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27463" w14:textId="4C46F241" w:rsidR="00EA1A45" w:rsidRDefault="00A23DF7" w:rsidP="00EA1A45">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softHyphen/>
      </w:r>
      <w:r>
        <w:rPr>
          <w:rFonts w:ascii="Times New Roman" w:hAnsi="Times New Roman" w:cs="Times New Roman"/>
          <w:b/>
          <w:bCs/>
          <w:sz w:val="24"/>
          <w:szCs w:val="24"/>
        </w:rPr>
        <w:softHyphen/>
      </w:r>
      <w:r>
        <w:rPr>
          <w:rFonts w:ascii="Times New Roman" w:hAnsi="Times New Roman" w:cs="Times New Roman"/>
          <w:b/>
          <w:bCs/>
          <w:sz w:val="24"/>
          <w:szCs w:val="24"/>
        </w:rPr>
        <w:softHyphen/>
      </w:r>
      <w:r>
        <w:rPr>
          <w:rFonts w:ascii="Times New Roman" w:hAnsi="Times New Roman" w:cs="Times New Roman"/>
          <w:b/>
          <w:bCs/>
          <w:sz w:val="24"/>
          <w:szCs w:val="24"/>
        </w:rPr>
        <w:softHyphen/>
      </w:r>
      <w:r w:rsidR="00EA1A45">
        <w:rPr>
          <w:rFonts w:ascii="Times New Roman" w:hAnsi="Times New Roman" w:cs="Times New Roman"/>
          <w:b/>
          <w:bCs/>
          <w:sz w:val="24"/>
          <w:szCs w:val="24"/>
        </w:rPr>
        <w:t xml:space="preserve">316 – </w:t>
      </w:r>
      <w:r w:rsidR="00224CE2">
        <w:rPr>
          <w:rFonts w:ascii="Times New Roman" w:hAnsi="Times New Roman" w:cs="Times New Roman"/>
          <w:b/>
          <w:bCs/>
          <w:sz w:val="24"/>
          <w:szCs w:val="24"/>
        </w:rPr>
        <w:t xml:space="preserve">Border City </w:t>
      </w:r>
      <w:proofErr w:type="spellStart"/>
      <w:r w:rsidR="00224CE2">
        <w:rPr>
          <w:rFonts w:ascii="Times New Roman" w:hAnsi="Times New Roman" w:cs="Times New Roman"/>
          <w:b/>
          <w:bCs/>
          <w:sz w:val="24"/>
          <w:szCs w:val="24"/>
        </w:rPr>
        <w:t>Iqanlr</w:t>
      </w:r>
      <w:proofErr w:type="spellEnd"/>
    </w:p>
    <w:p w14:paraId="5BF7C378" w14:textId="4E57DD62" w:rsidR="00EA1A45" w:rsidRDefault="00EA1A4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B43DA">
        <w:rPr>
          <w:rFonts w:ascii="Times New Roman" w:hAnsi="Times New Roman" w:cs="Times New Roman"/>
          <w:sz w:val="24"/>
          <w:szCs w:val="24"/>
        </w:rPr>
        <w:t>“We made it!”</w:t>
      </w:r>
    </w:p>
    <w:p w14:paraId="2D917400" w14:textId="2AE90DD0" w:rsidR="000B43DA" w:rsidRDefault="000B43D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ted as he ran through the shadows of the forest and into the light of the open plains. It had been two days since he left the town of </w:t>
      </w:r>
      <w:proofErr w:type="spellStart"/>
      <w:r>
        <w:rPr>
          <w:rFonts w:ascii="Times New Roman" w:hAnsi="Times New Roman" w:cs="Times New Roman"/>
          <w:sz w:val="24"/>
          <w:szCs w:val="24"/>
        </w:rPr>
        <w:t>Naen</w:t>
      </w:r>
      <w:proofErr w:type="spellEnd"/>
      <w:r w:rsidR="00B53E62">
        <w:rPr>
          <w:rFonts w:ascii="Times New Roman" w:hAnsi="Times New Roman" w:cs="Times New Roman"/>
          <w:sz w:val="24"/>
          <w:szCs w:val="24"/>
        </w:rPr>
        <w:t xml:space="preserve"> and approximately one full week of surviving in the world of Zerid. He had been knocked out for four days after his powers went on a rampage when he fought </w:t>
      </w:r>
      <w:r w:rsidR="00511213">
        <w:rPr>
          <w:rFonts w:ascii="Times New Roman" w:hAnsi="Times New Roman" w:cs="Times New Roman"/>
          <w:sz w:val="24"/>
          <w:szCs w:val="24"/>
        </w:rPr>
        <w:t>the three skeletons back on Earth. As for the cause of that rampage, he more or less figured out that it was because he became emotionally unstable when he saw Yuu g</w:t>
      </w:r>
      <w:r w:rsidR="005F4714">
        <w:rPr>
          <w:rFonts w:ascii="Times New Roman" w:hAnsi="Times New Roman" w:cs="Times New Roman"/>
          <w:sz w:val="24"/>
          <w:szCs w:val="24"/>
        </w:rPr>
        <w:t>e</w:t>
      </w:r>
      <w:r w:rsidR="00511213">
        <w:rPr>
          <w:rFonts w:ascii="Times New Roman" w:hAnsi="Times New Roman" w:cs="Times New Roman"/>
          <w:sz w:val="24"/>
          <w:szCs w:val="24"/>
        </w:rPr>
        <w:t>t kidnapped by the skeletons, for saving his life no less. The incident concluded with Senkyo, Ryosei, and Shiro getting trapped in another world, so Ryosei, Senkyo’s spirit companion, went off to find a way back to Earth while Senkyo was recovering through his unknown powers.</w:t>
      </w:r>
    </w:p>
    <w:p w14:paraId="068454E6" w14:textId="346D197B" w:rsidR="00511213" w:rsidRDefault="0051121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would have expected Senkyo to decide on abandoning Ryosei and leave without him? Partly, Ryosei had a small inkling. Senkyo wanted one thing, and it was to find Yuu no matter what it took. He knew that if Ryosei had come back and caught him, he would drag him right back to Earth, so Senkyo decided on making the valiant decision of a tactical retreat and ran for the hills with Shiro on his back.</w:t>
      </w:r>
    </w:p>
    <w:p w14:paraId="3F2D0BC3" w14:textId="573D2E77" w:rsidR="00AF3594" w:rsidRDefault="00AF359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trek through the unknown world led to encountering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a Knight Commander of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the first settlement in Zerid that Senkyo entered. The meeting ended with them learning many things about this foreign world. Shiro</w:t>
      </w:r>
      <w:r w:rsidR="004B30A4">
        <w:rPr>
          <w:rFonts w:ascii="Times New Roman" w:hAnsi="Times New Roman" w:cs="Times New Roman"/>
          <w:sz w:val="24"/>
          <w:szCs w:val="24"/>
        </w:rPr>
        <w:t xml:space="preserve"> is</w:t>
      </w:r>
      <w:r>
        <w:rPr>
          <w:rFonts w:ascii="Times New Roman" w:hAnsi="Times New Roman" w:cs="Times New Roman"/>
          <w:sz w:val="24"/>
          <w:szCs w:val="24"/>
        </w:rPr>
        <w:t xml:space="preserve"> Senkyo’s familiar and foster sister that originated from a small village of Nemi, a species </w:t>
      </w:r>
      <w:r w:rsidR="004B30A4">
        <w:rPr>
          <w:rFonts w:ascii="Times New Roman" w:hAnsi="Times New Roman" w:cs="Times New Roman"/>
          <w:sz w:val="24"/>
          <w:szCs w:val="24"/>
        </w:rPr>
        <w:t>hailed for their supporting prowess. She is a local of Zerid but that didn’t mean she knew much about it</w:t>
      </w:r>
      <w:r w:rsidR="00910DAE">
        <w:rPr>
          <w:rFonts w:ascii="Times New Roman" w:hAnsi="Times New Roman" w:cs="Times New Roman"/>
          <w:sz w:val="24"/>
          <w:szCs w:val="24"/>
        </w:rPr>
        <w:t>.</w:t>
      </w:r>
      <w:r w:rsidR="004B30A4">
        <w:rPr>
          <w:rFonts w:ascii="Times New Roman" w:hAnsi="Times New Roman" w:cs="Times New Roman"/>
          <w:sz w:val="24"/>
          <w:szCs w:val="24"/>
        </w:rPr>
        <w:t xml:space="preserve"> </w:t>
      </w:r>
      <w:r w:rsidR="00910DAE">
        <w:rPr>
          <w:rFonts w:ascii="Times New Roman" w:hAnsi="Times New Roman" w:cs="Times New Roman"/>
          <w:sz w:val="24"/>
          <w:szCs w:val="24"/>
        </w:rPr>
        <w:t>In actuality,</w:t>
      </w:r>
      <w:r w:rsidR="004B30A4">
        <w:rPr>
          <w:rFonts w:ascii="Times New Roman" w:hAnsi="Times New Roman" w:cs="Times New Roman"/>
          <w:sz w:val="24"/>
          <w:szCs w:val="24"/>
        </w:rPr>
        <w:t xml:space="preserve"> </w:t>
      </w:r>
      <w:r w:rsidR="00910DAE">
        <w:rPr>
          <w:rFonts w:ascii="Times New Roman" w:hAnsi="Times New Roman" w:cs="Times New Roman"/>
          <w:sz w:val="24"/>
          <w:szCs w:val="24"/>
        </w:rPr>
        <w:t xml:space="preserve">she </w:t>
      </w:r>
      <w:r w:rsidR="004B30A4">
        <w:rPr>
          <w:rFonts w:ascii="Times New Roman" w:hAnsi="Times New Roman" w:cs="Times New Roman"/>
          <w:sz w:val="24"/>
          <w:szCs w:val="24"/>
        </w:rPr>
        <w:t>only knew a small amount more than Senkyo did. This was due to the invasion o</w:t>
      </w:r>
      <w:r w:rsidR="00A22F59">
        <w:rPr>
          <w:rFonts w:ascii="Times New Roman" w:hAnsi="Times New Roman" w:cs="Times New Roman"/>
          <w:sz w:val="24"/>
          <w:szCs w:val="24"/>
        </w:rPr>
        <w:t>f</w:t>
      </w:r>
      <w:r w:rsidR="004B30A4">
        <w:rPr>
          <w:rFonts w:ascii="Times New Roman" w:hAnsi="Times New Roman" w:cs="Times New Roman"/>
          <w:sz w:val="24"/>
          <w:szCs w:val="24"/>
        </w:rPr>
        <w:t xml:space="preserve"> her village which led to her getting adopted by Yukou</w:t>
      </w:r>
      <w:r w:rsidR="009B79E5">
        <w:rPr>
          <w:rFonts w:ascii="Times New Roman" w:hAnsi="Times New Roman" w:cs="Times New Roman"/>
          <w:sz w:val="24"/>
          <w:szCs w:val="24"/>
        </w:rPr>
        <w:t xml:space="preserve"> Yuuto</w:t>
      </w:r>
      <w:r w:rsidR="004B30A4">
        <w:rPr>
          <w:rFonts w:ascii="Times New Roman" w:hAnsi="Times New Roman" w:cs="Times New Roman"/>
          <w:sz w:val="24"/>
          <w:szCs w:val="24"/>
        </w:rPr>
        <w:t>, Senkyo’s father, and becoming Senkyo’s sister at a young age.</w:t>
      </w:r>
    </w:p>
    <w:p w14:paraId="4237EA6F" w14:textId="4C3E91DF" w:rsidR="009B79E5" w:rsidRDefault="009B79E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and Shiro were leaving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to set off for their next destination, Commander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gave him three bags of money that were supposedly his and his companion’s reward for taking down a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a beast that preyed </w:t>
      </w:r>
      <w:r w:rsidR="00A22F59">
        <w:rPr>
          <w:rFonts w:ascii="Times New Roman" w:hAnsi="Times New Roman" w:cs="Times New Roman"/>
          <w:sz w:val="24"/>
          <w:szCs w:val="24"/>
        </w:rPr>
        <w:t>on</w:t>
      </w:r>
      <w:r>
        <w:rPr>
          <w:rFonts w:ascii="Times New Roman" w:hAnsi="Times New Roman" w:cs="Times New Roman"/>
          <w:sz w:val="24"/>
          <w:szCs w:val="24"/>
        </w:rPr>
        <w:t xml:space="preserve"> people inside bodies of water. Since Senkyo was the real person behind the subjugation of the beast, they saw it right to hand it over to him despite there being no obligation for them to do so. Senkyo accepted the reward and gave him funds to purchase some supplies for their journey.</w:t>
      </w:r>
    </w:p>
    <w:p w14:paraId="54CB29A0" w14:textId="3F8855FE" w:rsidR="008B3736" w:rsidRDefault="00F61FE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w:t>
      </w:r>
      <w:r w:rsidR="008B3736">
        <w:rPr>
          <w:rFonts w:ascii="Times New Roman" w:hAnsi="Times New Roman" w:cs="Times New Roman"/>
          <w:sz w:val="24"/>
          <w:szCs w:val="24"/>
        </w:rPr>
        <w:t xml:space="preserve">eir destination was closer than they thought, seeing as they arrived only two days on foot. But then again, it wasn’t like there were any disruptions in their walk. Unlike how the games and fantasy stories Senkyo consumed </w:t>
      </w:r>
      <w:r w:rsidR="00F92E81">
        <w:rPr>
          <w:rFonts w:ascii="Times New Roman" w:hAnsi="Times New Roman" w:cs="Times New Roman"/>
          <w:sz w:val="24"/>
          <w:szCs w:val="24"/>
        </w:rPr>
        <w:t xml:space="preserve">back on Earth </w:t>
      </w:r>
      <w:r w:rsidR="008B3736">
        <w:rPr>
          <w:rFonts w:ascii="Times New Roman" w:hAnsi="Times New Roman" w:cs="Times New Roman"/>
          <w:sz w:val="24"/>
          <w:szCs w:val="24"/>
        </w:rPr>
        <w:t xml:space="preserve">where the roads and wilderness were filled with lurking beasts like goblins, ogres, or other various creatures, Zerid had none of those threats. Sure, they encountered a hostile beast every now and then, but their power was that of a chihuahua with all bark with no bite compared to Senkyo. From </w:t>
      </w:r>
      <w:proofErr w:type="spellStart"/>
      <w:r w:rsidR="008B3736">
        <w:rPr>
          <w:rFonts w:ascii="Times New Roman" w:hAnsi="Times New Roman" w:cs="Times New Roman"/>
          <w:sz w:val="24"/>
          <w:szCs w:val="24"/>
        </w:rPr>
        <w:t>Iaksin’s</w:t>
      </w:r>
      <w:proofErr w:type="spellEnd"/>
      <w:r w:rsidR="008B3736">
        <w:rPr>
          <w:rFonts w:ascii="Times New Roman" w:hAnsi="Times New Roman" w:cs="Times New Roman"/>
          <w:sz w:val="24"/>
          <w:szCs w:val="24"/>
        </w:rPr>
        <w:t xml:space="preserve"> words, those very beasts were like small </w:t>
      </w:r>
      <w:r w:rsidR="008B3736">
        <w:rPr>
          <w:rFonts w:ascii="Times New Roman" w:hAnsi="Times New Roman" w:cs="Times New Roman"/>
          <w:sz w:val="24"/>
          <w:szCs w:val="24"/>
        </w:rPr>
        <w:lastRenderedPageBreak/>
        <w:t>puppies for the below</w:t>
      </w:r>
      <w:r w:rsidR="00A22F59">
        <w:rPr>
          <w:rFonts w:ascii="Times New Roman" w:hAnsi="Times New Roman" w:cs="Times New Roman"/>
          <w:sz w:val="24"/>
          <w:szCs w:val="24"/>
        </w:rPr>
        <w:t>-</w:t>
      </w:r>
      <w:r w:rsidR="008B3736">
        <w:rPr>
          <w:rFonts w:ascii="Times New Roman" w:hAnsi="Times New Roman" w:cs="Times New Roman"/>
          <w:sz w:val="24"/>
          <w:szCs w:val="24"/>
        </w:rPr>
        <w:t xml:space="preserve">average </w:t>
      </w:r>
      <w:proofErr w:type="spellStart"/>
      <w:r w:rsidR="008B3736">
        <w:rPr>
          <w:rFonts w:ascii="Times New Roman" w:hAnsi="Times New Roman" w:cs="Times New Roman"/>
          <w:sz w:val="24"/>
          <w:szCs w:val="24"/>
        </w:rPr>
        <w:t>Zeldian</w:t>
      </w:r>
      <w:proofErr w:type="spellEnd"/>
      <w:r w:rsidR="008B3736">
        <w:rPr>
          <w:rFonts w:ascii="Times New Roman" w:hAnsi="Times New Roman" w:cs="Times New Roman"/>
          <w:sz w:val="24"/>
          <w:szCs w:val="24"/>
        </w:rPr>
        <w:t>. That just showed how much the Great Unity March</w:t>
      </w:r>
      <w:r w:rsidR="00BC2FA2">
        <w:rPr>
          <w:rFonts w:ascii="Times New Roman" w:hAnsi="Times New Roman" w:cs="Times New Roman"/>
          <w:sz w:val="24"/>
          <w:szCs w:val="24"/>
        </w:rPr>
        <w:t>, the great purge of hostile beasts</w:t>
      </w:r>
      <w:r w:rsidR="00F55CCE">
        <w:rPr>
          <w:rFonts w:ascii="Times New Roman" w:hAnsi="Times New Roman" w:cs="Times New Roman"/>
          <w:sz w:val="24"/>
          <w:szCs w:val="24"/>
        </w:rPr>
        <w:t xml:space="preserve"> on </w:t>
      </w:r>
      <w:proofErr w:type="spellStart"/>
      <w:r w:rsidR="00F55CCE">
        <w:rPr>
          <w:rFonts w:ascii="Times New Roman" w:hAnsi="Times New Roman" w:cs="Times New Roman"/>
          <w:sz w:val="24"/>
          <w:szCs w:val="24"/>
        </w:rPr>
        <w:t>Yuwokrn</w:t>
      </w:r>
      <w:proofErr w:type="spellEnd"/>
      <w:r w:rsidR="00BC2FA2">
        <w:rPr>
          <w:rFonts w:ascii="Times New Roman" w:hAnsi="Times New Roman" w:cs="Times New Roman"/>
          <w:sz w:val="24"/>
          <w:szCs w:val="24"/>
        </w:rPr>
        <w:t>,</w:t>
      </w:r>
      <w:r w:rsidR="008B3736">
        <w:rPr>
          <w:rFonts w:ascii="Times New Roman" w:hAnsi="Times New Roman" w:cs="Times New Roman"/>
          <w:sz w:val="24"/>
          <w:szCs w:val="24"/>
        </w:rPr>
        <w:t xml:space="preserve"> affected their environment.</w:t>
      </w:r>
    </w:p>
    <w:p w14:paraId="2607F0EE" w14:textId="042E236E" w:rsidR="006212C9" w:rsidRDefault="008B373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61FEB">
        <w:rPr>
          <w:rFonts w:ascii="Times New Roman" w:hAnsi="Times New Roman" w:cs="Times New Roman"/>
          <w:sz w:val="24"/>
          <w:szCs w:val="24"/>
        </w:rPr>
        <w:t xml:space="preserve">Right now, </w:t>
      </w:r>
      <w:r>
        <w:rPr>
          <w:rFonts w:ascii="Times New Roman" w:hAnsi="Times New Roman" w:cs="Times New Roman"/>
          <w:sz w:val="24"/>
          <w:szCs w:val="24"/>
        </w:rPr>
        <w:t xml:space="preserve">Senkyo and Shiro stood in front of the Border City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he place where he would find more clues </w:t>
      </w:r>
      <w:r w:rsidR="00A22F59">
        <w:rPr>
          <w:rFonts w:ascii="Times New Roman" w:hAnsi="Times New Roman" w:cs="Times New Roman"/>
          <w:sz w:val="24"/>
          <w:szCs w:val="24"/>
        </w:rPr>
        <w:t>about</w:t>
      </w:r>
      <w:r>
        <w:rPr>
          <w:rFonts w:ascii="Times New Roman" w:hAnsi="Times New Roman" w:cs="Times New Roman"/>
          <w:sz w:val="24"/>
          <w:szCs w:val="24"/>
        </w:rPr>
        <w:t xml:space="preserve"> where to look for Yuu. His black cloak fluttered in the wind, revealing his leather armor, fingerless gauntlets</w:t>
      </w:r>
      <w:r w:rsidR="00D52A26">
        <w:rPr>
          <w:rFonts w:ascii="Times New Roman" w:hAnsi="Times New Roman" w:cs="Times New Roman"/>
          <w:sz w:val="24"/>
          <w:szCs w:val="24"/>
        </w:rPr>
        <w:t>,</w:t>
      </w:r>
      <w:r>
        <w:rPr>
          <w:rFonts w:ascii="Times New Roman" w:hAnsi="Times New Roman" w:cs="Times New Roman"/>
          <w:sz w:val="24"/>
          <w:szCs w:val="24"/>
        </w:rPr>
        <w:t xml:space="preserve"> dark pants, and leather boots. </w:t>
      </w:r>
      <w:r w:rsidR="006212C9">
        <w:rPr>
          <w:rFonts w:ascii="Times New Roman" w:hAnsi="Times New Roman" w:cs="Times New Roman"/>
          <w:sz w:val="24"/>
          <w:szCs w:val="24"/>
        </w:rPr>
        <w:t xml:space="preserve">He upgraded from his cloth sheet to a leather backpack that held their supplies and </w:t>
      </w:r>
      <w:r w:rsidR="006212C9" w:rsidRPr="00D96ED5">
        <w:rPr>
          <w:rFonts w:ascii="Times New Roman" w:hAnsi="Times New Roman" w:cs="Times New Roman"/>
          <w:sz w:val="24"/>
          <w:szCs w:val="24"/>
        </w:rPr>
        <w:t>his</w:t>
      </w:r>
      <w:r w:rsidR="006212C9">
        <w:rPr>
          <w:rFonts w:ascii="Times New Roman" w:hAnsi="Times New Roman" w:cs="Times New Roman"/>
          <w:sz w:val="24"/>
          <w:szCs w:val="24"/>
        </w:rPr>
        <w:t xml:space="preserve"> </w:t>
      </w:r>
      <w:r w:rsidR="00BA28AE">
        <w:rPr>
          <w:rFonts w:ascii="Times New Roman" w:hAnsi="Times New Roman" w:cs="Times New Roman"/>
          <w:sz w:val="24"/>
          <w:szCs w:val="24"/>
        </w:rPr>
        <w:t>scorched</w:t>
      </w:r>
      <w:r w:rsidR="006212C9">
        <w:rPr>
          <w:rFonts w:ascii="Times New Roman" w:hAnsi="Times New Roman" w:cs="Times New Roman"/>
          <w:sz w:val="24"/>
          <w:szCs w:val="24"/>
        </w:rPr>
        <w:t xml:space="preserve"> school uniform. At first, he wanted to see if he could sell his otherworldly clothes for money, but since </w:t>
      </w:r>
      <w:proofErr w:type="spellStart"/>
      <w:r w:rsidR="006212C9">
        <w:rPr>
          <w:rFonts w:ascii="Times New Roman" w:hAnsi="Times New Roman" w:cs="Times New Roman"/>
          <w:sz w:val="24"/>
          <w:szCs w:val="24"/>
        </w:rPr>
        <w:t>Iaksin</w:t>
      </w:r>
      <w:proofErr w:type="spellEnd"/>
      <w:r w:rsidR="006212C9">
        <w:rPr>
          <w:rFonts w:ascii="Times New Roman" w:hAnsi="Times New Roman" w:cs="Times New Roman"/>
          <w:sz w:val="24"/>
          <w:szCs w:val="24"/>
        </w:rPr>
        <w:t xml:space="preserve"> gave him additional funds, he hid their existence so that he wouldn’t get questioned </w:t>
      </w:r>
      <w:r w:rsidR="00B269C4">
        <w:rPr>
          <w:rFonts w:ascii="Times New Roman" w:hAnsi="Times New Roman" w:cs="Times New Roman"/>
          <w:sz w:val="24"/>
          <w:szCs w:val="24"/>
        </w:rPr>
        <w:t>about them</w:t>
      </w:r>
      <w:r w:rsidR="006212C9">
        <w:rPr>
          <w:rFonts w:ascii="Times New Roman" w:hAnsi="Times New Roman" w:cs="Times New Roman"/>
          <w:sz w:val="24"/>
          <w:szCs w:val="24"/>
        </w:rPr>
        <w:t xml:space="preserve">. He was considering selling them someplace at </w:t>
      </w:r>
      <w:proofErr w:type="spellStart"/>
      <w:r w:rsidR="006212C9">
        <w:rPr>
          <w:rFonts w:ascii="Times New Roman" w:hAnsi="Times New Roman" w:cs="Times New Roman"/>
          <w:sz w:val="24"/>
          <w:szCs w:val="24"/>
        </w:rPr>
        <w:t>Iqanlr</w:t>
      </w:r>
      <w:proofErr w:type="spellEnd"/>
      <w:r w:rsidR="006212C9">
        <w:rPr>
          <w:rFonts w:ascii="Times New Roman" w:hAnsi="Times New Roman" w:cs="Times New Roman"/>
          <w:sz w:val="24"/>
          <w:szCs w:val="24"/>
        </w:rPr>
        <w:t>, but he didn’t know how people would react to otherworldly clothing so he was still deliberating about it.</w:t>
      </w:r>
    </w:p>
    <w:p w14:paraId="61B7A4E3" w14:textId="565093BA" w:rsidR="00F61FEB" w:rsidRDefault="006212C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3736">
        <w:rPr>
          <w:rFonts w:ascii="Times New Roman" w:hAnsi="Times New Roman" w:cs="Times New Roman"/>
          <w:sz w:val="24"/>
          <w:szCs w:val="24"/>
        </w:rPr>
        <w:t xml:space="preserve">Across Senkyo’s chest was the </w:t>
      </w:r>
      <w:r w:rsidR="00DD4A7C">
        <w:rPr>
          <w:rFonts w:ascii="Times New Roman" w:hAnsi="Times New Roman" w:cs="Times New Roman"/>
          <w:sz w:val="24"/>
          <w:szCs w:val="24"/>
        </w:rPr>
        <w:t>utility strap that was designed to be able to attach a variety of useful items</w:t>
      </w:r>
      <w:r w:rsidR="008B3736">
        <w:rPr>
          <w:rFonts w:ascii="Times New Roman" w:hAnsi="Times New Roman" w:cs="Times New Roman"/>
          <w:sz w:val="24"/>
          <w:szCs w:val="24"/>
        </w:rPr>
        <w:t>. One kunai scabbard</w:t>
      </w:r>
      <w:r w:rsidR="00C12DFA">
        <w:rPr>
          <w:rFonts w:ascii="Times New Roman" w:hAnsi="Times New Roman" w:cs="Times New Roman"/>
          <w:sz w:val="24"/>
          <w:szCs w:val="24"/>
        </w:rPr>
        <w:t xml:space="preserve"> placed parallel to the strap</w:t>
      </w:r>
      <w:r w:rsidR="008B3736">
        <w:rPr>
          <w:rFonts w:ascii="Times New Roman" w:hAnsi="Times New Roman" w:cs="Times New Roman"/>
          <w:sz w:val="24"/>
          <w:szCs w:val="24"/>
        </w:rPr>
        <w:t xml:space="preserve"> and three smaller bags were attached across </w:t>
      </w:r>
      <w:r w:rsidR="00C12DFA">
        <w:rPr>
          <w:rFonts w:ascii="Times New Roman" w:hAnsi="Times New Roman" w:cs="Times New Roman"/>
          <w:sz w:val="24"/>
          <w:szCs w:val="24"/>
        </w:rPr>
        <w:t>it. The small bags h</w:t>
      </w:r>
      <w:r w:rsidR="008B3736">
        <w:rPr>
          <w:rFonts w:ascii="Times New Roman" w:hAnsi="Times New Roman" w:cs="Times New Roman"/>
          <w:sz w:val="24"/>
          <w:szCs w:val="24"/>
        </w:rPr>
        <w:t xml:space="preserve">eld </w:t>
      </w:r>
      <w:r w:rsidR="008B3736" w:rsidRPr="00D56BB5">
        <w:rPr>
          <w:rFonts w:ascii="Times New Roman" w:hAnsi="Times New Roman" w:cs="Times New Roman"/>
          <w:sz w:val="24"/>
          <w:szCs w:val="24"/>
        </w:rPr>
        <w:t>leaves</w:t>
      </w:r>
      <w:r w:rsidR="008B3736">
        <w:rPr>
          <w:rFonts w:ascii="Times New Roman" w:hAnsi="Times New Roman" w:cs="Times New Roman"/>
          <w:sz w:val="24"/>
          <w:szCs w:val="24"/>
        </w:rPr>
        <w:t xml:space="preserve"> that he turned into vessels, objects applied with spirit power that can be turned into talismans and used for various occasions. On his hip was a combat belt that </w:t>
      </w:r>
      <w:r w:rsidR="00EE3198">
        <w:rPr>
          <w:rFonts w:ascii="Times New Roman" w:hAnsi="Times New Roman" w:cs="Times New Roman"/>
          <w:sz w:val="24"/>
          <w:szCs w:val="24"/>
        </w:rPr>
        <w:t xml:space="preserve">also </w:t>
      </w:r>
      <w:r w:rsidR="008B3736">
        <w:rPr>
          <w:rFonts w:ascii="Times New Roman" w:hAnsi="Times New Roman" w:cs="Times New Roman"/>
          <w:sz w:val="24"/>
          <w:szCs w:val="24"/>
        </w:rPr>
        <w:t xml:space="preserve">had attachments to hold his bone </w:t>
      </w:r>
      <w:r w:rsidR="00D56BB5">
        <w:rPr>
          <w:rFonts w:ascii="Times New Roman" w:hAnsi="Times New Roman" w:cs="Times New Roman"/>
          <w:sz w:val="24"/>
          <w:szCs w:val="24"/>
        </w:rPr>
        <w:t>daggers</w:t>
      </w:r>
      <w:r w:rsidR="008B3736">
        <w:rPr>
          <w:rFonts w:ascii="Times New Roman" w:hAnsi="Times New Roman" w:cs="Times New Roman"/>
          <w:sz w:val="24"/>
          <w:szCs w:val="24"/>
        </w:rPr>
        <w:t>, scabbards for the rest of his four kunai</w:t>
      </w:r>
      <w:r w:rsidR="00AF31B6">
        <w:rPr>
          <w:rFonts w:ascii="Times New Roman" w:hAnsi="Times New Roman" w:cs="Times New Roman"/>
          <w:sz w:val="24"/>
          <w:szCs w:val="24"/>
        </w:rPr>
        <w:t xml:space="preserve">, and two katanas, one of them being Kuro Yaiba, and the other being a blade he purchased at </w:t>
      </w:r>
      <w:proofErr w:type="spellStart"/>
      <w:r w:rsidR="00AF31B6">
        <w:rPr>
          <w:rFonts w:ascii="Times New Roman" w:hAnsi="Times New Roman" w:cs="Times New Roman"/>
          <w:sz w:val="24"/>
          <w:szCs w:val="24"/>
        </w:rPr>
        <w:t>Iaksin’s</w:t>
      </w:r>
      <w:proofErr w:type="spellEnd"/>
      <w:r w:rsidR="00AF31B6">
        <w:rPr>
          <w:rFonts w:ascii="Times New Roman" w:hAnsi="Times New Roman" w:cs="Times New Roman"/>
          <w:sz w:val="24"/>
          <w:szCs w:val="24"/>
        </w:rPr>
        <w:t xml:space="preserve"> recommendation. There, he stood, dumbfounded.</w:t>
      </w:r>
    </w:p>
    <w:p w14:paraId="7EF82A05" w14:textId="1021C42C" w:rsidR="00AF31B6" w:rsidRDefault="00AF31B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18DF9A6" w14:textId="4E829D5F" w:rsidR="00AF31B6" w:rsidRDefault="00AF31B6"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s wrong, Onii-</w:t>
      </w:r>
      <w:proofErr w:type="gramStart"/>
      <w:r>
        <w:rPr>
          <w:rFonts w:ascii="Times New Roman" w:hAnsi="Times New Roman" w:cs="Times New Roman"/>
          <w:i/>
          <w:iCs/>
          <w:sz w:val="24"/>
          <w:szCs w:val="24"/>
        </w:rPr>
        <w:t>chan?*</w:t>
      </w:r>
      <w:proofErr w:type="gramEnd"/>
      <w:r>
        <w:rPr>
          <w:rFonts w:ascii="Times New Roman" w:hAnsi="Times New Roman" w:cs="Times New Roman"/>
          <w:i/>
          <w:iCs/>
          <w:sz w:val="24"/>
          <w:szCs w:val="24"/>
        </w:rPr>
        <w:t>”</w:t>
      </w:r>
    </w:p>
    <w:p w14:paraId="30801C4A" w14:textId="73C9F8A6" w:rsidR="00AF31B6" w:rsidRDefault="00AF31B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voice echoed through his head. Since she was Senkyo’s familiar, she had the power to place herself inside her master’s body, just like how Ryosei would. </w:t>
      </w:r>
      <w:r w:rsidR="003A7F78">
        <w:rPr>
          <w:rFonts w:ascii="Times New Roman" w:hAnsi="Times New Roman" w:cs="Times New Roman"/>
          <w:sz w:val="24"/>
          <w:szCs w:val="24"/>
        </w:rPr>
        <w:t>This was how he was able to blend in with the locals despite not knowing the language they spoke. She would just take control o</w:t>
      </w:r>
      <w:r w:rsidR="00A22F59">
        <w:rPr>
          <w:rFonts w:ascii="Times New Roman" w:hAnsi="Times New Roman" w:cs="Times New Roman"/>
          <w:sz w:val="24"/>
          <w:szCs w:val="24"/>
        </w:rPr>
        <w:t>f</w:t>
      </w:r>
      <w:r w:rsidR="003A7F78">
        <w:rPr>
          <w:rFonts w:ascii="Times New Roman" w:hAnsi="Times New Roman" w:cs="Times New Roman"/>
          <w:sz w:val="24"/>
          <w:szCs w:val="24"/>
        </w:rPr>
        <w:t xml:space="preserve"> Senkyo’s mouth and speak in his place.</w:t>
      </w:r>
    </w:p>
    <w:p w14:paraId="096FE5BE" w14:textId="68DF0D64" w:rsidR="003A7F78" w:rsidRDefault="003A7F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hat do you mean ‘what’s wrong?’ What IS THAT!?”</w:t>
      </w:r>
    </w:p>
    <w:p w14:paraId="03651789" w14:textId="21DD46DC" w:rsidR="003A7F78" w:rsidRPr="00AF31B6" w:rsidRDefault="003A7F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ointed over the horizon where a ginormous metal structure shaped like a polygonal bunker towered with </w:t>
      </w:r>
      <w:r w:rsidR="00585E76">
        <w:rPr>
          <w:rFonts w:ascii="Times New Roman" w:hAnsi="Times New Roman" w:cs="Times New Roman"/>
          <w:sz w:val="24"/>
          <w:szCs w:val="24"/>
        </w:rPr>
        <w:t xml:space="preserve">supporting </w:t>
      </w:r>
      <w:r>
        <w:rPr>
          <w:rFonts w:ascii="Times New Roman" w:hAnsi="Times New Roman" w:cs="Times New Roman"/>
          <w:sz w:val="24"/>
          <w:szCs w:val="24"/>
        </w:rPr>
        <w:t>extensions protruding at its base, sloping up to a flat roof. If anything, this seem</w:t>
      </w:r>
      <w:r w:rsidR="00F952F4">
        <w:rPr>
          <w:rFonts w:ascii="Times New Roman" w:hAnsi="Times New Roman" w:cs="Times New Roman"/>
          <w:sz w:val="24"/>
          <w:szCs w:val="24"/>
        </w:rPr>
        <w:t>ed</w:t>
      </w:r>
      <w:r>
        <w:rPr>
          <w:rFonts w:ascii="Times New Roman" w:hAnsi="Times New Roman" w:cs="Times New Roman"/>
          <w:sz w:val="24"/>
          <w:szCs w:val="24"/>
        </w:rPr>
        <w:t xml:space="preserve"> more futuristic tha</w:t>
      </w:r>
      <w:r w:rsidR="00A22F59">
        <w:rPr>
          <w:rFonts w:ascii="Times New Roman" w:hAnsi="Times New Roman" w:cs="Times New Roman"/>
          <w:sz w:val="24"/>
          <w:szCs w:val="24"/>
        </w:rPr>
        <w:t>n</w:t>
      </w:r>
      <w:r>
        <w:rPr>
          <w:rFonts w:ascii="Times New Roman" w:hAnsi="Times New Roman" w:cs="Times New Roman"/>
          <w:sz w:val="24"/>
          <w:szCs w:val="24"/>
        </w:rPr>
        <w:t xml:space="preserve"> it did fantastical.</w:t>
      </w:r>
    </w:p>
    <w:p w14:paraId="4B12B3B3" w14:textId="1A71B2B3" w:rsidR="00EA1A45" w:rsidRPr="00A22F59" w:rsidRDefault="00A22F59"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22F59">
        <w:rPr>
          <w:rFonts w:ascii="Times New Roman" w:hAnsi="Times New Roman" w:cs="Times New Roman"/>
          <w:i/>
          <w:iCs/>
          <w:sz w:val="24"/>
          <w:szCs w:val="24"/>
        </w:rPr>
        <w:t xml:space="preserve">“*That’s </w:t>
      </w:r>
      <w:proofErr w:type="spellStart"/>
      <w:r w:rsidRPr="00A22F59">
        <w:rPr>
          <w:rFonts w:ascii="Times New Roman" w:hAnsi="Times New Roman" w:cs="Times New Roman"/>
          <w:i/>
          <w:iCs/>
          <w:sz w:val="24"/>
          <w:szCs w:val="24"/>
        </w:rPr>
        <w:t>Iqanlr</w:t>
      </w:r>
      <w:proofErr w:type="spellEnd"/>
      <w:r w:rsidRPr="00A22F59">
        <w:rPr>
          <w:rFonts w:ascii="Times New Roman" w:hAnsi="Times New Roman" w:cs="Times New Roman"/>
          <w:i/>
          <w:iCs/>
          <w:sz w:val="24"/>
          <w:szCs w:val="24"/>
        </w:rPr>
        <w:t xml:space="preserve">… </w:t>
      </w:r>
      <w:proofErr w:type="gramStart"/>
      <w:r w:rsidRPr="00A22F59">
        <w:rPr>
          <w:rFonts w:ascii="Times New Roman" w:hAnsi="Times New Roman" w:cs="Times New Roman"/>
          <w:i/>
          <w:iCs/>
          <w:sz w:val="24"/>
          <w:szCs w:val="24"/>
        </w:rPr>
        <w:t>right?*</w:t>
      </w:r>
      <w:proofErr w:type="gramEnd"/>
      <w:r w:rsidRPr="00A22F59">
        <w:rPr>
          <w:rFonts w:ascii="Times New Roman" w:hAnsi="Times New Roman" w:cs="Times New Roman"/>
          <w:i/>
          <w:iCs/>
          <w:sz w:val="24"/>
          <w:szCs w:val="24"/>
        </w:rPr>
        <w:t>”</w:t>
      </w:r>
    </w:p>
    <w:p w14:paraId="6FACFC01" w14:textId="77777777" w:rsidR="00982073" w:rsidRDefault="00A22F5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innocently, not picking up on the disbelief in his voice. He came to this city expecting a more fantastical scene like how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was with its </w:t>
      </w:r>
      <w:r w:rsidR="00982073">
        <w:rPr>
          <w:rFonts w:ascii="Times New Roman" w:hAnsi="Times New Roman" w:cs="Times New Roman"/>
          <w:sz w:val="24"/>
          <w:szCs w:val="24"/>
        </w:rPr>
        <w:t xml:space="preserve">medieval designs but bigger and more wondrous… He couldn’t really say that this sight wasn’t wondrous in its own right but it definitely was far what anything his imagination managed to weave together. He decided to drop </w:t>
      </w:r>
      <w:r w:rsidR="00982073">
        <w:rPr>
          <w:rFonts w:ascii="Times New Roman" w:hAnsi="Times New Roman" w:cs="Times New Roman"/>
          <w:sz w:val="24"/>
          <w:szCs w:val="24"/>
        </w:rPr>
        <w:lastRenderedPageBreak/>
        <w:t>his expectations for any more fantasy-like scenes and simply wondered how something like this managed to exist in Zerid.</w:t>
      </w:r>
    </w:p>
    <w:p w14:paraId="57A9FB0F" w14:textId="749ED867" w:rsidR="00A22F59" w:rsidRDefault="0098207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sed on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this world still had places that </w:t>
      </w:r>
      <w:r w:rsidR="00464279">
        <w:rPr>
          <w:rFonts w:ascii="Times New Roman" w:hAnsi="Times New Roman" w:cs="Times New Roman"/>
          <w:sz w:val="24"/>
          <w:szCs w:val="24"/>
        </w:rPr>
        <w:t>were cre</w:t>
      </w:r>
      <w:r w:rsidR="00E767E6">
        <w:rPr>
          <w:rFonts w:ascii="Times New Roman" w:hAnsi="Times New Roman" w:cs="Times New Roman"/>
          <w:sz w:val="24"/>
          <w:szCs w:val="24"/>
        </w:rPr>
        <w:t>a</w:t>
      </w:r>
      <w:r w:rsidR="00464279">
        <w:rPr>
          <w:rFonts w:ascii="Times New Roman" w:hAnsi="Times New Roman" w:cs="Times New Roman"/>
          <w:sz w:val="24"/>
          <w:szCs w:val="24"/>
        </w:rPr>
        <w:t>te</w:t>
      </w:r>
      <w:r w:rsidR="00E767E6">
        <w:rPr>
          <w:rFonts w:ascii="Times New Roman" w:hAnsi="Times New Roman" w:cs="Times New Roman"/>
          <w:sz w:val="24"/>
          <w:szCs w:val="24"/>
        </w:rPr>
        <w:t>d</w:t>
      </w:r>
      <w:r>
        <w:rPr>
          <w:rFonts w:ascii="Times New Roman" w:hAnsi="Times New Roman" w:cs="Times New Roman"/>
          <w:sz w:val="24"/>
          <w:szCs w:val="24"/>
        </w:rPr>
        <w:t xml:space="preserve"> with a more medieval design but then there was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hich looked like something that surpassed even the technology on Earth; the difference was surreal. Then again, Senkyo never actually confirmed their technology, it only implied that from the looks of the walls around the border city. Additionally, he only visited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so far and was about to see what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had to offer. He couldn’t really tell which was more dominant in this world from those two places alone. In the end, there was no use speculating in his head. He came to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looking for a library that held a </w:t>
      </w:r>
      <w:r w:rsidR="00D620C8">
        <w:rPr>
          <w:rFonts w:ascii="Times New Roman" w:hAnsi="Times New Roman" w:cs="Times New Roman"/>
          <w:sz w:val="24"/>
          <w:szCs w:val="24"/>
        </w:rPr>
        <w:t>treasure trove</w:t>
      </w:r>
      <w:r>
        <w:rPr>
          <w:rFonts w:ascii="Times New Roman" w:hAnsi="Times New Roman" w:cs="Times New Roman"/>
          <w:sz w:val="24"/>
          <w:szCs w:val="24"/>
        </w:rPr>
        <w:t xml:space="preserve"> of information waiting to be </w:t>
      </w:r>
      <w:r w:rsidR="00D620C8">
        <w:rPr>
          <w:rFonts w:ascii="Times New Roman" w:hAnsi="Times New Roman" w:cs="Times New Roman"/>
          <w:sz w:val="24"/>
          <w:szCs w:val="24"/>
        </w:rPr>
        <w:t>taken by</w:t>
      </w:r>
      <w:r>
        <w:rPr>
          <w:rFonts w:ascii="Times New Roman" w:hAnsi="Times New Roman" w:cs="Times New Roman"/>
          <w:sz w:val="24"/>
          <w:szCs w:val="24"/>
        </w:rPr>
        <w:t xml:space="preserve"> people like him. To know more about this world and what he should do, he needed to go there first.</w:t>
      </w:r>
    </w:p>
    <w:p w14:paraId="1F4D5BDE" w14:textId="675988E9" w:rsidR="00982073" w:rsidRDefault="0098207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212C9">
        <w:rPr>
          <w:rFonts w:ascii="Times New Roman" w:hAnsi="Times New Roman" w:cs="Times New Roman"/>
          <w:sz w:val="24"/>
          <w:szCs w:val="24"/>
        </w:rPr>
        <w:t>He followed the trail up to the city’s entrance and found a line of people extending from it.</w:t>
      </w:r>
      <w:r w:rsidR="007B1DB0">
        <w:rPr>
          <w:rFonts w:ascii="Times New Roman" w:hAnsi="Times New Roman" w:cs="Times New Roman"/>
          <w:sz w:val="24"/>
          <w:szCs w:val="24"/>
        </w:rPr>
        <w:t xml:space="preserve"> He’s seen this sight before. Not personally, through fantasy anime where towns and cities require some kind of identification to get inside. If this was the same thing, then that didn’t spell anything good for him. There was no way for him to get identification since he was literally from another world.</w:t>
      </w:r>
    </w:p>
    <w:p w14:paraId="0D667158" w14:textId="6A38CB7C" w:rsidR="007B1DB0" w:rsidRDefault="007B1DB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carefully, he could have probably asked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how to get identification but that meant going back to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and wasting at least four days. It was safe to say he wasn’t too keen </w:t>
      </w:r>
      <w:r w:rsidR="00E767E6">
        <w:rPr>
          <w:rFonts w:ascii="Times New Roman" w:hAnsi="Times New Roman" w:cs="Times New Roman"/>
          <w:sz w:val="24"/>
          <w:szCs w:val="24"/>
        </w:rPr>
        <w:t>about</w:t>
      </w:r>
      <w:r>
        <w:rPr>
          <w:rFonts w:ascii="Times New Roman" w:hAnsi="Times New Roman" w:cs="Times New Roman"/>
          <w:sz w:val="24"/>
          <w:szCs w:val="24"/>
        </w:rPr>
        <w:t xml:space="preserve"> this outcome. When he first </w:t>
      </w:r>
      <w:r w:rsidR="009765E2">
        <w:rPr>
          <w:rFonts w:ascii="Times New Roman" w:hAnsi="Times New Roman" w:cs="Times New Roman"/>
          <w:sz w:val="24"/>
          <w:szCs w:val="24"/>
        </w:rPr>
        <w:t xml:space="preserve">arrived in </w:t>
      </w:r>
      <w:proofErr w:type="spellStart"/>
      <w:r w:rsidR="009765E2">
        <w:rPr>
          <w:rFonts w:ascii="Times New Roman" w:hAnsi="Times New Roman" w:cs="Times New Roman"/>
          <w:sz w:val="24"/>
          <w:szCs w:val="24"/>
        </w:rPr>
        <w:t>Naen</w:t>
      </w:r>
      <w:proofErr w:type="spellEnd"/>
      <w:r w:rsidR="009765E2">
        <w:rPr>
          <w:rFonts w:ascii="Times New Roman" w:hAnsi="Times New Roman" w:cs="Times New Roman"/>
          <w:sz w:val="24"/>
          <w:szCs w:val="24"/>
        </w:rPr>
        <w:t xml:space="preserve">, he was with </w:t>
      </w:r>
      <w:proofErr w:type="spellStart"/>
      <w:r w:rsidR="009765E2">
        <w:rPr>
          <w:rFonts w:ascii="Times New Roman" w:hAnsi="Times New Roman" w:cs="Times New Roman"/>
          <w:sz w:val="24"/>
          <w:szCs w:val="24"/>
        </w:rPr>
        <w:t>Iaksin</w:t>
      </w:r>
      <w:proofErr w:type="spellEnd"/>
      <w:r w:rsidR="009765E2">
        <w:rPr>
          <w:rFonts w:ascii="Times New Roman" w:hAnsi="Times New Roman" w:cs="Times New Roman"/>
          <w:sz w:val="24"/>
          <w:szCs w:val="24"/>
        </w:rPr>
        <w:t xml:space="preserve"> and his troop so no one dared to stop him, but more than that, there just wasn’t anyone stopping others’ entry. Everyone was free to come and leave as they pleased. Perhaps this was the difference between a normal town and a border city, or a medieval settlement and a more futuristic one like this, or maybe both. He wasn’t getting anywhere with these thoughts, but then it struck him. He had the perfect excuse that COULD, POSSIBLY work. Hoping that this final lifeline would save him the time and trouble to get across the city entrance, he placed himself at the back of the line.</w:t>
      </w:r>
    </w:p>
    <w:p w14:paraId="034CF5B2" w14:textId="137F91E1" w:rsidR="00EA1A45" w:rsidRDefault="00A62B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ticked and it was about 34 minutes when he got deep enough into the line where the solid metal supports that extended out on both sides of the entrance closed him in, blocking the view of the grassy field on his left and right sides, leaving only the sight of the entrance in front and the long line that extended behind him. These supports were strangely extended farther out than the rest, so he surmised that they were probably used for strategic purposes. Since there’s only one entrance, anyone who wanted to siege this place from the ground would have to go through here, making large groups funnel in and clump</w:t>
      </w:r>
      <w:r w:rsidR="00586741">
        <w:rPr>
          <w:rFonts w:ascii="Times New Roman" w:hAnsi="Times New Roman" w:cs="Times New Roman"/>
          <w:sz w:val="24"/>
          <w:szCs w:val="24"/>
        </w:rPr>
        <w:t xml:space="preserve"> in this narrow walkway. Senkyo instinctively turned his head upward at the thought a</w:t>
      </w:r>
      <w:r w:rsidR="006E5136">
        <w:rPr>
          <w:rFonts w:ascii="Times New Roman" w:hAnsi="Times New Roman" w:cs="Times New Roman"/>
          <w:sz w:val="24"/>
          <w:szCs w:val="24"/>
        </w:rPr>
        <w:t>s he</w:t>
      </w:r>
      <w:r w:rsidR="00586741">
        <w:rPr>
          <w:rFonts w:ascii="Times New Roman" w:hAnsi="Times New Roman" w:cs="Times New Roman"/>
          <w:sz w:val="24"/>
          <w:szCs w:val="24"/>
        </w:rPr>
        <w:t xml:space="preserve"> saw the metal ceiling. He wondered if there was any mechanism that would blow up everyone under it, but he certainly didn’t want to find that one out for himself. With the dark thoughts circling in his mind, he just wanted to hurry up and get out of </w:t>
      </w:r>
      <w:r w:rsidR="006E5136">
        <w:rPr>
          <w:rFonts w:ascii="Times New Roman" w:hAnsi="Times New Roman" w:cs="Times New Roman"/>
          <w:sz w:val="24"/>
          <w:szCs w:val="24"/>
        </w:rPr>
        <w:t>the suspicious enclosure</w:t>
      </w:r>
      <w:r w:rsidR="00586741">
        <w:rPr>
          <w:rFonts w:ascii="Times New Roman" w:hAnsi="Times New Roman" w:cs="Times New Roman"/>
          <w:sz w:val="24"/>
          <w:szCs w:val="24"/>
        </w:rPr>
        <w:t>.</w:t>
      </w:r>
    </w:p>
    <w:p w14:paraId="3AAD0DC6" w14:textId="0B214C35" w:rsidR="00B246AF" w:rsidRDefault="00B246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ext!”</w:t>
      </w:r>
    </w:p>
    <w:p w14:paraId="07E51BBF" w14:textId="091707CA" w:rsidR="00B246AF" w:rsidRDefault="00B246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it was time for Senkyo to get processed through whatever they had going on. He walked upon the guard’s prompt and faced him. The guard was clad in iron… no, some kind of metal armor. His face was covered by his helmet but the tail on his and the two tips protruding above his head told him everything he needed to deliberate that this person wasn’t human… or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the people who look most similar to humans in this world.</w:t>
      </w:r>
    </w:p>
    <w:p w14:paraId="533AE7DD" w14:textId="6BD1B08D" w:rsidR="00B246AF" w:rsidRDefault="00B246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dentification, please.”</w:t>
      </w:r>
    </w:p>
    <w:p w14:paraId="4C7B25AC" w14:textId="1CD40A6D" w:rsidR="00B246AF" w:rsidRDefault="00B246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58C3">
        <w:rPr>
          <w:rFonts w:ascii="Times New Roman" w:hAnsi="Times New Roman" w:cs="Times New Roman"/>
          <w:sz w:val="24"/>
          <w:szCs w:val="24"/>
        </w:rPr>
        <w:t>Just as he feared, it was an identity checkpoint. He hoped it was something strange like a foreign custom of some kind that required them to stop but that was not the case. Well, it wasn’t like he lined up without a plan against this, so he shook off his fears and began.</w:t>
      </w:r>
    </w:p>
    <w:p w14:paraId="6B1443F0" w14:textId="6EB5D523" w:rsidR="008C58C3" w:rsidRDefault="008C58C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My identity…?”</w:t>
      </w:r>
    </w:p>
    <w:p w14:paraId="3AB3BB6F" w14:textId="1146578E" w:rsidR="008C58C3" w:rsidRDefault="008C58C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in a befuddled tone, talking meekly.</w:t>
      </w:r>
    </w:p>
    <w:p w14:paraId="6B2CBDD1" w14:textId="68984B53" w:rsidR="008C58C3" w:rsidRDefault="008C58C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show us proof of your identity.”</w:t>
      </w:r>
    </w:p>
    <w:p w14:paraId="11A1A414" w14:textId="7F8C4D0E"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H-How about this…?”</w:t>
      </w:r>
    </w:p>
    <w:p w14:paraId="5BC9C15A" w14:textId="1C8098D0"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veiled his hood, revealing Senkyo’s face and the cloth bandana that he had around his head. The incident in the battle just before he got stuck to Zerid burnt parts of his hair. The unknown power he had regenerated the damages in his body, but that wasn’t quite the same for his hair, so he decided to shave it all off and this bandana replaced the warmth that his </w:t>
      </w:r>
      <w:r w:rsidR="002513C9">
        <w:rPr>
          <w:rFonts w:ascii="Times New Roman" w:hAnsi="Times New Roman" w:cs="Times New Roman"/>
          <w:sz w:val="24"/>
          <w:szCs w:val="24"/>
        </w:rPr>
        <w:t>locks</w:t>
      </w:r>
      <w:r>
        <w:rPr>
          <w:rFonts w:ascii="Times New Roman" w:hAnsi="Times New Roman" w:cs="Times New Roman"/>
          <w:sz w:val="24"/>
          <w:szCs w:val="24"/>
        </w:rPr>
        <w:t xml:space="preserve"> brought. However, that didn’t do anything to satisfy the guard in front of him. He looked annoyed at Senkyo’s actions.</w:t>
      </w:r>
    </w:p>
    <w:p w14:paraId="1AA228FB" w14:textId="70CF8705"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identification </w:t>
      </w:r>
      <w:proofErr w:type="gramStart"/>
      <w:r>
        <w:rPr>
          <w:rFonts w:ascii="Times New Roman" w:hAnsi="Times New Roman" w:cs="Times New Roman"/>
          <w:sz w:val="24"/>
          <w:szCs w:val="24"/>
        </w:rPr>
        <w:t>card</w:t>
      </w:r>
      <w:proofErr w:type="gramEnd"/>
      <w:r>
        <w:rPr>
          <w:rFonts w:ascii="Times New Roman" w:hAnsi="Times New Roman" w:cs="Times New Roman"/>
          <w:sz w:val="24"/>
          <w:szCs w:val="24"/>
        </w:rPr>
        <w:t xml:space="preserve">. If you can’t show any form of identification, you won’t be allowed to enter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w:t>
      </w:r>
    </w:p>
    <w:p w14:paraId="7B287C25" w14:textId="4374AF00"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flatly with a hint of irritation. It was getting dangerous but now he gave something for Senkyo to work with.</w:t>
      </w:r>
    </w:p>
    <w:p w14:paraId="010FA61D" w14:textId="544F5398"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What’s… an identification card?”</w:t>
      </w:r>
    </w:p>
    <w:p w14:paraId="7255C385" w14:textId="62625EB1"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messing with us?”</w:t>
      </w:r>
    </w:p>
    <w:p w14:paraId="5B52021D" w14:textId="2ED7D9A7"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step back with a startled look on his face at the guard’s snark. Then, he helplessly turned to the other guards and the people waiting behind him, looking for some kind of hint in their reactions. The others just stared at him strangely, wondering why he was acting like that. Then, he turned back to the guard and said…</w:t>
      </w:r>
    </w:p>
    <w:p w14:paraId="20A03019" w14:textId="09707158"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re… talking about. Can’t I just… walk in?”</w:t>
      </w:r>
    </w:p>
    <w:p w14:paraId="05E4A2FD" w14:textId="7B8C3FC8"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a,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w:t>
      </w:r>
      <w:r w:rsidRPr="00224CE2">
        <w:rPr>
          <w:rFonts w:ascii="Times New Roman" w:hAnsi="Times New Roman" w:cs="Times New Roman"/>
          <w:sz w:val="24"/>
          <w:szCs w:val="24"/>
        </w:rPr>
        <w:t>ojdruia</w:t>
      </w:r>
      <w:proofErr w:type="spellEnd"/>
      <w:r w:rsidRPr="00224CE2">
        <w:rPr>
          <w:rFonts w:ascii="Times New Roman" w:hAnsi="Times New Roman" w:cs="Times New Roman"/>
          <w:sz w:val="24"/>
          <w:szCs w:val="24"/>
        </w:rPr>
        <w:t xml:space="preserve"> </w:t>
      </w:r>
      <w:proofErr w:type="spellStart"/>
      <w:r>
        <w:rPr>
          <w:rFonts w:ascii="Times New Roman" w:hAnsi="Times New Roman" w:cs="Times New Roman"/>
          <w:sz w:val="24"/>
          <w:szCs w:val="24"/>
        </w:rPr>
        <w:t>i</w:t>
      </w:r>
      <w:r w:rsidRPr="00224CE2">
        <w:rPr>
          <w:rFonts w:ascii="Times New Roman" w:hAnsi="Times New Roman" w:cs="Times New Roman"/>
          <w:sz w:val="24"/>
          <w:szCs w:val="24"/>
        </w:rPr>
        <w:t>iadrkrnlr</w:t>
      </w:r>
      <w:proofErr w:type="spellEnd"/>
      <w:r w:rsidRPr="00224CE2">
        <w:rPr>
          <w:rFonts w:ascii="Times New Roman" w:hAnsi="Times New Roman" w:cs="Times New Roman"/>
          <w:sz w:val="24"/>
          <w:szCs w:val="24"/>
        </w:rPr>
        <w:t xml:space="preserve"> fi </w:t>
      </w:r>
      <w:proofErr w:type="spellStart"/>
      <w:r w:rsidRPr="00224CE2">
        <w:rPr>
          <w:rFonts w:ascii="Times New Roman" w:hAnsi="Times New Roman" w:cs="Times New Roman"/>
          <w:sz w:val="24"/>
          <w:szCs w:val="24"/>
        </w:rPr>
        <w:t>drsi</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relbk</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krn</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vv</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lrdr</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wojrel</w:t>
      </w:r>
      <w:proofErr w:type="spellEnd"/>
      <w:r>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reljoag</w:t>
      </w:r>
      <w:proofErr w:type="spellEnd"/>
      <w:r w:rsidRPr="00224CE2">
        <w:rPr>
          <w:rFonts w:ascii="Times New Roman" w:hAnsi="Times New Roman" w:cs="Times New Roman"/>
          <w:sz w:val="24"/>
          <w:szCs w:val="24"/>
        </w:rPr>
        <w:t xml:space="preserve"> </w:t>
      </w:r>
      <w:proofErr w:type="spellStart"/>
      <w:r w:rsidRPr="00224CE2">
        <w:rPr>
          <w:rFonts w:ascii="Times New Roman" w:hAnsi="Times New Roman" w:cs="Times New Roman"/>
          <w:sz w:val="24"/>
          <w:szCs w:val="24"/>
        </w:rPr>
        <w:t>vva</w:t>
      </w:r>
      <w:proofErr w:type="spellEnd"/>
      <w:r w:rsidRPr="00224CE2">
        <w:rPr>
          <w:rFonts w:ascii="Times New Roman" w:hAnsi="Times New Roman" w:cs="Times New Roman"/>
          <w:sz w:val="24"/>
          <w:szCs w:val="24"/>
        </w:rPr>
        <w:t>?</w:t>
      </w:r>
      <w:r>
        <w:rPr>
          <w:rFonts w:ascii="Times New Roman" w:hAnsi="Times New Roman" w:cs="Times New Roman"/>
          <w:sz w:val="24"/>
          <w:szCs w:val="24"/>
        </w:rPr>
        <w:t>”</w:t>
      </w:r>
    </w:p>
    <w:p w14:paraId="3FE90F8C" w14:textId="3CB2A80A"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Doesn’t he seem like one of the people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s looking for?)</w:t>
      </w:r>
    </w:p>
    <w:p w14:paraId="67FAF014" w14:textId="196144F4"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other guards wedged himself into the conversation before the guard he referred to as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could say anything. Then, he stopped, taking a moment to ponder which seemed to cool down his boiling blood.</w:t>
      </w:r>
    </w:p>
    <w:p w14:paraId="480B4141" w14:textId="0FB5D179"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you said it…”</w:t>
      </w:r>
    </w:p>
    <w:p w14:paraId="09F9E29E" w14:textId="48A22935"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one more look and scrutinized Senkyo.</w:t>
      </w:r>
    </w:p>
    <w:p w14:paraId="6142B8C4" w14:textId="7EBD988C"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What did he just say? U-Uh… what… kind of language was that…?”</w:t>
      </w:r>
    </w:p>
    <w:p w14:paraId="62AFE1BC" w14:textId="003E3671"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local language, clearly. It was common sense for anyone in this world, but still, Senkyo claimed ignorance.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urned to the guard that called out to him and gave him a nod.</w:t>
      </w:r>
    </w:p>
    <w:p w14:paraId="40FE0B5E" w14:textId="55CC3B18"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ell then, we have a different process for people like you. Come on, follow me.”</w:t>
      </w:r>
    </w:p>
    <w:p w14:paraId="0ACB9E4E" w14:textId="1F10A873"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6F6F6011" w14:textId="039310B7"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aid follow me!”</w:t>
      </w:r>
    </w:p>
    <w:p w14:paraId="3D618A4A" w14:textId="3FB19B2D"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22479B3B" w14:textId="0D763909"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left with Senkyo on tail and the checkpoint was taken over by the other guard that called out to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w:t>
      </w:r>
    </w:p>
    <w:p w14:paraId="333075FB" w14:textId="7A436570"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xt!”</w:t>
      </w:r>
    </w:p>
    <w:p w14:paraId="789F9A70" w14:textId="5B91B5E5"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uard called for the next person in Japanese, just like how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did earlier.</w:t>
      </w:r>
    </w:p>
    <w:p w14:paraId="3C08CB28" w14:textId="36B2579A" w:rsidR="00FC4236" w:rsidRPr="00224CE2" w:rsidRDefault="00224CE2" w:rsidP="00224CE2">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17 – </w:t>
      </w:r>
      <w:r w:rsidR="00C70368">
        <w:rPr>
          <w:rFonts w:ascii="Times New Roman" w:hAnsi="Times New Roman" w:cs="Times New Roman"/>
          <w:b/>
          <w:bCs/>
          <w:sz w:val="24"/>
          <w:szCs w:val="24"/>
        </w:rPr>
        <w:t>Blood Sample</w:t>
      </w:r>
    </w:p>
    <w:p w14:paraId="6932F3E2" w14:textId="77777777" w:rsidR="00224CE2"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led to a different room, looking confused and bewildered all the while. At first, he did it to keep up the act, but that lie soon turned into the truth the moment he saw the technology he was working with.</w:t>
      </w:r>
    </w:p>
    <w:p w14:paraId="51DE33CA" w14:textId="6349EE75" w:rsidR="00FC4236" w:rsidRDefault="00224CE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llowe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into a room inside the walls. They got to that location by going through multiple doors that were unlocked by the silver car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had in hand and used it just like how Earthlings would with scanners and identification cards, tapping a designated area with the card and unlocking the doors. Unlike the black metal that coated the outside wall, the interior was mostly clear white. It seemed like the large walls weren’t just walls but also some kind of military building since Senkyo came across other guards and people wearing white lab coats. Senkyo did a double-take at the lab coats since there was no room for doubt that those were Earth’s clothing but </w:t>
      </w:r>
      <w:r w:rsidR="002513C9">
        <w:rPr>
          <w:rFonts w:ascii="Times New Roman" w:hAnsi="Times New Roman" w:cs="Times New Roman"/>
          <w:sz w:val="24"/>
          <w:szCs w:val="24"/>
        </w:rPr>
        <w:t>he could tell</w:t>
      </w:r>
      <w:r w:rsidR="00E14112">
        <w:rPr>
          <w:rFonts w:ascii="Times New Roman" w:hAnsi="Times New Roman" w:cs="Times New Roman"/>
          <w:sz w:val="24"/>
          <w:szCs w:val="24"/>
        </w:rPr>
        <w:t xml:space="preserve"> from the texture that it was </w:t>
      </w:r>
      <w:r w:rsidR="0077554C">
        <w:rPr>
          <w:rFonts w:ascii="Times New Roman" w:hAnsi="Times New Roman" w:cs="Times New Roman"/>
          <w:sz w:val="24"/>
          <w:szCs w:val="24"/>
        </w:rPr>
        <w:t>made to imitate</w:t>
      </w:r>
      <w:r w:rsidR="00E14112">
        <w:rPr>
          <w:rFonts w:ascii="Times New Roman" w:hAnsi="Times New Roman" w:cs="Times New Roman"/>
          <w:sz w:val="24"/>
          <w:szCs w:val="24"/>
        </w:rPr>
        <w:t xml:space="preserve"> a white lab coat. It looked a bit rough </w:t>
      </w:r>
      <w:r w:rsidR="00E14112">
        <w:rPr>
          <w:rFonts w:ascii="Times New Roman" w:hAnsi="Times New Roman" w:cs="Times New Roman"/>
          <w:sz w:val="24"/>
          <w:szCs w:val="24"/>
        </w:rPr>
        <w:lastRenderedPageBreak/>
        <w:t>and didn’t possess the trim and tidiness of an actual lab coat. It was technically still a white lab coat, but not an authentic one from Earth.</w:t>
      </w:r>
    </w:p>
    <w:p w14:paraId="447E4CA4" w14:textId="763CF428" w:rsidR="00F05B1F" w:rsidRDefault="00F05B1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I never expected to find one of you all the way over here. I guess the Professor’s crazy ideas aren’t so impossible after all…”</w:t>
      </w:r>
    </w:p>
    <w:p w14:paraId="221F565D" w14:textId="52BC200D" w:rsidR="00F05B1F" w:rsidRDefault="00F05B1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5C6D12FB" w14:textId="5AD9C5D1" w:rsidR="00F05B1F" w:rsidRDefault="00F05B1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 guess you wouldn’t know, huh? It</w:t>
      </w:r>
      <w:r w:rsidR="008E5284">
        <w:rPr>
          <w:rFonts w:ascii="Times New Roman" w:hAnsi="Times New Roman" w:cs="Times New Roman"/>
          <w:sz w:val="24"/>
          <w:szCs w:val="24"/>
        </w:rPr>
        <w:t>’</w:t>
      </w:r>
      <w:r>
        <w:rPr>
          <w:rFonts w:ascii="Times New Roman" w:hAnsi="Times New Roman" w:cs="Times New Roman"/>
          <w:sz w:val="24"/>
          <w:szCs w:val="24"/>
        </w:rPr>
        <w:t xml:space="preserve">s about the </w:t>
      </w:r>
      <w:r w:rsidR="008E5284">
        <w:rPr>
          <w:rFonts w:ascii="Times New Roman" w:hAnsi="Times New Roman" w:cs="Times New Roman"/>
          <w:sz w:val="24"/>
          <w:szCs w:val="24"/>
        </w:rPr>
        <w:t>monster</w:t>
      </w:r>
      <w:r>
        <w:rPr>
          <w:rFonts w:ascii="Times New Roman" w:hAnsi="Times New Roman" w:cs="Times New Roman"/>
          <w:sz w:val="24"/>
          <w:szCs w:val="24"/>
        </w:rPr>
        <w:t xml:space="preserve"> you encountered.</w:t>
      </w:r>
      <w:r w:rsidR="008E5284">
        <w:rPr>
          <w:rFonts w:ascii="Times New Roman" w:hAnsi="Times New Roman" w:cs="Times New Roman"/>
          <w:sz w:val="24"/>
          <w:szCs w:val="24"/>
        </w:rPr>
        <w:t xml:space="preserve"> It takes its victim’s memories instead of killing them. I’ve heard reports of people being reduced to</w:t>
      </w:r>
      <w:r w:rsidR="00602EB7">
        <w:rPr>
          <w:rFonts w:ascii="Times New Roman" w:hAnsi="Times New Roman" w:cs="Times New Roman"/>
          <w:sz w:val="24"/>
          <w:szCs w:val="24"/>
        </w:rPr>
        <w:t xml:space="preserve"> </w:t>
      </w:r>
      <w:r w:rsidR="008E5284">
        <w:rPr>
          <w:rFonts w:ascii="Times New Roman" w:hAnsi="Times New Roman" w:cs="Times New Roman"/>
          <w:sz w:val="24"/>
          <w:szCs w:val="24"/>
        </w:rPr>
        <w:t>living husks and completely forgetting how to move. I guess you’re lucky since I could barely tell you were a victim.</w:t>
      </w:r>
      <w:r>
        <w:rPr>
          <w:rFonts w:ascii="Times New Roman" w:hAnsi="Times New Roman" w:cs="Times New Roman"/>
          <w:sz w:val="24"/>
          <w:szCs w:val="24"/>
        </w:rPr>
        <w:t>”</w:t>
      </w:r>
    </w:p>
    <w:p w14:paraId="434FEC0B" w14:textId="0035DB04" w:rsidR="008E5284" w:rsidRDefault="008E528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I-I encountered a scary monster like that!?”</w:t>
      </w:r>
    </w:p>
    <w:p w14:paraId="3A33CBE9" w14:textId="4664D2F6" w:rsidR="008E5284" w:rsidRDefault="008E528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igned ignorance once more. Senkyo couldn’t really say that it was good for this memory-devouring monster to be on the loose, but it’s definitely helping him get across situations like this where he lacked the </w:t>
      </w:r>
      <w:r w:rsidR="00455B29">
        <w:rPr>
          <w:rFonts w:ascii="Times New Roman" w:hAnsi="Times New Roman" w:cs="Times New Roman"/>
          <w:sz w:val="24"/>
          <w:szCs w:val="24"/>
        </w:rPr>
        <w:t>knowledge</w:t>
      </w:r>
      <w:r>
        <w:rPr>
          <w:rFonts w:ascii="Times New Roman" w:hAnsi="Times New Roman" w:cs="Times New Roman"/>
          <w:sz w:val="24"/>
          <w:szCs w:val="24"/>
        </w:rPr>
        <w:t xml:space="preserve"> of </w:t>
      </w:r>
      <w:r w:rsidR="00862F34">
        <w:rPr>
          <w:rFonts w:ascii="Times New Roman" w:hAnsi="Times New Roman" w:cs="Times New Roman"/>
          <w:sz w:val="24"/>
          <w:szCs w:val="24"/>
        </w:rPr>
        <w:t>the</w:t>
      </w:r>
      <w:r>
        <w:rPr>
          <w:rFonts w:ascii="Times New Roman" w:hAnsi="Times New Roman" w:cs="Times New Roman"/>
          <w:sz w:val="24"/>
          <w:szCs w:val="24"/>
        </w:rPr>
        <w:t xml:space="preserve"> average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w:t>
      </w:r>
    </w:p>
    <w:p w14:paraId="3F4BB7D4" w14:textId="5E05D0B7" w:rsidR="00FC4236" w:rsidRDefault="00A8261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an unknown monster broke out of the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Capital’s sunken nest, one that had the power to tear through the sky and devour memories. </w:t>
      </w:r>
      <w:r w:rsidR="00856ED1">
        <w:rPr>
          <w:rFonts w:ascii="Times New Roman" w:hAnsi="Times New Roman" w:cs="Times New Roman"/>
          <w:sz w:val="24"/>
          <w:szCs w:val="24"/>
        </w:rPr>
        <w:t>Senkyo</w:t>
      </w:r>
      <w:r>
        <w:rPr>
          <w:rFonts w:ascii="Times New Roman" w:hAnsi="Times New Roman" w:cs="Times New Roman"/>
          <w:sz w:val="24"/>
          <w:szCs w:val="24"/>
        </w:rPr>
        <w:t xml:space="preserve"> first found this out when he first encountered </w:t>
      </w:r>
      <w:proofErr w:type="spellStart"/>
      <w:r>
        <w:rPr>
          <w:rFonts w:ascii="Times New Roman" w:hAnsi="Times New Roman" w:cs="Times New Roman"/>
          <w:sz w:val="24"/>
          <w:szCs w:val="24"/>
        </w:rPr>
        <w:t>Iaksin</w:t>
      </w:r>
      <w:proofErr w:type="spellEnd"/>
      <w:r w:rsidR="00856ED1">
        <w:rPr>
          <w:rFonts w:ascii="Times New Roman" w:hAnsi="Times New Roman" w:cs="Times New Roman"/>
          <w:sz w:val="24"/>
          <w:szCs w:val="24"/>
        </w:rPr>
        <w:t xml:space="preserve"> and he translated Senkyo’s confused musings as a sign that he lost his memory to this monster.</w:t>
      </w:r>
      <w:r w:rsidR="006837CE">
        <w:rPr>
          <w:rFonts w:ascii="Times New Roman" w:hAnsi="Times New Roman" w:cs="Times New Roman"/>
          <w:sz w:val="24"/>
          <w:szCs w:val="24"/>
        </w:rPr>
        <w:t xml:space="preserve"> It was terribly convenient, so Senkyo thought to pull out that card at the entrance. He had his doubts in the middle of his act, but things fell into place, and ended up in a room with </w:t>
      </w:r>
      <w:proofErr w:type="spellStart"/>
      <w:r w:rsidR="006837CE">
        <w:rPr>
          <w:rFonts w:ascii="Times New Roman" w:hAnsi="Times New Roman" w:cs="Times New Roman"/>
          <w:sz w:val="24"/>
          <w:szCs w:val="24"/>
        </w:rPr>
        <w:t>Rnei</w:t>
      </w:r>
      <w:proofErr w:type="spellEnd"/>
      <w:r w:rsidR="006837CE">
        <w:rPr>
          <w:rFonts w:ascii="Times New Roman" w:hAnsi="Times New Roman" w:cs="Times New Roman"/>
          <w:sz w:val="24"/>
          <w:szCs w:val="24"/>
        </w:rPr>
        <w:t xml:space="preserve">, sitting across the table with a knife and </w:t>
      </w:r>
      <w:r w:rsidR="00337BCE">
        <w:rPr>
          <w:rFonts w:ascii="Times New Roman" w:hAnsi="Times New Roman" w:cs="Times New Roman"/>
          <w:sz w:val="24"/>
          <w:szCs w:val="24"/>
        </w:rPr>
        <w:t xml:space="preserve">glass </w:t>
      </w:r>
      <w:r w:rsidR="006837CE">
        <w:rPr>
          <w:rFonts w:ascii="Times New Roman" w:hAnsi="Times New Roman" w:cs="Times New Roman"/>
          <w:sz w:val="24"/>
          <w:szCs w:val="24"/>
        </w:rPr>
        <w:t>vials in a vial rack.</w:t>
      </w:r>
    </w:p>
    <w:p w14:paraId="7572F1D7" w14:textId="464A6033"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oing to need to draw a bit of your blood. Normally, we would have just turned you away at the entrance right then and there, but there’s this prestigious professor that’s always whining about how he wants samples of victims. So, in short, for you to pass through and enter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you’ll have to cooperate with us. If you won’t, then end of story.”</w:t>
      </w:r>
    </w:p>
    <w:p w14:paraId="2E87AD11" w14:textId="77777777"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So, I just have to fill a vial with my blood?”</w:t>
      </w:r>
    </w:p>
    <w:p w14:paraId="77F3E643" w14:textId="15EFE097"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all you have to do and the professor will sanction your entry. Annoyingly, he has that kind of power.”</w:t>
      </w:r>
    </w:p>
    <w:p w14:paraId="4B5B78F1" w14:textId="7F2065CF"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w:t>
      </w:r>
    </w:p>
    <w:p w14:paraId="7A40C537" w14:textId="05E4536B"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nii-chan, </w:t>
      </w:r>
      <w:proofErr w:type="gramStart"/>
      <w:r>
        <w:rPr>
          <w:rFonts w:ascii="Times New Roman" w:hAnsi="Times New Roman" w:cs="Times New Roman"/>
          <w:i/>
          <w:iCs/>
          <w:sz w:val="24"/>
          <w:szCs w:val="24"/>
        </w:rPr>
        <w:t>don’t!*</w:t>
      </w:r>
      <w:proofErr w:type="gramEnd"/>
      <w:r>
        <w:rPr>
          <w:rFonts w:ascii="Times New Roman" w:hAnsi="Times New Roman" w:cs="Times New Roman"/>
          <w:i/>
          <w:iCs/>
          <w:sz w:val="24"/>
          <w:szCs w:val="24"/>
        </w:rPr>
        <w:t>”</w:t>
      </w:r>
    </w:p>
    <w:p w14:paraId="5799D805" w14:textId="7B944787"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voice his agreement, Yuu shouted in his mind for him to stop. Confused, he turned his attention to her.</w:t>
      </w:r>
    </w:p>
    <w:p w14:paraId="5A4EF843" w14:textId="72B7C669"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hiro? Why, what’s </w:t>
      </w:r>
      <w:proofErr w:type="gramStart"/>
      <w:r>
        <w:rPr>
          <w:rFonts w:ascii="Times New Roman" w:hAnsi="Times New Roman" w:cs="Times New Roman"/>
          <w:i/>
          <w:iCs/>
          <w:sz w:val="24"/>
          <w:szCs w:val="24"/>
        </w:rPr>
        <w:t>wrong?*</w:t>
      </w:r>
      <w:proofErr w:type="gramEnd"/>
      <w:r>
        <w:rPr>
          <w:rFonts w:ascii="Times New Roman" w:hAnsi="Times New Roman" w:cs="Times New Roman"/>
          <w:i/>
          <w:iCs/>
          <w:sz w:val="24"/>
          <w:szCs w:val="24"/>
        </w:rPr>
        <w:t>”</w:t>
      </w:r>
    </w:p>
    <w:p w14:paraId="0882F49F" w14:textId="69165B53"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U-Uhm… </w:t>
      </w:r>
      <w:proofErr w:type="spellStart"/>
      <w:r>
        <w:rPr>
          <w:rFonts w:ascii="Times New Roman" w:hAnsi="Times New Roman" w:cs="Times New Roman"/>
          <w:i/>
          <w:iCs/>
          <w:sz w:val="24"/>
          <w:szCs w:val="24"/>
        </w:rPr>
        <w:t>uhh</w:t>
      </w:r>
      <w:proofErr w:type="spellEnd"/>
      <w:r>
        <w:rPr>
          <w:rFonts w:ascii="Times New Roman" w:hAnsi="Times New Roman" w:cs="Times New Roman"/>
          <w:i/>
          <w:iCs/>
          <w:sz w:val="24"/>
          <w:szCs w:val="24"/>
        </w:rPr>
        <w:t xml:space="preserve">… That’s…! S-Sharing your blood, is </w:t>
      </w:r>
      <w:proofErr w:type="gramStart"/>
      <w:r>
        <w:rPr>
          <w:rFonts w:ascii="Times New Roman" w:hAnsi="Times New Roman" w:cs="Times New Roman"/>
          <w:i/>
          <w:iCs/>
          <w:sz w:val="24"/>
          <w:szCs w:val="24"/>
        </w:rPr>
        <w:t>bad!*</w:t>
      </w:r>
      <w:proofErr w:type="gramEnd"/>
      <w:r>
        <w:rPr>
          <w:rFonts w:ascii="Times New Roman" w:hAnsi="Times New Roman" w:cs="Times New Roman"/>
          <w:i/>
          <w:iCs/>
          <w:sz w:val="24"/>
          <w:szCs w:val="24"/>
        </w:rPr>
        <w:t>”</w:t>
      </w:r>
    </w:p>
    <w:p w14:paraId="1DCF501E" w14:textId="1572723F"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uh? </w:t>
      </w:r>
      <w:proofErr w:type="gramStart"/>
      <w:r>
        <w:rPr>
          <w:rFonts w:ascii="Times New Roman" w:hAnsi="Times New Roman" w:cs="Times New Roman"/>
          <w:i/>
          <w:iCs/>
          <w:sz w:val="24"/>
          <w:szCs w:val="24"/>
        </w:rPr>
        <w:t>Why?*</w:t>
      </w:r>
      <w:proofErr w:type="gramEnd"/>
      <w:r>
        <w:rPr>
          <w:rFonts w:ascii="Times New Roman" w:hAnsi="Times New Roman" w:cs="Times New Roman"/>
          <w:i/>
          <w:iCs/>
          <w:sz w:val="24"/>
          <w:szCs w:val="24"/>
        </w:rPr>
        <w:t>”</w:t>
      </w:r>
    </w:p>
    <w:p w14:paraId="2057E261" w14:textId="156431AB"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troubled but Senkyo had no idea why.</w:t>
      </w:r>
    </w:p>
    <w:p w14:paraId="7D55C6F0" w14:textId="767543DB"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w:t>
      </w:r>
    </w:p>
    <w:p w14:paraId="562A5785" w14:textId="2A1F4B6F"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ell silent for a second. Then, he could mentally hear the sound of her gathering her breath and letting it all out in one go as if to give herself a push.</w:t>
      </w:r>
    </w:p>
    <w:p w14:paraId="74B807BB" w14:textId="2944A67D"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s about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power! It’s too dangerous for others to have! If you give your blood, you’ll give them a portion of your power! If that happens, then it might cause a lot of </w:t>
      </w:r>
      <w:proofErr w:type="gramStart"/>
      <w:r>
        <w:rPr>
          <w:rFonts w:ascii="Times New Roman" w:hAnsi="Times New Roman" w:cs="Times New Roman"/>
          <w:i/>
          <w:iCs/>
          <w:sz w:val="24"/>
          <w:szCs w:val="24"/>
        </w:rPr>
        <w:t>trouble!*</w:t>
      </w:r>
      <w:proofErr w:type="gramEnd"/>
      <w:r>
        <w:rPr>
          <w:rFonts w:ascii="Times New Roman" w:hAnsi="Times New Roman" w:cs="Times New Roman"/>
          <w:i/>
          <w:iCs/>
          <w:sz w:val="24"/>
          <w:szCs w:val="24"/>
        </w:rPr>
        <w:t>”</w:t>
      </w:r>
    </w:p>
    <w:p w14:paraId="11C386B9" w14:textId="6C95F4F0"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My power…? Shiro… is that…*”</w:t>
      </w:r>
    </w:p>
    <w:p w14:paraId="42A12663" w14:textId="05634D4F"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It is one of the memories that Yuuto-</w:t>
      </w:r>
      <w:proofErr w:type="spellStart"/>
      <w:r>
        <w:rPr>
          <w:rFonts w:ascii="Times New Roman" w:hAnsi="Times New Roman" w:cs="Times New Roman"/>
          <w:i/>
          <w:iCs/>
          <w:sz w:val="24"/>
          <w:szCs w:val="24"/>
        </w:rPr>
        <w:t>san</w:t>
      </w:r>
      <w:proofErr w:type="spellEnd"/>
      <w:r>
        <w:rPr>
          <w:rFonts w:ascii="Times New Roman" w:hAnsi="Times New Roman" w:cs="Times New Roman"/>
          <w:i/>
          <w:iCs/>
          <w:sz w:val="24"/>
          <w:szCs w:val="24"/>
        </w:rPr>
        <w:t xml:space="preserve"> entrusted to Shiro! And now, Shiro thinks it’s best for Onii-chan to </w:t>
      </w:r>
      <w:proofErr w:type="gramStart"/>
      <w:r>
        <w:rPr>
          <w:rFonts w:ascii="Times New Roman" w:hAnsi="Times New Roman" w:cs="Times New Roman"/>
          <w:i/>
          <w:iCs/>
          <w:sz w:val="24"/>
          <w:szCs w:val="24"/>
        </w:rPr>
        <w:t>know!*</w:t>
      </w:r>
      <w:proofErr w:type="gramEnd"/>
      <w:r>
        <w:rPr>
          <w:rFonts w:ascii="Times New Roman" w:hAnsi="Times New Roman" w:cs="Times New Roman"/>
          <w:i/>
          <w:iCs/>
          <w:sz w:val="24"/>
          <w:szCs w:val="24"/>
        </w:rPr>
        <w:t>”</w:t>
      </w:r>
    </w:p>
    <w:p w14:paraId="140DF540" w14:textId="068EF5F5" w:rsidR="006837CE" w:rsidRDefault="006837CE" w:rsidP="00EA1A45">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wasn’t just a familiar and a little sister, but she was also the only connection he had with the life he had before having his memories sealed by his father. She knew more about his childhood than Senkyo did. This also included the powers he was capable of before having them sealed along with his memories. Shiro hid this information until now because she thought he didn’t need to know yet. But now…</w:t>
      </w:r>
    </w:p>
    <w:p w14:paraId="4DFD333E" w14:textId="7D7B196A" w:rsid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see… but, then… Ah, actually I have an idea. Shiro, I promise I’m not going to let them have any of my blood, so trust me.</w:t>
      </w:r>
      <w:r w:rsidR="00337BCE">
        <w:rPr>
          <w:rFonts w:ascii="Times New Roman" w:hAnsi="Times New Roman" w:cs="Times New Roman"/>
          <w:i/>
          <w:iCs/>
          <w:sz w:val="24"/>
          <w:szCs w:val="24"/>
        </w:rPr>
        <w:t xml:space="preserve"> I didn’t train under Shimizu-sensei for </w:t>
      </w:r>
      <w:proofErr w:type="gramStart"/>
      <w:r w:rsidR="00337BCE">
        <w:rPr>
          <w:rFonts w:ascii="Times New Roman" w:hAnsi="Times New Roman" w:cs="Times New Roman"/>
          <w:i/>
          <w:iCs/>
          <w:sz w:val="24"/>
          <w:szCs w:val="24"/>
        </w:rPr>
        <w:t>nothing.</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496AC74" w14:textId="7239DC04" w:rsidR="00F24A82" w:rsidRDefault="00F24A82" w:rsidP="00EA1A45">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I-If Onii-chan say so…*”</w:t>
      </w:r>
    </w:p>
    <w:p w14:paraId="3AD757CC" w14:textId="3C6A1D92" w:rsidR="006837CE" w:rsidRP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Just as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was about to lose patience waiting for Senkyo’s answer in silence, he finally replied.</w:t>
      </w:r>
    </w:p>
    <w:p w14:paraId="24A7DFFD" w14:textId="0FCAC6ED" w:rsidR="006837CE" w:rsidRPr="006837CE" w:rsidRDefault="006837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Sure, no problem.”</w:t>
      </w:r>
    </w:p>
    <w:p w14:paraId="266C8D35" w14:textId="02A60494" w:rsidR="00EA1A45"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cked up the knife and opened a wound on the tip of his index finger, letting red liquid escape from his body. It was a small one that barely dripped any bloo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looked unsatisfied with his cut but he didn’t voice it out. Senkyo hovered the wound on one of the open vials, waited for a drop of blood to drip, and the moment it made contact with the vial…</w:t>
      </w:r>
    </w:p>
    <w:p w14:paraId="439AB289" w14:textId="383EB291" w:rsidR="00337BCE" w:rsidRDefault="00337BCE"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Boom!*</w:t>
      </w:r>
      <w:proofErr w:type="gramEnd"/>
    </w:p>
    <w:p w14:paraId="56805FD3" w14:textId="7BF48A28"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643B702" w14:textId="4FA2CC14"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34A507EC" w14:textId="60E99F53"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exploded the glass vial and everything around it, making the two </w:t>
      </w:r>
      <w:proofErr w:type="gramStart"/>
      <w:r>
        <w:rPr>
          <w:rFonts w:ascii="Times New Roman" w:hAnsi="Times New Roman" w:cs="Times New Roman"/>
          <w:sz w:val="24"/>
          <w:szCs w:val="24"/>
        </w:rPr>
        <w:t>jump</w:t>
      </w:r>
      <w:proofErr w:type="gramEnd"/>
      <w:r>
        <w:rPr>
          <w:rFonts w:ascii="Times New Roman" w:hAnsi="Times New Roman" w:cs="Times New Roman"/>
          <w:sz w:val="24"/>
          <w:szCs w:val="24"/>
        </w:rPr>
        <w:t xml:space="preserve"> out of their seats and give distance.</w:t>
      </w:r>
    </w:p>
    <w:p w14:paraId="18A914F3" w14:textId="7A572DA7"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hat…!? W-What was that!?”</w:t>
      </w:r>
    </w:p>
    <w:p w14:paraId="2FCCF3AF" w14:textId="11BB2CB6"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1B8AB461" w14:textId="2326DD08"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ntinued his character as the fool and acted confused. Meanwhile,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looked equally as troubled as Senkyo was playing himself off to be. The two just stared at the top of the table where the explosion happened.</w:t>
      </w:r>
    </w:p>
    <w:p w14:paraId="594CA027" w14:textId="7A1CC181"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thought I just had to put my blood in there? W-Why did it explode!?”</w:t>
      </w:r>
    </w:p>
    <w:p w14:paraId="5CB3658A" w14:textId="25A735D9"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shed for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o snap out of his surprise and got the conversation started.</w:t>
      </w:r>
    </w:p>
    <w:p w14:paraId="3F5390F5" w14:textId="24D0A377"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Ugh, this is why I hate complicated stuff like this…”</w:t>
      </w:r>
    </w:p>
    <w:p w14:paraId="0F2DFF89" w14:textId="4711EBBC"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seemed to have rebuilt his composure and got out of his startled stance.</w:t>
      </w:r>
    </w:p>
    <w:p w14:paraId="6C2304BF" w14:textId="658694D2"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some more vials that weren’t destroyed. Use those and get this over with already.”</w:t>
      </w:r>
    </w:p>
    <w:p w14:paraId="0FF4973F" w14:textId="5542939F"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ith an irked tone. Unlike earlier in the entrance, it wasn’t directed to him but more to the whole situation itself. Senkyo gave a meek nod and placed his open wound on one of the open vials. Particularly, the one at the center of the unharmed vials. His blood dripped, made contact with the vial, and exploded.</w:t>
      </w:r>
    </w:p>
    <w:p w14:paraId="312FE43E" w14:textId="6F383992"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h!?”</w:t>
      </w:r>
    </w:p>
    <w:p w14:paraId="7D6ABC69" w14:textId="7198E1EE"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only Senkyo who backed off an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stood his ground, observing the scene from afar.</w:t>
      </w:r>
    </w:p>
    <w:p w14:paraId="2360D4A4" w14:textId="5B2A961A"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is this!? It keeps exploding when I put my blood in! Are you sure this is supposed to happen!?”</w:t>
      </w:r>
    </w:p>
    <w:p w14:paraId="5B532F96" w14:textId="5C171006" w:rsidR="00337BCE" w:rsidRDefault="00337B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I don’t know, okay!? I don’t do any of these kind</w:t>
      </w:r>
      <w:r w:rsidR="003516B9">
        <w:rPr>
          <w:rFonts w:ascii="Times New Roman" w:hAnsi="Times New Roman" w:cs="Times New Roman"/>
          <w:sz w:val="24"/>
          <w:szCs w:val="24"/>
        </w:rPr>
        <w:t>s</w:t>
      </w:r>
      <w:r>
        <w:rPr>
          <w:rFonts w:ascii="Times New Roman" w:hAnsi="Times New Roman" w:cs="Times New Roman"/>
          <w:sz w:val="24"/>
          <w:szCs w:val="24"/>
        </w:rPr>
        <w:t xml:space="preserve"> of things! …Ugh, wh</w:t>
      </w:r>
      <w:r w:rsidR="007D65C4">
        <w:rPr>
          <w:rFonts w:ascii="Times New Roman" w:hAnsi="Times New Roman" w:cs="Times New Roman"/>
          <w:sz w:val="24"/>
          <w:szCs w:val="24"/>
        </w:rPr>
        <w:t>y</w:t>
      </w:r>
      <w:r>
        <w:rPr>
          <w:rFonts w:ascii="Times New Roman" w:hAnsi="Times New Roman" w:cs="Times New Roman"/>
          <w:sz w:val="24"/>
          <w:szCs w:val="24"/>
        </w:rPr>
        <w:t xml:space="preserve"> the hell is happening</w:t>
      </w:r>
      <w:r w:rsidR="002644EF">
        <w:rPr>
          <w:rFonts w:ascii="Times New Roman" w:hAnsi="Times New Roman" w:cs="Times New Roman"/>
          <w:sz w:val="24"/>
          <w:szCs w:val="24"/>
        </w:rPr>
        <w:t xml:space="preserve"> when I’M in charge!?</w:t>
      </w:r>
      <w:r>
        <w:rPr>
          <w:rFonts w:ascii="Times New Roman" w:hAnsi="Times New Roman" w:cs="Times New Roman"/>
          <w:sz w:val="24"/>
          <w:szCs w:val="24"/>
        </w:rPr>
        <w:t>”</w:t>
      </w:r>
    </w:p>
    <w:p w14:paraId="38F162A8" w14:textId="618ED6D1" w:rsidR="002644EF" w:rsidRDefault="002644E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asped his head in frustration, the tail on his back waving erratically.</w:t>
      </w:r>
      <w:r w:rsidR="007D65C4">
        <w:rPr>
          <w:rFonts w:ascii="Times New Roman" w:hAnsi="Times New Roman" w:cs="Times New Roman"/>
          <w:sz w:val="24"/>
          <w:szCs w:val="24"/>
        </w:rPr>
        <w:t xml:space="preserve"> Unbeknownst to him, the reason this was happening was simply that he was unfortunate enough to be dealing with the single spirit power user that existed in Zerid. From Senkyo’s perspective, a blue stream was poured into the vial along with his blood. That was his kindled spirit power, one of the primary weapons of an Enchanter or a Brute class of the Konjou clan. They solidify the spirit power inside them and give them form. However, they could only be seen through an ability called “Espy,” an ability common for Earthlings that engage with the unknown like the hunters of the Konjou clan. </w:t>
      </w:r>
      <w:r w:rsidR="007D65C4">
        <w:rPr>
          <w:rFonts w:ascii="Times New Roman" w:hAnsi="Times New Roman" w:cs="Times New Roman"/>
          <w:sz w:val="24"/>
          <w:szCs w:val="24"/>
        </w:rPr>
        <w:lastRenderedPageBreak/>
        <w:t>That said, it was a completely different story for Zeldians. They don’t usually deal with spirit power, so they have no countermeasures against them.</w:t>
      </w:r>
    </w:p>
    <w:p w14:paraId="40992BEB" w14:textId="21ADA0AD"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ndled spirit power disintegrates 10 seconds after being formed outside the body and its range of effects can only work on the owner’s body or the objects that it touches. In this case, the kindled spirit power was collected in the glass and used “Burst,” an offensive ability that ignites concentrated spirit power and causes an explosion. Senkyo wasn’t so proud of making someone’s job harder for them, but he had to do this to follow Shiro’s wishes. The blood gets caught in the explosion and leaves nothing behind. With that done, there was no possible way for them to retrieve his blood and from the outside, it still seems like he was cooperating with the procedure, bringing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at a loss for what to do. Then again, it seemed he was a bit too lost so Senkyo pushed for some progress.</w:t>
      </w:r>
    </w:p>
    <w:p w14:paraId="5F915FD7" w14:textId="61ADE301"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is isn’t working… S-Sir, are you sure… I can’t just enter?”</w:t>
      </w:r>
    </w:p>
    <w:p w14:paraId="4592E60A" w14:textId="1664A5A8"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2B4B026C" w14:textId="005E92A3" w:rsidR="00EA1A45"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till confused. Thinking about the situation carefully, shouldn’t there have been other procedures if this kind of problem came up?</w:t>
      </w:r>
      <w:r w:rsidR="00B04EEB">
        <w:rPr>
          <w:rFonts w:ascii="Times New Roman" w:hAnsi="Times New Roman" w:cs="Times New Roman"/>
          <w:sz w:val="24"/>
          <w:szCs w:val="24"/>
        </w:rPr>
        <w:t xml:space="preserve"> </w:t>
      </w:r>
      <w:r>
        <w:rPr>
          <w:rFonts w:ascii="Times New Roman" w:hAnsi="Times New Roman" w:cs="Times New Roman"/>
          <w:sz w:val="24"/>
          <w:szCs w:val="24"/>
        </w:rPr>
        <w:t xml:space="preserve">Then again, it wasn’t like they were expecting the vials to explode upon contact with blood, but you’d expect a guard to simply follow the next course of action set for them by their employers, if there were none, then that should prompt them to turn Senkyo away because they couldn’t collect his blood. This should be true for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especially since Senkyo still remembers how he ranted that he wanted everything over with. If they didn’t turn him away immediately, then does the person that wants a blood sample of a victim affect him this much? Senkyo couldn’t help but think.</w:t>
      </w:r>
    </w:p>
    <w:p w14:paraId="07258D56" w14:textId="2E1A03BB"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f you really want my… blood that much, then… c-couldn’t you just, find me in the city later? I-I… have somewhere I need to be… so….”</w:t>
      </w:r>
    </w:p>
    <w:p w14:paraId="2C090F64" w14:textId="45213586"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just let you go! We couldn’t get a sample of your blood; how can we sanction your entry if we don’t have this one requirement!?”</w:t>
      </w:r>
    </w:p>
    <w:p w14:paraId="2EA79E1D" w14:textId="47FC5DDB"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ut… we don’t know why… this is happening… right? But I would still give a sample of my blood… if I need to. Then… why don’t you just send someone who knows what to do? That’s… easier for you too, isn’t it?”</w:t>
      </w:r>
    </w:p>
    <w:p w14:paraId="7DAC1EA6" w14:textId="42E67DA6" w:rsidR="007D65C4" w:rsidRDefault="007D65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407F">
        <w:rPr>
          <w:rFonts w:ascii="Times New Roman" w:hAnsi="Times New Roman" w:cs="Times New Roman"/>
          <w:sz w:val="24"/>
          <w:szCs w:val="24"/>
        </w:rPr>
        <w:t>“That’s… hmm…”</w:t>
      </w:r>
    </w:p>
    <w:p w14:paraId="079DFD5B" w14:textId="5DD0A72D" w:rsidR="0097407F" w:rsidRDefault="0097407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pped for a bit, deliberating what Senkyo just suggested. </w:t>
      </w:r>
      <w:r w:rsidR="00400DAB">
        <w:rPr>
          <w:rFonts w:ascii="Times New Roman" w:hAnsi="Times New Roman" w:cs="Times New Roman"/>
          <w:sz w:val="24"/>
          <w:szCs w:val="24"/>
        </w:rPr>
        <w:t>It took him around a minute to come to a decision.</w:t>
      </w:r>
    </w:p>
    <w:p w14:paraId="29EB5710" w14:textId="551D056C" w:rsidR="00400DAB" w:rsidRDefault="00400DA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fine. That sounds like a good idea! Less trouble for me the better… Then, I’ll be letting you </w:t>
      </w:r>
      <w:proofErr w:type="spellStart"/>
      <w:r>
        <w:rPr>
          <w:rFonts w:ascii="Times New Roman" w:hAnsi="Times New Roman" w:cs="Times New Roman"/>
          <w:sz w:val="24"/>
          <w:szCs w:val="24"/>
        </w:rPr>
        <w:t>loose</w:t>
      </w:r>
      <w:proofErr w:type="spellEnd"/>
      <w:r>
        <w:rPr>
          <w:rFonts w:ascii="Times New Roman" w:hAnsi="Times New Roman" w:cs="Times New Roman"/>
          <w:sz w:val="24"/>
          <w:szCs w:val="24"/>
        </w:rPr>
        <w:t xml:space="preserve"> but I’ll have someone follow you around so you don’t run away, okay? They’ll come up to you once we figure out what to do. Is that good?”</w:t>
      </w:r>
    </w:p>
    <w:p w14:paraId="41856464" w14:textId="5B3FA616" w:rsidR="00400DAB" w:rsidRDefault="00400DA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Let’s go with that…”</w:t>
      </w:r>
    </w:p>
    <w:p w14:paraId="5206E470" w14:textId="1AB87732" w:rsidR="00400DAB" w:rsidRDefault="00400DA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notice the number of problems in that reply. This guard definitely wasn’t suited for any kind of job that needed to use wits. He mentioned that someone would be tailing him but it would’ve been better for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o keep that to himself. Then, there was positively no doubt that he made this decision all by himself and didn’t bother consulting the idea with his superiors. And finally, the one Senkyo was most thankful for him to have missed, is that he could have just had Senkyo detained after they figured out what to do.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was so incompetent</w:t>
      </w:r>
      <w:r w:rsidR="00017BA6">
        <w:rPr>
          <w:rFonts w:ascii="Times New Roman" w:hAnsi="Times New Roman" w:cs="Times New Roman"/>
          <w:sz w:val="24"/>
          <w:szCs w:val="24"/>
        </w:rPr>
        <w:t xml:space="preserve"> </w:t>
      </w:r>
      <w:r>
        <w:rPr>
          <w:rFonts w:ascii="Times New Roman" w:hAnsi="Times New Roman" w:cs="Times New Roman"/>
          <w:sz w:val="24"/>
          <w:szCs w:val="24"/>
        </w:rPr>
        <w:t xml:space="preserve">it was strange. </w:t>
      </w:r>
      <w:r w:rsidR="009B0459">
        <w:rPr>
          <w:rFonts w:ascii="Times New Roman" w:hAnsi="Times New Roman" w:cs="Times New Roman"/>
          <w:sz w:val="24"/>
          <w:szCs w:val="24"/>
        </w:rPr>
        <w:t xml:space="preserve">He questioned the standards their employers gave them before becoming guards. </w:t>
      </w:r>
      <w:r>
        <w:rPr>
          <w:rFonts w:ascii="Times New Roman" w:hAnsi="Times New Roman" w:cs="Times New Roman"/>
          <w:sz w:val="24"/>
          <w:szCs w:val="24"/>
        </w:rPr>
        <w:t>But thanks to that, Senkyo was able to pass the walls and enter the city.</w:t>
      </w:r>
    </w:p>
    <w:p w14:paraId="049FED13" w14:textId="3E54081C" w:rsidR="00400DAB" w:rsidRPr="009B0459" w:rsidRDefault="009B0459" w:rsidP="009B045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18 – </w:t>
      </w:r>
      <w:r w:rsidR="007D0029">
        <w:rPr>
          <w:rFonts w:ascii="Times New Roman" w:hAnsi="Times New Roman" w:cs="Times New Roman"/>
          <w:b/>
          <w:bCs/>
          <w:sz w:val="24"/>
          <w:szCs w:val="24"/>
        </w:rPr>
        <w:t xml:space="preserve">Behind the Walls of </w:t>
      </w:r>
      <w:proofErr w:type="spellStart"/>
      <w:r w:rsidR="007D0029">
        <w:rPr>
          <w:rFonts w:ascii="Times New Roman" w:hAnsi="Times New Roman" w:cs="Times New Roman"/>
          <w:b/>
          <w:bCs/>
          <w:sz w:val="24"/>
          <w:szCs w:val="24"/>
        </w:rPr>
        <w:t>Iqanlr</w:t>
      </w:r>
      <w:proofErr w:type="spellEnd"/>
    </w:p>
    <w:p w14:paraId="45D3E33F" w14:textId="13DC7725" w:rsidR="00400DAB" w:rsidRDefault="00400DA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017BA6">
        <w:rPr>
          <w:rFonts w:ascii="Times New Roman" w:hAnsi="Times New Roman" w:cs="Times New Roman"/>
          <w:sz w:val="24"/>
          <w:szCs w:val="24"/>
        </w:rPr>
        <w:t>Rnei</w:t>
      </w:r>
      <w:proofErr w:type="spellEnd"/>
      <w:r w:rsidR="00017BA6">
        <w:rPr>
          <w:rFonts w:ascii="Times New Roman" w:hAnsi="Times New Roman" w:cs="Times New Roman"/>
          <w:sz w:val="24"/>
          <w:szCs w:val="24"/>
        </w:rPr>
        <w:t xml:space="preserve"> took the lead out of </w:t>
      </w:r>
      <w:proofErr w:type="spellStart"/>
      <w:r w:rsidR="00017BA6">
        <w:rPr>
          <w:rFonts w:ascii="Times New Roman" w:hAnsi="Times New Roman" w:cs="Times New Roman"/>
          <w:sz w:val="24"/>
          <w:szCs w:val="24"/>
        </w:rPr>
        <w:t>Iqanlr’s</w:t>
      </w:r>
      <w:proofErr w:type="spellEnd"/>
      <w:r w:rsidR="00017BA6">
        <w:rPr>
          <w:rFonts w:ascii="Times New Roman" w:hAnsi="Times New Roman" w:cs="Times New Roman"/>
          <w:sz w:val="24"/>
          <w:szCs w:val="24"/>
        </w:rPr>
        <w:t xml:space="preserve"> walls and let Senkyo past the entrance gate. He mentioned someone being se</w:t>
      </w:r>
      <w:r w:rsidR="005F4714">
        <w:rPr>
          <w:rFonts w:ascii="Times New Roman" w:hAnsi="Times New Roman" w:cs="Times New Roman"/>
          <w:sz w:val="24"/>
          <w:szCs w:val="24"/>
        </w:rPr>
        <w:t>n</w:t>
      </w:r>
      <w:r w:rsidR="00017BA6">
        <w:rPr>
          <w:rFonts w:ascii="Times New Roman" w:hAnsi="Times New Roman" w:cs="Times New Roman"/>
          <w:sz w:val="24"/>
          <w:szCs w:val="24"/>
        </w:rPr>
        <w:t>t to tail him but he couldn’t sense their presence. They were either a professional that went under Senkyo’s radar or they didn’t even exist yet. Either way, he had more important things to worry about.</w:t>
      </w:r>
    </w:p>
    <w:p w14:paraId="7048289A" w14:textId="31D62FAE" w:rsidR="00017BA6" w:rsidRDefault="00017BA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ossing the entrance to the Border City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he was met with another strange sight. What sprawled in front of him were buildings constructed with the same medieval designs he saw back in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He found himself scratching his head. After seeing the interior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walls and the technology built into them, he expected the inside to be somewhat advanced as well. The town inside the walls w</w:t>
      </w:r>
      <w:r w:rsidR="005404D1">
        <w:rPr>
          <w:rFonts w:ascii="Times New Roman" w:hAnsi="Times New Roman" w:cs="Times New Roman"/>
          <w:sz w:val="24"/>
          <w:szCs w:val="24"/>
        </w:rPr>
        <w:t>as</w:t>
      </w:r>
      <w:r>
        <w:rPr>
          <w:rFonts w:ascii="Times New Roman" w:hAnsi="Times New Roman" w:cs="Times New Roman"/>
          <w:sz w:val="24"/>
          <w:szCs w:val="24"/>
        </w:rPr>
        <w:t xml:space="preserve"> a stark contrast to the walls themselves.</w:t>
      </w:r>
      <w:r w:rsidR="005404D1">
        <w:rPr>
          <w:rFonts w:ascii="Times New Roman" w:hAnsi="Times New Roman" w:cs="Times New Roman"/>
          <w:sz w:val="24"/>
          <w:szCs w:val="24"/>
        </w:rPr>
        <w:t xml:space="preserve"> It was as if the walls were the only thing that advance</w:t>
      </w:r>
      <w:r w:rsidR="005F4714">
        <w:rPr>
          <w:rFonts w:ascii="Times New Roman" w:hAnsi="Times New Roman" w:cs="Times New Roman"/>
          <w:sz w:val="24"/>
          <w:szCs w:val="24"/>
        </w:rPr>
        <w:t>d</w:t>
      </w:r>
      <w:r w:rsidR="005404D1">
        <w:rPr>
          <w:rFonts w:ascii="Times New Roman" w:hAnsi="Times New Roman" w:cs="Times New Roman"/>
          <w:sz w:val="24"/>
          <w:szCs w:val="24"/>
        </w:rPr>
        <w:t xml:space="preserve"> while the town it was protecting was left behind.</w:t>
      </w:r>
    </w:p>
    <w:p w14:paraId="02CF20FC" w14:textId="09C4F4BE" w:rsidR="003958FC" w:rsidRDefault="003958F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ads were still made from dirt, the buildings with their plain, minimal design of wood and stone, and the only mode of transportation is through mounts or beast-drawn carriages. There wasn’t a single sign of technological advancement here. Senkyo tried to think of </w:t>
      </w:r>
      <w:r w:rsidR="005F4714">
        <w:rPr>
          <w:rFonts w:ascii="Times New Roman" w:hAnsi="Times New Roman" w:cs="Times New Roman"/>
          <w:sz w:val="24"/>
          <w:szCs w:val="24"/>
        </w:rPr>
        <w:t>a reason</w:t>
      </w:r>
      <w:r>
        <w:rPr>
          <w:rFonts w:ascii="Times New Roman" w:hAnsi="Times New Roman" w:cs="Times New Roman"/>
          <w:sz w:val="24"/>
          <w:szCs w:val="24"/>
        </w:rPr>
        <w:t xml:space="preserve"> for this and ended up with the explanation that this advanced technology was only discovered recently and is in the middle of implementing in the whole city. That explanation would make sense, but that leaves more to be answered like how their technological advancement jumped so much or why they decided to prioritize military power like the walls instead of the city’s agriculture which would hasten their overall advancement in the long run. In the end, the speculation did nothing for him. Again, he was reminded just how important getting information about this world was to him.</w:t>
      </w:r>
    </w:p>
    <w:p w14:paraId="3A3F4289" w14:textId="1F97E496" w:rsidR="003958FC" w:rsidRDefault="003958FC"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nii-chan, are we going straight to the </w:t>
      </w:r>
      <w:proofErr w:type="gramStart"/>
      <w:r>
        <w:rPr>
          <w:rFonts w:ascii="Times New Roman" w:hAnsi="Times New Roman" w:cs="Times New Roman"/>
          <w:i/>
          <w:iCs/>
          <w:sz w:val="24"/>
          <w:szCs w:val="24"/>
        </w:rPr>
        <w:t>library?*</w:t>
      </w:r>
      <w:proofErr w:type="gramEnd"/>
      <w:r>
        <w:rPr>
          <w:rFonts w:ascii="Times New Roman" w:hAnsi="Times New Roman" w:cs="Times New Roman"/>
          <w:i/>
          <w:iCs/>
          <w:sz w:val="24"/>
          <w:szCs w:val="24"/>
        </w:rPr>
        <w:t>”</w:t>
      </w:r>
    </w:p>
    <w:p w14:paraId="42679D47" w14:textId="56176282" w:rsidR="003958FC" w:rsidRDefault="003958FC"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No, we know they have one here but we don’t know where it is yet. We could ask random people on the street but I have a better idea. Shiro, you’re hungry too, </w:t>
      </w:r>
      <w:proofErr w:type="gramStart"/>
      <w:r>
        <w:rPr>
          <w:rFonts w:ascii="Times New Roman" w:hAnsi="Times New Roman" w:cs="Times New Roman"/>
          <w:i/>
          <w:iCs/>
          <w:sz w:val="24"/>
          <w:szCs w:val="24"/>
        </w:rPr>
        <w:t>right?*</w:t>
      </w:r>
      <w:proofErr w:type="gramEnd"/>
      <w:r>
        <w:rPr>
          <w:rFonts w:ascii="Times New Roman" w:hAnsi="Times New Roman" w:cs="Times New Roman"/>
          <w:i/>
          <w:iCs/>
          <w:sz w:val="24"/>
          <w:szCs w:val="24"/>
        </w:rPr>
        <w:t>”</w:t>
      </w:r>
    </w:p>
    <w:p w14:paraId="3D9D9FC7" w14:textId="47E3BD6E" w:rsidR="003958FC" w:rsidRDefault="003958FC"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 Yes! Are we going to a restaurant!?*”</w:t>
      </w:r>
    </w:p>
    <w:p w14:paraId="38C09EA3" w14:textId="3EC71E10" w:rsidR="00404F89" w:rsidRDefault="00404F8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voice perked up at the sound of food. It was understandable for Senkyo too since they’</w:t>
      </w:r>
      <w:r w:rsidR="007D0029">
        <w:rPr>
          <w:rFonts w:ascii="Times New Roman" w:hAnsi="Times New Roman" w:cs="Times New Roman"/>
          <w:sz w:val="24"/>
          <w:szCs w:val="24"/>
        </w:rPr>
        <w:t>d</w:t>
      </w:r>
      <w:r>
        <w:rPr>
          <w:rFonts w:ascii="Times New Roman" w:hAnsi="Times New Roman" w:cs="Times New Roman"/>
          <w:sz w:val="24"/>
          <w:szCs w:val="24"/>
        </w:rPr>
        <w:t xml:space="preserve"> been eating nothing but foraged forest food for about a week now. Comparing the </w:t>
      </w:r>
      <w:proofErr w:type="spellStart"/>
      <w:r>
        <w:rPr>
          <w:rFonts w:ascii="Times New Roman" w:hAnsi="Times New Roman" w:cs="Times New Roman"/>
          <w:sz w:val="24"/>
          <w:szCs w:val="24"/>
        </w:rPr>
        <w:t>forageable</w:t>
      </w:r>
      <w:proofErr w:type="spellEnd"/>
      <w:r>
        <w:rPr>
          <w:rFonts w:ascii="Times New Roman" w:hAnsi="Times New Roman" w:cs="Times New Roman"/>
          <w:sz w:val="24"/>
          <w:szCs w:val="24"/>
        </w:rPr>
        <w:t xml:space="preserve"> food from Earth and Zerid was like stale bread and a nutritious breakfast thanks to the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they carried that could make either baked mushrooms or mushroom soup depending on the heat it was exposed to. But even so, forest food was still forest food. The two soon grew tired of their food supply and craved a different variety, that being meat. The thought of chicken or steak doused in delic</w:t>
      </w:r>
      <w:r w:rsidR="00FB167D">
        <w:rPr>
          <w:rFonts w:ascii="Times New Roman" w:hAnsi="Times New Roman" w:cs="Times New Roman"/>
          <w:sz w:val="24"/>
          <w:szCs w:val="24"/>
        </w:rPr>
        <w:t>i</w:t>
      </w:r>
      <w:r>
        <w:rPr>
          <w:rFonts w:ascii="Times New Roman" w:hAnsi="Times New Roman" w:cs="Times New Roman"/>
          <w:sz w:val="24"/>
          <w:szCs w:val="24"/>
        </w:rPr>
        <w:t xml:space="preserve">ous </w:t>
      </w:r>
      <w:r w:rsidR="00FB167D">
        <w:rPr>
          <w:rFonts w:ascii="Times New Roman" w:hAnsi="Times New Roman" w:cs="Times New Roman"/>
          <w:sz w:val="24"/>
          <w:szCs w:val="24"/>
        </w:rPr>
        <w:t xml:space="preserve">gravy made Senkyo and Shiro’s minds melt and their mouths salivate. </w:t>
      </w:r>
      <w:r w:rsidR="0050109A">
        <w:rPr>
          <w:rFonts w:ascii="Times New Roman" w:hAnsi="Times New Roman" w:cs="Times New Roman"/>
          <w:sz w:val="24"/>
          <w:szCs w:val="24"/>
        </w:rPr>
        <w:t>At</w:t>
      </w:r>
      <w:r w:rsidR="00FB167D">
        <w:rPr>
          <w:rFonts w:ascii="Times New Roman" w:hAnsi="Times New Roman" w:cs="Times New Roman"/>
          <w:sz w:val="24"/>
          <w:szCs w:val="24"/>
        </w:rPr>
        <w:t xml:space="preserve"> that moment, their thoughts became one.</w:t>
      </w:r>
    </w:p>
    <w:p w14:paraId="18F2B908" w14:textId="5C128ECB" w:rsidR="00FB167D" w:rsidRDefault="00FB167D"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Let’s go get some </w:t>
      </w:r>
      <w:proofErr w:type="gramStart"/>
      <w:r>
        <w:rPr>
          <w:rFonts w:ascii="Times New Roman" w:hAnsi="Times New Roman" w:cs="Times New Roman"/>
          <w:i/>
          <w:iCs/>
          <w:sz w:val="24"/>
          <w:szCs w:val="24"/>
        </w:rPr>
        <w:t>food!*</w:t>
      </w:r>
      <w:proofErr w:type="gramEnd"/>
      <w:r>
        <w:rPr>
          <w:rFonts w:ascii="Times New Roman" w:hAnsi="Times New Roman" w:cs="Times New Roman"/>
          <w:i/>
          <w:iCs/>
          <w:sz w:val="24"/>
          <w:szCs w:val="24"/>
        </w:rPr>
        <w:t>”</w:t>
      </w:r>
    </w:p>
    <w:p w14:paraId="01BDAB67" w14:textId="2B81507E" w:rsidR="00FB167D" w:rsidRPr="00FB167D" w:rsidRDefault="00FB167D" w:rsidP="00EA1A45">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Let’s go get some </w:t>
      </w:r>
      <w:proofErr w:type="gramStart"/>
      <w:r>
        <w:rPr>
          <w:rFonts w:ascii="Times New Roman" w:hAnsi="Times New Roman" w:cs="Times New Roman"/>
          <w:i/>
          <w:iCs/>
          <w:sz w:val="24"/>
          <w:szCs w:val="24"/>
        </w:rPr>
        <w:t>food!*</w:t>
      </w:r>
      <w:proofErr w:type="gramEnd"/>
      <w:r>
        <w:rPr>
          <w:rFonts w:ascii="Times New Roman" w:hAnsi="Times New Roman" w:cs="Times New Roman"/>
          <w:i/>
          <w:iCs/>
          <w:sz w:val="24"/>
          <w:szCs w:val="24"/>
        </w:rPr>
        <w:t>”</w:t>
      </w:r>
    </w:p>
    <w:p w14:paraId="178B1409" w14:textId="2997EDBC" w:rsidR="0050109A" w:rsidRDefault="00FB167D"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0109A">
        <w:rPr>
          <w:rFonts w:ascii="Times New Roman" w:hAnsi="Times New Roman" w:cs="Times New Roman"/>
          <w:sz w:val="24"/>
          <w:szCs w:val="24"/>
        </w:rPr>
        <w:t xml:space="preserve">Senkyo asked around where they could find the best food in the city and were directed to what seemed to be the food district where there were restaurants along with bars and taverns. At first, Senkyo thought he would have to go to a rowdy tavern, but there were other eateries in the area that were calmer and more sophisticated </w:t>
      </w:r>
      <w:r w:rsidR="001C51B4">
        <w:rPr>
          <w:rFonts w:ascii="Times New Roman" w:hAnsi="Times New Roman" w:cs="Times New Roman"/>
          <w:sz w:val="24"/>
          <w:szCs w:val="24"/>
        </w:rPr>
        <w:t>perhaps because</w:t>
      </w:r>
      <w:r w:rsidR="0050109A">
        <w:rPr>
          <w:rFonts w:ascii="Times New Roman" w:hAnsi="Times New Roman" w:cs="Times New Roman"/>
          <w:sz w:val="24"/>
          <w:szCs w:val="24"/>
        </w:rPr>
        <w:t xml:space="preserve"> they didn’t serve any </w:t>
      </w:r>
      <w:r w:rsidR="001C51B4">
        <w:rPr>
          <w:rFonts w:ascii="Times New Roman" w:hAnsi="Times New Roman" w:cs="Times New Roman"/>
          <w:sz w:val="24"/>
          <w:szCs w:val="24"/>
        </w:rPr>
        <w:t>alcohol</w:t>
      </w:r>
      <w:r w:rsidR="0050109A">
        <w:rPr>
          <w:rFonts w:ascii="Times New Roman" w:hAnsi="Times New Roman" w:cs="Times New Roman"/>
          <w:sz w:val="24"/>
          <w:szCs w:val="24"/>
        </w:rPr>
        <w:t>.</w:t>
      </w:r>
    </w:p>
    <w:p w14:paraId="666D6366" w14:textId="77777777" w:rsidR="00366357" w:rsidRDefault="0050109A" w:rsidP="00EA1A45">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First</w:t>
      </w:r>
      <w:r w:rsidR="009F1CE2">
        <w:rPr>
          <w:rFonts w:ascii="Times New Roman" w:hAnsi="Times New Roman" w:cs="Times New Roman"/>
          <w:sz w:val="24"/>
          <w:szCs w:val="24"/>
        </w:rPr>
        <w:t>,</w:t>
      </w:r>
      <w:r>
        <w:rPr>
          <w:rFonts w:ascii="Times New Roman" w:hAnsi="Times New Roman" w:cs="Times New Roman"/>
          <w:sz w:val="24"/>
          <w:szCs w:val="24"/>
        </w:rPr>
        <w:t xml:space="preserve"> Senkyo found a quiet area to let Shiro take form. </w:t>
      </w:r>
      <w:r>
        <w:rPr>
          <w:rFonts w:ascii="Times New Roman" w:eastAsia="Times New Roman" w:hAnsi="Times New Roman" w:cs="Times New Roman"/>
          <w:sz w:val="24"/>
          <w:szCs w:val="24"/>
        </w:rPr>
        <w:t xml:space="preserve">Light came from Senkyo’s chest and molded into a shape of a </w:t>
      </w:r>
      <w:proofErr w:type="spellStart"/>
      <w:r>
        <w:rPr>
          <w:rFonts w:ascii="Times New Roman" w:eastAsia="Times New Roman" w:hAnsi="Times New Roman" w:cs="Times New Roman"/>
          <w:sz w:val="24"/>
          <w:szCs w:val="24"/>
        </w:rPr>
        <w:t>catgirl</w:t>
      </w:r>
      <w:proofErr w:type="spellEnd"/>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white light slowly disappeared and revealed Shiro</w:t>
      </w:r>
      <w:r w:rsidRPr="00F41481">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her usual outfit of</w:t>
      </w:r>
      <w:r w:rsidRPr="00F41481">
        <w:rPr>
          <w:rFonts w:ascii="Times New Roman" w:eastAsia="Times New Roman" w:hAnsi="Times New Roman" w:cs="Times New Roman"/>
          <w:sz w:val="24"/>
          <w:szCs w:val="24"/>
        </w:rPr>
        <w:t xml:space="preserve"> a white robe with cat ear pockets, brown shorts, knee-high socks, and a choker</w:t>
      </w:r>
      <w:r w:rsidR="009F1CE2">
        <w:rPr>
          <w:rFonts w:ascii="Times New Roman" w:eastAsia="Times New Roman" w:hAnsi="Times New Roman" w:cs="Times New Roman"/>
          <w:sz w:val="24"/>
          <w:szCs w:val="24"/>
        </w:rPr>
        <w:t xml:space="preserve"> with a </w:t>
      </w:r>
      <w:r w:rsidR="00B107C1">
        <w:rPr>
          <w:rFonts w:ascii="Times New Roman" w:eastAsia="Times New Roman" w:hAnsi="Times New Roman" w:cs="Times New Roman"/>
          <w:sz w:val="24"/>
          <w:szCs w:val="24"/>
        </w:rPr>
        <w:t xml:space="preserve">golden </w:t>
      </w:r>
      <w:r w:rsidR="00C60290">
        <w:rPr>
          <w:rFonts w:ascii="Times New Roman" w:eastAsia="Times New Roman" w:hAnsi="Times New Roman" w:cs="Times New Roman"/>
          <w:sz w:val="24"/>
          <w:szCs w:val="24"/>
        </w:rPr>
        <w:t xml:space="preserve">cat </w:t>
      </w:r>
      <w:r w:rsidR="00B107C1">
        <w:rPr>
          <w:rFonts w:ascii="Times New Roman" w:eastAsia="Times New Roman" w:hAnsi="Times New Roman" w:cs="Times New Roman"/>
          <w:sz w:val="24"/>
          <w:szCs w:val="24"/>
        </w:rPr>
        <w:t>bell</w:t>
      </w:r>
      <w:r w:rsidRPr="00F41481">
        <w:rPr>
          <w:rFonts w:ascii="Times New Roman" w:eastAsia="Times New Roman" w:hAnsi="Times New Roman" w:cs="Times New Roman"/>
          <w:sz w:val="24"/>
          <w:szCs w:val="24"/>
        </w:rPr>
        <w:t>.</w:t>
      </w:r>
    </w:p>
    <w:p w14:paraId="6BF96071" w14:textId="77777777" w:rsidR="00366357" w:rsidRDefault="00366357"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ii-chan~!”</w:t>
      </w:r>
    </w:p>
    <w:p w14:paraId="21EA6FB8" w14:textId="77777777" w:rsidR="00366357" w:rsidRDefault="00366357"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oa, there, there…”</w:t>
      </w:r>
    </w:p>
    <w:p w14:paraId="5D98C71D" w14:textId="36B07093" w:rsidR="00366357" w:rsidRDefault="00366357"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immediately greeted Senkyo with a hug. Thinking about it, Shiro had always been clingy with him even when they were little. In the past few days, she was often inside Senkyo’s head just in case he encountered someone and needed to converse with them without looking suspicious. She would only come out when she wanted to eat, to which she would, without fail, give Senkyo a hug. Senkyo had mixed feelings about this, but seeing as Shiro was sealed inside his body for years now until the day came that her power was needed, he thought it was fine to spoil her like this.</w:t>
      </w:r>
    </w:p>
    <w:p w14:paraId="1C52D1EE" w14:textId="70D48F34" w:rsidR="0050109A" w:rsidRDefault="00366357"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 being said, </w:t>
      </w:r>
      <w:r w:rsidR="0050109A">
        <w:rPr>
          <w:rFonts w:ascii="Times New Roman" w:eastAsia="Times New Roman" w:hAnsi="Times New Roman" w:cs="Times New Roman"/>
          <w:sz w:val="24"/>
          <w:szCs w:val="24"/>
        </w:rPr>
        <w:t>t</w:t>
      </w:r>
      <w:r>
        <w:rPr>
          <w:rFonts w:ascii="Times New Roman" w:eastAsia="Times New Roman" w:hAnsi="Times New Roman" w:cs="Times New Roman"/>
          <w:sz w:val="24"/>
          <w:szCs w:val="24"/>
        </w:rPr>
        <w:t>his</w:t>
      </w:r>
      <w:r w:rsidR="0050109A">
        <w:rPr>
          <w:rFonts w:ascii="Times New Roman" w:eastAsia="Times New Roman" w:hAnsi="Times New Roman" w:cs="Times New Roman"/>
          <w:sz w:val="24"/>
          <w:szCs w:val="24"/>
        </w:rPr>
        <w:t xml:space="preserve"> was… a bit strange in this situation.</w:t>
      </w:r>
      <w:r>
        <w:rPr>
          <w:rFonts w:ascii="Times New Roman" w:eastAsia="Times New Roman" w:hAnsi="Times New Roman" w:cs="Times New Roman"/>
          <w:sz w:val="24"/>
          <w:szCs w:val="24"/>
        </w:rPr>
        <w:t xml:space="preserve"> Shiro’s clinginess aside, what bothered Senkyo the most was her clothing.</w:t>
      </w:r>
    </w:p>
    <w:p w14:paraId="21BA5F74" w14:textId="1F678D58" w:rsidR="0050109A" w:rsidRDefault="0050109A"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Usually, Senkyo wouldn’t have batted an eye at her normal </w:t>
      </w:r>
      <w:r w:rsidR="00D90D59">
        <w:rPr>
          <w:rFonts w:ascii="Times New Roman" w:eastAsia="Times New Roman" w:hAnsi="Times New Roman" w:cs="Times New Roman"/>
          <w:sz w:val="24"/>
          <w:szCs w:val="24"/>
        </w:rPr>
        <w:t>outfit</w:t>
      </w:r>
      <w:r>
        <w:rPr>
          <w:rFonts w:ascii="Times New Roman" w:eastAsia="Times New Roman" w:hAnsi="Times New Roman" w:cs="Times New Roman"/>
          <w:sz w:val="24"/>
          <w:szCs w:val="24"/>
        </w:rPr>
        <w:t>, but that was because they were on Earth. Right now, they were in Zerid. The types of clothing aside, it was more of a problem with how her clothes were woven. The cloth was clearly high quality compared to what Senkyo was wearing. So much so that it might make them stand out depending on how observant others are.</w:t>
      </w:r>
      <w:r w:rsidR="000675E9">
        <w:rPr>
          <w:rFonts w:ascii="Times New Roman" w:eastAsia="Times New Roman" w:hAnsi="Times New Roman" w:cs="Times New Roman"/>
          <w:sz w:val="24"/>
          <w:szCs w:val="24"/>
        </w:rPr>
        <w:t xml:space="preserve"> Thinking that, Senkyo had to ask.</w:t>
      </w:r>
    </w:p>
    <w:p w14:paraId="0A429DEE" w14:textId="4E88F7C0" w:rsidR="000675E9" w:rsidRDefault="000675E9"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Shiro, can you make your clothes look a bit rougher? Like the cloth from these robes.”</w:t>
      </w:r>
    </w:p>
    <w:p w14:paraId="39CF2CDD" w14:textId="6247AA3A" w:rsidR="000675E9" w:rsidRDefault="000675E9"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tretched out his arm and let Shiro inspect his cloak. She scrutinized it and thought for a second.</w:t>
      </w:r>
    </w:p>
    <w:p w14:paraId="0D28999D" w14:textId="16DDE212" w:rsidR="000675E9" w:rsidRDefault="000675E9" w:rsidP="00EA1A4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Shiro can try but these are the clothes Shiro had before becoming Onii-</w:t>
      </w:r>
      <w:proofErr w:type="spellStart"/>
      <w:r>
        <w:rPr>
          <w:rFonts w:ascii="Times New Roman" w:eastAsia="Times New Roman" w:hAnsi="Times New Roman" w:cs="Times New Roman"/>
          <w:sz w:val="24"/>
          <w:szCs w:val="24"/>
        </w:rPr>
        <w:t>chan’s</w:t>
      </w:r>
      <w:proofErr w:type="spellEnd"/>
      <w:r>
        <w:rPr>
          <w:rFonts w:ascii="Times New Roman" w:eastAsia="Times New Roman" w:hAnsi="Times New Roman" w:cs="Times New Roman"/>
          <w:sz w:val="24"/>
          <w:szCs w:val="24"/>
        </w:rPr>
        <w:t xml:space="preserve"> familiar. Shiro has never tried changing her clothes before, but Shiro will try until Onii-chan is satisfied!”</w:t>
      </w:r>
    </w:p>
    <w:p w14:paraId="1BF0BE95" w14:textId="22B58281" w:rsidR="000675E9" w:rsidRDefault="000675E9" w:rsidP="00EA1A45">
      <w:pPr>
        <w:spacing w:line="340" w:lineRule="atLeast"/>
        <w:jc w:val="both"/>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1A34A9">
        <w:rPr>
          <w:rFonts w:ascii="Times New Roman" w:eastAsia="Times New Roman" w:hAnsi="Times New Roman" w:cs="Times New Roman"/>
          <w:sz w:val="24"/>
          <w:szCs w:val="24"/>
        </w:rPr>
        <w:t>Shiro’s body glowed in white light and returned to Senkyo’s body. She came back out a few seconds later. There was no change in her clothes. She tried multiple times after that, but it didn’t work. Senkyo called off the attempt. Shiro looked a bit down but Senkyo quickly cheered her up but petting her head.</w:t>
      </w:r>
      <w:r w:rsidR="00221CDD">
        <w:rPr>
          <w:rFonts w:ascii="Times New Roman" w:eastAsia="Times New Roman" w:hAnsi="Times New Roman" w:cs="Times New Roman"/>
          <w:sz w:val="24"/>
          <w:szCs w:val="24"/>
        </w:rPr>
        <w:t xml:space="preserve"> She quite liked this treatment.</w:t>
      </w:r>
    </w:p>
    <w:p w14:paraId="2DDF4358" w14:textId="1F09C4C4" w:rsidR="00141DB2" w:rsidRDefault="0050109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A34A9">
        <w:rPr>
          <w:rFonts w:ascii="Times New Roman" w:hAnsi="Times New Roman" w:cs="Times New Roman"/>
          <w:sz w:val="24"/>
          <w:szCs w:val="24"/>
        </w:rPr>
        <w:t>Returning to their original objective</w:t>
      </w:r>
      <w:r>
        <w:rPr>
          <w:rFonts w:ascii="Times New Roman" w:hAnsi="Times New Roman" w:cs="Times New Roman"/>
          <w:sz w:val="24"/>
          <w:szCs w:val="24"/>
        </w:rPr>
        <w:t>, they let their noses decide for th</w:t>
      </w:r>
      <w:r w:rsidR="001A34A9">
        <w:rPr>
          <w:rFonts w:ascii="Times New Roman" w:hAnsi="Times New Roman" w:cs="Times New Roman"/>
          <w:sz w:val="24"/>
          <w:szCs w:val="24"/>
        </w:rPr>
        <w:t xml:space="preserve">em and ended up in an eatery with a calm atmosphere and a savory aroma coming from their kitchen. They ended up in a </w:t>
      </w:r>
      <w:r w:rsidR="00771510">
        <w:rPr>
          <w:rFonts w:ascii="Times New Roman" w:hAnsi="Times New Roman" w:cs="Times New Roman"/>
          <w:sz w:val="24"/>
          <w:szCs w:val="24"/>
        </w:rPr>
        <w:t>grill house that served a variety of meat and veggies</w:t>
      </w:r>
      <w:r w:rsidR="00141DB2">
        <w:rPr>
          <w:rFonts w:ascii="Times New Roman" w:hAnsi="Times New Roman" w:cs="Times New Roman"/>
          <w:sz w:val="24"/>
          <w:szCs w:val="24"/>
        </w:rPr>
        <w:t>. Then it dawned upon him. How did restaurants work in medieval times?</w:t>
      </w:r>
    </w:p>
    <w:p w14:paraId="0D319C92" w14:textId="2594E3E2"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think back to the fantasy anime he watched before, but he was certain that all of them left the ordering part of the restaurant out of the equation and went straight to receiving their food. He could vaguely recall looking up on the internet how restaurants worked in olden times and this made his face twist uncomfortably. There were no menus in medieval times except for perhaps </w:t>
      </w:r>
      <w:r w:rsidR="004668D2">
        <w:rPr>
          <w:rFonts w:ascii="Times New Roman" w:hAnsi="Times New Roman" w:cs="Times New Roman"/>
          <w:sz w:val="24"/>
          <w:szCs w:val="24"/>
        </w:rPr>
        <w:t xml:space="preserve">for </w:t>
      </w:r>
      <w:r>
        <w:rPr>
          <w:rFonts w:ascii="Times New Roman" w:hAnsi="Times New Roman" w:cs="Times New Roman"/>
          <w:sz w:val="24"/>
          <w:szCs w:val="24"/>
        </w:rPr>
        <w:t>the higher echelons, but this was a public establishment for the commoners. People could come in and buy food but they can’t choose the food they wanted. There were no choices.</w:t>
      </w:r>
      <w:r w:rsidR="004668D2">
        <w:rPr>
          <w:rFonts w:ascii="Times New Roman" w:hAnsi="Times New Roman" w:cs="Times New Roman"/>
          <w:sz w:val="24"/>
          <w:szCs w:val="24"/>
        </w:rPr>
        <w:t xml:space="preserve"> Common restaurants in medieval times gave out food but it was always the chief’s choice.</w:t>
      </w:r>
      <w:r>
        <w:rPr>
          <w:rFonts w:ascii="Times New Roman" w:hAnsi="Times New Roman" w:cs="Times New Roman"/>
          <w:sz w:val="24"/>
          <w:szCs w:val="24"/>
        </w:rPr>
        <w:t xml:space="preserve"> Well, there should be no problem here since all they served was grilled food.</w:t>
      </w:r>
    </w:p>
    <w:p w14:paraId="3D31F7B1" w14:textId="0B4CE789"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I’ll have the </w:t>
      </w:r>
      <w:proofErr w:type="spellStart"/>
      <w:r>
        <w:rPr>
          <w:rFonts w:ascii="Times New Roman" w:hAnsi="Times New Roman" w:cs="Times New Roman"/>
          <w:sz w:val="24"/>
          <w:szCs w:val="24"/>
        </w:rPr>
        <w:t>Ufrwo</w:t>
      </w:r>
      <w:proofErr w:type="spellEnd"/>
      <w:r>
        <w:rPr>
          <w:rFonts w:ascii="Times New Roman" w:hAnsi="Times New Roman" w:cs="Times New Roman"/>
          <w:sz w:val="24"/>
          <w:szCs w:val="24"/>
        </w:rPr>
        <w:t xml:space="preserve"> Grilled Mutton!”</w:t>
      </w:r>
    </w:p>
    <w:p w14:paraId="5E74C04A" w14:textId="0781F77A"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ine will be the </w:t>
      </w:r>
      <w:proofErr w:type="spellStart"/>
      <w:r>
        <w:rPr>
          <w:rFonts w:ascii="Times New Roman" w:hAnsi="Times New Roman" w:cs="Times New Roman"/>
          <w:sz w:val="24"/>
          <w:szCs w:val="24"/>
        </w:rPr>
        <w:t>Quioa</w:t>
      </w:r>
      <w:proofErr w:type="spellEnd"/>
      <w:r>
        <w:rPr>
          <w:rFonts w:ascii="Times New Roman" w:hAnsi="Times New Roman" w:cs="Times New Roman"/>
          <w:sz w:val="24"/>
          <w:szCs w:val="24"/>
        </w:rPr>
        <w:t xml:space="preserve"> Barbecue!”</w:t>
      </w:r>
    </w:p>
    <w:p w14:paraId="2E4E5637" w14:textId="10D36E94" w:rsidR="00141DB2" w:rsidRPr="00404F89"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just have the Chef’s Special.”</w:t>
      </w:r>
    </w:p>
    <w:p w14:paraId="62693BDB" w14:textId="012C1FD2" w:rsidR="007D65C4"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ould that be all?”</w:t>
      </w:r>
    </w:p>
    <w:p w14:paraId="1B12DFEE" w14:textId="230B419D"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couldn’t help but overhear a strangely familiar string of requests that he commonly heard in restaurants on Earth. Turning his head to the side, he saw a group of people looking at a menu while a waitress was jotting down their orders.</w:t>
      </w:r>
    </w:p>
    <w:p w14:paraId="2592A43C" w14:textId="717A683F"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B3F8B10" w14:textId="355B12BF"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t let out a </w:t>
      </w:r>
      <w:r w:rsidR="004668D2">
        <w:rPr>
          <w:rFonts w:ascii="Times New Roman" w:hAnsi="Times New Roman" w:cs="Times New Roman"/>
          <w:sz w:val="24"/>
          <w:szCs w:val="24"/>
        </w:rPr>
        <w:t>dumbfounded</w:t>
      </w:r>
      <w:r>
        <w:rPr>
          <w:rFonts w:ascii="Times New Roman" w:hAnsi="Times New Roman" w:cs="Times New Roman"/>
          <w:sz w:val="24"/>
          <w:szCs w:val="24"/>
        </w:rPr>
        <w:t xml:space="preserve"> voice.</w:t>
      </w:r>
    </w:p>
    <w:p w14:paraId="6D50022F" w14:textId="1E7B1C5F"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welcome to </w:t>
      </w:r>
      <w:proofErr w:type="spellStart"/>
      <w:r>
        <w:rPr>
          <w:rFonts w:ascii="Times New Roman" w:hAnsi="Times New Roman" w:cs="Times New Roman"/>
          <w:sz w:val="24"/>
          <w:szCs w:val="24"/>
        </w:rPr>
        <w:t>Kehilr’s</w:t>
      </w:r>
      <w:proofErr w:type="spellEnd"/>
      <w:r>
        <w:rPr>
          <w:rFonts w:ascii="Times New Roman" w:hAnsi="Times New Roman" w:cs="Times New Roman"/>
          <w:sz w:val="24"/>
          <w:szCs w:val="24"/>
        </w:rPr>
        <w:t xml:space="preserve"> Grill! Is this for a party of two?”</w:t>
      </w:r>
    </w:p>
    <w:p w14:paraId="2CFAE5DB" w14:textId="5330DF75"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Onii-chan! A cute waitress is talking to us!”</w:t>
      </w:r>
    </w:p>
    <w:p w14:paraId="3D44A311" w14:textId="4EF63635"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as she tugged on his shirt.</w:t>
      </w:r>
    </w:p>
    <w:p w14:paraId="152B43B3" w14:textId="05F33B50"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rry, my bad! Um, yes. Just two.”</w:t>
      </w:r>
    </w:p>
    <w:p w14:paraId="621AB349" w14:textId="66FF91A6" w:rsidR="00BA0056"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right this way!”</w:t>
      </w:r>
    </w:p>
    <w:p w14:paraId="4D3E266E" w14:textId="1A63D6E1" w:rsidR="00BA0056" w:rsidRPr="001010A4" w:rsidRDefault="00BA0056" w:rsidP="00EA1A45">
      <w:pPr>
        <w:spacing w:line="340" w:lineRule="atLeast"/>
        <w:jc w:val="both"/>
        <w:rPr>
          <w:rFonts w:ascii="Times New Roman" w:hAnsi="Times New Roman" w:cs="Times New Roman"/>
          <w:i/>
          <w:iCs/>
          <w:sz w:val="24"/>
          <w:szCs w:val="24"/>
        </w:rPr>
      </w:pPr>
      <w:r w:rsidRPr="001010A4">
        <w:rPr>
          <w:rFonts w:ascii="Times New Roman" w:hAnsi="Times New Roman" w:cs="Times New Roman"/>
          <w:i/>
          <w:iCs/>
          <w:sz w:val="24"/>
          <w:szCs w:val="24"/>
        </w:rPr>
        <w:t xml:space="preserve">     *</w:t>
      </w:r>
      <w:proofErr w:type="gramStart"/>
      <w:r w:rsidR="001010A4" w:rsidRPr="001010A4">
        <w:rPr>
          <w:rFonts w:ascii="Times New Roman" w:hAnsi="Times New Roman" w:cs="Times New Roman"/>
          <w:i/>
          <w:iCs/>
          <w:sz w:val="24"/>
          <w:szCs w:val="24"/>
        </w:rPr>
        <w:t>Eh</w:t>
      </w:r>
      <w:r w:rsidRPr="001010A4">
        <w:rPr>
          <w:rFonts w:ascii="Times New Roman" w:hAnsi="Times New Roman" w:cs="Times New Roman"/>
          <w:i/>
          <w:iCs/>
          <w:sz w:val="24"/>
          <w:szCs w:val="24"/>
        </w:rPr>
        <w:t>?*</w:t>
      </w:r>
      <w:proofErr w:type="gramEnd"/>
    </w:p>
    <w:p w14:paraId="66DCCBB4" w14:textId="77777777" w:rsidR="001010A4" w:rsidRDefault="00BA005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itress led them to an open table with two chairs and handed both of them a menu. They weren’t just sheets of </w:t>
      </w:r>
      <w:proofErr w:type="gramStart"/>
      <w:r>
        <w:rPr>
          <w:rFonts w:ascii="Times New Roman" w:hAnsi="Times New Roman" w:cs="Times New Roman"/>
          <w:sz w:val="24"/>
          <w:szCs w:val="24"/>
        </w:rPr>
        <w:t>paper,</w:t>
      </w:r>
      <w:proofErr w:type="gramEnd"/>
      <w:r>
        <w:rPr>
          <w:rFonts w:ascii="Times New Roman" w:hAnsi="Times New Roman" w:cs="Times New Roman"/>
          <w:sz w:val="24"/>
          <w:szCs w:val="24"/>
        </w:rPr>
        <w:t xml:space="preserve"> they were both sealed </w:t>
      </w:r>
      <w:r w:rsidR="001010A4">
        <w:rPr>
          <w:rFonts w:ascii="Times New Roman" w:hAnsi="Times New Roman" w:cs="Times New Roman"/>
          <w:sz w:val="24"/>
          <w:szCs w:val="24"/>
        </w:rPr>
        <w:t>in plastic.</w:t>
      </w:r>
    </w:p>
    <w:p w14:paraId="09734EFD" w14:textId="1EF3FEEE" w:rsidR="001010A4" w:rsidRPr="001010A4" w:rsidRDefault="001010A4" w:rsidP="00EA1A45">
      <w:pPr>
        <w:spacing w:line="340" w:lineRule="atLeast"/>
        <w:jc w:val="both"/>
        <w:rPr>
          <w:rFonts w:ascii="Times New Roman" w:hAnsi="Times New Roman" w:cs="Times New Roman"/>
          <w:i/>
          <w:iCs/>
          <w:sz w:val="24"/>
          <w:szCs w:val="24"/>
        </w:rPr>
      </w:pPr>
      <w:r w:rsidRPr="001010A4">
        <w:rPr>
          <w:rFonts w:ascii="Times New Roman" w:hAnsi="Times New Roman" w:cs="Times New Roman"/>
          <w:i/>
          <w:iCs/>
          <w:sz w:val="24"/>
          <w:szCs w:val="24"/>
        </w:rPr>
        <w:t xml:space="preserve">     *</w:t>
      </w:r>
      <w:proofErr w:type="spellStart"/>
      <w:r w:rsidRPr="001010A4">
        <w:rPr>
          <w:rFonts w:ascii="Times New Roman" w:hAnsi="Times New Roman" w:cs="Times New Roman"/>
          <w:i/>
          <w:iCs/>
          <w:sz w:val="24"/>
          <w:szCs w:val="24"/>
        </w:rPr>
        <w:t>Ehhhh</w:t>
      </w:r>
      <w:r>
        <w:rPr>
          <w:rFonts w:ascii="Times New Roman" w:hAnsi="Times New Roman" w:cs="Times New Roman"/>
          <w:i/>
          <w:iCs/>
          <w:sz w:val="24"/>
          <w:szCs w:val="24"/>
        </w:rPr>
        <w:t>h</w:t>
      </w:r>
      <w:proofErr w:type="spellEnd"/>
      <w:r w:rsidRPr="001010A4">
        <w:rPr>
          <w:rFonts w:ascii="Times New Roman" w:hAnsi="Times New Roman" w:cs="Times New Roman"/>
          <w:i/>
          <w:iCs/>
          <w:sz w:val="24"/>
          <w:szCs w:val="24"/>
        </w:rPr>
        <w:t>?</w:t>
      </w:r>
      <w:r>
        <w:rPr>
          <w:rFonts w:ascii="Times New Roman" w:hAnsi="Times New Roman" w:cs="Times New Roman"/>
          <w:i/>
          <w:iCs/>
          <w:sz w:val="24"/>
          <w:szCs w:val="24"/>
        </w:rPr>
        <w:t>??</w:t>
      </w:r>
      <w:r w:rsidRPr="001010A4">
        <w:rPr>
          <w:rFonts w:ascii="Times New Roman" w:hAnsi="Times New Roman" w:cs="Times New Roman"/>
          <w:i/>
          <w:iCs/>
          <w:sz w:val="24"/>
          <w:szCs w:val="24"/>
        </w:rPr>
        <w:t>*</w:t>
      </w:r>
    </w:p>
    <w:p w14:paraId="74FF9ED7" w14:textId="063F23A2" w:rsidR="001010A4"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t>
      </w:r>
      <w:r w:rsidR="00731C85">
        <w:rPr>
          <w:rFonts w:ascii="Times New Roman" w:hAnsi="Times New Roman" w:cs="Times New Roman"/>
          <w:sz w:val="24"/>
          <w:szCs w:val="24"/>
        </w:rPr>
        <w:t xml:space="preserve">please </w:t>
      </w:r>
      <w:r>
        <w:rPr>
          <w:rFonts w:ascii="Times New Roman" w:hAnsi="Times New Roman" w:cs="Times New Roman"/>
          <w:sz w:val="24"/>
          <w:szCs w:val="24"/>
        </w:rPr>
        <w:t>just call for me when you’ve decided on an order!”</w:t>
      </w:r>
    </w:p>
    <w:p w14:paraId="116122E5" w14:textId="34B4F549" w:rsidR="00BA0056"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A0056">
        <w:rPr>
          <w:rFonts w:ascii="Times New Roman" w:hAnsi="Times New Roman" w:cs="Times New Roman"/>
          <w:sz w:val="24"/>
          <w:szCs w:val="24"/>
        </w:rPr>
        <w:t xml:space="preserve"> </w:t>
      </w:r>
      <w:r>
        <w:rPr>
          <w:rFonts w:ascii="Times New Roman" w:hAnsi="Times New Roman" w:cs="Times New Roman"/>
          <w:sz w:val="24"/>
          <w:szCs w:val="24"/>
        </w:rPr>
        <w:t>The waitress left and went on to serve a different table.</w:t>
      </w:r>
    </w:p>
    <w:p w14:paraId="3EED0E66" w14:textId="7BDF86BF" w:rsidR="001010A4"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look, look! The </w:t>
      </w:r>
      <w:proofErr w:type="spellStart"/>
      <w:r>
        <w:rPr>
          <w:rFonts w:ascii="Times New Roman" w:hAnsi="Times New Roman" w:cs="Times New Roman"/>
          <w:sz w:val="24"/>
          <w:szCs w:val="24"/>
        </w:rPr>
        <w:t>Quioa</w:t>
      </w:r>
      <w:proofErr w:type="spellEnd"/>
      <w:r>
        <w:rPr>
          <w:rFonts w:ascii="Times New Roman" w:hAnsi="Times New Roman" w:cs="Times New Roman"/>
          <w:sz w:val="24"/>
          <w:szCs w:val="24"/>
        </w:rPr>
        <w:t xml:space="preserve"> Barbeque looks amazing!”</w:t>
      </w:r>
    </w:p>
    <w:p w14:paraId="67E8DB6F" w14:textId="0E2746EC" w:rsidR="001010A4"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68D2">
        <w:rPr>
          <w:rFonts w:ascii="Times New Roman" w:hAnsi="Times New Roman" w:cs="Times New Roman"/>
          <w:sz w:val="24"/>
          <w:szCs w:val="24"/>
        </w:rPr>
        <w:t>!?</w:t>
      </w:r>
      <w:r>
        <w:rPr>
          <w:rFonts w:ascii="Times New Roman" w:hAnsi="Times New Roman" w:cs="Times New Roman"/>
          <w:sz w:val="24"/>
          <w:szCs w:val="24"/>
        </w:rPr>
        <w:t>”</w:t>
      </w:r>
    </w:p>
    <w:p w14:paraId="2762F912" w14:textId="6936C9C2" w:rsidR="001010A4"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urned to Shiro and saw her pointing at another table with a juicy set of sticks with meat and veggies, a mouth-watering fragrance coming off along with the smoke. He breathed a sigh of relief. If she had pointed to a printed picture of the said dish, he would have lost it. Unable to keep it to himself any longer, he voiced his concerns to Shiro.</w:t>
      </w:r>
    </w:p>
    <w:p w14:paraId="3CAF8974" w14:textId="4BE0827D" w:rsidR="001010A4" w:rsidRPr="00BA0056" w:rsidRDefault="001010A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Shiro, don’t you think this is a BIT TOO SIMILAR to Earth?”</w:t>
      </w:r>
    </w:p>
    <w:p w14:paraId="7CE5B4C9" w14:textId="09F5C278" w:rsidR="00141DB2" w:rsidRDefault="00141DB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C4EBF">
        <w:rPr>
          <w:rFonts w:ascii="Times New Roman" w:hAnsi="Times New Roman" w:cs="Times New Roman"/>
          <w:sz w:val="24"/>
          <w:szCs w:val="24"/>
        </w:rPr>
        <w:t>She turned to Senkyo and tilted her head in confusion.</w:t>
      </w:r>
    </w:p>
    <w:p w14:paraId="01FFB8FE" w14:textId="71EECF28" w:rsidR="003C4EBF" w:rsidRDefault="003C4EB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339F787" w14:textId="4BBE39AA" w:rsidR="003C4EBF" w:rsidRDefault="003C4EB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eyes of hers. They told Senkyo all too well that she thought he was the one saying strange things. There was obviously something he wasn’t getting here. Something that even Shiro expected him to know.</w:t>
      </w:r>
    </w:p>
    <w:p w14:paraId="4EE9C73D" w14:textId="65D8EB87" w:rsidR="003C4EBF" w:rsidRDefault="003C4EB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Uhm… It’s just, this place is way too similar to Earth. Isn’t that weird?”</w:t>
      </w:r>
    </w:p>
    <w:p w14:paraId="5114559C" w14:textId="0919E9A1" w:rsidR="003C4EBF" w:rsidRDefault="003C4EB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43BF5">
        <w:rPr>
          <w:rFonts w:ascii="Times New Roman" w:hAnsi="Times New Roman" w:cs="Times New Roman"/>
          <w:sz w:val="24"/>
          <w:szCs w:val="24"/>
        </w:rPr>
        <w:t>M</w:t>
      </w:r>
      <w:r>
        <w:rPr>
          <w:rFonts w:ascii="Times New Roman" w:hAnsi="Times New Roman" w:cs="Times New Roman"/>
          <w:sz w:val="24"/>
          <w:szCs w:val="24"/>
        </w:rPr>
        <w:t xml:space="preserve">odern customs </w:t>
      </w:r>
      <w:r w:rsidR="00143BF5">
        <w:rPr>
          <w:rFonts w:ascii="Times New Roman" w:hAnsi="Times New Roman" w:cs="Times New Roman"/>
          <w:sz w:val="24"/>
          <w:szCs w:val="24"/>
        </w:rPr>
        <w:t>such as having plastic-wrapped menus and even waitresses that haven’t appeared before the 1600s, there should be none of that in any medieval or fantasy setting. It was like cultures from Earth were being shared with this world, and that was exactly what Shiro implied in her reply.</w:t>
      </w:r>
    </w:p>
    <w:p w14:paraId="0C63EBDB" w14:textId="728AC0BC" w:rsidR="00143BF5" w:rsidRDefault="00143BF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n’t you know about what the ambassadors are?”</w:t>
      </w:r>
    </w:p>
    <w:p w14:paraId="3014ECE0" w14:textId="1F56D429" w:rsidR="00143BF5" w:rsidRDefault="00143BF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w:t>
      </w:r>
      <w:r w:rsidR="00236E3F">
        <w:rPr>
          <w:rFonts w:ascii="Times New Roman" w:hAnsi="Times New Roman" w:cs="Times New Roman"/>
          <w:sz w:val="24"/>
          <w:szCs w:val="24"/>
        </w:rPr>
        <w:t>…</w:t>
      </w:r>
      <w:proofErr w:type="spellStart"/>
      <w:r w:rsidR="00DC7B13">
        <w:rPr>
          <w:rFonts w:ascii="Times New Roman" w:hAnsi="Times New Roman" w:cs="Times New Roman"/>
          <w:sz w:val="24"/>
          <w:szCs w:val="24"/>
        </w:rPr>
        <w:t>Oohh</w:t>
      </w:r>
      <w:proofErr w:type="spellEnd"/>
      <w:r w:rsidR="00236E3F">
        <w:rPr>
          <w:rFonts w:ascii="Times New Roman" w:hAnsi="Times New Roman" w:cs="Times New Roman"/>
          <w:sz w:val="24"/>
          <w:szCs w:val="24"/>
        </w:rPr>
        <w:t>!</w:t>
      </w:r>
      <w:r w:rsidR="00F16499">
        <w:rPr>
          <w:rFonts w:ascii="Times New Roman" w:hAnsi="Times New Roman" w:cs="Times New Roman"/>
          <w:sz w:val="24"/>
          <w:szCs w:val="24"/>
        </w:rPr>
        <w:t>!</w:t>
      </w:r>
      <w:r>
        <w:rPr>
          <w:rFonts w:ascii="Times New Roman" w:hAnsi="Times New Roman" w:cs="Times New Roman"/>
          <w:sz w:val="24"/>
          <w:szCs w:val="24"/>
        </w:rPr>
        <w:t>”</w:t>
      </w:r>
    </w:p>
    <w:p w14:paraId="61517016" w14:textId="61EC11E7" w:rsidR="00143BF5"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ad been a long time since he heard that </w:t>
      </w:r>
      <w:proofErr w:type="gramStart"/>
      <w:r>
        <w:rPr>
          <w:rFonts w:ascii="Times New Roman" w:hAnsi="Times New Roman" w:cs="Times New Roman"/>
          <w:sz w:val="24"/>
          <w:szCs w:val="24"/>
        </w:rPr>
        <w:t>term</w:t>
      </w:r>
      <w:proofErr w:type="gramEnd"/>
      <w:r>
        <w:rPr>
          <w:rFonts w:ascii="Times New Roman" w:hAnsi="Times New Roman" w:cs="Times New Roman"/>
          <w:sz w:val="24"/>
          <w:szCs w:val="24"/>
        </w:rPr>
        <w:t xml:space="preserve"> he forgot </w:t>
      </w:r>
      <w:r w:rsidR="00236E3F">
        <w:rPr>
          <w:rFonts w:ascii="Times New Roman" w:hAnsi="Times New Roman" w:cs="Times New Roman"/>
          <w:sz w:val="24"/>
          <w:szCs w:val="24"/>
        </w:rPr>
        <w:t>all about it</w:t>
      </w:r>
      <w:r>
        <w:rPr>
          <w:rFonts w:ascii="Times New Roman" w:hAnsi="Times New Roman" w:cs="Times New Roman"/>
          <w:sz w:val="24"/>
          <w:szCs w:val="24"/>
        </w:rPr>
        <w:t xml:space="preserve">. He usually referred to them as Heroes but that was only because he was talking about ambassadors from Earth. He recently talked to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about heroes but not the ambassadors as a whole. If he were to consider Shiro’s reaction and the fact that she had never been surprised by the technological developments of Zerid despite her not knowing too much more than him, that would show just how influential all the ambassadors actually are.</w:t>
      </w:r>
      <w:r w:rsidR="00E16B9C">
        <w:rPr>
          <w:rFonts w:ascii="Times New Roman" w:hAnsi="Times New Roman" w:cs="Times New Roman"/>
          <w:sz w:val="24"/>
          <w:szCs w:val="24"/>
        </w:rPr>
        <w:t xml:space="preserve"> To Shiro, and to everyone else who knew of the ambassadors, it was only natural that their technology was like this.</w:t>
      </w:r>
    </w:p>
    <w:p w14:paraId="32A4C0B8" w14:textId="3709FA51" w:rsidR="00143BF5" w:rsidRDefault="00143BF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16499">
        <w:rPr>
          <w:rFonts w:ascii="Times New Roman" w:hAnsi="Times New Roman" w:cs="Times New Roman"/>
          <w:sz w:val="24"/>
          <w:szCs w:val="24"/>
        </w:rPr>
        <w:t xml:space="preserve">Sorry, I don’t know anything too deep about them. All I know is that they were sent to other worlds to make peace with them and that five ambassadors were chosen from Earth, Zerid, and the Spirit Realm. Depending on where they originated from, they would be called Heroes, </w:t>
      </w:r>
      <w:proofErr w:type="spellStart"/>
      <w:r w:rsidR="00F16499">
        <w:rPr>
          <w:rFonts w:ascii="Times New Roman" w:hAnsi="Times New Roman" w:cs="Times New Roman"/>
          <w:sz w:val="24"/>
          <w:szCs w:val="24"/>
        </w:rPr>
        <w:t>Hfixesi</w:t>
      </w:r>
      <w:proofErr w:type="spellEnd"/>
      <w:r w:rsidR="00F16499">
        <w:rPr>
          <w:rFonts w:ascii="Times New Roman" w:hAnsi="Times New Roman" w:cs="Times New Roman"/>
          <w:sz w:val="24"/>
          <w:szCs w:val="24"/>
        </w:rPr>
        <w:t xml:space="preserve">, and Di Manes, respectively. And that’s… about it. I don’t know much of their history or what they’ve done except for what </w:t>
      </w:r>
      <w:proofErr w:type="spellStart"/>
      <w:r w:rsidR="00F16499">
        <w:rPr>
          <w:rFonts w:ascii="Times New Roman" w:hAnsi="Times New Roman" w:cs="Times New Roman"/>
          <w:sz w:val="24"/>
          <w:szCs w:val="24"/>
        </w:rPr>
        <w:t>Iaksin-san</w:t>
      </w:r>
      <w:proofErr w:type="spellEnd"/>
      <w:r w:rsidR="00F16499">
        <w:rPr>
          <w:rFonts w:ascii="Times New Roman" w:hAnsi="Times New Roman" w:cs="Times New Roman"/>
          <w:sz w:val="24"/>
          <w:szCs w:val="24"/>
        </w:rPr>
        <w:t xml:space="preserve"> mentioned like the Great Unity March and </w:t>
      </w:r>
      <w:proofErr w:type="spellStart"/>
      <w:r w:rsidR="00F16499">
        <w:rPr>
          <w:rFonts w:ascii="Times New Roman" w:hAnsi="Times New Roman" w:cs="Times New Roman"/>
          <w:sz w:val="24"/>
          <w:szCs w:val="24"/>
        </w:rPr>
        <w:t>Haeqras</w:t>
      </w:r>
      <w:proofErr w:type="spellEnd"/>
      <w:r w:rsidR="00F16499">
        <w:rPr>
          <w:rFonts w:ascii="Times New Roman" w:hAnsi="Times New Roman" w:cs="Times New Roman"/>
          <w:sz w:val="24"/>
          <w:szCs w:val="24"/>
        </w:rPr>
        <w:t>.</w:t>
      </w:r>
      <w:r>
        <w:rPr>
          <w:rFonts w:ascii="Times New Roman" w:hAnsi="Times New Roman" w:cs="Times New Roman"/>
          <w:sz w:val="24"/>
          <w:szCs w:val="24"/>
        </w:rPr>
        <w:t>”</w:t>
      </w:r>
    </w:p>
    <w:p w14:paraId="43EB1E55" w14:textId="59A1B476"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nodded understandingly before responding.</w:t>
      </w:r>
    </w:p>
    <w:p w14:paraId="41824800" w14:textId="203C79DF"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not that much to work with… Shiro should have asked how much Onii-chan knew about them, but it never crossed Shiro’s mind since you seemed to be doing fine despite it being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first time in Zerid. Shiro thought maybe Yuu-chan explained them to Onii-chan before…”</w:t>
      </w:r>
    </w:p>
    <w:p w14:paraId="1ACCD53C" w14:textId="5B040281" w:rsidR="007D65C4"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he mentioned them before but she didn’t explain anything about them. There was my talk with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but she only mentioned how their job was to make peace with other worlds but that was only supplementary information she provided before revealing that I was the one being mentioned in the Heroes’ prophecy—”</w:t>
      </w:r>
    </w:p>
    <w:p w14:paraId="209BDBB4" w14:textId="73A70F2A"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uddenly jumped out of her seat and covered Senkyo’s mouth.</w:t>
      </w:r>
    </w:p>
    <w:p w14:paraId="2A318630" w14:textId="3F895A4D"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w:t>
      </w:r>
      <w:proofErr w:type="spellStart"/>
      <w:r>
        <w:rPr>
          <w:rFonts w:ascii="Times New Roman" w:hAnsi="Times New Roman" w:cs="Times New Roman"/>
          <w:sz w:val="24"/>
          <w:szCs w:val="24"/>
        </w:rPr>
        <w:t>shhh</w:t>
      </w:r>
      <w:proofErr w:type="spellEnd"/>
      <w:r>
        <w:rPr>
          <w:rFonts w:ascii="Times New Roman" w:hAnsi="Times New Roman" w:cs="Times New Roman"/>
          <w:sz w:val="24"/>
          <w:szCs w:val="24"/>
        </w:rPr>
        <w:t>!!! Not here!”</w:t>
      </w:r>
    </w:p>
    <w:p w14:paraId="3C8C17DE" w14:textId="78C7E1EB"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w:t>
      </w:r>
      <w:r w:rsidR="00CF0B45">
        <w:rPr>
          <w:rFonts w:ascii="Times New Roman" w:hAnsi="Times New Roman" w:cs="Times New Roman"/>
          <w:sz w:val="24"/>
          <w:szCs w:val="24"/>
        </w:rPr>
        <w:t>n</w:t>
      </w:r>
      <w:r>
        <w:rPr>
          <w:rFonts w:ascii="Times New Roman" w:hAnsi="Times New Roman" w:cs="Times New Roman"/>
          <w:sz w:val="24"/>
          <w:szCs w:val="24"/>
        </w:rPr>
        <w:t xml:space="preserve">kyo was so absorbed in his train of thought that he forgot the fact that they were in a public environment. Thankfully, no one seemed to </w:t>
      </w:r>
      <w:r w:rsidR="00F12752">
        <w:rPr>
          <w:rFonts w:ascii="Times New Roman" w:hAnsi="Times New Roman" w:cs="Times New Roman"/>
          <w:sz w:val="24"/>
          <w:szCs w:val="24"/>
        </w:rPr>
        <w:t xml:space="preserve">give them any </w:t>
      </w:r>
      <w:r>
        <w:rPr>
          <w:rFonts w:ascii="Times New Roman" w:hAnsi="Times New Roman" w:cs="Times New Roman"/>
          <w:sz w:val="24"/>
          <w:szCs w:val="24"/>
        </w:rPr>
        <w:t xml:space="preserve">mind but he realized that this type of </w:t>
      </w:r>
      <w:r>
        <w:rPr>
          <w:rFonts w:ascii="Times New Roman" w:hAnsi="Times New Roman" w:cs="Times New Roman"/>
          <w:sz w:val="24"/>
          <w:szCs w:val="24"/>
        </w:rPr>
        <w:lastRenderedPageBreak/>
        <w:t>conversation was better to be had in private. Realizing this, Senkyo gently removed Shiro’s hand from his mouth.</w:t>
      </w:r>
    </w:p>
    <w:p w14:paraId="526AE1B5" w14:textId="1FBB1D58"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Shiro, that was my bad. Let’s talk about this some other time. First, let’s have some lunch.”</w:t>
      </w:r>
    </w:p>
    <w:p w14:paraId="35EE865E" w14:textId="02C0A3C3"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Shiro agrees!”</w:t>
      </w:r>
    </w:p>
    <w:p w14:paraId="3AC78F61" w14:textId="2785F014"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Senkyo a lively nod before returning to her seat and choosing what to eat from the menu.</w:t>
      </w:r>
    </w:p>
    <w:p w14:paraId="3062F291" w14:textId="30A3EB1D" w:rsidR="00F16499" w:rsidRPr="00F16499" w:rsidRDefault="00F16499" w:rsidP="00F1649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19 – </w:t>
      </w:r>
      <w:r w:rsidR="007D0029">
        <w:rPr>
          <w:rFonts w:ascii="Times New Roman" w:hAnsi="Times New Roman" w:cs="Times New Roman"/>
          <w:b/>
          <w:bCs/>
          <w:sz w:val="24"/>
          <w:szCs w:val="24"/>
        </w:rPr>
        <w:t xml:space="preserve">The Strength of </w:t>
      </w:r>
      <w:proofErr w:type="spellStart"/>
      <w:r w:rsidR="007D0029">
        <w:rPr>
          <w:rFonts w:ascii="Times New Roman" w:hAnsi="Times New Roman" w:cs="Times New Roman"/>
          <w:b/>
          <w:bCs/>
          <w:sz w:val="24"/>
          <w:szCs w:val="24"/>
        </w:rPr>
        <w:t>Hjor</w:t>
      </w:r>
      <w:proofErr w:type="spellEnd"/>
    </w:p>
    <w:p w14:paraId="30C60258" w14:textId="47B7C04E" w:rsidR="00F16499" w:rsidRDefault="00F1649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77507">
        <w:rPr>
          <w:rFonts w:ascii="Times New Roman" w:hAnsi="Times New Roman" w:cs="Times New Roman"/>
          <w:sz w:val="24"/>
          <w:szCs w:val="24"/>
        </w:rPr>
        <w:t>“Nyaa~! That was delicious~!”</w:t>
      </w:r>
    </w:p>
    <w:p w14:paraId="4F265607" w14:textId="0310FCE8" w:rsidR="00B77507" w:rsidRDefault="00B7750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s good that you enjoyed yourself.”</w:t>
      </w:r>
    </w:p>
    <w:p w14:paraId="37CAE08E" w14:textId="1F7A1DC6" w:rsidR="00E73182" w:rsidRDefault="00B7750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to Shiro who was walking beside him with a skip to her step as they left the restaurant behind them. Just before they </w:t>
      </w:r>
      <w:r w:rsidR="009A0DA0">
        <w:rPr>
          <w:rFonts w:ascii="Times New Roman" w:hAnsi="Times New Roman" w:cs="Times New Roman"/>
          <w:sz w:val="24"/>
          <w:szCs w:val="24"/>
        </w:rPr>
        <w:t>took off</w:t>
      </w:r>
      <w:r>
        <w:rPr>
          <w:rFonts w:ascii="Times New Roman" w:hAnsi="Times New Roman" w:cs="Times New Roman"/>
          <w:sz w:val="24"/>
          <w:szCs w:val="24"/>
        </w:rPr>
        <w:t xml:space="preserve">, Senkyo made sure to ask the waitress for directions to the largest library they had in the city and told him to go to a place called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Senkyo </w:t>
      </w:r>
      <w:r w:rsidR="0027300E">
        <w:rPr>
          <w:rFonts w:ascii="Times New Roman" w:hAnsi="Times New Roman" w:cs="Times New Roman"/>
          <w:sz w:val="24"/>
          <w:szCs w:val="24"/>
        </w:rPr>
        <w:t>made a mental note of</w:t>
      </w:r>
      <w:r>
        <w:rPr>
          <w:rFonts w:ascii="Times New Roman" w:hAnsi="Times New Roman" w:cs="Times New Roman"/>
          <w:sz w:val="24"/>
          <w:szCs w:val="24"/>
        </w:rPr>
        <w:t xml:space="preserve"> what the waitress said and walked through the streets </w:t>
      </w:r>
      <w:r w:rsidR="001F6ABD">
        <w:rPr>
          <w:rFonts w:ascii="Times New Roman" w:hAnsi="Times New Roman" w:cs="Times New Roman"/>
          <w:sz w:val="24"/>
          <w:szCs w:val="24"/>
        </w:rPr>
        <w:t xml:space="preserve">with her </w:t>
      </w:r>
      <w:r w:rsidR="00E73182">
        <w:rPr>
          <w:rFonts w:ascii="Times New Roman" w:hAnsi="Times New Roman" w:cs="Times New Roman"/>
          <w:sz w:val="24"/>
          <w:szCs w:val="24"/>
        </w:rPr>
        <w:t>words i</w:t>
      </w:r>
      <w:r w:rsidR="001F6ABD">
        <w:rPr>
          <w:rFonts w:ascii="Times New Roman" w:hAnsi="Times New Roman" w:cs="Times New Roman"/>
          <w:sz w:val="24"/>
          <w:szCs w:val="24"/>
        </w:rPr>
        <w:t>n mind</w:t>
      </w:r>
      <w:r w:rsidR="00247D8B">
        <w:rPr>
          <w:rFonts w:ascii="Times New Roman" w:hAnsi="Times New Roman" w:cs="Times New Roman"/>
          <w:sz w:val="24"/>
          <w:szCs w:val="24"/>
        </w:rPr>
        <w:t xml:space="preserve"> and body</w:t>
      </w:r>
      <w:r>
        <w:rPr>
          <w:rFonts w:ascii="Times New Roman" w:hAnsi="Times New Roman" w:cs="Times New Roman"/>
          <w:sz w:val="24"/>
          <w:szCs w:val="24"/>
        </w:rPr>
        <w:t>.</w:t>
      </w:r>
      <w:r w:rsidR="00E73182">
        <w:rPr>
          <w:rFonts w:ascii="Times New Roman" w:hAnsi="Times New Roman" w:cs="Times New Roman"/>
          <w:sz w:val="24"/>
          <w:szCs w:val="24"/>
        </w:rPr>
        <w:t xml:space="preserve"> He walked through the streets subconsciously following the directions but what really filled his mind was about their current budget.</w:t>
      </w:r>
    </w:p>
    <w:p w14:paraId="7E850EDC" w14:textId="3C043A25" w:rsidR="00B77507" w:rsidRPr="00E73182" w:rsidRDefault="00E73182"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guess it really wasn’t just </w:t>
      </w:r>
      <w:proofErr w:type="spellStart"/>
      <w:r>
        <w:rPr>
          <w:rFonts w:ascii="Times New Roman" w:hAnsi="Times New Roman" w:cs="Times New Roman"/>
          <w:i/>
          <w:iCs/>
          <w:sz w:val="24"/>
          <w:szCs w:val="24"/>
        </w:rPr>
        <w:t>Iaksin-san’s</w:t>
      </w:r>
      <w:proofErr w:type="spellEnd"/>
      <w:r>
        <w:rPr>
          <w:rFonts w:ascii="Times New Roman" w:hAnsi="Times New Roman" w:cs="Times New Roman"/>
          <w:i/>
          <w:iCs/>
          <w:sz w:val="24"/>
          <w:szCs w:val="24"/>
        </w:rPr>
        <w:t xml:space="preserve"> connections… This place has a </w:t>
      </w:r>
      <w:r w:rsidR="000175A1">
        <w:rPr>
          <w:rFonts w:ascii="Times New Roman" w:hAnsi="Times New Roman" w:cs="Times New Roman"/>
          <w:i/>
          <w:iCs/>
          <w:sz w:val="24"/>
          <w:szCs w:val="24"/>
        </w:rPr>
        <w:t>strong</w:t>
      </w: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currency.*</w:t>
      </w:r>
      <w:proofErr w:type="gramEnd"/>
    </w:p>
    <w:p w14:paraId="16494855" w14:textId="2FF6FA5B" w:rsidR="00E73182" w:rsidRDefault="00E7318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52A26">
        <w:rPr>
          <w:rFonts w:ascii="Times New Roman" w:hAnsi="Times New Roman" w:cs="Times New Roman"/>
          <w:sz w:val="24"/>
          <w:szCs w:val="24"/>
        </w:rPr>
        <w:t xml:space="preserve">He thought back to the night before they left </w:t>
      </w:r>
      <w:proofErr w:type="spellStart"/>
      <w:r w:rsidR="00D52A26">
        <w:rPr>
          <w:rFonts w:ascii="Times New Roman" w:hAnsi="Times New Roman" w:cs="Times New Roman"/>
          <w:sz w:val="24"/>
          <w:szCs w:val="24"/>
        </w:rPr>
        <w:t>Naen</w:t>
      </w:r>
      <w:proofErr w:type="spellEnd"/>
      <w:r w:rsidR="00D52A26">
        <w:rPr>
          <w:rFonts w:ascii="Times New Roman" w:hAnsi="Times New Roman" w:cs="Times New Roman"/>
          <w:sz w:val="24"/>
          <w:szCs w:val="24"/>
        </w:rPr>
        <w:t xml:space="preserve">. </w:t>
      </w:r>
      <w:proofErr w:type="spellStart"/>
      <w:r w:rsidR="00D52A26">
        <w:rPr>
          <w:rFonts w:ascii="Times New Roman" w:hAnsi="Times New Roman" w:cs="Times New Roman"/>
          <w:sz w:val="24"/>
          <w:szCs w:val="24"/>
        </w:rPr>
        <w:t>Iaksin</w:t>
      </w:r>
      <w:proofErr w:type="spellEnd"/>
      <w:r w:rsidR="00D52A26">
        <w:rPr>
          <w:rFonts w:ascii="Times New Roman" w:hAnsi="Times New Roman" w:cs="Times New Roman"/>
          <w:sz w:val="24"/>
          <w:szCs w:val="24"/>
        </w:rPr>
        <w:t xml:space="preserve"> handed him three bags of silver and gold </w:t>
      </w:r>
      <w:proofErr w:type="spellStart"/>
      <w:r w:rsidR="00D52A26">
        <w:rPr>
          <w:rFonts w:ascii="Times New Roman" w:hAnsi="Times New Roman" w:cs="Times New Roman"/>
          <w:sz w:val="24"/>
          <w:szCs w:val="24"/>
        </w:rPr>
        <w:t>Hjor</w:t>
      </w:r>
      <w:proofErr w:type="spellEnd"/>
      <w:r w:rsidR="00D52A26">
        <w:rPr>
          <w:rFonts w:ascii="Times New Roman" w:hAnsi="Times New Roman" w:cs="Times New Roman"/>
          <w:sz w:val="24"/>
          <w:szCs w:val="24"/>
        </w:rPr>
        <w:t xml:space="preserve">. At the time, he hadn’t thought much of it. Silver and gold, typical fantasy currency, nothing too hard to understand. But then, the problem arose when he went to the shop </w:t>
      </w:r>
      <w:proofErr w:type="spellStart"/>
      <w:r w:rsidR="00D52A26">
        <w:rPr>
          <w:rFonts w:ascii="Times New Roman" w:hAnsi="Times New Roman" w:cs="Times New Roman"/>
          <w:sz w:val="24"/>
          <w:szCs w:val="24"/>
        </w:rPr>
        <w:t>Iaksin</w:t>
      </w:r>
      <w:proofErr w:type="spellEnd"/>
      <w:r w:rsidR="00D52A26">
        <w:rPr>
          <w:rFonts w:ascii="Times New Roman" w:hAnsi="Times New Roman" w:cs="Times New Roman"/>
          <w:sz w:val="24"/>
          <w:szCs w:val="24"/>
        </w:rPr>
        <w:t xml:space="preserve"> guided him to and saw the prices of his purchased items.</w:t>
      </w:r>
    </w:p>
    <w:p w14:paraId="62F875AC" w14:textId="7A3D95C1" w:rsidR="00D52A26" w:rsidRDefault="00D52A2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tems he bought were: A Shadow Cloak, Swift Gauntlets, Traction Boots, leather armor, a backpack, a utility strap, a combat belt, three small bags attachments,</w:t>
      </w:r>
      <w:r w:rsidRPr="00D52A26">
        <w:rPr>
          <w:rFonts w:ascii="Times New Roman" w:hAnsi="Times New Roman" w:cs="Times New Roman"/>
          <w:sz w:val="24"/>
          <w:szCs w:val="24"/>
        </w:rPr>
        <w:t xml:space="preserve"> </w:t>
      </w:r>
      <w:r>
        <w:rPr>
          <w:rFonts w:ascii="Times New Roman" w:hAnsi="Times New Roman" w:cs="Times New Roman"/>
          <w:sz w:val="24"/>
          <w:szCs w:val="24"/>
        </w:rPr>
        <w:t>five kunai scabbard attachments, two dagger scabbard attachments, and two scabbard holders to carry his katanas. Shiro didn’t need anything since she was half-spirit due to the Familiar Pact</w:t>
      </w:r>
      <w:r w:rsidR="001F7307">
        <w:rPr>
          <w:rFonts w:ascii="Times New Roman" w:hAnsi="Times New Roman" w:cs="Times New Roman"/>
          <w:sz w:val="24"/>
          <w:szCs w:val="24"/>
        </w:rPr>
        <w:t xml:space="preserve"> so physical items would just come off every time she returned to his body.</w:t>
      </w:r>
    </w:p>
    <w:p w14:paraId="4B33021D" w14:textId="07D739EA" w:rsidR="001F7307" w:rsidRDefault="001F730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Shadow Cloak had the power to increase his evasiveness and allows the wearer to blend into the shadows more effectively. The Swift </w:t>
      </w:r>
      <w:proofErr w:type="spellStart"/>
      <w:r>
        <w:rPr>
          <w:rFonts w:ascii="Times New Roman" w:hAnsi="Times New Roman" w:cs="Times New Roman"/>
          <w:sz w:val="24"/>
          <w:szCs w:val="24"/>
        </w:rPr>
        <w:t>Gauntles</w:t>
      </w:r>
      <w:proofErr w:type="spellEnd"/>
      <w:r>
        <w:rPr>
          <w:rFonts w:ascii="Times New Roman" w:hAnsi="Times New Roman" w:cs="Times New Roman"/>
          <w:sz w:val="24"/>
          <w:szCs w:val="24"/>
        </w:rPr>
        <w:t xml:space="preserve"> could increase the wearer’s dexterity and hasten his hand and arm movements. And the Traction Boots can dig into any surface no matter how slippery. It sounded like a bunch of fantasy fraud but they all worked just as they advertised. Senkyo didn’t know how they worked, but they were undoubtedly useful.</w:t>
      </w:r>
    </w:p>
    <w:p w14:paraId="41037606" w14:textId="59E4DE9C" w:rsidR="007D65C4" w:rsidRDefault="001F730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would cost a fortune. That was what Senkyo’s thoughts were at the time. But then, when it came to adding everything up, their total was </w:t>
      </w:r>
      <w:r w:rsidR="003572A8">
        <w:rPr>
          <w:rFonts w:ascii="Times New Roman" w:hAnsi="Times New Roman" w:cs="Times New Roman"/>
          <w:sz w:val="24"/>
          <w:szCs w:val="24"/>
        </w:rPr>
        <w:t>2,218</w:t>
      </w:r>
      <w:r w:rsidR="007418F5">
        <w:rPr>
          <w:rFonts w:ascii="Times New Roman" w:hAnsi="Times New Roman" w:cs="Times New Roman"/>
          <w:sz w:val="24"/>
          <w:szCs w:val="24"/>
        </w:rPr>
        <w:t>.7</w:t>
      </w:r>
      <w:r w:rsidR="003572A8">
        <w:rPr>
          <w:rFonts w:ascii="Times New Roman" w:hAnsi="Times New Roman" w:cs="Times New Roman"/>
          <w:sz w:val="24"/>
          <w:szCs w:val="24"/>
        </w:rPr>
        <w:t>0</w:t>
      </w:r>
      <w:r w:rsidR="007418F5">
        <w:rPr>
          <w:rFonts w:ascii="Times New Roman" w:hAnsi="Times New Roman" w:cs="Times New Roman"/>
          <w:sz w:val="24"/>
          <w:szCs w:val="24"/>
        </w:rPr>
        <w:t xml:space="preserve"> </w:t>
      </w:r>
      <w:proofErr w:type="spellStart"/>
      <w:r w:rsidR="007418F5">
        <w:rPr>
          <w:rFonts w:ascii="Times New Roman" w:hAnsi="Times New Roman" w:cs="Times New Roman"/>
          <w:sz w:val="24"/>
          <w:szCs w:val="24"/>
        </w:rPr>
        <w:t>Hjor</w:t>
      </w:r>
      <w:proofErr w:type="spellEnd"/>
      <w:r w:rsidR="007418F5">
        <w:rPr>
          <w:rFonts w:ascii="Times New Roman" w:hAnsi="Times New Roman" w:cs="Times New Roman"/>
          <w:sz w:val="24"/>
          <w:szCs w:val="24"/>
        </w:rPr>
        <w:t>. It was cheap! That’s what he thought until he asked about the prices.</w:t>
      </w:r>
    </w:p>
    <w:p w14:paraId="4E40B09C" w14:textId="75707827" w:rsidR="00F44024" w:rsidRDefault="007418F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three that took up most of the sum were the named items he bought, the Shadow Cloak for 749.99, the Swift Gauntlets for 549.99, and the Traction Boots for 499.99. What came after w</w:t>
      </w:r>
      <w:r w:rsidR="003572A8">
        <w:rPr>
          <w:rFonts w:ascii="Times New Roman" w:hAnsi="Times New Roman" w:cs="Times New Roman"/>
          <w:sz w:val="24"/>
          <w:szCs w:val="24"/>
        </w:rPr>
        <w:t>ere</w:t>
      </w:r>
      <w:r>
        <w:rPr>
          <w:rFonts w:ascii="Times New Roman" w:hAnsi="Times New Roman" w:cs="Times New Roman"/>
          <w:sz w:val="24"/>
          <w:szCs w:val="24"/>
        </w:rPr>
        <w:t xml:space="preserve"> the </w:t>
      </w:r>
      <w:r w:rsidR="003572A8">
        <w:rPr>
          <w:rFonts w:ascii="Times New Roman" w:hAnsi="Times New Roman" w:cs="Times New Roman"/>
          <w:sz w:val="24"/>
          <w:szCs w:val="24"/>
        </w:rPr>
        <w:t xml:space="preserve">katana for 239.99 and the </w:t>
      </w:r>
      <w:r>
        <w:rPr>
          <w:rFonts w:ascii="Times New Roman" w:hAnsi="Times New Roman" w:cs="Times New Roman"/>
          <w:sz w:val="24"/>
          <w:szCs w:val="24"/>
        </w:rPr>
        <w:t>leather armor for 74.99. It seemed reasonable to Senkyo.</w:t>
      </w:r>
    </w:p>
    <w:p w14:paraId="1FD2B5BD" w14:textId="64B339A8" w:rsidR="007418F5" w:rsidRDefault="00F4402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18F5">
        <w:rPr>
          <w:rFonts w:ascii="Times New Roman" w:hAnsi="Times New Roman" w:cs="Times New Roman"/>
          <w:sz w:val="24"/>
          <w:szCs w:val="24"/>
        </w:rPr>
        <w:t>But then the other prices came. The backpack for 20, the strap for 1</w:t>
      </w:r>
      <w:r w:rsidR="00152ECC">
        <w:rPr>
          <w:rFonts w:ascii="Times New Roman" w:hAnsi="Times New Roman" w:cs="Times New Roman"/>
          <w:sz w:val="24"/>
          <w:szCs w:val="24"/>
        </w:rPr>
        <w:t>0</w:t>
      </w:r>
      <w:r w:rsidR="007418F5">
        <w:rPr>
          <w:rFonts w:ascii="Times New Roman" w:hAnsi="Times New Roman" w:cs="Times New Roman"/>
          <w:sz w:val="24"/>
          <w:szCs w:val="24"/>
        </w:rPr>
        <w:t>.</w:t>
      </w:r>
      <w:r w:rsidR="00152ECC">
        <w:rPr>
          <w:rFonts w:ascii="Times New Roman" w:hAnsi="Times New Roman" w:cs="Times New Roman"/>
          <w:sz w:val="24"/>
          <w:szCs w:val="24"/>
        </w:rPr>
        <w:t>20</w:t>
      </w:r>
      <w:r w:rsidR="007418F5">
        <w:rPr>
          <w:rFonts w:ascii="Times New Roman" w:hAnsi="Times New Roman" w:cs="Times New Roman"/>
          <w:sz w:val="24"/>
          <w:szCs w:val="24"/>
        </w:rPr>
        <w:t xml:space="preserve">, the belt for </w:t>
      </w:r>
      <w:r w:rsidR="00152ECC">
        <w:rPr>
          <w:rFonts w:ascii="Times New Roman" w:hAnsi="Times New Roman" w:cs="Times New Roman"/>
          <w:sz w:val="24"/>
          <w:szCs w:val="24"/>
        </w:rPr>
        <w:t>12</w:t>
      </w:r>
      <w:r w:rsidR="007418F5">
        <w:rPr>
          <w:rFonts w:ascii="Times New Roman" w:hAnsi="Times New Roman" w:cs="Times New Roman"/>
          <w:sz w:val="24"/>
          <w:szCs w:val="24"/>
        </w:rPr>
        <w:t xml:space="preserve">, the kunai scabbards for </w:t>
      </w:r>
      <w:r w:rsidR="00152ECC">
        <w:rPr>
          <w:rFonts w:ascii="Times New Roman" w:hAnsi="Times New Roman" w:cs="Times New Roman"/>
          <w:sz w:val="24"/>
          <w:szCs w:val="24"/>
        </w:rPr>
        <w:t>5</w:t>
      </w:r>
      <w:r w:rsidR="007418F5">
        <w:rPr>
          <w:rFonts w:ascii="Times New Roman" w:hAnsi="Times New Roman" w:cs="Times New Roman"/>
          <w:sz w:val="24"/>
          <w:szCs w:val="24"/>
        </w:rPr>
        <w:t>.</w:t>
      </w:r>
      <w:r w:rsidR="00152ECC">
        <w:rPr>
          <w:rFonts w:ascii="Times New Roman" w:hAnsi="Times New Roman" w:cs="Times New Roman"/>
          <w:sz w:val="24"/>
          <w:szCs w:val="24"/>
        </w:rPr>
        <w:t>5</w:t>
      </w:r>
      <w:r w:rsidR="007418F5">
        <w:rPr>
          <w:rFonts w:ascii="Times New Roman" w:hAnsi="Times New Roman" w:cs="Times New Roman"/>
          <w:sz w:val="24"/>
          <w:szCs w:val="24"/>
        </w:rPr>
        <w:t xml:space="preserve">0 </w:t>
      </w:r>
      <w:proofErr w:type="spellStart"/>
      <w:r w:rsidR="007418F5">
        <w:rPr>
          <w:rFonts w:ascii="Times New Roman" w:hAnsi="Times New Roman" w:cs="Times New Roman"/>
          <w:sz w:val="24"/>
          <w:szCs w:val="24"/>
        </w:rPr>
        <w:t>a piece</w:t>
      </w:r>
      <w:proofErr w:type="spellEnd"/>
      <w:r w:rsidR="007418F5">
        <w:rPr>
          <w:rFonts w:ascii="Times New Roman" w:hAnsi="Times New Roman" w:cs="Times New Roman"/>
          <w:sz w:val="24"/>
          <w:szCs w:val="24"/>
        </w:rPr>
        <w:t xml:space="preserve">, the small bags for </w:t>
      </w:r>
      <w:r w:rsidR="00152ECC">
        <w:rPr>
          <w:rFonts w:ascii="Times New Roman" w:hAnsi="Times New Roman" w:cs="Times New Roman"/>
          <w:sz w:val="24"/>
          <w:szCs w:val="24"/>
        </w:rPr>
        <w:t>4</w:t>
      </w:r>
      <w:r w:rsidR="007418F5">
        <w:rPr>
          <w:rFonts w:ascii="Times New Roman" w:hAnsi="Times New Roman" w:cs="Times New Roman"/>
          <w:sz w:val="24"/>
          <w:szCs w:val="24"/>
        </w:rPr>
        <w:t>.</w:t>
      </w:r>
      <w:r w:rsidR="00152ECC">
        <w:rPr>
          <w:rFonts w:ascii="Times New Roman" w:hAnsi="Times New Roman" w:cs="Times New Roman"/>
          <w:sz w:val="24"/>
          <w:szCs w:val="24"/>
        </w:rPr>
        <w:t>95</w:t>
      </w:r>
      <w:r w:rsidR="007418F5">
        <w:rPr>
          <w:rFonts w:ascii="Times New Roman" w:hAnsi="Times New Roman" w:cs="Times New Roman"/>
          <w:sz w:val="24"/>
          <w:szCs w:val="24"/>
        </w:rPr>
        <w:t xml:space="preserve"> </w:t>
      </w:r>
      <w:proofErr w:type="spellStart"/>
      <w:r w:rsidR="007418F5">
        <w:rPr>
          <w:rFonts w:ascii="Times New Roman" w:hAnsi="Times New Roman" w:cs="Times New Roman"/>
          <w:sz w:val="24"/>
          <w:szCs w:val="24"/>
        </w:rPr>
        <w:t>a piece</w:t>
      </w:r>
      <w:proofErr w:type="spellEnd"/>
      <w:r w:rsidR="007418F5">
        <w:rPr>
          <w:rFonts w:ascii="Times New Roman" w:hAnsi="Times New Roman" w:cs="Times New Roman"/>
          <w:sz w:val="24"/>
          <w:szCs w:val="24"/>
        </w:rPr>
        <w:t xml:space="preserve">, the dagger scabbards for </w:t>
      </w:r>
      <w:r w:rsidR="00152ECC">
        <w:rPr>
          <w:rFonts w:ascii="Times New Roman" w:hAnsi="Times New Roman" w:cs="Times New Roman"/>
          <w:sz w:val="24"/>
          <w:szCs w:val="24"/>
        </w:rPr>
        <w:t>7</w:t>
      </w:r>
      <w:r w:rsidR="007418F5">
        <w:rPr>
          <w:rFonts w:ascii="Times New Roman" w:hAnsi="Times New Roman" w:cs="Times New Roman"/>
          <w:sz w:val="24"/>
          <w:szCs w:val="24"/>
        </w:rPr>
        <w:t>.</w:t>
      </w:r>
      <w:r w:rsidR="00152ECC">
        <w:rPr>
          <w:rFonts w:ascii="Times New Roman" w:hAnsi="Times New Roman" w:cs="Times New Roman"/>
          <w:sz w:val="24"/>
          <w:szCs w:val="24"/>
        </w:rPr>
        <w:t>65</w:t>
      </w:r>
      <w:r w:rsidR="007418F5">
        <w:rPr>
          <w:rFonts w:ascii="Times New Roman" w:hAnsi="Times New Roman" w:cs="Times New Roman"/>
          <w:sz w:val="24"/>
          <w:szCs w:val="24"/>
        </w:rPr>
        <w:t xml:space="preserve"> </w:t>
      </w:r>
      <w:proofErr w:type="spellStart"/>
      <w:r w:rsidR="007418F5">
        <w:rPr>
          <w:rFonts w:ascii="Times New Roman" w:hAnsi="Times New Roman" w:cs="Times New Roman"/>
          <w:sz w:val="24"/>
          <w:szCs w:val="24"/>
        </w:rPr>
        <w:t>a piece</w:t>
      </w:r>
      <w:proofErr w:type="spellEnd"/>
      <w:r w:rsidR="007418F5">
        <w:rPr>
          <w:rFonts w:ascii="Times New Roman" w:hAnsi="Times New Roman" w:cs="Times New Roman"/>
          <w:sz w:val="24"/>
          <w:szCs w:val="24"/>
        </w:rPr>
        <w:t xml:space="preserve">, and the holders for </w:t>
      </w:r>
      <w:r w:rsidR="00152ECC">
        <w:rPr>
          <w:rFonts w:ascii="Times New Roman" w:hAnsi="Times New Roman" w:cs="Times New Roman"/>
          <w:sz w:val="24"/>
          <w:szCs w:val="24"/>
        </w:rPr>
        <w:t>1.</w:t>
      </w:r>
      <w:r w:rsidR="007418F5">
        <w:rPr>
          <w:rFonts w:ascii="Times New Roman" w:hAnsi="Times New Roman" w:cs="Times New Roman"/>
          <w:sz w:val="24"/>
          <w:szCs w:val="24"/>
        </w:rPr>
        <w:t>9</w:t>
      </w:r>
      <w:r w:rsidR="00152ECC">
        <w:rPr>
          <w:rFonts w:ascii="Times New Roman" w:hAnsi="Times New Roman" w:cs="Times New Roman"/>
          <w:sz w:val="24"/>
          <w:szCs w:val="24"/>
        </w:rPr>
        <w:t>5</w:t>
      </w:r>
      <w:r w:rsidR="007418F5">
        <w:rPr>
          <w:rFonts w:ascii="Times New Roman" w:hAnsi="Times New Roman" w:cs="Times New Roman"/>
          <w:sz w:val="24"/>
          <w:szCs w:val="24"/>
        </w:rPr>
        <w:t xml:space="preserve"> </w:t>
      </w:r>
      <w:proofErr w:type="spellStart"/>
      <w:r w:rsidR="007418F5">
        <w:rPr>
          <w:rFonts w:ascii="Times New Roman" w:hAnsi="Times New Roman" w:cs="Times New Roman"/>
          <w:sz w:val="24"/>
          <w:szCs w:val="24"/>
        </w:rPr>
        <w:t>a piece</w:t>
      </w:r>
      <w:proofErr w:type="spellEnd"/>
      <w:r w:rsidR="007418F5">
        <w:rPr>
          <w:rFonts w:ascii="Times New Roman" w:hAnsi="Times New Roman" w:cs="Times New Roman"/>
          <w:sz w:val="24"/>
          <w:szCs w:val="24"/>
        </w:rPr>
        <w:t>.</w:t>
      </w:r>
      <w:r w:rsidR="00744713">
        <w:rPr>
          <w:rFonts w:ascii="Times New Roman" w:hAnsi="Times New Roman" w:cs="Times New Roman"/>
          <w:sz w:val="24"/>
          <w:szCs w:val="24"/>
        </w:rPr>
        <w:t xml:space="preserve"> At that moment he thought, maybe they lowered the prices on purpose because of </w:t>
      </w:r>
      <w:proofErr w:type="spellStart"/>
      <w:r w:rsidR="00744713">
        <w:rPr>
          <w:rFonts w:ascii="Times New Roman" w:hAnsi="Times New Roman" w:cs="Times New Roman"/>
          <w:sz w:val="24"/>
          <w:szCs w:val="24"/>
        </w:rPr>
        <w:t>Iaksin</w:t>
      </w:r>
      <w:proofErr w:type="spellEnd"/>
      <w:r w:rsidR="00744713">
        <w:rPr>
          <w:rFonts w:ascii="Times New Roman" w:hAnsi="Times New Roman" w:cs="Times New Roman"/>
          <w:sz w:val="24"/>
          <w:szCs w:val="24"/>
        </w:rPr>
        <w:t xml:space="preserve"> and they chose to deduct most of them from the small pieces like attachments and belts.</w:t>
      </w:r>
    </w:p>
    <w:p w14:paraId="78B93B56" w14:textId="7DDFB501" w:rsidR="00F44024" w:rsidRDefault="00F4402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me their lunch at </w:t>
      </w:r>
      <w:proofErr w:type="spellStart"/>
      <w:r>
        <w:rPr>
          <w:rFonts w:ascii="Times New Roman" w:hAnsi="Times New Roman" w:cs="Times New Roman"/>
          <w:sz w:val="24"/>
          <w:szCs w:val="24"/>
        </w:rPr>
        <w:t>Kehilr’s</w:t>
      </w:r>
      <w:proofErr w:type="spellEnd"/>
      <w:r>
        <w:rPr>
          <w:rFonts w:ascii="Times New Roman" w:hAnsi="Times New Roman" w:cs="Times New Roman"/>
          <w:sz w:val="24"/>
          <w:szCs w:val="24"/>
        </w:rPr>
        <w:t xml:space="preserve"> Grill. Their total: 10.16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This wasn’t just a simple two-meal order. This was Senkyo ordering two juicy-looking menu items and Shiro hoarding a whole six. There was so much that other customers couldn’t help but give their table a glance. Even the waitresses were in disbelief at how much they saw Shiro eat.</w:t>
      </w:r>
    </w:p>
    <w:p w14:paraId="68F36CF1" w14:textId="39BF79E7" w:rsidR="00F44024" w:rsidRDefault="00F4402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ike Shiro was </w:t>
      </w:r>
      <w:r w:rsidR="00A30932">
        <w:rPr>
          <w:rFonts w:ascii="Times New Roman" w:hAnsi="Times New Roman" w:cs="Times New Roman"/>
          <w:sz w:val="24"/>
          <w:szCs w:val="24"/>
        </w:rPr>
        <w:t>on</w:t>
      </w:r>
      <w:r>
        <w:rPr>
          <w:rFonts w:ascii="Times New Roman" w:hAnsi="Times New Roman" w:cs="Times New Roman"/>
          <w:sz w:val="24"/>
          <w:szCs w:val="24"/>
        </w:rPr>
        <w:t xml:space="preserve"> the brink of starving to death. In fact, all Shiro really needed to survive was </w:t>
      </w:r>
      <w:r w:rsidR="00A30932">
        <w:rPr>
          <w:rFonts w:ascii="Times New Roman" w:hAnsi="Times New Roman" w:cs="Times New Roman"/>
          <w:sz w:val="24"/>
          <w:szCs w:val="24"/>
        </w:rPr>
        <w:t xml:space="preserve">natural liquid since that was what all Nemi like her needed. Meat and other food sources were unneeded, all they were was a luxury. And Shiro </w:t>
      </w:r>
      <w:r w:rsidR="00F53BBB">
        <w:rPr>
          <w:rFonts w:ascii="Times New Roman" w:hAnsi="Times New Roman" w:cs="Times New Roman"/>
          <w:sz w:val="24"/>
          <w:szCs w:val="24"/>
        </w:rPr>
        <w:t>i</w:t>
      </w:r>
      <w:r w:rsidR="00A30932">
        <w:rPr>
          <w:rFonts w:ascii="Times New Roman" w:hAnsi="Times New Roman" w:cs="Times New Roman"/>
          <w:sz w:val="24"/>
          <w:szCs w:val="24"/>
        </w:rPr>
        <w:t xml:space="preserve">ndulged herself deep in that </w:t>
      </w:r>
      <w:r w:rsidR="00F53BBB">
        <w:rPr>
          <w:rFonts w:ascii="Times New Roman" w:hAnsi="Times New Roman" w:cs="Times New Roman"/>
          <w:sz w:val="24"/>
          <w:szCs w:val="24"/>
        </w:rPr>
        <w:t>splendor</w:t>
      </w:r>
      <w:r w:rsidR="00A30932">
        <w:rPr>
          <w:rFonts w:ascii="Times New Roman" w:hAnsi="Times New Roman" w:cs="Times New Roman"/>
          <w:sz w:val="24"/>
          <w:szCs w:val="24"/>
        </w:rPr>
        <w:t>.</w:t>
      </w:r>
      <w:r w:rsidR="00232CF8">
        <w:rPr>
          <w:rFonts w:ascii="Times New Roman" w:hAnsi="Times New Roman" w:cs="Times New Roman"/>
          <w:sz w:val="24"/>
          <w:szCs w:val="24"/>
        </w:rPr>
        <w:t xml:space="preserve"> Their food cost more than a good number of Senkyo’s equipment, and that was only about 10 </w:t>
      </w:r>
      <w:proofErr w:type="spellStart"/>
      <w:r w:rsidR="00232CF8">
        <w:rPr>
          <w:rFonts w:ascii="Times New Roman" w:hAnsi="Times New Roman" w:cs="Times New Roman"/>
          <w:sz w:val="24"/>
          <w:szCs w:val="24"/>
        </w:rPr>
        <w:t>Hjor</w:t>
      </w:r>
      <w:proofErr w:type="spellEnd"/>
      <w:r w:rsidR="00232CF8">
        <w:rPr>
          <w:rFonts w:ascii="Times New Roman" w:hAnsi="Times New Roman" w:cs="Times New Roman"/>
          <w:sz w:val="24"/>
          <w:szCs w:val="24"/>
        </w:rPr>
        <w:t>.</w:t>
      </w:r>
    </w:p>
    <w:p w14:paraId="7F8119E1" w14:textId="4F78CAC8"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the currency worked in Zerid,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handed him a note of the values of every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coin</w:t>
      </w:r>
      <w:r w:rsidR="00152ECC">
        <w:rPr>
          <w:rFonts w:ascii="Times New Roman" w:hAnsi="Times New Roman" w:cs="Times New Roman"/>
          <w:sz w:val="24"/>
          <w:szCs w:val="24"/>
        </w:rPr>
        <w:t>:</w:t>
      </w:r>
    </w:p>
    <w:p w14:paraId="13BE4FF0" w14:textId="2550B8C3"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Bronze Coins valued at 0.01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the smallest coin in </w:t>
      </w:r>
      <w:proofErr w:type="spellStart"/>
      <w:r>
        <w:rPr>
          <w:rFonts w:ascii="Times New Roman" w:hAnsi="Times New Roman" w:cs="Times New Roman"/>
          <w:sz w:val="24"/>
          <w:szCs w:val="24"/>
        </w:rPr>
        <w:t>Hjor</w:t>
      </w:r>
      <w:proofErr w:type="spellEnd"/>
      <w:r w:rsidR="00E01111">
        <w:rPr>
          <w:rFonts w:ascii="Times New Roman" w:hAnsi="Times New Roman" w:cs="Times New Roman"/>
          <w:sz w:val="24"/>
          <w:szCs w:val="24"/>
        </w:rPr>
        <w:t xml:space="preserve"> with a dotted rim</w:t>
      </w:r>
      <w:r>
        <w:rPr>
          <w:rFonts w:ascii="Times New Roman" w:hAnsi="Times New Roman" w:cs="Times New Roman"/>
          <w:sz w:val="24"/>
          <w:szCs w:val="24"/>
        </w:rPr>
        <w:t>.</w:t>
      </w:r>
    </w:p>
    <w:p w14:paraId="366F5A9D" w14:textId="23567818"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nze Coins valued at 0.1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t>
      </w:r>
      <w:r w:rsidR="00E01111">
        <w:rPr>
          <w:rFonts w:ascii="Times New Roman" w:hAnsi="Times New Roman" w:cs="Times New Roman"/>
          <w:sz w:val="24"/>
          <w:szCs w:val="24"/>
        </w:rPr>
        <w:t xml:space="preserve">a plain bronze coin </w:t>
      </w:r>
      <w:r>
        <w:rPr>
          <w:rFonts w:ascii="Times New Roman" w:hAnsi="Times New Roman" w:cs="Times New Roman"/>
          <w:sz w:val="24"/>
          <w:szCs w:val="24"/>
        </w:rPr>
        <w:t>slightly larger than its Lesser variant.</w:t>
      </w:r>
    </w:p>
    <w:p w14:paraId="0E641498" w14:textId="02567225"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er Bronze Coins valued at 1.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the largest of the three variants with a </w:t>
      </w:r>
      <w:r w:rsidR="00E01111">
        <w:rPr>
          <w:rFonts w:ascii="Times New Roman" w:hAnsi="Times New Roman" w:cs="Times New Roman"/>
          <w:sz w:val="24"/>
          <w:szCs w:val="24"/>
        </w:rPr>
        <w:t>silver</w:t>
      </w:r>
      <w:r>
        <w:rPr>
          <w:rFonts w:ascii="Times New Roman" w:hAnsi="Times New Roman" w:cs="Times New Roman"/>
          <w:sz w:val="24"/>
          <w:szCs w:val="24"/>
        </w:rPr>
        <w:t xml:space="preserve"> rim.</w:t>
      </w:r>
    </w:p>
    <w:p w14:paraId="27498324" w14:textId="2CBDD834"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Silver Coins valued at 1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a silver coin about the size of a Bronze Coin</w:t>
      </w:r>
      <w:r w:rsidR="005A180E">
        <w:rPr>
          <w:rFonts w:ascii="Times New Roman" w:hAnsi="Times New Roman" w:cs="Times New Roman"/>
          <w:sz w:val="24"/>
          <w:szCs w:val="24"/>
        </w:rPr>
        <w:t xml:space="preserve"> with a bronze rim</w:t>
      </w:r>
      <w:r>
        <w:rPr>
          <w:rFonts w:ascii="Times New Roman" w:hAnsi="Times New Roman" w:cs="Times New Roman"/>
          <w:sz w:val="24"/>
          <w:szCs w:val="24"/>
        </w:rPr>
        <w:t>.</w:t>
      </w:r>
    </w:p>
    <w:p w14:paraId="076B6896" w14:textId="1B28D5B0"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ver Coins valued at 5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t>
      </w:r>
      <w:r w:rsidR="00035CAB">
        <w:rPr>
          <w:rFonts w:ascii="Times New Roman" w:hAnsi="Times New Roman" w:cs="Times New Roman"/>
          <w:sz w:val="24"/>
          <w:szCs w:val="24"/>
        </w:rPr>
        <w:t xml:space="preserve">a plain silver coin </w:t>
      </w:r>
      <w:r>
        <w:rPr>
          <w:rFonts w:ascii="Times New Roman" w:hAnsi="Times New Roman" w:cs="Times New Roman"/>
          <w:sz w:val="24"/>
          <w:szCs w:val="24"/>
        </w:rPr>
        <w:t>about the size of a Greater Bronze</w:t>
      </w:r>
      <w:r w:rsidR="00035CAB">
        <w:rPr>
          <w:rFonts w:ascii="Times New Roman" w:hAnsi="Times New Roman" w:cs="Times New Roman"/>
          <w:sz w:val="24"/>
          <w:szCs w:val="24"/>
        </w:rPr>
        <w:t>.</w:t>
      </w:r>
    </w:p>
    <w:p w14:paraId="249350C8" w14:textId="62ABE94A"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er Silver Coins valued at 10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larger than any variant of Bronze with a golden rim.</w:t>
      </w:r>
    </w:p>
    <w:p w14:paraId="3F48200A" w14:textId="5241B944"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Gold Coins valued at 30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about the size of a Silver Coin with a silver rim.</w:t>
      </w:r>
    </w:p>
    <w:p w14:paraId="038FA21E" w14:textId="7EC8A1D6"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ld Coins valued at 50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a plain gold coin around the size of a Greater Silver.</w:t>
      </w:r>
    </w:p>
    <w:p w14:paraId="71C4EAE7" w14:textId="035FC628"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lastly, Greater Gold Coins valued at 1,00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t>
      </w:r>
      <w:r w:rsidR="006B3D88">
        <w:rPr>
          <w:rFonts w:ascii="Times New Roman" w:hAnsi="Times New Roman" w:cs="Times New Roman"/>
          <w:sz w:val="24"/>
          <w:szCs w:val="24"/>
        </w:rPr>
        <w:t xml:space="preserve">the largest coin in </w:t>
      </w:r>
      <w:proofErr w:type="spellStart"/>
      <w:r w:rsidR="006B3D88">
        <w:rPr>
          <w:rFonts w:ascii="Times New Roman" w:hAnsi="Times New Roman" w:cs="Times New Roman"/>
          <w:sz w:val="24"/>
          <w:szCs w:val="24"/>
        </w:rPr>
        <w:t>Hjor</w:t>
      </w:r>
      <w:proofErr w:type="spellEnd"/>
      <w:r w:rsidR="006B3D88">
        <w:rPr>
          <w:rFonts w:ascii="Times New Roman" w:hAnsi="Times New Roman" w:cs="Times New Roman"/>
          <w:sz w:val="24"/>
          <w:szCs w:val="24"/>
        </w:rPr>
        <w:t xml:space="preserve"> with a plain gold body but an ornate rim.</w:t>
      </w:r>
    </w:p>
    <w:p w14:paraId="5D34735D" w14:textId="09136639" w:rsidR="00232CF8" w:rsidRDefault="00232CF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w:t>
      </w:r>
      <w:r w:rsidR="004C4F06">
        <w:rPr>
          <w:rFonts w:ascii="Times New Roman" w:hAnsi="Times New Roman" w:cs="Times New Roman"/>
          <w:sz w:val="24"/>
          <w:szCs w:val="24"/>
        </w:rPr>
        <w:t xml:space="preserve">thought back to the time </w:t>
      </w:r>
      <w:r>
        <w:rPr>
          <w:rFonts w:ascii="Times New Roman" w:hAnsi="Times New Roman" w:cs="Times New Roman"/>
          <w:sz w:val="24"/>
          <w:szCs w:val="24"/>
        </w:rPr>
        <w:t>he was given THREE BAGS of SILVER and GOLD coins, apparently just from taking down a single monster.</w:t>
      </w:r>
      <w:r w:rsidR="005A180E">
        <w:rPr>
          <w:rFonts w:ascii="Times New Roman" w:hAnsi="Times New Roman" w:cs="Times New Roman"/>
          <w:sz w:val="24"/>
          <w:szCs w:val="24"/>
        </w:rPr>
        <w:t xml:space="preserve"> No matter what anybody said this was clearly too much. </w:t>
      </w:r>
      <w:proofErr w:type="spellStart"/>
      <w:r w:rsidR="005A180E">
        <w:rPr>
          <w:rFonts w:ascii="Times New Roman" w:hAnsi="Times New Roman" w:cs="Times New Roman"/>
          <w:sz w:val="24"/>
          <w:szCs w:val="24"/>
        </w:rPr>
        <w:t>Iaksin</w:t>
      </w:r>
      <w:proofErr w:type="spellEnd"/>
      <w:r w:rsidR="005A180E">
        <w:rPr>
          <w:rFonts w:ascii="Times New Roman" w:hAnsi="Times New Roman" w:cs="Times New Roman"/>
          <w:sz w:val="24"/>
          <w:szCs w:val="24"/>
        </w:rPr>
        <w:t xml:space="preserve"> said that those three bags were his and a few of his comrades’ reward for subjugating a </w:t>
      </w:r>
      <w:proofErr w:type="spellStart"/>
      <w:r w:rsidR="005A180E">
        <w:rPr>
          <w:rFonts w:ascii="Times New Roman" w:hAnsi="Times New Roman" w:cs="Times New Roman"/>
          <w:sz w:val="24"/>
          <w:szCs w:val="24"/>
        </w:rPr>
        <w:t>Xeqrel</w:t>
      </w:r>
      <w:proofErr w:type="spellEnd"/>
      <w:r w:rsidR="005A180E">
        <w:rPr>
          <w:rFonts w:ascii="Times New Roman" w:hAnsi="Times New Roman" w:cs="Times New Roman"/>
          <w:sz w:val="24"/>
          <w:szCs w:val="24"/>
        </w:rPr>
        <w:t xml:space="preserve">, </w:t>
      </w:r>
      <w:r w:rsidR="00230F35">
        <w:rPr>
          <w:rFonts w:ascii="Times New Roman" w:hAnsi="Times New Roman" w:cs="Times New Roman"/>
          <w:sz w:val="24"/>
          <w:szCs w:val="24"/>
        </w:rPr>
        <w:t>which</w:t>
      </w:r>
      <w:r w:rsidR="005A180E">
        <w:rPr>
          <w:rFonts w:ascii="Times New Roman" w:hAnsi="Times New Roman" w:cs="Times New Roman"/>
          <w:sz w:val="24"/>
          <w:szCs w:val="24"/>
        </w:rPr>
        <w:t xml:space="preserve"> wasn’t even that threatening once you knew what it was capable of. It just didn’t make any sense </w:t>
      </w:r>
      <w:r w:rsidR="00315560">
        <w:rPr>
          <w:rFonts w:ascii="Times New Roman" w:hAnsi="Times New Roman" w:cs="Times New Roman"/>
          <w:sz w:val="24"/>
          <w:szCs w:val="24"/>
        </w:rPr>
        <w:t>to</w:t>
      </w:r>
      <w:r w:rsidR="005A180E">
        <w:rPr>
          <w:rFonts w:ascii="Times New Roman" w:hAnsi="Times New Roman" w:cs="Times New Roman"/>
          <w:sz w:val="24"/>
          <w:szCs w:val="24"/>
        </w:rPr>
        <w:t xml:space="preserve"> him. </w:t>
      </w:r>
      <w:proofErr w:type="spellStart"/>
      <w:r w:rsidR="00C93316">
        <w:rPr>
          <w:rFonts w:ascii="Times New Roman" w:hAnsi="Times New Roman" w:cs="Times New Roman"/>
          <w:sz w:val="24"/>
          <w:szCs w:val="24"/>
        </w:rPr>
        <w:t>Iaksin</w:t>
      </w:r>
      <w:proofErr w:type="spellEnd"/>
      <w:r w:rsidR="00C93316">
        <w:rPr>
          <w:rFonts w:ascii="Times New Roman" w:hAnsi="Times New Roman" w:cs="Times New Roman"/>
          <w:sz w:val="24"/>
          <w:szCs w:val="24"/>
        </w:rPr>
        <w:t xml:space="preserve"> received an exaggerated reward and gave it to </w:t>
      </w:r>
      <w:r w:rsidR="005A180E">
        <w:rPr>
          <w:rFonts w:ascii="Times New Roman" w:hAnsi="Times New Roman" w:cs="Times New Roman"/>
          <w:sz w:val="24"/>
          <w:szCs w:val="24"/>
        </w:rPr>
        <w:t>Senkyo</w:t>
      </w:r>
      <w:r w:rsidR="00C93316">
        <w:rPr>
          <w:rFonts w:ascii="Times New Roman" w:hAnsi="Times New Roman" w:cs="Times New Roman"/>
          <w:sz w:val="24"/>
          <w:szCs w:val="24"/>
        </w:rPr>
        <w:t>, who</w:t>
      </w:r>
      <w:r w:rsidR="005A180E">
        <w:rPr>
          <w:rFonts w:ascii="Times New Roman" w:hAnsi="Times New Roman" w:cs="Times New Roman"/>
          <w:sz w:val="24"/>
          <w:szCs w:val="24"/>
        </w:rPr>
        <w:t xml:space="preserve"> did nothing to be given this much money. Seriously, of the 20,000 </w:t>
      </w:r>
      <w:proofErr w:type="spellStart"/>
      <w:r w:rsidR="005A180E">
        <w:rPr>
          <w:rFonts w:ascii="Times New Roman" w:hAnsi="Times New Roman" w:cs="Times New Roman"/>
          <w:sz w:val="24"/>
          <w:szCs w:val="24"/>
        </w:rPr>
        <w:t>Hjor</w:t>
      </w:r>
      <w:proofErr w:type="spellEnd"/>
      <w:r w:rsidR="005A180E">
        <w:rPr>
          <w:rFonts w:ascii="Times New Roman" w:hAnsi="Times New Roman" w:cs="Times New Roman"/>
          <w:sz w:val="24"/>
          <w:szCs w:val="24"/>
        </w:rPr>
        <w:t xml:space="preserve"> he got from </w:t>
      </w:r>
      <w:proofErr w:type="spellStart"/>
      <w:r w:rsidR="005A180E">
        <w:rPr>
          <w:rFonts w:ascii="Times New Roman" w:hAnsi="Times New Roman" w:cs="Times New Roman"/>
          <w:sz w:val="24"/>
          <w:szCs w:val="24"/>
        </w:rPr>
        <w:t>Iaksin</w:t>
      </w:r>
      <w:proofErr w:type="spellEnd"/>
      <w:r w:rsidR="005A180E">
        <w:rPr>
          <w:rFonts w:ascii="Times New Roman" w:hAnsi="Times New Roman" w:cs="Times New Roman"/>
          <w:sz w:val="24"/>
          <w:szCs w:val="24"/>
        </w:rPr>
        <w:t xml:space="preserve">, he only spent </w:t>
      </w:r>
      <w:r w:rsidR="003572A8">
        <w:rPr>
          <w:rFonts w:ascii="Times New Roman" w:hAnsi="Times New Roman" w:cs="Times New Roman"/>
          <w:sz w:val="24"/>
          <w:szCs w:val="24"/>
        </w:rPr>
        <w:t>2,228.86</w:t>
      </w:r>
      <w:r w:rsidR="005A180E">
        <w:rPr>
          <w:rFonts w:ascii="Times New Roman" w:hAnsi="Times New Roman" w:cs="Times New Roman"/>
          <w:sz w:val="24"/>
          <w:szCs w:val="24"/>
        </w:rPr>
        <w:t xml:space="preserve"> </w:t>
      </w:r>
      <w:proofErr w:type="spellStart"/>
      <w:r w:rsidR="005A180E">
        <w:rPr>
          <w:rFonts w:ascii="Times New Roman" w:hAnsi="Times New Roman" w:cs="Times New Roman"/>
          <w:sz w:val="24"/>
          <w:szCs w:val="24"/>
        </w:rPr>
        <w:t>Hjor</w:t>
      </w:r>
      <w:proofErr w:type="spellEnd"/>
      <w:r w:rsidR="005A180E">
        <w:rPr>
          <w:rFonts w:ascii="Times New Roman" w:hAnsi="Times New Roman" w:cs="Times New Roman"/>
          <w:sz w:val="24"/>
          <w:szCs w:val="24"/>
        </w:rPr>
        <w:t>, leaving him with a grand total of 1</w:t>
      </w:r>
      <w:r w:rsidR="003572A8">
        <w:rPr>
          <w:rFonts w:ascii="Times New Roman" w:hAnsi="Times New Roman" w:cs="Times New Roman"/>
          <w:sz w:val="24"/>
          <w:szCs w:val="24"/>
        </w:rPr>
        <w:t>7</w:t>
      </w:r>
      <w:r w:rsidR="005A180E">
        <w:rPr>
          <w:rFonts w:ascii="Times New Roman" w:hAnsi="Times New Roman" w:cs="Times New Roman"/>
          <w:sz w:val="24"/>
          <w:szCs w:val="24"/>
        </w:rPr>
        <w:t>,</w:t>
      </w:r>
      <w:r w:rsidR="003572A8">
        <w:rPr>
          <w:rFonts w:ascii="Times New Roman" w:hAnsi="Times New Roman" w:cs="Times New Roman"/>
          <w:sz w:val="24"/>
          <w:szCs w:val="24"/>
        </w:rPr>
        <w:t>77</w:t>
      </w:r>
      <w:r w:rsidR="00C93316">
        <w:rPr>
          <w:rFonts w:ascii="Times New Roman" w:hAnsi="Times New Roman" w:cs="Times New Roman"/>
          <w:sz w:val="24"/>
          <w:szCs w:val="24"/>
        </w:rPr>
        <w:t>1</w:t>
      </w:r>
      <w:r w:rsidR="005A180E">
        <w:rPr>
          <w:rFonts w:ascii="Times New Roman" w:hAnsi="Times New Roman" w:cs="Times New Roman"/>
          <w:sz w:val="24"/>
          <w:szCs w:val="24"/>
        </w:rPr>
        <w:t>.1</w:t>
      </w:r>
      <w:r w:rsidR="003572A8">
        <w:rPr>
          <w:rFonts w:ascii="Times New Roman" w:hAnsi="Times New Roman" w:cs="Times New Roman"/>
          <w:sz w:val="24"/>
          <w:szCs w:val="24"/>
        </w:rPr>
        <w:t>4</w:t>
      </w:r>
      <w:r w:rsidR="005A180E">
        <w:rPr>
          <w:rFonts w:ascii="Times New Roman" w:hAnsi="Times New Roman" w:cs="Times New Roman"/>
          <w:sz w:val="24"/>
          <w:szCs w:val="24"/>
        </w:rPr>
        <w:t xml:space="preserve"> </w:t>
      </w:r>
      <w:proofErr w:type="spellStart"/>
      <w:r w:rsidR="005A180E">
        <w:rPr>
          <w:rFonts w:ascii="Times New Roman" w:hAnsi="Times New Roman" w:cs="Times New Roman"/>
          <w:sz w:val="24"/>
          <w:szCs w:val="24"/>
        </w:rPr>
        <w:t>Hjor</w:t>
      </w:r>
      <w:proofErr w:type="spellEnd"/>
      <w:r w:rsidR="005A180E">
        <w:rPr>
          <w:rFonts w:ascii="Times New Roman" w:hAnsi="Times New Roman" w:cs="Times New Roman"/>
          <w:sz w:val="24"/>
          <w:szCs w:val="24"/>
        </w:rPr>
        <w:t xml:space="preserve">. There was no possible way </w:t>
      </w:r>
      <w:r w:rsidR="00F8766F">
        <w:rPr>
          <w:rFonts w:ascii="Times New Roman" w:hAnsi="Times New Roman" w:cs="Times New Roman"/>
          <w:sz w:val="24"/>
          <w:szCs w:val="24"/>
        </w:rPr>
        <w:t>for this amount of money</w:t>
      </w:r>
      <w:r w:rsidR="005A180E">
        <w:rPr>
          <w:rFonts w:ascii="Times New Roman" w:hAnsi="Times New Roman" w:cs="Times New Roman"/>
          <w:sz w:val="24"/>
          <w:szCs w:val="24"/>
        </w:rPr>
        <w:t xml:space="preserve"> to be a reward for taking down a SINGLE monster.</w:t>
      </w:r>
      <w:r w:rsidR="005A2FEC">
        <w:rPr>
          <w:rFonts w:ascii="Times New Roman" w:hAnsi="Times New Roman" w:cs="Times New Roman"/>
          <w:sz w:val="24"/>
          <w:szCs w:val="24"/>
        </w:rPr>
        <w:t xml:space="preserve"> What was </w:t>
      </w:r>
      <w:proofErr w:type="spellStart"/>
      <w:r w:rsidR="005A2FEC">
        <w:rPr>
          <w:rFonts w:ascii="Times New Roman" w:hAnsi="Times New Roman" w:cs="Times New Roman"/>
          <w:sz w:val="24"/>
          <w:szCs w:val="24"/>
        </w:rPr>
        <w:t>Iaksin</w:t>
      </w:r>
      <w:proofErr w:type="spellEnd"/>
      <w:r w:rsidR="005A2FEC">
        <w:rPr>
          <w:rFonts w:ascii="Times New Roman" w:hAnsi="Times New Roman" w:cs="Times New Roman"/>
          <w:sz w:val="24"/>
          <w:szCs w:val="24"/>
        </w:rPr>
        <w:t xml:space="preserve"> thinking?</w:t>
      </w:r>
    </w:p>
    <w:p w14:paraId="10DA3E80" w14:textId="4CD4CBBB" w:rsidR="005A2FEC" w:rsidRDefault="005A2FEC" w:rsidP="003572A8">
      <w:pPr>
        <w:spacing w:line="340" w:lineRule="atLeast"/>
        <w:rPr>
          <w:rFonts w:ascii="Times New Roman" w:hAnsi="Times New Roman" w:cs="Times New Roman"/>
          <w:sz w:val="24"/>
          <w:szCs w:val="24"/>
        </w:rPr>
      </w:pPr>
      <w:r>
        <w:rPr>
          <w:rFonts w:ascii="Times New Roman" w:hAnsi="Times New Roman" w:cs="Times New Roman"/>
          <w:sz w:val="24"/>
          <w:szCs w:val="24"/>
        </w:rPr>
        <w:t xml:space="preserve">     Senkyo let out a sigh.</w:t>
      </w:r>
    </w:p>
    <w:p w14:paraId="6E268B8B" w14:textId="55778E81" w:rsidR="005A2FEC" w:rsidRDefault="005A2FE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what they mean about having too much money to know what to do with…”</w:t>
      </w:r>
    </w:p>
    <w:p w14:paraId="5C5DBE95" w14:textId="09D65E41" w:rsidR="00BC1453" w:rsidRDefault="00BC145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s there something wrong, Onii-chan?”</w:t>
      </w:r>
    </w:p>
    <w:p w14:paraId="1B14BD28" w14:textId="5E501447"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I guess this means we have nothing to worry about when it comes to money.”</w:t>
      </w:r>
    </w:p>
    <w:p w14:paraId="084F24F9" w14:textId="250A0B25"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es this mean Shiro and Onii-chan can eat like that whenever we want!?”</w:t>
      </w:r>
    </w:p>
    <w:p w14:paraId="5E44C128" w14:textId="41E815DF"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excitedly, her ears twitching, tail </w:t>
      </w:r>
      <w:r w:rsidR="00C93316">
        <w:rPr>
          <w:rFonts w:ascii="Times New Roman" w:hAnsi="Times New Roman" w:cs="Times New Roman"/>
          <w:sz w:val="24"/>
          <w:szCs w:val="24"/>
        </w:rPr>
        <w:t>waving</w:t>
      </w:r>
      <w:r>
        <w:rPr>
          <w:rFonts w:ascii="Times New Roman" w:hAnsi="Times New Roman" w:cs="Times New Roman"/>
          <w:sz w:val="24"/>
          <w:szCs w:val="24"/>
        </w:rPr>
        <w:t xml:space="preserve"> to and </w:t>
      </w:r>
      <w:proofErr w:type="spellStart"/>
      <w:r>
        <w:rPr>
          <w:rFonts w:ascii="Times New Roman" w:hAnsi="Times New Roman" w:cs="Times New Roman"/>
          <w:sz w:val="24"/>
          <w:szCs w:val="24"/>
        </w:rPr>
        <w:t>fr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uth watering</w:t>
      </w:r>
      <w:proofErr w:type="spellEnd"/>
      <w:r>
        <w:rPr>
          <w:rFonts w:ascii="Times New Roman" w:hAnsi="Times New Roman" w:cs="Times New Roman"/>
          <w:sz w:val="24"/>
          <w:szCs w:val="24"/>
        </w:rPr>
        <w:t>, and eyes sparkling.</w:t>
      </w:r>
    </w:p>
    <w:p w14:paraId="026953E5" w14:textId="7292F929"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t>
      </w:r>
      <w:r w:rsidR="0072083D">
        <w:rPr>
          <w:rFonts w:ascii="Times New Roman" w:hAnsi="Times New Roman" w:cs="Times New Roman"/>
          <w:sz w:val="24"/>
          <w:szCs w:val="24"/>
        </w:rPr>
        <w:t>n</w:t>
      </w:r>
      <w:r>
        <w:rPr>
          <w:rFonts w:ascii="Times New Roman" w:hAnsi="Times New Roman" w:cs="Times New Roman"/>
          <w:sz w:val="24"/>
          <w:szCs w:val="24"/>
        </w:rPr>
        <w:t>o.”</w:t>
      </w:r>
    </w:p>
    <w:p w14:paraId="21398B41" w14:textId="62BFB155"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plied flatly.</w:t>
      </w:r>
    </w:p>
    <w:p w14:paraId="12B54263" w14:textId="3C1DCC4C"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w:t>
      </w:r>
    </w:p>
    <w:p w14:paraId="7046A19D" w14:textId="611DB16A" w:rsidR="00B16D2A" w:rsidRDefault="00B16D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 that was moving drooped in disappointment. Senkyo wanted to spoil her, but eating extravagant meals like earlier every single day was too much. Not to mention they might be able to use this money on good equipment. Since the named equipment he bought </w:t>
      </w:r>
      <w:r w:rsidR="00716A92">
        <w:rPr>
          <w:rFonts w:ascii="Times New Roman" w:hAnsi="Times New Roman" w:cs="Times New Roman"/>
          <w:sz w:val="24"/>
          <w:szCs w:val="24"/>
        </w:rPr>
        <w:t>at the highest price were</w:t>
      </w:r>
      <w:r>
        <w:rPr>
          <w:rFonts w:ascii="Times New Roman" w:hAnsi="Times New Roman" w:cs="Times New Roman"/>
          <w:sz w:val="24"/>
          <w:szCs w:val="24"/>
        </w:rPr>
        <w:t xml:space="preserve"> the ones </w:t>
      </w:r>
      <w:r w:rsidR="00716A92">
        <w:rPr>
          <w:rFonts w:ascii="Times New Roman" w:hAnsi="Times New Roman" w:cs="Times New Roman"/>
          <w:sz w:val="24"/>
          <w:szCs w:val="24"/>
        </w:rPr>
        <w:t xml:space="preserve">that </w:t>
      </w:r>
      <w:r>
        <w:rPr>
          <w:rFonts w:ascii="Times New Roman" w:hAnsi="Times New Roman" w:cs="Times New Roman"/>
          <w:sz w:val="24"/>
          <w:szCs w:val="24"/>
        </w:rPr>
        <w:t>worked as they advertised, it may be possible for them to find something even better. Maybe some that even Shiro would be able to use. For that, they needed money. They may seem rich now, but they never knew that was coming for them in the long run.</w:t>
      </w:r>
      <w:r w:rsidR="00442CBD">
        <w:rPr>
          <w:rFonts w:ascii="Times New Roman" w:hAnsi="Times New Roman" w:cs="Times New Roman"/>
          <w:sz w:val="24"/>
          <w:szCs w:val="24"/>
        </w:rPr>
        <w:t xml:space="preserve"> In Senkyo and Shiro’s current situation, there was nothing worse than underestimating a possible threat, splurging money included.</w:t>
      </w:r>
    </w:p>
    <w:p w14:paraId="7EDA90D2" w14:textId="0346FF27" w:rsidR="00442CBD" w:rsidRDefault="007D002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xcuse me! C-Can I have a moment of your time!?”</w:t>
      </w:r>
    </w:p>
    <w:p w14:paraId="71CFA73B" w14:textId="698FB288" w:rsidR="007D0029" w:rsidRDefault="007D002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FD33DC3" w14:textId="571E53EA" w:rsidR="007D0029" w:rsidRDefault="007D002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3B6103CA" w14:textId="6F269C1F" w:rsidR="007D0029" w:rsidRDefault="007D002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suddenly blocked their way and yelled, surprising the two and making Senkyo take a step back while Shiro hid and took refuge behind him.</w:t>
      </w:r>
    </w:p>
    <w:p w14:paraId="360CBBCF" w14:textId="71B69793" w:rsidR="007D0029" w:rsidRPr="007D0029" w:rsidRDefault="007D0029" w:rsidP="007D002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0 – </w:t>
      </w:r>
      <w:r w:rsidR="00FB77DB">
        <w:rPr>
          <w:rFonts w:ascii="Times New Roman" w:hAnsi="Times New Roman" w:cs="Times New Roman"/>
          <w:b/>
          <w:bCs/>
          <w:sz w:val="24"/>
          <w:szCs w:val="24"/>
        </w:rPr>
        <w:t>Arachne Tailors</w:t>
      </w:r>
    </w:p>
    <w:p w14:paraId="599EB65D" w14:textId="319510D0" w:rsidR="007D0029" w:rsidRDefault="007D002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145E3">
        <w:rPr>
          <w:rFonts w:ascii="Times New Roman" w:hAnsi="Times New Roman" w:cs="Times New Roman"/>
          <w:sz w:val="24"/>
          <w:szCs w:val="24"/>
        </w:rPr>
        <w:t xml:space="preserve">“I am </w:t>
      </w:r>
      <w:proofErr w:type="spellStart"/>
      <w:r w:rsidR="00174B42">
        <w:rPr>
          <w:rFonts w:ascii="Times New Roman" w:hAnsi="Times New Roman" w:cs="Times New Roman"/>
          <w:sz w:val="24"/>
          <w:szCs w:val="24"/>
        </w:rPr>
        <w:t>Leolja</w:t>
      </w:r>
      <w:proofErr w:type="spellEnd"/>
      <w:r w:rsidR="006C5BA0">
        <w:rPr>
          <w:rFonts w:ascii="Times New Roman" w:hAnsi="Times New Roman" w:cs="Times New Roman"/>
          <w:sz w:val="24"/>
          <w:szCs w:val="24"/>
        </w:rPr>
        <w:t>, the owner</w:t>
      </w:r>
      <w:r w:rsidR="007F32B7">
        <w:rPr>
          <w:rFonts w:ascii="Times New Roman" w:hAnsi="Times New Roman" w:cs="Times New Roman"/>
          <w:sz w:val="24"/>
          <w:szCs w:val="24"/>
        </w:rPr>
        <w:t xml:space="preserve"> of </w:t>
      </w:r>
      <w:r w:rsidR="00174B42">
        <w:rPr>
          <w:rFonts w:ascii="Times New Roman" w:hAnsi="Times New Roman" w:cs="Times New Roman"/>
          <w:sz w:val="24"/>
          <w:szCs w:val="24"/>
        </w:rPr>
        <w:t>Arachne Tailors</w:t>
      </w:r>
      <w:r w:rsidR="007F32B7">
        <w:rPr>
          <w:rFonts w:ascii="Times New Roman" w:hAnsi="Times New Roman" w:cs="Times New Roman"/>
          <w:sz w:val="24"/>
          <w:szCs w:val="24"/>
        </w:rPr>
        <w:t>, and if you couldn’t tell, a</w:t>
      </w:r>
      <w:r w:rsidR="00174B42">
        <w:rPr>
          <w:rFonts w:ascii="Times New Roman" w:hAnsi="Times New Roman" w:cs="Times New Roman"/>
          <w:sz w:val="24"/>
          <w:szCs w:val="24"/>
        </w:rPr>
        <w:t xml:space="preserve">n </w:t>
      </w:r>
      <w:proofErr w:type="spellStart"/>
      <w:r w:rsidR="00174B42">
        <w:rPr>
          <w:rFonts w:ascii="Times New Roman" w:hAnsi="Times New Roman" w:cs="Times New Roman"/>
          <w:sz w:val="24"/>
          <w:szCs w:val="24"/>
        </w:rPr>
        <w:t>Iwaiida</w:t>
      </w:r>
      <w:proofErr w:type="spellEnd"/>
      <w:r w:rsidR="00174B42">
        <w:rPr>
          <w:rFonts w:ascii="Times New Roman" w:hAnsi="Times New Roman" w:cs="Times New Roman"/>
          <w:sz w:val="24"/>
          <w:szCs w:val="24"/>
        </w:rPr>
        <w:t xml:space="preserve"> </w:t>
      </w:r>
      <w:r w:rsidR="007F32B7">
        <w:rPr>
          <w:rFonts w:ascii="Times New Roman" w:hAnsi="Times New Roman" w:cs="Times New Roman"/>
          <w:sz w:val="24"/>
          <w:szCs w:val="24"/>
        </w:rPr>
        <w:t xml:space="preserve">Riser of </w:t>
      </w:r>
      <w:proofErr w:type="spellStart"/>
      <w:r w:rsidR="007F32B7">
        <w:rPr>
          <w:rFonts w:ascii="Times New Roman" w:hAnsi="Times New Roman" w:cs="Times New Roman"/>
          <w:sz w:val="24"/>
          <w:szCs w:val="24"/>
        </w:rPr>
        <w:t>Iqanlr’s</w:t>
      </w:r>
      <w:proofErr w:type="spellEnd"/>
      <w:r w:rsidR="007F32B7">
        <w:rPr>
          <w:rFonts w:ascii="Times New Roman" w:hAnsi="Times New Roman" w:cs="Times New Roman"/>
          <w:sz w:val="24"/>
          <w:szCs w:val="24"/>
        </w:rPr>
        <w:t xml:space="preserve"> Sunken Nest.</w:t>
      </w:r>
      <w:r w:rsidR="00F145E3">
        <w:rPr>
          <w:rFonts w:ascii="Times New Roman" w:hAnsi="Times New Roman" w:cs="Times New Roman"/>
          <w:sz w:val="24"/>
          <w:szCs w:val="24"/>
        </w:rPr>
        <w:t>”</w:t>
      </w:r>
    </w:p>
    <w:p w14:paraId="3478D2E8" w14:textId="75A0CE80" w:rsidR="00174B42" w:rsidRDefault="00174B4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40EF5">
        <w:rPr>
          <w:rFonts w:ascii="Times New Roman" w:hAnsi="Times New Roman" w:cs="Times New Roman"/>
          <w:sz w:val="24"/>
          <w:szCs w:val="24"/>
        </w:rPr>
        <w:t>The person that stopped Senkyo and Shiro was a gentleman with arachnid features of eight eyes, a spider-like mouth, small filaments across his body, and four pairs of spider legs attached to his back. Aside from his spider legs, he stood on two human-like legs wearing black shoes with his two human-like hands wearing white gloves placed in front of him which stopped Senkyo and Shiro in their tracks. He donned a white three-piece suit with a matching top hat.</w:t>
      </w:r>
      <w:r w:rsidR="00340688">
        <w:rPr>
          <w:rFonts w:ascii="Times New Roman" w:hAnsi="Times New Roman" w:cs="Times New Roman"/>
          <w:sz w:val="24"/>
          <w:szCs w:val="24"/>
        </w:rPr>
        <w:t xml:space="preserve"> He made a light bow with his left arm bent at the elbow and placed it behind his back, while his right arm took off his hat and bent the same way in front of his body across the abdomen, and slowly tipped his body forward.</w:t>
      </w:r>
    </w:p>
    <w:p w14:paraId="7F861BD8" w14:textId="030AFD8B" w:rsidR="00340688" w:rsidRDefault="0034068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didn’t know how to react and an awkward silence strained the air. Letting the moment pass, the man straightened his body in a fluid motion with the same elegance as his bow.</w:t>
      </w:r>
    </w:p>
    <w:p w14:paraId="3194EBFF" w14:textId="7F8AA3DC" w:rsidR="00340688" w:rsidRDefault="0034068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stopping you, but there is something I must ask about!</w:t>
      </w:r>
      <w:r w:rsidR="00F5244D">
        <w:rPr>
          <w:rFonts w:ascii="Times New Roman" w:hAnsi="Times New Roman" w:cs="Times New Roman"/>
          <w:sz w:val="24"/>
          <w:szCs w:val="24"/>
        </w:rPr>
        <w:t xml:space="preserve"> Would you please give me a few moments of your time?</w:t>
      </w:r>
      <w:r>
        <w:rPr>
          <w:rFonts w:ascii="Times New Roman" w:hAnsi="Times New Roman" w:cs="Times New Roman"/>
          <w:sz w:val="24"/>
          <w:szCs w:val="24"/>
        </w:rPr>
        <w:t>”</w:t>
      </w:r>
    </w:p>
    <w:p w14:paraId="539D4703" w14:textId="72FBE18F"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w:t>
      </w:r>
    </w:p>
    <w:p w14:paraId="395E9A51" w14:textId="4A9F50E1"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urned to Shiro for her opinion and found a face that was just as lost as he was. Trying to assess the situation as best as he could, he summed it up to some businessman coming up to the two of them for something. He mentioned something about “Arachne Tailors,” so he assumed he was some kind of tailor. If that’s the case, then the only thing a tailor would want from the two of them with only their outside appearances to consider, was Shiro’s clothes.</w:t>
      </w:r>
      <w:r w:rsidR="00503718">
        <w:rPr>
          <w:rFonts w:ascii="Times New Roman" w:hAnsi="Times New Roman" w:cs="Times New Roman"/>
          <w:sz w:val="24"/>
          <w:szCs w:val="24"/>
        </w:rPr>
        <w:t xml:space="preserve"> He was concerned about it before so it wasn’t that hard to deduce.</w:t>
      </w:r>
    </w:p>
    <w:p w14:paraId="38596511" w14:textId="29D28FA8"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hat called himself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w Senkyo’s eyes turn from him to Shiro’s clothes. Catching on to his thought process, he responded to his unvoiced conclusion.</w:t>
      </w:r>
    </w:p>
    <w:p w14:paraId="17493760" w14:textId="44F485E0"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as you surmised, but considering the subject matter, it would be be</w:t>
      </w:r>
      <w:r w:rsidR="00591DB3">
        <w:rPr>
          <w:rFonts w:ascii="Times New Roman" w:hAnsi="Times New Roman" w:cs="Times New Roman"/>
          <w:sz w:val="24"/>
          <w:szCs w:val="24"/>
        </w:rPr>
        <w:t>st</w:t>
      </w:r>
      <w:r>
        <w:rPr>
          <w:rFonts w:ascii="Times New Roman" w:hAnsi="Times New Roman" w:cs="Times New Roman"/>
          <w:sz w:val="24"/>
          <w:szCs w:val="24"/>
        </w:rPr>
        <w:t xml:space="preserve"> for the two of us to talk in a private environment. Ah, of course, I will repay you for taking your time in however way you want, so long as the request is appropriate. Please, I assure you it won’t take long.”</w:t>
      </w:r>
    </w:p>
    <w:p w14:paraId="3E6182D2" w14:textId="4DE42670"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n was sharp and pushed for Senkyo’s cooperation instead of both of their consent, perhaps after seeing Shiro’s reaction. He was good with his eyes and knew how to read the subtle signs of the other party. Senkyo considered a connection with the man. It seemed like he truly came up to them only to discuss Shiro’s clothes so there were low chances of him being led to a trap, still, it wasn’t like the chances were none. </w:t>
      </w:r>
      <w:r w:rsidR="004E2A47">
        <w:rPr>
          <w:rFonts w:ascii="Times New Roman" w:hAnsi="Times New Roman" w:cs="Times New Roman"/>
          <w:sz w:val="24"/>
          <w:szCs w:val="24"/>
        </w:rPr>
        <w:t>But then</w:t>
      </w:r>
      <w:r>
        <w:rPr>
          <w:rFonts w:ascii="Times New Roman" w:hAnsi="Times New Roman" w:cs="Times New Roman"/>
          <w:sz w:val="24"/>
          <w:szCs w:val="24"/>
        </w:rPr>
        <w:t>, there was the fact that this person may have something to offer them. Bluntly thinking, he was a spider, and that reminded him of how spider silk on Earth is actually quite strong and even used for body armor. If he took the man’s offer, then there was a chance to get access to unique types of clothing. Weighing the possible merits against the demerits, he decided.</w:t>
      </w:r>
    </w:p>
    <w:p w14:paraId="3B745640" w14:textId="007155B3" w:rsidR="003565AF" w:rsidRDefault="003565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2CF8">
        <w:rPr>
          <w:rFonts w:ascii="Times New Roman" w:hAnsi="Times New Roman" w:cs="Times New Roman"/>
          <w:sz w:val="24"/>
          <w:szCs w:val="24"/>
        </w:rPr>
        <w:t>“</w:t>
      </w:r>
      <w:proofErr w:type="spellStart"/>
      <w:r w:rsidR="00462CF8">
        <w:rPr>
          <w:rFonts w:ascii="Times New Roman" w:hAnsi="Times New Roman" w:cs="Times New Roman"/>
          <w:sz w:val="24"/>
          <w:szCs w:val="24"/>
        </w:rPr>
        <w:t>M</w:t>
      </w:r>
      <w:r w:rsidR="006755B4">
        <w:rPr>
          <w:rFonts w:ascii="Times New Roman" w:hAnsi="Times New Roman" w:cs="Times New Roman"/>
          <w:sz w:val="24"/>
          <w:szCs w:val="24"/>
        </w:rPr>
        <w:t>n</w:t>
      </w:r>
      <w:r w:rsidR="00462CF8">
        <w:rPr>
          <w:rFonts w:ascii="Times New Roman" w:hAnsi="Times New Roman" w:cs="Times New Roman"/>
          <w:sz w:val="24"/>
          <w:szCs w:val="24"/>
        </w:rPr>
        <w:t>n</w:t>
      </w:r>
      <w:proofErr w:type="spellEnd"/>
      <w:r w:rsidR="00462CF8">
        <w:rPr>
          <w:rFonts w:ascii="Times New Roman" w:hAnsi="Times New Roman" w:cs="Times New Roman"/>
          <w:sz w:val="24"/>
          <w:szCs w:val="24"/>
        </w:rPr>
        <w:t xml:space="preserve">… Sure… </w:t>
      </w:r>
      <w:r w:rsidR="00547302">
        <w:rPr>
          <w:rFonts w:ascii="Times New Roman" w:hAnsi="Times New Roman" w:cs="Times New Roman"/>
          <w:sz w:val="24"/>
          <w:szCs w:val="24"/>
        </w:rPr>
        <w:t>w</w:t>
      </w:r>
      <w:r w:rsidR="00462CF8">
        <w:rPr>
          <w:rFonts w:ascii="Times New Roman" w:hAnsi="Times New Roman" w:cs="Times New Roman"/>
          <w:sz w:val="24"/>
          <w:szCs w:val="24"/>
        </w:rPr>
        <w:t>e’ll go.”</w:t>
      </w:r>
    </w:p>
    <w:p w14:paraId="7A5AFD19" w14:textId="587F8E6C" w:rsidR="006755B4" w:rsidRDefault="006755B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ellent! Well then, please, right this way!”</w:t>
      </w:r>
    </w:p>
    <w:p w14:paraId="6277B953" w14:textId="160BEC7C" w:rsidR="006755B4" w:rsidRDefault="006755B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206D39">
        <w:rPr>
          <w:rFonts w:ascii="Times New Roman" w:hAnsi="Times New Roman" w:cs="Times New Roman"/>
          <w:sz w:val="24"/>
          <w:szCs w:val="24"/>
        </w:rPr>
        <w:t>Leolja</w:t>
      </w:r>
      <w:proofErr w:type="spellEnd"/>
      <w:r w:rsidR="00206D39">
        <w:rPr>
          <w:rFonts w:ascii="Times New Roman" w:hAnsi="Times New Roman" w:cs="Times New Roman"/>
          <w:sz w:val="24"/>
          <w:szCs w:val="24"/>
        </w:rPr>
        <w:t xml:space="preserve"> excitedly said as he took one step to the side and pointed with both arms to the direction they needed to go, leading the way with Senkyo and Shiro in tail. Senkyo made sure to remember which turns they took and how far off course they were from the way to the library. Whether things with </w:t>
      </w:r>
      <w:proofErr w:type="spellStart"/>
      <w:r w:rsidR="00206D39">
        <w:rPr>
          <w:rFonts w:ascii="Times New Roman" w:hAnsi="Times New Roman" w:cs="Times New Roman"/>
          <w:sz w:val="24"/>
          <w:szCs w:val="24"/>
        </w:rPr>
        <w:t>Leolja</w:t>
      </w:r>
      <w:proofErr w:type="spellEnd"/>
      <w:r w:rsidR="00206D39">
        <w:rPr>
          <w:rFonts w:ascii="Times New Roman" w:hAnsi="Times New Roman" w:cs="Times New Roman"/>
          <w:sz w:val="24"/>
          <w:szCs w:val="24"/>
        </w:rPr>
        <w:t xml:space="preserve"> go good or bad, they still needed to get to the library at some point.</w:t>
      </w:r>
    </w:p>
    <w:p w14:paraId="4E7AEFAC" w14:textId="54F9130A" w:rsidR="00206D39" w:rsidRDefault="00206D39"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und that the plac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had in mind wasn’t far away at all. It was a formal establishment near the food district with a signboard in front of it saying “Arachne Tailors” in both Japanese and what he assumed to be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text.</w:t>
      </w:r>
      <w:r w:rsidR="0098780B">
        <w:rPr>
          <w:rFonts w:ascii="Times New Roman" w:hAnsi="Times New Roman" w:cs="Times New Roman"/>
          <w:sz w:val="24"/>
          <w:szCs w:val="24"/>
        </w:rPr>
        <w:t xml:space="preserve"> They entered the shop which had </w:t>
      </w:r>
      <w:r w:rsidR="00C31C97">
        <w:rPr>
          <w:rFonts w:ascii="Times New Roman" w:hAnsi="Times New Roman" w:cs="Times New Roman"/>
          <w:sz w:val="24"/>
          <w:szCs w:val="24"/>
        </w:rPr>
        <w:t xml:space="preserve">employees wearing the same three-piece suit </w:t>
      </w:r>
      <w:proofErr w:type="spellStart"/>
      <w:r w:rsidR="00C31C97">
        <w:rPr>
          <w:rFonts w:ascii="Times New Roman" w:hAnsi="Times New Roman" w:cs="Times New Roman"/>
          <w:sz w:val="24"/>
          <w:szCs w:val="24"/>
        </w:rPr>
        <w:t>Leolja</w:t>
      </w:r>
      <w:proofErr w:type="spellEnd"/>
      <w:r w:rsidR="00C31C97">
        <w:rPr>
          <w:rFonts w:ascii="Times New Roman" w:hAnsi="Times New Roman" w:cs="Times New Roman"/>
          <w:sz w:val="24"/>
          <w:szCs w:val="24"/>
        </w:rPr>
        <w:t xml:space="preserve"> wore except for the top hat, </w:t>
      </w:r>
      <w:r w:rsidR="006C7DB0">
        <w:rPr>
          <w:rFonts w:ascii="Times New Roman" w:hAnsi="Times New Roman" w:cs="Times New Roman"/>
          <w:sz w:val="24"/>
          <w:szCs w:val="24"/>
        </w:rPr>
        <w:t>and</w:t>
      </w:r>
      <w:r w:rsidR="00C31C97">
        <w:rPr>
          <w:rFonts w:ascii="Times New Roman" w:hAnsi="Times New Roman" w:cs="Times New Roman"/>
          <w:sz w:val="24"/>
          <w:szCs w:val="24"/>
        </w:rPr>
        <w:t xml:space="preserve"> unlike </w:t>
      </w:r>
      <w:proofErr w:type="spellStart"/>
      <w:r w:rsidR="00C31C97">
        <w:rPr>
          <w:rFonts w:ascii="Times New Roman" w:hAnsi="Times New Roman" w:cs="Times New Roman"/>
          <w:sz w:val="24"/>
          <w:szCs w:val="24"/>
        </w:rPr>
        <w:t>Leolja</w:t>
      </w:r>
      <w:proofErr w:type="spellEnd"/>
      <w:r w:rsidR="00C31C97">
        <w:rPr>
          <w:rFonts w:ascii="Times New Roman" w:hAnsi="Times New Roman" w:cs="Times New Roman"/>
          <w:sz w:val="24"/>
          <w:szCs w:val="24"/>
        </w:rPr>
        <w:t xml:space="preserve">, </w:t>
      </w:r>
      <w:r w:rsidR="00F71327">
        <w:rPr>
          <w:rFonts w:ascii="Times New Roman" w:hAnsi="Times New Roman" w:cs="Times New Roman"/>
          <w:sz w:val="24"/>
          <w:szCs w:val="24"/>
        </w:rPr>
        <w:t>none of them were a</w:t>
      </w:r>
      <w:r w:rsidR="00C31C97">
        <w:rPr>
          <w:rFonts w:ascii="Times New Roman" w:hAnsi="Times New Roman" w:cs="Times New Roman"/>
          <w:sz w:val="24"/>
          <w:szCs w:val="24"/>
        </w:rPr>
        <w:t xml:space="preserve"> spider</w:t>
      </w:r>
      <w:r w:rsidR="00F71327">
        <w:rPr>
          <w:rFonts w:ascii="Times New Roman" w:hAnsi="Times New Roman" w:cs="Times New Roman"/>
          <w:sz w:val="24"/>
          <w:szCs w:val="24"/>
        </w:rPr>
        <w:t xml:space="preserve"> race</w:t>
      </w:r>
      <w:r w:rsidR="00C31C97">
        <w:rPr>
          <w:rFonts w:ascii="Times New Roman" w:hAnsi="Times New Roman" w:cs="Times New Roman"/>
          <w:sz w:val="24"/>
          <w:szCs w:val="24"/>
        </w:rPr>
        <w:t xml:space="preserve">. </w:t>
      </w:r>
      <w:r w:rsidR="00F71327">
        <w:rPr>
          <w:rFonts w:ascii="Times New Roman" w:hAnsi="Times New Roman" w:cs="Times New Roman"/>
          <w:sz w:val="24"/>
          <w:szCs w:val="24"/>
        </w:rPr>
        <w:t>Customers were</w:t>
      </w:r>
      <w:r w:rsidR="0098780B">
        <w:rPr>
          <w:rFonts w:ascii="Times New Roman" w:hAnsi="Times New Roman" w:cs="Times New Roman"/>
          <w:sz w:val="24"/>
          <w:szCs w:val="24"/>
        </w:rPr>
        <w:t xml:space="preserve"> browsing their wears of different types of clothes, ranging from formal attire to casual </w:t>
      </w:r>
      <w:r w:rsidR="00F71327">
        <w:rPr>
          <w:rFonts w:ascii="Times New Roman" w:hAnsi="Times New Roman" w:cs="Times New Roman"/>
          <w:sz w:val="24"/>
          <w:szCs w:val="24"/>
        </w:rPr>
        <w:t xml:space="preserve">clothing, </w:t>
      </w:r>
      <w:r w:rsidR="0098780B">
        <w:rPr>
          <w:rFonts w:ascii="Times New Roman" w:hAnsi="Times New Roman" w:cs="Times New Roman"/>
          <w:sz w:val="24"/>
          <w:szCs w:val="24"/>
        </w:rPr>
        <w:t>and even…</w:t>
      </w:r>
    </w:p>
    <w:p w14:paraId="41E3D6E7" w14:textId="1539144F" w:rsidR="0098780B" w:rsidRDefault="0098780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this unique otherworldly clothing has caught your eye. </w:t>
      </w:r>
      <w:r w:rsidR="00FD79CE">
        <w:rPr>
          <w:rFonts w:ascii="Times New Roman" w:hAnsi="Times New Roman" w:cs="Times New Roman"/>
          <w:sz w:val="24"/>
          <w:szCs w:val="24"/>
        </w:rPr>
        <w:t>This</w:t>
      </w:r>
      <w:r>
        <w:rPr>
          <w:rFonts w:ascii="Times New Roman" w:hAnsi="Times New Roman" w:cs="Times New Roman"/>
          <w:sz w:val="24"/>
          <w:szCs w:val="24"/>
        </w:rPr>
        <w:t xml:space="preserve"> </w:t>
      </w:r>
      <w:r w:rsidR="00FD79CE">
        <w:rPr>
          <w:rFonts w:ascii="Times New Roman" w:hAnsi="Times New Roman" w:cs="Times New Roman"/>
          <w:sz w:val="24"/>
          <w:szCs w:val="24"/>
        </w:rPr>
        <w:t>is</w:t>
      </w:r>
      <w:r>
        <w:rPr>
          <w:rFonts w:ascii="Times New Roman" w:hAnsi="Times New Roman" w:cs="Times New Roman"/>
          <w:sz w:val="24"/>
          <w:szCs w:val="24"/>
        </w:rPr>
        <w:t xml:space="preserve"> what the Earthlings refer to as ‘Cosplay Costumes,’ apparel that originated from the character designs of their many sources of entertainment.</w:t>
      </w:r>
      <w:r w:rsidR="00F66F98">
        <w:rPr>
          <w:rFonts w:ascii="Times New Roman" w:hAnsi="Times New Roman" w:cs="Times New Roman"/>
          <w:sz w:val="24"/>
          <w:szCs w:val="24"/>
        </w:rPr>
        <w:t>”</w:t>
      </w:r>
    </w:p>
    <w:p w14:paraId="6AC6BFD1" w14:textId="237256D7" w:rsidR="00F66F98" w:rsidRDefault="00F66F9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splay. What was displayed in front of them was a mannequin with four pieces of clothing. The clothes in question were composed of a chest piece, a short skirt, and two </w:t>
      </w:r>
      <w:proofErr w:type="spellStart"/>
      <w:r>
        <w:rPr>
          <w:rFonts w:ascii="Times New Roman" w:hAnsi="Times New Roman" w:cs="Times New Roman"/>
          <w:sz w:val="24"/>
          <w:szCs w:val="24"/>
        </w:rPr>
        <w:t>shoulderless</w:t>
      </w:r>
      <w:proofErr w:type="spellEnd"/>
      <w:r>
        <w:rPr>
          <w:rFonts w:ascii="Times New Roman" w:hAnsi="Times New Roman" w:cs="Times New Roman"/>
          <w:sz w:val="24"/>
          <w:szCs w:val="24"/>
        </w:rPr>
        <w:t xml:space="preserve"> sleeves, all designed with a mix of traditional Japanese clothing. Needless to say, there were many exposed parts such as the shoulders, the belly, and the legs.</w:t>
      </w:r>
    </w:p>
    <w:p w14:paraId="33B1F3B6" w14:textId="54A5B5A1" w:rsidR="0098780B" w:rsidRDefault="0098780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ay seem impractical but the main objective of this type of clothing is to cultivate creativity and is catered to people with a unique sense of fashion. Ah, I would like to be clear that although I called this impractical, we at Arachne Tailors have made even this type of exposed clothing usable in</w:t>
      </w:r>
      <w:r w:rsidR="00B348EF">
        <w:rPr>
          <w:rFonts w:ascii="Times New Roman" w:hAnsi="Times New Roman" w:cs="Times New Roman"/>
          <w:sz w:val="24"/>
          <w:szCs w:val="24"/>
        </w:rPr>
        <w:t xml:space="preserve"> certain</w:t>
      </w:r>
      <w:r>
        <w:rPr>
          <w:rFonts w:ascii="Times New Roman" w:hAnsi="Times New Roman" w:cs="Times New Roman"/>
          <w:sz w:val="24"/>
          <w:szCs w:val="24"/>
        </w:rPr>
        <w:t xml:space="preserve"> combat situations. </w:t>
      </w:r>
      <w:r w:rsidR="00C31C97">
        <w:rPr>
          <w:rFonts w:ascii="Times New Roman" w:hAnsi="Times New Roman" w:cs="Times New Roman"/>
          <w:sz w:val="24"/>
          <w:szCs w:val="24"/>
        </w:rPr>
        <w:t>Take this as an example</w:t>
      </w:r>
      <w:r>
        <w:rPr>
          <w:rFonts w:ascii="Times New Roman" w:hAnsi="Times New Roman" w:cs="Times New Roman"/>
          <w:sz w:val="24"/>
          <w:szCs w:val="24"/>
        </w:rPr>
        <w:t>.”</w:t>
      </w:r>
    </w:p>
    <w:p w14:paraId="51EDF1E4" w14:textId="40039DCB" w:rsidR="0098780B" w:rsidRDefault="0098780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1C97">
        <w:rPr>
          <w:rFonts w:ascii="Times New Roman" w:hAnsi="Times New Roman" w:cs="Times New Roman"/>
          <w:sz w:val="24"/>
          <w:szCs w:val="24"/>
        </w:rPr>
        <w:t xml:space="preserve">One of the spider legs on </w:t>
      </w:r>
      <w:proofErr w:type="spellStart"/>
      <w:r w:rsidR="00C31C97">
        <w:rPr>
          <w:rFonts w:ascii="Times New Roman" w:hAnsi="Times New Roman" w:cs="Times New Roman"/>
          <w:sz w:val="24"/>
          <w:szCs w:val="24"/>
        </w:rPr>
        <w:t>Leolja’s</w:t>
      </w:r>
      <w:proofErr w:type="spellEnd"/>
      <w:r w:rsidR="00C31C97">
        <w:rPr>
          <w:rFonts w:ascii="Times New Roman" w:hAnsi="Times New Roman" w:cs="Times New Roman"/>
          <w:sz w:val="24"/>
          <w:szCs w:val="24"/>
        </w:rPr>
        <w:t xml:space="preserve"> back thrust into the mannequin’s exposed abdomen at an incredibly fast speed. It didn’t seem like he held anything back. Normally, what would end up </w:t>
      </w:r>
      <w:r w:rsidR="00C31C97">
        <w:rPr>
          <w:rFonts w:ascii="Times New Roman" w:hAnsi="Times New Roman" w:cs="Times New Roman"/>
          <w:sz w:val="24"/>
          <w:szCs w:val="24"/>
        </w:rPr>
        <w:lastRenderedPageBreak/>
        <w:t xml:space="preserve">happening was for the strike to pierce cleanly through the lifeless doll, but before that happened, multiple black threads stretched from the chest piece and the short skirt, all intersecting at the point </w:t>
      </w:r>
      <w:proofErr w:type="spellStart"/>
      <w:r w:rsidR="00C31C97">
        <w:rPr>
          <w:rFonts w:ascii="Times New Roman" w:hAnsi="Times New Roman" w:cs="Times New Roman"/>
          <w:sz w:val="24"/>
          <w:szCs w:val="24"/>
        </w:rPr>
        <w:t>Leolja</w:t>
      </w:r>
      <w:proofErr w:type="spellEnd"/>
      <w:r w:rsidR="00C31C97">
        <w:rPr>
          <w:rFonts w:ascii="Times New Roman" w:hAnsi="Times New Roman" w:cs="Times New Roman"/>
          <w:sz w:val="24"/>
          <w:szCs w:val="24"/>
        </w:rPr>
        <w:t xml:space="preserve"> tried to pierce.</w:t>
      </w:r>
    </w:p>
    <w:p w14:paraId="77543C9A" w14:textId="05D7FA7F" w:rsidR="00C31C97" w:rsidRDefault="00C31C9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at Arachne Tailors are capable of. It may seem like an exposed portion but in reality, nothing is without protection. Wearing the complete set activates the connection with clothes, automatically creating invisible threads over the exposed areas and protecting them the same way the clothes would. We have heard of news that some people use our clothes to trick enemies into attacking an open area but end up getting caught by the wearer’s trap and leave unscathed due to our clothes’ tight protection. Let this be a demonstration of how capable we are.”</w:t>
      </w:r>
    </w:p>
    <w:p w14:paraId="38C3F20A" w14:textId="6B78EFE0" w:rsidR="00C31C97" w:rsidRDefault="00C31C9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is… is really interesting.”</w:t>
      </w:r>
    </w:p>
    <w:p w14:paraId="5DFAAA88" w14:textId="4EE7CDD2" w:rsidR="00C31C97" w:rsidRDefault="00C31C9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while scrutinizing the outfit in front of him, touching its exposed parts and being met with a wall of black thread. It seemed like he lucked out on his gamble. He </w:t>
      </w:r>
      <w:r w:rsidR="00574FFF">
        <w:rPr>
          <w:rFonts w:ascii="Times New Roman" w:hAnsi="Times New Roman" w:cs="Times New Roman"/>
          <w:sz w:val="24"/>
          <w:szCs w:val="24"/>
        </w:rPr>
        <w:t>wanted</w:t>
      </w:r>
      <w:r>
        <w:rPr>
          <w:rFonts w:ascii="Times New Roman" w:hAnsi="Times New Roman" w:cs="Times New Roman"/>
          <w:sz w:val="24"/>
          <w:szCs w:val="24"/>
        </w:rPr>
        <w:t xml:space="preserve"> connections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5491F72C" w14:textId="7470A3D9"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aa</w:t>
      </w:r>
      <w:proofErr w:type="spellEnd"/>
      <w:r>
        <w:rPr>
          <w:rFonts w:ascii="Times New Roman" w:hAnsi="Times New Roman" w:cs="Times New Roman"/>
          <w:sz w:val="24"/>
          <w:szCs w:val="24"/>
        </w:rPr>
        <w:t xml:space="preserve">…!! O-Onii-chan, can </w:t>
      </w:r>
      <w:r w:rsidR="00566AC8">
        <w:rPr>
          <w:rFonts w:ascii="Times New Roman" w:hAnsi="Times New Roman" w:cs="Times New Roman"/>
          <w:sz w:val="24"/>
          <w:szCs w:val="24"/>
        </w:rPr>
        <w:t>Shiro</w:t>
      </w:r>
      <w:r>
        <w:rPr>
          <w:rFonts w:ascii="Times New Roman" w:hAnsi="Times New Roman" w:cs="Times New Roman"/>
          <w:sz w:val="24"/>
          <w:szCs w:val="24"/>
        </w:rPr>
        <w:t xml:space="preserve"> try it!?”</w:t>
      </w:r>
    </w:p>
    <w:p w14:paraId="59A18AB8" w14:textId="3609605D"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with eyes sparkling even brighter than when she devoured a six-course meal back at the grill house. Thinking about it, Shiro’s usual clothing already looked like a cosplay, so maybe she liked wearing clothes like this. The thought crossed Senkyo’s mind and immediately transitioned to questioning what clothing in this world could be justified as a “cosplay.” If Senkyo wandered around on Earth wearing the clothes he had on right now, everyone would assume he was cosplaying as some character. </w:t>
      </w:r>
      <w:r w:rsidR="00597C8D">
        <w:rPr>
          <w:rFonts w:ascii="Times New Roman" w:hAnsi="Times New Roman" w:cs="Times New Roman"/>
          <w:sz w:val="24"/>
          <w:szCs w:val="24"/>
        </w:rPr>
        <w:t xml:space="preserve">Well, now that he was in an actual fantasy world anything he wore could be considered cosplay. </w:t>
      </w:r>
      <w:r>
        <w:rPr>
          <w:rFonts w:ascii="Times New Roman" w:hAnsi="Times New Roman" w:cs="Times New Roman"/>
          <w:sz w:val="24"/>
          <w:szCs w:val="24"/>
        </w:rPr>
        <w:t>Then, the thought of Shiro wearing the costume in front of them crossed his mind.</w:t>
      </w:r>
    </w:p>
    <w:p w14:paraId="0D29D249" w14:textId="6A7306B6"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No, we can’t!”</w:t>
      </w:r>
    </w:p>
    <w:p w14:paraId="0405CA70" w14:textId="2D2733BD"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nswer came out immediately to cover his embarrassment.</w:t>
      </w:r>
    </w:p>
    <w:p w14:paraId="1BED8331" w14:textId="668A4538"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re here to do business, remember?”</w:t>
      </w:r>
    </w:p>
    <w:p w14:paraId="0D946506" w14:textId="6BB56F3D" w:rsidR="00A7382F" w:rsidRDefault="00A7382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94A45">
        <w:rPr>
          <w:rFonts w:ascii="Times New Roman" w:hAnsi="Times New Roman" w:cs="Times New Roman"/>
          <w:sz w:val="24"/>
          <w:szCs w:val="24"/>
        </w:rPr>
        <w:t xml:space="preserve">That was his flimsy excuse. </w:t>
      </w:r>
      <w:r>
        <w:rPr>
          <w:rFonts w:ascii="Times New Roman" w:hAnsi="Times New Roman" w:cs="Times New Roman"/>
          <w:sz w:val="24"/>
          <w:szCs w:val="24"/>
        </w:rPr>
        <w:t xml:space="preserve">Unfortunately for him,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here.</w:t>
      </w:r>
    </w:p>
    <w:p w14:paraId="26479BB9" w14:textId="52F009AE" w:rsidR="00F71327"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7382F">
        <w:rPr>
          <w:rFonts w:ascii="Times New Roman" w:hAnsi="Times New Roman" w:cs="Times New Roman"/>
          <w:sz w:val="24"/>
          <w:szCs w:val="24"/>
        </w:rPr>
        <w:t>No</w:t>
      </w:r>
      <w:r>
        <w:rPr>
          <w:rFonts w:ascii="Times New Roman" w:hAnsi="Times New Roman" w:cs="Times New Roman"/>
          <w:sz w:val="24"/>
          <w:szCs w:val="24"/>
        </w:rPr>
        <w:t xml:space="preserve">, </w:t>
      </w:r>
      <w:r w:rsidR="00A7382F">
        <w:rPr>
          <w:rFonts w:ascii="Times New Roman" w:hAnsi="Times New Roman" w:cs="Times New Roman"/>
          <w:sz w:val="24"/>
          <w:szCs w:val="24"/>
        </w:rPr>
        <w:t xml:space="preserve">if you would like to try out our clothes, then please do. It </w:t>
      </w:r>
      <w:r w:rsidR="00305C19">
        <w:rPr>
          <w:rFonts w:ascii="Times New Roman" w:hAnsi="Times New Roman" w:cs="Times New Roman"/>
          <w:sz w:val="24"/>
          <w:szCs w:val="24"/>
        </w:rPr>
        <w:t>may</w:t>
      </w:r>
      <w:r w:rsidR="00A7382F">
        <w:rPr>
          <w:rFonts w:ascii="Times New Roman" w:hAnsi="Times New Roman" w:cs="Times New Roman"/>
          <w:sz w:val="24"/>
          <w:szCs w:val="24"/>
        </w:rPr>
        <w:t xml:space="preserve"> be</w:t>
      </w:r>
      <w:r w:rsidR="00305C19">
        <w:rPr>
          <w:rFonts w:ascii="Times New Roman" w:hAnsi="Times New Roman" w:cs="Times New Roman"/>
          <w:sz w:val="24"/>
          <w:szCs w:val="24"/>
        </w:rPr>
        <w:t>come</w:t>
      </w:r>
      <w:r w:rsidR="00A7382F">
        <w:rPr>
          <w:rFonts w:ascii="Times New Roman" w:hAnsi="Times New Roman" w:cs="Times New Roman"/>
          <w:sz w:val="24"/>
          <w:szCs w:val="24"/>
        </w:rPr>
        <w:t xml:space="preserve"> a good reference for </w:t>
      </w:r>
      <w:r w:rsidR="00BE5233">
        <w:rPr>
          <w:rFonts w:ascii="Times New Roman" w:hAnsi="Times New Roman" w:cs="Times New Roman"/>
          <w:sz w:val="24"/>
          <w:szCs w:val="24"/>
        </w:rPr>
        <w:t>our</w:t>
      </w:r>
      <w:r w:rsidR="00A7382F">
        <w:rPr>
          <w:rFonts w:ascii="Times New Roman" w:hAnsi="Times New Roman" w:cs="Times New Roman"/>
          <w:sz w:val="24"/>
          <w:szCs w:val="24"/>
        </w:rPr>
        <w:t xml:space="preserve"> talk later.</w:t>
      </w:r>
      <w:r w:rsidR="00BE5233">
        <w:rPr>
          <w:rFonts w:ascii="Times New Roman" w:hAnsi="Times New Roman" w:cs="Times New Roman"/>
          <w:sz w:val="24"/>
          <w:szCs w:val="24"/>
        </w:rPr>
        <w:t xml:space="preserve"> By all means.</w:t>
      </w:r>
      <w:r>
        <w:rPr>
          <w:rFonts w:ascii="Times New Roman" w:hAnsi="Times New Roman" w:cs="Times New Roman"/>
          <w:sz w:val="24"/>
          <w:szCs w:val="24"/>
        </w:rPr>
        <w:t>”</w:t>
      </w:r>
    </w:p>
    <w:p w14:paraId="23AD3558" w14:textId="4133DFF2"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4871679" w14:textId="71A35B74"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reply made Shiro’s eyes sparkle even more. She ha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ermission, but she still waited for Senkyo to give his. It seemed like no matter how much she wanted to do something</w:t>
      </w:r>
      <w:r w:rsidR="00EB4236">
        <w:rPr>
          <w:rFonts w:ascii="Times New Roman" w:hAnsi="Times New Roman" w:cs="Times New Roman"/>
          <w:sz w:val="24"/>
          <w:szCs w:val="24"/>
        </w:rPr>
        <w:t>,</w:t>
      </w:r>
      <w:r>
        <w:rPr>
          <w:rFonts w:ascii="Times New Roman" w:hAnsi="Times New Roman" w:cs="Times New Roman"/>
          <w:sz w:val="24"/>
          <w:szCs w:val="24"/>
        </w:rPr>
        <w:t xml:space="preserve"> she still wanted his permission, even though she was free to do so. </w:t>
      </w:r>
      <w:r w:rsidR="005E48E0">
        <w:rPr>
          <w:rFonts w:ascii="Times New Roman" w:hAnsi="Times New Roman" w:cs="Times New Roman"/>
          <w:sz w:val="24"/>
          <w:szCs w:val="24"/>
        </w:rPr>
        <w:t xml:space="preserve">She had the appearance of a cat </w:t>
      </w:r>
      <w:r w:rsidR="005E48E0">
        <w:rPr>
          <w:rFonts w:ascii="Times New Roman" w:hAnsi="Times New Roman" w:cs="Times New Roman"/>
          <w:sz w:val="24"/>
          <w:szCs w:val="24"/>
        </w:rPr>
        <w:lastRenderedPageBreak/>
        <w:t>but it really seemed like she was more akin to a loyal puppy.</w:t>
      </w:r>
      <w:r w:rsidR="00A124A3">
        <w:t xml:space="preserve"> </w:t>
      </w:r>
      <w:r>
        <w:rPr>
          <w:rFonts w:ascii="Times New Roman" w:hAnsi="Times New Roman" w:cs="Times New Roman"/>
          <w:sz w:val="24"/>
          <w:szCs w:val="24"/>
        </w:rPr>
        <w:t>He couldn’t help but have his heartstrings tugged by her actions, frustrating as it is.</w:t>
      </w:r>
    </w:p>
    <w:p w14:paraId="551122B8" w14:textId="08457802"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Fine…”</w:t>
      </w:r>
    </w:p>
    <w:p w14:paraId="2C69BAA4" w14:textId="6AFC7772"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y, yay!! </w:t>
      </w:r>
      <w:r w:rsidR="0056025A">
        <w:rPr>
          <w:rFonts w:ascii="Times New Roman" w:hAnsi="Times New Roman" w:cs="Times New Roman"/>
          <w:sz w:val="24"/>
          <w:szCs w:val="24"/>
        </w:rPr>
        <w:t>Shiro</w:t>
      </w:r>
      <w:r>
        <w:rPr>
          <w:rFonts w:ascii="Times New Roman" w:hAnsi="Times New Roman" w:cs="Times New Roman"/>
          <w:sz w:val="24"/>
          <w:szCs w:val="24"/>
        </w:rPr>
        <w:t xml:space="preserve"> love</w:t>
      </w:r>
      <w:r w:rsidR="0056025A">
        <w:rPr>
          <w:rFonts w:ascii="Times New Roman" w:hAnsi="Times New Roman" w:cs="Times New Roman"/>
          <w:sz w:val="24"/>
          <w:szCs w:val="24"/>
        </w:rPr>
        <w:t>s</w:t>
      </w:r>
      <w:r>
        <w:rPr>
          <w:rFonts w:ascii="Times New Roman" w:hAnsi="Times New Roman" w:cs="Times New Roman"/>
          <w:sz w:val="24"/>
          <w:szCs w:val="24"/>
        </w:rPr>
        <w:t xml:space="preserve"> you</w:t>
      </w:r>
      <w:r w:rsidR="00EB4236">
        <w:rPr>
          <w:rFonts w:ascii="Times New Roman" w:hAnsi="Times New Roman" w:cs="Times New Roman"/>
          <w:sz w:val="24"/>
          <w:szCs w:val="24"/>
        </w:rPr>
        <w:t>,</w:t>
      </w:r>
      <w:r>
        <w:rPr>
          <w:rFonts w:ascii="Times New Roman" w:hAnsi="Times New Roman" w:cs="Times New Roman"/>
          <w:sz w:val="24"/>
          <w:szCs w:val="24"/>
        </w:rPr>
        <w:t xml:space="preserve"> Onii-chan!”</w:t>
      </w:r>
    </w:p>
    <w:p w14:paraId="5F354DB6" w14:textId="3493ABA2"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sure. Me too.”</w:t>
      </w:r>
    </w:p>
    <w:p w14:paraId="58A0687F" w14:textId="42DAB1FD" w:rsidR="00BE5233" w:rsidRDefault="00BE523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B4236">
        <w:rPr>
          <w:rFonts w:ascii="Times New Roman" w:hAnsi="Times New Roman" w:cs="Times New Roman"/>
          <w:sz w:val="24"/>
          <w:szCs w:val="24"/>
        </w:rPr>
        <w:t xml:space="preserve">Just a bit of sibling affection for the first time in a long time. </w:t>
      </w:r>
      <w:r>
        <w:rPr>
          <w:rFonts w:ascii="Times New Roman" w:hAnsi="Times New Roman" w:cs="Times New Roman"/>
          <w:sz w:val="24"/>
          <w:szCs w:val="24"/>
        </w:rPr>
        <w:t>He kept playing it cool outside, but on the inside, he was melting from happiness.</w:t>
      </w:r>
    </w:p>
    <w:p w14:paraId="1AED7CB4" w14:textId="1DCEB373" w:rsidR="00BE5233" w:rsidRPr="00BE5233" w:rsidRDefault="00BE5233" w:rsidP="00BE5233">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1 – </w:t>
      </w:r>
      <w:r w:rsidR="0021685C">
        <w:rPr>
          <w:rFonts w:ascii="Times New Roman" w:hAnsi="Times New Roman" w:cs="Times New Roman"/>
          <w:b/>
          <w:bCs/>
          <w:sz w:val="24"/>
          <w:szCs w:val="24"/>
        </w:rPr>
        <w:t>A Hobby’s Reason</w:t>
      </w:r>
    </w:p>
    <w:p w14:paraId="4C4841E0" w14:textId="1532B574" w:rsidR="00D67D4F" w:rsidRDefault="00F7132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E5233">
        <w:rPr>
          <w:rFonts w:ascii="Times New Roman" w:hAnsi="Times New Roman" w:cs="Times New Roman"/>
          <w:sz w:val="24"/>
          <w:szCs w:val="24"/>
        </w:rPr>
        <w:t>A few hours passed with Shiro trying out a good number of different outfits. It wasn’t just the cosplay clothes</w:t>
      </w:r>
      <w:r w:rsidR="004B5C61">
        <w:rPr>
          <w:rFonts w:ascii="Times New Roman" w:hAnsi="Times New Roman" w:cs="Times New Roman"/>
          <w:sz w:val="24"/>
          <w:szCs w:val="24"/>
        </w:rPr>
        <w:t>,</w:t>
      </w:r>
      <w:r w:rsidR="00BE5233">
        <w:rPr>
          <w:rFonts w:ascii="Times New Roman" w:hAnsi="Times New Roman" w:cs="Times New Roman"/>
          <w:sz w:val="24"/>
          <w:szCs w:val="24"/>
        </w:rPr>
        <w:t xml:space="preserve"> she also tried out casual wear</w:t>
      </w:r>
      <w:r w:rsidR="00A124A3">
        <w:rPr>
          <w:rFonts w:ascii="Times New Roman" w:hAnsi="Times New Roman" w:cs="Times New Roman"/>
          <w:sz w:val="24"/>
          <w:szCs w:val="24"/>
        </w:rPr>
        <w:t xml:space="preserve">, loungewear, and they even had sleepwear! At this point, Senkyo couldn’t see the difference between </w:t>
      </w:r>
      <w:r w:rsidR="005B47B6">
        <w:rPr>
          <w:rFonts w:ascii="Times New Roman" w:hAnsi="Times New Roman" w:cs="Times New Roman"/>
          <w:sz w:val="24"/>
          <w:szCs w:val="24"/>
        </w:rPr>
        <w:t>this</w:t>
      </w:r>
      <w:r w:rsidR="00A124A3">
        <w:rPr>
          <w:rFonts w:ascii="Times New Roman" w:hAnsi="Times New Roman" w:cs="Times New Roman"/>
          <w:sz w:val="24"/>
          <w:szCs w:val="24"/>
        </w:rPr>
        <w:t xml:space="preserve"> clothing store and </w:t>
      </w:r>
      <w:r w:rsidR="005B47B6">
        <w:rPr>
          <w:rFonts w:ascii="Times New Roman" w:hAnsi="Times New Roman" w:cs="Times New Roman"/>
          <w:sz w:val="24"/>
          <w:szCs w:val="24"/>
        </w:rPr>
        <w:t xml:space="preserve">one </w:t>
      </w:r>
      <w:r w:rsidR="00A124A3">
        <w:rPr>
          <w:rFonts w:ascii="Times New Roman" w:hAnsi="Times New Roman" w:cs="Times New Roman"/>
          <w:sz w:val="24"/>
          <w:szCs w:val="24"/>
        </w:rPr>
        <w:t xml:space="preserve">on Earth. </w:t>
      </w:r>
      <w:r w:rsidR="004B5C61">
        <w:rPr>
          <w:rFonts w:ascii="Times New Roman" w:hAnsi="Times New Roman" w:cs="Times New Roman"/>
          <w:sz w:val="24"/>
          <w:szCs w:val="24"/>
        </w:rPr>
        <w:t xml:space="preserve">Shiro got so into it that she dragged Senkyo with her. He was already reluctant to do this, so she chose his clothes for him, picking out the same types of clothes she wore but with cool, stylish formal clothes </w:t>
      </w:r>
      <w:r w:rsidR="0012390F">
        <w:rPr>
          <w:rFonts w:ascii="Times New Roman" w:hAnsi="Times New Roman" w:cs="Times New Roman"/>
          <w:sz w:val="24"/>
          <w:szCs w:val="24"/>
        </w:rPr>
        <w:t xml:space="preserve">added </w:t>
      </w:r>
      <w:r w:rsidR="004B5C61">
        <w:rPr>
          <w:rFonts w:ascii="Times New Roman" w:hAnsi="Times New Roman" w:cs="Times New Roman"/>
          <w:sz w:val="24"/>
          <w:szCs w:val="24"/>
        </w:rPr>
        <w:t>as a bonus.</w:t>
      </w:r>
      <w:r w:rsidR="00D5465E">
        <w:rPr>
          <w:rFonts w:ascii="Times New Roman" w:hAnsi="Times New Roman" w:cs="Times New Roman"/>
          <w:sz w:val="24"/>
          <w:szCs w:val="24"/>
        </w:rPr>
        <w:t xml:space="preserve"> Meanwhile, </w:t>
      </w:r>
      <w:proofErr w:type="spellStart"/>
      <w:r w:rsidR="00D5465E">
        <w:rPr>
          <w:rFonts w:ascii="Times New Roman" w:hAnsi="Times New Roman" w:cs="Times New Roman"/>
          <w:sz w:val="24"/>
          <w:szCs w:val="24"/>
        </w:rPr>
        <w:t>Leolja</w:t>
      </w:r>
      <w:proofErr w:type="spellEnd"/>
      <w:r w:rsidR="00D5465E">
        <w:rPr>
          <w:rFonts w:ascii="Times New Roman" w:hAnsi="Times New Roman" w:cs="Times New Roman"/>
          <w:sz w:val="24"/>
          <w:szCs w:val="24"/>
        </w:rPr>
        <w:t xml:space="preserve"> eagerly complimented most of their looks. He held his breath on some, which Senkyo assumed to be a sign that he didn’t quite agree with the look. Though, he preferred a professional’s honest opinion rather than empty </w:t>
      </w:r>
      <w:r w:rsidR="009830C6">
        <w:rPr>
          <w:rFonts w:ascii="Times New Roman" w:hAnsi="Times New Roman" w:cs="Times New Roman"/>
          <w:sz w:val="24"/>
          <w:szCs w:val="24"/>
        </w:rPr>
        <w:t>praise</w:t>
      </w:r>
      <w:r w:rsidR="00D5465E">
        <w:rPr>
          <w:rFonts w:ascii="Times New Roman" w:hAnsi="Times New Roman" w:cs="Times New Roman"/>
          <w:sz w:val="24"/>
          <w:szCs w:val="24"/>
        </w:rPr>
        <w:t xml:space="preserve"> just to </w:t>
      </w:r>
      <w:r w:rsidR="009830C6">
        <w:rPr>
          <w:rFonts w:ascii="Times New Roman" w:hAnsi="Times New Roman" w:cs="Times New Roman"/>
          <w:sz w:val="24"/>
          <w:szCs w:val="24"/>
        </w:rPr>
        <w:t>get more</w:t>
      </w:r>
      <w:r w:rsidR="00D5465E">
        <w:rPr>
          <w:rFonts w:ascii="Times New Roman" w:hAnsi="Times New Roman" w:cs="Times New Roman"/>
          <w:sz w:val="24"/>
          <w:szCs w:val="24"/>
        </w:rPr>
        <w:t xml:space="preserve"> sales, so he saw this as a positive thing.</w:t>
      </w:r>
    </w:p>
    <w:p w14:paraId="4F9BDC62" w14:textId="4B0B9723" w:rsidR="00F71327" w:rsidRDefault="00D67D4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03704">
        <w:rPr>
          <w:rFonts w:ascii="Times New Roman" w:hAnsi="Times New Roman" w:cs="Times New Roman"/>
          <w:sz w:val="24"/>
          <w:szCs w:val="24"/>
        </w:rPr>
        <w:t>Half of the afternoon was already gone when Shiro finished her fashion spree. There, Senkyo made a mental note for someone to take Shiro to a mall when they got back home, but preferably without him present.</w:t>
      </w:r>
      <w:r>
        <w:rPr>
          <w:rFonts w:ascii="Times New Roman" w:hAnsi="Times New Roman" w:cs="Times New Roman"/>
          <w:sz w:val="24"/>
          <w:szCs w:val="24"/>
        </w:rPr>
        <w:t xml:space="preserve"> </w:t>
      </w:r>
      <w:r w:rsidR="00F71327">
        <w:rPr>
          <w:rFonts w:ascii="Times New Roman" w:hAnsi="Times New Roman" w:cs="Times New Roman"/>
          <w:sz w:val="24"/>
          <w:szCs w:val="24"/>
        </w:rPr>
        <w:t xml:space="preserve">The three went deeper into the building, arriving at the second floor where </w:t>
      </w:r>
      <w:proofErr w:type="spellStart"/>
      <w:r w:rsidR="00F71327">
        <w:rPr>
          <w:rFonts w:ascii="Times New Roman" w:hAnsi="Times New Roman" w:cs="Times New Roman"/>
          <w:sz w:val="24"/>
          <w:szCs w:val="24"/>
        </w:rPr>
        <w:t>Leolja’s</w:t>
      </w:r>
      <w:proofErr w:type="spellEnd"/>
      <w:r w:rsidR="00F71327">
        <w:rPr>
          <w:rFonts w:ascii="Times New Roman" w:hAnsi="Times New Roman" w:cs="Times New Roman"/>
          <w:sz w:val="24"/>
          <w:szCs w:val="24"/>
        </w:rPr>
        <w:t xml:space="preserve"> office was </w:t>
      </w:r>
      <w:r w:rsidR="00332973">
        <w:rPr>
          <w:rFonts w:ascii="Times New Roman" w:hAnsi="Times New Roman" w:cs="Times New Roman"/>
          <w:sz w:val="24"/>
          <w:szCs w:val="24"/>
        </w:rPr>
        <w:t>located</w:t>
      </w:r>
      <w:r w:rsidR="00F71327">
        <w:rPr>
          <w:rFonts w:ascii="Times New Roman" w:hAnsi="Times New Roman" w:cs="Times New Roman"/>
          <w:sz w:val="24"/>
          <w:szCs w:val="24"/>
        </w:rPr>
        <w:t>.</w:t>
      </w:r>
    </w:p>
    <w:p w14:paraId="785A29C3" w14:textId="574EC7AC" w:rsidR="00D67D4F" w:rsidRDefault="00D67D4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B0C78">
        <w:rPr>
          <w:rFonts w:ascii="Times New Roman" w:hAnsi="Times New Roman" w:cs="Times New Roman"/>
          <w:sz w:val="24"/>
          <w:szCs w:val="24"/>
        </w:rPr>
        <w:t>“Have you thoroughly enjoyed yourselves?”</w:t>
      </w:r>
    </w:p>
    <w:p w14:paraId="634D5952" w14:textId="6C31DE21" w:rsidR="004B0C78" w:rsidRDefault="004B0C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C11B57B" w14:textId="7FE7982C" w:rsidR="004B0C78" w:rsidRDefault="004B0C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ade a cheery reply to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question. All of that fashion testing must have brought him to </w:t>
      </w:r>
      <w:r w:rsidR="00FA1FC6">
        <w:rPr>
          <w:rFonts w:ascii="Times New Roman" w:hAnsi="Times New Roman" w:cs="Times New Roman"/>
          <w:sz w:val="24"/>
          <w:szCs w:val="24"/>
        </w:rPr>
        <w:t>her</w:t>
      </w:r>
      <w:r>
        <w:rPr>
          <w:rFonts w:ascii="Times New Roman" w:hAnsi="Times New Roman" w:cs="Times New Roman"/>
          <w:sz w:val="24"/>
          <w:szCs w:val="24"/>
        </w:rPr>
        <w:t xml:space="preserve"> good side seeing as she was actually responding to him instead of just letting Senkyo take charge of the conversation.</w:t>
      </w:r>
    </w:p>
    <w:p w14:paraId="387685A7" w14:textId="1034C161" w:rsidR="004B0C78" w:rsidRDefault="004B0C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ould like to move on to the main reason I asked for the two of you. You may already know, but are the clothes Miss Shiro is wearing authentic?”</w:t>
      </w:r>
    </w:p>
    <w:p w14:paraId="2922BB8F" w14:textId="1B67E30D" w:rsidR="004B0C78" w:rsidRDefault="004B0C7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E4DF9">
        <w:rPr>
          <w:rFonts w:ascii="Times New Roman" w:hAnsi="Times New Roman" w:cs="Times New Roman"/>
          <w:sz w:val="24"/>
          <w:szCs w:val="24"/>
        </w:rPr>
        <w:t>By “authentic,” he meant if it was made from Earth</w:t>
      </w:r>
      <w:r w:rsidR="008070B1">
        <w:rPr>
          <w:rFonts w:ascii="Times New Roman" w:hAnsi="Times New Roman" w:cs="Times New Roman"/>
          <w:sz w:val="24"/>
          <w:szCs w:val="24"/>
        </w:rPr>
        <w:t>, Senkyo didn’t miss this</w:t>
      </w:r>
      <w:r w:rsidR="007E4DF9">
        <w:rPr>
          <w:rFonts w:ascii="Times New Roman" w:hAnsi="Times New Roman" w:cs="Times New Roman"/>
          <w:sz w:val="24"/>
          <w:szCs w:val="24"/>
        </w:rPr>
        <w:t>.</w:t>
      </w:r>
      <w:r w:rsidR="008070B1">
        <w:rPr>
          <w:rFonts w:ascii="Times New Roman" w:hAnsi="Times New Roman" w:cs="Times New Roman"/>
          <w:sz w:val="24"/>
          <w:szCs w:val="24"/>
        </w:rPr>
        <w:t xml:space="preserve"> </w:t>
      </w:r>
      <w:r w:rsidR="00563E6A">
        <w:rPr>
          <w:rFonts w:ascii="Times New Roman" w:hAnsi="Times New Roman" w:cs="Times New Roman"/>
          <w:sz w:val="24"/>
          <w:szCs w:val="24"/>
        </w:rPr>
        <w:t xml:space="preserve">At first, he was unsure of how to go about revealing he had connections to Earth but after seeing the influence ambassadors brought to this world to the point where this </w:t>
      </w:r>
      <w:r w:rsidR="00B42A4C">
        <w:rPr>
          <w:rFonts w:ascii="Times New Roman" w:hAnsi="Times New Roman" w:cs="Times New Roman"/>
          <w:sz w:val="24"/>
          <w:szCs w:val="24"/>
        </w:rPr>
        <w:t>place</w:t>
      </w:r>
      <w:r w:rsidR="00563E6A">
        <w:rPr>
          <w:rFonts w:ascii="Times New Roman" w:hAnsi="Times New Roman" w:cs="Times New Roman"/>
          <w:sz w:val="24"/>
          <w:szCs w:val="24"/>
        </w:rPr>
        <w:t xml:space="preserve"> was basically a mix of a fantasy world and Earth, perhaps talking about their sources wasn’t such a bad idea. Of course, he would </w:t>
      </w:r>
      <w:r w:rsidR="00563E6A">
        <w:rPr>
          <w:rFonts w:ascii="Times New Roman" w:hAnsi="Times New Roman" w:cs="Times New Roman"/>
          <w:sz w:val="24"/>
          <w:szCs w:val="24"/>
        </w:rPr>
        <w:lastRenderedPageBreak/>
        <w:t xml:space="preserve">abstain from </w:t>
      </w:r>
      <w:r w:rsidR="00B42A4C">
        <w:rPr>
          <w:rFonts w:ascii="Times New Roman" w:hAnsi="Times New Roman" w:cs="Times New Roman"/>
          <w:sz w:val="24"/>
          <w:szCs w:val="24"/>
        </w:rPr>
        <w:t>mentioning</w:t>
      </w:r>
      <w:r w:rsidR="00563E6A">
        <w:rPr>
          <w:rFonts w:ascii="Times New Roman" w:hAnsi="Times New Roman" w:cs="Times New Roman"/>
          <w:sz w:val="24"/>
          <w:szCs w:val="24"/>
        </w:rPr>
        <w:t xml:space="preserve"> that he was actually from Earth, but saying that something they had was from Earth didn’t sound too bad of a move</w:t>
      </w:r>
      <w:r w:rsidR="00C3144B">
        <w:rPr>
          <w:rFonts w:ascii="Times New Roman" w:hAnsi="Times New Roman" w:cs="Times New Roman"/>
          <w:sz w:val="24"/>
          <w:szCs w:val="24"/>
        </w:rPr>
        <w:t>… That was what he planned to do, but n</w:t>
      </w:r>
      <w:r w:rsidR="00563E6A">
        <w:rPr>
          <w:rFonts w:ascii="Times New Roman" w:hAnsi="Times New Roman" w:cs="Times New Roman"/>
          <w:sz w:val="24"/>
          <w:szCs w:val="24"/>
        </w:rPr>
        <w:t>ow that he thought about it, the true source of Shiro’s clothes was something he wasn’t too sure about either.</w:t>
      </w:r>
    </w:p>
    <w:p w14:paraId="11F4862B" w14:textId="21100CA5" w:rsidR="00563E6A" w:rsidRDefault="00563E6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 originally WAS authentic. You see, Shiro is my sister but circumstances had forced us to bind her with a Familiar Pact with me. These clothes are the clothes she wore when she made the pact.”</w:t>
      </w:r>
    </w:p>
    <w:p w14:paraId="7329879F" w14:textId="00052CD1" w:rsidR="00337AC4" w:rsidRDefault="00337AC4"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certainly is an unusual story</w:t>
      </w:r>
      <w:r w:rsidR="00EC4A90">
        <w:rPr>
          <w:rFonts w:ascii="Times New Roman" w:hAnsi="Times New Roman" w:cs="Times New Roman"/>
          <w:sz w:val="24"/>
          <w:szCs w:val="24"/>
        </w:rPr>
        <w:t>.</w:t>
      </w:r>
      <w:r>
        <w:rPr>
          <w:rFonts w:ascii="Times New Roman" w:hAnsi="Times New Roman" w:cs="Times New Roman"/>
          <w:sz w:val="24"/>
          <w:szCs w:val="24"/>
        </w:rPr>
        <w:t xml:space="preserve"> I see… so these clothes are that of a half-spirit’s…”</w:t>
      </w:r>
    </w:p>
    <w:p w14:paraId="66EE238B" w14:textId="6E09B786" w:rsidR="00EC4A90" w:rsidRDefault="00EC4A9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nched his chin, thinking for a second.</w:t>
      </w:r>
      <w:r w:rsidR="005F36AD">
        <w:rPr>
          <w:rFonts w:ascii="Times New Roman" w:hAnsi="Times New Roman" w:cs="Times New Roman"/>
          <w:sz w:val="24"/>
          <w:szCs w:val="24"/>
        </w:rPr>
        <w:t xml:space="preserve"> Senkyo internally breathed a sigh of relief, seeing as </w:t>
      </w:r>
      <w:proofErr w:type="spellStart"/>
      <w:r w:rsidR="005F36AD">
        <w:rPr>
          <w:rFonts w:ascii="Times New Roman" w:hAnsi="Times New Roman" w:cs="Times New Roman"/>
          <w:sz w:val="24"/>
          <w:szCs w:val="24"/>
        </w:rPr>
        <w:t>Leolja</w:t>
      </w:r>
      <w:proofErr w:type="spellEnd"/>
      <w:r w:rsidR="005F36AD">
        <w:rPr>
          <w:rFonts w:ascii="Times New Roman" w:hAnsi="Times New Roman" w:cs="Times New Roman"/>
          <w:sz w:val="24"/>
          <w:szCs w:val="24"/>
        </w:rPr>
        <w:t xml:space="preserve"> wasn’t too shocked about what he said</w:t>
      </w:r>
      <w:r w:rsidR="00DB596B">
        <w:rPr>
          <w:rFonts w:ascii="Times New Roman" w:hAnsi="Times New Roman" w:cs="Times New Roman"/>
          <w:sz w:val="24"/>
          <w:szCs w:val="24"/>
        </w:rPr>
        <w:t xml:space="preserve">, implying that it wasn’t too farfetched of a story and the fact that he knew about </w:t>
      </w:r>
      <w:r w:rsidR="00570CF7">
        <w:rPr>
          <w:rFonts w:ascii="Times New Roman" w:hAnsi="Times New Roman" w:cs="Times New Roman"/>
          <w:sz w:val="24"/>
          <w:szCs w:val="24"/>
        </w:rPr>
        <w:t>S</w:t>
      </w:r>
      <w:r w:rsidR="00DB596B">
        <w:rPr>
          <w:rFonts w:ascii="Times New Roman" w:hAnsi="Times New Roman" w:cs="Times New Roman"/>
          <w:sz w:val="24"/>
          <w:szCs w:val="24"/>
        </w:rPr>
        <w:t>pirits in addition to Earthlings</w:t>
      </w:r>
      <w:r w:rsidR="005F36AD">
        <w:rPr>
          <w:rFonts w:ascii="Times New Roman" w:hAnsi="Times New Roman" w:cs="Times New Roman"/>
          <w:sz w:val="24"/>
          <w:szCs w:val="24"/>
        </w:rPr>
        <w:t>.</w:t>
      </w:r>
    </w:p>
    <w:p w14:paraId="465BE48E" w14:textId="5C7A50FF" w:rsidR="00EC4A90" w:rsidRDefault="00EC4A9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you probably wanted to know where we got these clothes.”</w:t>
      </w:r>
    </w:p>
    <w:p w14:paraId="2E8793A6" w14:textId="44F4684C" w:rsidR="00C00B6A" w:rsidRDefault="00C00B6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bout to make a light bow, but then, Shiro tugged on his clothes, catching his attention.</w:t>
      </w:r>
    </w:p>
    <w:p w14:paraId="34380D9D" w14:textId="574E80C7" w:rsidR="00EC4A90" w:rsidRDefault="00EC4A9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n’t we still have your clothes?”</w:t>
      </w:r>
    </w:p>
    <w:p w14:paraId="2E3643D0" w14:textId="43887769" w:rsidR="00C87215" w:rsidRDefault="00C8721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ose ones. I do have physical clothes that originated from Earth but…”</w:t>
      </w:r>
    </w:p>
    <w:p w14:paraId="0932EE2B" w14:textId="738F2AC0" w:rsidR="00C87215" w:rsidRDefault="00C8721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do have </w:t>
      </w:r>
      <w:r w:rsidR="0002486F">
        <w:rPr>
          <w:rFonts w:ascii="Times New Roman" w:hAnsi="Times New Roman" w:cs="Times New Roman"/>
          <w:sz w:val="24"/>
          <w:szCs w:val="24"/>
        </w:rPr>
        <w:t>samples of Earth’s clothes?</w:t>
      </w:r>
      <w:r>
        <w:rPr>
          <w:rFonts w:ascii="Times New Roman" w:hAnsi="Times New Roman" w:cs="Times New Roman"/>
          <w:sz w:val="24"/>
          <w:szCs w:val="24"/>
        </w:rPr>
        <w:t>”</w:t>
      </w:r>
    </w:p>
    <w:p w14:paraId="59ED317C" w14:textId="6324122E" w:rsidR="0002486F" w:rsidRDefault="0002486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latched onto his words</w:t>
      </w:r>
      <w:r w:rsidR="002B20E8">
        <w:rPr>
          <w:rFonts w:ascii="Times New Roman" w:hAnsi="Times New Roman" w:cs="Times New Roman"/>
          <w:sz w:val="24"/>
          <w:szCs w:val="24"/>
        </w:rPr>
        <w:t xml:space="preserve"> as quick as he heard them</w:t>
      </w:r>
      <w:r>
        <w:rPr>
          <w:rFonts w:ascii="Times New Roman" w:hAnsi="Times New Roman" w:cs="Times New Roman"/>
          <w:sz w:val="24"/>
          <w:szCs w:val="24"/>
        </w:rPr>
        <w:t>.</w:t>
      </w:r>
    </w:p>
    <w:p w14:paraId="6BCA3E37" w14:textId="492CBAA3" w:rsidR="0002486F" w:rsidRDefault="0002486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unfortunately, they got scorched in one of our conflicts. I don’t think these would be something worth selling.”</w:t>
      </w:r>
    </w:p>
    <w:p w14:paraId="2215E8B8" w14:textId="40055FDF" w:rsidR="003F5662" w:rsidRDefault="003F566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hool uniform Senkyo wore was burnt and stale. Not a piece of cloth was spared from the flames of his own magic. Even if they were produced from Earth where they had advanced technology for weaving, the clothes he wore earlier were of much better quality. In fact, they were so good that he could barely tell it was made in a fantasy world. What he assumed to be spider cloth felt different from common clothing on Earth but that didn’t mean they were any less comfortable. Considering this, he simply saw no merit in purchasing his burnt clothes.</w:t>
      </w:r>
      <w:r w:rsidR="00DC413A">
        <w:rPr>
          <w:rFonts w:ascii="Times New Roman" w:hAnsi="Times New Roman" w:cs="Times New Roman"/>
          <w:sz w:val="24"/>
          <w:szCs w:val="24"/>
        </w:rPr>
        <w:t xml:space="preserve"> Nevertheless, </w:t>
      </w:r>
      <w:proofErr w:type="spellStart"/>
      <w:r w:rsidR="00DC413A">
        <w:rPr>
          <w:rFonts w:ascii="Times New Roman" w:hAnsi="Times New Roman" w:cs="Times New Roman"/>
          <w:sz w:val="24"/>
          <w:szCs w:val="24"/>
        </w:rPr>
        <w:t>Leolja</w:t>
      </w:r>
      <w:proofErr w:type="spellEnd"/>
      <w:r w:rsidR="00DC413A">
        <w:rPr>
          <w:rFonts w:ascii="Times New Roman" w:hAnsi="Times New Roman" w:cs="Times New Roman"/>
          <w:sz w:val="24"/>
          <w:szCs w:val="24"/>
        </w:rPr>
        <w:t xml:space="preserve"> thought differently.</w:t>
      </w:r>
    </w:p>
    <w:p w14:paraId="41AD4793" w14:textId="5D8C3EA4" w:rsidR="0002486F" w:rsidRDefault="0002486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completely fine! You see, as silly as it sounds, I’m not actually in dire need of a supply of Earth’s resources. I’ve heard that clothing shops before 17 years ago always had suppliers on Earth but our establishment doesn’t need that. The real reason I called out to both of you was more on the side of </w:t>
      </w:r>
      <w:r w:rsidR="003416E4">
        <w:rPr>
          <w:rFonts w:ascii="Times New Roman" w:hAnsi="Times New Roman" w:cs="Times New Roman"/>
          <w:sz w:val="24"/>
          <w:szCs w:val="24"/>
        </w:rPr>
        <w:t>satisfying</w:t>
      </w:r>
      <w:r>
        <w:rPr>
          <w:rFonts w:ascii="Times New Roman" w:hAnsi="Times New Roman" w:cs="Times New Roman"/>
          <w:sz w:val="24"/>
          <w:szCs w:val="24"/>
        </w:rPr>
        <w:t xml:space="preserve"> my selfish curiosity.</w:t>
      </w:r>
      <w:r w:rsidR="007F74F3">
        <w:rPr>
          <w:rFonts w:ascii="Times New Roman" w:hAnsi="Times New Roman" w:cs="Times New Roman"/>
          <w:sz w:val="24"/>
          <w:szCs w:val="24"/>
        </w:rPr>
        <w:t xml:space="preserve"> You see, I’ve learned about Earth’s weaving techniques and the like but I have never seen a real sample of their clothes. I may be able to weave my own cloth and have a clothing establishment of my own, but that doesn’t mean I’m not curious about how cloth was weaved before my time.</w:t>
      </w:r>
      <w:r>
        <w:rPr>
          <w:rFonts w:ascii="Times New Roman" w:hAnsi="Times New Roman" w:cs="Times New Roman"/>
          <w:sz w:val="24"/>
          <w:szCs w:val="24"/>
        </w:rPr>
        <w:t>”</w:t>
      </w:r>
    </w:p>
    <w:p w14:paraId="45E7B3C8" w14:textId="39B706AA" w:rsidR="00807FAF" w:rsidRDefault="00807FA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aid passionately, bringing Senkyo to a nod.</w:t>
      </w:r>
    </w:p>
    <w:p w14:paraId="489495B4" w14:textId="23DF9C97" w:rsidR="007F74F3" w:rsidRDefault="007F74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the reason you called out to us was that you just wanted to examine what Earth’s cloth was like?”</w:t>
      </w:r>
    </w:p>
    <w:p w14:paraId="5C2157A9" w14:textId="3125E675" w:rsidR="007F74F3" w:rsidRDefault="007F74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completely unrelated to my business, so you’re free to refuse me if you want to. But preferably, I would like for you to accept. I could take inspiration from the clothes if it strikes me and overall, have my curiosity fulfilled. </w:t>
      </w:r>
      <w:r w:rsidR="00DB0DC2">
        <w:rPr>
          <w:rFonts w:ascii="Times New Roman" w:hAnsi="Times New Roman" w:cs="Times New Roman"/>
          <w:sz w:val="24"/>
          <w:szCs w:val="24"/>
        </w:rPr>
        <w:t>With that said</w:t>
      </w:r>
      <w:r>
        <w:rPr>
          <w:rFonts w:ascii="Times New Roman" w:hAnsi="Times New Roman" w:cs="Times New Roman"/>
          <w:sz w:val="24"/>
          <w:szCs w:val="24"/>
        </w:rPr>
        <w:t>, would you be willing to sell me a piece of Earth’s clothes, scorched as they may be?”</w:t>
      </w:r>
    </w:p>
    <w:p w14:paraId="6BC05FBE" w14:textId="2836D2B4" w:rsidR="007F74F3" w:rsidRDefault="007F74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don’t see a problem with that. Sure, I’ll sell them.”</w:t>
      </w:r>
    </w:p>
    <w:p w14:paraId="1B367AA5" w14:textId="5BB578AE" w:rsidR="007F74F3" w:rsidRDefault="007F74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very much.”</w:t>
      </w:r>
    </w:p>
    <w:p w14:paraId="6BFB3F26" w14:textId="77777777" w:rsidR="0044232E" w:rsidRDefault="007F74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ile(?), or at least what Senkyo thought was a smile, formed o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face. </w:t>
      </w:r>
      <w:r w:rsidR="0044232E">
        <w:rPr>
          <w:rFonts w:ascii="Times New Roman" w:hAnsi="Times New Roman" w:cs="Times New Roman"/>
          <w:sz w:val="24"/>
          <w:szCs w:val="24"/>
        </w:rPr>
        <w:t>He couldn’t really tell because of his Arachne mouth but that’s what it felt like.</w:t>
      </w:r>
    </w:p>
    <w:p w14:paraId="7A342BB3" w14:textId="0125AC70" w:rsidR="0044232E" w:rsidRDefault="0044232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809CC">
        <w:rPr>
          <w:rFonts w:ascii="Times New Roman" w:hAnsi="Times New Roman" w:cs="Times New Roman"/>
          <w:sz w:val="24"/>
          <w:szCs w:val="24"/>
        </w:rPr>
        <w:t>“Oh, this is embarrassing… My apologies, but don’t think I ever got your name.</w:t>
      </w:r>
      <w:r w:rsidR="0056025A">
        <w:rPr>
          <w:rFonts w:ascii="Times New Roman" w:hAnsi="Times New Roman" w:cs="Times New Roman"/>
          <w:sz w:val="24"/>
          <w:szCs w:val="24"/>
        </w:rPr>
        <w:t xml:space="preserve"> I deduced Miss Shiro’s name from your </w:t>
      </w:r>
      <w:r w:rsidR="00B03CFF">
        <w:rPr>
          <w:rFonts w:ascii="Times New Roman" w:hAnsi="Times New Roman" w:cs="Times New Roman"/>
          <w:sz w:val="24"/>
          <w:szCs w:val="24"/>
        </w:rPr>
        <w:t>exchanges</w:t>
      </w:r>
      <w:r w:rsidR="0056025A">
        <w:rPr>
          <w:rFonts w:ascii="Times New Roman" w:hAnsi="Times New Roman" w:cs="Times New Roman"/>
          <w:sz w:val="24"/>
          <w:szCs w:val="24"/>
        </w:rPr>
        <w:t xml:space="preserve"> but I never got yours.</w:t>
      </w:r>
      <w:r w:rsidR="00E809CC">
        <w:rPr>
          <w:rFonts w:ascii="Times New Roman" w:hAnsi="Times New Roman" w:cs="Times New Roman"/>
          <w:sz w:val="24"/>
          <w:szCs w:val="24"/>
        </w:rPr>
        <w:t>”</w:t>
      </w:r>
    </w:p>
    <w:p w14:paraId="65B475B1" w14:textId="73620AA1" w:rsidR="00E809CC" w:rsidRDefault="00E809C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6025A">
        <w:rPr>
          <w:rFonts w:ascii="Times New Roman" w:hAnsi="Times New Roman" w:cs="Times New Roman"/>
          <w:sz w:val="24"/>
          <w:szCs w:val="24"/>
        </w:rPr>
        <w:t>A-Ah!? S</w:t>
      </w:r>
      <w:r w:rsidR="001157CC">
        <w:rPr>
          <w:rFonts w:ascii="Times New Roman" w:hAnsi="Times New Roman" w:cs="Times New Roman"/>
          <w:sz w:val="24"/>
          <w:szCs w:val="24"/>
        </w:rPr>
        <w:t>o</w:t>
      </w:r>
      <w:r w:rsidR="0056025A">
        <w:rPr>
          <w:rFonts w:ascii="Times New Roman" w:hAnsi="Times New Roman" w:cs="Times New Roman"/>
          <w:sz w:val="24"/>
          <w:szCs w:val="24"/>
        </w:rPr>
        <w:t>-Sorry, that’s my bad!</w:t>
      </w:r>
      <w:r>
        <w:rPr>
          <w:rFonts w:ascii="Times New Roman" w:hAnsi="Times New Roman" w:cs="Times New Roman"/>
          <w:sz w:val="24"/>
          <w:szCs w:val="24"/>
        </w:rPr>
        <w:t>”</w:t>
      </w:r>
    </w:p>
    <w:p w14:paraId="08040E25" w14:textId="7144BBB0" w:rsidR="0056025A" w:rsidRDefault="005602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quite fine. I was the one who suddenly called out to you and dragged you here. I didn’t give you any time to properly introduce yourselves, so I feel this is mostly my fault. I was just so absorbed with clothing that it slipped my mind.”</w:t>
      </w:r>
    </w:p>
    <w:p w14:paraId="02442E3A" w14:textId="1F3D491B" w:rsidR="0056025A" w:rsidRDefault="005602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n that case, I</w:t>
      </w:r>
      <w:r w:rsidR="005F3FCE">
        <w:rPr>
          <w:rFonts w:ascii="Times New Roman" w:hAnsi="Times New Roman" w:cs="Times New Roman"/>
          <w:sz w:val="24"/>
          <w:szCs w:val="24"/>
        </w:rPr>
        <w:t xml:space="preserve"> a</w:t>
      </w:r>
      <w:r>
        <w:rPr>
          <w:rFonts w:ascii="Times New Roman" w:hAnsi="Times New Roman" w:cs="Times New Roman"/>
          <w:sz w:val="24"/>
          <w:szCs w:val="24"/>
        </w:rPr>
        <w:t>m Yukou Senkyo</w:t>
      </w:r>
      <w:r w:rsidR="005F3FCE">
        <w:rPr>
          <w:rFonts w:ascii="Times New Roman" w:hAnsi="Times New Roman" w:cs="Times New Roman"/>
          <w:sz w:val="24"/>
          <w:szCs w:val="24"/>
        </w:rPr>
        <w:t>, Yukou is my last name while Senkyo is my first name.</w:t>
      </w:r>
      <w:r>
        <w:rPr>
          <w:rFonts w:ascii="Times New Roman" w:hAnsi="Times New Roman" w:cs="Times New Roman"/>
          <w:sz w:val="24"/>
          <w:szCs w:val="24"/>
        </w:rPr>
        <w:t xml:space="preserve"> </w:t>
      </w:r>
      <w:r w:rsidR="005F3FCE">
        <w:rPr>
          <w:rFonts w:ascii="Times New Roman" w:hAnsi="Times New Roman" w:cs="Times New Roman"/>
          <w:sz w:val="24"/>
          <w:szCs w:val="24"/>
        </w:rPr>
        <w:t>A</w:t>
      </w:r>
      <w:r>
        <w:rPr>
          <w:rFonts w:ascii="Times New Roman" w:hAnsi="Times New Roman" w:cs="Times New Roman"/>
          <w:sz w:val="24"/>
          <w:szCs w:val="24"/>
        </w:rPr>
        <w:t xml:space="preserve">nd as you may already know, this is my sister, </w:t>
      </w:r>
      <w:r w:rsidR="00305C19">
        <w:rPr>
          <w:rFonts w:ascii="Times New Roman" w:hAnsi="Times New Roman" w:cs="Times New Roman"/>
          <w:sz w:val="24"/>
          <w:szCs w:val="24"/>
        </w:rPr>
        <w:t xml:space="preserve">Yukou </w:t>
      </w:r>
      <w:r>
        <w:rPr>
          <w:rFonts w:ascii="Times New Roman" w:hAnsi="Times New Roman" w:cs="Times New Roman"/>
          <w:sz w:val="24"/>
          <w:szCs w:val="24"/>
        </w:rPr>
        <w:t>Shiro.”</w:t>
      </w:r>
    </w:p>
    <w:p w14:paraId="578248AA" w14:textId="0AB1FB16" w:rsidR="0056025A" w:rsidRDefault="005602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hiro!”</w:t>
      </w:r>
    </w:p>
    <w:p w14:paraId="61BB78EB" w14:textId="0BBCF75D" w:rsidR="0056025A" w:rsidRDefault="005602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ollowed up Senkyo’s introduction, raising her </w:t>
      </w:r>
      <w:r w:rsidR="001157CC">
        <w:rPr>
          <w:rFonts w:ascii="Times New Roman" w:hAnsi="Times New Roman" w:cs="Times New Roman"/>
          <w:sz w:val="24"/>
          <w:szCs w:val="24"/>
        </w:rPr>
        <w:t>arm</w:t>
      </w:r>
      <w:r>
        <w:rPr>
          <w:rFonts w:ascii="Times New Roman" w:hAnsi="Times New Roman" w:cs="Times New Roman"/>
          <w:sz w:val="24"/>
          <w:szCs w:val="24"/>
        </w:rPr>
        <w:t xml:space="preserve"> in the air and doing one for her own.</w:t>
      </w:r>
    </w:p>
    <w:p w14:paraId="02B4BC3B" w14:textId="3F11CC25" w:rsidR="005F3FCE" w:rsidRDefault="005F3FC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hat fun siblings you two are. Well then, Sir Senkyo</w:t>
      </w:r>
      <w:r w:rsidR="00305C19">
        <w:rPr>
          <w:rFonts w:ascii="Times New Roman" w:hAnsi="Times New Roman" w:cs="Times New Roman"/>
          <w:sz w:val="24"/>
          <w:szCs w:val="24"/>
        </w:rPr>
        <w:t xml:space="preserve"> and Miss Shiro, is there anything you would </w:t>
      </w:r>
      <w:r w:rsidR="006C5BA0">
        <w:rPr>
          <w:rFonts w:ascii="Times New Roman" w:hAnsi="Times New Roman" w:cs="Times New Roman"/>
          <w:sz w:val="24"/>
          <w:szCs w:val="24"/>
        </w:rPr>
        <w:t>like</w:t>
      </w:r>
      <w:r w:rsidR="00305C19">
        <w:rPr>
          <w:rFonts w:ascii="Times New Roman" w:hAnsi="Times New Roman" w:cs="Times New Roman"/>
          <w:sz w:val="24"/>
          <w:szCs w:val="24"/>
        </w:rPr>
        <w:t xml:space="preserve"> in exchange for th</w:t>
      </w:r>
      <w:r w:rsidR="00AA1CC9">
        <w:rPr>
          <w:rFonts w:ascii="Times New Roman" w:hAnsi="Times New Roman" w:cs="Times New Roman"/>
          <w:sz w:val="24"/>
          <w:szCs w:val="24"/>
        </w:rPr>
        <w:t>e trouble I’ve cause</w:t>
      </w:r>
      <w:r w:rsidR="006C5BA0">
        <w:rPr>
          <w:rFonts w:ascii="Times New Roman" w:hAnsi="Times New Roman" w:cs="Times New Roman"/>
          <w:sz w:val="24"/>
          <w:szCs w:val="24"/>
        </w:rPr>
        <w:t>d</w:t>
      </w:r>
      <w:r w:rsidR="00AA1CC9">
        <w:rPr>
          <w:rFonts w:ascii="Times New Roman" w:hAnsi="Times New Roman" w:cs="Times New Roman"/>
          <w:sz w:val="24"/>
          <w:szCs w:val="24"/>
        </w:rPr>
        <w:t xml:space="preserve"> you?</w:t>
      </w:r>
      <w:r>
        <w:rPr>
          <w:rFonts w:ascii="Times New Roman" w:hAnsi="Times New Roman" w:cs="Times New Roman"/>
          <w:sz w:val="24"/>
          <w:szCs w:val="24"/>
        </w:rPr>
        <w:t>”</w:t>
      </w:r>
    </w:p>
    <w:p w14:paraId="55420353" w14:textId="66AF855C"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Senkyo would usually refuse his offer since he and Shiro already got quite a lot from trying out their clothes, but this situation wasn’t normal. He needed to use anything at his disposal to elevate his perspective of the situation.</w:t>
      </w:r>
    </w:p>
    <w:p w14:paraId="6D0CF92E" w14:textId="4264DD42" w:rsidR="0044232E"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 there is…”</w:t>
      </w:r>
    </w:p>
    <w:p w14:paraId="4F4D00C9" w14:textId="46CE4B93"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ahead and explained his supposed situation where his memories were taken from him by a monster and ended up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ith missing patches of memories. Sinc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he only </w:t>
      </w:r>
      <w:proofErr w:type="gramStart"/>
      <w:r>
        <w:rPr>
          <w:rFonts w:ascii="Times New Roman" w:hAnsi="Times New Roman" w:cs="Times New Roman"/>
          <w:sz w:val="24"/>
          <w:szCs w:val="24"/>
        </w:rPr>
        <w:t>person</w:t>
      </w:r>
      <w:proofErr w:type="gramEnd"/>
      <w:r>
        <w:rPr>
          <w:rFonts w:ascii="Times New Roman" w:hAnsi="Times New Roman" w:cs="Times New Roman"/>
          <w:sz w:val="24"/>
          <w:szCs w:val="24"/>
        </w:rPr>
        <w:t xml:space="preserve"> he explained this to with Shiro out in the open, he applied the same fake setting on her.</w:t>
      </w:r>
    </w:p>
    <w:p w14:paraId="7F5D123C" w14:textId="62D321C7"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my… that is quite an unfortunate situation. If there is anything you want to know, I will be sure to provide you with any information I can.”</w:t>
      </w:r>
    </w:p>
    <w:p w14:paraId="67F9AF77" w14:textId="356A720E"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us began Senkyo’s incessant strings of questions.</w:t>
      </w:r>
    </w:p>
    <w:p w14:paraId="205BB03A" w14:textId="1360064C" w:rsidR="0021685C" w:rsidRPr="0021685C" w:rsidRDefault="0021685C" w:rsidP="0021685C">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2 – </w:t>
      </w:r>
      <w:proofErr w:type="spellStart"/>
      <w:r>
        <w:rPr>
          <w:rFonts w:ascii="Times New Roman" w:hAnsi="Times New Roman" w:cs="Times New Roman"/>
          <w:b/>
          <w:bCs/>
          <w:sz w:val="24"/>
          <w:szCs w:val="24"/>
        </w:rPr>
        <w:t>Iwaiida</w:t>
      </w:r>
      <w:proofErr w:type="spellEnd"/>
      <w:r>
        <w:rPr>
          <w:rFonts w:ascii="Times New Roman" w:hAnsi="Times New Roman" w:cs="Times New Roman"/>
          <w:b/>
          <w:bCs/>
          <w:sz w:val="24"/>
          <w:szCs w:val="24"/>
        </w:rPr>
        <w:t xml:space="preserve"> Riser, </w:t>
      </w:r>
      <w:proofErr w:type="spellStart"/>
      <w:r>
        <w:rPr>
          <w:rFonts w:ascii="Times New Roman" w:hAnsi="Times New Roman" w:cs="Times New Roman"/>
          <w:b/>
          <w:bCs/>
          <w:sz w:val="24"/>
          <w:szCs w:val="24"/>
        </w:rPr>
        <w:t>Leolja</w:t>
      </w:r>
      <w:proofErr w:type="spellEnd"/>
    </w:p>
    <w:p w14:paraId="06EBDD59" w14:textId="471DCA5C" w:rsidR="00337AC4"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t>
      </w:r>
      <w:r w:rsidR="004F516C">
        <w:rPr>
          <w:rFonts w:ascii="Times New Roman" w:hAnsi="Times New Roman" w:cs="Times New Roman"/>
          <w:sz w:val="24"/>
          <w:szCs w:val="24"/>
        </w:rPr>
        <w:t>Senkyo</w:t>
      </w:r>
      <w:r>
        <w:rPr>
          <w:rFonts w:ascii="Times New Roman" w:hAnsi="Times New Roman" w:cs="Times New Roman"/>
          <w:sz w:val="24"/>
          <w:szCs w:val="24"/>
        </w:rPr>
        <w:t xml:space="preserve"> began with a question addressing a term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mentioned in his first introduction to them. An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iser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he referred to himself as such. To understand what a Riser was, he first went into detail about what a Sunken Nest is. As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explained before, they are underground habitats where all hostile monsters retreated to when the Great Unity March happened. Sunken Nests usually have a dominant species that become the most dangerous in a Sunken Nest, the people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ould mark what type a Sunken Nest is depending on this dominant species. As for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it was an insect type. </w:t>
      </w:r>
      <w:r w:rsidR="008E68B4">
        <w:rPr>
          <w:rFonts w:ascii="Times New Roman" w:hAnsi="Times New Roman" w:cs="Times New Roman"/>
          <w:sz w:val="24"/>
          <w:szCs w:val="24"/>
        </w:rPr>
        <w:t>T</w:t>
      </w:r>
      <w:r>
        <w:rPr>
          <w:rFonts w:ascii="Times New Roman" w:hAnsi="Times New Roman" w:cs="Times New Roman"/>
          <w:sz w:val="24"/>
          <w:szCs w:val="24"/>
        </w:rPr>
        <w:t xml:space="preserve">he most dominant species inside the sunken nest is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ace, an evolutionary race that consists of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as well as the same rac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elonged to. Apparently, a Riser is a term used for someone that was originally born</w:t>
      </w:r>
      <w:r w:rsidR="00C07AE9">
        <w:rPr>
          <w:rFonts w:ascii="Times New Roman" w:hAnsi="Times New Roman" w:cs="Times New Roman"/>
          <w:sz w:val="24"/>
          <w:szCs w:val="24"/>
        </w:rPr>
        <w:t xml:space="preserve"> and raised</w:t>
      </w:r>
      <w:r>
        <w:rPr>
          <w:rFonts w:ascii="Times New Roman" w:hAnsi="Times New Roman" w:cs="Times New Roman"/>
          <w:sz w:val="24"/>
          <w:szCs w:val="24"/>
        </w:rPr>
        <w:t xml:space="preserve"> in a sunken nest</w:t>
      </w:r>
      <w:r w:rsidR="008952E8">
        <w:rPr>
          <w:rFonts w:ascii="Times New Roman" w:hAnsi="Times New Roman" w:cs="Times New Roman"/>
          <w:sz w:val="24"/>
          <w:szCs w:val="24"/>
        </w:rPr>
        <w:t>,</w:t>
      </w:r>
      <w:r>
        <w:rPr>
          <w:rFonts w:ascii="Times New Roman" w:hAnsi="Times New Roman" w:cs="Times New Roman"/>
          <w:sz w:val="24"/>
          <w:szCs w:val="24"/>
        </w:rPr>
        <w:t xml:space="preserve"> but lost their hostility for people on the surface</w:t>
      </w:r>
      <w:r w:rsidR="00A54CC4">
        <w:rPr>
          <w:rFonts w:ascii="Times New Roman" w:hAnsi="Times New Roman" w:cs="Times New Roman"/>
          <w:sz w:val="24"/>
          <w:szCs w:val="24"/>
        </w:rPr>
        <w:t xml:space="preserve"> and left the nest to live above ground</w:t>
      </w:r>
      <w:r>
        <w:rPr>
          <w:rFonts w:ascii="Times New Roman" w:hAnsi="Times New Roman" w:cs="Times New Roman"/>
          <w:sz w:val="24"/>
          <w:szCs w:val="24"/>
        </w:rPr>
        <w:t xml:space="preserve">. An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iser, </w:t>
      </w:r>
      <w:r w:rsidR="008952E8">
        <w:rPr>
          <w:rFonts w:ascii="Times New Roman" w:hAnsi="Times New Roman" w:cs="Times New Roman"/>
          <w:sz w:val="24"/>
          <w:szCs w:val="24"/>
        </w:rPr>
        <w:t xml:space="preserve">one born from </w:t>
      </w:r>
      <w:r w:rsidR="00292BBA">
        <w:rPr>
          <w:rFonts w:ascii="Times New Roman" w:hAnsi="Times New Roman" w:cs="Times New Roman"/>
          <w:sz w:val="24"/>
          <w:szCs w:val="24"/>
        </w:rPr>
        <w:t>the</w:t>
      </w:r>
      <w:r>
        <w:rPr>
          <w:rFonts w:ascii="Times New Roman" w:hAnsi="Times New Roman" w:cs="Times New Roman"/>
          <w:sz w:val="24"/>
          <w:szCs w:val="24"/>
        </w:rPr>
        <w:t xml:space="preserve"> </w:t>
      </w:r>
      <w:r w:rsidR="00D94896">
        <w:rPr>
          <w:rFonts w:ascii="Times New Roman" w:hAnsi="Times New Roman" w:cs="Times New Roman"/>
          <w:sz w:val="24"/>
          <w:szCs w:val="24"/>
        </w:rPr>
        <w:t xml:space="preserve">most </w:t>
      </w:r>
      <w:r w:rsidR="00292BBA">
        <w:rPr>
          <w:rFonts w:ascii="Times New Roman" w:hAnsi="Times New Roman" w:cs="Times New Roman"/>
          <w:sz w:val="24"/>
          <w:szCs w:val="24"/>
        </w:rPr>
        <w:t>dangerous</w:t>
      </w:r>
      <w:r>
        <w:rPr>
          <w:rFonts w:ascii="Times New Roman" w:hAnsi="Times New Roman" w:cs="Times New Roman"/>
          <w:sz w:val="24"/>
          <w:szCs w:val="24"/>
        </w:rPr>
        <w:t xml:space="preserve"> race 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w:t>
      </w:r>
      <w:r w:rsidR="008952E8">
        <w:rPr>
          <w:rFonts w:ascii="Times New Roman" w:hAnsi="Times New Roman" w:cs="Times New Roman"/>
          <w:sz w:val="24"/>
          <w:szCs w:val="24"/>
        </w:rPr>
        <w:t xml:space="preserve">, was </w:t>
      </w:r>
      <w:proofErr w:type="spellStart"/>
      <w:r w:rsidR="008952E8">
        <w:rPr>
          <w:rFonts w:ascii="Times New Roman" w:hAnsi="Times New Roman" w:cs="Times New Roman"/>
          <w:sz w:val="24"/>
          <w:szCs w:val="24"/>
        </w:rPr>
        <w:t>Leolja’s</w:t>
      </w:r>
      <w:proofErr w:type="spellEnd"/>
      <w:r w:rsidR="008952E8">
        <w:rPr>
          <w:rFonts w:ascii="Times New Roman" w:hAnsi="Times New Roman" w:cs="Times New Roman"/>
          <w:sz w:val="24"/>
          <w:szCs w:val="24"/>
        </w:rPr>
        <w:t xml:space="preserve"> true identity</w:t>
      </w:r>
      <w:r>
        <w:rPr>
          <w:rFonts w:ascii="Times New Roman" w:hAnsi="Times New Roman" w:cs="Times New Roman"/>
          <w:sz w:val="24"/>
          <w:szCs w:val="24"/>
        </w:rPr>
        <w:t>.</w:t>
      </w:r>
    </w:p>
    <w:p w14:paraId="06A79744" w14:textId="00D2B555"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a huge shock to both Senkyo and Shiro, an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wry face told them how he expected this reaction. Curious, Senkyo pursued how exactly he became a Riser. The contents were a bit cruel, but that was exactly wh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volted the sunken nest. Below the surface,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ace would feed on other monsters in the nest, but due to their large numbers, there were never enough, so their race resorted to cannibalism. They ate their brethren, thinning the competitors for food, and becoming f</w:t>
      </w:r>
      <w:r w:rsidR="00DC491C">
        <w:rPr>
          <w:rFonts w:ascii="Times New Roman" w:hAnsi="Times New Roman" w:cs="Times New Roman"/>
          <w:sz w:val="24"/>
          <w:szCs w:val="24"/>
        </w:rPr>
        <w:t>ood</w:t>
      </w:r>
      <w:r>
        <w:rPr>
          <w:rFonts w:ascii="Times New Roman" w:hAnsi="Times New Roman" w:cs="Times New Roman"/>
          <w:sz w:val="24"/>
          <w:szCs w:val="24"/>
        </w:rPr>
        <w:t xml:space="preserve"> themselves. That was normal for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ace, but that didn’t change the fact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disgusted by this. When he was a child, he saw mothers lay themselves down as food for their children, as well as situations with the roles reversed where mothers ate their babies for food. It sickened him.</w:t>
      </w:r>
      <w:r w:rsidR="001018A6">
        <w:rPr>
          <w:rFonts w:ascii="Times New Roman" w:hAnsi="Times New Roman" w:cs="Times New Roman"/>
          <w:sz w:val="24"/>
          <w:szCs w:val="24"/>
        </w:rPr>
        <w:t xml:space="preserve"> He knew all too well how different his mindset was compared to his kin but that didn’t bother him. He just didn’t like seeing what entered his eyes and that was it. There was no</w:t>
      </w:r>
      <w:r w:rsidR="002536DA">
        <w:rPr>
          <w:rFonts w:ascii="Times New Roman" w:hAnsi="Times New Roman" w:cs="Times New Roman"/>
          <w:sz w:val="24"/>
          <w:szCs w:val="24"/>
        </w:rPr>
        <w:t xml:space="preserve"> special reason.</w:t>
      </w:r>
    </w:p>
    <w:p w14:paraId="06966960" w14:textId="7E8C769B" w:rsidR="006C5BA0" w:rsidRDefault="006C5BA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tunatel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a talented hunter from birth, allowing him to provide food for himself without needing to resort to cannibalism. However, that didn’t make his life simple. The fact that he refused to submit to the race’s cannibalism had him become the perfect target for his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brethren. He was a lone wolf, always on the run from his own kin</w:t>
      </w:r>
      <w:r w:rsidR="00DB282A">
        <w:rPr>
          <w:rFonts w:ascii="Times New Roman" w:hAnsi="Times New Roman" w:cs="Times New Roman"/>
          <w:sz w:val="24"/>
          <w:szCs w:val="24"/>
        </w:rPr>
        <w:t xml:space="preserve">. He then explained how evolutionary races work to Senkyo and that the </w:t>
      </w:r>
      <w:proofErr w:type="spellStart"/>
      <w:r w:rsidR="00DB282A">
        <w:rPr>
          <w:rFonts w:ascii="Times New Roman" w:hAnsi="Times New Roman" w:cs="Times New Roman"/>
          <w:sz w:val="24"/>
          <w:szCs w:val="24"/>
        </w:rPr>
        <w:t>Iwaiida</w:t>
      </w:r>
      <w:proofErr w:type="spellEnd"/>
      <w:r w:rsidR="00DB282A">
        <w:rPr>
          <w:rFonts w:ascii="Times New Roman" w:hAnsi="Times New Roman" w:cs="Times New Roman"/>
          <w:sz w:val="24"/>
          <w:szCs w:val="24"/>
        </w:rPr>
        <w:t xml:space="preserve"> race evolves from food and combat experience. The more he eats, the more his food varies, the more he turns that food into energy for combat, and the more he pushes his body to the brink for survival, every single second in </w:t>
      </w:r>
      <w:proofErr w:type="spellStart"/>
      <w:r w:rsidR="00DB282A">
        <w:rPr>
          <w:rFonts w:ascii="Times New Roman" w:hAnsi="Times New Roman" w:cs="Times New Roman"/>
          <w:sz w:val="24"/>
          <w:szCs w:val="24"/>
        </w:rPr>
        <w:t>Leolja’s</w:t>
      </w:r>
      <w:proofErr w:type="spellEnd"/>
      <w:r w:rsidR="00DB282A">
        <w:rPr>
          <w:rFonts w:ascii="Times New Roman" w:hAnsi="Times New Roman" w:cs="Times New Roman"/>
          <w:sz w:val="24"/>
          <w:szCs w:val="24"/>
        </w:rPr>
        <w:t xml:space="preserve"> life had him evolve to the final form of their race. They didn’t have a name for this, but the people </w:t>
      </w:r>
      <w:r w:rsidR="00DB282A">
        <w:rPr>
          <w:rFonts w:ascii="Times New Roman" w:hAnsi="Times New Roman" w:cs="Times New Roman"/>
          <w:sz w:val="24"/>
          <w:szCs w:val="24"/>
        </w:rPr>
        <w:lastRenderedPageBreak/>
        <w:t xml:space="preserve">in </w:t>
      </w:r>
      <w:proofErr w:type="spellStart"/>
      <w:r w:rsidR="00DB282A">
        <w:rPr>
          <w:rFonts w:ascii="Times New Roman" w:hAnsi="Times New Roman" w:cs="Times New Roman"/>
          <w:sz w:val="24"/>
          <w:szCs w:val="24"/>
        </w:rPr>
        <w:t>Haeqras</w:t>
      </w:r>
      <w:proofErr w:type="spellEnd"/>
      <w:r w:rsidR="00DB282A">
        <w:rPr>
          <w:rFonts w:ascii="Times New Roman" w:hAnsi="Times New Roman" w:cs="Times New Roman"/>
          <w:sz w:val="24"/>
          <w:szCs w:val="24"/>
        </w:rPr>
        <w:t xml:space="preserve"> referred to his form as a Demonic Spider. The most dangerous enemy in the sunken nest.</w:t>
      </w:r>
    </w:p>
    <w:p w14:paraId="0915C899" w14:textId="004FB6F1" w:rsidR="00A62E8E" w:rsidRDefault="00DB282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ase Senkyo and Shiro had plans of visiting the nes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howed them his true form. A large </w:t>
      </w:r>
      <w:r w:rsidR="00A62E8E">
        <w:rPr>
          <w:rFonts w:ascii="Times New Roman" w:hAnsi="Times New Roman" w:cs="Times New Roman"/>
          <w:sz w:val="24"/>
          <w:szCs w:val="24"/>
        </w:rPr>
        <w:t>body of a spider filled the room, one with the upper half of its body turning into a human</w:t>
      </w:r>
      <w:r w:rsidR="00BA06F2">
        <w:rPr>
          <w:rFonts w:ascii="Times New Roman" w:hAnsi="Times New Roman" w:cs="Times New Roman"/>
          <w:sz w:val="24"/>
          <w:szCs w:val="24"/>
        </w:rPr>
        <w:t>’s</w:t>
      </w:r>
      <w:r w:rsidR="00A62E8E">
        <w:rPr>
          <w:rFonts w:ascii="Times New Roman" w:hAnsi="Times New Roman" w:cs="Times New Roman"/>
          <w:sz w:val="24"/>
          <w:szCs w:val="24"/>
        </w:rPr>
        <w:t xml:space="preserve">. Unlike how </w:t>
      </w:r>
      <w:proofErr w:type="spellStart"/>
      <w:r w:rsidR="00A62E8E">
        <w:rPr>
          <w:rFonts w:ascii="Times New Roman" w:hAnsi="Times New Roman" w:cs="Times New Roman"/>
          <w:sz w:val="24"/>
          <w:szCs w:val="24"/>
        </w:rPr>
        <w:t>Leolja’s</w:t>
      </w:r>
      <w:proofErr w:type="spellEnd"/>
      <w:r w:rsidR="00A62E8E">
        <w:rPr>
          <w:rFonts w:ascii="Times New Roman" w:hAnsi="Times New Roman" w:cs="Times New Roman"/>
          <w:sz w:val="24"/>
          <w:szCs w:val="24"/>
        </w:rPr>
        <w:t xml:space="preserve"> half-human, half-spider form earlier where the human side was dominant, this had the spider side as the dominant form, one consisting of sharp, lethal fingers the same as his fearful fangs.</w:t>
      </w:r>
    </w:p>
    <w:p w14:paraId="6DD3F35F" w14:textId="625097D5" w:rsidR="00DB282A" w:rsidRDefault="00A62E8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his terrifying look,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poke in the same polite way he did earlier. He went on about how everyone at his level was able to make threads that blend in with the environment. He cited the cosplay costume Senkyo and Shiro first saw earlier, explaining that their threads could become invisible just like the clothes. He warned him that the only way to detect them was to sense the mana running down their threads. Some races in Zerid have a simple time doing this due to their natural abilities, but there were still more that weren’t that lucky.</w:t>
      </w:r>
    </w:p>
    <w:p w14:paraId="7AFEE300" w14:textId="39F49EC9" w:rsidR="00A62E8E" w:rsidRDefault="00A62E8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turned to his </w:t>
      </w:r>
      <w:r w:rsidR="00F47F1E">
        <w:rPr>
          <w:rFonts w:ascii="Times New Roman" w:hAnsi="Times New Roman" w:cs="Times New Roman"/>
          <w:sz w:val="24"/>
          <w:szCs w:val="24"/>
        </w:rPr>
        <w:t>human dominant</w:t>
      </w:r>
      <w:r>
        <w:rPr>
          <w:rFonts w:ascii="Times New Roman" w:hAnsi="Times New Roman" w:cs="Times New Roman"/>
          <w:sz w:val="24"/>
          <w:szCs w:val="24"/>
        </w:rPr>
        <w:t xml:space="preserve"> form, retaining the three-piece suit he donned from the start without a scratch despite his sudden body enlargement. This was also the work of his illusionary threads</w:t>
      </w:r>
      <w:r w:rsidR="00B709C9">
        <w:rPr>
          <w:rFonts w:ascii="Times New Roman" w:hAnsi="Times New Roman" w:cs="Times New Roman"/>
          <w:sz w:val="24"/>
          <w:szCs w:val="24"/>
        </w:rPr>
        <w:t>, he said</w:t>
      </w:r>
      <w:r>
        <w:rPr>
          <w:rFonts w:ascii="Times New Roman" w:hAnsi="Times New Roman" w:cs="Times New Roman"/>
          <w:sz w:val="24"/>
          <w:szCs w:val="24"/>
        </w:rPr>
        <w:t>.</w:t>
      </w:r>
    </w:p>
    <w:p w14:paraId="4CE58679" w14:textId="5336A043" w:rsidR="00A62E8E" w:rsidRDefault="00A62E8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e tangent their conversation took, he brought it back to how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ecame a Riser. At first, Senkyo thought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imply had more intelligence than the others but this wasn’t the case.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have similar levels of intelligence and at the tim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was average. He was a talented hunter by instinct, not intelligence. What really had him change was a strange man that did research </w:t>
      </w:r>
      <w:r w:rsidR="00395FCD">
        <w:rPr>
          <w:rFonts w:ascii="Times New Roman" w:hAnsi="Times New Roman" w:cs="Times New Roman"/>
          <w:sz w:val="24"/>
          <w:szCs w:val="24"/>
        </w:rPr>
        <w:t>at</w:t>
      </w:r>
      <w:r>
        <w:rPr>
          <w:rFonts w:ascii="Times New Roman" w:hAnsi="Times New Roman" w:cs="Times New Roman"/>
          <w:sz w:val="24"/>
          <w:szCs w:val="24"/>
        </w:rPr>
        <w:t xml:space="preserve"> the bottom of the sunken nest. </w:t>
      </w:r>
      <w:r w:rsidR="00395FCD">
        <w:rPr>
          <w:rFonts w:ascii="Times New Roman" w:hAnsi="Times New Roman" w:cs="Times New Roman"/>
          <w:sz w:val="24"/>
          <w:szCs w:val="24"/>
        </w:rPr>
        <w:t>He tried to kill him at first but he could never do it. The man had strange contraptions that allowed him to escape his traps as if he had never been caught in the first place. The man didn’t try to strike back and just ignored him.</w:t>
      </w:r>
    </w:p>
    <w:p w14:paraId="649BCF39" w14:textId="0976DA1D" w:rsidR="00395FCD" w:rsidRDefault="00395FCD"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ventually found out that his kin would never chase him down after a certain point. That being, the area around where the man was researching. He</w:t>
      </w:r>
      <w:r w:rsidR="00A81FC8">
        <w:rPr>
          <w:rFonts w:ascii="Times New Roman" w:hAnsi="Times New Roman" w:cs="Times New Roman"/>
          <w:sz w:val="24"/>
          <w:szCs w:val="24"/>
        </w:rPr>
        <w:t xml:space="preserve"> was</w:t>
      </w:r>
      <w:r>
        <w:rPr>
          <w:rFonts w:ascii="Times New Roman" w:hAnsi="Times New Roman" w:cs="Times New Roman"/>
          <w:sz w:val="24"/>
          <w:szCs w:val="24"/>
        </w:rPr>
        <w:t xml:space="preserve"> </w:t>
      </w:r>
      <w:r w:rsidR="00652659">
        <w:rPr>
          <w:rFonts w:ascii="Times New Roman" w:hAnsi="Times New Roman" w:cs="Times New Roman"/>
          <w:sz w:val="24"/>
          <w:szCs w:val="24"/>
        </w:rPr>
        <w:t>wary at first, but eventually</w:t>
      </w:r>
      <w:r w:rsidR="00A81FC8">
        <w:rPr>
          <w:rFonts w:ascii="Times New Roman" w:hAnsi="Times New Roman" w:cs="Times New Roman"/>
          <w:sz w:val="24"/>
          <w:szCs w:val="24"/>
        </w:rPr>
        <w:t>,</w:t>
      </w:r>
      <w:r w:rsidR="00652659">
        <w:rPr>
          <w:rFonts w:ascii="Times New Roman" w:hAnsi="Times New Roman" w:cs="Times New Roman"/>
          <w:sz w:val="24"/>
          <w:szCs w:val="24"/>
        </w:rPr>
        <w:t xml:space="preserve"> curiosity took over and made him </w:t>
      </w:r>
      <w:r>
        <w:rPr>
          <w:rFonts w:ascii="Times New Roman" w:hAnsi="Times New Roman" w:cs="Times New Roman"/>
          <w:sz w:val="24"/>
          <w:szCs w:val="24"/>
        </w:rPr>
        <w:t>approach the man</w:t>
      </w:r>
      <w:r w:rsidR="00652659">
        <w:rPr>
          <w:rFonts w:ascii="Times New Roman" w:hAnsi="Times New Roman" w:cs="Times New Roman"/>
          <w:sz w:val="24"/>
          <w:szCs w:val="24"/>
        </w:rPr>
        <w:t>.</w:t>
      </w:r>
      <w:r>
        <w:rPr>
          <w:rFonts w:ascii="Times New Roman" w:hAnsi="Times New Roman" w:cs="Times New Roman"/>
          <w:sz w:val="24"/>
          <w:szCs w:val="24"/>
        </w:rPr>
        <w:t xml:space="preserve"> </w:t>
      </w:r>
      <w:r w:rsidR="00652659">
        <w:rPr>
          <w:rFonts w:ascii="Times New Roman" w:hAnsi="Times New Roman" w:cs="Times New Roman"/>
          <w:sz w:val="24"/>
          <w:szCs w:val="24"/>
        </w:rPr>
        <w:t>He</w:t>
      </w:r>
      <w:r>
        <w:rPr>
          <w:rFonts w:ascii="Times New Roman" w:hAnsi="Times New Roman" w:cs="Times New Roman"/>
          <w:sz w:val="24"/>
          <w:szCs w:val="24"/>
        </w:rPr>
        <w:t xml:space="preserve"> asked about it from a safe distance and </w:t>
      </w:r>
      <w:r w:rsidR="00A81FC8">
        <w:rPr>
          <w:rFonts w:ascii="Times New Roman" w:hAnsi="Times New Roman" w:cs="Times New Roman"/>
          <w:sz w:val="24"/>
          <w:szCs w:val="24"/>
        </w:rPr>
        <w:t xml:space="preserve">the man </w:t>
      </w:r>
      <w:r>
        <w:rPr>
          <w:rFonts w:ascii="Times New Roman" w:hAnsi="Times New Roman" w:cs="Times New Roman"/>
          <w:sz w:val="24"/>
          <w:szCs w:val="24"/>
        </w:rPr>
        <w:t xml:space="preserve">answered that it was a type of barrier that repelled </w:t>
      </w:r>
      <w:r w:rsidR="001E144F">
        <w:rPr>
          <w:rFonts w:ascii="Times New Roman" w:hAnsi="Times New Roman" w:cs="Times New Roman"/>
          <w:sz w:val="24"/>
          <w:szCs w:val="24"/>
        </w:rPr>
        <w:t>hostiles. The fact that he was able to enter meant that he wasn’t hostile, so the man never cared to pay attention to him until he called out.</w:t>
      </w:r>
      <w:r w:rsidR="00312C5A">
        <w:rPr>
          <w:rFonts w:ascii="Times New Roman" w:hAnsi="Times New Roman" w:cs="Times New Roman"/>
          <w:sz w:val="24"/>
          <w:szCs w:val="24"/>
        </w:rPr>
        <w:t xml:space="preserve"> </w:t>
      </w:r>
      <w:proofErr w:type="spellStart"/>
      <w:r w:rsidR="00312C5A">
        <w:rPr>
          <w:rFonts w:ascii="Times New Roman" w:hAnsi="Times New Roman" w:cs="Times New Roman"/>
          <w:sz w:val="24"/>
          <w:szCs w:val="24"/>
        </w:rPr>
        <w:t>Leolja</w:t>
      </w:r>
      <w:proofErr w:type="spellEnd"/>
      <w:r w:rsidR="00312C5A">
        <w:rPr>
          <w:rFonts w:ascii="Times New Roman" w:hAnsi="Times New Roman" w:cs="Times New Roman"/>
          <w:sz w:val="24"/>
          <w:szCs w:val="24"/>
        </w:rPr>
        <w:t xml:space="preserve"> </w:t>
      </w:r>
      <w:r w:rsidR="000C7F6C">
        <w:rPr>
          <w:rFonts w:ascii="Times New Roman" w:hAnsi="Times New Roman" w:cs="Times New Roman"/>
          <w:sz w:val="24"/>
          <w:szCs w:val="24"/>
        </w:rPr>
        <w:t>reminded him of</w:t>
      </w:r>
      <w:r w:rsidR="00312C5A">
        <w:rPr>
          <w:rFonts w:ascii="Times New Roman" w:hAnsi="Times New Roman" w:cs="Times New Roman"/>
          <w:sz w:val="24"/>
          <w:szCs w:val="24"/>
        </w:rPr>
        <w:t xml:space="preserve"> the fact that he tried to kill him before, to which the man explained that it wasn’t the type of hostility that the barrier repelled. He went on about how there was a difference between hostility to murder and hostility to survive, but </w:t>
      </w:r>
      <w:proofErr w:type="spellStart"/>
      <w:r w:rsidR="00312C5A">
        <w:rPr>
          <w:rFonts w:ascii="Times New Roman" w:hAnsi="Times New Roman" w:cs="Times New Roman"/>
          <w:sz w:val="24"/>
          <w:szCs w:val="24"/>
        </w:rPr>
        <w:t>Leolja</w:t>
      </w:r>
      <w:proofErr w:type="spellEnd"/>
      <w:r w:rsidR="00312C5A">
        <w:rPr>
          <w:rFonts w:ascii="Times New Roman" w:hAnsi="Times New Roman" w:cs="Times New Roman"/>
          <w:sz w:val="24"/>
          <w:szCs w:val="24"/>
        </w:rPr>
        <w:t xml:space="preserve"> didn’t exactly understand at the time.</w:t>
      </w:r>
    </w:p>
    <w:p w14:paraId="172217B1" w14:textId="77777777" w:rsidR="001F7EF3" w:rsidRDefault="00312C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is revelatio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requented the man’s place</w:t>
      </w:r>
      <w:r w:rsidR="00D57229">
        <w:rPr>
          <w:rFonts w:ascii="Times New Roman" w:hAnsi="Times New Roman" w:cs="Times New Roman"/>
          <w:sz w:val="24"/>
          <w:szCs w:val="24"/>
        </w:rPr>
        <w:t>. He would watch from afar and observe him making his unusual contraptions. Then,</w:t>
      </w:r>
      <w:r>
        <w:rPr>
          <w:rFonts w:ascii="Times New Roman" w:hAnsi="Times New Roman" w:cs="Times New Roman"/>
          <w:sz w:val="24"/>
          <w:szCs w:val="24"/>
        </w:rPr>
        <w:t xml:space="preserve"> at some point, got involved with his research. </w:t>
      </w:r>
      <w:r w:rsidR="00D57229">
        <w:rPr>
          <w:rFonts w:ascii="Times New Roman" w:hAnsi="Times New Roman" w:cs="Times New Roman"/>
          <w:sz w:val="24"/>
          <w:szCs w:val="24"/>
        </w:rPr>
        <w:t xml:space="preserve">That </w:t>
      </w:r>
      <w:r w:rsidR="00D57229">
        <w:rPr>
          <w:rFonts w:ascii="Times New Roman" w:hAnsi="Times New Roman" w:cs="Times New Roman"/>
          <w:sz w:val="24"/>
          <w:szCs w:val="24"/>
        </w:rPr>
        <w:lastRenderedPageBreak/>
        <w:t xml:space="preserve">was the moment he realized that he had a fatal weakness—curiosity, </w:t>
      </w:r>
      <w:r w:rsidR="001D1DAD">
        <w:rPr>
          <w:rFonts w:ascii="Times New Roman" w:hAnsi="Times New Roman" w:cs="Times New Roman"/>
          <w:sz w:val="24"/>
          <w:szCs w:val="24"/>
        </w:rPr>
        <w:t>something</w:t>
      </w:r>
      <w:r w:rsidR="00D57229">
        <w:rPr>
          <w:rFonts w:ascii="Times New Roman" w:hAnsi="Times New Roman" w:cs="Times New Roman"/>
          <w:sz w:val="24"/>
          <w:szCs w:val="24"/>
        </w:rPr>
        <w:t xml:space="preserve"> he could never resist for long.</w:t>
      </w:r>
    </w:p>
    <w:p w14:paraId="16CEE067" w14:textId="377564F8" w:rsidR="00312C5A" w:rsidRDefault="001F7EF3"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12C5A">
        <w:rPr>
          <w:rFonts w:ascii="Times New Roman" w:hAnsi="Times New Roman" w:cs="Times New Roman"/>
          <w:sz w:val="24"/>
          <w:szCs w:val="24"/>
        </w:rPr>
        <w:t xml:space="preserve">The man taught him many things about what he was doing research on and about other things outside of the sunken nest. </w:t>
      </w:r>
      <w:proofErr w:type="spellStart"/>
      <w:r w:rsidR="00312C5A">
        <w:rPr>
          <w:rFonts w:ascii="Times New Roman" w:hAnsi="Times New Roman" w:cs="Times New Roman"/>
          <w:sz w:val="24"/>
          <w:szCs w:val="24"/>
        </w:rPr>
        <w:t>Leolja</w:t>
      </w:r>
      <w:proofErr w:type="spellEnd"/>
      <w:r w:rsidR="00312C5A">
        <w:rPr>
          <w:rFonts w:ascii="Times New Roman" w:hAnsi="Times New Roman" w:cs="Times New Roman"/>
          <w:sz w:val="24"/>
          <w:szCs w:val="24"/>
        </w:rPr>
        <w:t xml:space="preserve"> never went into detail about what it was with Senkyo and Shiro, but that eventually led to </w:t>
      </w:r>
      <w:proofErr w:type="spellStart"/>
      <w:r w:rsidR="00312C5A">
        <w:rPr>
          <w:rFonts w:ascii="Times New Roman" w:hAnsi="Times New Roman" w:cs="Times New Roman"/>
          <w:sz w:val="24"/>
          <w:szCs w:val="24"/>
        </w:rPr>
        <w:t>Leolja</w:t>
      </w:r>
      <w:proofErr w:type="spellEnd"/>
      <w:r w:rsidR="00312C5A">
        <w:rPr>
          <w:rFonts w:ascii="Times New Roman" w:hAnsi="Times New Roman" w:cs="Times New Roman"/>
          <w:sz w:val="24"/>
          <w:szCs w:val="24"/>
        </w:rPr>
        <w:t xml:space="preserve"> finding his passion for making clothes. He utilized the thread he would usually use for hunting and turned them into cloth, giving birth to a new type of combat clothing. Even the man</w:t>
      </w:r>
      <w:r w:rsidR="005900CD">
        <w:rPr>
          <w:rFonts w:ascii="Times New Roman" w:hAnsi="Times New Roman" w:cs="Times New Roman"/>
          <w:sz w:val="24"/>
          <w:szCs w:val="24"/>
        </w:rPr>
        <w:t xml:space="preserve"> he thought could do anything</w:t>
      </w:r>
      <w:r w:rsidR="00312C5A">
        <w:rPr>
          <w:rFonts w:ascii="Times New Roman" w:hAnsi="Times New Roman" w:cs="Times New Roman"/>
          <w:sz w:val="24"/>
          <w:szCs w:val="24"/>
        </w:rPr>
        <w:t xml:space="preserve"> was amazed.</w:t>
      </w:r>
    </w:p>
    <w:p w14:paraId="09FC85BB" w14:textId="112F8A7C" w:rsidR="00312C5A" w:rsidRDefault="00312C5A"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t>
      </w:r>
      <w:r w:rsidR="00C86B57">
        <w:rPr>
          <w:rFonts w:ascii="Times New Roman" w:hAnsi="Times New Roman" w:cs="Times New Roman"/>
          <w:sz w:val="24"/>
          <w:szCs w:val="24"/>
        </w:rPr>
        <w:t>made the</w:t>
      </w:r>
      <w:r>
        <w:rPr>
          <w:rFonts w:ascii="Times New Roman" w:hAnsi="Times New Roman" w:cs="Times New Roman"/>
          <w:sz w:val="24"/>
          <w:szCs w:val="24"/>
        </w:rPr>
        <w:t xml:space="preserve"> man suggest he leave the nest and live on the surface, but that was the biggest hurdle out there. The reason why Risers are so rare is that they didn’t know what the surface had to offer and what threats were awaiting them. In the past, some people tried negotiating with the ones living in the sunken nest to peacefully live </w:t>
      </w:r>
      <w:r w:rsidR="008338F2">
        <w:rPr>
          <w:rFonts w:ascii="Times New Roman" w:hAnsi="Times New Roman" w:cs="Times New Roman"/>
          <w:sz w:val="24"/>
          <w:szCs w:val="24"/>
        </w:rPr>
        <w:t>o</w:t>
      </w:r>
      <w:r>
        <w:rPr>
          <w:rFonts w:ascii="Times New Roman" w:hAnsi="Times New Roman" w:cs="Times New Roman"/>
          <w:sz w:val="24"/>
          <w:szCs w:val="24"/>
        </w:rPr>
        <w:t xml:space="preserve">n the surface, but his kin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too hostile to be reasoned with and attacked.</w:t>
      </w:r>
      <w:r w:rsidR="008338F2">
        <w:rPr>
          <w:rFonts w:ascii="Times New Roman" w:hAnsi="Times New Roman" w:cs="Times New Roman"/>
          <w:sz w:val="24"/>
          <w:szCs w:val="24"/>
        </w:rPr>
        <w:t xml:space="preserve"> </w:t>
      </w:r>
      <w:proofErr w:type="spellStart"/>
      <w:r w:rsidR="008338F2">
        <w:rPr>
          <w:rFonts w:ascii="Times New Roman" w:hAnsi="Times New Roman" w:cs="Times New Roman"/>
          <w:sz w:val="24"/>
          <w:szCs w:val="24"/>
        </w:rPr>
        <w:t>Leolja</w:t>
      </w:r>
      <w:proofErr w:type="spellEnd"/>
      <w:r w:rsidR="008338F2">
        <w:rPr>
          <w:rFonts w:ascii="Times New Roman" w:hAnsi="Times New Roman" w:cs="Times New Roman"/>
          <w:sz w:val="24"/>
          <w:szCs w:val="24"/>
        </w:rPr>
        <w:t xml:space="preserve"> didn’t know what would happen if he went to the surface after that, but the man reassured him and gave him a push.</w:t>
      </w:r>
    </w:p>
    <w:p w14:paraId="05F51685" w14:textId="3B645119" w:rsidR="008338F2" w:rsidRDefault="008338F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ome tim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gathered the courage to </w:t>
      </w:r>
      <w:r w:rsidR="00AA12FB">
        <w:rPr>
          <w:rFonts w:ascii="Times New Roman" w:hAnsi="Times New Roman" w:cs="Times New Roman"/>
          <w:sz w:val="24"/>
          <w:szCs w:val="24"/>
        </w:rPr>
        <w:t>make contact with people</w:t>
      </w:r>
      <w:r>
        <w:rPr>
          <w:rFonts w:ascii="Times New Roman" w:hAnsi="Times New Roman" w:cs="Times New Roman"/>
          <w:sz w:val="24"/>
          <w:szCs w:val="24"/>
        </w:rPr>
        <w:t xml:space="preserve"> on the surface. He took on a more human-like appearance and dressed himself in elegant clothing. An image of a man entering a job interview came to Senkyo’s mind but he didn’t voice his though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rrived near the surface where he encountered surface dwellers, but in complete contrast to his initial thought, they only gave him a glance and leisurely passed him. He was surprised but eventually continued. On the surface, the ones that first made contact with him were guards which he assumed belonged to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the organization that the researcher talked about. He thought he would be met with weapons, but instead, was given the question.</w:t>
      </w:r>
    </w:p>
    <w:p w14:paraId="67DFC282" w14:textId="63E6F55A" w:rsidR="008338F2" w:rsidRPr="005801BC" w:rsidRDefault="008338F2" w:rsidP="00EA1A45">
      <w:pPr>
        <w:spacing w:line="340" w:lineRule="atLeast"/>
        <w:jc w:val="both"/>
        <w:rPr>
          <w:rFonts w:ascii="Times New Roman" w:hAnsi="Times New Roman" w:cs="Times New Roman"/>
          <w:i/>
          <w:iCs/>
          <w:sz w:val="24"/>
          <w:szCs w:val="24"/>
        </w:rPr>
      </w:pPr>
      <w:r w:rsidRPr="005801BC">
        <w:rPr>
          <w:rFonts w:ascii="Times New Roman" w:hAnsi="Times New Roman" w:cs="Times New Roman"/>
          <w:i/>
          <w:iCs/>
          <w:sz w:val="24"/>
          <w:szCs w:val="24"/>
        </w:rPr>
        <w:t xml:space="preserve">     “*Are you leaving the Sunken Nest and becom</w:t>
      </w:r>
      <w:r w:rsidR="005801BC" w:rsidRPr="005801BC">
        <w:rPr>
          <w:rFonts w:ascii="Times New Roman" w:hAnsi="Times New Roman" w:cs="Times New Roman"/>
          <w:i/>
          <w:iCs/>
          <w:sz w:val="24"/>
          <w:szCs w:val="24"/>
        </w:rPr>
        <w:t>ing</w:t>
      </w:r>
      <w:r w:rsidRPr="005801BC">
        <w:rPr>
          <w:rFonts w:ascii="Times New Roman" w:hAnsi="Times New Roman" w:cs="Times New Roman"/>
          <w:i/>
          <w:iCs/>
          <w:sz w:val="24"/>
          <w:szCs w:val="24"/>
        </w:rPr>
        <w:t xml:space="preserve"> a </w:t>
      </w:r>
      <w:proofErr w:type="gramStart"/>
      <w:r w:rsidRPr="005801BC">
        <w:rPr>
          <w:rFonts w:ascii="Times New Roman" w:hAnsi="Times New Roman" w:cs="Times New Roman"/>
          <w:i/>
          <w:iCs/>
          <w:sz w:val="24"/>
          <w:szCs w:val="24"/>
        </w:rPr>
        <w:t>Riser?*</w:t>
      </w:r>
      <w:proofErr w:type="gramEnd"/>
      <w:r w:rsidRPr="005801BC">
        <w:rPr>
          <w:rFonts w:ascii="Times New Roman" w:hAnsi="Times New Roman" w:cs="Times New Roman"/>
          <w:i/>
          <w:iCs/>
          <w:sz w:val="24"/>
          <w:szCs w:val="24"/>
        </w:rPr>
        <w:t>”</w:t>
      </w:r>
    </w:p>
    <w:p w14:paraId="48252FD7" w14:textId="77777777" w:rsidR="000E58B0" w:rsidRDefault="008338F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801BC">
        <w:rPr>
          <w:rFonts w:ascii="Times New Roman" w:hAnsi="Times New Roman" w:cs="Times New Roman"/>
          <w:sz w:val="24"/>
          <w:szCs w:val="24"/>
        </w:rPr>
        <w:t>Thankfully, there were</w:t>
      </w:r>
      <w:r w:rsidR="00E70B2A">
        <w:rPr>
          <w:rFonts w:ascii="Times New Roman" w:hAnsi="Times New Roman" w:cs="Times New Roman"/>
          <w:sz w:val="24"/>
          <w:szCs w:val="24"/>
        </w:rPr>
        <w:t xml:space="preserve"> quite a few</w:t>
      </w:r>
      <w:r w:rsidR="006A0564">
        <w:rPr>
          <w:rFonts w:ascii="Times New Roman" w:hAnsi="Times New Roman" w:cs="Times New Roman"/>
          <w:sz w:val="24"/>
          <w:szCs w:val="24"/>
        </w:rPr>
        <w:t xml:space="preserve"> people with</w:t>
      </w:r>
      <w:r w:rsidR="005801BC">
        <w:rPr>
          <w:rFonts w:ascii="Times New Roman" w:hAnsi="Times New Roman" w:cs="Times New Roman"/>
          <w:sz w:val="24"/>
          <w:szCs w:val="24"/>
        </w:rPr>
        <w:t xml:space="preserve"> surprised expressions among the guard, seeing as a Demonic Spider just came out of the nest</w:t>
      </w:r>
      <w:r w:rsidR="00D129D5">
        <w:rPr>
          <w:rFonts w:ascii="Times New Roman" w:hAnsi="Times New Roman" w:cs="Times New Roman"/>
          <w:sz w:val="24"/>
          <w:szCs w:val="24"/>
        </w:rPr>
        <w:t>. This</w:t>
      </w:r>
      <w:r w:rsidR="005801BC">
        <w:rPr>
          <w:rFonts w:ascii="Times New Roman" w:hAnsi="Times New Roman" w:cs="Times New Roman"/>
          <w:sz w:val="24"/>
          <w:szCs w:val="24"/>
        </w:rPr>
        <w:t xml:space="preserve"> relieved him of the concern that surface dwellers were an emotionless bunch. But the one that he assumed to be the most powerful person in command</w:t>
      </w:r>
      <w:r w:rsidR="00F725D3">
        <w:rPr>
          <w:rFonts w:ascii="Times New Roman" w:hAnsi="Times New Roman" w:cs="Times New Roman"/>
          <w:sz w:val="24"/>
          <w:szCs w:val="24"/>
        </w:rPr>
        <w:t xml:space="preserve">, the person right in front of him, </w:t>
      </w:r>
      <w:r w:rsidR="005801BC">
        <w:rPr>
          <w:rFonts w:ascii="Times New Roman" w:hAnsi="Times New Roman" w:cs="Times New Roman"/>
          <w:sz w:val="24"/>
          <w:szCs w:val="24"/>
        </w:rPr>
        <w:t>had a stone-faced expression, unperturbed by his appearance.</w:t>
      </w:r>
    </w:p>
    <w:p w14:paraId="1701D164" w14:textId="4DEBB3A9" w:rsidR="005801BC" w:rsidRDefault="000E58B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F725D3">
        <w:rPr>
          <w:rFonts w:ascii="Times New Roman" w:hAnsi="Times New Roman" w:cs="Times New Roman"/>
          <w:sz w:val="24"/>
          <w:szCs w:val="24"/>
        </w:rPr>
        <w:t>Leolja</w:t>
      </w:r>
      <w:proofErr w:type="spellEnd"/>
      <w:r w:rsidR="00F725D3">
        <w:rPr>
          <w:rFonts w:ascii="Times New Roman" w:hAnsi="Times New Roman" w:cs="Times New Roman"/>
          <w:sz w:val="24"/>
          <w:szCs w:val="24"/>
        </w:rPr>
        <w:t xml:space="preserve"> sp</w:t>
      </w:r>
      <w:r w:rsidR="00E57390">
        <w:rPr>
          <w:rFonts w:ascii="Times New Roman" w:hAnsi="Times New Roman" w:cs="Times New Roman"/>
          <w:sz w:val="24"/>
          <w:szCs w:val="24"/>
        </w:rPr>
        <w:t>oke to</w:t>
      </w:r>
      <w:r w:rsidR="005801BC">
        <w:rPr>
          <w:rFonts w:ascii="Times New Roman" w:hAnsi="Times New Roman" w:cs="Times New Roman"/>
          <w:sz w:val="24"/>
          <w:szCs w:val="24"/>
        </w:rPr>
        <w:t xml:space="preserve"> confirm the man’s assumption and was sent to the local </w:t>
      </w:r>
      <w:proofErr w:type="spellStart"/>
      <w:r w:rsidR="005801BC">
        <w:rPr>
          <w:rFonts w:ascii="Times New Roman" w:hAnsi="Times New Roman" w:cs="Times New Roman"/>
          <w:sz w:val="24"/>
          <w:szCs w:val="24"/>
        </w:rPr>
        <w:t>Haeqras</w:t>
      </w:r>
      <w:proofErr w:type="spellEnd"/>
      <w:r w:rsidR="005801BC">
        <w:rPr>
          <w:rFonts w:ascii="Times New Roman" w:hAnsi="Times New Roman" w:cs="Times New Roman"/>
          <w:sz w:val="24"/>
          <w:szCs w:val="24"/>
        </w:rPr>
        <w:t xml:space="preserve"> where he was given an identification card and sent him out to the city with an escort, whose job was to introduce him to how the surface world functioned. They strolled the town, being introduced to each and every facility he might need to use such as inns, the food district, how the walls functioned, and even some essential lessons that explained how the world worked outside of </w:t>
      </w:r>
      <w:proofErr w:type="spellStart"/>
      <w:r w:rsidR="005801BC">
        <w:rPr>
          <w:rFonts w:ascii="Times New Roman" w:hAnsi="Times New Roman" w:cs="Times New Roman"/>
          <w:sz w:val="24"/>
          <w:szCs w:val="24"/>
        </w:rPr>
        <w:t>Iqanlr</w:t>
      </w:r>
      <w:proofErr w:type="spellEnd"/>
      <w:r w:rsidR="005801BC">
        <w:rPr>
          <w:rFonts w:ascii="Times New Roman" w:hAnsi="Times New Roman" w:cs="Times New Roman"/>
          <w:sz w:val="24"/>
          <w:szCs w:val="24"/>
        </w:rPr>
        <w:t xml:space="preserve"> and some compulsory education</w:t>
      </w:r>
      <w:r w:rsidR="00045F3E">
        <w:rPr>
          <w:rFonts w:ascii="Times New Roman" w:hAnsi="Times New Roman" w:cs="Times New Roman"/>
          <w:sz w:val="24"/>
          <w:szCs w:val="24"/>
        </w:rPr>
        <w:t xml:space="preserve"> which included the history of the three worlds</w:t>
      </w:r>
      <w:r w:rsidR="005801BC">
        <w:rPr>
          <w:rFonts w:ascii="Times New Roman" w:hAnsi="Times New Roman" w:cs="Times New Roman"/>
          <w:sz w:val="24"/>
          <w:szCs w:val="24"/>
        </w:rPr>
        <w:t xml:space="preserve">. By the end of the day, </w:t>
      </w:r>
      <w:proofErr w:type="spellStart"/>
      <w:r w:rsidR="005801BC">
        <w:rPr>
          <w:rFonts w:ascii="Times New Roman" w:hAnsi="Times New Roman" w:cs="Times New Roman"/>
          <w:sz w:val="24"/>
          <w:szCs w:val="24"/>
        </w:rPr>
        <w:t>Leolja</w:t>
      </w:r>
      <w:proofErr w:type="spellEnd"/>
      <w:r w:rsidR="005801BC">
        <w:rPr>
          <w:rFonts w:ascii="Times New Roman" w:hAnsi="Times New Roman" w:cs="Times New Roman"/>
          <w:sz w:val="24"/>
          <w:szCs w:val="24"/>
        </w:rPr>
        <w:t xml:space="preserve"> couldn’t help but ask the escort.</w:t>
      </w:r>
    </w:p>
    <w:p w14:paraId="2440FCEC" w14:textId="48D6272A" w:rsidR="005801BC" w:rsidRPr="005801BC" w:rsidRDefault="005801BC"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 xml:space="preserve">“*Why does no one seem to mind that I’m a Demonic </w:t>
      </w:r>
      <w:proofErr w:type="gramStart"/>
      <w:r>
        <w:rPr>
          <w:rFonts w:ascii="Times New Roman" w:hAnsi="Times New Roman" w:cs="Times New Roman"/>
          <w:i/>
          <w:iCs/>
          <w:sz w:val="24"/>
          <w:szCs w:val="24"/>
        </w:rPr>
        <w:t>Spider?*</w:t>
      </w:r>
      <w:proofErr w:type="gramEnd"/>
      <w:r>
        <w:rPr>
          <w:rFonts w:ascii="Times New Roman" w:hAnsi="Times New Roman" w:cs="Times New Roman"/>
          <w:i/>
          <w:iCs/>
          <w:sz w:val="24"/>
          <w:szCs w:val="24"/>
        </w:rPr>
        <w:t>”</w:t>
      </w:r>
    </w:p>
    <w:p w14:paraId="6F921D45" w14:textId="58051A12" w:rsidR="008338F2" w:rsidRDefault="005801B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cared he was from the sunken nest. It was just like how the researcher explained </w:t>
      </w:r>
      <w:r w:rsidR="00A91C35">
        <w:rPr>
          <w:rFonts w:ascii="Times New Roman" w:hAnsi="Times New Roman" w:cs="Times New Roman"/>
          <w:sz w:val="24"/>
          <w:szCs w:val="24"/>
        </w:rPr>
        <w:t xml:space="preserve">that </w:t>
      </w:r>
      <w:r>
        <w:rPr>
          <w:rFonts w:ascii="Times New Roman" w:hAnsi="Times New Roman" w:cs="Times New Roman"/>
          <w:sz w:val="24"/>
          <w:szCs w:val="24"/>
        </w:rPr>
        <w:t xml:space="preserve">would happen. The escort turned to him and </w:t>
      </w:r>
      <w:r w:rsidR="00642FFF">
        <w:rPr>
          <w:rFonts w:ascii="Times New Roman" w:hAnsi="Times New Roman" w:cs="Times New Roman"/>
          <w:sz w:val="24"/>
          <w:szCs w:val="24"/>
        </w:rPr>
        <w:t>clarified</w:t>
      </w:r>
      <w:r>
        <w:rPr>
          <w:rFonts w:ascii="Times New Roman" w:hAnsi="Times New Roman" w:cs="Times New Roman"/>
          <w:sz w:val="24"/>
          <w:szCs w:val="24"/>
        </w:rPr>
        <w:t xml:space="preserve"> that surface dwellers aren’t weak. Each and </w:t>
      </w:r>
      <w:proofErr w:type="spellStart"/>
      <w:r>
        <w:rPr>
          <w:rFonts w:ascii="Times New Roman" w:hAnsi="Times New Roman" w:cs="Times New Roman"/>
          <w:sz w:val="24"/>
          <w:szCs w:val="24"/>
        </w:rPr>
        <w:t>everyone</w:t>
      </w:r>
      <w:proofErr w:type="spellEnd"/>
      <w:r>
        <w:rPr>
          <w:rFonts w:ascii="Times New Roman" w:hAnsi="Times New Roman" w:cs="Times New Roman"/>
          <w:sz w:val="24"/>
          <w:szCs w:val="24"/>
        </w:rPr>
        <w:t xml:space="preserve"> from every race, no matter how different they are, has a common ability to discern the hostility of another person. Of course, there were ways to hide from these senses, but the fact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looked so prim and proper had most of the people they encountered take that </w:t>
      </w:r>
      <w:r w:rsidR="00582E6E">
        <w:rPr>
          <w:rFonts w:ascii="Times New Roman" w:hAnsi="Times New Roman" w:cs="Times New Roman"/>
          <w:sz w:val="24"/>
          <w:szCs w:val="24"/>
        </w:rPr>
        <w:t xml:space="preserve">instinctive </w:t>
      </w:r>
      <w:r>
        <w:rPr>
          <w:rFonts w:ascii="Times New Roman" w:hAnsi="Times New Roman" w:cs="Times New Roman"/>
          <w:sz w:val="24"/>
          <w:szCs w:val="24"/>
        </w:rPr>
        <w:t>sense as a fact.</w:t>
      </w:r>
    </w:p>
    <w:p w14:paraId="2D567FB4" w14:textId="0B459145" w:rsidR="005801BC" w:rsidRDefault="005801B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F6FF9">
        <w:rPr>
          <w:rFonts w:ascii="Times New Roman" w:hAnsi="Times New Roman" w:cs="Times New Roman"/>
          <w:sz w:val="24"/>
          <w:szCs w:val="24"/>
        </w:rPr>
        <w:t>The escort went about how discrimination and racism weren’t prevalent concepts in Zerid.  However, there was a rise in these ever since the</w:t>
      </w:r>
      <w:r w:rsidR="0089557B">
        <w:rPr>
          <w:rFonts w:ascii="Times New Roman" w:hAnsi="Times New Roman" w:cs="Times New Roman"/>
          <w:sz w:val="24"/>
          <w:szCs w:val="24"/>
        </w:rPr>
        <w:t xml:space="preserve"> very first</w:t>
      </w:r>
      <w:r w:rsidR="00AF6FF9">
        <w:rPr>
          <w:rFonts w:ascii="Times New Roman" w:hAnsi="Times New Roman" w:cs="Times New Roman"/>
          <w:sz w:val="24"/>
          <w:szCs w:val="24"/>
        </w:rPr>
        <w:t xml:space="preserve"> ambassadors showed up, but most of them simply took that as an inconvenience in exchange for having a better state of living. </w:t>
      </w:r>
    </w:p>
    <w:p w14:paraId="77A8B56F" w14:textId="28E4F99A" w:rsidR="00EA1A45" w:rsidRDefault="00153AE8"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bega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half a year of learning all about the surface world. After that half, he went on and established a business called Arachne Tailors, one that quickly shot in popularity due to its high-quality clothing and the otherworldly design </w:t>
      </w:r>
      <w:r w:rsidR="00112DBE">
        <w:rPr>
          <w:rFonts w:ascii="Times New Roman" w:hAnsi="Times New Roman" w:cs="Times New Roman"/>
          <w:sz w:val="24"/>
          <w:szCs w:val="24"/>
        </w:rPr>
        <w:t xml:space="preserve">they had, specifically, the designs that the researcher prepared for him from time to time. It seemed like he had knowledge of Earth and made rough sketches of the clothes they had. </w:t>
      </w:r>
      <w:proofErr w:type="spellStart"/>
      <w:r w:rsidR="00112DBE">
        <w:rPr>
          <w:rFonts w:ascii="Times New Roman" w:hAnsi="Times New Roman" w:cs="Times New Roman"/>
          <w:sz w:val="24"/>
          <w:szCs w:val="24"/>
        </w:rPr>
        <w:t>Leolja</w:t>
      </w:r>
      <w:proofErr w:type="spellEnd"/>
      <w:r w:rsidR="00112DBE">
        <w:rPr>
          <w:rFonts w:ascii="Times New Roman" w:hAnsi="Times New Roman" w:cs="Times New Roman"/>
          <w:sz w:val="24"/>
          <w:szCs w:val="24"/>
        </w:rPr>
        <w:t xml:space="preserve"> used them as a base and made clothes out of them with his personal touch.</w:t>
      </w:r>
    </w:p>
    <w:p w14:paraId="3739D646" w14:textId="15DB90F4" w:rsidR="00112DBE" w:rsidRDefault="00112DB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after a year and a half from becoming a Riser, here he was with Senkyo and Shiro in front of him.</w:t>
      </w:r>
    </w:p>
    <w:p w14:paraId="3639EA5E" w14:textId="779D82FA" w:rsidR="00112DBE" w:rsidRDefault="00112DB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ow… so this is actually a </w:t>
      </w:r>
      <w:proofErr w:type="gramStart"/>
      <w:r>
        <w:rPr>
          <w:rFonts w:ascii="Times New Roman" w:hAnsi="Times New Roman" w:cs="Times New Roman"/>
          <w:sz w:val="24"/>
          <w:szCs w:val="24"/>
        </w:rPr>
        <w:t>brand new</w:t>
      </w:r>
      <w:proofErr w:type="gramEnd"/>
      <w:r>
        <w:rPr>
          <w:rFonts w:ascii="Times New Roman" w:hAnsi="Times New Roman" w:cs="Times New Roman"/>
          <w:sz w:val="24"/>
          <w:szCs w:val="24"/>
        </w:rPr>
        <w:t xml:space="preserve"> establishment, huh? I never would have known…”</w:t>
      </w:r>
    </w:p>
    <w:p w14:paraId="2C391EED" w14:textId="0DA13886" w:rsidR="00112DBE" w:rsidRDefault="00112DBE"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That’s amazing!”</w:t>
      </w:r>
    </w:p>
    <w:p w14:paraId="60095B44" w14:textId="01EA98C5" w:rsidR="006446E0" w:rsidRDefault="006446E0"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latter me.”</w:t>
      </w:r>
    </w:p>
    <w:p w14:paraId="552B351E" w14:textId="02F9B150" w:rsidR="00112DBE" w:rsidRDefault="006446E0"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before sipping on the tea that was served to him, Senkyo, and Shiro by an employee at some point in their talk.</w:t>
      </w:r>
    </w:p>
    <w:p w14:paraId="0D8F65E9" w14:textId="36243908" w:rsidR="00BB4DC1" w:rsidRDefault="00BB4DC1"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ver thought Zeldians were so accepting…”</w:t>
      </w:r>
    </w:p>
    <w:p w14:paraId="4CA88D06" w14:textId="6157B66F" w:rsidR="00BB4DC1" w:rsidRDefault="00BB4DC1"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uttered before going deep into thought. When he considered everything that happened in Zerid where, unlike Earth, had many races that were equal in power and no single dominant species</w:t>
      </w:r>
      <w:r w:rsidR="000E1C4E">
        <w:rPr>
          <w:rFonts w:ascii="Times New Roman" w:hAnsi="Times New Roman" w:cs="Times New Roman"/>
          <w:sz w:val="24"/>
          <w:szCs w:val="24"/>
        </w:rPr>
        <w:t>.</w:t>
      </w:r>
      <w:r>
        <w:rPr>
          <w:rFonts w:ascii="Times New Roman" w:hAnsi="Times New Roman" w:cs="Times New Roman"/>
          <w:sz w:val="24"/>
          <w:szCs w:val="24"/>
        </w:rPr>
        <w:t xml:space="preserve"> </w:t>
      </w:r>
      <w:r w:rsidR="000E1C4E">
        <w:rPr>
          <w:rFonts w:ascii="Times New Roman" w:hAnsi="Times New Roman" w:cs="Times New Roman"/>
          <w:sz w:val="24"/>
          <w:szCs w:val="24"/>
        </w:rPr>
        <w:t>P</w:t>
      </w:r>
      <w:r>
        <w:rPr>
          <w:rFonts w:ascii="Times New Roman" w:hAnsi="Times New Roman" w:cs="Times New Roman"/>
          <w:sz w:val="24"/>
          <w:szCs w:val="24"/>
        </w:rPr>
        <w:t>erhaps it was only natural for there to have few cases of discrimination and racism</w:t>
      </w:r>
      <w:r w:rsidR="000E1C4E">
        <w:rPr>
          <w:rFonts w:ascii="Times New Roman" w:hAnsi="Times New Roman" w:cs="Times New Roman"/>
          <w:sz w:val="24"/>
          <w:szCs w:val="24"/>
        </w:rPr>
        <w:t xml:space="preserve"> in this world</w:t>
      </w:r>
      <w:r>
        <w:rPr>
          <w:rFonts w:ascii="Times New Roman" w:hAnsi="Times New Roman" w:cs="Times New Roman"/>
          <w:sz w:val="24"/>
          <w:szCs w:val="24"/>
        </w:rPr>
        <w:t>. Not to mention the fact that they openly welcomed a race that originated from a completely different world</w:t>
      </w:r>
      <w:r w:rsidR="00323ACD">
        <w:rPr>
          <w:rFonts w:ascii="Times New Roman" w:hAnsi="Times New Roman" w:cs="Times New Roman"/>
          <w:sz w:val="24"/>
          <w:szCs w:val="24"/>
        </w:rPr>
        <w:t>. But then, he couldn’t help but be disappointed in humans when he heard the fact that these toxic concepts rose ever since ambassadors, or more specifically, humans came to Zerid.</w:t>
      </w:r>
    </w:p>
    <w:p w14:paraId="5D1B70EF" w14:textId="0F6B2185" w:rsidR="002F64B4" w:rsidRDefault="002F64B4"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quite enjoyed that talk. Is that all you want to ask of me?”</w:t>
      </w:r>
    </w:p>
    <w:p w14:paraId="20349A1C" w14:textId="72DE7381" w:rsidR="002F64B4" w:rsidRDefault="002F64B4"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urned to Senkyo for confirmation.</w:t>
      </w:r>
    </w:p>
    <w:p w14:paraId="7BC4C0DE" w14:textId="74345C65" w:rsidR="002F64B4" w:rsidRDefault="002F64B4"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t was a very interesting life story you gave us,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I hope for the best in your future on the su</w:t>
      </w:r>
      <w:r w:rsidR="00413C49">
        <w:rPr>
          <w:rFonts w:ascii="Times New Roman" w:hAnsi="Times New Roman" w:cs="Times New Roman"/>
          <w:sz w:val="24"/>
          <w:szCs w:val="24"/>
        </w:rPr>
        <w:t>r</w:t>
      </w:r>
      <w:r>
        <w:rPr>
          <w:rFonts w:ascii="Times New Roman" w:hAnsi="Times New Roman" w:cs="Times New Roman"/>
          <w:sz w:val="24"/>
          <w:szCs w:val="24"/>
        </w:rPr>
        <w:t>face world.”</w:t>
      </w:r>
    </w:p>
    <w:p w14:paraId="14CE64D3" w14:textId="5BF0F066" w:rsidR="002F64B4" w:rsidRDefault="002F64B4"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please, you can address me without formalities if you’d like.”</w:t>
      </w:r>
    </w:p>
    <w:p w14:paraId="2AE8F407" w14:textId="35988201" w:rsidR="00413C49" w:rsidRDefault="00413C49"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we couldn’t—”</w:t>
      </w:r>
    </w:p>
    <w:p w14:paraId="050D4B05" w14:textId="62AB8570" w:rsidR="00413C49" w:rsidRDefault="00413C49"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s go with Leela!”</w:t>
      </w:r>
    </w:p>
    <w:p w14:paraId="34597F57" w14:textId="24CF46DB" w:rsidR="00413C49" w:rsidRDefault="00413C49"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face froze when he heard the absurd utterance from Shiro’s mouth.</w:t>
      </w:r>
    </w:p>
    <w:p w14:paraId="690E34E6" w14:textId="28FB4427" w:rsidR="00413C49" w:rsidRDefault="00413C49"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Leela!”</w:t>
      </w:r>
    </w:p>
    <w:p w14:paraId="1CFA835D" w14:textId="728F4E6C" w:rsidR="00413C49" w:rsidRDefault="00413C49" w:rsidP="00BB4DC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ela, you say? </w:t>
      </w:r>
      <w:r w:rsidR="00925981">
        <w:rPr>
          <w:rFonts w:ascii="Times New Roman" w:hAnsi="Times New Roman" w:cs="Times New Roman"/>
          <w:sz w:val="24"/>
          <w:szCs w:val="24"/>
        </w:rPr>
        <w:t xml:space="preserve">I assume this is a type of phonetic spelling. Honestly, </w:t>
      </w:r>
      <w:proofErr w:type="gramStart"/>
      <w:r w:rsidR="00925981">
        <w:rPr>
          <w:rFonts w:ascii="Times New Roman" w:hAnsi="Times New Roman" w:cs="Times New Roman"/>
          <w:sz w:val="24"/>
          <w:szCs w:val="24"/>
        </w:rPr>
        <w:t>it</w:t>
      </w:r>
      <w:proofErr w:type="gramEnd"/>
      <w:r w:rsidR="00925981">
        <w:rPr>
          <w:rFonts w:ascii="Times New Roman" w:hAnsi="Times New Roman" w:cs="Times New Roman"/>
          <w:sz w:val="24"/>
          <w:szCs w:val="24"/>
        </w:rPr>
        <w:t xml:space="preserve"> </w:t>
      </w:r>
      <w:proofErr w:type="spellStart"/>
      <w:r w:rsidR="00925981">
        <w:rPr>
          <w:rFonts w:ascii="Times New Roman" w:hAnsi="Times New Roman" w:cs="Times New Roman"/>
          <w:sz w:val="24"/>
          <w:szCs w:val="24"/>
        </w:rPr>
        <w:t>sound’s</w:t>
      </w:r>
      <w:proofErr w:type="spellEnd"/>
      <w:r w:rsidR="00925981">
        <w:rPr>
          <w:rFonts w:ascii="Times New Roman" w:hAnsi="Times New Roman" w:cs="Times New Roman"/>
          <w:sz w:val="24"/>
          <w:szCs w:val="24"/>
        </w:rPr>
        <w:t xml:space="preserve"> a bit </w:t>
      </w:r>
      <w:r w:rsidR="00225E8B">
        <w:rPr>
          <w:rFonts w:ascii="Times New Roman" w:hAnsi="Times New Roman" w:cs="Times New Roman"/>
          <w:sz w:val="24"/>
          <w:szCs w:val="24"/>
        </w:rPr>
        <w:t>too womanly</w:t>
      </w:r>
      <w:r w:rsidR="00120B20">
        <w:rPr>
          <w:rFonts w:ascii="Times New Roman" w:hAnsi="Times New Roman" w:cs="Times New Roman"/>
          <w:sz w:val="24"/>
          <w:szCs w:val="24"/>
        </w:rPr>
        <w:t>…</w:t>
      </w:r>
      <w:r w:rsidR="00925981">
        <w:rPr>
          <w:rFonts w:ascii="Times New Roman" w:hAnsi="Times New Roman" w:cs="Times New Roman"/>
          <w:sz w:val="24"/>
          <w:szCs w:val="24"/>
        </w:rPr>
        <w:t xml:space="preserve"> but if that’s how you would prefer it, I don’t mind, Miss Shiro.</w:t>
      </w:r>
      <w:r>
        <w:rPr>
          <w:rFonts w:ascii="Times New Roman" w:hAnsi="Times New Roman" w:cs="Times New Roman"/>
          <w:sz w:val="24"/>
          <w:szCs w:val="24"/>
        </w:rPr>
        <w:t>”</w:t>
      </w:r>
    </w:p>
    <w:p w14:paraId="1E45591D" w14:textId="4D62E947" w:rsidR="00EA1A45"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unfair! You need to call Shiro the same way!”</w:t>
      </w:r>
    </w:p>
    <w:p w14:paraId="112298EC" w14:textId="6E24B6EB"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w:t>
      </w:r>
    </w:p>
    <w:p w14:paraId="021BC480" w14:textId="21B68688"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uzzled face turned to Senkyo and received an apologetic bow. He took that as his signal to play along, so he did just that.</w:t>
      </w:r>
    </w:p>
    <w:p w14:paraId="154808AB" w14:textId="5F8A18EF"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how does ‘Shir’ work?”</w:t>
      </w:r>
    </w:p>
    <w:p w14:paraId="3B83E328" w14:textId="3BE8954E" w:rsidR="00120B20" w:rsidRDefault="00120B2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w:t>
      </w:r>
    </w:p>
    <w:p w14:paraId="01A1D453" w14:textId="58ABAB4D" w:rsidR="00120B20" w:rsidRDefault="00120B2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arroted him </w:t>
      </w:r>
      <w:r w:rsidR="00CE7F0F">
        <w:rPr>
          <w:rFonts w:ascii="Times New Roman" w:hAnsi="Times New Roman" w:cs="Times New Roman"/>
          <w:sz w:val="24"/>
          <w:szCs w:val="24"/>
        </w:rPr>
        <w:t>excitedly</w:t>
      </w:r>
      <w:r w:rsidR="00F50D42">
        <w:rPr>
          <w:rFonts w:ascii="Times New Roman" w:hAnsi="Times New Roman" w:cs="Times New Roman"/>
          <w:sz w:val="24"/>
          <w:szCs w:val="24"/>
        </w:rPr>
        <w:t xml:space="preserve"> </w:t>
      </w:r>
      <w:r>
        <w:rPr>
          <w:rFonts w:ascii="Times New Roman" w:hAnsi="Times New Roman" w:cs="Times New Roman"/>
          <w:sz w:val="24"/>
          <w:szCs w:val="24"/>
        </w:rPr>
        <w:t>with her eyes sparkling.</w:t>
      </w:r>
    </w:p>
    <w:p w14:paraId="1848567D" w14:textId="4B05A96D"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 Onii-chan, did you hear that!? It sounds cool! Shiro has a nickname now! Shiro is Shir!”</w:t>
      </w:r>
    </w:p>
    <w:p w14:paraId="044B0D95" w14:textId="08DD8224"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good for you.”</w:t>
      </w:r>
    </w:p>
    <w:p w14:paraId="1F20ECA1" w14:textId="4B7730E2"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w:t>
      </w:r>
    </w:p>
    <w:p w14:paraId="7A12F1D0" w14:textId="5D62A90E"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ummed happily as Senkyo pet her head. Meanwhil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just overlooked them with warm eyes.</w:t>
      </w:r>
    </w:p>
    <w:p w14:paraId="6B358932" w14:textId="118AA95D"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apologize for the trouble,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266E236C" w14:textId="663CC51F"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 was nothing at all. If anything, I should be thanking you two, Senkyo, Shir.”</w:t>
      </w:r>
    </w:p>
    <w:p w14:paraId="53BAE374" w14:textId="026A9BD9" w:rsidR="0092598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too, Leela!”</w:t>
      </w:r>
    </w:p>
    <w:p w14:paraId="3E4F105B" w14:textId="41130C07" w:rsidR="00BB4DC1" w:rsidRDefault="0092598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1685C">
        <w:rPr>
          <w:rFonts w:ascii="Times New Roman" w:hAnsi="Times New Roman" w:cs="Times New Roman"/>
          <w:sz w:val="24"/>
          <w:szCs w:val="24"/>
        </w:rPr>
        <w:t>Shiro was incredibly cheerful today. Maybe because she made another friend which brought a smile to Senkyo’s face. But still, their job here wasn’t done. They still needed to sell his uniform.</w:t>
      </w:r>
    </w:p>
    <w:p w14:paraId="1AEE7D58" w14:textId="13F07716"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I’ll take out the clothes now—”</w:t>
      </w:r>
    </w:p>
    <w:p w14:paraId="47E4059A" w14:textId="3EB4A33C"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Please, stop! You aren’t allowed to enter here!”</w:t>
      </w:r>
    </w:p>
    <w:p w14:paraId="64B65A0F" w14:textId="5F28DF28"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I tell you! It’s fine!”</w:t>
      </w:r>
    </w:p>
    <w:p w14:paraId="03502216" w14:textId="0649577F"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reached out for his bag, a muffled voice came from the hallway outside the room. The three turned their attention to the door. Then, it suddenly flew open, revealing a girl in some kind of uniform. It seemed like the employee tried to stop her but was unsuccessful and simply gave an apologetic bow when he saw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face through the door.</w:t>
      </w:r>
    </w:p>
    <w:p w14:paraId="5A1D48CD" w14:textId="36DA86DC"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I’m taking these two with me!”</w:t>
      </w:r>
    </w:p>
    <w:p w14:paraId="276D57FD" w14:textId="0DAB0258" w:rsidR="0021685C" w:rsidRPr="0021685C" w:rsidRDefault="0021685C" w:rsidP="0021685C">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3 – </w:t>
      </w:r>
      <w:r w:rsidR="00315B1B">
        <w:rPr>
          <w:rFonts w:ascii="Times New Roman" w:hAnsi="Times New Roman" w:cs="Times New Roman"/>
          <w:b/>
          <w:bCs/>
          <w:sz w:val="24"/>
          <w:szCs w:val="24"/>
        </w:rPr>
        <w:t>The Chaotic Extrovert</w:t>
      </w:r>
    </w:p>
    <w:p w14:paraId="1ADA91DC" w14:textId="2E3302E9" w:rsidR="0021685C" w:rsidRDefault="002168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46BD7">
        <w:rPr>
          <w:rFonts w:ascii="Times New Roman" w:hAnsi="Times New Roman" w:cs="Times New Roman"/>
          <w:sz w:val="24"/>
          <w:szCs w:val="24"/>
        </w:rPr>
        <w:t>“Um… This is a bit late now but, who are you again?”</w:t>
      </w:r>
    </w:p>
    <w:p w14:paraId="7D0184C5" w14:textId="726F39ED" w:rsidR="00646BD7" w:rsidRDefault="00646BD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mn</w:t>
      </w:r>
      <w:proofErr w:type="spellEnd"/>
      <w:r>
        <w:rPr>
          <w:rFonts w:ascii="Times New Roman" w:hAnsi="Times New Roman" w:cs="Times New Roman"/>
          <w:sz w:val="24"/>
          <w:szCs w:val="24"/>
        </w:rPr>
        <w:t>~?”</w:t>
      </w:r>
    </w:p>
    <w:p w14:paraId="4FC292F7" w14:textId="77777777" w:rsidR="00646BD7" w:rsidRDefault="00646BD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in front of Senkyo and Shiro turned to them. She seemed about the same age as Senkyo with wavy brown hair that reached her waist and amber eyes that reflected the same color as the gem on her uniform. To be precise, a school uniform. One with a short-sleeved white blouse under a purple vest adorned with golden edges and a similar colored aiguillette connecting the vest to the amber gem. Her pleated short skirt bounced lightly as she turned her head around with a spring in her step, along with her black mantle that was adorned with various purple designs, wrapping around her neck with a golden chain that fastened into another amber gem. This was no doubt a clothing design that incorporated </w:t>
      </w:r>
      <w:proofErr w:type="spellStart"/>
      <w:r>
        <w:rPr>
          <w:rFonts w:ascii="Times New Roman" w:hAnsi="Times New Roman" w:cs="Times New Roman"/>
          <w:sz w:val="24"/>
          <w:szCs w:val="24"/>
        </w:rPr>
        <w:t>Zerid’s</w:t>
      </w:r>
      <w:proofErr w:type="spellEnd"/>
      <w:r>
        <w:rPr>
          <w:rFonts w:ascii="Times New Roman" w:hAnsi="Times New Roman" w:cs="Times New Roman"/>
          <w:sz w:val="24"/>
          <w:szCs w:val="24"/>
        </w:rPr>
        <w:t xml:space="preserve"> local magic and Earth’s, or specifically, Japan’s uniforms. That, or the design was completely based on some fantasy story that someone got from Earth. </w:t>
      </w:r>
    </w:p>
    <w:p w14:paraId="2C4BD5A3" w14:textId="06D2A213" w:rsidR="00646BD7" w:rsidRDefault="00646BD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enkyo was already unfazed by Earth’s influence on Zerid. He literally just got out of a clothing store with clothes that were much too similar to Earth’s clothes and earlier dined in a grill that had Earth-contemporary</w:t>
      </w:r>
      <w:r w:rsidR="009B0358">
        <w:rPr>
          <w:rFonts w:ascii="Times New Roman" w:hAnsi="Times New Roman" w:cs="Times New Roman"/>
          <w:sz w:val="24"/>
          <w:szCs w:val="24"/>
        </w:rPr>
        <w:t xml:space="preserve"> food</w:t>
      </w:r>
      <w:r>
        <w:rPr>
          <w:rFonts w:ascii="Times New Roman" w:hAnsi="Times New Roman" w:cs="Times New Roman"/>
          <w:sz w:val="24"/>
          <w:szCs w:val="24"/>
        </w:rPr>
        <w:t xml:space="preserve"> service. This uniform was nothing. Yet, he couldn’t help but strain his face as he watched the girl in front of him. It wasn’t because of the uniform, but more of the fact that she was eating some kind of grilled… seafood(?) on a stick. It wasn’t just the simple problem of the food looking absolutely horrendous, but it was moving along with it! It was some kind of mix of a sea slug, a fish, and tentacles on its back that wriggled slightly from time to time. He had a mountain of comments loaded in his mouth, but he stifled it and silenced himself for the last few minutes so as to not lose sight of the first question he needed to ask the most. Her identity.</w:t>
      </w:r>
    </w:p>
    <w:p w14:paraId="34426045" w14:textId="5019025B" w:rsidR="00646BD7" w:rsidRDefault="00646BD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at Arachne Tailors i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office, </w:t>
      </w:r>
      <w:r w:rsidR="00DD0D96">
        <w:rPr>
          <w:rFonts w:ascii="Times New Roman" w:hAnsi="Times New Roman" w:cs="Times New Roman"/>
          <w:sz w:val="24"/>
          <w:szCs w:val="24"/>
        </w:rPr>
        <w:t>this person quite literally dragged them out of the door.</w:t>
      </w:r>
    </w:p>
    <w:p w14:paraId="3A7E054A" w14:textId="4C8981F5" w:rsidR="00DD0D96" w:rsidRPr="003A588F" w:rsidRDefault="00DD0D96" w:rsidP="003A588F">
      <w:pPr>
        <w:spacing w:line="340" w:lineRule="atLeast"/>
        <w:jc w:val="center"/>
        <w:rPr>
          <w:rFonts w:ascii="Times New Roman" w:hAnsi="Times New Roman" w:cs="Times New Roman"/>
          <w:b/>
          <w:bCs/>
          <w:sz w:val="24"/>
          <w:szCs w:val="24"/>
        </w:rPr>
      </w:pPr>
      <w:r w:rsidRPr="003A588F">
        <w:rPr>
          <w:rFonts w:ascii="Times New Roman" w:hAnsi="Times New Roman" w:cs="Times New Roman"/>
          <w:b/>
          <w:bCs/>
          <w:sz w:val="24"/>
          <w:szCs w:val="24"/>
        </w:rPr>
        <w:lastRenderedPageBreak/>
        <w:t>…………</w:t>
      </w:r>
    </w:p>
    <w:p w14:paraId="309CC1D8" w14:textId="487AAFFE" w:rsidR="00DD0D96" w:rsidRDefault="00DD0D9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t>
      </w:r>
      <w:r w:rsidR="003A588F">
        <w:rPr>
          <w:rFonts w:ascii="Times New Roman" w:hAnsi="Times New Roman" w:cs="Times New Roman"/>
          <w:sz w:val="24"/>
          <w:szCs w:val="24"/>
        </w:rPr>
        <w:t>Miss Hira! What are you doing!?</w:t>
      </w:r>
      <w:r>
        <w:rPr>
          <w:rFonts w:ascii="Times New Roman" w:hAnsi="Times New Roman" w:cs="Times New Roman"/>
          <w:sz w:val="24"/>
          <w:szCs w:val="24"/>
        </w:rPr>
        <w:t>”</w:t>
      </w:r>
    </w:p>
    <w:p w14:paraId="17067C64" w14:textId="1D27E42B" w:rsidR="003A588F" w:rsidRDefault="003A588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aised his voice as the woman he referred to as Hira made a light jog </w:t>
      </w:r>
      <w:r w:rsidR="00D03899">
        <w:rPr>
          <w:rFonts w:ascii="Times New Roman" w:hAnsi="Times New Roman" w:cs="Times New Roman"/>
          <w:sz w:val="24"/>
          <w:szCs w:val="24"/>
        </w:rPr>
        <w:t>to</w:t>
      </w:r>
      <w:r>
        <w:rPr>
          <w:rFonts w:ascii="Times New Roman" w:hAnsi="Times New Roman" w:cs="Times New Roman"/>
          <w:sz w:val="24"/>
          <w:szCs w:val="24"/>
        </w:rPr>
        <w:t xml:space="preserve"> Senkyo and Shiro</w:t>
      </w:r>
      <w:r w:rsidR="00D03899">
        <w:rPr>
          <w:rFonts w:ascii="Times New Roman" w:hAnsi="Times New Roman" w:cs="Times New Roman"/>
          <w:sz w:val="24"/>
          <w:szCs w:val="24"/>
        </w:rPr>
        <w:t>’s backs</w:t>
      </w:r>
      <w:r>
        <w:rPr>
          <w:rFonts w:ascii="Times New Roman" w:hAnsi="Times New Roman" w:cs="Times New Roman"/>
          <w:sz w:val="24"/>
          <w:szCs w:val="24"/>
        </w:rPr>
        <w:t xml:space="preserve">, grabbing them at </w:t>
      </w:r>
      <w:r w:rsidR="00097B10">
        <w:rPr>
          <w:rFonts w:ascii="Times New Roman" w:hAnsi="Times New Roman" w:cs="Times New Roman"/>
          <w:sz w:val="24"/>
          <w:szCs w:val="24"/>
        </w:rPr>
        <w:t>the collar of their clothes</w:t>
      </w:r>
      <w:r>
        <w:rPr>
          <w:rFonts w:ascii="Times New Roman" w:hAnsi="Times New Roman" w:cs="Times New Roman"/>
          <w:sz w:val="24"/>
          <w:szCs w:val="24"/>
        </w:rPr>
        <w:t>.</w:t>
      </w:r>
    </w:p>
    <w:p w14:paraId="139BEB03" w14:textId="7326283D"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n emergency! Prof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nts ‘</w:t>
      </w:r>
      <w:proofErr w:type="spellStart"/>
      <w:r>
        <w:rPr>
          <w:rFonts w:ascii="Times New Roman" w:hAnsi="Times New Roman" w:cs="Times New Roman"/>
          <w:sz w:val="24"/>
          <w:szCs w:val="24"/>
        </w:rPr>
        <w:t>em</w:t>
      </w:r>
      <w:proofErr w:type="spellEnd"/>
      <w:r>
        <w:rPr>
          <w:rFonts w:ascii="Times New Roman" w:hAnsi="Times New Roman" w:cs="Times New Roman"/>
          <w:sz w:val="24"/>
          <w:szCs w:val="24"/>
        </w:rPr>
        <w:t>, stat!”</w:t>
      </w:r>
    </w:p>
    <w:p w14:paraId="28FB11F3" w14:textId="3A32B046"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ofessor!?”</w:t>
      </w:r>
    </w:p>
    <w:p w14:paraId="54DF2EC4" w14:textId="080E2475"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yep! Ok, now that you know, we’ll be off!”</w:t>
      </w:r>
    </w:p>
    <w:p w14:paraId="2F20A620" w14:textId="76F6EF4E" w:rsidR="002003C2" w:rsidRPr="002003C2" w:rsidRDefault="002003C2" w:rsidP="00EA1A45">
      <w:pPr>
        <w:spacing w:line="340" w:lineRule="atLeast"/>
        <w:jc w:val="both"/>
        <w:rPr>
          <w:rFonts w:ascii="Times New Roman" w:hAnsi="Times New Roman" w:cs="Times New Roman"/>
          <w:i/>
          <w:iCs/>
          <w:sz w:val="24"/>
          <w:szCs w:val="24"/>
        </w:rPr>
      </w:pPr>
      <w:r w:rsidRPr="002003C2">
        <w:rPr>
          <w:rFonts w:ascii="Times New Roman" w:hAnsi="Times New Roman" w:cs="Times New Roman"/>
          <w:i/>
          <w:iCs/>
          <w:sz w:val="24"/>
          <w:szCs w:val="24"/>
        </w:rPr>
        <w:t xml:space="preserve">     *Tug!</w:t>
      </w:r>
      <w:r>
        <w:rPr>
          <w:rFonts w:ascii="Times New Roman" w:hAnsi="Times New Roman" w:cs="Times New Roman"/>
          <w:i/>
          <w:iCs/>
          <w:sz w:val="24"/>
          <w:szCs w:val="24"/>
        </w:rPr>
        <w:t xml:space="preserve"> </w:t>
      </w:r>
      <w:proofErr w:type="gramStart"/>
      <w:r w:rsidRPr="002003C2">
        <w:rPr>
          <w:rFonts w:ascii="Times New Roman" w:hAnsi="Times New Roman" w:cs="Times New Roman"/>
          <w:i/>
          <w:iCs/>
          <w:sz w:val="24"/>
          <w:szCs w:val="24"/>
        </w:rPr>
        <w:t>Tug</w:t>
      </w:r>
      <w:r>
        <w:rPr>
          <w:rFonts w:ascii="Times New Roman" w:hAnsi="Times New Roman" w:cs="Times New Roman"/>
          <w:i/>
          <w:iCs/>
          <w:sz w:val="24"/>
          <w:szCs w:val="24"/>
        </w:rPr>
        <w:t>!</w:t>
      </w:r>
      <w:r w:rsidRPr="002003C2">
        <w:rPr>
          <w:rFonts w:ascii="Times New Roman" w:hAnsi="Times New Roman" w:cs="Times New Roman"/>
          <w:i/>
          <w:iCs/>
          <w:sz w:val="24"/>
          <w:szCs w:val="24"/>
        </w:rPr>
        <w:t>*</w:t>
      </w:r>
      <w:proofErr w:type="gramEnd"/>
    </w:p>
    <w:p w14:paraId="0C30BFBC" w14:textId="47504532"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FDA5B2B" w14:textId="6EABC7B5"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1DBBA43B" w14:textId="68B1A440" w:rsidR="002003C2" w:rsidRDefault="002003C2"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she pulled both Senkyo and Shiro out of their seats and rushed out of the store. They could hear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call for her to stop fading in the distance but there was no halting this person. Senkyo didn’t know why, but this person was insanely strong seeing as she was able to drag both of them with one hand each. He tried calling out for her to let them go multiple times but she only did so when they arrived at a street stall that sold those… things. He couldn’t help but feel insulted that his safety was of less importance than that seafood thing.</w:t>
      </w:r>
    </w:p>
    <w:p w14:paraId="73A14F3C" w14:textId="13FFB13B" w:rsidR="00AF361B" w:rsidRPr="00AF361B" w:rsidRDefault="00AF361B" w:rsidP="00AF361B">
      <w:pPr>
        <w:spacing w:line="340" w:lineRule="atLeast"/>
        <w:jc w:val="center"/>
        <w:rPr>
          <w:rFonts w:ascii="Times New Roman" w:hAnsi="Times New Roman" w:cs="Times New Roman"/>
          <w:b/>
          <w:bCs/>
          <w:sz w:val="24"/>
          <w:szCs w:val="24"/>
        </w:rPr>
      </w:pPr>
      <w:r w:rsidRPr="003A588F">
        <w:rPr>
          <w:rFonts w:ascii="Times New Roman" w:hAnsi="Times New Roman" w:cs="Times New Roman"/>
          <w:b/>
          <w:bCs/>
          <w:sz w:val="24"/>
          <w:szCs w:val="24"/>
        </w:rPr>
        <w:t>…………</w:t>
      </w:r>
    </w:p>
    <w:p w14:paraId="05FA92B9" w14:textId="2E6039D0" w:rsidR="00AF361B" w:rsidRDefault="00AF361B"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bad! I was totally rude earlier, huh? Sorry, I just wanted to get out of Sir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hair as fast as possible.</w:t>
      </w:r>
      <w:r w:rsidR="002C3FFF">
        <w:rPr>
          <w:rFonts w:ascii="Times New Roman" w:hAnsi="Times New Roman" w:cs="Times New Roman"/>
          <w:sz w:val="24"/>
          <w:szCs w:val="24"/>
        </w:rPr>
        <w:t xml:space="preserve"> I bet I wouldn’t be able to get away if I stayed </w:t>
      </w:r>
      <w:r w:rsidR="00F66B8A">
        <w:rPr>
          <w:rFonts w:ascii="Times New Roman" w:hAnsi="Times New Roman" w:cs="Times New Roman"/>
          <w:sz w:val="24"/>
          <w:szCs w:val="24"/>
        </w:rPr>
        <w:t>f</w:t>
      </w:r>
      <w:r w:rsidR="002C3FFF">
        <w:rPr>
          <w:rFonts w:ascii="Times New Roman" w:hAnsi="Times New Roman" w:cs="Times New Roman"/>
          <w:sz w:val="24"/>
          <w:szCs w:val="24"/>
        </w:rPr>
        <w:t>or too long.</w:t>
      </w:r>
      <w:r>
        <w:rPr>
          <w:rFonts w:ascii="Times New Roman" w:hAnsi="Times New Roman" w:cs="Times New Roman"/>
          <w:sz w:val="24"/>
          <w:szCs w:val="24"/>
        </w:rPr>
        <w:t xml:space="preserve"> My name’s Hira, by the way! Ah, and I heard that you lost some of your memories, so you probably don’t know what this uniform is!”</w:t>
      </w:r>
    </w:p>
    <w:p w14:paraId="465ACF13" w14:textId="48AD8C90" w:rsidR="002C3FFF" w:rsidRDefault="002C3FF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w:t>
      </w:r>
    </w:p>
    <w:p w14:paraId="37AA0A4A" w14:textId="5581526C" w:rsidR="002C3FFF" w:rsidRDefault="002C3FF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id behind Senkyo’s back, clearly overwhelmed by Hira’s lively energy. To be honest, he was a bit swamped by her too but he had to take control of the conversation before both of them get dragged by her flow.</w:t>
      </w:r>
    </w:p>
    <w:p w14:paraId="0E0271B5" w14:textId="1F591DCC" w:rsidR="002C3FFF" w:rsidRDefault="002C3FF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m Yukou Senkyo, and this is my sister, Shiro</w:t>
      </w:r>
      <w:r w:rsidR="006B7C5F">
        <w:rPr>
          <w:rFonts w:ascii="Times New Roman" w:hAnsi="Times New Roman" w:cs="Times New Roman"/>
          <w:sz w:val="24"/>
          <w:szCs w:val="24"/>
        </w:rPr>
        <w:t>. Earlier, you said that you know we’re missing memories. How did you know that?</w:t>
      </w:r>
      <w:r>
        <w:rPr>
          <w:rFonts w:ascii="Times New Roman" w:hAnsi="Times New Roman" w:cs="Times New Roman"/>
          <w:sz w:val="24"/>
          <w:szCs w:val="24"/>
        </w:rPr>
        <w:t>”</w:t>
      </w:r>
    </w:p>
    <w:p w14:paraId="727F8AE2" w14:textId="079BAC34" w:rsidR="006B7C5F" w:rsidRDefault="006B7C5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Fufu, you wouldn’t believe it, but I’m actually the spy that’s been tailing both of you since you left the walls! I </w:t>
      </w:r>
      <w:proofErr w:type="spellStart"/>
      <w:r>
        <w:rPr>
          <w:rFonts w:ascii="Times New Roman" w:hAnsi="Times New Roman" w:cs="Times New Roman"/>
          <w:sz w:val="24"/>
          <w:szCs w:val="24"/>
        </w:rPr>
        <w:t>betcha</w:t>
      </w:r>
      <w:proofErr w:type="spellEnd"/>
      <w:r>
        <w:rPr>
          <w:rFonts w:ascii="Times New Roman" w:hAnsi="Times New Roman" w:cs="Times New Roman"/>
          <w:sz w:val="24"/>
          <w:szCs w:val="24"/>
        </w:rPr>
        <w:t xml:space="preserve"> didn’t even notice I was there, huh? But I was!! I’m so good, aren’t I!?”</w:t>
      </w:r>
    </w:p>
    <w:p w14:paraId="3A0EBBF2" w14:textId="2E977216" w:rsidR="006B7C5F" w:rsidRDefault="006B7C5F"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continued talking while walking forward, alternating</w:t>
      </w:r>
      <w:r w:rsidR="009B0358">
        <w:rPr>
          <w:rFonts w:ascii="Times New Roman" w:hAnsi="Times New Roman" w:cs="Times New Roman"/>
          <w:sz w:val="24"/>
          <w:szCs w:val="24"/>
        </w:rPr>
        <w:t xml:space="preserve"> her gaze</w:t>
      </w:r>
      <w:r>
        <w:rPr>
          <w:rFonts w:ascii="Times New Roman" w:hAnsi="Times New Roman" w:cs="Times New Roman"/>
          <w:sz w:val="24"/>
          <w:szCs w:val="24"/>
        </w:rPr>
        <w:t xml:space="preserve"> from her front to their faces, and giving animated gestures as she spoke. Senkyo had no idea how this girl was doing this without bumping into something, but that wasn’t what he </w:t>
      </w:r>
      <w:r w:rsidR="006661EB">
        <w:rPr>
          <w:rFonts w:ascii="Times New Roman" w:hAnsi="Times New Roman" w:cs="Times New Roman"/>
          <w:sz w:val="24"/>
          <w:szCs w:val="24"/>
        </w:rPr>
        <w:t>wanted</w:t>
      </w:r>
      <w:r>
        <w:rPr>
          <w:rFonts w:ascii="Times New Roman" w:hAnsi="Times New Roman" w:cs="Times New Roman"/>
          <w:sz w:val="24"/>
          <w:szCs w:val="24"/>
        </w:rPr>
        <w:t xml:space="preserve"> </w:t>
      </w:r>
      <w:r w:rsidR="00001105">
        <w:rPr>
          <w:rFonts w:ascii="Times New Roman" w:hAnsi="Times New Roman" w:cs="Times New Roman"/>
          <w:sz w:val="24"/>
          <w:szCs w:val="24"/>
        </w:rPr>
        <w:t xml:space="preserve">to </w:t>
      </w:r>
      <w:r>
        <w:rPr>
          <w:rFonts w:ascii="Times New Roman" w:hAnsi="Times New Roman" w:cs="Times New Roman"/>
          <w:sz w:val="24"/>
          <w:szCs w:val="24"/>
        </w:rPr>
        <w:t xml:space="preserve">focus on. If what Hira just said was true, then it was just as she said. He didn’t pick up a single trace of her presence. This person acted like one hell of a trendy </w:t>
      </w:r>
      <w:r w:rsidR="00001105">
        <w:rPr>
          <w:rFonts w:ascii="Times New Roman" w:hAnsi="Times New Roman" w:cs="Times New Roman"/>
          <w:sz w:val="24"/>
          <w:szCs w:val="24"/>
        </w:rPr>
        <w:t>gal</w:t>
      </w:r>
      <w:r>
        <w:rPr>
          <w:rFonts w:ascii="Times New Roman" w:hAnsi="Times New Roman" w:cs="Times New Roman"/>
          <w:sz w:val="24"/>
          <w:szCs w:val="24"/>
        </w:rPr>
        <w:t xml:space="preserve"> that didn’t care much about other things, but in reality, she could actually be capable to some extent. If only she would stop munching on that half-dead </w:t>
      </w:r>
      <w:r w:rsidR="00CF7B2D">
        <w:rPr>
          <w:rFonts w:ascii="Times New Roman" w:hAnsi="Times New Roman" w:cs="Times New Roman"/>
          <w:sz w:val="24"/>
          <w:szCs w:val="24"/>
        </w:rPr>
        <w:t xml:space="preserve">street </w:t>
      </w:r>
      <w:proofErr w:type="gramStart"/>
      <w:r>
        <w:rPr>
          <w:rFonts w:ascii="Times New Roman" w:hAnsi="Times New Roman" w:cs="Times New Roman"/>
          <w:sz w:val="24"/>
          <w:szCs w:val="24"/>
        </w:rPr>
        <w:t>food</w:t>
      </w:r>
      <w:proofErr w:type="gramEnd"/>
      <w:r>
        <w:rPr>
          <w:rFonts w:ascii="Times New Roman" w:hAnsi="Times New Roman" w:cs="Times New Roman"/>
          <w:sz w:val="24"/>
          <w:szCs w:val="24"/>
        </w:rPr>
        <w:t xml:space="preserve"> then maybe his opinion of her would actually go up.</w:t>
      </w:r>
    </w:p>
    <w:p w14:paraId="39449D2C" w14:textId="34A708FC" w:rsidR="00CF7B2D" w:rsidRDefault="00CF7B2D"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0C76">
        <w:rPr>
          <w:rFonts w:ascii="Times New Roman" w:hAnsi="Times New Roman" w:cs="Times New Roman"/>
          <w:sz w:val="24"/>
          <w:szCs w:val="24"/>
        </w:rPr>
        <w:t>Oh, yeah! Oh, yeah! Hey, Senkyo</w:t>
      </w:r>
      <w:r w:rsidR="003372D2">
        <w:rPr>
          <w:rFonts w:ascii="Times New Roman" w:hAnsi="Times New Roman" w:cs="Times New Roman"/>
          <w:sz w:val="24"/>
          <w:szCs w:val="24"/>
        </w:rPr>
        <w:t>-</w:t>
      </w:r>
      <w:proofErr w:type="spellStart"/>
      <w:r w:rsidR="003372D2">
        <w:rPr>
          <w:rFonts w:ascii="Times New Roman" w:hAnsi="Times New Roman" w:cs="Times New Roman"/>
          <w:sz w:val="24"/>
          <w:szCs w:val="24"/>
        </w:rPr>
        <w:t>san</w:t>
      </w:r>
      <w:proofErr w:type="spellEnd"/>
      <w:r w:rsidR="006A0C76">
        <w:rPr>
          <w:rFonts w:ascii="Times New Roman" w:hAnsi="Times New Roman" w:cs="Times New Roman"/>
          <w:sz w:val="24"/>
          <w:szCs w:val="24"/>
        </w:rPr>
        <w:t>!</w:t>
      </w:r>
      <w:r w:rsidR="003372D2">
        <w:rPr>
          <w:rFonts w:ascii="Times New Roman" w:hAnsi="Times New Roman" w:cs="Times New Roman"/>
          <w:sz w:val="24"/>
          <w:szCs w:val="24"/>
        </w:rPr>
        <w:t>”</w:t>
      </w:r>
    </w:p>
    <w:p w14:paraId="2E67CFCA" w14:textId="77777777" w:rsidR="006A0C76" w:rsidRDefault="006A0C7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heerfully called for him, slowing down and matching his stride, placing herself right beside him.</w:t>
      </w:r>
    </w:p>
    <w:p w14:paraId="3385472F" w14:textId="49DE23ED" w:rsidR="006A0C76" w:rsidRDefault="006A0C76" w:rsidP="00EA1A4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A0C76">
        <w:rPr>
          <w:rFonts w:ascii="Times New Roman" w:hAnsi="Times New Roman" w:cs="Times New Roman"/>
          <w:i/>
          <w:iCs/>
          <w:sz w:val="24"/>
          <w:szCs w:val="24"/>
        </w:rPr>
        <w:t>“*What kind of spy is this bubbly!?*</w:t>
      </w:r>
      <w:r>
        <w:rPr>
          <w:rFonts w:ascii="Times New Roman" w:hAnsi="Times New Roman" w:cs="Times New Roman"/>
          <w:i/>
          <w:iCs/>
          <w:sz w:val="24"/>
          <w:szCs w:val="24"/>
        </w:rPr>
        <w:t>”</w:t>
      </w:r>
    </w:p>
    <w:p w14:paraId="1EB7A5B3" w14:textId="17F8D0B1" w:rsidR="003372D2" w:rsidRDefault="006A0C7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quip in his mind. It wasn’t only that she was the most extroverted person he had ever met in this world, but she didn’t even hesitate to address him by his first name right off the bat. Right now, he could only compare her to a </w:t>
      </w:r>
      <w:r w:rsidR="00456F5C">
        <w:rPr>
          <w:rFonts w:ascii="Times New Roman" w:hAnsi="Times New Roman" w:cs="Times New Roman"/>
          <w:sz w:val="24"/>
          <w:szCs w:val="24"/>
        </w:rPr>
        <w:t>cat</w:t>
      </w:r>
      <w:r>
        <w:rPr>
          <w:rFonts w:ascii="Times New Roman" w:hAnsi="Times New Roman" w:cs="Times New Roman"/>
          <w:sz w:val="24"/>
          <w:szCs w:val="24"/>
        </w:rPr>
        <w:t xml:space="preserve"> on their zoomies.</w:t>
      </w:r>
    </w:p>
    <w:p w14:paraId="41D5D3D3" w14:textId="21EC6D6D" w:rsidR="00456F5C" w:rsidRDefault="006A0C76"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56F5C">
        <w:rPr>
          <w:rFonts w:ascii="Times New Roman" w:hAnsi="Times New Roman" w:cs="Times New Roman"/>
          <w:sz w:val="24"/>
          <w:szCs w:val="24"/>
        </w:rPr>
        <w:t>“W-What is it, Hira-</w:t>
      </w:r>
      <w:proofErr w:type="spellStart"/>
      <w:r w:rsidR="00456F5C">
        <w:rPr>
          <w:rFonts w:ascii="Times New Roman" w:hAnsi="Times New Roman" w:cs="Times New Roman"/>
          <w:sz w:val="24"/>
          <w:szCs w:val="24"/>
        </w:rPr>
        <w:t>san</w:t>
      </w:r>
      <w:proofErr w:type="spellEnd"/>
      <w:r w:rsidR="00456F5C">
        <w:rPr>
          <w:rFonts w:ascii="Times New Roman" w:hAnsi="Times New Roman" w:cs="Times New Roman"/>
          <w:sz w:val="24"/>
          <w:szCs w:val="24"/>
        </w:rPr>
        <w:t>?”</w:t>
      </w:r>
    </w:p>
    <w:p w14:paraId="07AA2A45" w14:textId="2AC0B34D" w:rsidR="00456F5C" w:rsidRDefault="00456F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h!?”</w:t>
      </w:r>
    </w:p>
    <w:p w14:paraId="7175DE87" w14:textId="65592453" w:rsidR="00456F5C" w:rsidRDefault="00456F5C"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about to say something but suddenly stopped herself, widening her eyes in surprise and placing her hand to cover the front of her open mouth. After a few seconds of letting her thoughts stabilize, she told him.</w:t>
      </w:r>
    </w:p>
    <w:p w14:paraId="034F34FB" w14:textId="433A546C" w:rsidR="00D70525" w:rsidRPr="009B5CBF" w:rsidRDefault="00D7052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calling you Senky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s fine, right? Sorry, I’m not used to talking to people from Nairn so I ended up using your first name. Is it ok? I can change it if you’d like.”</w:t>
      </w:r>
    </w:p>
    <w:p w14:paraId="4AB99988" w14:textId="1B99B4BC" w:rsidR="00D70525" w:rsidRDefault="00D7052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w:t>
      </w:r>
    </w:p>
    <w:p w14:paraId="795ED099" w14:textId="48608B08"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68596C">
        <w:rPr>
          <w:rFonts w:ascii="Times New Roman" w:hAnsi="Times New Roman" w:cs="Times New Roman"/>
          <w:sz w:val="24"/>
          <w:szCs w:val="24"/>
        </w:rPr>
        <w:t xml:space="preserve">s </w:t>
      </w:r>
      <w:proofErr w:type="spellStart"/>
      <w:r w:rsidR="0068596C">
        <w:rPr>
          <w:rFonts w:ascii="Times New Roman" w:hAnsi="Times New Roman" w:cs="Times New Roman"/>
          <w:sz w:val="24"/>
          <w:szCs w:val="24"/>
        </w:rPr>
        <w:t>Iaksin</w:t>
      </w:r>
      <w:proofErr w:type="spellEnd"/>
      <w:r w:rsidR="0068596C">
        <w:rPr>
          <w:rFonts w:ascii="Times New Roman" w:hAnsi="Times New Roman" w:cs="Times New Roman"/>
          <w:sz w:val="24"/>
          <w:szCs w:val="24"/>
        </w:rPr>
        <w:t xml:space="preserve"> explained before</w:t>
      </w:r>
      <w:r>
        <w:rPr>
          <w:rFonts w:ascii="Times New Roman" w:hAnsi="Times New Roman" w:cs="Times New Roman"/>
          <w:sz w:val="24"/>
          <w:szCs w:val="24"/>
        </w:rPr>
        <w:t xml:space="preserve">, the Nairn </w:t>
      </w:r>
      <w:r w:rsidR="0068596C">
        <w:rPr>
          <w:rFonts w:ascii="Times New Roman" w:hAnsi="Times New Roman" w:cs="Times New Roman"/>
          <w:sz w:val="24"/>
          <w:szCs w:val="24"/>
        </w:rPr>
        <w:t xml:space="preserve">was a place somewhere on the southwest side of the </w:t>
      </w:r>
      <w:proofErr w:type="spellStart"/>
      <w:r w:rsidR="0068596C">
        <w:rPr>
          <w:rFonts w:ascii="Times New Roman" w:hAnsi="Times New Roman" w:cs="Times New Roman"/>
          <w:sz w:val="24"/>
          <w:szCs w:val="24"/>
        </w:rPr>
        <w:t>Uikakrn</w:t>
      </w:r>
      <w:proofErr w:type="spellEnd"/>
      <w:r w:rsidR="0068596C">
        <w:rPr>
          <w:rFonts w:ascii="Times New Roman" w:hAnsi="Times New Roman" w:cs="Times New Roman"/>
          <w:sz w:val="24"/>
          <w:szCs w:val="24"/>
        </w:rPr>
        <w:t xml:space="preserve"> Kingdom. Apparently, they had similar customs to the Japanese such as introducing themselves by their last names first and using honorifics. It was the place </w:t>
      </w:r>
      <w:proofErr w:type="spellStart"/>
      <w:r w:rsidR="0068596C">
        <w:rPr>
          <w:rFonts w:ascii="Times New Roman" w:hAnsi="Times New Roman" w:cs="Times New Roman"/>
          <w:sz w:val="24"/>
          <w:szCs w:val="24"/>
        </w:rPr>
        <w:t>Iaksin</w:t>
      </w:r>
      <w:proofErr w:type="spellEnd"/>
      <w:r w:rsidR="0068596C">
        <w:rPr>
          <w:rFonts w:ascii="Times New Roman" w:hAnsi="Times New Roman" w:cs="Times New Roman"/>
          <w:sz w:val="24"/>
          <w:szCs w:val="24"/>
        </w:rPr>
        <w:t xml:space="preserve"> assumed Senkyo came from since it made the most sense, so he didn’t </w:t>
      </w:r>
      <w:r w:rsidR="009B5CBF">
        <w:rPr>
          <w:rFonts w:ascii="Times New Roman" w:hAnsi="Times New Roman" w:cs="Times New Roman"/>
          <w:sz w:val="24"/>
          <w:szCs w:val="24"/>
        </w:rPr>
        <w:t>waste any time adapting that</w:t>
      </w:r>
      <w:r w:rsidR="0068596C">
        <w:rPr>
          <w:rFonts w:ascii="Times New Roman" w:hAnsi="Times New Roman" w:cs="Times New Roman"/>
          <w:sz w:val="24"/>
          <w:szCs w:val="24"/>
        </w:rPr>
        <w:t xml:space="preserve"> information </w:t>
      </w:r>
      <w:r w:rsidR="009B5CBF">
        <w:rPr>
          <w:rFonts w:ascii="Times New Roman" w:hAnsi="Times New Roman" w:cs="Times New Roman"/>
          <w:sz w:val="24"/>
          <w:szCs w:val="24"/>
        </w:rPr>
        <w:t xml:space="preserve">to his fake background. And now, Hira seemed to </w:t>
      </w:r>
      <w:r w:rsidR="001A2A67">
        <w:rPr>
          <w:rFonts w:ascii="Times New Roman" w:hAnsi="Times New Roman" w:cs="Times New Roman"/>
          <w:sz w:val="24"/>
          <w:szCs w:val="24"/>
        </w:rPr>
        <w:t>be concerned with the same assumption in her head</w:t>
      </w:r>
      <w:r w:rsidR="009B5CBF">
        <w:rPr>
          <w:rFonts w:ascii="Times New Roman" w:hAnsi="Times New Roman" w:cs="Times New Roman"/>
          <w:sz w:val="24"/>
          <w:szCs w:val="24"/>
        </w:rPr>
        <w:t>.</w:t>
      </w:r>
    </w:p>
    <w:p w14:paraId="7C25AF4C" w14:textId="475AFD8B" w:rsidR="00D70525" w:rsidRDefault="00D70525"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wkwardly scratched the back of her head while her bright smile from earlier turned crooked, making her seem sheepish. Senkyo wasn’t sure how to respond to that since the chaotic waves around her immediately quelled at her mistake. If this wasn’t all an act</w:t>
      </w:r>
      <w:r w:rsidR="00FE3A6E">
        <w:rPr>
          <w:rFonts w:ascii="Times New Roman" w:hAnsi="Times New Roman" w:cs="Times New Roman"/>
          <w:sz w:val="24"/>
          <w:szCs w:val="24"/>
        </w:rPr>
        <w:t>,</w:t>
      </w:r>
      <w:r>
        <w:rPr>
          <w:rFonts w:ascii="Times New Roman" w:hAnsi="Times New Roman" w:cs="Times New Roman"/>
          <w:sz w:val="24"/>
          <w:szCs w:val="24"/>
        </w:rPr>
        <w:t xml:space="preserve"> then Hira was</w:t>
      </w:r>
      <w:r w:rsidR="00307D11">
        <w:rPr>
          <w:rFonts w:ascii="Times New Roman" w:hAnsi="Times New Roman" w:cs="Times New Roman"/>
          <w:sz w:val="24"/>
          <w:szCs w:val="24"/>
        </w:rPr>
        <w:t xml:space="preserve"> actually</w:t>
      </w:r>
      <w:r>
        <w:rPr>
          <w:rFonts w:ascii="Times New Roman" w:hAnsi="Times New Roman" w:cs="Times New Roman"/>
          <w:sz w:val="24"/>
          <w:szCs w:val="24"/>
        </w:rPr>
        <w:t xml:space="preserve"> more or less</w:t>
      </w:r>
      <w:r w:rsidR="00307D11">
        <w:rPr>
          <w:rFonts w:ascii="Times New Roman" w:hAnsi="Times New Roman" w:cs="Times New Roman"/>
          <w:sz w:val="24"/>
          <w:szCs w:val="24"/>
        </w:rPr>
        <w:t xml:space="preserve"> considerate</w:t>
      </w:r>
      <w:r>
        <w:rPr>
          <w:rFonts w:ascii="Times New Roman" w:hAnsi="Times New Roman" w:cs="Times New Roman"/>
          <w:sz w:val="24"/>
          <w:szCs w:val="24"/>
        </w:rPr>
        <w:t>.</w:t>
      </w:r>
      <w:r w:rsidR="00307D11">
        <w:rPr>
          <w:rFonts w:ascii="Times New Roman" w:hAnsi="Times New Roman" w:cs="Times New Roman"/>
          <w:sz w:val="24"/>
          <w:szCs w:val="24"/>
        </w:rPr>
        <w:t xml:space="preserve"> He almost inadvertently blurted out his consent when he realized </w:t>
      </w:r>
      <w:r w:rsidR="00307D11">
        <w:rPr>
          <w:rFonts w:ascii="Times New Roman" w:hAnsi="Times New Roman" w:cs="Times New Roman"/>
          <w:sz w:val="24"/>
          <w:szCs w:val="24"/>
        </w:rPr>
        <w:lastRenderedPageBreak/>
        <w:t xml:space="preserve">this, but this was where he drew the line. Senkyo felt that if he didn’t do anything to put her under </w:t>
      </w:r>
      <w:proofErr w:type="gramStart"/>
      <w:r w:rsidR="00307D11">
        <w:rPr>
          <w:rFonts w:ascii="Times New Roman" w:hAnsi="Times New Roman" w:cs="Times New Roman"/>
          <w:sz w:val="24"/>
          <w:szCs w:val="24"/>
        </w:rPr>
        <w:t>control</w:t>
      </w:r>
      <w:proofErr w:type="gramEnd"/>
      <w:r w:rsidR="00307D11">
        <w:rPr>
          <w:rFonts w:ascii="Times New Roman" w:hAnsi="Times New Roman" w:cs="Times New Roman"/>
          <w:sz w:val="24"/>
          <w:szCs w:val="24"/>
        </w:rPr>
        <w:t xml:space="preserve"> he wouldn’t get anything out of her.</w:t>
      </w:r>
    </w:p>
    <w:p w14:paraId="558D9581" w14:textId="75234A41"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go with my last name.”</w:t>
      </w:r>
    </w:p>
    <w:p w14:paraId="1DA6BEE4" w14:textId="0081E290" w:rsidR="00BB4DC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 sorry about that again,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7381E520" w14:textId="686ACBE0"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re’s no need to drag the subject.”</w:t>
      </w:r>
    </w:p>
    <w:p w14:paraId="2CFB930F" w14:textId="48E34CB6"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you’re right! Ah! But wait, then what do I call your sister? Isn’t her last name the same as yours?”</w:t>
      </w:r>
    </w:p>
    <w:p w14:paraId="29B825C6" w14:textId="72C60E70"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25BEC2A6" w14:textId="0CA2E60A"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under. He was so focused on </w:t>
      </w:r>
      <w:r w:rsidR="00FE3A6E">
        <w:rPr>
          <w:rFonts w:ascii="Times New Roman" w:hAnsi="Times New Roman" w:cs="Times New Roman"/>
          <w:sz w:val="24"/>
          <w:szCs w:val="24"/>
        </w:rPr>
        <w:t>dealing</w:t>
      </w:r>
      <w:r>
        <w:rPr>
          <w:rFonts w:ascii="Times New Roman" w:hAnsi="Times New Roman" w:cs="Times New Roman"/>
          <w:sz w:val="24"/>
          <w:szCs w:val="24"/>
        </w:rPr>
        <w:t xml:space="preserve"> </w:t>
      </w:r>
      <w:r w:rsidR="00FE3A6E">
        <w:rPr>
          <w:rFonts w:ascii="Times New Roman" w:hAnsi="Times New Roman" w:cs="Times New Roman"/>
          <w:sz w:val="24"/>
          <w:szCs w:val="24"/>
        </w:rPr>
        <w:t xml:space="preserve">with </w:t>
      </w:r>
      <w:r>
        <w:rPr>
          <w:rFonts w:ascii="Times New Roman" w:hAnsi="Times New Roman" w:cs="Times New Roman"/>
          <w:sz w:val="24"/>
          <w:szCs w:val="24"/>
        </w:rPr>
        <w:t xml:space="preserve">Hira that he forgot about Shiro’s </w:t>
      </w:r>
      <w:r w:rsidR="001C4646">
        <w:rPr>
          <w:rFonts w:ascii="Times New Roman" w:hAnsi="Times New Roman" w:cs="Times New Roman"/>
          <w:sz w:val="24"/>
          <w:szCs w:val="24"/>
        </w:rPr>
        <w:t>opinion</w:t>
      </w:r>
      <w:r>
        <w:rPr>
          <w:rFonts w:ascii="Times New Roman" w:hAnsi="Times New Roman" w:cs="Times New Roman"/>
          <w:sz w:val="24"/>
          <w:szCs w:val="24"/>
        </w:rPr>
        <w:t>. He turned to his back where Shiro remained separated from Hira via Senkyo body shield and saw her reassuring gaze.</w:t>
      </w:r>
    </w:p>
    <w:p w14:paraId="71233A8B" w14:textId="4C13914E"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Onii-chan. Shiro is used to being called by her first name. Shiro doesn’t mind.”</w:t>
      </w:r>
    </w:p>
    <w:p w14:paraId="721A7F94" w14:textId="690DA9AA" w:rsidR="00307D11" w:rsidRDefault="00307D11"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t>
      </w:r>
      <w:r w:rsidR="005135F0">
        <w:rPr>
          <w:rFonts w:ascii="Times New Roman" w:hAnsi="Times New Roman" w:cs="Times New Roman"/>
          <w:sz w:val="24"/>
          <w:szCs w:val="24"/>
        </w:rPr>
        <w:t>You’ve grown strong now</w:t>
      </w:r>
      <w:r>
        <w:rPr>
          <w:rFonts w:ascii="Times New Roman" w:hAnsi="Times New Roman" w:cs="Times New Roman"/>
          <w:sz w:val="24"/>
          <w:szCs w:val="24"/>
        </w:rPr>
        <w:t>, huh?”</w:t>
      </w:r>
    </w:p>
    <w:p w14:paraId="1871A5E7" w14:textId="4782A151" w:rsidR="00BB4DC1" w:rsidRDefault="005135F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Praise me more~!”</w:t>
      </w:r>
    </w:p>
    <w:p w14:paraId="7765BFCD" w14:textId="1E055B36" w:rsidR="005135F0" w:rsidRDefault="005135F0" w:rsidP="005135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flexively stretched his hand out and pet her head, making her let out a few delighted hums. That lasted for a few seconds until Senkyo realized that Hira was still around. She stared at them with a perplexed look </w:t>
      </w:r>
      <w:r w:rsidR="00CD10CA">
        <w:rPr>
          <w:rFonts w:ascii="Times New Roman" w:hAnsi="Times New Roman" w:cs="Times New Roman"/>
          <w:sz w:val="24"/>
          <w:szCs w:val="24"/>
        </w:rPr>
        <w:t>i</w:t>
      </w:r>
      <w:r>
        <w:rPr>
          <w:rFonts w:ascii="Times New Roman" w:hAnsi="Times New Roman" w:cs="Times New Roman"/>
          <w:sz w:val="24"/>
          <w:szCs w:val="24"/>
        </w:rPr>
        <w:t>n her eyes</w:t>
      </w:r>
      <w:r w:rsidR="00FF2DB0">
        <w:rPr>
          <w:rFonts w:ascii="Times New Roman" w:hAnsi="Times New Roman" w:cs="Times New Roman"/>
          <w:sz w:val="24"/>
          <w:szCs w:val="24"/>
        </w:rPr>
        <w:t>,</w:t>
      </w:r>
      <w:r>
        <w:rPr>
          <w:rFonts w:ascii="Times New Roman" w:hAnsi="Times New Roman" w:cs="Times New Roman"/>
          <w:sz w:val="24"/>
          <w:szCs w:val="24"/>
        </w:rPr>
        <w:t xml:space="preserve"> immediately averted them</w:t>
      </w:r>
      <w:r w:rsidR="00CD10CA">
        <w:rPr>
          <w:rFonts w:ascii="Times New Roman" w:hAnsi="Times New Roman" w:cs="Times New Roman"/>
          <w:sz w:val="24"/>
          <w:szCs w:val="24"/>
        </w:rPr>
        <w:t xml:space="preserve"> when she saw Senkyo turn to her</w:t>
      </w:r>
      <w:r w:rsidR="00FF2DB0">
        <w:rPr>
          <w:rFonts w:ascii="Times New Roman" w:hAnsi="Times New Roman" w:cs="Times New Roman"/>
          <w:sz w:val="24"/>
          <w:szCs w:val="24"/>
        </w:rPr>
        <w:t>,</w:t>
      </w:r>
      <w:r w:rsidR="00CD10CA">
        <w:rPr>
          <w:rFonts w:ascii="Times New Roman" w:hAnsi="Times New Roman" w:cs="Times New Roman"/>
          <w:sz w:val="24"/>
          <w:szCs w:val="24"/>
        </w:rPr>
        <w:t xml:space="preserve"> and feigned ignorance by whistling sloppily and clumsily scratching her cheek.</w:t>
      </w:r>
      <w:r w:rsidR="00A414F0">
        <w:rPr>
          <w:rFonts w:ascii="Times New Roman" w:hAnsi="Times New Roman" w:cs="Times New Roman"/>
          <w:sz w:val="24"/>
          <w:szCs w:val="24"/>
        </w:rPr>
        <w:t xml:space="preserve"> She wasn’t fooling anyone. His face reddened slightly from embarrassment, but on the bright side, she calmed down somewhat compared to her earlier behavior so he could actually get some answers </w:t>
      </w:r>
      <w:r w:rsidR="00B37477">
        <w:rPr>
          <w:rFonts w:ascii="Times New Roman" w:hAnsi="Times New Roman" w:cs="Times New Roman"/>
          <w:sz w:val="24"/>
          <w:szCs w:val="24"/>
        </w:rPr>
        <w:t>from</w:t>
      </w:r>
      <w:r w:rsidR="00A414F0">
        <w:rPr>
          <w:rFonts w:ascii="Times New Roman" w:hAnsi="Times New Roman" w:cs="Times New Roman"/>
          <w:sz w:val="24"/>
          <w:szCs w:val="24"/>
        </w:rPr>
        <w:t xml:space="preserve"> her</w:t>
      </w:r>
      <w:r w:rsidR="00B37477">
        <w:rPr>
          <w:rFonts w:ascii="Times New Roman" w:hAnsi="Times New Roman" w:cs="Times New Roman"/>
          <w:sz w:val="24"/>
          <w:szCs w:val="24"/>
        </w:rPr>
        <w:t xml:space="preserve"> now</w:t>
      </w:r>
      <w:r w:rsidR="00A414F0">
        <w:rPr>
          <w:rFonts w:ascii="Times New Roman" w:hAnsi="Times New Roman" w:cs="Times New Roman"/>
          <w:sz w:val="24"/>
          <w:szCs w:val="24"/>
        </w:rPr>
        <w:t>. Senkyo cut his actions off with a forced cough and faced Hira.</w:t>
      </w:r>
    </w:p>
    <w:p w14:paraId="12558F43" w14:textId="4548EA93" w:rsidR="005135F0" w:rsidRDefault="00B3747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ou said I was needed but where exactly are we going and who are we meeting?”</w:t>
      </w:r>
    </w:p>
    <w:p w14:paraId="3B07502B" w14:textId="6B1C54F6" w:rsidR="005135F0" w:rsidRDefault="005135F0"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37477">
        <w:rPr>
          <w:rFonts w:ascii="Times New Roman" w:hAnsi="Times New Roman" w:cs="Times New Roman"/>
          <w:sz w:val="24"/>
          <w:szCs w:val="24"/>
        </w:rPr>
        <w:t>“Oh! What a perfect time to ask that!”</w:t>
      </w:r>
    </w:p>
    <w:p w14:paraId="105046CF" w14:textId="3B6857BF" w:rsidR="00B37477" w:rsidRDefault="00B3747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ropped her sloppy act and made a light jog to the side of the road. There, she thrust her arms out as if making a grand reveal, presenting a familiar-looking structure beyond her hands.</w:t>
      </w:r>
    </w:p>
    <w:p w14:paraId="374C665B" w14:textId="439177F4" w:rsidR="00B37477" w:rsidRDefault="00B37477" w:rsidP="00EA1A4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HOLD!!! The world’s most advanced </w:t>
      </w:r>
      <w:proofErr w:type="spellStart"/>
      <w:r w:rsidR="00FF2DB0">
        <w:rPr>
          <w:rFonts w:ascii="Times New Roman" w:hAnsi="Times New Roman" w:cs="Times New Roman"/>
          <w:sz w:val="24"/>
          <w:szCs w:val="24"/>
        </w:rPr>
        <w:t>a</w:t>
      </w:r>
      <w:r>
        <w:rPr>
          <w:rFonts w:ascii="Times New Roman" w:hAnsi="Times New Roman" w:cs="Times New Roman"/>
          <w:sz w:val="24"/>
          <w:szCs w:val="24"/>
        </w:rPr>
        <w:t>pocrolog</w:t>
      </w:r>
      <w:r w:rsidR="00FF2DB0">
        <w:rPr>
          <w:rFonts w:ascii="Times New Roman" w:hAnsi="Times New Roman" w:cs="Times New Roman"/>
          <w:sz w:val="24"/>
          <w:szCs w:val="24"/>
        </w:rPr>
        <w:t>ic</w:t>
      </w:r>
      <w:proofErr w:type="spellEnd"/>
      <w:r w:rsidR="00FF2DB0">
        <w:rPr>
          <w:rFonts w:ascii="Times New Roman" w:hAnsi="Times New Roman" w:cs="Times New Roman"/>
          <w:sz w:val="24"/>
          <w:szCs w:val="24"/>
        </w:rPr>
        <w:t xml:space="preserve"> institution</w:t>
      </w:r>
      <w:r>
        <w:rPr>
          <w:rFonts w:ascii="Times New Roman" w:hAnsi="Times New Roman" w:cs="Times New Roman"/>
          <w:sz w:val="24"/>
          <w:szCs w:val="24"/>
        </w:rPr>
        <w:t>,</w:t>
      </w:r>
      <w:r w:rsidR="00CC3E86">
        <w:rPr>
          <w:rFonts w:ascii="Times New Roman" w:hAnsi="Times New Roman" w:cs="Times New Roman"/>
          <w:sz w:val="24"/>
          <w:szCs w:val="24"/>
        </w:rPr>
        <w:t xml:space="preserve"> and not to mention, the school I currently attend in,</w:t>
      </w:r>
      <w:r>
        <w:rPr>
          <w:rFonts w:ascii="Times New Roman" w:hAnsi="Times New Roman" w:cs="Times New Roman"/>
          <w:sz w:val="24"/>
          <w:szCs w:val="24"/>
        </w:rPr>
        <w:t xml:space="preserve"> </w:t>
      </w:r>
      <w:proofErr w:type="spellStart"/>
      <w:r w:rsidR="00FF2DB0">
        <w:rPr>
          <w:rFonts w:ascii="Times New Roman" w:hAnsi="Times New Roman" w:cs="Times New Roman"/>
          <w:sz w:val="24"/>
          <w:szCs w:val="24"/>
        </w:rPr>
        <w:t>Apocrology</w:t>
      </w:r>
      <w:proofErr w:type="spellEnd"/>
      <w:r w:rsidR="00FF2DB0">
        <w:rPr>
          <w:rFonts w:ascii="Times New Roman" w:hAnsi="Times New Roman" w:cs="Times New Roman"/>
          <w:sz w:val="24"/>
          <w:szCs w:val="24"/>
        </w:rPr>
        <w:t xml:space="preserve"> Academy </w:t>
      </w:r>
      <w:proofErr w:type="spellStart"/>
      <w:r>
        <w:rPr>
          <w:rFonts w:ascii="Times New Roman" w:hAnsi="Times New Roman" w:cs="Times New Roman"/>
          <w:sz w:val="24"/>
          <w:szCs w:val="24"/>
        </w:rPr>
        <w:t>X</w:t>
      </w:r>
      <w:r w:rsidRPr="00B37477">
        <w:rPr>
          <w:rFonts w:ascii="Times New Roman" w:hAnsi="Times New Roman" w:cs="Times New Roman"/>
          <w:sz w:val="24"/>
          <w:szCs w:val="24"/>
        </w:rPr>
        <w:t>hiari</w:t>
      </w:r>
      <w:proofErr w:type="spellEnd"/>
      <w:r w:rsidR="001316B9">
        <w:rPr>
          <w:rFonts w:ascii="Times New Roman" w:hAnsi="Times New Roman" w:cs="Times New Roman"/>
          <w:sz w:val="24"/>
          <w:szCs w:val="24"/>
        </w:rPr>
        <w:t>!</w:t>
      </w:r>
      <w:r>
        <w:rPr>
          <w:rFonts w:ascii="Times New Roman" w:hAnsi="Times New Roman" w:cs="Times New Roman"/>
          <w:sz w:val="24"/>
          <w:szCs w:val="24"/>
        </w:rPr>
        <w:t>”</w:t>
      </w:r>
    </w:p>
    <w:p w14:paraId="1642501E" w14:textId="7E314EDC" w:rsidR="00315B1B" w:rsidRPr="00315B1B" w:rsidRDefault="00315B1B" w:rsidP="00315B1B">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4 – </w:t>
      </w:r>
      <w:proofErr w:type="spellStart"/>
      <w:r w:rsidR="00257301">
        <w:rPr>
          <w:rFonts w:ascii="Times New Roman" w:hAnsi="Times New Roman" w:cs="Times New Roman"/>
          <w:b/>
          <w:bCs/>
          <w:sz w:val="24"/>
          <w:szCs w:val="24"/>
        </w:rPr>
        <w:t>Xhiari</w:t>
      </w:r>
      <w:proofErr w:type="spellEnd"/>
    </w:p>
    <w:p w14:paraId="783B7D29" w14:textId="77777777"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D3D8B7A" w14:textId="78874AF6"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couldn’t help but raise his voice. It was the very same name he heard the waitress tell him to look for. His memories reconfirmed that he clearly asked the waitress for the location of a library. However, from what Hira was saying,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is a school, not a library. The thought of the school library came to mind, but would </w:t>
      </w:r>
      <w:r w:rsidR="00FF2DB0">
        <w:rPr>
          <w:rFonts w:ascii="Times New Roman" w:hAnsi="Times New Roman" w:cs="Times New Roman"/>
          <w:sz w:val="24"/>
          <w:szCs w:val="24"/>
        </w:rPr>
        <w:t>a school library</w:t>
      </w:r>
      <w:r>
        <w:rPr>
          <w:rFonts w:ascii="Times New Roman" w:hAnsi="Times New Roman" w:cs="Times New Roman"/>
          <w:sz w:val="24"/>
          <w:szCs w:val="24"/>
        </w:rPr>
        <w:t xml:space="preserve"> be bigger than a standalone library? This was his first thought. But the more he looked at the school, the more that thought seemed to be plausible.</w:t>
      </w:r>
      <w:r w:rsidRPr="00DC6A60">
        <w:rPr>
          <w:rFonts w:ascii="Times New Roman" w:hAnsi="Times New Roman" w:cs="Times New Roman"/>
          <w:sz w:val="24"/>
          <w:szCs w:val="24"/>
        </w:rPr>
        <w:t xml:space="preserve"> </w:t>
      </w:r>
      <w:r>
        <w:rPr>
          <w:rFonts w:ascii="Times New Roman" w:hAnsi="Times New Roman" w:cs="Times New Roman"/>
          <w:sz w:val="24"/>
          <w:szCs w:val="24"/>
        </w:rPr>
        <w:t>After all, this school seemed to be larger than any school he’d seen on Earth.</w:t>
      </w:r>
    </w:p>
    <w:p w14:paraId="5D1C8B47" w14:textId="20BDED8F"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opped, took a step back, and took in the sight before him. The school and the streets were separated by ornate metal bars supported by a brick frame. Beyond that was a grassy </w:t>
      </w:r>
      <w:r w:rsidR="00444718">
        <w:rPr>
          <w:rFonts w:ascii="Times New Roman" w:hAnsi="Times New Roman" w:cs="Times New Roman"/>
          <w:sz w:val="24"/>
          <w:szCs w:val="24"/>
        </w:rPr>
        <w:t>area designed to look like a park</w:t>
      </w:r>
      <w:r>
        <w:rPr>
          <w:rFonts w:ascii="Times New Roman" w:hAnsi="Times New Roman" w:cs="Times New Roman"/>
          <w:sz w:val="24"/>
          <w:szCs w:val="24"/>
        </w:rPr>
        <w:t xml:space="preserve"> with concrete pathway</w:t>
      </w:r>
      <w:r w:rsidR="00444718">
        <w:rPr>
          <w:rFonts w:ascii="Times New Roman" w:hAnsi="Times New Roman" w:cs="Times New Roman"/>
          <w:sz w:val="24"/>
          <w:szCs w:val="24"/>
        </w:rPr>
        <w:t>s</w:t>
      </w:r>
      <w:r>
        <w:rPr>
          <w:rFonts w:ascii="Times New Roman" w:hAnsi="Times New Roman" w:cs="Times New Roman"/>
          <w:sz w:val="24"/>
          <w:szCs w:val="24"/>
        </w:rPr>
        <w:t xml:space="preserve"> that led to a large school building constructed in modern Japanese architecture with multiple rows of windows spread evenly on every floor. He could see other students near the entrance </w:t>
      </w:r>
      <w:r w:rsidR="0079220F">
        <w:rPr>
          <w:rFonts w:ascii="Times New Roman" w:hAnsi="Times New Roman" w:cs="Times New Roman"/>
          <w:sz w:val="24"/>
          <w:szCs w:val="24"/>
        </w:rPr>
        <w:t xml:space="preserve">and chatting by the trees outside </w:t>
      </w:r>
      <w:r>
        <w:rPr>
          <w:rFonts w:ascii="Times New Roman" w:hAnsi="Times New Roman" w:cs="Times New Roman"/>
          <w:sz w:val="24"/>
          <w:szCs w:val="24"/>
        </w:rPr>
        <w:t>wearing the same uniform as Hira had on.</w:t>
      </w:r>
    </w:p>
    <w:p w14:paraId="2B181955" w14:textId="31637869"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so, what do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think of it!? This is the place where most of the ambassadors’ knowledge </w:t>
      </w:r>
      <w:r w:rsidR="0057340B">
        <w:rPr>
          <w:rFonts w:ascii="Times New Roman" w:hAnsi="Times New Roman" w:cs="Times New Roman"/>
          <w:sz w:val="24"/>
          <w:szCs w:val="24"/>
        </w:rPr>
        <w:t>is</w:t>
      </w:r>
      <w:r>
        <w:rPr>
          <w:rFonts w:ascii="Times New Roman" w:hAnsi="Times New Roman" w:cs="Times New Roman"/>
          <w:sz w:val="24"/>
          <w:szCs w:val="24"/>
        </w:rPr>
        <w:t xml:space="preserve"> poured into! It’s awesome, isn’t it!?”</w:t>
      </w:r>
    </w:p>
    <w:p w14:paraId="569092FE" w14:textId="77777777"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eyond my expectations.”</w:t>
      </w:r>
    </w:p>
    <w:p w14:paraId="0363EE32" w14:textId="77777777"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 I know, right!? That’s what I thought when I first got here too!”</w:t>
      </w:r>
    </w:p>
    <w:p w14:paraId="2BB5B86D" w14:textId="2E0C1123" w:rsidR="00417E64" w:rsidRDefault="00417E6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just by looking at this place, Senkyo knew this would be the ideal place to supplement his ignorance of this world. If what Hira said was true, then this </w:t>
      </w:r>
      <w:r w:rsidR="00B8497A">
        <w:rPr>
          <w:rFonts w:ascii="Times New Roman" w:hAnsi="Times New Roman" w:cs="Times New Roman"/>
          <w:sz w:val="24"/>
          <w:szCs w:val="24"/>
        </w:rPr>
        <w:t>place is</w:t>
      </w:r>
      <w:r>
        <w:rPr>
          <w:rFonts w:ascii="Times New Roman" w:hAnsi="Times New Roman" w:cs="Times New Roman"/>
          <w:sz w:val="24"/>
          <w:szCs w:val="24"/>
        </w:rPr>
        <w:t xml:space="preserve"> where knowledge from both Earth, Zerid, and even the Spirit Realm was collected. There was no better place he could wish for.</w:t>
      </w:r>
      <w:r w:rsidR="0057340B">
        <w:rPr>
          <w:rFonts w:ascii="Times New Roman" w:hAnsi="Times New Roman" w:cs="Times New Roman"/>
          <w:sz w:val="24"/>
          <w:szCs w:val="24"/>
        </w:rPr>
        <w:t xml:space="preserve"> Senkyo wanted to ask about the library immediately, but there was such a thing called an order to this situation. Right now, he wasn’t being led to the library, but to some person called Professor </w:t>
      </w:r>
      <w:proofErr w:type="spellStart"/>
      <w:r w:rsidR="0057340B">
        <w:rPr>
          <w:rFonts w:ascii="Times New Roman" w:hAnsi="Times New Roman" w:cs="Times New Roman"/>
          <w:sz w:val="24"/>
          <w:szCs w:val="24"/>
        </w:rPr>
        <w:t>Gaeka</w:t>
      </w:r>
      <w:proofErr w:type="spellEnd"/>
      <w:r w:rsidR="0057340B">
        <w:rPr>
          <w:rFonts w:ascii="Times New Roman" w:hAnsi="Times New Roman" w:cs="Times New Roman"/>
          <w:sz w:val="24"/>
          <w:szCs w:val="24"/>
        </w:rPr>
        <w:t>. He couldn’t get to the books, so who better to extract more knowledge from than the person right beside him?</w:t>
      </w:r>
    </w:p>
    <w:p w14:paraId="663A05A0" w14:textId="5690D6EC" w:rsidR="0057340B" w:rsidRDefault="0057340B"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ou said this is an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Academy,’ what do you mean by that?”</w:t>
      </w:r>
    </w:p>
    <w:p w14:paraId="35CE6E35" w14:textId="74006B08" w:rsidR="0057340B" w:rsidRDefault="0057340B"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right, you lost your memories! But fear not! I’ll be here to help you out when you’re in trouble! Let's talk while we walk, okay?”</w:t>
      </w:r>
    </w:p>
    <w:p w14:paraId="490FEB16" w14:textId="6581FCC2" w:rsidR="00115C2A" w:rsidRDefault="00561255"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ook out a silver card and tapped it into a rectangular cavity on the side of the gate, just like how one would tap a scanner on Earth. This made the gates open automatically for them to enter. Apparently, this was one of the inventions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to which she explained was the science of Zerid. </w:t>
      </w:r>
      <w:r w:rsidR="00A604A0">
        <w:rPr>
          <w:rFonts w:ascii="Times New Roman" w:hAnsi="Times New Roman" w:cs="Times New Roman"/>
          <w:sz w:val="24"/>
          <w:szCs w:val="24"/>
        </w:rPr>
        <w:t xml:space="preserve">She went on </w:t>
      </w:r>
      <w:r w:rsidR="00173E8A">
        <w:rPr>
          <w:rFonts w:ascii="Times New Roman" w:hAnsi="Times New Roman" w:cs="Times New Roman"/>
          <w:sz w:val="24"/>
          <w:szCs w:val="24"/>
        </w:rPr>
        <w:t xml:space="preserve">about </w:t>
      </w:r>
      <w:r w:rsidR="00A604A0">
        <w:rPr>
          <w:rFonts w:ascii="Times New Roman" w:hAnsi="Times New Roman" w:cs="Times New Roman"/>
          <w:sz w:val="24"/>
          <w:szCs w:val="24"/>
        </w:rPr>
        <w:t xml:space="preserve">many things and how it uses </w:t>
      </w:r>
      <w:proofErr w:type="spellStart"/>
      <w:r w:rsidR="00A604A0">
        <w:rPr>
          <w:rFonts w:ascii="Times New Roman" w:hAnsi="Times New Roman" w:cs="Times New Roman"/>
          <w:sz w:val="24"/>
          <w:szCs w:val="24"/>
        </w:rPr>
        <w:t>Zerid’s</w:t>
      </w:r>
      <w:proofErr w:type="spellEnd"/>
      <w:r w:rsidR="00A604A0">
        <w:rPr>
          <w:rFonts w:ascii="Times New Roman" w:hAnsi="Times New Roman" w:cs="Times New Roman"/>
          <w:sz w:val="24"/>
          <w:szCs w:val="24"/>
        </w:rPr>
        <w:t xml:space="preserve"> resources and Earth’s knowledge to create new technology. The key card and scanner were one of many</w:t>
      </w:r>
      <w:r w:rsidR="00115C2A">
        <w:rPr>
          <w:rFonts w:ascii="Times New Roman" w:hAnsi="Times New Roman" w:cs="Times New Roman"/>
          <w:sz w:val="24"/>
          <w:szCs w:val="24"/>
        </w:rPr>
        <w:t>.</w:t>
      </w:r>
    </w:p>
    <w:p w14:paraId="3508D4A3" w14:textId="7CCC1072" w:rsidR="00561255" w:rsidRDefault="00115C2A"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Earth, these things would be powered by electricity but on Zerid, they were powered by magic</w:t>
      </w:r>
      <w:r w:rsidR="0043246C">
        <w:rPr>
          <w:rFonts w:ascii="Times New Roman" w:hAnsi="Times New Roman" w:cs="Times New Roman"/>
          <w:sz w:val="24"/>
          <w:szCs w:val="24"/>
        </w:rPr>
        <w:t>,</w:t>
      </w:r>
      <w:r>
        <w:rPr>
          <w:rFonts w:ascii="Times New Roman" w:hAnsi="Times New Roman" w:cs="Times New Roman"/>
          <w:sz w:val="24"/>
          <w:szCs w:val="24"/>
        </w:rPr>
        <w:t xml:space="preserve"> or at least what Senkyo assumed to be magic. Wanting to be sure about the subject, he </w:t>
      </w:r>
      <w:r>
        <w:rPr>
          <w:rFonts w:ascii="Times New Roman" w:hAnsi="Times New Roman" w:cs="Times New Roman"/>
          <w:sz w:val="24"/>
          <w:szCs w:val="24"/>
        </w:rPr>
        <w:lastRenderedPageBreak/>
        <w:t>asked Hira how the contraption worked.</w:t>
      </w:r>
      <w:r w:rsidR="00A604A0">
        <w:rPr>
          <w:rFonts w:ascii="Times New Roman" w:hAnsi="Times New Roman" w:cs="Times New Roman"/>
          <w:sz w:val="24"/>
          <w:szCs w:val="24"/>
        </w:rPr>
        <w:t xml:space="preserve"> </w:t>
      </w:r>
      <w:r>
        <w:rPr>
          <w:rFonts w:ascii="Times New Roman" w:hAnsi="Times New Roman" w:cs="Times New Roman"/>
          <w:sz w:val="24"/>
          <w:szCs w:val="24"/>
        </w:rPr>
        <w:t>She told him that it worked mostly on magic but it still had a few electric components,</w:t>
      </w:r>
      <w:r w:rsidR="00A604A0">
        <w:rPr>
          <w:rFonts w:ascii="Times New Roman" w:hAnsi="Times New Roman" w:cs="Times New Roman"/>
          <w:sz w:val="24"/>
          <w:szCs w:val="24"/>
        </w:rPr>
        <w:t xml:space="preserve"> confir</w:t>
      </w:r>
      <w:r>
        <w:rPr>
          <w:rFonts w:ascii="Times New Roman" w:hAnsi="Times New Roman" w:cs="Times New Roman"/>
          <w:sz w:val="24"/>
          <w:szCs w:val="24"/>
        </w:rPr>
        <w:t>ming</w:t>
      </w:r>
      <w:r w:rsidR="00A604A0">
        <w:rPr>
          <w:rFonts w:ascii="Times New Roman" w:hAnsi="Times New Roman" w:cs="Times New Roman"/>
          <w:sz w:val="24"/>
          <w:szCs w:val="24"/>
        </w:rPr>
        <w:t xml:space="preserve"> the exist</w:t>
      </w:r>
      <w:r w:rsidR="0043246C">
        <w:rPr>
          <w:rFonts w:ascii="Times New Roman" w:hAnsi="Times New Roman" w:cs="Times New Roman"/>
          <w:sz w:val="24"/>
          <w:szCs w:val="24"/>
        </w:rPr>
        <w:t>e</w:t>
      </w:r>
      <w:r w:rsidR="00A604A0">
        <w:rPr>
          <w:rFonts w:ascii="Times New Roman" w:hAnsi="Times New Roman" w:cs="Times New Roman"/>
          <w:sz w:val="24"/>
          <w:szCs w:val="24"/>
        </w:rPr>
        <w:t xml:space="preserve">nce of electricity in this world. </w:t>
      </w:r>
      <w:r w:rsidR="001E20A0">
        <w:rPr>
          <w:rFonts w:ascii="Times New Roman" w:hAnsi="Times New Roman" w:cs="Times New Roman"/>
          <w:sz w:val="24"/>
          <w:szCs w:val="24"/>
        </w:rPr>
        <w:t>The difference was</w:t>
      </w:r>
      <w:r w:rsidR="00A604A0">
        <w:rPr>
          <w:rFonts w:ascii="Times New Roman" w:hAnsi="Times New Roman" w:cs="Times New Roman"/>
          <w:sz w:val="24"/>
          <w:szCs w:val="24"/>
        </w:rPr>
        <w:t xml:space="preserve"> </w:t>
      </w:r>
      <w:r w:rsidR="00402E09">
        <w:rPr>
          <w:rFonts w:ascii="Times New Roman" w:hAnsi="Times New Roman" w:cs="Times New Roman"/>
          <w:sz w:val="24"/>
          <w:szCs w:val="24"/>
        </w:rPr>
        <w:t xml:space="preserve">instead of implementing it the same way Earth did, they modified it so that their sources of electricity would </w:t>
      </w:r>
      <w:r w:rsidR="0043246C">
        <w:rPr>
          <w:rFonts w:ascii="Times New Roman" w:hAnsi="Times New Roman" w:cs="Times New Roman"/>
          <w:sz w:val="24"/>
          <w:szCs w:val="24"/>
        </w:rPr>
        <w:t xml:space="preserve">be </w:t>
      </w:r>
      <w:r w:rsidR="00402E09">
        <w:rPr>
          <w:rFonts w:ascii="Times New Roman" w:hAnsi="Times New Roman" w:cs="Times New Roman"/>
          <w:sz w:val="24"/>
          <w:szCs w:val="24"/>
        </w:rPr>
        <w:t xml:space="preserve">one among many options such as a magic electricity generator, </w:t>
      </w:r>
      <w:r w:rsidR="00A337CE">
        <w:rPr>
          <w:rFonts w:ascii="Times New Roman" w:hAnsi="Times New Roman" w:cs="Times New Roman"/>
          <w:sz w:val="24"/>
          <w:szCs w:val="24"/>
        </w:rPr>
        <w:t>lightning</w:t>
      </w:r>
      <w:r w:rsidR="00402E09">
        <w:rPr>
          <w:rFonts w:ascii="Times New Roman" w:hAnsi="Times New Roman" w:cs="Times New Roman"/>
          <w:sz w:val="24"/>
          <w:szCs w:val="24"/>
        </w:rPr>
        <w:t xml:space="preserve"> stones, or a person’s own lightning magic. </w:t>
      </w:r>
      <w:r w:rsidR="00A337CE">
        <w:rPr>
          <w:rFonts w:ascii="Times New Roman" w:hAnsi="Times New Roman" w:cs="Times New Roman"/>
          <w:sz w:val="24"/>
          <w:szCs w:val="24"/>
        </w:rPr>
        <w:t>In this world, elect</w:t>
      </w:r>
      <w:r w:rsidR="0043246C">
        <w:rPr>
          <w:rFonts w:ascii="Times New Roman" w:hAnsi="Times New Roman" w:cs="Times New Roman"/>
          <w:sz w:val="24"/>
          <w:szCs w:val="24"/>
        </w:rPr>
        <w:t>r</w:t>
      </w:r>
      <w:r w:rsidR="00A337CE">
        <w:rPr>
          <w:rFonts w:ascii="Times New Roman" w:hAnsi="Times New Roman" w:cs="Times New Roman"/>
          <w:sz w:val="24"/>
          <w:szCs w:val="24"/>
        </w:rPr>
        <w:t>icity was basically self-supplied, removing the need for powerlines and electricity companies.</w:t>
      </w:r>
      <w:r w:rsidR="0043246C">
        <w:rPr>
          <w:rFonts w:ascii="Times New Roman" w:hAnsi="Times New Roman" w:cs="Times New Roman"/>
          <w:sz w:val="24"/>
          <w:szCs w:val="24"/>
        </w:rPr>
        <w:t xml:space="preserve"> In a world where everyone had their own way of creating electricity, such things were useless. In turn, this led to most people in Zerid being quite capable of lightning magic. Everyone generally knew how to use and control i</w:t>
      </w:r>
      <w:r w:rsidR="00D834B4">
        <w:rPr>
          <w:rFonts w:ascii="Times New Roman" w:hAnsi="Times New Roman" w:cs="Times New Roman"/>
          <w:sz w:val="24"/>
          <w:szCs w:val="24"/>
        </w:rPr>
        <w:t>ts output</w:t>
      </w:r>
      <w:r w:rsidR="0043246C">
        <w:rPr>
          <w:rFonts w:ascii="Times New Roman" w:hAnsi="Times New Roman" w:cs="Times New Roman"/>
          <w:sz w:val="24"/>
          <w:szCs w:val="24"/>
        </w:rPr>
        <w:t>.</w:t>
      </w:r>
    </w:p>
    <w:p w14:paraId="7B21C9DF" w14:textId="3BE394D7" w:rsidR="00D834B4" w:rsidRDefault="00D834B4"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and also quite vexed that the people of this world, which he first thought to be a typical fantasy world without a trace of modern technology, basically ran on free electricity, he shifted the subject to hide his internal pain.</w:t>
      </w:r>
      <w:r w:rsidR="00C159B7">
        <w:rPr>
          <w:rFonts w:ascii="Times New Roman" w:hAnsi="Times New Roman" w:cs="Times New Roman"/>
          <w:sz w:val="24"/>
          <w:szCs w:val="24"/>
        </w:rPr>
        <w:t xml:space="preserve"> The next topic he decided to touch upon was when Hira introduced </w:t>
      </w:r>
      <w:proofErr w:type="spellStart"/>
      <w:r w:rsidR="00C159B7">
        <w:rPr>
          <w:rFonts w:ascii="Times New Roman" w:hAnsi="Times New Roman" w:cs="Times New Roman"/>
          <w:sz w:val="24"/>
          <w:szCs w:val="24"/>
        </w:rPr>
        <w:t>Xhiari</w:t>
      </w:r>
      <w:proofErr w:type="spellEnd"/>
      <w:r w:rsidR="00C159B7">
        <w:rPr>
          <w:rFonts w:ascii="Times New Roman" w:hAnsi="Times New Roman" w:cs="Times New Roman"/>
          <w:sz w:val="24"/>
          <w:szCs w:val="24"/>
        </w:rPr>
        <w:t xml:space="preserve"> as the “world’s most advanced </w:t>
      </w:r>
      <w:proofErr w:type="spellStart"/>
      <w:r w:rsidR="00C159B7">
        <w:rPr>
          <w:rFonts w:ascii="Times New Roman" w:hAnsi="Times New Roman" w:cs="Times New Roman"/>
          <w:sz w:val="24"/>
          <w:szCs w:val="24"/>
        </w:rPr>
        <w:t>apocrologic</w:t>
      </w:r>
      <w:proofErr w:type="spellEnd"/>
      <w:r w:rsidR="00C159B7">
        <w:rPr>
          <w:rFonts w:ascii="Times New Roman" w:hAnsi="Times New Roman" w:cs="Times New Roman"/>
          <w:sz w:val="24"/>
          <w:szCs w:val="24"/>
        </w:rPr>
        <w:t xml:space="preserve"> institution.” She explained that </w:t>
      </w:r>
      <w:r w:rsidR="00E72229">
        <w:rPr>
          <w:rFonts w:ascii="Times New Roman" w:hAnsi="Times New Roman" w:cs="Times New Roman"/>
          <w:sz w:val="24"/>
          <w:szCs w:val="24"/>
        </w:rPr>
        <w:t xml:space="preserve">the </w:t>
      </w:r>
      <w:proofErr w:type="spellStart"/>
      <w:r w:rsidR="00E72229">
        <w:rPr>
          <w:rFonts w:ascii="Times New Roman" w:hAnsi="Times New Roman" w:cs="Times New Roman"/>
          <w:sz w:val="24"/>
          <w:szCs w:val="24"/>
        </w:rPr>
        <w:t>R</w:t>
      </w:r>
      <w:r w:rsidR="00C159B7">
        <w:rPr>
          <w:rFonts w:ascii="Times New Roman" w:hAnsi="Times New Roman" w:cs="Times New Roman"/>
          <w:sz w:val="24"/>
          <w:szCs w:val="24"/>
        </w:rPr>
        <w:t>id</w:t>
      </w:r>
      <w:r w:rsidR="00E72229">
        <w:rPr>
          <w:rFonts w:ascii="Times New Roman" w:hAnsi="Times New Roman" w:cs="Times New Roman"/>
          <w:sz w:val="24"/>
          <w:szCs w:val="24"/>
        </w:rPr>
        <w:t>sikrn</w:t>
      </w:r>
      <w:proofErr w:type="spellEnd"/>
      <w:r w:rsidR="00E72229">
        <w:rPr>
          <w:rFonts w:ascii="Times New Roman" w:hAnsi="Times New Roman" w:cs="Times New Roman"/>
          <w:sz w:val="24"/>
          <w:szCs w:val="24"/>
        </w:rPr>
        <w:t xml:space="preserve"> Empire </w:t>
      </w:r>
      <w:r w:rsidR="001E20A0">
        <w:rPr>
          <w:rFonts w:ascii="Times New Roman" w:hAnsi="Times New Roman" w:cs="Times New Roman"/>
          <w:sz w:val="24"/>
          <w:szCs w:val="24"/>
        </w:rPr>
        <w:t xml:space="preserve">held the </w:t>
      </w:r>
      <w:r w:rsidR="00E72229">
        <w:rPr>
          <w:rFonts w:ascii="Times New Roman" w:hAnsi="Times New Roman" w:cs="Times New Roman"/>
          <w:sz w:val="24"/>
          <w:szCs w:val="24"/>
        </w:rPr>
        <w:t>name</w:t>
      </w:r>
      <w:r w:rsidR="001E20A0">
        <w:rPr>
          <w:rFonts w:ascii="Times New Roman" w:hAnsi="Times New Roman" w:cs="Times New Roman"/>
          <w:sz w:val="24"/>
          <w:szCs w:val="24"/>
        </w:rPr>
        <w:t xml:space="preserve"> of</w:t>
      </w:r>
      <w:r w:rsidR="00E72229">
        <w:rPr>
          <w:rFonts w:ascii="Times New Roman" w:hAnsi="Times New Roman" w:cs="Times New Roman"/>
          <w:sz w:val="24"/>
          <w:szCs w:val="24"/>
        </w:rPr>
        <w:t xml:space="preserve"> “The Nation of Arcane Innovation” due to the fact that it was the most advanced nation in terms of technology and magic. She clarified to him that this was also one of the biggest reasons why </w:t>
      </w:r>
      <w:proofErr w:type="spellStart"/>
      <w:r w:rsidR="00E72229">
        <w:rPr>
          <w:rFonts w:ascii="Times New Roman" w:hAnsi="Times New Roman" w:cs="Times New Roman"/>
          <w:sz w:val="24"/>
          <w:szCs w:val="24"/>
        </w:rPr>
        <w:t>Hjor</w:t>
      </w:r>
      <w:proofErr w:type="spellEnd"/>
      <w:r w:rsidR="00E72229">
        <w:rPr>
          <w:rFonts w:ascii="Times New Roman" w:hAnsi="Times New Roman" w:cs="Times New Roman"/>
          <w:sz w:val="24"/>
          <w:szCs w:val="24"/>
        </w:rPr>
        <w:t xml:space="preserve">, </w:t>
      </w:r>
      <w:proofErr w:type="spellStart"/>
      <w:r w:rsidR="00E72229">
        <w:rPr>
          <w:rFonts w:ascii="Times New Roman" w:hAnsi="Times New Roman" w:cs="Times New Roman"/>
          <w:sz w:val="24"/>
          <w:szCs w:val="24"/>
        </w:rPr>
        <w:t>Yuwokrn’s</w:t>
      </w:r>
      <w:proofErr w:type="spellEnd"/>
      <w:r w:rsidR="00E72229">
        <w:rPr>
          <w:rFonts w:ascii="Times New Roman" w:hAnsi="Times New Roman" w:cs="Times New Roman"/>
          <w:sz w:val="24"/>
          <w:szCs w:val="24"/>
        </w:rPr>
        <w:t xml:space="preserve"> currency, was one of the strongest currencies in Zerid.</w:t>
      </w:r>
      <w:r w:rsidR="005013A7">
        <w:rPr>
          <w:rFonts w:ascii="Times New Roman" w:hAnsi="Times New Roman" w:cs="Times New Roman"/>
          <w:sz w:val="24"/>
          <w:szCs w:val="24"/>
        </w:rPr>
        <w:t xml:space="preserve"> Hearing this, a question came to Senkyo’s mind.</w:t>
      </w:r>
    </w:p>
    <w:p w14:paraId="0E31F3C3" w14:textId="01C89D11" w:rsidR="005013A7" w:rsidRDefault="005013A7"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e most advanced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institution inside a Border City instead of at the heart of the </w:t>
      </w:r>
      <w:r w:rsidR="00A81F36">
        <w:rPr>
          <w:rFonts w:ascii="Times New Roman" w:hAnsi="Times New Roman" w:cs="Times New Roman"/>
          <w:sz w:val="24"/>
          <w:szCs w:val="24"/>
        </w:rPr>
        <w:t>Empire</w:t>
      </w:r>
      <w:r>
        <w:rPr>
          <w:rFonts w:ascii="Times New Roman" w:hAnsi="Times New Roman" w:cs="Times New Roman"/>
          <w:sz w:val="24"/>
          <w:szCs w:val="24"/>
        </w:rPr>
        <w:t>?”</w:t>
      </w:r>
    </w:p>
    <w:p w14:paraId="6D4F5613" w14:textId="625AE215" w:rsidR="005013A7" w:rsidRDefault="005013A7" w:rsidP="00417E6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 recall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telling him that border cities were built between nations as a sign of peace and unity. A</w:t>
      </w:r>
      <w:r w:rsidR="00DF4F5F">
        <w:rPr>
          <w:rFonts w:ascii="Times New Roman" w:hAnsi="Times New Roman" w:cs="Times New Roman"/>
          <w:sz w:val="24"/>
          <w:szCs w:val="24"/>
        </w:rPr>
        <w:t>lthough, a</w:t>
      </w:r>
      <w:r>
        <w:rPr>
          <w:rFonts w:ascii="Times New Roman" w:hAnsi="Times New Roman" w:cs="Times New Roman"/>
          <w:sz w:val="24"/>
          <w:szCs w:val="24"/>
        </w:rPr>
        <w:t>s good as that purpose may be, was it really a smart move to place such an important facility right on another country’s territory?</w:t>
      </w:r>
      <w:r w:rsidR="00A81F36">
        <w:rPr>
          <w:rFonts w:ascii="Times New Roman" w:hAnsi="Times New Roman" w:cs="Times New Roman"/>
          <w:sz w:val="24"/>
          <w:szCs w:val="24"/>
        </w:rPr>
        <w:t xml:space="preserve"> Hira understood his question, to which she wagged her finger in disapproval. Apparently, there was no other way for </w:t>
      </w:r>
      <w:proofErr w:type="spellStart"/>
      <w:r w:rsidR="00A81F36">
        <w:rPr>
          <w:rFonts w:ascii="Times New Roman" w:hAnsi="Times New Roman" w:cs="Times New Roman"/>
          <w:sz w:val="24"/>
          <w:szCs w:val="24"/>
        </w:rPr>
        <w:t>Xhiari</w:t>
      </w:r>
      <w:proofErr w:type="spellEnd"/>
      <w:r w:rsidR="00A81F36">
        <w:rPr>
          <w:rFonts w:ascii="Times New Roman" w:hAnsi="Times New Roman" w:cs="Times New Roman"/>
          <w:sz w:val="24"/>
          <w:szCs w:val="24"/>
        </w:rPr>
        <w:t xml:space="preserve"> to be the most advanced </w:t>
      </w:r>
      <w:proofErr w:type="spellStart"/>
      <w:r w:rsidR="00A81F36">
        <w:rPr>
          <w:rFonts w:ascii="Times New Roman" w:hAnsi="Times New Roman" w:cs="Times New Roman"/>
          <w:sz w:val="24"/>
          <w:szCs w:val="24"/>
        </w:rPr>
        <w:t>apocrologic</w:t>
      </w:r>
      <w:proofErr w:type="spellEnd"/>
      <w:r w:rsidR="00A81F36">
        <w:rPr>
          <w:rFonts w:ascii="Times New Roman" w:hAnsi="Times New Roman" w:cs="Times New Roman"/>
          <w:sz w:val="24"/>
          <w:szCs w:val="24"/>
        </w:rPr>
        <w:t xml:space="preserve"> institution if it wasn’t built on </w:t>
      </w:r>
      <w:proofErr w:type="spellStart"/>
      <w:r w:rsidR="00A81F36">
        <w:rPr>
          <w:rFonts w:ascii="Times New Roman" w:hAnsi="Times New Roman" w:cs="Times New Roman"/>
          <w:sz w:val="24"/>
          <w:szCs w:val="24"/>
        </w:rPr>
        <w:t>Iqanlr</w:t>
      </w:r>
      <w:proofErr w:type="spellEnd"/>
      <w:r w:rsidR="00A81F36">
        <w:rPr>
          <w:rFonts w:ascii="Times New Roman" w:hAnsi="Times New Roman" w:cs="Times New Roman"/>
          <w:sz w:val="24"/>
          <w:szCs w:val="24"/>
        </w:rPr>
        <w:t>.</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Rids</w:t>
      </w:r>
      <w:r w:rsidR="000C39CA">
        <w:rPr>
          <w:rFonts w:ascii="Times New Roman" w:hAnsi="Times New Roman" w:cs="Times New Roman"/>
          <w:sz w:val="24"/>
          <w:szCs w:val="24"/>
        </w:rPr>
        <w:t>i</w:t>
      </w:r>
      <w:r>
        <w:rPr>
          <w:rFonts w:ascii="Times New Roman" w:hAnsi="Times New Roman" w:cs="Times New Roman"/>
          <w:sz w:val="24"/>
          <w:szCs w:val="24"/>
        </w:rPr>
        <w:t>krn</w:t>
      </w:r>
      <w:proofErr w:type="spellEnd"/>
      <w:r>
        <w:rPr>
          <w:rFonts w:ascii="Times New Roman" w:hAnsi="Times New Roman" w:cs="Times New Roman"/>
          <w:sz w:val="24"/>
          <w:szCs w:val="24"/>
        </w:rPr>
        <w:t xml:space="preserve"> Empire</w:t>
      </w:r>
      <w:r w:rsidR="00A33FA0">
        <w:rPr>
          <w:rFonts w:ascii="Times New Roman" w:hAnsi="Times New Roman" w:cs="Times New Roman"/>
          <w:sz w:val="24"/>
          <w:szCs w:val="24"/>
        </w:rPr>
        <w:t xml:space="preserve"> may be the most technologically advanced country, but the ones that are most compatible with handling such technology were the </w:t>
      </w:r>
      <w:proofErr w:type="spellStart"/>
      <w:r w:rsidR="00A33FA0">
        <w:rPr>
          <w:rFonts w:ascii="Times New Roman" w:hAnsi="Times New Roman" w:cs="Times New Roman"/>
          <w:sz w:val="24"/>
          <w:szCs w:val="24"/>
        </w:rPr>
        <w:t>Sorun</w:t>
      </w:r>
      <w:proofErr w:type="spellEnd"/>
      <w:r w:rsidR="00A33FA0">
        <w:rPr>
          <w:rFonts w:ascii="Times New Roman" w:hAnsi="Times New Roman" w:cs="Times New Roman"/>
          <w:sz w:val="24"/>
          <w:szCs w:val="24"/>
        </w:rPr>
        <w:t xml:space="preserve"> race, a race local to the Kingdom of </w:t>
      </w:r>
      <w:proofErr w:type="spellStart"/>
      <w:r w:rsidR="00A33FA0">
        <w:rPr>
          <w:rFonts w:ascii="Times New Roman" w:hAnsi="Times New Roman" w:cs="Times New Roman"/>
          <w:sz w:val="24"/>
          <w:szCs w:val="24"/>
        </w:rPr>
        <w:t>Uikakrn</w:t>
      </w:r>
      <w:proofErr w:type="spellEnd"/>
      <w:r w:rsidR="00A33FA0">
        <w:rPr>
          <w:rFonts w:ascii="Times New Roman" w:hAnsi="Times New Roman" w:cs="Times New Roman"/>
          <w:sz w:val="24"/>
          <w:szCs w:val="24"/>
        </w:rPr>
        <w:t xml:space="preserve">. </w:t>
      </w:r>
      <w:r w:rsidR="000C39CA">
        <w:rPr>
          <w:rFonts w:ascii="Times New Roman" w:hAnsi="Times New Roman" w:cs="Times New Roman"/>
          <w:sz w:val="24"/>
          <w:szCs w:val="24"/>
        </w:rPr>
        <w:t xml:space="preserve">By placing </w:t>
      </w:r>
      <w:proofErr w:type="spellStart"/>
      <w:r w:rsidR="000C39CA">
        <w:rPr>
          <w:rFonts w:ascii="Times New Roman" w:hAnsi="Times New Roman" w:cs="Times New Roman"/>
          <w:sz w:val="24"/>
          <w:szCs w:val="24"/>
        </w:rPr>
        <w:t>Xhiari</w:t>
      </w:r>
      <w:proofErr w:type="spellEnd"/>
      <w:r w:rsidR="000C39CA">
        <w:rPr>
          <w:rFonts w:ascii="Times New Roman" w:hAnsi="Times New Roman" w:cs="Times New Roman"/>
          <w:sz w:val="24"/>
          <w:szCs w:val="24"/>
        </w:rPr>
        <w:t xml:space="preserve"> on both </w:t>
      </w:r>
      <w:proofErr w:type="spellStart"/>
      <w:r w:rsidR="000C39CA">
        <w:rPr>
          <w:rFonts w:ascii="Times New Roman" w:hAnsi="Times New Roman" w:cs="Times New Roman"/>
          <w:sz w:val="24"/>
          <w:szCs w:val="24"/>
        </w:rPr>
        <w:t>Uikakrn</w:t>
      </w:r>
      <w:proofErr w:type="spellEnd"/>
      <w:r w:rsidR="000C39CA">
        <w:rPr>
          <w:rFonts w:ascii="Times New Roman" w:hAnsi="Times New Roman" w:cs="Times New Roman"/>
          <w:sz w:val="24"/>
          <w:szCs w:val="24"/>
        </w:rPr>
        <w:t xml:space="preserve"> and </w:t>
      </w:r>
      <w:proofErr w:type="spellStart"/>
      <w:r w:rsidR="000C39CA">
        <w:rPr>
          <w:rFonts w:ascii="Times New Roman" w:hAnsi="Times New Roman" w:cs="Times New Roman"/>
          <w:sz w:val="24"/>
          <w:szCs w:val="24"/>
        </w:rPr>
        <w:t>Ridsikrn’s</w:t>
      </w:r>
      <w:proofErr w:type="spellEnd"/>
      <w:r w:rsidR="000C39CA">
        <w:rPr>
          <w:rFonts w:ascii="Times New Roman" w:hAnsi="Times New Roman" w:cs="Times New Roman"/>
          <w:sz w:val="24"/>
          <w:szCs w:val="24"/>
        </w:rPr>
        <w:t xml:space="preserve"> borders, it was not only a sign of peace but also a partnership. </w:t>
      </w:r>
      <w:proofErr w:type="spellStart"/>
      <w:r w:rsidR="000C39CA">
        <w:rPr>
          <w:rFonts w:ascii="Times New Roman" w:hAnsi="Times New Roman" w:cs="Times New Roman"/>
          <w:sz w:val="24"/>
          <w:szCs w:val="24"/>
        </w:rPr>
        <w:t>Ridsikrn</w:t>
      </w:r>
      <w:proofErr w:type="spellEnd"/>
      <w:r w:rsidR="000C39CA">
        <w:rPr>
          <w:rFonts w:ascii="Times New Roman" w:hAnsi="Times New Roman" w:cs="Times New Roman"/>
          <w:sz w:val="24"/>
          <w:szCs w:val="24"/>
        </w:rPr>
        <w:t xml:space="preserve"> could send their technology to </w:t>
      </w:r>
      <w:proofErr w:type="spellStart"/>
      <w:r w:rsidR="000C39CA">
        <w:rPr>
          <w:rFonts w:ascii="Times New Roman" w:hAnsi="Times New Roman" w:cs="Times New Roman"/>
          <w:sz w:val="24"/>
          <w:szCs w:val="24"/>
        </w:rPr>
        <w:t>Xhiari</w:t>
      </w:r>
      <w:proofErr w:type="spellEnd"/>
      <w:r w:rsidR="000C39CA">
        <w:rPr>
          <w:rFonts w:ascii="Times New Roman" w:hAnsi="Times New Roman" w:cs="Times New Roman"/>
          <w:sz w:val="24"/>
          <w:szCs w:val="24"/>
        </w:rPr>
        <w:t xml:space="preserve"> while </w:t>
      </w:r>
      <w:proofErr w:type="spellStart"/>
      <w:r w:rsidR="000C39CA">
        <w:rPr>
          <w:rFonts w:ascii="Times New Roman" w:hAnsi="Times New Roman" w:cs="Times New Roman"/>
          <w:sz w:val="24"/>
          <w:szCs w:val="24"/>
        </w:rPr>
        <w:t>Uikakrn</w:t>
      </w:r>
      <w:proofErr w:type="spellEnd"/>
      <w:r w:rsidR="000C39CA">
        <w:rPr>
          <w:rFonts w:ascii="Times New Roman" w:hAnsi="Times New Roman" w:cs="Times New Roman"/>
          <w:sz w:val="24"/>
          <w:szCs w:val="24"/>
        </w:rPr>
        <w:t xml:space="preserve"> would provide </w:t>
      </w:r>
      <w:proofErr w:type="spellStart"/>
      <w:r w:rsidR="000C39CA">
        <w:rPr>
          <w:rFonts w:ascii="Times New Roman" w:hAnsi="Times New Roman" w:cs="Times New Roman"/>
          <w:sz w:val="24"/>
          <w:szCs w:val="24"/>
        </w:rPr>
        <w:t>Sorun</w:t>
      </w:r>
      <w:proofErr w:type="spellEnd"/>
      <w:r w:rsidR="000C39CA">
        <w:rPr>
          <w:rFonts w:ascii="Times New Roman" w:hAnsi="Times New Roman" w:cs="Times New Roman"/>
          <w:sz w:val="24"/>
          <w:szCs w:val="24"/>
        </w:rPr>
        <w:t xml:space="preserve"> to analyze their technology, improve them, and create more. Both countries benefited from this widely which led to </w:t>
      </w:r>
      <w:proofErr w:type="spellStart"/>
      <w:r w:rsidR="000C39CA">
        <w:rPr>
          <w:rFonts w:ascii="Times New Roman" w:hAnsi="Times New Roman" w:cs="Times New Roman"/>
          <w:sz w:val="24"/>
          <w:szCs w:val="24"/>
        </w:rPr>
        <w:t>Xhiari’s</w:t>
      </w:r>
      <w:proofErr w:type="spellEnd"/>
      <w:r w:rsidR="000C39CA">
        <w:rPr>
          <w:rFonts w:ascii="Times New Roman" w:hAnsi="Times New Roman" w:cs="Times New Roman"/>
          <w:sz w:val="24"/>
          <w:szCs w:val="24"/>
        </w:rPr>
        <w:t xml:space="preserve"> current state.</w:t>
      </w:r>
    </w:p>
    <w:p w14:paraId="7F95133C" w14:textId="7AF29F12" w:rsidR="001D12E9" w:rsidRDefault="001D12E9" w:rsidP="003829A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29A3">
        <w:rPr>
          <w:rFonts w:ascii="Times New Roman" w:hAnsi="Times New Roman" w:cs="Times New Roman"/>
          <w:sz w:val="24"/>
          <w:szCs w:val="24"/>
        </w:rPr>
        <w:t>In addition t</w:t>
      </w:r>
      <w:r w:rsidR="000063A5">
        <w:rPr>
          <w:rFonts w:ascii="Times New Roman" w:hAnsi="Times New Roman" w:cs="Times New Roman"/>
          <w:sz w:val="24"/>
          <w:szCs w:val="24"/>
        </w:rPr>
        <w:t xml:space="preserve">o having the backing of two whole countries, the past few ambassadors also contributed to </w:t>
      </w:r>
      <w:proofErr w:type="spellStart"/>
      <w:r w:rsidR="000063A5">
        <w:rPr>
          <w:rFonts w:ascii="Times New Roman" w:hAnsi="Times New Roman" w:cs="Times New Roman"/>
          <w:sz w:val="24"/>
          <w:szCs w:val="24"/>
        </w:rPr>
        <w:t>Xhiari</w:t>
      </w:r>
      <w:proofErr w:type="spellEnd"/>
      <w:r w:rsidR="000063A5">
        <w:rPr>
          <w:rFonts w:ascii="Times New Roman" w:hAnsi="Times New Roman" w:cs="Times New Roman"/>
          <w:sz w:val="24"/>
          <w:szCs w:val="24"/>
        </w:rPr>
        <w:t xml:space="preserve"> by putting their knowledge into the project. </w:t>
      </w:r>
      <w:r w:rsidR="004B7D32">
        <w:rPr>
          <w:rFonts w:ascii="Times New Roman" w:hAnsi="Times New Roman" w:cs="Times New Roman"/>
          <w:sz w:val="24"/>
          <w:szCs w:val="24"/>
        </w:rPr>
        <w:t>O</w:t>
      </w:r>
      <w:r w:rsidR="000063A5">
        <w:rPr>
          <w:rFonts w:ascii="Times New Roman" w:hAnsi="Times New Roman" w:cs="Times New Roman"/>
          <w:sz w:val="24"/>
          <w:szCs w:val="24"/>
        </w:rPr>
        <w:t>ne of the ambassadors a few centuries ago was an architect and made the academy similar to Japanese schools. Of course, this was modified as the years passed but with that ambassador’s architecture as a base, the academy was made into what it is now.</w:t>
      </w:r>
    </w:p>
    <w:p w14:paraId="3DE687BE" w14:textId="44D687A7" w:rsidR="0043246C" w:rsidRDefault="000063A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that Senkyo understood more about his current environment, he moved on to another topic he had in mind. The identity of this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He caught this name even before he entered the city. There was no doubt that this person is very influential. The problem was the fact that they were specifically asking for Senkyo and Shiro. Perhaps not them directly</w:t>
      </w:r>
      <w:r w:rsidR="004B7D32">
        <w:rPr>
          <w:rFonts w:ascii="Times New Roman" w:hAnsi="Times New Roman" w:cs="Times New Roman"/>
          <w:sz w:val="24"/>
          <w:szCs w:val="24"/>
        </w:rPr>
        <w:t>,</w:t>
      </w:r>
      <w:r>
        <w:rPr>
          <w:rFonts w:ascii="Times New Roman" w:hAnsi="Times New Roman" w:cs="Times New Roman"/>
          <w:sz w:val="24"/>
          <w:szCs w:val="24"/>
        </w:rPr>
        <w:t xml:space="preserve"> since the guards at the wall clarified that they wanted the blood of a victim from the rampaging memory-devouring monster</w:t>
      </w:r>
      <w:r w:rsidR="004B7D32">
        <w:rPr>
          <w:rFonts w:ascii="Times New Roman" w:hAnsi="Times New Roman" w:cs="Times New Roman"/>
          <w:sz w:val="24"/>
          <w:szCs w:val="24"/>
        </w:rPr>
        <w:t>.</w:t>
      </w:r>
      <w:r>
        <w:rPr>
          <w:rFonts w:ascii="Times New Roman" w:hAnsi="Times New Roman" w:cs="Times New Roman"/>
          <w:sz w:val="24"/>
          <w:szCs w:val="24"/>
        </w:rPr>
        <w:t xml:space="preserve"> </w:t>
      </w:r>
      <w:r w:rsidR="004B7D32">
        <w:rPr>
          <w:rFonts w:ascii="Times New Roman" w:hAnsi="Times New Roman" w:cs="Times New Roman"/>
          <w:sz w:val="24"/>
          <w:szCs w:val="24"/>
        </w:rPr>
        <w:t>T</w:t>
      </w:r>
      <w:r>
        <w:rPr>
          <w:rFonts w:ascii="Times New Roman" w:hAnsi="Times New Roman" w:cs="Times New Roman"/>
          <w:sz w:val="24"/>
          <w:szCs w:val="24"/>
        </w:rPr>
        <w:t>he issue was that they wanted Senkyo’s blood, which was a huge problem, or so Shiro suggested. Senkyo didn’t actually know how big of a deal his blood was but if Shiro sa</w:t>
      </w:r>
      <w:r w:rsidR="004B7D32">
        <w:rPr>
          <w:rFonts w:ascii="Times New Roman" w:hAnsi="Times New Roman" w:cs="Times New Roman"/>
          <w:sz w:val="24"/>
          <w:szCs w:val="24"/>
        </w:rPr>
        <w:t>id</w:t>
      </w:r>
      <w:r>
        <w:rPr>
          <w:rFonts w:ascii="Times New Roman" w:hAnsi="Times New Roman" w:cs="Times New Roman"/>
          <w:sz w:val="24"/>
          <w:szCs w:val="24"/>
        </w:rPr>
        <w:t xml:space="preserve"> so then he had no reason to doubt her. To have an idea of how to deal with this professor, he wanted information from Hira.</w:t>
      </w:r>
    </w:p>
    <w:p w14:paraId="594CAC55" w14:textId="6AE656B9" w:rsidR="000063A5" w:rsidRDefault="000063A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 Prof, huh? Well, he’s one of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leading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He’s made many contributions so far and now he’s in charge of figuring out how this elusive memory-eating monster works.</w:t>
      </w:r>
      <w:r w:rsidR="006B6DFF">
        <w:rPr>
          <w:rFonts w:ascii="Times New Roman" w:hAnsi="Times New Roman" w:cs="Times New Roman"/>
          <w:sz w:val="24"/>
          <w:szCs w:val="24"/>
        </w:rPr>
        <w:t xml:space="preserve"> For that, he says he needs the blood of a victim. That’s you two!</w:t>
      </w:r>
      <w:r>
        <w:rPr>
          <w:rFonts w:ascii="Times New Roman" w:hAnsi="Times New Roman" w:cs="Times New Roman"/>
          <w:sz w:val="24"/>
          <w:szCs w:val="24"/>
        </w:rPr>
        <w:t>”</w:t>
      </w:r>
    </w:p>
    <w:p w14:paraId="295F3835" w14:textId="00F64A4F" w:rsidR="006B6DFF" w:rsidRDefault="006B6D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s going to use our blood to fight off this monster? Is that even possible?”</w:t>
      </w:r>
    </w:p>
    <w:p w14:paraId="64AF5E2E" w14:textId="01CF19D7" w:rsidR="006B6DFF" w:rsidRDefault="006B6D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knows? I can’t understand half of the stuff he does, and I study here!”</w:t>
      </w:r>
    </w:p>
    <w:p w14:paraId="1A7AC76E" w14:textId="277825D7" w:rsidR="006B6DFF" w:rsidRDefault="006B6D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mphasized her words by patting her chest with both of her hands, indirectly implying her high intelligence. Doing so as she slurped the last piece of that… seafood-thing on a stick. There was no doubt that Hira was a student in an academy that is hailed to be the world’s most advanced institution, but for SOME REASON, Senkyo found Hira’s genius hard to believe.</w:t>
      </w:r>
    </w:p>
    <w:p w14:paraId="48AEE70D" w14:textId="24E63529" w:rsidR="00AD3B3B" w:rsidRDefault="00AD3B3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hat exactly are the requirements </w:t>
      </w:r>
      <w:r w:rsidR="00E03264">
        <w:rPr>
          <w:rFonts w:ascii="Times New Roman" w:hAnsi="Times New Roman" w:cs="Times New Roman"/>
          <w:sz w:val="24"/>
          <w:szCs w:val="24"/>
        </w:rPr>
        <w:t>to attend</w:t>
      </w:r>
      <w:r>
        <w:rPr>
          <w:rFonts w:ascii="Times New Roman" w:hAnsi="Times New Roman" w:cs="Times New Roman"/>
          <w:sz w:val="24"/>
          <w:szCs w:val="24"/>
        </w:rPr>
        <w:t xml:space="preserve"> this </w:t>
      </w:r>
      <w:r w:rsidR="00970147">
        <w:rPr>
          <w:rFonts w:ascii="Times New Roman" w:hAnsi="Times New Roman" w:cs="Times New Roman"/>
          <w:sz w:val="24"/>
          <w:szCs w:val="24"/>
        </w:rPr>
        <w:t>academy</w:t>
      </w:r>
      <w:r>
        <w:rPr>
          <w:rFonts w:ascii="Times New Roman" w:hAnsi="Times New Roman" w:cs="Times New Roman"/>
          <w:sz w:val="24"/>
          <w:szCs w:val="24"/>
        </w:rPr>
        <w:t>?”</w:t>
      </w:r>
    </w:p>
    <w:p w14:paraId="68DCD923" w14:textId="00CEC02B" w:rsidR="00AD3B3B" w:rsidRDefault="00AD3B3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228CB">
        <w:rPr>
          <w:rFonts w:ascii="Times New Roman" w:hAnsi="Times New Roman" w:cs="Times New Roman"/>
          <w:sz w:val="24"/>
          <w:szCs w:val="24"/>
        </w:rPr>
        <w:t>She unhesitatingly answered.</w:t>
      </w:r>
    </w:p>
    <w:p w14:paraId="4E726370" w14:textId="166A0645" w:rsidR="00C228CB" w:rsidRDefault="00C22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much!”</w:t>
      </w:r>
    </w:p>
    <w:p w14:paraId="1061169D" w14:textId="512AAD8A" w:rsidR="00C228CB" w:rsidRDefault="00C22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which Senkyo slowly nodded his head with deep ruth, lips sealed tight to prevent any unnecessary words to be said…</w:t>
      </w:r>
    </w:p>
    <w:p w14:paraId="3E26B354" w14:textId="4F6C3426" w:rsidR="00C228CB" w:rsidRDefault="00C22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with that pitying look on your face!?”</w:t>
      </w:r>
    </w:p>
    <w:p w14:paraId="3C331ABC" w14:textId="6E01371F" w:rsidR="00C228CB" w:rsidRDefault="00C22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it helped </w:t>
      </w:r>
      <w:r w:rsidR="006B35E4">
        <w:rPr>
          <w:rFonts w:ascii="Times New Roman" w:hAnsi="Times New Roman" w:cs="Times New Roman"/>
          <w:sz w:val="24"/>
          <w:szCs w:val="24"/>
        </w:rPr>
        <w:t>to hide</w:t>
      </w:r>
      <w:r>
        <w:rPr>
          <w:rFonts w:ascii="Times New Roman" w:hAnsi="Times New Roman" w:cs="Times New Roman"/>
          <w:sz w:val="24"/>
          <w:szCs w:val="24"/>
        </w:rPr>
        <w:t xml:space="preserve"> those thoughts.</w:t>
      </w:r>
    </w:p>
    <w:p w14:paraId="642040CE" w14:textId="7FD85B00" w:rsidR="00C228CB" w:rsidRDefault="00C22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0147">
        <w:rPr>
          <w:rFonts w:ascii="Times New Roman" w:hAnsi="Times New Roman" w:cs="Times New Roman"/>
          <w:sz w:val="24"/>
          <w:szCs w:val="24"/>
        </w:rPr>
        <w:t xml:space="preserve">“Look, don’t misunderstand! The requirements for attending the academy are little to none! You just need to understand how </w:t>
      </w:r>
      <w:proofErr w:type="spellStart"/>
      <w:r w:rsidR="00970147">
        <w:rPr>
          <w:rFonts w:ascii="Times New Roman" w:hAnsi="Times New Roman" w:cs="Times New Roman"/>
          <w:sz w:val="24"/>
          <w:szCs w:val="24"/>
        </w:rPr>
        <w:t>apocrology</w:t>
      </w:r>
      <w:proofErr w:type="spellEnd"/>
      <w:r w:rsidR="00970147">
        <w:rPr>
          <w:rFonts w:ascii="Times New Roman" w:hAnsi="Times New Roman" w:cs="Times New Roman"/>
          <w:sz w:val="24"/>
          <w:szCs w:val="24"/>
        </w:rPr>
        <w:t xml:space="preserve"> works and have a passion to cultivate it! That’s me! But, actually enrolling in </w:t>
      </w:r>
      <w:proofErr w:type="spellStart"/>
      <w:r w:rsidR="00970147">
        <w:rPr>
          <w:rFonts w:ascii="Times New Roman" w:hAnsi="Times New Roman" w:cs="Times New Roman"/>
          <w:sz w:val="24"/>
          <w:szCs w:val="24"/>
        </w:rPr>
        <w:t>Xhiari</w:t>
      </w:r>
      <w:proofErr w:type="spellEnd"/>
      <w:r w:rsidR="00970147">
        <w:rPr>
          <w:rFonts w:ascii="Times New Roman" w:hAnsi="Times New Roman" w:cs="Times New Roman"/>
          <w:sz w:val="24"/>
          <w:szCs w:val="24"/>
        </w:rPr>
        <w:t xml:space="preserve"> is a different matter! This place has half of its students decided to be </w:t>
      </w:r>
      <w:proofErr w:type="spellStart"/>
      <w:r w:rsidR="00970147">
        <w:rPr>
          <w:rFonts w:ascii="Times New Roman" w:hAnsi="Times New Roman" w:cs="Times New Roman"/>
          <w:sz w:val="24"/>
          <w:szCs w:val="24"/>
        </w:rPr>
        <w:t>Soruns</w:t>
      </w:r>
      <w:proofErr w:type="spellEnd"/>
      <w:r w:rsidR="00970147">
        <w:rPr>
          <w:rFonts w:ascii="Times New Roman" w:hAnsi="Times New Roman" w:cs="Times New Roman"/>
          <w:sz w:val="24"/>
          <w:szCs w:val="24"/>
        </w:rPr>
        <w:t xml:space="preserve"> or anyone that </w:t>
      </w:r>
      <w:proofErr w:type="spellStart"/>
      <w:r w:rsidR="00970147">
        <w:rPr>
          <w:rFonts w:ascii="Times New Roman" w:hAnsi="Times New Roman" w:cs="Times New Roman"/>
          <w:sz w:val="24"/>
          <w:szCs w:val="24"/>
        </w:rPr>
        <w:t>Uikakrn</w:t>
      </w:r>
      <w:proofErr w:type="spellEnd"/>
      <w:r w:rsidR="00970147">
        <w:rPr>
          <w:rFonts w:ascii="Times New Roman" w:hAnsi="Times New Roman" w:cs="Times New Roman"/>
          <w:sz w:val="24"/>
          <w:szCs w:val="24"/>
        </w:rPr>
        <w:t xml:space="preserve"> decides to send in. Meanwhile, the other half is decided completely by who is the most capable in </w:t>
      </w:r>
      <w:proofErr w:type="spellStart"/>
      <w:r w:rsidR="00970147">
        <w:rPr>
          <w:rFonts w:ascii="Times New Roman" w:hAnsi="Times New Roman" w:cs="Times New Roman"/>
          <w:sz w:val="24"/>
          <w:szCs w:val="24"/>
        </w:rPr>
        <w:t>apocrology</w:t>
      </w:r>
      <w:proofErr w:type="spellEnd"/>
      <w:r w:rsidR="00970147">
        <w:rPr>
          <w:rFonts w:ascii="Times New Roman" w:hAnsi="Times New Roman" w:cs="Times New Roman"/>
          <w:sz w:val="24"/>
          <w:szCs w:val="24"/>
        </w:rPr>
        <w:t xml:space="preserve"> than others. For your information, I’m in the latter half! Sure, I’m </w:t>
      </w:r>
      <w:proofErr w:type="spellStart"/>
      <w:r w:rsidR="00970147">
        <w:rPr>
          <w:rFonts w:ascii="Times New Roman" w:hAnsi="Times New Roman" w:cs="Times New Roman"/>
          <w:sz w:val="24"/>
          <w:szCs w:val="24"/>
        </w:rPr>
        <w:t>Sorun</w:t>
      </w:r>
      <w:proofErr w:type="spellEnd"/>
      <w:r w:rsidR="00970147">
        <w:rPr>
          <w:rFonts w:ascii="Times New Roman" w:hAnsi="Times New Roman" w:cs="Times New Roman"/>
          <w:sz w:val="24"/>
          <w:szCs w:val="24"/>
        </w:rPr>
        <w:t xml:space="preserve">, but that doesn’t mean I got picked by the Kingdom. They have their </w:t>
      </w:r>
      <w:r w:rsidR="00970147">
        <w:rPr>
          <w:rFonts w:ascii="Times New Roman" w:hAnsi="Times New Roman" w:cs="Times New Roman"/>
          <w:sz w:val="24"/>
          <w:szCs w:val="24"/>
        </w:rPr>
        <w:lastRenderedPageBreak/>
        <w:t>own thing going on there! I’m just some random from the countryside that got in with my</w:t>
      </w:r>
      <w:r w:rsidR="004F6C40">
        <w:rPr>
          <w:rFonts w:ascii="Times New Roman" w:hAnsi="Times New Roman" w:cs="Times New Roman"/>
          <w:sz w:val="24"/>
          <w:szCs w:val="24"/>
        </w:rPr>
        <w:t xml:space="preserve"> own strength just like the others!</w:t>
      </w:r>
      <w:r w:rsidR="004B7D32">
        <w:rPr>
          <w:rFonts w:ascii="Times New Roman" w:hAnsi="Times New Roman" w:cs="Times New Roman"/>
          <w:sz w:val="24"/>
          <w:szCs w:val="24"/>
        </w:rPr>
        <w:t xml:space="preserve"> </w:t>
      </w:r>
      <w:proofErr w:type="gramStart"/>
      <w:r w:rsidR="004B7D32">
        <w:rPr>
          <w:rFonts w:ascii="Times New Roman" w:hAnsi="Times New Roman" w:cs="Times New Roman"/>
          <w:sz w:val="24"/>
          <w:szCs w:val="24"/>
        </w:rPr>
        <w:t>So</w:t>
      </w:r>
      <w:proofErr w:type="gramEnd"/>
      <w:r w:rsidR="004B7D32">
        <w:rPr>
          <w:rFonts w:ascii="Times New Roman" w:hAnsi="Times New Roman" w:cs="Times New Roman"/>
          <w:sz w:val="24"/>
          <w:szCs w:val="24"/>
        </w:rPr>
        <w:t xml:space="preserve"> I can’t help but feel like you’re being really rude right now!</w:t>
      </w:r>
      <w:r w:rsidR="00970147">
        <w:rPr>
          <w:rFonts w:ascii="Times New Roman" w:hAnsi="Times New Roman" w:cs="Times New Roman"/>
          <w:sz w:val="24"/>
          <w:szCs w:val="24"/>
        </w:rPr>
        <w:t>”</w:t>
      </w:r>
    </w:p>
    <w:p w14:paraId="158B8B50" w14:textId="0C63654F" w:rsidR="004F6C40" w:rsidRDefault="004F6C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assionately gave out her speech, each and every one of her movements conveying to Senkyo her true feelings. It made him realize that Hira wasn’t joking when she said she had the passion to study here. From what she said, she had her own pride in getting into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and Senkyo spat on that pride by refusing to take her seriously and even doubting her abilities. It was no wonder that Hira was hurt by that.</w:t>
      </w:r>
      <w:r w:rsidR="002F4B04">
        <w:rPr>
          <w:rFonts w:ascii="Times New Roman" w:hAnsi="Times New Roman" w:cs="Times New Roman"/>
          <w:sz w:val="24"/>
          <w:szCs w:val="24"/>
        </w:rPr>
        <w:t xml:space="preserve"> Senkyo chose to be a bit hard on her just to keep her under control, but he knew that </w:t>
      </w:r>
      <w:r w:rsidR="00843A05">
        <w:rPr>
          <w:rFonts w:ascii="Times New Roman" w:hAnsi="Times New Roman" w:cs="Times New Roman"/>
          <w:sz w:val="24"/>
          <w:szCs w:val="24"/>
        </w:rPr>
        <w:t>it didn’t warran</w:t>
      </w:r>
      <w:r w:rsidR="009C54A8">
        <w:rPr>
          <w:rFonts w:ascii="Times New Roman" w:hAnsi="Times New Roman" w:cs="Times New Roman"/>
          <w:sz w:val="24"/>
          <w:szCs w:val="24"/>
        </w:rPr>
        <w:t>t him to actually hurt</w:t>
      </w:r>
      <w:r w:rsidR="007B15E8">
        <w:rPr>
          <w:rFonts w:ascii="Times New Roman" w:hAnsi="Times New Roman" w:cs="Times New Roman"/>
          <w:sz w:val="24"/>
          <w:szCs w:val="24"/>
        </w:rPr>
        <w:t>ing</w:t>
      </w:r>
      <w:r w:rsidR="009C54A8">
        <w:rPr>
          <w:rFonts w:ascii="Times New Roman" w:hAnsi="Times New Roman" w:cs="Times New Roman"/>
          <w:sz w:val="24"/>
          <w:szCs w:val="24"/>
        </w:rPr>
        <w:t xml:space="preserve"> her feelings</w:t>
      </w:r>
      <w:r w:rsidR="00843A05">
        <w:rPr>
          <w:rFonts w:ascii="Times New Roman" w:hAnsi="Times New Roman" w:cs="Times New Roman"/>
          <w:sz w:val="24"/>
          <w:szCs w:val="24"/>
        </w:rPr>
        <w:t>.</w:t>
      </w:r>
    </w:p>
    <w:p w14:paraId="7225AF74" w14:textId="31015C59" w:rsidR="004F6C40" w:rsidRDefault="004F6C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 didn’t mean to go that far.”</w:t>
      </w:r>
    </w:p>
    <w:p w14:paraId="121C8375" w14:textId="63F7FF2E" w:rsidR="002F4B04" w:rsidRDefault="002F4B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ph! As long as you know.”</w:t>
      </w:r>
    </w:p>
    <w:p w14:paraId="750C7EEC" w14:textId="77777777" w:rsidR="0059689B" w:rsidRDefault="00C7393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around with a huff and continued leading their way.</w:t>
      </w:r>
    </w:p>
    <w:p w14:paraId="4A37AD97" w14:textId="21975261" w:rsidR="0059689B" w:rsidRPr="00257301" w:rsidRDefault="00257301" w:rsidP="00257301">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5 – </w:t>
      </w:r>
      <w:r w:rsidR="009D2300">
        <w:rPr>
          <w:rFonts w:ascii="Times New Roman" w:hAnsi="Times New Roman" w:cs="Times New Roman"/>
          <w:b/>
          <w:bCs/>
          <w:sz w:val="24"/>
          <w:szCs w:val="24"/>
        </w:rPr>
        <w:t>AW-Unit</w:t>
      </w:r>
    </w:p>
    <w:p w14:paraId="39A3B34D" w14:textId="664E269C" w:rsidR="000063A5" w:rsidRDefault="0059689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73936">
        <w:rPr>
          <w:rFonts w:ascii="Times New Roman" w:hAnsi="Times New Roman" w:cs="Times New Roman"/>
          <w:sz w:val="24"/>
          <w:szCs w:val="24"/>
        </w:rPr>
        <w:t xml:space="preserve">So far, </w:t>
      </w:r>
      <w:r w:rsidR="004B7D32">
        <w:rPr>
          <w:rFonts w:ascii="Times New Roman" w:hAnsi="Times New Roman" w:cs="Times New Roman"/>
          <w:sz w:val="24"/>
          <w:szCs w:val="24"/>
        </w:rPr>
        <w:t>Senkyo</w:t>
      </w:r>
      <w:r w:rsidR="00E215CD">
        <w:rPr>
          <w:rFonts w:ascii="Times New Roman" w:hAnsi="Times New Roman" w:cs="Times New Roman"/>
          <w:sz w:val="24"/>
          <w:szCs w:val="24"/>
        </w:rPr>
        <w:t>,</w:t>
      </w:r>
      <w:r w:rsidR="004B7D32">
        <w:rPr>
          <w:rFonts w:ascii="Times New Roman" w:hAnsi="Times New Roman" w:cs="Times New Roman"/>
          <w:sz w:val="24"/>
          <w:szCs w:val="24"/>
        </w:rPr>
        <w:t xml:space="preserve"> Shiro, and Hira have</w:t>
      </w:r>
      <w:r w:rsidR="00C73936">
        <w:rPr>
          <w:rFonts w:ascii="Times New Roman" w:hAnsi="Times New Roman" w:cs="Times New Roman"/>
          <w:sz w:val="24"/>
          <w:szCs w:val="24"/>
        </w:rPr>
        <w:t xml:space="preserve"> passed the main school building and a few others which seemed to be some kind of warehouse and large tower of sorts. Right </w:t>
      </w:r>
      <w:proofErr w:type="gramStart"/>
      <w:r w:rsidR="00C73936">
        <w:rPr>
          <w:rFonts w:ascii="Times New Roman" w:hAnsi="Times New Roman" w:cs="Times New Roman"/>
          <w:sz w:val="24"/>
          <w:szCs w:val="24"/>
        </w:rPr>
        <w:t>now</w:t>
      </w:r>
      <w:proofErr w:type="gramEnd"/>
      <w:r w:rsidR="00C73936">
        <w:rPr>
          <w:rFonts w:ascii="Times New Roman" w:hAnsi="Times New Roman" w:cs="Times New Roman"/>
          <w:sz w:val="24"/>
          <w:szCs w:val="24"/>
        </w:rPr>
        <w:t xml:space="preserve"> they were beside an open field with students in the middle of it</w:t>
      </w:r>
      <w:r w:rsidR="00EB5FE1">
        <w:rPr>
          <w:rFonts w:ascii="Times New Roman" w:hAnsi="Times New Roman" w:cs="Times New Roman"/>
          <w:sz w:val="24"/>
          <w:szCs w:val="24"/>
        </w:rPr>
        <w:t>. Senkyo couldn’t help but stop to stare the moment he saw the outfits of the students.</w:t>
      </w:r>
    </w:p>
    <w:p w14:paraId="21B5E06B" w14:textId="3F3FC256" w:rsidR="00C73936" w:rsidRDefault="00C7393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interested in our practical </w:t>
      </w:r>
      <w:r w:rsidR="00E8437D">
        <w:rPr>
          <w:rFonts w:ascii="Times New Roman" w:hAnsi="Times New Roman" w:cs="Times New Roman"/>
          <w:sz w:val="24"/>
          <w:szCs w:val="24"/>
        </w:rPr>
        <w:t>sessions</w:t>
      </w:r>
      <w:r>
        <w:rPr>
          <w:rFonts w:ascii="Times New Roman" w:hAnsi="Times New Roman" w:cs="Times New Roman"/>
          <w:sz w:val="24"/>
          <w:szCs w:val="24"/>
        </w:rPr>
        <w:t>?”</w:t>
      </w:r>
    </w:p>
    <w:p w14:paraId="20FDB17C" w14:textId="6331067E" w:rsidR="00C73936" w:rsidRDefault="00C7393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noticed Senkyo pause for a bit and came back to him. She was a bit angry earlier but it looked like she already passed it off as water under the bridge.</w:t>
      </w:r>
    </w:p>
    <w:p w14:paraId="5E81A39C" w14:textId="065BC39C" w:rsidR="009139BE" w:rsidRDefault="009139B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hat are those outfits they’re wearing?”</w:t>
      </w:r>
    </w:p>
    <w:p w14:paraId="0EF78226" w14:textId="76D58DF8" w:rsidR="009139BE" w:rsidRDefault="009139B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pointing to the students wearing varying types of jumpsuits. Though, he was more familiar with these suits if he referred to them as space battles suits, the same ones he often saw in space science fiction anime where the characters pilot and fight in gigantic robots. Yet another thing he didn’t expect to see in Zerid.</w:t>
      </w:r>
    </w:p>
    <w:p w14:paraId="1749B842" w14:textId="3D4CFD64" w:rsidR="009139BE" w:rsidRDefault="009139B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Are you interested?”</w:t>
      </w:r>
    </w:p>
    <w:p w14:paraId="701389AC" w14:textId="5E3C8C5A"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 had to say, then yes. It’s the first time I’ve seen anything like it.”</w:t>
      </w:r>
    </w:p>
    <w:p w14:paraId="0610ED42" w14:textId="7215129B"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know right? You’ve lost your memories but I </w:t>
      </w:r>
      <w:proofErr w:type="spellStart"/>
      <w:r>
        <w:rPr>
          <w:rFonts w:ascii="Times New Roman" w:hAnsi="Times New Roman" w:cs="Times New Roman"/>
          <w:sz w:val="24"/>
          <w:szCs w:val="24"/>
        </w:rPr>
        <w:t>betcha</w:t>
      </w:r>
      <w:proofErr w:type="spellEnd"/>
      <w:r>
        <w:rPr>
          <w:rFonts w:ascii="Times New Roman" w:hAnsi="Times New Roman" w:cs="Times New Roman"/>
          <w:sz w:val="24"/>
          <w:szCs w:val="24"/>
        </w:rPr>
        <w:t xml:space="preserve"> would’ve had the same reaction even if you did!”</w:t>
      </w:r>
    </w:p>
    <w:p w14:paraId="62FD727A" w14:textId="450F250B"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pointing and smirking at him mischievously.</w:t>
      </w:r>
    </w:p>
    <w:p w14:paraId="1AFE36B5" w14:textId="42CCB75C"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 confident, huh? And what makes you say that?”</w:t>
      </w:r>
    </w:p>
    <w:p w14:paraId="04711D2D" w14:textId="323A9971"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w:t>
      </w:r>
      <w:proofErr w:type="spellStart"/>
      <w:r>
        <w:rPr>
          <w:rFonts w:ascii="Times New Roman" w:hAnsi="Times New Roman" w:cs="Times New Roman"/>
          <w:sz w:val="24"/>
          <w:szCs w:val="24"/>
        </w:rPr>
        <w:t>cu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the only place that produces those things! In other words, people like me! Oh, and we don’t sell these by the way. It’s all completely school property!”</w:t>
      </w:r>
    </w:p>
    <w:p w14:paraId="3BB5F958" w14:textId="0E3B6932" w:rsidR="004F3CB2" w:rsidRDefault="004F3C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108F">
        <w:rPr>
          <w:rFonts w:ascii="Times New Roman" w:hAnsi="Times New Roman" w:cs="Times New Roman"/>
          <w:sz w:val="24"/>
          <w:szCs w:val="24"/>
        </w:rPr>
        <w:t>Hira said something incredible just now and instinctively made Senkyo want to squeeze in a quip, but thought otherwise after being reminded of her passionate speech earlier. Instead, he opted to ask passively.</w:t>
      </w:r>
    </w:p>
    <w:p w14:paraId="3D235A23" w14:textId="68965A6F" w:rsidR="0006108F" w:rsidRDefault="000610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you can make those things?”</w:t>
      </w:r>
    </w:p>
    <w:p w14:paraId="1CBACFE3" w14:textId="34C1FC1F" w:rsidR="0006108F" w:rsidRDefault="000610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 can! Every student in their 3rd year and above have to be able to make their own if they want to stay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or graduate.”</w:t>
      </w:r>
    </w:p>
    <w:p w14:paraId="76EDCFC4" w14:textId="53D11C4E" w:rsidR="004276DE" w:rsidRDefault="004276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3rd year and above…? Um, how </w:t>
      </w:r>
      <w:r w:rsidR="00382102">
        <w:rPr>
          <w:rFonts w:ascii="Times New Roman" w:hAnsi="Times New Roman" w:cs="Times New Roman"/>
          <w:sz w:val="24"/>
          <w:szCs w:val="24"/>
        </w:rPr>
        <w:t>do school years work in</w:t>
      </w:r>
      <w:r>
        <w:rPr>
          <w:rFonts w:ascii="Times New Roman" w:hAnsi="Times New Roman" w:cs="Times New Roman"/>
          <w:sz w:val="24"/>
          <w:szCs w:val="24"/>
        </w:rPr>
        <w:t xml:space="preserve">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again?”</w:t>
      </w:r>
    </w:p>
    <w:p w14:paraId="44CB809D" w14:textId="486C0AEB" w:rsidR="004276DE" w:rsidRDefault="004276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never got to that part, huh? Well, you see…”</w:t>
      </w:r>
    </w:p>
    <w:p w14:paraId="0C582324" w14:textId="542E80FE" w:rsidR="00EF510F" w:rsidRDefault="004276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ent on to explain that just like how the school architecture was based on Japan’s, their school year system was the same. They have both a middle school and a high school, both requiring three years in order to advance to the next level. However, unlike Earth, graduating in this world isn’t as important nor as valuable as it is on Earth.</w:t>
      </w:r>
      <w:r w:rsidR="00EA515C">
        <w:rPr>
          <w:rFonts w:ascii="Times New Roman" w:hAnsi="Times New Roman" w:cs="Times New Roman"/>
          <w:sz w:val="24"/>
          <w:szCs w:val="24"/>
        </w:rPr>
        <w:t xml:space="preserve"> It can get you to college, but blu</w:t>
      </w:r>
      <w:r w:rsidR="00EF510F">
        <w:rPr>
          <w:rFonts w:ascii="Times New Roman" w:hAnsi="Times New Roman" w:cs="Times New Roman"/>
          <w:sz w:val="24"/>
          <w:szCs w:val="24"/>
        </w:rPr>
        <w:t>n</w:t>
      </w:r>
      <w:r w:rsidR="00EA515C">
        <w:rPr>
          <w:rFonts w:ascii="Times New Roman" w:hAnsi="Times New Roman" w:cs="Times New Roman"/>
          <w:sz w:val="24"/>
          <w:szCs w:val="24"/>
        </w:rPr>
        <w:t xml:space="preserve">tly speaking, </w:t>
      </w:r>
      <w:r w:rsidR="001536A7">
        <w:rPr>
          <w:rFonts w:ascii="Times New Roman" w:hAnsi="Times New Roman" w:cs="Times New Roman"/>
          <w:sz w:val="24"/>
          <w:szCs w:val="24"/>
        </w:rPr>
        <w:t xml:space="preserve">if you weren’t a merchant, </w:t>
      </w:r>
      <w:r w:rsidR="00EA515C">
        <w:rPr>
          <w:rFonts w:ascii="Times New Roman" w:hAnsi="Times New Roman" w:cs="Times New Roman"/>
          <w:sz w:val="24"/>
          <w:szCs w:val="24"/>
        </w:rPr>
        <w:t>it’s useless in Zerid.</w:t>
      </w:r>
    </w:p>
    <w:p w14:paraId="32CB815C" w14:textId="450AC49A" w:rsidR="004276DE" w:rsidRDefault="00EF510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how it usually went for the standard schools in Zerid, but in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it was different. Third-years have the option of extending their stay in the school </w:t>
      </w:r>
      <w:r w:rsidR="001536A7">
        <w:rPr>
          <w:rFonts w:ascii="Times New Roman" w:hAnsi="Times New Roman" w:cs="Times New Roman"/>
          <w:sz w:val="24"/>
          <w:szCs w:val="24"/>
        </w:rPr>
        <w:t xml:space="preserve">through </w:t>
      </w:r>
      <w:r>
        <w:rPr>
          <w:rFonts w:ascii="Times New Roman" w:hAnsi="Times New Roman" w:cs="Times New Roman"/>
          <w:sz w:val="24"/>
          <w:szCs w:val="24"/>
        </w:rPr>
        <w:t xml:space="preserve">the research program. This allowed graduated third-years to put their knowledge into use and become research apprentices in the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field. Seeing as everyone that attended this school aimed to be involved in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n the first place, almost everyone took the research program.</w:t>
      </w:r>
      <w:r w:rsidR="001F1503">
        <w:rPr>
          <w:rFonts w:ascii="Times New Roman" w:hAnsi="Times New Roman" w:cs="Times New Roman"/>
          <w:sz w:val="24"/>
          <w:szCs w:val="24"/>
        </w:rPr>
        <w:t xml:space="preserve"> From this point on, each student is given five years to prove their worth to the school in order to become a </w:t>
      </w:r>
      <w:r w:rsidR="00E8437D">
        <w:rPr>
          <w:rFonts w:ascii="Times New Roman" w:hAnsi="Times New Roman" w:cs="Times New Roman"/>
          <w:sz w:val="24"/>
          <w:szCs w:val="24"/>
        </w:rPr>
        <w:t xml:space="preserve">full-fledged </w:t>
      </w:r>
      <w:proofErr w:type="spellStart"/>
      <w:r w:rsidR="00E8437D">
        <w:rPr>
          <w:rFonts w:ascii="Times New Roman" w:hAnsi="Times New Roman" w:cs="Times New Roman"/>
          <w:sz w:val="24"/>
          <w:szCs w:val="24"/>
        </w:rPr>
        <w:t>apocrologist</w:t>
      </w:r>
      <w:proofErr w:type="spellEnd"/>
      <w:r w:rsidR="00E8437D">
        <w:rPr>
          <w:rFonts w:ascii="Times New Roman" w:hAnsi="Times New Roman" w:cs="Times New Roman"/>
          <w:sz w:val="24"/>
          <w:szCs w:val="24"/>
        </w:rPr>
        <w:t xml:space="preserve"> researcher.</w:t>
      </w:r>
      <w:r w:rsidR="00905E70">
        <w:rPr>
          <w:rFonts w:ascii="Times New Roman" w:hAnsi="Times New Roman" w:cs="Times New Roman"/>
          <w:sz w:val="24"/>
          <w:szCs w:val="24"/>
        </w:rPr>
        <w:t xml:space="preserve"> Otherwise, the student would lose their right to stay in </w:t>
      </w:r>
      <w:r w:rsidR="00E4488D">
        <w:rPr>
          <w:rFonts w:ascii="Times New Roman" w:hAnsi="Times New Roman" w:cs="Times New Roman"/>
          <w:sz w:val="24"/>
          <w:szCs w:val="24"/>
        </w:rPr>
        <w:t>the academy</w:t>
      </w:r>
      <w:r w:rsidR="00905E70">
        <w:rPr>
          <w:rFonts w:ascii="Times New Roman" w:hAnsi="Times New Roman" w:cs="Times New Roman"/>
          <w:sz w:val="24"/>
          <w:szCs w:val="24"/>
        </w:rPr>
        <w:t xml:space="preserve"> and </w:t>
      </w:r>
      <w:r w:rsidR="00CE287B">
        <w:rPr>
          <w:rFonts w:ascii="Times New Roman" w:hAnsi="Times New Roman" w:cs="Times New Roman"/>
          <w:sz w:val="24"/>
          <w:szCs w:val="24"/>
        </w:rPr>
        <w:t>will be</w:t>
      </w:r>
      <w:r w:rsidR="00905E70">
        <w:rPr>
          <w:rFonts w:ascii="Times New Roman" w:hAnsi="Times New Roman" w:cs="Times New Roman"/>
          <w:sz w:val="24"/>
          <w:szCs w:val="24"/>
        </w:rPr>
        <w:t xml:space="preserve"> forced to become a</w:t>
      </w:r>
      <w:r w:rsidR="00E4488D">
        <w:rPr>
          <w:rFonts w:ascii="Times New Roman" w:hAnsi="Times New Roman" w:cs="Times New Roman"/>
          <w:sz w:val="24"/>
          <w:szCs w:val="24"/>
        </w:rPr>
        <w:t xml:space="preserve">n </w:t>
      </w:r>
      <w:proofErr w:type="spellStart"/>
      <w:r w:rsidR="00E4488D">
        <w:rPr>
          <w:rFonts w:ascii="Times New Roman" w:hAnsi="Times New Roman" w:cs="Times New Roman"/>
          <w:sz w:val="24"/>
          <w:szCs w:val="24"/>
        </w:rPr>
        <w:t>apocrologist</w:t>
      </w:r>
      <w:proofErr w:type="spellEnd"/>
      <w:r w:rsidR="00905E70">
        <w:rPr>
          <w:rFonts w:ascii="Times New Roman" w:hAnsi="Times New Roman" w:cs="Times New Roman"/>
          <w:sz w:val="24"/>
          <w:szCs w:val="24"/>
        </w:rPr>
        <w:t xml:space="preserve"> researcher through other means.</w:t>
      </w:r>
    </w:p>
    <w:p w14:paraId="4F5759F2" w14:textId="2578F574" w:rsidR="00E8437D" w:rsidRDefault="00E843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way, I’m in my second year as an apprentice</w:t>
      </w:r>
      <w:r w:rsidR="00E65D50">
        <w:rPr>
          <w:rFonts w:ascii="Times New Roman" w:hAnsi="Times New Roman" w:cs="Times New Roman"/>
          <w:sz w:val="24"/>
          <w:szCs w:val="24"/>
        </w:rPr>
        <w:t>!</w:t>
      </w:r>
      <w:r>
        <w:rPr>
          <w:rFonts w:ascii="Times New Roman" w:hAnsi="Times New Roman" w:cs="Times New Roman"/>
          <w:sz w:val="24"/>
          <w:szCs w:val="24"/>
        </w:rPr>
        <w:t>”</w:t>
      </w:r>
    </w:p>
    <w:p w14:paraId="43778B6C" w14:textId="0712DA3E" w:rsidR="00E4488D" w:rsidRDefault="00E448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5D50">
        <w:rPr>
          <w:rFonts w:ascii="Times New Roman" w:hAnsi="Times New Roman" w:cs="Times New Roman"/>
          <w:sz w:val="24"/>
          <w:szCs w:val="24"/>
        </w:rPr>
        <w:t>“Whoa… That’s actually amazing. How</w:t>
      </w:r>
      <w:r w:rsidR="00CE287B">
        <w:rPr>
          <w:rFonts w:ascii="Times New Roman" w:hAnsi="Times New Roman" w:cs="Times New Roman"/>
          <w:sz w:val="24"/>
          <w:szCs w:val="24"/>
        </w:rPr>
        <w:t>’</w:t>
      </w:r>
      <w:r w:rsidR="00E65D50">
        <w:rPr>
          <w:rFonts w:ascii="Times New Roman" w:hAnsi="Times New Roman" w:cs="Times New Roman"/>
          <w:sz w:val="24"/>
          <w:szCs w:val="24"/>
        </w:rPr>
        <w:t>s your chance of becoming an official researcher looking?”</w:t>
      </w:r>
    </w:p>
    <w:p w14:paraId="3472A6CE" w14:textId="25ED6AA7" w:rsidR="00E4488D" w:rsidRDefault="00E65D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innocently, unknowingly penetrating an intangible spike through Hira’s chest. Her bright cheer quickly went into gloom.</w:t>
      </w:r>
    </w:p>
    <w:p w14:paraId="37381BAA" w14:textId="1949AC43" w:rsidR="00E65D50" w:rsidRDefault="00E65D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y-you know… I-It’s in the process… yep…”</w:t>
      </w:r>
    </w:p>
    <w:p w14:paraId="6664CC2E" w14:textId="3FFD1720" w:rsidR="00E65D50" w:rsidRDefault="00E65D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A5572">
        <w:rPr>
          <w:rFonts w:ascii="Times New Roman" w:hAnsi="Times New Roman" w:cs="Times New Roman"/>
          <w:sz w:val="24"/>
          <w:szCs w:val="24"/>
        </w:rPr>
        <w:t xml:space="preserve">That reaction was all he needed to know not to pursue the subject. Senkyo didn’t know what went into this whole </w:t>
      </w:r>
      <w:proofErr w:type="spellStart"/>
      <w:r w:rsidR="004A5572">
        <w:rPr>
          <w:rFonts w:ascii="Times New Roman" w:hAnsi="Times New Roman" w:cs="Times New Roman"/>
          <w:sz w:val="24"/>
          <w:szCs w:val="24"/>
        </w:rPr>
        <w:t>apocrologic</w:t>
      </w:r>
      <w:proofErr w:type="spellEnd"/>
      <w:r w:rsidR="004A5572">
        <w:rPr>
          <w:rFonts w:ascii="Times New Roman" w:hAnsi="Times New Roman" w:cs="Times New Roman"/>
          <w:sz w:val="24"/>
          <w:szCs w:val="24"/>
        </w:rPr>
        <w:t xml:space="preserve"> research thing, so he didn’t know how to cheer Hira up. An </w:t>
      </w:r>
      <w:r w:rsidR="004A5572">
        <w:rPr>
          <w:rFonts w:ascii="Times New Roman" w:hAnsi="Times New Roman" w:cs="Times New Roman"/>
          <w:sz w:val="24"/>
          <w:szCs w:val="24"/>
        </w:rPr>
        <w:lastRenderedPageBreak/>
        <w:t>ignorant person like him might actually just worsen the situation, making him opt to change the subject instead.</w:t>
      </w:r>
    </w:p>
    <w:p w14:paraId="4CFA4675" w14:textId="1D18E964" w:rsidR="004A5572" w:rsidRDefault="004A557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 do those suits have to do with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research? It seems like its importance is at the point where the school wants everyone to be able to make it.</w:t>
      </w:r>
      <w:r w:rsidR="00CA1F6F">
        <w:rPr>
          <w:rFonts w:ascii="Times New Roman" w:hAnsi="Times New Roman" w:cs="Times New Roman"/>
          <w:sz w:val="24"/>
          <w:szCs w:val="24"/>
        </w:rPr>
        <w:t xml:space="preserve"> It’s the first requirement to entering the research program, after all.</w:t>
      </w:r>
      <w:r>
        <w:rPr>
          <w:rFonts w:ascii="Times New Roman" w:hAnsi="Times New Roman" w:cs="Times New Roman"/>
          <w:sz w:val="24"/>
          <w:szCs w:val="24"/>
        </w:rPr>
        <w:t>”</w:t>
      </w:r>
    </w:p>
    <w:p w14:paraId="7D5B2C3E" w14:textId="3609E755" w:rsidR="00487708" w:rsidRDefault="0048770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r w:rsidR="009452ED">
        <w:rPr>
          <w:rFonts w:ascii="Times New Roman" w:hAnsi="Times New Roman" w:cs="Times New Roman"/>
          <w:sz w:val="24"/>
          <w:szCs w:val="24"/>
        </w:rPr>
        <w:t>yeah! That!</w:t>
      </w:r>
      <w:r>
        <w:rPr>
          <w:rFonts w:ascii="Times New Roman" w:hAnsi="Times New Roman" w:cs="Times New Roman"/>
          <w:sz w:val="24"/>
          <w:szCs w:val="24"/>
        </w:rPr>
        <w:t>”</w:t>
      </w:r>
    </w:p>
    <w:p w14:paraId="52FB64B1" w14:textId="11333014" w:rsidR="009452ED" w:rsidRDefault="009452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ood perked up right away. This person’s mood swings left Senkyo confused about whether or not to actually worry about her, but that wasn’t what he needed to think about now.</w:t>
      </w:r>
    </w:p>
    <w:p w14:paraId="60D55A17" w14:textId="46E7D022" w:rsidR="009452ED" w:rsidRDefault="004A73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a good look at the students over there.”</w:t>
      </w:r>
    </w:p>
    <w:p w14:paraId="1BCC7B54" w14:textId="6E9B01D9" w:rsidR="004A7355" w:rsidRDefault="004A73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42CA4">
        <w:rPr>
          <w:rFonts w:ascii="Times New Roman" w:hAnsi="Times New Roman" w:cs="Times New Roman"/>
          <w:sz w:val="24"/>
          <w:szCs w:val="24"/>
        </w:rPr>
        <w:t xml:space="preserve">Hira pointed to the middle of the field. At some point during their talk, a red circle appeared at the center while the group of students stood by the edge of it. Two people walked up from the group to the center of the red circle. One was a woman with white hair and red eyes donning an azure battle suit with what seemed to be a thin exoskeleton attached to her. Based on her human looks, she seemed to be a </w:t>
      </w:r>
      <w:proofErr w:type="spellStart"/>
      <w:r w:rsidR="00142CA4">
        <w:rPr>
          <w:rFonts w:ascii="Times New Roman" w:hAnsi="Times New Roman" w:cs="Times New Roman"/>
          <w:sz w:val="24"/>
          <w:szCs w:val="24"/>
        </w:rPr>
        <w:t>Sorun</w:t>
      </w:r>
      <w:proofErr w:type="spellEnd"/>
      <w:r w:rsidR="00142CA4">
        <w:rPr>
          <w:rFonts w:ascii="Times New Roman" w:hAnsi="Times New Roman" w:cs="Times New Roman"/>
          <w:sz w:val="24"/>
          <w:szCs w:val="24"/>
        </w:rPr>
        <w:t>. Meanwhile, the other was a large man with black and brown scales all over his body, reptile feet, sharp claws, a tail, two bright red horns</w:t>
      </w:r>
      <w:r w:rsidR="00EA161F">
        <w:rPr>
          <w:rFonts w:ascii="Times New Roman" w:hAnsi="Times New Roman" w:cs="Times New Roman"/>
          <w:sz w:val="24"/>
          <w:szCs w:val="24"/>
        </w:rPr>
        <w:t xml:space="preserve"> on their head</w:t>
      </w:r>
      <w:r w:rsidR="00142CA4">
        <w:rPr>
          <w:rFonts w:ascii="Times New Roman" w:hAnsi="Times New Roman" w:cs="Times New Roman"/>
          <w:sz w:val="24"/>
          <w:szCs w:val="24"/>
        </w:rPr>
        <w:t>,</w:t>
      </w:r>
      <w:r w:rsidR="00EA161F">
        <w:rPr>
          <w:rFonts w:ascii="Times New Roman" w:hAnsi="Times New Roman" w:cs="Times New Roman"/>
          <w:sz w:val="24"/>
          <w:szCs w:val="24"/>
        </w:rPr>
        <w:t xml:space="preserve"> </w:t>
      </w:r>
      <w:r w:rsidR="00142CA4">
        <w:rPr>
          <w:rFonts w:ascii="Times New Roman" w:hAnsi="Times New Roman" w:cs="Times New Roman"/>
          <w:sz w:val="24"/>
          <w:szCs w:val="24"/>
        </w:rPr>
        <w:t>two sharp protrusions on their back</w:t>
      </w:r>
      <w:r w:rsidR="00EA161F">
        <w:rPr>
          <w:rFonts w:ascii="Times New Roman" w:hAnsi="Times New Roman" w:cs="Times New Roman"/>
          <w:sz w:val="24"/>
          <w:szCs w:val="24"/>
        </w:rPr>
        <w:t>, and a face that looked similar to a dragon</w:t>
      </w:r>
      <w:r w:rsidR="00142CA4">
        <w:rPr>
          <w:rFonts w:ascii="Times New Roman" w:hAnsi="Times New Roman" w:cs="Times New Roman"/>
          <w:sz w:val="24"/>
          <w:szCs w:val="24"/>
        </w:rPr>
        <w:t>.</w:t>
      </w:r>
      <w:r w:rsidR="00EA161F">
        <w:rPr>
          <w:rFonts w:ascii="Times New Roman" w:hAnsi="Times New Roman" w:cs="Times New Roman"/>
          <w:sz w:val="24"/>
          <w:szCs w:val="24"/>
        </w:rPr>
        <w:t xml:space="preserve"> Such a man had a carmine battle suit and a large exoskeleton frame that made it look like he was half machine.</w:t>
      </w:r>
    </w:p>
    <w:p w14:paraId="412297E6" w14:textId="71E9E9AF" w:rsidR="00873E29" w:rsidRDefault="00873E2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happening there?”</w:t>
      </w:r>
    </w:p>
    <w:p w14:paraId="409C2BEC" w14:textId="2B40F96D" w:rsidR="00873E29" w:rsidRDefault="00873E2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ock battle. </w:t>
      </w:r>
      <w:r w:rsidR="004E6667">
        <w:rPr>
          <w:rFonts w:ascii="Times New Roman" w:hAnsi="Times New Roman" w:cs="Times New Roman"/>
          <w:sz w:val="24"/>
          <w:szCs w:val="24"/>
        </w:rPr>
        <w:t>Its purpose is to test out the capabilities of the suits they made and basically let students know where they need to work on.</w:t>
      </w:r>
      <w:r>
        <w:rPr>
          <w:rFonts w:ascii="Times New Roman" w:hAnsi="Times New Roman" w:cs="Times New Roman"/>
          <w:sz w:val="24"/>
          <w:szCs w:val="24"/>
        </w:rPr>
        <w:t>”</w:t>
      </w:r>
    </w:p>
    <w:p w14:paraId="5C892ED6" w14:textId="2C94EB80" w:rsidR="004E6667" w:rsidRDefault="004E66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ose things are designed for battle, right?”</w:t>
      </w:r>
    </w:p>
    <w:p w14:paraId="7A983178" w14:textId="27D82478" w:rsidR="004E6667" w:rsidRDefault="004E66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They can be used for purposes other than battle. It’s just that live combat draws out more of the suit’s problems or unexpected functions. It can be good or bad depending on what happens and statistics shows that mock battles are best for drawing them out.”</w:t>
      </w:r>
    </w:p>
    <w:p w14:paraId="3CB3787B" w14:textId="6437F55B" w:rsidR="004E6667" w:rsidRDefault="004E66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F7F15C7" w14:textId="5BC1D88E" w:rsidR="004E6667" w:rsidRDefault="004E66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udents made distance from each other and prepared to fight as they got into their fighting stances. They stared at each other in silence, watching the other’s movement as the seconds of stillness passed. The first sign of movement was seen at the very second the person in charge gave a signal.</w:t>
      </w:r>
    </w:p>
    <w:p w14:paraId="59EAFB8C" w14:textId="01C070F6" w:rsidR="004E6667" w:rsidRDefault="004E66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rge dragon man was </w:t>
      </w:r>
      <w:r w:rsidR="00D3579C">
        <w:rPr>
          <w:rFonts w:ascii="Times New Roman" w:hAnsi="Times New Roman" w:cs="Times New Roman"/>
          <w:sz w:val="24"/>
          <w:szCs w:val="24"/>
        </w:rPr>
        <w:t xml:space="preserve">the </w:t>
      </w:r>
      <w:r>
        <w:rPr>
          <w:rFonts w:ascii="Times New Roman" w:hAnsi="Times New Roman" w:cs="Times New Roman"/>
          <w:sz w:val="24"/>
          <w:szCs w:val="24"/>
        </w:rPr>
        <w:t>first to</w:t>
      </w:r>
      <w:r w:rsidR="00D3579C">
        <w:rPr>
          <w:rFonts w:ascii="Times New Roman" w:hAnsi="Times New Roman" w:cs="Times New Roman"/>
          <w:sz w:val="24"/>
          <w:szCs w:val="24"/>
        </w:rPr>
        <w:t xml:space="preserve"> </w:t>
      </w:r>
      <w:r>
        <w:rPr>
          <w:rFonts w:ascii="Times New Roman" w:hAnsi="Times New Roman" w:cs="Times New Roman"/>
          <w:sz w:val="24"/>
          <w:szCs w:val="24"/>
        </w:rPr>
        <w:t>move</w:t>
      </w:r>
      <w:r w:rsidR="00D3579C">
        <w:rPr>
          <w:rFonts w:ascii="Times New Roman" w:hAnsi="Times New Roman" w:cs="Times New Roman"/>
          <w:sz w:val="24"/>
          <w:szCs w:val="24"/>
        </w:rPr>
        <w:t xml:space="preserve">, an explosive blast under his feet propelling him toward the </w:t>
      </w:r>
      <w:r w:rsidR="002A121B">
        <w:rPr>
          <w:rFonts w:ascii="Times New Roman" w:hAnsi="Times New Roman" w:cs="Times New Roman"/>
          <w:sz w:val="24"/>
          <w:szCs w:val="24"/>
        </w:rPr>
        <w:t>woman</w:t>
      </w:r>
      <w:r w:rsidR="00D3579C">
        <w:rPr>
          <w:rFonts w:ascii="Times New Roman" w:hAnsi="Times New Roman" w:cs="Times New Roman"/>
          <w:sz w:val="24"/>
          <w:szCs w:val="24"/>
        </w:rPr>
        <w:t>.</w:t>
      </w:r>
    </w:p>
    <w:p w14:paraId="7B26B0E3" w14:textId="000B6057" w:rsidR="00205A17" w:rsidRDefault="00205A1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do you know how battles with magic usually go?”</w:t>
      </w:r>
    </w:p>
    <w:p w14:paraId="2B8F22D1" w14:textId="3DCC1C76" w:rsidR="0052298F" w:rsidRDefault="005229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ve seen it happen multiple times before but I never fully understood it.”</w:t>
      </w:r>
    </w:p>
    <w:p w14:paraId="5CE63576" w14:textId="782F5957" w:rsidR="0052298F" w:rsidRDefault="005229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2A121B">
        <w:rPr>
          <w:rFonts w:ascii="Times New Roman" w:hAnsi="Times New Roman" w:cs="Times New Roman"/>
          <w:sz w:val="24"/>
          <w:szCs w:val="24"/>
        </w:rPr>
        <w:t xml:space="preserve">woman </w:t>
      </w:r>
      <w:r>
        <w:rPr>
          <w:rFonts w:ascii="Times New Roman" w:hAnsi="Times New Roman" w:cs="Times New Roman"/>
          <w:sz w:val="24"/>
          <w:szCs w:val="24"/>
        </w:rPr>
        <w:t xml:space="preserve">managed to dodge by a hair’s breadth, her pale locks grazed by the dragon man’s metal arm. Her lips opened and closed rapidly as she did so, creating a reaction beneath the ground the dragon man floated on as he made the attack. However, immediately after the </w:t>
      </w:r>
      <w:r w:rsidR="002A121B">
        <w:rPr>
          <w:rFonts w:ascii="Times New Roman" w:hAnsi="Times New Roman" w:cs="Times New Roman"/>
          <w:sz w:val="24"/>
          <w:szCs w:val="24"/>
        </w:rPr>
        <w:t xml:space="preserve">woman </w:t>
      </w:r>
      <w:r>
        <w:rPr>
          <w:rFonts w:ascii="Times New Roman" w:hAnsi="Times New Roman" w:cs="Times New Roman"/>
          <w:sz w:val="24"/>
          <w:szCs w:val="24"/>
        </w:rPr>
        <w:t>uttered her first word, the dragon man followed with the same rapid lip movements. A spike of earth attempted to rise from the ground and impale the dragon man, but was immediately crushed right back into the ground like a pancake as a heavy force of gravity kept it in check.</w:t>
      </w:r>
    </w:p>
    <w:p w14:paraId="1796D2D8" w14:textId="1E131C39" w:rsidR="0052298F" w:rsidRDefault="005229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30EB2">
        <w:rPr>
          <w:rFonts w:ascii="Times New Roman" w:hAnsi="Times New Roman" w:cs="Times New Roman"/>
          <w:sz w:val="24"/>
          <w:szCs w:val="24"/>
        </w:rPr>
        <w:t>Then, ever notice how everyone always mumbles something?</w:t>
      </w:r>
      <w:r>
        <w:rPr>
          <w:rFonts w:ascii="Times New Roman" w:hAnsi="Times New Roman" w:cs="Times New Roman"/>
          <w:sz w:val="24"/>
          <w:szCs w:val="24"/>
        </w:rPr>
        <w:t>”</w:t>
      </w:r>
    </w:p>
    <w:p w14:paraId="3752EBBC" w14:textId="0535A203" w:rsidR="00130EB2" w:rsidRDefault="00130E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them casting a spell, right?”</w:t>
      </w:r>
    </w:p>
    <w:p w14:paraId="70380CDD" w14:textId="082ED701" w:rsidR="00130EB2" w:rsidRDefault="00130E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Have you ever thought why?”</w:t>
      </w:r>
    </w:p>
    <w:p w14:paraId="43F1125C" w14:textId="7CB4EB77" w:rsidR="00130EB2" w:rsidRDefault="00130E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spells are generally cast through words. You don’t really have to be clear as long as you get it out of your mouth and make the mana form as you wan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my guess is that they do that for faster cast time and to keep the spell secret from the enemy.”</w:t>
      </w:r>
    </w:p>
    <w:p w14:paraId="2B02C01F" w14:textId="1DD225AE" w:rsidR="00130EB2" w:rsidRDefault="00130E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ught either Yuu or their enemies doing so before releasing m</w:t>
      </w:r>
      <w:r w:rsidR="00F71213">
        <w:rPr>
          <w:rFonts w:ascii="Times New Roman" w:hAnsi="Times New Roman" w:cs="Times New Roman"/>
          <w:sz w:val="24"/>
          <w:szCs w:val="24"/>
        </w:rPr>
        <w:t>a</w:t>
      </w:r>
      <w:r>
        <w:rPr>
          <w:rFonts w:ascii="Times New Roman" w:hAnsi="Times New Roman" w:cs="Times New Roman"/>
          <w:sz w:val="24"/>
          <w:szCs w:val="24"/>
        </w:rPr>
        <w:t>gic before. This wasn’t an answer that came into mind at Hira’s question, but more of his thoughts of what it could be based o</w:t>
      </w:r>
      <w:r w:rsidR="00F71213">
        <w:rPr>
          <w:rFonts w:ascii="Times New Roman" w:hAnsi="Times New Roman" w:cs="Times New Roman"/>
          <w:sz w:val="24"/>
          <w:szCs w:val="24"/>
        </w:rPr>
        <w:t>n</w:t>
      </w:r>
      <w:r>
        <w:rPr>
          <w:rFonts w:ascii="Times New Roman" w:hAnsi="Times New Roman" w:cs="Times New Roman"/>
          <w:sz w:val="24"/>
          <w:szCs w:val="24"/>
        </w:rPr>
        <w:t xml:space="preserve"> his previous battles.</w:t>
      </w:r>
    </w:p>
    <w:p w14:paraId="672467C0" w14:textId="6414E005" w:rsidR="00F71213" w:rsidRDefault="00F712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ou’re on fire,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t>
      </w:r>
      <w:r w:rsidR="00EB0E6F">
        <w:rPr>
          <w:rFonts w:ascii="Times New Roman" w:hAnsi="Times New Roman" w:cs="Times New Roman"/>
          <w:sz w:val="24"/>
          <w:szCs w:val="24"/>
        </w:rPr>
        <w:t>Another correct answer</w:t>
      </w:r>
      <w:r>
        <w:rPr>
          <w:rFonts w:ascii="Times New Roman" w:hAnsi="Times New Roman" w:cs="Times New Roman"/>
          <w:sz w:val="24"/>
          <w:szCs w:val="24"/>
        </w:rPr>
        <w:t>!</w:t>
      </w:r>
      <w:r w:rsidR="00EB0E6F">
        <w:rPr>
          <w:rFonts w:ascii="Times New Roman" w:hAnsi="Times New Roman" w:cs="Times New Roman"/>
          <w:sz w:val="24"/>
          <w:szCs w:val="24"/>
        </w:rPr>
        <w:t xml:space="preserve"> The first step in fighting with magic</w:t>
      </w:r>
      <w:r w:rsidR="003B6B1A">
        <w:rPr>
          <w:rFonts w:ascii="Times New Roman" w:hAnsi="Times New Roman" w:cs="Times New Roman"/>
          <w:sz w:val="24"/>
          <w:szCs w:val="24"/>
        </w:rPr>
        <w:t xml:space="preserve"> is to keep your enemy from knowing what you’re going to cast. Just like how the lizard guy from earlier anticipated the attack and immediately countered the girl’s magic, you won’t win a fight against someone with a wide knowledge of magic if you keep spilling what you’re trying to do beforehand. This is also why races with good earing are feared on the battlefield. As long as you hear and know how to deal with their spells, you’re basically invincible.</w:t>
      </w:r>
      <w:r>
        <w:rPr>
          <w:rFonts w:ascii="Times New Roman" w:hAnsi="Times New Roman" w:cs="Times New Roman"/>
          <w:sz w:val="24"/>
          <w:szCs w:val="24"/>
        </w:rPr>
        <w:t>”</w:t>
      </w:r>
    </w:p>
    <w:p w14:paraId="25243E6D" w14:textId="2874CA6E" w:rsidR="00E4488D" w:rsidRDefault="003B6B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41321">
        <w:rPr>
          <w:rFonts w:ascii="Times New Roman" w:hAnsi="Times New Roman" w:cs="Times New Roman"/>
          <w:sz w:val="24"/>
          <w:szCs w:val="24"/>
        </w:rPr>
        <w:t>The battle raged on as they had their conversation. It was mostly a one-sided attack from the dragon man while the woman kept dodging every single one. It seemed like her aim was to tire her opponent out, but if that were the case there would be no end to this, seeing as the dragon man seemed to move primarily on his machine</w:t>
      </w:r>
      <w:r w:rsidR="00821F44">
        <w:rPr>
          <w:rFonts w:ascii="Times New Roman" w:hAnsi="Times New Roman" w:cs="Times New Roman"/>
          <w:sz w:val="24"/>
          <w:szCs w:val="24"/>
        </w:rPr>
        <w:t xml:space="preserve"> and conserving</w:t>
      </w:r>
      <w:r w:rsidR="00A41321">
        <w:rPr>
          <w:rFonts w:ascii="Times New Roman" w:hAnsi="Times New Roman" w:cs="Times New Roman"/>
          <w:sz w:val="24"/>
          <w:szCs w:val="24"/>
        </w:rPr>
        <w:t xml:space="preserve"> his real stamin</w:t>
      </w:r>
      <w:r w:rsidR="00821F44">
        <w:rPr>
          <w:rFonts w:ascii="Times New Roman" w:hAnsi="Times New Roman" w:cs="Times New Roman"/>
          <w:sz w:val="24"/>
          <w:szCs w:val="24"/>
        </w:rPr>
        <w:t>a</w:t>
      </w:r>
      <w:r w:rsidR="00A41321">
        <w:rPr>
          <w:rFonts w:ascii="Times New Roman" w:hAnsi="Times New Roman" w:cs="Times New Roman"/>
          <w:sz w:val="24"/>
          <w:szCs w:val="24"/>
        </w:rPr>
        <w:t xml:space="preserve">. </w:t>
      </w:r>
      <w:r w:rsidR="00821F44">
        <w:rPr>
          <w:rFonts w:ascii="Times New Roman" w:hAnsi="Times New Roman" w:cs="Times New Roman"/>
          <w:sz w:val="24"/>
          <w:szCs w:val="24"/>
        </w:rPr>
        <w:t>That was what he thought</w:t>
      </w:r>
      <w:r w:rsidR="008F51F5">
        <w:rPr>
          <w:rFonts w:ascii="Times New Roman" w:hAnsi="Times New Roman" w:cs="Times New Roman"/>
          <w:sz w:val="24"/>
          <w:szCs w:val="24"/>
        </w:rPr>
        <w:t xml:space="preserve">. </w:t>
      </w:r>
      <w:r>
        <w:rPr>
          <w:rFonts w:ascii="Times New Roman" w:hAnsi="Times New Roman" w:cs="Times New Roman"/>
          <w:sz w:val="24"/>
          <w:szCs w:val="24"/>
        </w:rPr>
        <w:t>As the dragon man landed from another charge attack, his face paled.</w:t>
      </w:r>
    </w:p>
    <w:p w14:paraId="53DAB872" w14:textId="56DF00C2" w:rsidR="003B6B1A" w:rsidRDefault="003B6B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how it used to be. But, do you know what Angels are?”</w:t>
      </w:r>
    </w:p>
    <w:p w14:paraId="213E5235" w14:textId="05BDB73C" w:rsidR="001C2C26" w:rsidRDefault="001C2C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the scene before him, wide-eyed. Seeing as he couldn’t answer the question, Hira did it for him.</w:t>
      </w:r>
    </w:p>
    <w:p w14:paraId="43D2DC2C" w14:textId="2446E753" w:rsidR="001C2C26" w:rsidRDefault="001C2C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B7C4E">
        <w:rPr>
          <w:rFonts w:ascii="Times New Roman" w:hAnsi="Times New Roman" w:cs="Times New Roman"/>
          <w:sz w:val="24"/>
          <w:szCs w:val="24"/>
        </w:rPr>
        <w:t xml:space="preserve">The blessed children of </w:t>
      </w:r>
      <w:proofErr w:type="gramStart"/>
      <w:r w:rsidR="005B7C4E">
        <w:rPr>
          <w:rFonts w:ascii="Times New Roman" w:hAnsi="Times New Roman" w:cs="Times New Roman"/>
          <w:sz w:val="24"/>
          <w:szCs w:val="24"/>
        </w:rPr>
        <w:t>god</w:t>
      </w:r>
      <w:proofErr w:type="gramEnd"/>
      <w:r w:rsidR="005B7C4E">
        <w:rPr>
          <w:rFonts w:ascii="Times New Roman" w:hAnsi="Times New Roman" w:cs="Times New Roman"/>
          <w:sz w:val="24"/>
          <w:szCs w:val="24"/>
        </w:rPr>
        <w:t>. People who can cast magic with only their heads.</w:t>
      </w:r>
      <w:r w:rsidR="00E25E8B">
        <w:rPr>
          <w:rFonts w:ascii="Times New Roman" w:hAnsi="Times New Roman" w:cs="Times New Roman"/>
          <w:sz w:val="24"/>
          <w:szCs w:val="24"/>
        </w:rPr>
        <w:t xml:space="preserve"> Monsters that had complete dominance on a single power.</w:t>
      </w:r>
      <w:r w:rsidR="005B7C4E">
        <w:rPr>
          <w:rFonts w:ascii="Times New Roman" w:hAnsi="Times New Roman" w:cs="Times New Roman"/>
          <w:sz w:val="24"/>
          <w:szCs w:val="24"/>
        </w:rPr>
        <w:t xml:space="preserve"> There was once a time when they were the most </w:t>
      </w:r>
      <w:r w:rsidR="005B7C4E">
        <w:rPr>
          <w:rFonts w:ascii="Times New Roman" w:hAnsi="Times New Roman" w:cs="Times New Roman"/>
          <w:sz w:val="24"/>
          <w:szCs w:val="24"/>
        </w:rPr>
        <w:lastRenderedPageBreak/>
        <w:t>powerful beings in the world. Unable to predict them, unable to know what they’ll do next, and the frustrating feeling of your mouth not being fast enough to out-cast magic they prepared in their minds. They were untouchable exist</w:t>
      </w:r>
      <w:r w:rsidR="00CC5F6D">
        <w:rPr>
          <w:rFonts w:ascii="Times New Roman" w:hAnsi="Times New Roman" w:cs="Times New Roman"/>
          <w:sz w:val="24"/>
          <w:szCs w:val="24"/>
        </w:rPr>
        <w:t>e</w:t>
      </w:r>
      <w:r w:rsidR="005B7C4E">
        <w:rPr>
          <w:rFonts w:ascii="Times New Roman" w:hAnsi="Times New Roman" w:cs="Times New Roman"/>
          <w:sz w:val="24"/>
          <w:szCs w:val="24"/>
        </w:rPr>
        <w:t>nces.</w:t>
      </w:r>
      <w:r>
        <w:rPr>
          <w:rFonts w:ascii="Times New Roman" w:hAnsi="Times New Roman" w:cs="Times New Roman"/>
          <w:sz w:val="24"/>
          <w:szCs w:val="24"/>
        </w:rPr>
        <w:t>”</w:t>
      </w:r>
    </w:p>
    <w:p w14:paraId="233A3C59" w14:textId="2554E380" w:rsidR="005B7C4E" w:rsidRDefault="005B7C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C3201">
        <w:rPr>
          <w:rFonts w:ascii="Times New Roman" w:hAnsi="Times New Roman" w:cs="Times New Roman"/>
          <w:sz w:val="24"/>
          <w:szCs w:val="24"/>
        </w:rPr>
        <w:t>Senkyo</w:t>
      </w:r>
      <w:r>
        <w:rPr>
          <w:rFonts w:ascii="Times New Roman" w:hAnsi="Times New Roman" w:cs="Times New Roman"/>
          <w:sz w:val="24"/>
          <w:szCs w:val="24"/>
        </w:rPr>
        <w:t xml:space="preserve"> had no idea when, but the </w:t>
      </w:r>
      <w:r w:rsidR="00EF3B76">
        <w:rPr>
          <w:rFonts w:ascii="Times New Roman" w:hAnsi="Times New Roman" w:cs="Times New Roman"/>
          <w:sz w:val="24"/>
          <w:szCs w:val="24"/>
        </w:rPr>
        <w:t xml:space="preserve">woman </w:t>
      </w:r>
      <w:r>
        <w:rPr>
          <w:rFonts w:ascii="Times New Roman" w:hAnsi="Times New Roman" w:cs="Times New Roman"/>
          <w:sz w:val="24"/>
          <w:szCs w:val="24"/>
        </w:rPr>
        <w:t xml:space="preserve">instantaneously took over control of the field in a blink of an eye. What spread around the dragon man were multiple clones of the </w:t>
      </w:r>
      <w:r w:rsidR="00D85744">
        <w:rPr>
          <w:rFonts w:ascii="Times New Roman" w:hAnsi="Times New Roman" w:cs="Times New Roman"/>
          <w:sz w:val="24"/>
          <w:szCs w:val="24"/>
        </w:rPr>
        <w:t>woman</w:t>
      </w:r>
      <w:r>
        <w:rPr>
          <w:rFonts w:ascii="Times New Roman" w:hAnsi="Times New Roman" w:cs="Times New Roman"/>
          <w:sz w:val="24"/>
          <w:szCs w:val="24"/>
        </w:rPr>
        <w:t xml:space="preserve">, all of them rushing at him at the same time. They were nothing but illusions, so the only one that he should actually make contact with </w:t>
      </w:r>
      <w:r w:rsidR="003E4254">
        <w:rPr>
          <w:rFonts w:ascii="Times New Roman" w:hAnsi="Times New Roman" w:cs="Times New Roman"/>
          <w:sz w:val="24"/>
          <w:szCs w:val="24"/>
        </w:rPr>
        <w:t>was the real one. That’s how it should have been. But for some reason, every single strike from every single clone sent a heavy impact on his body. Not only that, the thin exoskeleton on her body glowed</w:t>
      </w:r>
      <w:r w:rsidR="00AD3530">
        <w:rPr>
          <w:rFonts w:ascii="Times New Roman" w:hAnsi="Times New Roman" w:cs="Times New Roman"/>
          <w:sz w:val="24"/>
          <w:szCs w:val="24"/>
        </w:rPr>
        <w:t xml:space="preserve"> at one particular strike, sending the dragon man’s large frame flying across the arena.</w:t>
      </w:r>
    </w:p>
    <w:p w14:paraId="0B0F92D7" w14:textId="3F1BE712" w:rsidR="00AD3530" w:rsidRDefault="00AD353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gels are a thing of the past. What we have now is the future. The accumulation of knowledge and technology from all three worlds, the pride </w:t>
      </w:r>
      <w:r w:rsidR="00D85744">
        <w:rPr>
          <w:rFonts w:ascii="Times New Roman" w:hAnsi="Times New Roman" w:cs="Times New Roman"/>
          <w:sz w:val="24"/>
          <w:szCs w:val="24"/>
        </w:rPr>
        <w:t xml:space="preserve">and joy </w:t>
      </w:r>
      <w:r>
        <w:rPr>
          <w:rFonts w:ascii="Times New Roman" w:hAnsi="Times New Roman" w:cs="Times New Roman"/>
          <w:sz w:val="24"/>
          <w:szCs w:val="24"/>
        </w:rPr>
        <w:t xml:space="preserve">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Angel Wing Units, abbreviated as AW-Unit</w:t>
      </w:r>
      <w:r w:rsidR="00DA1807">
        <w:rPr>
          <w:rFonts w:ascii="Times New Roman" w:hAnsi="Times New Roman" w:cs="Times New Roman"/>
          <w:sz w:val="24"/>
          <w:szCs w:val="24"/>
        </w:rPr>
        <w:t>, the wings that let us soar th</w:t>
      </w:r>
      <w:r w:rsidR="00D85744">
        <w:rPr>
          <w:rFonts w:ascii="Times New Roman" w:hAnsi="Times New Roman" w:cs="Times New Roman"/>
          <w:sz w:val="24"/>
          <w:szCs w:val="24"/>
        </w:rPr>
        <w:t>r</w:t>
      </w:r>
      <w:r w:rsidR="00DA1807">
        <w:rPr>
          <w:rFonts w:ascii="Times New Roman" w:hAnsi="Times New Roman" w:cs="Times New Roman"/>
          <w:sz w:val="24"/>
          <w:szCs w:val="24"/>
        </w:rPr>
        <w:t>ough the skies</w:t>
      </w:r>
      <w:r>
        <w:rPr>
          <w:rFonts w:ascii="Times New Roman" w:hAnsi="Times New Roman" w:cs="Times New Roman"/>
          <w:sz w:val="24"/>
          <w:szCs w:val="24"/>
        </w:rPr>
        <w:t>.”</w:t>
      </w:r>
    </w:p>
    <w:p w14:paraId="13B046B3" w14:textId="4A928FDC" w:rsidR="007B7F7C" w:rsidRPr="007B7F7C" w:rsidRDefault="007B7F7C" w:rsidP="007B7F7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6 – </w:t>
      </w:r>
      <w:r w:rsidR="00F51D57">
        <w:rPr>
          <w:rFonts w:ascii="Times New Roman" w:hAnsi="Times New Roman" w:cs="Times New Roman"/>
          <w:b/>
          <w:bCs/>
          <w:sz w:val="24"/>
          <w:szCs w:val="24"/>
        </w:rPr>
        <w:t>The Dragon Man and the Woman</w:t>
      </w:r>
    </w:p>
    <w:p w14:paraId="28FEEFD7" w14:textId="4DD86146" w:rsidR="007B7F7C" w:rsidRDefault="007B7F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A5EF9">
        <w:rPr>
          <w:rFonts w:ascii="Times New Roman" w:hAnsi="Times New Roman" w:cs="Times New Roman"/>
          <w:sz w:val="24"/>
          <w:szCs w:val="24"/>
        </w:rPr>
        <w:t xml:space="preserve">It didn’t take long for the dragon man to realize that if he did nothing, he would be sent out of bounds. </w:t>
      </w:r>
      <w:r w:rsidR="005B54E7">
        <w:rPr>
          <w:rFonts w:ascii="Times New Roman" w:hAnsi="Times New Roman" w:cs="Times New Roman"/>
          <w:sz w:val="24"/>
          <w:szCs w:val="24"/>
        </w:rPr>
        <w:t>First, he confirmed that all of the woman’s clones were all on one side of him, taking away the concern of being surrounded from all sides. Then, he somersaulted in the air, pointing the flat of his feet to the sky above. At that moment, a burst of fire sent him straight to the ground, spinning as he shot downward, and digging his exoskeleton’s feet through the dirt to stop himself.</w:t>
      </w:r>
    </w:p>
    <w:p w14:paraId="28D177A9" w14:textId="63A1FF80" w:rsidR="005B54E7" w:rsidRDefault="005B54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nding just in front of the red line, he charged his arms and impaled the ground with both of his exoskeleton’s arms. </w:t>
      </w:r>
      <w:r w:rsidR="00FC653E">
        <w:rPr>
          <w:rFonts w:ascii="Times New Roman" w:hAnsi="Times New Roman" w:cs="Times New Roman"/>
          <w:sz w:val="24"/>
          <w:szCs w:val="24"/>
        </w:rPr>
        <w:t>Orange</w:t>
      </w:r>
      <w:r>
        <w:rPr>
          <w:rFonts w:ascii="Times New Roman" w:hAnsi="Times New Roman" w:cs="Times New Roman"/>
          <w:sz w:val="24"/>
          <w:szCs w:val="24"/>
        </w:rPr>
        <w:t xml:space="preserve"> light emitted from the machinery, sending it not only through his gear but also through the ground, making it look like the earth was cracking apart. The woman responded by having her clones dodge the cracks and charge the dragon man all at once, aiming to overwhelm him with numbers before he could finish what he planned to do.</w:t>
      </w:r>
    </w:p>
    <w:p w14:paraId="24586CC0" w14:textId="654DB2D2" w:rsidR="005B54E7" w:rsidRDefault="005B54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ssurized steam released from the dragon man’s body as the large exoskeleton removed its grip on his </w:t>
      </w:r>
      <w:r w:rsidR="00BC14AF">
        <w:rPr>
          <w:rFonts w:ascii="Times New Roman" w:hAnsi="Times New Roman" w:cs="Times New Roman"/>
          <w:sz w:val="24"/>
          <w:szCs w:val="24"/>
        </w:rPr>
        <w:t>person</w:t>
      </w:r>
      <w:r>
        <w:rPr>
          <w:rFonts w:ascii="Times New Roman" w:hAnsi="Times New Roman" w:cs="Times New Roman"/>
          <w:sz w:val="24"/>
          <w:szCs w:val="24"/>
        </w:rPr>
        <w:t xml:space="preserve">. </w:t>
      </w:r>
      <w:r w:rsidR="00CD71D9">
        <w:rPr>
          <w:rFonts w:ascii="Times New Roman" w:hAnsi="Times New Roman" w:cs="Times New Roman"/>
          <w:sz w:val="24"/>
          <w:szCs w:val="24"/>
        </w:rPr>
        <w:t xml:space="preserve">A compartment opened from both legs of the machine and revealed two gauntlet swords, a belt, and four bands which he equipped to both wrists and ankles. Since the unequipped exoskeleton was still operating, continuing to spread </w:t>
      </w:r>
      <w:r w:rsidR="00FC653E">
        <w:rPr>
          <w:rFonts w:ascii="Times New Roman" w:hAnsi="Times New Roman" w:cs="Times New Roman"/>
          <w:sz w:val="24"/>
          <w:szCs w:val="24"/>
        </w:rPr>
        <w:t>orange</w:t>
      </w:r>
      <w:r w:rsidR="00CD71D9">
        <w:rPr>
          <w:rFonts w:ascii="Times New Roman" w:hAnsi="Times New Roman" w:cs="Times New Roman"/>
          <w:sz w:val="24"/>
          <w:szCs w:val="24"/>
        </w:rPr>
        <w:t xml:space="preserve"> light through the whole field, it was clear to everyone that he planned on protecting it until whatever the machine was trying to do successfully resolved. Realizing this, the woman who maintained a safe distance from the machine until now moved forward and pushed </w:t>
      </w:r>
      <w:r w:rsidR="00DA3F78">
        <w:rPr>
          <w:rFonts w:ascii="Times New Roman" w:hAnsi="Times New Roman" w:cs="Times New Roman"/>
          <w:sz w:val="24"/>
          <w:szCs w:val="24"/>
        </w:rPr>
        <w:t>closer to</w:t>
      </w:r>
      <w:r w:rsidR="00CD71D9">
        <w:rPr>
          <w:rFonts w:ascii="Times New Roman" w:hAnsi="Times New Roman" w:cs="Times New Roman"/>
          <w:sz w:val="24"/>
          <w:szCs w:val="24"/>
        </w:rPr>
        <w:t xml:space="preserve"> the dragon man’s position.</w:t>
      </w:r>
    </w:p>
    <w:p w14:paraId="4375BC50" w14:textId="4958F87B" w:rsidR="00CD71D9" w:rsidRDefault="00CD71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NG IT OOOOONNN!!!”</w:t>
      </w:r>
    </w:p>
    <w:p w14:paraId="647E4F09" w14:textId="002F5543" w:rsidR="0061771A" w:rsidRDefault="00CD71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ragon man roared so loudly that his voice reached where Senkyo and the others were standing. He whipped his tail on the ground with such strength that it left a cavity where he struck. </w:t>
      </w:r>
      <w:r>
        <w:rPr>
          <w:rFonts w:ascii="Times New Roman" w:hAnsi="Times New Roman" w:cs="Times New Roman"/>
          <w:sz w:val="24"/>
          <w:szCs w:val="24"/>
        </w:rPr>
        <w:lastRenderedPageBreak/>
        <w:t xml:space="preserve">He mumbled, casting some sort of spell under </w:t>
      </w:r>
      <w:r w:rsidR="00771FCD">
        <w:rPr>
          <w:rFonts w:ascii="Times New Roman" w:hAnsi="Times New Roman" w:cs="Times New Roman"/>
          <w:sz w:val="24"/>
          <w:szCs w:val="24"/>
        </w:rPr>
        <w:t xml:space="preserve">his </w:t>
      </w:r>
      <w:r>
        <w:rPr>
          <w:rFonts w:ascii="Times New Roman" w:hAnsi="Times New Roman" w:cs="Times New Roman"/>
          <w:sz w:val="24"/>
          <w:szCs w:val="24"/>
        </w:rPr>
        <w:t>breath. The woman did the same in response to this.</w:t>
      </w:r>
      <w:r w:rsidR="00771FCD">
        <w:rPr>
          <w:rFonts w:ascii="Times New Roman" w:hAnsi="Times New Roman" w:cs="Times New Roman"/>
          <w:sz w:val="24"/>
          <w:szCs w:val="24"/>
        </w:rPr>
        <w:t xml:space="preserve"> Then, the dragon man’s red horns began to glow</w:t>
      </w:r>
      <w:r w:rsidR="00552154">
        <w:rPr>
          <w:rFonts w:ascii="Times New Roman" w:hAnsi="Times New Roman" w:cs="Times New Roman"/>
          <w:sz w:val="24"/>
          <w:szCs w:val="24"/>
        </w:rPr>
        <w:t xml:space="preserve"> along with his body, making the gaps between his scales more pronounced. The gauntlet swords, the belt, and the bands all</w:t>
      </w:r>
      <w:r w:rsidR="00BC7590">
        <w:rPr>
          <w:rFonts w:ascii="Times New Roman" w:hAnsi="Times New Roman" w:cs="Times New Roman"/>
          <w:sz w:val="24"/>
          <w:szCs w:val="24"/>
        </w:rPr>
        <w:t xml:space="preserve"> glowed</w:t>
      </w:r>
      <w:r w:rsidR="00FC653E">
        <w:rPr>
          <w:rFonts w:ascii="Times New Roman" w:hAnsi="Times New Roman" w:cs="Times New Roman"/>
          <w:sz w:val="24"/>
          <w:szCs w:val="24"/>
        </w:rPr>
        <w:t xml:space="preserve"> in orange</w:t>
      </w:r>
      <w:r w:rsidR="00BC7590">
        <w:rPr>
          <w:rFonts w:ascii="Times New Roman" w:hAnsi="Times New Roman" w:cs="Times New Roman"/>
          <w:sz w:val="24"/>
          <w:szCs w:val="24"/>
        </w:rPr>
        <w:t xml:space="preserve"> as the light reached them. Finally, an explosion.</w:t>
      </w:r>
    </w:p>
    <w:p w14:paraId="6A8ACA8B" w14:textId="69E6B073" w:rsidR="00CD71D9" w:rsidRDefault="006177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31C3E">
        <w:rPr>
          <w:rFonts w:ascii="Times New Roman" w:hAnsi="Times New Roman" w:cs="Times New Roman"/>
          <w:sz w:val="24"/>
          <w:szCs w:val="24"/>
        </w:rPr>
        <w:t xml:space="preserve">Black smoke veiled the area despite the lack of proper fuel to produce it. As the clones charged into the smoke, a wave of flame brushed them away. </w:t>
      </w:r>
      <w:r>
        <w:rPr>
          <w:rFonts w:ascii="Times New Roman" w:hAnsi="Times New Roman" w:cs="Times New Roman"/>
          <w:sz w:val="24"/>
          <w:szCs w:val="24"/>
        </w:rPr>
        <w:t>No one could see what the dragon man did since he was hidden by the smoke. But then, a strong gust of wind came from the woman, carrying away the black smoke that hid the dragon man</w:t>
      </w:r>
      <w:r w:rsidR="00D531BD">
        <w:rPr>
          <w:rFonts w:ascii="Times New Roman" w:hAnsi="Times New Roman" w:cs="Times New Roman"/>
          <w:sz w:val="24"/>
          <w:szCs w:val="24"/>
        </w:rPr>
        <w:t>, revealing his annoyed face</w:t>
      </w:r>
      <w:r>
        <w:rPr>
          <w:rFonts w:ascii="Times New Roman" w:hAnsi="Times New Roman" w:cs="Times New Roman"/>
          <w:sz w:val="24"/>
          <w:szCs w:val="24"/>
        </w:rPr>
        <w:t>.</w:t>
      </w:r>
      <w:r w:rsidR="00D531BD">
        <w:rPr>
          <w:rFonts w:ascii="Times New Roman" w:hAnsi="Times New Roman" w:cs="Times New Roman"/>
          <w:sz w:val="24"/>
          <w:szCs w:val="24"/>
        </w:rPr>
        <w:t xml:space="preserve"> The </w:t>
      </w:r>
      <w:r w:rsidR="00E0684E">
        <w:rPr>
          <w:rFonts w:ascii="Times New Roman" w:hAnsi="Times New Roman" w:cs="Times New Roman"/>
          <w:sz w:val="24"/>
          <w:szCs w:val="24"/>
        </w:rPr>
        <w:t>gust</w:t>
      </w:r>
      <w:r w:rsidR="00D531BD">
        <w:rPr>
          <w:rFonts w:ascii="Times New Roman" w:hAnsi="Times New Roman" w:cs="Times New Roman"/>
          <w:sz w:val="24"/>
          <w:szCs w:val="24"/>
        </w:rPr>
        <w:t xml:space="preserve"> unmasked the current state of his gear. Flames wrapped around the gauntlet sword</w:t>
      </w:r>
      <w:r w:rsidR="00CC248D">
        <w:rPr>
          <w:rFonts w:ascii="Times New Roman" w:hAnsi="Times New Roman" w:cs="Times New Roman"/>
          <w:sz w:val="24"/>
          <w:szCs w:val="24"/>
        </w:rPr>
        <w:t>s</w:t>
      </w:r>
      <w:r w:rsidR="00D531BD">
        <w:rPr>
          <w:rFonts w:ascii="Times New Roman" w:hAnsi="Times New Roman" w:cs="Times New Roman"/>
          <w:sz w:val="24"/>
          <w:szCs w:val="24"/>
        </w:rPr>
        <w:t xml:space="preserve"> lik</w:t>
      </w:r>
      <w:r w:rsidR="00400717">
        <w:rPr>
          <w:rFonts w:ascii="Times New Roman" w:hAnsi="Times New Roman" w:cs="Times New Roman"/>
          <w:sz w:val="24"/>
          <w:szCs w:val="24"/>
        </w:rPr>
        <w:t>e</w:t>
      </w:r>
      <w:r w:rsidR="00D531BD">
        <w:rPr>
          <w:rFonts w:ascii="Times New Roman" w:hAnsi="Times New Roman" w:cs="Times New Roman"/>
          <w:sz w:val="24"/>
          <w:szCs w:val="24"/>
        </w:rPr>
        <w:t xml:space="preserve"> whip</w:t>
      </w:r>
      <w:r w:rsidR="00400717">
        <w:rPr>
          <w:rFonts w:ascii="Times New Roman" w:hAnsi="Times New Roman" w:cs="Times New Roman"/>
          <w:sz w:val="24"/>
          <w:szCs w:val="24"/>
        </w:rPr>
        <w:t>s</w:t>
      </w:r>
      <w:r w:rsidR="00D531BD">
        <w:rPr>
          <w:rFonts w:ascii="Times New Roman" w:hAnsi="Times New Roman" w:cs="Times New Roman"/>
          <w:sz w:val="24"/>
          <w:szCs w:val="24"/>
        </w:rPr>
        <w:t>, continuing their fervent veil around the dragon man’s body.</w:t>
      </w:r>
    </w:p>
    <w:p w14:paraId="1B7829C1" w14:textId="0ABE8C93" w:rsidR="00D531BD" w:rsidRDefault="00D531B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the dragon man attacked with his gauntlet sword, the flames would extend like a whip,</w:t>
      </w:r>
      <w:r w:rsidR="00F7558B">
        <w:rPr>
          <w:rFonts w:ascii="Times New Roman" w:hAnsi="Times New Roman" w:cs="Times New Roman"/>
          <w:sz w:val="24"/>
          <w:szCs w:val="24"/>
        </w:rPr>
        <w:t xml:space="preserve"> taking out multiple clones in a single strike,</w:t>
      </w:r>
      <w:r>
        <w:rPr>
          <w:rFonts w:ascii="Times New Roman" w:hAnsi="Times New Roman" w:cs="Times New Roman"/>
          <w:sz w:val="24"/>
          <w:szCs w:val="24"/>
        </w:rPr>
        <w:t xml:space="preserve"> making it more difficult to get to him with his erratic flames.</w:t>
      </w:r>
      <w:r w:rsidR="00F7558B">
        <w:rPr>
          <w:rFonts w:ascii="Times New Roman" w:hAnsi="Times New Roman" w:cs="Times New Roman"/>
          <w:sz w:val="24"/>
          <w:szCs w:val="24"/>
        </w:rPr>
        <w:t xml:space="preserve"> He continued doing this near the machine, keeping a tight defense around it. Despite the vast difference in numbers, the dragon man successfully fended off every single clone in the area, leaving only him and the woman.</w:t>
      </w:r>
    </w:p>
    <w:p w14:paraId="2F96A4F4" w14:textId="77C822E0" w:rsidR="00F7558B" w:rsidRDefault="00F7558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the machine had covered the majority of the ground with its ominous </w:t>
      </w:r>
      <w:r w:rsidR="00FC653E">
        <w:rPr>
          <w:rFonts w:ascii="Times New Roman" w:hAnsi="Times New Roman" w:cs="Times New Roman"/>
          <w:sz w:val="24"/>
          <w:szCs w:val="24"/>
        </w:rPr>
        <w:t>orange</w:t>
      </w:r>
      <w:r>
        <w:rPr>
          <w:rFonts w:ascii="Times New Roman" w:hAnsi="Times New Roman" w:cs="Times New Roman"/>
          <w:sz w:val="24"/>
          <w:szCs w:val="24"/>
        </w:rPr>
        <w:t xml:space="preserve"> light. Only a little more before it completely filled the area. The situation was looking bleak for the woman. Although Senkyo didn’t know what would happen if the cracks filled the arena, there was nothing more frightening than the unknown. The best thing to do was expect the worst-case scenario—the woman’s defeat. However, despite the underlying danger, the woman didn’t seem to care</w:t>
      </w:r>
      <w:r w:rsidR="0081061E">
        <w:rPr>
          <w:rFonts w:ascii="Times New Roman" w:hAnsi="Times New Roman" w:cs="Times New Roman"/>
          <w:sz w:val="24"/>
          <w:szCs w:val="24"/>
        </w:rPr>
        <w:t xml:space="preserve"> and just stared at the dragon man with a blank stare</w:t>
      </w:r>
      <w:r>
        <w:rPr>
          <w:rFonts w:ascii="Times New Roman" w:hAnsi="Times New Roman" w:cs="Times New Roman"/>
          <w:sz w:val="24"/>
          <w:szCs w:val="24"/>
        </w:rPr>
        <w:t>.</w:t>
      </w:r>
      <w:r w:rsidR="0081061E">
        <w:rPr>
          <w:rFonts w:ascii="Times New Roman" w:hAnsi="Times New Roman" w:cs="Times New Roman"/>
          <w:sz w:val="24"/>
          <w:szCs w:val="24"/>
        </w:rPr>
        <w:t xml:space="preserve"> The dragon man returned this with a tense face.</w:t>
      </w:r>
    </w:p>
    <w:p w14:paraId="0CE16F36" w14:textId="718029F8" w:rsidR="0081061E" w:rsidRDefault="0081061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00884">
        <w:rPr>
          <w:rFonts w:ascii="Times New Roman" w:hAnsi="Times New Roman" w:cs="Times New Roman"/>
          <w:sz w:val="24"/>
          <w:szCs w:val="24"/>
        </w:rPr>
        <w:t>The woman looked up to the sky for a second, taking his vision off of the enemy, and heaved a big sigh. She mumbled something and proceeded to place her hand on her nape. There was something there that seemed to be some kind of scanner. As she finished her mumbling, the colorless pad she placed her fingers on glowed white</w:t>
      </w:r>
      <w:r w:rsidR="00FC653E">
        <w:rPr>
          <w:rFonts w:ascii="Times New Roman" w:hAnsi="Times New Roman" w:cs="Times New Roman"/>
          <w:sz w:val="24"/>
          <w:szCs w:val="24"/>
        </w:rPr>
        <w:t>. In the very next moment, she was gone. Senkyo didn’t know what happened, but the same couldn’t be said for the dragon man.</w:t>
      </w:r>
    </w:p>
    <w:p w14:paraId="3E1FCEA3" w14:textId="32B21D0D" w:rsidR="00FC653E" w:rsidRDefault="00FC653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ished mumbling a chant as well. The effect erased the flame whip that wrapped his left gauntlet sword, turning the </w:t>
      </w:r>
      <w:r w:rsidR="00AC36F0">
        <w:rPr>
          <w:rFonts w:ascii="Times New Roman" w:hAnsi="Times New Roman" w:cs="Times New Roman"/>
          <w:sz w:val="24"/>
          <w:szCs w:val="24"/>
        </w:rPr>
        <w:t>orange light to a dark purple. As soon as the gauntlet sword was completely consumed in dark purple light, the dragon man found the woman right in front of him, about to send a devastating kick to his head. This took him by surprise, but he wasn’t unprepared. The flame whip from his right gauntlet sword managed to block the attack, allowing the dragon man to have a clear shot at her small body. With her leg bound, most would think this was the end for her. However, that wasn’t the case.</w:t>
      </w:r>
    </w:p>
    <w:p w14:paraId="0DF31631" w14:textId="1D50576C" w:rsidR="00AC36F0" w:rsidRDefault="00AC36F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34A21">
        <w:rPr>
          <w:rFonts w:ascii="Times New Roman" w:hAnsi="Times New Roman" w:cs="Times New Roman"/>
          <w:sz w:val="24"/>
          <w:szCs w:val="24"/>
        </w:rPr>
        <w:t>Pale blue light ran up to her bound leg, causing ice to blast from her limb and onto the dragon man’s face and shoulder. This loosened his grip on her for a second, allowing her to pull her leg back and dr</w:t>
      </w:r>
      <w:r w:rsidR="00D063A9">
        <w:rPr>
          <w:rFonts w:ascii="Times New Roman" w:hAnsi="Times New Roman" w:cs="Times New Roman"/>
          <w:sz w:val="24"/>
          <w:szCs w:val="24"/>
        </w:rPr>
        <w:t>i</w:t>
      </w:r>
      <w:r w:rsidR="00834A21">
        <w:rPr>
          <w:rFonts w:ascii="Times New Roman" w:hAnsi="Times New Roman" w:cs="Times New Roman"/>
          <w:sz w:val="24"/>
          <w:szCs w:val="24"/>
        </w:rPr>
        <w:t xml:space="preserve">ve her fist into the dragon man’s abdomen. With the exoskeleton of the </w:t>
      </w:r>
      <w:proofErr w:type="gramStart"/>
      <w:r w:rsidR="00834A21">
        <w:rPr>
          <w:rFonts w:ascii="Times New Roman" w:hAnsi="Times New Roman" w:cs="Times New Roman"/>
          <w:sz w:val="24"/>
          <w:szCs w:val="24"/>
        </w:rPr>
        <w:t>arm</w:t>
      </w:r>
      <w:proofErr w:type="gramEnd"/>
      <w:r w:rsidR="00834A21">
        <w:rPr>
          <w:rFonts w:ascii="Times New Roman" w:hAnsi="Times New Roman" w:cs="Times New Roman"/>
          <w:sz w:val="24"/>
          <w:szCs w:val="24"/>
        </w:rPr>
        <w:t xml:space="preserve"> she just used glowing yellow, a surge of electricity spread across his body.</w:t>
      </w:r>
      <w:r w:rsidR="00031B22">
        <w:rPr>
          <w:rFonts w:ascii="Times New Roman" w:hAnsi="Times New Roman" w:cs="Times New Roman"/>
          <w:sz w:val="24"/>
          <w:szCs w:val="24"/>
        </w:rPr>
        <w:t xml:space="preserve"> Not giving the man a chance to recover, she followed up with another punch. This time with the exoskeleton emitting a brown light.</w:t>
      </w:r>
    </w:p>
    <w:p w14:paraId="3C3D48AE" w14:textId="2F75F46A" w:rsidR="00031B22" w:rsidRDefault="00031B2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ragon man knew that everything would end the moment that attack connected, but the electricity from earlier shocked his muscles, and couldn’t immediately respond with his body. Having no other choice, the orange glow on the belt around his hips intensified, turning into a red color. Noticing the strange reaction, the woman backed off. Just as she did, the space around the dragon man was engulfed in flames, the belt reduced to pieces in the process.</w:t>
      </w:r>
      <w:r w:rsidR="00962962">
        <w:rPr>
          <w:rFonts w:ascii="Times New Roman" w:hAnsi="Times New Roman" w:cs="Times New Roman"/>
          <w:sz w:val="24"/>
          <w:szCs w:val="24"/>
        </w:rPr>
        <w:t xml:space="preserve"> He stretched his limbs and exercised them a bit as he stood in the fire. Since it was birthed from his own mana, they didn’t affect him, which allowed for a good safe zone to recover his body.</w:t>
      </w:r>
    </w:p>
    <w:p w14:paraId="097B1B94" w14:textId="77777777" w:rsidR="006F3BBB" w:rsidRDefault="0096296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ferably, he would have wanted the woman to wait for him to recover, but she didn’t feel like having any of that and switched his target to the large machine behind him. </w:t>
      </w:r>
      <w:r w:rsidR="006F3BBB">
        <w:rPr>
          <w:rFonts w:ascii="Times New Roman" w:hAnsi="Times New Roman" w:cs="Times New Roman"/>
          <w:sz w:val="24"/>
          <w:szCs w:val="24"/>
        </w:rPr>
        <w:t>There was visible displeasure as the dragon man’s face twisted in annoyance. The woman moved, circling around the dragon man and rushing down the machine. The dragon man blocked the woman’s path and thrust his gauntlet sword at her.</w:t>
      </w:r>
    </w:p>
    <w:p w14:paraId="1B8305EF" w14:textId="14DC6A09" w:rsidR="006F3BBB" w:rsidRDefault="006F3B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8A9BC41" w14:textId="264D5B59" w:rsidR="00962962" w:rsidRDefault="006F3B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woman… she was stabbed, making the dragon man let out a dumbfounded voice. His head went into overdrive, trying to analyze the situation as fast as he could. The AW-Units they wore weren’t just used to cast instantaneous magic and synchronize with various technologies, they were also a formidable piece of armor, especially if the ones who made them created it with such a purpose. A</w:t>
      </w:r>
      <w:r w:rsidR="003D198A">
        <w:rPr>
          <w:rFonts w:ascii="Times New Roman" w:hAnsi="Times New Roman" w:cs="Times New Roman"/>
          <w:sz w:val="24"/>
          <w:szCs w:val="24"/>
        </w:rPr>
        <w:t>ll of the AW-Units the students wore were screened through a set of requirements, one of them being the ability to protect the wearer from a fatal blow. If the AW-Unit the woman wore was genuine, his attack would have never penetrated her body. Instead, it would destroy the AW-Unit entirely in exchange for receiving the blow. In that case, the fact that his attack went through meant one thing. The woman in front of him was a fake.</w:t>
      </w:r>
    </w:p>
    <w:p w14:paraId="4B02E995" w14:textId="4CBCBB8D" w:rsidR="007F7630" w:rsidRDefault="003D198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just under a second of attacking a clone, he quickly realized this fact and turned around to the machine</w:t>
      </w:r>
      <w:r w:rsidR="003A5211">
        <w:rPr>
          <w:rFonts w:ascii="Times New Roman" w:hAnsi="Times New Roman" w:cs="Times New Roman"/>
          <w:sz w:val="24"/>
          <w:szCs w:val="24"/>
        </w:rPr>
        <w:t xml:space="preserve"> behind him</w:t>
      </w:r>
      <w:r>
        <w:rPr>
          <w:rFonts w:ascii="Times New Roman" w:hAnsi="Times New Roman" w:cs="Times New Roman"/>
          <w:sz w:val="24"/>
          <w:szCs w:val="24"/>
        </w:rPr>
        <w:t xml:space="preserve">, catching the very moment when the woman kicked empty air. There should be no threats </w:t>
      </w:r>
      <w:r w:rsidR="003D4FFC">
        <w:rPr>
          <w:rFonts w:ascii="Times New Roman" w:hAnsi="Times New Roman" w:cs="Times New Roman"/>
          <w:sz w:val="24"/>
          <w:szCs w:val="24"/>
        </w:rPr>
        <w:t>from</w:t>
      </w:r>
      <w:r>
        <w:rPr>
          <w:rFonts w:ascii="Times New Roman" w:hAnsi="Times New Roman" w:cs="Times New Roman"/>
          <w:sz w:val="24"/>
          <w:szCs w:val="24"/>
        </w:rPr>
        <w:t xml:space="preserve"> a missed attack like that, but the main concern was that the exoskeleton of the leg she kicked with glowed in a brown light. The swift motion of her leg caused the earth below to rise and knock the machine off of the ground and out of the ring.</w:t>
      </w:r>
    </w:p>
    <w:p w14:paraId="695D7B45" w14:textId="35BEBE44" w:rsidR="003D198A" w:rsidRDefault="007F763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not have happened. The dragon man knew that the woman was using the light element to hide herself, so he purposefully charge</w:t>
      </w:r>
      <w:r w:rsidR="008C15EA">
        <w:rPr>
          <w:rFonts w:ascii="Times New Roman" w:hAnsi="Times New Roman" w:cs="Times New Roman"/>
          <w:sz w:val="24"/>
          <w:szCs w:val="24"/>
        </w:rPr>
        <w:t>d</w:t>
      </w:r>
      <w:r>
        <w:rPr>
          <w:rFonts w:ascii="Times New Roman" w:hAnsi="Times New Roman" w:cs="Times New Roman"/>
          <w:sz w:val="24"/>
          <w:szCs w:val="24"/>
        </w:rPr>
        <w:t xml:space="preserve"> his left gauntlet sword with the dark element </w:t>
      </w:r>
      <w:r>
        <w:rPr>
          <w:rFonts w:ascii="Times New Roman" w:hAnsi="Times New Roman" w:cs="Times New Roman"/>
          <w:sz w:val="24"/>
          <w:szCs w:val="24"/>
        </w:rPr>
        <w:lastRenderedPageBreak/>
        <w:t xml:space="preserve">to negate her stealth. As long as he had it set to that, it should have been impossible for the woman to pull off this move. Confused, the dragon man </w:t>
      </w:r>
      <w:r w:rsidR="00F72660">
        <w:rPr>
          <w:rFonts w:ascii="Times New Roman" w:hAnsi="Times New Roman" w:cs="Times New Roman"/>
          <w:sz w:val="24"/>
          <w:szCs w:val="24"/>
        </w:rPr>
        <w:t>checked</w:t>
      </w:r>
      <w:r>
        <w:rPr>
          <w:rFonts w:ascii="Times New Roman" w:hAnsi="Times New Roman" w:cs="Times New Roman"/>
          <w:sz w:val="24"/>
          <w:szCs w:val="24"/>
        </w:rPr>
        <w:t xml:space="preserve"> his left gauntlet sword and realized the cause of the problem. It was devoid of light, in other words, not functioning. His mind quickly recalled the moment the woman drove a strike of electricity through his body. At that moment, she must have focused most of her magic </w:t>
      </w:r>
      <w:r w:rsidR="009E28AB">
        <w:rPr>
          <w:rFonts w:ascii="Times New Roman" w:hAnsi="Times New Roman" w:cs="Times New Roman"/>
          <w:sz w:val="24"/>
          <w:szCs w:val="24"/>
        </w:rPr>
        <w:t>on</w:t>
      </w:r>
      <w:r>
        <w:rPr>
          <w:rFonts w:ascii="Times New Roman" w:hAnsi="Times New Roman" w:cs="Times New Roman"/>
          <w:sz w:val="24"/>
          <w:szCs w:val="24"/>
        </w:rPr>
        <w:t xml:space="preserve"> his left gauntlet sword</w:t>
      </w:r>
      <w:r w:rsidR="009E28AB">
        <w:rPr>
          <w:rFonts w:ascii="Times New Roman" w:hAnsi="Times New Roman" w:cs="Times New Roman"/>
          <w:sz w:val="24"/>
          <w:szCs w:val="24"/>
        </w:rPr>
        <w:t>, shocking it and disabling a major weapon against her</w:t>
      </w:r>
      <w:r>
        <w:rPr>
          <w:rFonts w:ascii="Times New Roman" w:hAnsi="Times New Roman" w:cs="Times New Roman"/>
          <w:sz w:val="24"/>
          <w:szCs w:val="24"/>
        </w:rPr>
        <w:t>.</w:t>
      </w:r>
      <w:r w:rsidR="009E28AB">
        <w:rPr>
          <w:rFonts w:ascii="Times New Roman" w:hAnsi="Times New Roman" w:cs="Times New Roman"/>
          <w:sz w:val="24"/>
          <w:szCs w:val="24"/>
        </w:rPr>
        <w:t xml:space="preserve"> The dragon man lost his strength and slumped to the ground.</w:t>
      </w:r>
    </w:p>
    <w:p w14:paraId="31D5EDBC" w14:textId="116E0AC3" w:rsidR="009E28AB" w:rsidRDefault="009E28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CK!! I WAS SO CLOSE!!!”</w:t>
      </w:r>
    </w:p>
    <w:p w14:paraId="1446350F" w14:textId="207B84D0" w:rsidR="009E28AB" w:rsidRDefault="009E28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nched the ground out of frustration. Seeing him completely drop his guard, everyone watching saw this as a concede of defeat. It seemed like the dragon man’s whole game plan was based around his heavy machine doing something to get him the win. With it gone and no other alternatives, this was the end of the line.</w:t>
      </w:r>
      <w:r w:rsidR="001432FF">
        <w:rPr>
          <w:rFonts w:ascii="Times New Roman" w:hAnsi="Times New Roman" w:cs="Times New Roman"/>
          <w:sz w:val="24"/>
          <w:szCs w:val="24"/>
        </w:rPr>
        <w:t xml:space="preserve"> That should have been the end of it. Except…</w:t>
      </w:r>
    </w:p>
    <w:p w14:paraId="2A281C93" w14:textId="5BACDF95"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aren’t these things supposed to disappear now?”</w:t>
      </w:r>
    </w:p>
    <w:p w14:paraId="5501885C" w14:textId="0BF2FAD8"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walked up to him and asked in a tired voice that only he could hear. She was referring to the orange cracks on the ground. She assumed that they would disappear the moment the large exoskeleton was pulled off the ground, but that wasn’t the case. The orange cracks kept forming, slowly stretching forward as they filled the whole circle.</w:t>
      </w:r>
    </w:p>
    <w:p w14:paraId="78CA05EA" w14:textId="4442AA2E"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a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get out of the circle! NOW!!”</w:t>
      </w:r>
    </w:p>
    <w:p w14:paraId="04501EED" w14:textId="6B11AE6E"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4501AD02" w14:textId="7F25D170"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o, and Hira noticed the small commotion happening in the circle. The woman left the dragon man at breakneck speed, arriving to where the other students and the </w:t>
      </w:r>
      <w:r w:rsidR="00E70425">
        <w:rPr>
          <w:rFonts w:ascii="Times New Roman" w:hAnsi="Times New Roman" w:cs="Times New Roman"/>
          <w:sz w:val="24"/>
          <w:szCs w:val="24"/>
        </w:rPr>
        <w:t>supervisor</w:t>
      </w:r>
      <w:r>
        <w:rPr>
          <w:rFonts w:ascii="Times New Roman" w:hAnsi="Times New Roman" w:cs="Times New Roman"/>
          <w:sz w:val="24"/>
          <w:szCs w:val="24"/>
        </w:rPr>
        <w:t xml:space="preserve"> were standing. Meanwhile, the dragon man rushed over </w:t>
      </w:r>
      <w:r w:rsidR="009542CC">
        <w:rPr>
          <w:rFonts w:ascii="Times New Roman" w:hAnsi="Times New Roman" w:cs="Times New Roman"/>
          <w:sz w:val="24"/>
          <w:szCs w:val="24"/>
        </w:rPr>
        <w:t xml:space="preserve">to the fallen machine, reattached it to his body, and tried fiddling with the controls. Nothing happened. Next, he impaled the same spots with the exoskeleton’s arms before trying the controls again but to no avail. Desperate, he bolted </w:t>
      </w:r>
      <w:r>
        <w:rPr>
          <w:rFonts w:ascii="Times New Roman" w:hAnsi="Times New Roman" w:cs="Times New Roman"/>
          <w:sz w:val="24"/>
          <w:szCs w:val="24"/>
        </w:rPr>
        <w:t>to the other edge of the circle that was about to be consumed by the cracks. He</w:t>
      </w:r>
      <w:r w:rsidR="009542CC">
        <w:rPr>
          <w:rFonts w:ascii="Times New Roman" w:hAnsi="Times New Roman" w:cs="Times New Roman"/>
          <w:sz w:val="24"/>
          <w:szCs w:val="24"/>
        </w:rPr>
        <w:t xml:space="preserve"> detached the machine outside the border and dug out</w:t>
      </w:r>
      <w:r>
        <w:rPr>
          <w:rFonts w:ascii="Times New Roman" w:hAnsi="Times New Roman" w:cs="Times New Roman"/>
          <w:sz w:val="24"/>
          <w:szCs w:val="24"/>
        </w:rPr>
        <w:t xml:space="preserve"> the ground, trying to prevent the orange cracks from reaching the red circle. However, his attempts were futile as the crack would either circle around or go over every </w:t>
      </w:r>
      <w:proofErr w:type="gramStart"/>
      <w:r>
        <w:rPr>
          <w:rFonts w:ascii="Times New Roman" w:hAnsi="Times New Roman" w:cs="Times New Roman"/>
          <w:sz w:val="24"/>
          <w:szCs w:val="24"/>
        </w:rPr>
        <w:t>obstacle</w:t>
      </w:r>
      <w:proofErr w:type="gramEnd"/>
      <w:r>
        <w:rPr>
          <w:rFonts w:ascii="Times New Roman" w:hAnsi="Times New Roman" w:cs="Times New Roman"/>
          <w:sz w:val="24"/>
          <w:szCs w:val="24"/>
        </w:rPr>
        <w:t xml:space="preserve"> he put between them.</w:t>
      </w:r>
    </w:p>
    <w:p w14:paraId="78937E5E" w14:textId="0530D21D"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 Damn it! DAMN III—!!!”</w:t>
      </w:r>
    </w:p>
    <w:p w14:paraId="51D36B41" w14:textId="01231F7A" w:rsidR="001432FF" w:rsidRDefault="001432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incessant curses reached where Senkyo and the others were standing. The frustrated shouts of the dragon man were the last thing they heard before a large pillar of flame rose from the ground and consumed the skies.</w:t>
      </w:r>
    </w:p>
    <w:p w14:paraId="1D4606BD" w14:textId="4E73D515" w:rsidR="00FF7409" w:rsidRPr="00FF7409" w:rsidRDefault="00FF7409" w:rsidP="00FF7409">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w:t>
      </w:r>
      <w:r w:rsidR="0089248A">
        <w:rPr>
          <w:rFonts w:ascii="Times New Roman" w:hAnsi="Times New Roman" w:cs="Times New Roman"/>
          <w:b/>
          <w:bCs/>
          <w:sz w:val="24"/>
          <w:szCs w:val="24"/>
        </w:rPr>
        <w:t>2</w:t>
      </w:r>
      <w:r>
        <w:rPr>
          <w:rFonts w:ascii="Times New Roman" w:hAnsi="Times New Roman" w:cs="Times New Roman"/>
          <w:b/>
          <w:bCs/>
          <w:sz w:val="24"/>
          <w:szCs w:val="24"/>
        </w:rPr>
        <w:t xml:space="preserve">7 – </w:t>
      </w:r>
      <w:r w:rsidR="00932A9A">
        <w:rPr>
          <w:rFonts w:ascii="Times New Roman" w:hAnsi="Times New Roman" w:cs="Times New Roman"/>
          <w:b/>
          <w:bCs/>
          <w:sz w:val="24"/>
          <w:szCs w:val="24"/>
        </w:rPr>
        <w:t>A Mysterious Spell</w:t>
      </w:r>
    </w:p>
    <w:p w14:paraId="3A487D3D" w14:textId="209DA27C" w:rsidR="00FF7409" w:rsidRDefault="00FF740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w:t>
      </w:r>
      <w:r w:rsidR="009F7E84">
        <w:rPr>
          <w:rFonts w:ascii="Times New Roman" w:hAnsi="Times New Roman" w:cs="Times New Roman"/>
          <w:sz w:val="24"/>
          <w:szCs w:val="24"/>
        </w:rPr>
        <w:t xml:space="preserve"> blazing inferno that Senkyo was all too familiar with</w:t>
      </w:r>
      <w:r w:rsidR="00714C74">
        <w:rPr>
          <w:rFonts w:ascii="Times New Roman" w:hAnsi="Times New Roman" w:cs="Times New Roman"/>
          <w:sz w:val="24"/>
          <w:szCs w:val="24"/>
        </w:rPr>
        <w:t xml:space="preserve"> emerged from the ground</w:t>
      </w:r>
      <w:r w:rsidR="009F7E84">
        <w:rPr>
          <w:rFonts w:ascii="Times New Roman" w:hAnsi="Times New Roman" w:cs="Times New Roman"/>
          <w:sz w:val="24"/>
          <w:szCs w:val="24"/>
        </w:rPr>
        <w:t xml:space="preserve">. </w:t>
      </w:r>
      <w:r w:rsidR="009542CC">
        <w:rPr>
          <w:rFonts w:ascii="Times New Roman" w:hAnsi="Times New Roman" w:cs="Times New Roman"/>
          <w:sz w:val="24"/>
          <w:szCs w:val="24"/>
        </w:rPr>
        <w:t>It was the same magic he attempted to use once against a colossal skeleton. The very same magic that almost burned him half to death</w:t>
      </w:r>
      <w:r w:rsidR="00DB261D">
        <w:rPr>
          <w:rFonts w:ascii="Times New Roman" w:hAnsi="Times New Roman" w:cs="Times New Roman"/>
          <w:sz w:val="24"/>
          <w:szCs w:val="24"/>
        </w:rPr>
        <w:t xml:space="preserve"> and exposed him to great danger</w:t>
      </w:r>
      <w:r w:rsidR="009542CC">
        <w:rPr>
          <w:rFonts w:ascii="Times New Roman" w:hAnsi="Times New Roman" w:cs="Times New Roman"/>
          <w:sz w:val="24"/>
          <w:szCs w:val="24"/>
        </w:rPr>
        <w:t>.</w:t>
      </w:r>
      <w:r w:rsidR="00EF3260">
        <w:rPr>
          <w:rFonts w:ascii="Times New Roman" w:hAnsi="Times New Roman" w:cs="Times New Roman"/>
          <w:sz w:val="24"/>
          <w:szCs w:val="24"/>
        </w:rPr>
        <w:t xml:space="preserve"> You could say that if it wasn’t for this magic, he would never have ended up in Zerid the way he did. The high-tier fire magic, Hell’s Pillar.</w:t>
      </w:r>
    </w:p>
    <w:p w14:paraId="38C49B90" w14:textId="1BB8D8BF" w:rsidR="00EF3260" w:rsidRDefault="00EF32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hey, hey, wait a minute</w:t>
      </w:r>
      <w:r w:rsidR="00883CBE">
        <w:rPr>
          <w:rFonts w:ascii="Times New Roman" w:hAnsi="Times New Roman" w:cs="Times New Roman"/>
          <w:sz w:val="24"/>
          <w:szCs w:val="24"/>
        </w:rPr>
        <w:t>. W</w:t>
      </w:r>
      <w:r>
        <w:rPr>
          <w:rFonts w:ascii="Times New Roman" w:hAnsi="Times New Roman" w:cs="Times New Roman"/>
          <w:sz w:val="24"/>
          <w:szCs w:val="24"/>
        </w:rPr>
        <w:t>hat’s all this!?”</w:t>
      </w:r>
    </w:p>
    <w:p w14:paraId="6F78336B" w14:textId="473D08A8" w:rsidR="00833CC0" w:rsidRDefault="00EF32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voice was</w:t>
      </w:r>
      <w:r w:rsidR="00352DC9">
        <w:rPr>
          <w:rFonts w:ascii="Times New Roman" w:hAnsi="Times New Roman" w:cs="Times New Roman"/>
          <w:sz w:val="24"/>
          <w:szCs w:val="24"/>
        </w:rPr>
        <w:t xml:space="preserve"> filled with panic as she watched the scene unfold. She boasted about </w:t>
      </w:r>
      <w:r w:rsidR="00AD02D5">
        <w:rPr>
          <w:rFonts w:ascii="Times New Roman" w:hAnsi="Times New Roman" w:cs="Times New Roman"/>
          <w:sz w:val="24"/>
          <w:szCs w:val="24"/>
        </w:rPr>
        <w:t xml:space="preserve">the AW-Units earlier but it seemed like she didn’t expect this to happen. </w:t>
      </w:r>
      <w:r w:rsidR="00AD1AD2">
        <w:rPr>
          <w:rFonts w:ascii="Times New Roman" w:hAnsi="Times New Roman" w:cs="Times New Roman"/>
          <w:sz w:val="24"/>
          <w:szCs w:val="24"/>
        </w:rPr>
        <w:t xml:space="preserve">Particularly, she was </w:t>
      </w:r>
      <w:r w:rsidR="003C5A81">
        <w:rPr>
          <w:rFonts w:ascii="Times New Roman" w:hAnsi="Times New Roman" w:cs="Times New Roman"/>
          <w:sz w:val="24"/>
          <w:szCs w:val="24"/>
        </w:rPr>
        <w:t>worried</w:t>
      </w:r>
      <w:r w:rsidR="00AD1AD2">
        <w:rPr>
          <w:rFonts w:ascii="Times New Roman" w:hAnsi="Times New Roman" w:cs="Times New Roman"/>
          <w:sz w:val="24"/>
          <w:szCs w:val="24"/>
        </w:rPr>
        <w:t xml:space="preserve"> </w:t>
      </w:r>
      <w:r w:rsidR="006E14B9">
        <w:rPr>
          <w:rFonts w:ascii="Times New Roman" w:hAnsi="Times New Roman" w:cs="Times New Roman"/>
          <w:sz w:val="24"/>
          <w:szCs w:val="24"/>
        </w:rPr>
        <w:t>about</w:t>
      </w:r>
      <w:r w:rsidR="00AD1AD2">
        <w:rPr>
          <w:rFonts w:ascii="Times New Roman" w:hAnsi="Times New Roman" w:cs="Times New Roman"/>
          <w:sz w:val="24"/>
          <w:szCs w:val="24"/>
        </w:rPr>
        <w:t xml:space="preserve"> the red circle that marked the battlefield. </w:t>
      </w:r>
      <w:r w:rsidR="00833CC0">
        <w:rPr>
          <w:rFonts w:ascii="Times New Roman" w:hAnsi="Times New Roman" w:cs="Times New Roman"/>
          <w:sz w:val="24"/>
          <w:szCs w:val="24"/>
        </w:rPr>
        <w:t xml:space="preserve">It was designed to contain any magic that was fired inside it to make sure anyone fighting </w:t>
      </w:r>
      <w:r w:rsidR="00AA7A83">
        <w:rPr>
          <w:rFonts w:ascii="Times New Roman" w:hAnsi="Times New Roman" w:cs="Times New Roman"/>
          <w:sz w:val="24"/>
          <w:szCs w:val="24"/>
        </w:rPr>
        <w:t>within</w:t>
      </w:r>
      <w:r w:rsidR="00833CC0">
        <w:rPr>
          <w:rFonts w:ascii="Times New Roman" w:hAnsi="Times New Roman" w:cs="Times New Roman"/>
          <w:sz w:val="24"/>
          <w:szCs w:val="24"/>
        </w:rPr>
        <w:t xml:space="preserve"> doesn’t involve the spectators or damage anything outside of the field. The problem was that prolonged exposure to a high-tier spell like this might destroy it. There was no telling exactly what would happen. It could end with the field getting destroyed but since this was the result of some kind of error, there was also the change of the magic going wild.</w:t>
      </w:r>
    </w:p>
    <w:p w14:paraId="2133920F" w14:textId="1275701E" w:rsidR="00B5645E" w:rsidRDefault="00833C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thinking that, Senkyo had concerns of his own. </w:t>
      </w:r>
      <w:r w:rsidR="00B5645E">
        <w:rPr>
          <w:rFonts w:ascii="Times New Roman" w:hAnsi="Times New Roman" w:cs="Times New Roman"/>
          <w:sz w:val="24"/>
          <w:szCs w:val="24"/>
        </w:rPr>
        <w:t>This scene invoked a number of emotions inside of him. It reminded him how powerless he was in the face of overwhelming strength. He could learn how to control spirit power or use magic, but that didn’t change the fact that he was mortal. One mistake is all it takes for everything to fall apart. In the same way, one attack is all that’s needed to end his life. He went face-to-face with death more than once. During his battle with Fulgur and the next w</w:t>
      </w:r>
      <w:r w:rsidR="003075E6">
        <w:rPr>
          <w:rFonts w:ascii="Times New Roman" w:hAnsi="Times New Roman" w:cs="Times New Roman"/>
          <w:sz w:val="24"/>
          <w:szCs w:val="24"/>
        </w:rPr>
        <w:t>hen he tried to use</w:t>
      </w:r>
      <w:r w:rsidR="00B5645E">
        <w:rPr>
          <w:rFonts w:ascii="Times New Roman" w:hAnsi="Times New Roman" w:cs="Times New Roman"/>
          <w:sz w:val="24"/>
          <w:szCs w:val="24"/>
        </w:rPr>
        <w:t xml:space="preserve"> the magic</w:t>
      </w:r>
      <w:r w:rsidR="00636A51">
        <w:rPr>
          <w:rFonts w:ascii="Times New Roman" w:hAnsi="Times New Roman" w:cs="Times New Roman"/>
          <w:sz w:val="24"/>
          <w:szCs w:val="24"/>
        </w:rPr>
        <w:t xml:space="preserve"> that</w:t>
      </w:r>
      <w:r w:rsidR="00B5645E">
        <w:rPr>
          <w:rFonts w:ascii="Times New Roman" w:hAnsi="Times New Roman" w:cs="Times New Roman"/>
          <w:sz w:val="24"/>
          <w:szCs w:val="24"/>
        </w:rPr>
        <w:t xml:space="preserve"> he thought would help him.</w:t>
      </w:r>
    </w:p>
    <w:p w14:paraId="378D4A97" w14:textId="79D7DF66" w:rsidR="00EF3260" w:rsidRDefault="00B5645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what was happening in the red circle at this very moment, the path he chose was filled with many unexpected dangers like this one. In the life he chose, death could be waiting for him behind every corner. It could be from the hands of the enemy, an unfortunate accident, or an end due to his own incompetence.</w:t>
      </w:r>
      <w:r w:rsidR="008339D3">
        <w:rPr>
          <w:rFonts w:ascii="Times New Roman" w:hAnsi="Times New Roman" w:cs="Times New Roman"/>
          <w:sz w:val="24"/>
          <w:szCs w:val="24"/>
        </w:rPr>
        <w:t xml:space="preserve"> </w:t>
      </w:r>
      <w:r>
        <w:rPr>
          <w:rFonts w:ascii="Times New Roman" w:hAnsi="Times New Roman" w:cs="Times New Roman"/>
          <w:sz w:val="24"/>
          <w:szCs w:val="24"/>
        </w:rPr>
        <w:t xml:space="preserve">What the dragon man was experiencing right now resonated with Senkyo. This was clearly not something he wanted to happen, but it did, and the majority of the cause </w:t>
      </w:r>
      <w:r w:rsidR="00DF20D2">
        <w:rPr>
          <w:rFonts w:ascii="Times New Roman" w:hAnsi="Times New Roman" w:cs="Times New Roman"/>
          <w:sz w:val="24"/>
          <w:szCs w:val="24"/>
        </w:rPr>
        <w:t>for it lay on</w:t>
      </w:r>
      <w:r>
        <w:rPr>
          <w:rFonts w:ascii="Times New Roman" w:hAnsi="Times New Roman" w:cs="Times New Roman"/>
          <w:sz w:val="24"/>
          <w:szCs w:val="24"/>
        </w:rPr>
        <w:t xml:space="preserve"> him</w:t>
      </w:r>
      <w:r w:rsidR="00636A51">
        <w:rPr>
          <w:rFonts w:ascii="Times New Roman" w:hAnsi="Times New Roman" w:cs="Times New Roman"/>
          <w:sz w:val="24"/>
          <w:szCs w:val="24"/>
        </w:rPr>
        <w:t>.</w:t>
      </w:r>
      <w:r w:rsidR="008339D3">
        <w:rPr>
          <w:rFonts w:ascii="Times New Roman" w:hAnsi="Times New Roman" w:cs="Times New Roman"/>
          <w:sz w:val="24"/>
          <w:szCs w:val="24"/>
        </w:rPr>
        <w:t xml:space="preserve"> </w:t>
      </w:r>
      <w:r w:rsidR="00636A51">
        <w:rPr>
          <w:rFonts w:ascii="Times New Roman" w:hAnsi="Times New Roman" w:cs="Times New Roman"/>
          <w:sz w:val="24"/>
          <w:szCs w:val="24"/>
        </w:rPr>
        <w:t>S</w:t>
      </w:r>
      <w:r w:rsidR="008339D3">
        <w:rPr>
          <w:rFonts w:ascii="Times New Roman" w:hAnsi="Times New Roman" w:cs="Times New Roman"/>
          <w:sz w:val="24"/>
          <w:szCs w:val="24"/>
        </w:rPr>
        <w:t>ome people wouldn’t see it as such</w:t>
      </w:r>
      <w:r>
        <w:rPr>
          <w:rFonts w:ascii="Times New Roman" w:hAnsi="Times New Roman" w:cs="Times New Roman"/>
          <w:sz w:val="24"/>
          <w:szCs w:val="24"/>
        </w:rPr>
        <w:t>.</w:t>
      </w:r>
      <w:r w:rsidR="00DF20D2">
        <w:rPr>
          <w:rFonts w:ascii="Times New Roman" w:hAnsi="Times New Roman" w:cs="Times New Roman"/>
          <w:sz w:val="24"/>
          <w:szCs w:val="24"/>
        </w:rPr>
        <w:t xml:space="preserve"> This incident could be considered a force of nature. An unavoidable result of many factors that came together</w:t>
      </w:r>
      <w:r w:rsidR="00636A51">
        <w:rPr>
          <w:rFonts w:ascii="Times New Roman" w:hAnsi="Times New Roman" w:cs="Times New Roman"/>
          <w:sz w:val="24"/>
          <w:szCs w:val="24"/>
        </w:rPr>
        <w:t xml:space="preserve"> at the worst possible times</w:t>
      </w:r>
      <w:r w:rsidR="00DF20D2">
        <w:rPr>
          <w:rFonts w:ascii="Times New Roman" w:hAnsi="Times New Roman" w:cs="Times New Roman"/>
          <w:sz w:val="24"/>
          <w:szCs w:val="24"/>
        </w:rPr>
        <w:t>, but in the end, it doesn’t excuse the fact that many things can be lost from these events.</w:t>
      </w:r>
      <w:r w:rsidR="008339D3">
        <w:rPr>
          <w:rFonts w:ascii="Times New Roman" w:hAnsi="Times New Roman" w:cs="Times New Roman"/>
          <w:sz w:val="24"/>
          <w:szCs w:val="24"/>
        </w:rPr>
        <w:t xml:space="preserve"> No matter what excuse people manage to come up with, the fact still withstanding—a mistake is a mistake. That’s why, the best solution for such a problem…</w:t>
      </w:r>
    </w:p>
    <w:p w14:paraId="6F10A974" w14:textId="38B318B7" w:rsidR="008339D3" w:rsidRDefault="008339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7950">
        <w:rPr>
          <w:rFonts w:ascii="Times New Roman" w:hAnsi="Times New Roman" w:cs="Times New Roman"/>
          <w:sz w:val="24"/>
          <w:szCs w:val="24"/>
        </w:rPr>
        <w:t>“I’ll never let it happen again.”</w:t>
      </w:r>
    </w:p>
    <w:p w14:paraId="58F6A340" w14:textId="634A84EF" w:rsidR="000E7298" w:rsidRDefault="000E729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65B89">
        <w:rPr>
          <w:rFonts w:ascii="Times New Roman" w:hAnsi="Times New Roman" w:cs="Times New Roman"/>
          <w:sz w:val="24"/>
          <w:szCs w:val="24"/>
        </w:rPr>
        <w:t>The words flowed out of his mouth as naturally as breathing.</w:t>
      </w:r>
    </w:p>
    <w:p w14:paraId="2B2DC41C" w14:textId="1A7A2ED7" w:rsidR="00A23DF7" w:rsidRDefault="00A23DF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23DF7">
        <w:rPr>
          <w:rFonts w:ascii="Times New Roman" w:hAnsi="Times New Roman" w:cs="Times New Roman"/>
          <w:sz w:val="24"/>
          <w:szCs w:val="24"/>
        </w:rPr>
        <w:t>Thou, who ha</w:t>
      </w:r>
      <w:r w:rsidR="00636A51">
        <w:rPr>
          <w:rFonts w:ascii="Times New Roman" w:hAnsi="Times New Roman" w:cs="Times New Roman"/>
          <w:sz w:val="24"/>
          <w:szCs w:val="24"/>
        </w:rPr>
        <w:t>th</w:t>
      </w:r>
      <w:r w:rsidRPr="00A23DF7">
        <w:rPr>
          <w:rFonts w:ascii="Times New Roman" w:hAnsi="Times New Roman" w:cs="Times New Roman"/>
          <w:sz w:val="24"/>
          <w:szCs w:val="24"/>
        </w:rPr>
        <w:t xml:space="preserve"> taken form. Forged from the planet's wealth, I call upon ye. Reveal thy core and pledge to mine will. Deconstruct.</w:t>
      </w:r>
      <w:r>
        <w:rPr>
          <w:rFonts w:ascii="Times New Roman" w:hAnsi="Times New Roman" w:cs="Times New Roman"/>
          <w:sz w:val="24"/>
          <w:szCs w:val="24"/>
        </w:rPr>
        <w:t>”</w:t>
      </w:r>
    </w:p>
    <w:p w14:paraId="3EE16C8D" w14:textId="57740D3D" w:rsidR="00A23DF7" w:rsidRDefault="00A23DF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C2CE5">
        <w:rPr>
          <w:rFonts w:ascii="Times New Roman" w:hAnsi="Times New Roman" w:cs="Times New Roman"/>
          <w:sz w:val="24"/>
          <w:szCs w:val="24"/>
        </w:rPr>
        <w:t>A spell. That was clearly what it was but Shiro and Hira couldn’t help but</w:t>
      </w:r>
      <w:r w:rsidR="005F1828">
        <w:rPr>
          <w:rFonts w:ascii="Times New Roman" w:hAnsi="Times New Roman" w:cs="Times New Roman"/>
          <w:sz w:val="24"/>
          <w:szCs w:val="24"/>
        </w:rPr>
        <w:t xml:space="preserve"> stare at him with dumbfounded expressions. It wasn’t a</w:t>
      </w:r>
      <w:r w:rsidR="00D46DD5">
        <w:rPr>
          <w:rFonts w:ascii="Times New Roman" w:hAnsi="Times New Roman" w:cs="Times New Roman"/>
          <w:sz w:val="24"/>
          <w:szCs w:val="24"/>
        </w:rPr>
        <w:t>ny</w:t>
      </w:r>
      <w:r w:rsidR="005F1828">
        <w:rPr>
          <w:rFonts w:ascii="Times New Roman" w:hAnsi="Times New Roman" w:cs="Times New Roman"/>
          <w:sz w:val="24"/>
          <w:szCs w:val="24"/>
        </w:rPr>
        <w:t xml:space="preserve"> spell they’d ever heard in their life. Completely unknown to this new chant, they looked around their surroundings to find what could have been the effect of his magic. That didn’t take long for them to detect.</w:t>
      </w:r>
    </w:p>
    <w:p w14:paraId="5796B4CA" w14:textId="5593BB94" w:rsidR="005F1828" w:rsidRDefault="005F182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owering inferno</w:t>
      </w:r>
      <w:r w:rsidR="009D0FC3">
        <w:rPr>
          <w:rFonts w:ascii="Times New Roman" w:hAnsi="Times New Roman" w:cs="Times New Roman"/>
          <w:sz w:val="24"/>
          <w:szCs w:val="24"/>
        </w:rPr>
        <w:t xml:space="preserve"> quickly dispersed from top to bottom</w:t>
      </w:r>
      <w:r w:rsidR="000927ED">
        <w:rPr>
          <w:rFonts w:ascii="Times New Roman" w:hAnsi="Times New Roman" w:cs="Times New Roman"/>
          <w:sz w:val="24"/>
          <w:szCs w:val="24"/>
        </w:rPr>
        <w:t xml:space="preserve">, large flames </w:t>
      </w:r>
      <w:r w:rsidR="002F14A0">
        <w:rPr>
          <w:rFonts w:ascii="Times New Roman" w:hAnsi="Times New Roman" w:cs="Times New Roman"/>
          <w:sz w:val="24"/>
          <w:szCs w:val="24"/>
        </w:rPr>
        <w:t>being</w:t>
      </w:r>
      <w:r w:rsidR="000927ED">
        <w:rPr>
          <w:rFonts w:ascii="Times New Roman" w:hAnsi="Times New Roman" w:cs="Times New Roman"/>
          <w:sz w:val="24"/>
          <w:szCs w:val="24"/>
        </w:rPr>
        <w:t xml:space="preserve"> reduced to mere embers</w:t>
      </w:r>
      <w:r w:rsidR="003230AA">
        <w:rPr>
          <w:rFonts w:ascii="Times New Roman" w:hAnsi="Times New Roman" w:cs="Times New Roman"/>
          <w:sz w:val="24"/>
          <w:szCs w:val="24"/>
        </w:rPr>
        <w:t xml:space="preserve">. The air and the ground bathed in a crimson hue slowly returned to their natural color, revealing the red circle where the dragon man stood with his mouth agape, </w:t>
      </w:r>
      <w:r w:rsidR="0052188E">
        <w:rPr>
          <w:rFonts w:ascii="Times New Roman" w:hAnsi="Times New Roman" w:cs="Times New Roman"/>
          <w:sz w:val="24"/>
          <w:szCs w:val="24"/>
        </w:rPr>
        <w:t>stupefied at the unexpected development</w:t>
      </w:r>
      <w:r w:rsidR="00C45F84">
        <w:rPr>
          <w:rFonts w:ascii="Times New Roman" w:hAnsi="Times New Roman" w:cs="Times New Roman"/>
          <w:sz w:val="24"/>
          <w:szCs w:val="24"/>
        </w:rPr>
        <w:t xml:space="preserve">. Every person </w:t>
      </w:r>
      <w:r w:rsidR="0058466A">
        <w:rPr>
          <w:rFonts w:ascii="Times New Roman" w:hAnsi="Times New Roman" w:cs="Times New Roman"/>
          <w:sz w:val="24"/>
          <w:szCs w:val="24"/>
        </w:rPr>
        <w:t xml:space="preserve">was left speechless, trying to figure out what they just witnessed. In such a tense atmosphere, Hira’s energetic voice </w:t>
      </w:r>
      <w:r w:rsidR="00BE5FBB">
        <w:rPr>
          <w:rFonts w:ascii="Times New Roman" w:hAnsi="Times New Roman" w:cs="Times New Roman"/>
          <w:sz w:val="24"/>
          <w:szCs w:val="24"/>
        </w:rPr>
        <w:t>served like a lighthouse in the night</w:t>
      </w:r>
      <w:r w:rsidR="00913C32">
        <w:rPr>
          <w:rFonts w:ascii="Times New Roman" w:hAnsi="Times New Roman" w:cs="Times New Roman"/>
          <w:sz w:val="24"/>
          <w:szCs w:val="24"/>
        </w:rPr>
        <w:t>, bringing everyone’s attention to her and her group</w:t>
      </w:r>
      <w:r w:rsidR="00BE5FBB">
        <w:rPr>
          <w:rFonts w:ascii="Times New Roman" w:hAnsi="Times New Roman" w:cs="Times New Roman"/>
          <w:sz w:val="24"/>
          <w:szCs w:val="24"/>
        </w:rPr>
        <w:t>.</w:t>
      </w:r>
    </w:p>
    <w:p w14:paraId="73FC870F" w14:textId="5D80DD27" w:rsidR="00913C32" w:rsidRDefault="00913C3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0229">
        <w:rPr>
          <w:rFonts w:ascii="Times New Roman" w:hAnsi="Times New Roman" w:cs="Times New Roman"/>
          <w:sz w:val="24"/>
          <w:szCs w:val="24"/>
        </w:rPr>
        <w:t>“Wow, wow, wow, wow, WOW!! Yukou-</w:t>
      </w:r>
      <w:proofErr w:type="spellStart"/>
      <w:r w:rsidR="00380229">
        <w:rPr>
          <w:rFonts w:ascii="Times New Roman" w:hAnsi="Times New Roman" w:cs="Times New Roman"/>
          <w:sz w:val="24"/>
          <w:szCs w:val="24"/>
        </w:rPr>
        <w:t>san</w:t>
      </w:r>
      <w:proofErr w:type="spellEnd"/>
      <w:r w:rsidR="00380229">
        <w:rPr>
          <w:rFonts w:ascii="Times New Roman" w:hAnsi="Times New Roman" w:cs="Times New Roman"/>
          <w:sz w:val="24"/>
          <w:szCs w:val="24"/>
        </w:rPr>
        <w:t xml:space="preserve">, that was amazing!! You took out that Hell’s Pillar like it was nothing!! </w:t>
      </w:r>
      <w:r w:rsidR="000371ED">
        <w:rPr>
          <w:rFonts w:ascii="Times New Roman" w:hAnsi="Times New Roman" w:cs="Times New Roman"/>
          <w:sz w:val="24"/>
          <w:szCs w:val="24"/>
        </w:rPr>
        <w:t>How did you do that!? Hey, how!?</w:t>
      </w:r>
      <w:r w:rsidR="00380229">
        <w:rPr>
          <w:rFonts w:ascii="Times New Roman" w:hAnsi="Times New Roman" w:cs="Times New Roman"/>
          <w:sz w:val="24"/>
          <w:szCs w:val="24"/>
        </w:rPr>
        <w:t>”</w:t>
      </w:r>
    </w:p>
    <w:p w14:paraId="2A5D6D96" w14:textId="589F85E5" w:rsidR="000371ED" w:rsidRDefault="000371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w:t>
      </w:r>
      <w:r w:rsidR="00482FAE">
        <w:rPr>
          <w:rFonts w:ascii="Times New Roman" w:hAnsi="Times New Roman" w:cs="Times New Roman"/>
          <w:sz w:val="24"/>
          <w:szCs w:val="24"/>
        </w:rPr>
        <w:t>pestering Onii-chan! You don’t need to know, do you!?</w:t>
      </w:r>
      <w:r>
        <w:rPr>
          <w:rFonts w:ascii="Times New Roman" w:hAnsi="Times New Roman" w:cs="Times New Roman"/>
          <w:sz w:val="24"/>
          <w:szCs w:val="24"/>
        </w:rPr>
        <w:t>”</w:t>
      </w:r>
    </w:p>
    <w:p w14:paraId="0326FADA" w14:textId="6D5DE209" w:rsidR="00482FAE" w:rsidRDefault="00482FA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o had been </w:t>
      </w:r>
      <w:r w:rsidR="00D46DD5">
        <w:rPr>
          <w:rFonts w:ascii="Times New Roman" w:hAnsi="Times New Roman" w:cs="Times New Roman"/>
          <w:sz w:val="24"/>
          <w:szCs w:val="24"/>
        </w:rPr>
        <w:t>quiet</w:t>
      </w:r>
      <w:r>
        <w:rPr>
          <w:rFonts w:ascii="Times New Roman" w:hAnsi="Times New Roman" w:cs="Times New Roman"/>
          <w:sz w:val="24"/>
          <w:szCs w:val="24"/>
        </w:rPr>
        <w:t xml:space="preserve"> for a while now, got in between Hira and Senkyo in an attempt to dismiss the subject.</w:t>
      </w:r>
    </w:p>
    <w:p w14:paraId="4FF5D59A" w14:textId="7700D0D7" w:rsidR="00482FAE" w:rsidRDefault="00482FA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but I’ve never seen anything like it! It was AWESOME!! </w:t>
      </w:r>
      <w:r w:rsidR="00566B41">
        <w:rPr>
          <w:rFonts w:ascii="Times New Roman" w:hAnsi="Times New Roman" w:cs="Times New Roman"/>
          <w:sz w:val="24"/>
          <w:szCs w:val="24"/>
        </w:rPr>
        <w:t>If possible, I’d like to use it in creating my inventions!</w:t>
      </w:r>
      <w:r>
        <w:rPr>
          <w:rFonts w:ascii="Times New Roman" w:hAnsi="Times New Roman" w:cs="Times New Roman"/>
          <w:sz w:val="24"/>
          <w:szCs w:val="24"/>
        </w:rPr>
        <w:t>”</w:t>
      </w:r>
    </w:p>
    <w:p w14:paraId="0A44257B" w14:textId="7FE25CAF" w:rsidR="00CB4974" w:rsidRDefault="006D5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6076C">
        <w:rPr>
          <w:rFonts w:ascii="Times New Roman" w:hAnsi="Times New Roman" w:cs="Times New Roman"/>
          <w:sz w:val="24"/>
          <w:szCs w:val="24"/>
        </w:rPr>
        <w:t>However, Hira didn’t want to</w:t>
      </w:r>
      <w:r w:rsidR="00EF6596">
        <w:rPr>
          <w:rFonts w:ascii="Times New Roman" w:hAnsi="Times New Roman" w:cs="Times New Roman"/>
          <w:sz w:val="24"/>
          <w:szCs w:val="24"/>
        </w:rPr>
        <w:t xml:space="preserve"> give up</w:t>
      </w:r>
      <w:r w:rsidR="0096076C">
        <w:rPr>
          <w:rFonts w:ascii="Times New Roman" w:hAnsi="Times New Roman" w:cs="Times New Roman"/>
          <w:sz w:val="24"/>
          <w:szCs w:val="24"/>
        </w:rPr>
        <w:t xml:space="preserve"> that easily.</w:t>
      </w:r>
      <w:r w:rsidR="009F5F94">
        <w:rPr>
          <w:rFonts w:ascii="Times New Roman" w:hAnsi="Times New Roman" w:cs="Times New Roman"/>
          <w:sz w:val="24"/>
          <w:szCs w:val="24"/>
        </w:rPr>
        <w:t xml:space="preserve"> Invisible sparks clashed between Shiro and Hira, their mental battle continuing in silence.</w:t>
      </w:r>
      <w:r w:rsidR="00621361">
        <w:rPr>
          <w:rFonts w:ascii="Times New Roman" w:hAnsi="Times New Roman" w:cs="Times New Roman"/>
          <w:sz w:val="24"/>
          <w:szCs w:val="24"/>
        </w:rPr>
        <w:t xml:space="preserve"> Senkyo didn’t really know how to take this, so he just let everything happen. No, it wasn’t just that. He didn’t even know how he ended up doing that.</w:t>
      </w:r>
    </w:p>
    <w:p w14:paraId="75F6C6FF" w14:textId="5C7A5B92" w:rsidR="00CB4974" w:rsidRDefault="00CB497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his hand. He didn’t do any particular movements as he chanted the </w:t>
      </w:r>
      <w:r w:rsidR="00931725">
        <w:rPr>
          <w:rFonts w:ascii="Times New Roman" w:hAnsi="Times New Roman" w:cs="Times New Roman"/>
          <w:sz w:val="24"/>
          <w:szCs w:val="24"/>
        </w:rPr>
        <w:t>mysterious</w:t>
      </w:r>
      <w:r>
        <w:rPr>
          <w:rFonts w:ascii="Times New Roman" w:hAnsi="Times New Roman" w:cs="Times New Roman"/>
          <w:sz w:val="24"/>
          <w:szCs w:val="24"/>
        </w:rPr>
        <w:t xml:space="preserve"> spell, but it just felt natural to check his palms first. </w:t>
      </w:r>
      <w:r w:rsidR="00676D52">
        <w:rPr>
          <w:rFonts w:ascii="Times New Roman" w:hAnsi="Times New Roman" w:cs="Times New Roman"/>
          <w:sz w:val="24"/>
          <w:szCs w:val="24"/>
        </w:rPr>
        <w:t>His instincts took action before his mind could process what was happening. It wasn’t like his body was being taken over, but more like his body simply did as he willed. He could recall the vivid sensation</w:t>
      </w:r>
      <w:r w:rsidR="00E70684">
        <w:rPr>
          <w:rFonts w:ascii="Times New Roman" w:hAnsi="Times New Roman" w:cs="Times New Roman"/>
          <w:sz w:val="24"/>
          <w:szCs w:val="24"/>
        </w:rPr>
        <w:t xml:space="preserve"> of the words entering his mind and leaving his mouth in one smooth stroke. If he had to compare it to anything, it would be similar to the time when memories of his father entered his mind in the middle of his test of </w:t>
      </w:r>
      <w:r w:rsidR="00D36F2B">
        <w:rPr>
          <w:rFonts w:ascii="Times New Roman" w:hAnsi="Times New Roman" w:cs="Times New Roman"/>
          <w:sz w:val="24"/>
          <w:szCs w:val="24"/>
        </w:rPr>
        <w:t>endurance</w:t>
      </w:r>
      <w:r w:rsidR="00E70684">
        <w:rPr>
          <w:rFonts w:ascii="Times New Roman" w:hAnsi="Times New Roman" w:cs="Times New Roman"/>
          <w:sz w:val="24"/>
          <w:szCs w:val="24"/>
        </w:rPr>
        <w:t xml:space="preserve"> against Fulgur.</w:t>
      </w:r>
    </w:p>
    <w:p w14:paraId="376308F2" w14:textId="47260490" w:rsidR="009F5F94" w:rsidRDefault="009F5F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21361">
        <w:rPr>
          <w:rFonts w:ascii="Times New Roman" w:hAnsi="Times New Roman" w:cs="Times New Roman"/>
          <w:sz w:val="24"/>
          <w:szCs w:val="24"/>
        </w:rPr>
        <w:t>“Excuse me, are you the one who got rid of that magic for us?”</w:t>
      </w:r>
    </w:p>
    <w:p w14:paraId="7ACD19D2" w14:textId="51F89EC9" w:rsidR="00621361" w:rsidRDefault="006213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5694F">
        <w:rPr>
          <w:rFonts w:ascii="Times New Roman" w:hAnsi="Times New Roman" w:cs="Times New Roman"/>
          <w:sz w:val="24"/>
          <w:szCs w:val="24"/>
        </w:rPr>
        <w:t xml:space="preserve">A middle-aged man walked up to Senkyo and the group. Judging from his complete human features, the man was a </w:t>
      </w:r>
      <w:proofErr w:type="spellStart"/>
      <w:r w:rsidR="0095694F">
        <w:rPr>
          <w:rFonts w:ascii="Times New Roman" w:hAnsi="Times New Roman" w:cs="Times New Roman"/>
          <w:sz w:val="24"/>
          <w:szCs w:val="24"/>
        </w:rPr>
        <w:t>Sorun</w:t>
      </w:r>
      <w:proofErr w:type="spellEnd"/>
      <w:r w:rsidR="0095694F">
        <w:rPr>
          <w:rFonts w:ascii="Times New Roman" w:hAnsi="Times New Roman" w:cs="Times New Roman"/>
          <w:sz w:val="24"/>
          <w:szCs w:val="24"/>
        </w:rPr>
        <w:t>.</w:t>
      </w:r>
    </w:p>
    <w:p w14:paraId="25A7AD45" w14:textId="31DD72BF" w:rsidR="0095694F" w:rsidRDefault="009569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the supervisor of t</w:t>
      </w:r>
      <w:r w:rsidR="003A203D">
        <w:rPr>
          <w:rFonts w:ascii="Times New Roman" w:hAnsi="Times New Roman" w:cs="Times New Roman"/>
          <w:sz w:val="24"/>
          <w:szCs w:val="24"/>
        </w:rPr>
        <w:t>he practical session that was being conducted just now.</w:t>
      </w:r>
      <w:r w:rsidR="00E22665">
        <w:rPr>
          <w:rFonts w:ascii="Times New Roman" w:hAnsi="Times New Roman" w:cs="Times New Roman"/>
          <w:sz w:val="24"/>
          <w:szCs w:val="24"/>
        </w:rPr>
        <w:t xml:space="preserve"> I simply wanted to convey my thanks to the person who resolve</w:t>
      </w:r>
      <w:r w:rsidR="00D36F2B">
        <w:rPr>
          <w:rFonts w:ascii="Times New Roman" w:hAnsi="Times New Roman" w:cs="Times New Roman"/>
          <w:sz w:val="24"/>
          <w:szCs w:val="24"/>
        </w:rPr>
        <w:t>d</w:t>
      </w:r>
      <w:r w:rsidR="00E22665">
        <w:rPr>
          <w:rFonts w:ascii="Times New Roman" w:hAnsi="Times New Roman" w:cs="Times New Roman"/>
          <w:sz w:val="24"/>
          <w:szCs w:val="24"/>
        </w:rPr>
        <w:t xml:space="preserve"> the misha</w:t>
      </w:r>
      <w:r w:rsidR="00B52C84">
        <w:rPr>
          <w:rFonts w:ascii="Times New Roman" w:hAnsi="Times New Roman" w:cs="Times New Roman"/>
          <w:sz w:val="24"/>
          <w:szCs w:val="24"/>
        </w:rPr>
        <w:t>p</w:t>
      </w:r>
      <w:r w:rsidR="00E456D7">
        <w:rPr>
          <w:rFonts w:ascii="Times New Roman" w:hAnsi="Times New Roman" w:cs="Times New Roman"/>
          <w:sz w:val="24"/>
          <w:szCs w:val="24"/>
        </w:rPr>
        <w:t>.</w:t>
      </w:r>
      <w:r w:rsidR="00D36F2B">
        <w:rPr>
          <w:rFonts w:ascii="Times New Roman" w:hAnsi="Times New Roman" w:cs="Times New Roman"/>
          <w:sz w:val="24"/>
          <w:szCs w:val="24"/>
        </w:rPr>
        <w:t xml:space="preserve"> Many accidents and errors happen in </w:t>
      </w:r>
      <w:r w:rsidR="00D36F2B">
        <w:rPr>
          <w:rFonts w:ascii="Times New Roman" w:hAnsi="Times New Roman" w:cs="Times New Roman"/>
          <w:sz w:val="24"/>
          <w:szCs w:val="24"/>
        </w:rPr>
        <w:lastRenderedPageBreak/>
        <w:t xml:space="preserve">these sessions, but this was the first ever time anyone has ever </w:t>
      </w:r>
      <w:r w:rsidR="00E675E3">
        <w:rPr>
          <w:rFonts w:ascii="Times New Roman" w:hAnsi="Times New Roman" w:cs="Times New Roman"/>
          <w:sz w:val="24"/>
          <w:szCs w:val="24"/>
        </w:rPr>
        <w:t>incorporated</w:t>
      </w:r>
      <w:r w:rsidR="00D36F2B">
        <w:rPr>
          <w:rFonts w:ascii="Times New Roman" w:hAnsi="Times New Roman" w:cs="Times New Roman"/>
          <w:sz w:val="24"/>
          <w:szCs w:val="24"/>
        </w:rPr>
        <w:t xml:space="preserve"> high-tier spells into their AW-Units. Having no prior experience in such, it is no exaggeration that you have saved us from grimmer odds. Please, accept my deepest apologies and gratitude.</w:t>
      </w:r>
      <w:r>
        <w:rPr>
          <w:rFonts w:ascii="Times New Roman" w:hAnsi="Times New Roman" w:cs="Times New Roman"/>
          <w:sz w:val="24"/>
          <w:szCs w:val="24"/>
        </w:rPr>
        <w:t>”</w:t>
      </w:r>
    </w:p>
    <w:p w14:paraId="1C95FE21" w14:textId="10CE7CB9" w:rsidR="00D36F2B" w:rsidRDefault="00D36F2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bowed to him, quelling the tension between Shiro and Hira in the process.</w:t>
      </w:r>
      <w:r w:rsidR="0074712E">
        <w:rPr>
          <w:rFonts w:ascii="Times New Roman" w:hAnsi="Times New Roman" w:cs="Times New Roman"/>
          <w:sz w:val="24"/>
          <w:szCs w:val="24"/>
        </w:rPr>
        <w:t xml:space="preserve"> Senkyo didn’t expect t</w:t>
      </w:r>
      <w:r w:rsidR="00364EF0">
        <w:rPr>
          <w:rFonts w:ascii="Times New Roman" w:hAnsi="Times New Roman" w:cs="Times New Roman"/>
          <w:sz w:val="24"/>
          <w:szCs w:val="24"/>
        </w:rPr>
        <w:t>o be in this situation</w:t>
      </w:r>
      <w:r w:rsidR="0074712E">
        <w:rPr>
          <w:rFonts w:ascii="Times New Roman" w:hAnsi="Times New Roman" w:cs="Times New Roman"/>
          <w:sz w:val="24"/>
          <w:szCs w:val="24"/>
        </w:rPr>
        <w:t>, or more accurately, he was too preoccupied to even consider it. He almost retreated to his modest attitude instinctively but managed to hold it down to consider a different path of action.</w:t>
      </w:r>
    </w:p>
    <w:p w14:paraId="6CCEF994" w14:textId="0E9C27AD" w:rsidR="00E77950" w:rsidRDefault="00E77950"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712E">
        <w:rPr>
          <w:rFonts w:ascii="Times New Roman" w:hAnsi="Times New Roman" w:cs="Times New Roman"/>
          <w:sz w:val="24"/>
          <w:szCs w:val="24"/>
        </w:rPr>
        <w:t>“I’m glad I was able to be here to stop it. My name is Yukou Senkyo and I entered the academy</w:t>
      </w:r>
      <w:r w:rsidR="00364EF0">
        <w:rPr>
          <w:rFonts w:ascii="Times New Roman" w:hAnsi="Times New Roman" w:cs="Times New Roman"/>
          <w:sz w:val="24"/>
          <w:szCs w:val="24"/>
        </w:rPr>
        <w:t xml:space="preserve"> today</w:t>
      </w:r>
      <w:r w:rsidR="0074712E">
        <w:rPr>
          <w:rFonts w:ascii="Times New Roman" w:hAnsi="Times New Roman" w:cs="Times New Roman"/>
          <w:sz w:val="24"/>
          <w:szCs w:val="24"/>
        </w:rPr>
        <w:t xml:space="preserve"> due to a summons.”</w:t>
      </w:r>
    </w:p>
    <w:p w14:paraId="114730A6" w14:textId="2B42532F" w:rsidR="0074712E" w:rsidRDefault="0074712E"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We were very lucky to have you watching over us at the perfect time. My name is </w:t>
      </w:r>
      <w:proofErr w:type="spellStart"/>
      <w:r w:rsidR="00DD290C">
        <w:rPr>
          <w:rFonts w:ascii="Times New Roman" w:hAnsi="Times New Roman" w:cs="Times New Roman"/>
          <w:sz w:val="24"/>
          <w:szCs w:val="24"/>
        </w:rPr>
        <w:t>Adeira</w:t>
      </w:r>
      <w:proofErr w:type="spellEnd"/>
      <w:r w:rsidR="00DD290C">
        <w:rPr>
          <w:rFonts w:ascii="Times New Roman" w:hAnsi="Times New Roman" w:cs="Times New Roman"/>
          <w:sz w:val="24"/>
          <w:szCs w:val="24"/>
        </w:rPr>
        <w:t>, the supervisor of class R2-S. Please, do not hesitate to call for my name when you are in need of assistance.</w:t>
      </w:r>
      <w:r>
        <w:rPr>
          <w:rFonts w:ascii="Times New Roman" w:hAnsi="Times New Roman" w:cs="Times New Roman"/>
          <w:sz w:val="24"/>
          <w:szCs w:val="24"/>
        </w:rPr>
        <w:t>”</w:t>
      </w:r>
    </w:p>
    <w:p w14:paraId="3F3771B7" w14:textId="69D61447" w:rsidR="00DD290C" w:rsidRDefault="00DD290C"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greatly appreciated.”</w:t>
      </w:r>
    </w:p>
    <w:p w14:paraId="01D00D1F" w14:textId="43AE39B9" w:rsidR="00DD290C" w:rsidRDefault="00DD290C"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his eyes off Senkyo, the man directed them to the girl beside him.</w:t>
      </w:r>
    </w:p>
    <w:p w14:paraId="4AEAD59B" w14:textId="288DE684" w:rsidR="00DD290C" w:rsidRDefault="00DD290C"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 assume guiding Sir Yukou was the priority task you’ve been given. See to it that you do so properly and conduct yourself as a proud example of the academy.”</w:t>
      </w:r>
    </w:p>
    <w:p w14:paraId="13D242E3" w14:textId="2FDC9C55" w:rsidR="0019513C" w:rsidRDefault="0019513C"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sir!”</w:t>
      </w:r>
    </w:p>
    <w:p w14:paraId="13D02469" w14:textId="61A04678" w:rsidR="0019513C" w:rsidRDefault="0019513C"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let a light sigh with his eyes darting slowly into empty space as her response entered his ears. It seemed like he didn’t expect her to follow his words in the first place and didn’t attempt to pursue her any further.</w:t>
      </w:r>
      <w:r w:rsidR="00A07560">
        <w:rPr>
          <w:rFonts w:ascii="Times New Roman" w:hAnsi="Times New Roman" w:cs="Times New Roman"/>
          <w:sz w:val="24"/>
          <w:szCs w:val="24"/>
        </w:rPr>
        <w:t xml:space="preserve"> As compensation, he gave another bow to Senkyo.</w:t>
      </w:r>
    </w:p>
    <w:p w14:paraId="3FAFD143" w14:textId="3DE702D6" w:rsidR="00A07560" w:rsidRDefault="00A07560"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fraid I must be off now. Sir Yukou, once again, you have my thanks.”</w:t>
      </w:r>
    </w:p>
    <w:p w14:paraId="4C367F86" w14:textId="6569E555" w:rsidR="00A07560" w:rsidRDefault="00A07560"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didn’t wait for Senkyo’s response before disappearing in front of him and reappearing multiple times in a line back to the group of students. It seemed like he used some kind of teleportation magic </w:t>
      </w:r>
      <w:r w:rsidR="004B367F">
        <w:rPr>
          <w:rFonts w:ascii="Times New Roman" w:hAnsi="Times New Roman" w:cs="Times New Roman"/>
          <w:sz w:val="24"/>
          <w:szCs w:val="24"/>
        </w:rPr>
        <w:t>that could travel limited distances.</w:t>
      </w:r>
    </w:p>
    <w:p w14:paraId="6ABDBCA9" w14:textId="73EB29A3" w:rsidR="004B367F" w:rsidRDefault="004B367F"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32A9A">
        <w:rPr>
          <w:rFonts w:ascii="Times New Roman" w:hAnsi="Times New Roman" w:cs="Times New Roman"/>
          <w:sz w:val="24"/>
          <w:szCs w:val="24"/>
        </w:rPr>
        <w:t>H</w:t>
      </w:r>
      <w:r>
        <w:rPr>
          <w:rFonts w:ascii="Times New Roman" w:hAnsi="Times New Roman" w:cs="Times New Roman"/>
          <w:sz w:val="24"/>
          <w:szCs w:val="24"/>
        </w:rPr>
        <w:t xml:space="preserve">e introduced himself earlier, but I’ll tell you </w:t>
      </w:r>
      <w:r w:rsidR="00932A9A">
        <w:rPr>
          <w:rFonts w:ascii="Times New Roman" w:hAnsi="Times New Roman" w:cs="Times New Roman"/>
          <w:sz w:val="24"/>
          <w:szCs w:val="24"/>
        </w:rPr>
        <w:t xml:space="preserve">more </w:t>
      </w:r>
      <w:r>
        <w:rPr>
          <w:rFonts w:ascii="Times New Roman" w:hAnsi="Times New Roman" w:cs="Times New Roman"/>
          <w:sz w:val="24"/>
          <w:szCs w:val="24"/>
        </w:rPr>
        <w:t xml:space="preserve">about him. That person is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one of the </w:t>
      </w:r>
      <w:proofErr w:type="gramStart"/>
      <w:r>
        <w:rPr>
          <w:rFonts w:ascii="Times New Roman" w:hAnsi="Times New Roman" w:cs="Times New Roman"/>
          <w:sz w:val="24"/>
          <w:szCs w:val="24"/>
        </w:rPr>
        <w:t>geniu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pocrologic</w:t>
      </w:r>
      <w:proofErr w:type="spellEnd"/>
      <w:r>
        <w:rPr>
          <w:rFonts w:ascii="Times New Roman" w:hAnsi="Times New Roman" w:cs="Times New Roman"/>
          <w:sz w:val="24"/>
          <w:szCs w:val="24"/>
        </w:rPr>
        <w:t xml:space="preserve"> researchers that pioneered teleportation-based tools. One of the biggest bigwigs of the academy! Lucky you, being able to talk to someone so important! Oh, he’s also my supervisor, by the way!”</w:t>
      </w:r>
    </w:p>
    <w:p w14:paraId="52907B5D" w14:textId="2481D714" w:rsidR="004B367F" w:rsidRDefault="004B367F"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supervisor…”</w:t>
      </w:r>
    </w:p>
    <w:p w14:paraId="36B8B85F" w14:textId="2E62D79B" w:rsidR="004B367F" w:rsidRDefault="004B367F"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 means the people gathered over there are my classmates in R2-S!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I don’t mean to brag… but R2-S stands for Research Year 2, Level S! A place</w:t>
      </w:r>
      <w:r w:rsidR="00932A9A">
        <w:rPr>
          <w:rFonts w:ascii="Times New Roman" w:hAnsi="Times New Roman" w:cs="Times New Roman"/>
          <w:sz w:val="24"/>
          <w:szCs w:val="24"/>
        </w:rPr>
        <w:t xml:space="preserve"> only</w:t>
      </w:r>
      <w:r>
        <w:rPr>
          <w:rFonts w:ascii="Times New Roman" w:hAnsi="Times New Roman" w:cs="Times New Roman"/>
          <w:sz w:val="24"/>
          <w:szCs w:val="24"/>
        </w:rPr>
        <w:t xml:space="preserve"> for the most talented people in our year!”</w:t>
      </w:r>
    </w:p>
    <w:p w14:paraId="4A9A49EF" w14:textId="4E7EFE4B" w:rsidR="00054A45" w:rsidRDefault="00086634"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mething gave Senkyo and Shiro the feeling that she was only saying this to brag, but none of them voiced it out</w:t>
      </w:r>
      <w:r w:rsidR="00932A9A">
        <w:rPr>
          <w:rFonts w:ascii="Times New Roman" w:hAnsi="Times New Roman" w:cs="Times New Roman"/>
          <w:sz w:val="24"/>
          <w:szCs w:val="24"/>
        </w:rPr>
        <w:t xml:space="preserve"> loud</w:t>
      </w:r>
      <w:r>
        <w:rPr>
          <w:rFonts w:ascii="Times New Roman" w:hAnsi="Times New Roman" w:cs="Times New Roman"/>
          <w:sz w:val="24"/>
          <w:szCs w:val="24"/>
        </w:rPr>
        <w:t>.</w:t>
      </w:r>
      <w:r w:rsidR="00054A45">
        <w:rPr>
          <w:rFonts w:ascii="Times New Roman" w:hAnsi="Times New Roman" w:cs="Times New Roman"/>
          <w:sz w:val="24"/>
          <w:szCs w:val="24"/>
        </w:rPr>
        <w:t xml:space="preserve"> At this point, Senkyo had a hunch that she was only doing this to prove a point for disparaging her position earlier.</w:t>
      </w:r>
    </w:p>
    <w:p w14:paraId="0AFA3DF8" w14:textId="232D347D" w:rsidR="00476CD8" w:rsidRDefault="00054A45"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love throwing these curveballs at me, huh?</w:t>
      </w:r>
      <w:r w:rsidR="00476CD8">
        <w:rPr>
          <w:rFonts w:ascii="Times New Roman" w:hAnsi="Times New Roman" w:cs="Times New Roman"/>
          <w:sz w:val="24"/>
          <w:szCs w:val="24"/>
        </w:rPr>
        <w:t xml:space="preserve"> I’m sorry for what I said, okay?</w:t>
      </w:r>
      <w:r>
        <w:rPr>
          <w:rFonts w:ascii="Times New Roman" w:hAnsi="Times New Roman" w:cs="Times New Roman"/>
          <w:sz w:val="24"/>
          <w:szCs w:val="24"/>
        </w:rPr>
        <w:t>”</w:t>
      </w:r>
    </w:p>
    <w:p w14:paraId="305653E5" w14:textId="6810C4B9" w:rsidR="00086634" w:rsidRDefault="00476CD8"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serves you right~!”</w:t>
      </w:r>
    </w:p>
    <w:p w14:paraId="562D4776" w14:textId="42747AEC" w:rsidR="00476CD8" w:rsidRPr="00E62BFC" w:rsidRDefault="00E62BFC" w:rsidP="00E62BFC">
      <w:pPr>
        <w:tabs>
          <w:tab w:val="center" w:pos="4680"/>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8 – </w:t>
      </w:r>
      <w:r w:rsidR="00922233">
        <w:rPr>
          <w:rFonts w:ascii="Times New Roman" w:hAnsi="Times New Roman" w:cs="Times New Roman"/>
          <w:b/>
          <w:bCs/>
          <w:sz w:val="24"/>
          <w:szCs w:val="24"/>
        </w:rPr>
        <w:t xml:space="preserve">Professor </w:t>
      </w:r>
      <w:proofErr w:type="spellStart"/>
      <w:r w:rsidR="00922233">
        <w:rPr>
          <w:rFonts w:ascii="Times New Roman" w:hAnsi="Times New Roman" w:cs="Times New Roman"/>
          <w:b/>
          <w:bCs/>
          <w:sz w:val="24"/>
          <w:szCs w:val="24"/>
        </w:rPr>
        <w:t>Gaeka</w:t>
      </w:r>
      <w:proofErr w:type="spellEnd"/>
    </w:p>
    <w:p w14:paraId="106C55A4" w14:textId="3B3FAA94" w:rsidR="00476CD8" w:rsidRDefault="00476CD8"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A0B8A">
        <w:rPr>
          <w:rFonts w:ascii="Times New Roman" w:hAnsi="Times New Roman" w:cs="Times New Roman"/>
          <w:sz w:val="24"/>
          <w:szCs w:val="24"/>
        </w:rPr>
        <w:t>“For someone who</w:t>
      </w:r>
      <w:r w:rsidR="00AB63B9">
        <w:rPr>
          <w:rFonts w:ascii="Times New Roman" w:hAnsi="Times New Roman" w:cs="Times New Roman"/>
          <w:sz w:val="24"/>
          <w:szCs w:val="24"/>
        </w:rPr>
        <w:t>'s</w:t>
      </w:r>
      <w:r w:rsidR="00FA0B8A">
        <w:rPr>
          <w:rFonts w:ascii="Times New Roman" w:hAnsi="Times New Roman" w:cs="Times New Roman"/>
          <w:sz w:val="24"/>
          <w:szCs w:val="24"/>
        </w:rPr>
        <w:t xml:space="preserve"> in a hurry</w:t>
      </w:r>
      <w:r w:rsidR="00AB63B9">
        <w:rPr>
          <w:rFonts w:ascii="Times New Roman" w:hAnsi="Times New Roman" w:cs="Times New Roman"/>
          <w:sz w:val="24"/>
          <w:szCs w:val="24"/>
        </w:rPr>
        <w:t>,</w:t>
      </w:r>
      <w:r w:rsidR="00FA0B8A">
        <w:rPr>
          <w:rFonts w:ascii="Times New Roman" w:hAnsi="Times New Roman" w:cs="Times New Roman"/>
          <w:sz w:val="24"/>
          <w:szCs w:val="24"/>
        </w:rPr>
        <w:t xml:space="preserve"> it sure took a while for us to get here.”</w:t>
      </w:r>
    </w:p>
    <w:p w14:paraId="0499FA2B" w14:textId="0A04B7AE" w:rsidR="00AB63B9" w:rsidRDefault="00AB63B9"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t’s your fault for sightseeing and asking so many questions! You should be thankful I went out of my way to indulge you!”</w:t>
      </w:r>
    </w:p>
    <w:p w14:paraId="1BB1EBA3" w14:textId="4218CD1C" w:rsidR="00AB63B9" w:rsidRDefault="00AB63B9" w:rsidP="003230AA">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ou’re not wrong.”</w:t>
      </w:r>
    </w:p>
    <w:p w14:paraId="549F6BF4" w14:textId="216FC053" w:rsidR="001432FF" w:rsidRDefault="00AB63B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aking a quick stop to watch class R2-S’ practical session, </w:t>
      </w:r>
      <w:r w:rsidR="005D24D1">
        <w:rPr>
          <w:rFonts w:ascii="Times New Roman" w:hAnsi="Times New Roman" w:cs="Times New Roman"/>
          <w:sz w:val="24"/>
          <w:szCs w:val="24"/>
        </w:rPr>
        <w:t xml:space="preserve">Senkyo, Shiro, and Hira continued their walk to their destination. Past the training field was a whole section dedicated to </w:t>
      </w:r>
      <w:proofErr w:type="spellStart"/>
      <w:r w:rsidR="005D24D1">
        <w:rPr>
          <w:rFonts w:ascii="Times New Roman" w:hAnsi="Times New Roman" w:cs="Times New Roman"/>
          <w:sz w:val="24"/>
          <w:szCs w:val="24"/>
        </w:rPr>
        <w:t>apocrology</w:t>
      </w:r>
      <w:proofErr w:type="spellEnd"/>
      <w:r w:rsidR="005D24D1">
        <w:rPr>
          <w:rFonts w:ascii="Times New Roman" w:hAnsi="Times New Roman" w:cs="Times New Roman"/>
          <w:sz w:val="24"/>
          <w:szCs w:val="24"/>
        </w:rPr>
        <w:t xml:space="preserve"> research. In one of the buildings there, the three entered and climbed to one of the top floors through an elevator. The sight of this advanced technology didn’t even </w:t>
      </w:r>
      <w:r w:rsidR="000C1BF9">
        <w:rPr>
          <w:rFonts w:ascii="Times New Roman" w:hAnsi="Times New Roman" w:cs="Times New Roman"/>
          <w:sz w:val="24"/>
          <w:szCs w:val="24"/>
        </w:rPr>
        <w:t>pha</w:t>
      </w:r>
      <w:r w:rsidR="004875F2">
        <w:rPr>
          <w:rFonts w:ascii="Times New Roman" w:hAnsi="Times New Roman" w:cs="Times New Roman"/>
          <w:sz w:val="24"/>
          <w:szCs w:val="24"/>
        </w:rPr>
        <w:t>s</w:t>
      </w:r>
      <w:r w:rsidR="000C1BF9">
        <w:rPr>
          <w:rFonts w:ascii="Times New Roman" w:hAnsi="Times New Roman" w:cs="Times New Roman"/>
          <w:sz w:val="24"/>
          <w:szCs w:val="24"/>
        </w:rPr>
        <w:t>e</w:t>
      </w:r>
      <w:r w:rsidR="005D24D1">
        <w:rPr>
          <w:rFonts w:ascii="Times New Roman" w:hAnsi="Times New Roman" w:cs="Times New Roman"/>
          <w:sz w:val="24"/>
          <w:szCs w:val="24"/>
        </w:rPr>
        <w:t xml:space="preserve"> Senkyo anymore.</w:t>
      </w:r>
    </w:p>
    <w:p w14:paraId="4B0CB8F1" w14:textId="0A3BF9B8" w:rsidR="001432FF" w:rsidRDefault="006A738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955E0">
        <w:rPr>
          <w:rFonts w:ascii="Times New Roman" w:hAnsi="Times New Roman" w:cs="Times New Roman"/>
          <w:sz w:val="24"/>
          <w:szCs w:val="24"/>
        </w:rPr>
        <w:t>The group stopped in front of a room with a nameplate that wrote “</w:t>
      </w:r>
      <w:r w:rsidR="000C0825">
        <w:rPr>
          <w:rFonts w:ascii="Times New Roman" w:hAnsi="Times New Roman" w:cs="Times New Roman"/>
          <w:sz w:val="24"/>
          <w:szCs w:val="24"/>
        </w:rPr>
        <w:t>Gravitational</w:t>
      </w:r>
      <w:r w:rsidR="001955E0">
        <w:rPr>
          <w:rFonts w:ascii="Times New Roman" w:hAnsi="Times New Roman" w:cs="Times New Roman"/>
          <w:sz w:val="24"/>
          <w:szCs w:val="24"/>
        </w:rPr>
        <w:t xml:space="preserve"> Research Room” in Japanese kanji.</w:t>
      </w:r>
    </w:p>
    <w:p w14:paraId="4E7C6380" w14:textId="397EB6E7" w:rsidR="001955E0" w:rsidRDefault="001955E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7FCADDB7" w14:textId="2F7B0303" w:rsidR="001955E0" w:rsidRDefault="001955E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B2D38">
        <w:rPr>
          <w:rFonts w:ascii="Times New Roman" w:hAnsi="Times New Roman" w:cs="Times New Roman"/>
          <w:sz w:val="24"/>
          <w:szCs w:val="24"/>
        </w:rPr>
        <w:t>Hira cheerfully announced as she</w:t>
      </w:r>
      <w:r w:rsidR="00767EF3">
        <w:rPr>
          <w:rFonts w:ascii="Times New Roman" w:hAnsi="Times New Roman" w:cs="Times New Roman"/>
          <w:sz w:val="24"/>
          <w:szCs w:val="24"/>
        </w:rPr>
        <w:t xml:space="preserve"> spun around to face Senkyo and Shiro.</w:t>
      </w:r>
    </w:p>
    <w:p w14:paraId="446A7A60" w14:textId="097AA6EA" w:rsidR="00150495" w:rsidRDefault="0015049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62E41">
        <w:rPr>
          <w:rFonts w:ascii="Times New Roman" w:hAnsi="Times New Roman" w:cs="Times New Roman"/>
          <w:sz w:val="24"/>
          <w:szCs w:val="24"/>
        </w:rPr>
        <w:t>“</w:t>
      </w:r>
      <w:r w:rsidR="008312FD">
        <w:rPr>
          <w:rFonts w:ascii="Times New Roman" w:hAnsi="Times New Roman" w:cs="Times New Roman"/>
          <w:sz w:val="24"/>
          <w:szCs w:val="24"/>
        </w:rPr>
        <w:t>We’ll be</w:t>
      </w:r>
      <w:r w:rsidR="00115CCD">
        <w:rPr>
          <w:rFonts w:ascii="Times New Roman" w:hAnsi="Times New Roman" w:cs="Times New Roman"/>
          <w:sz w:val="24"/>
          <w:szCs w:val="24"/>
        </w:rPr>
        <w:t xml:space="preserve"> entering Prof </w:t>
      </w:r>
      <w:proofErr w:type="spellStart"/>
      <w:r w:rsidR="00115CCD">
        <w:rPr>
          <w:rFonts w:ascii="Times New Roman" w:hAnsi="Times New Roman" w:cs="Times New Roman"/>
          <w:sz w:val="24"/>
          <w:szCs w:val="24"/>
        </w:rPr>
        <w:t>Gaeka’s</w:t>
      </w:r>
      <w:proofErr w:type="spellEnd"/>
      <w:r w:rsidR="00115CCD">
        <w:rPr>
          <w:rFonts w:ascii="Times New Roman" w:hAnsi="Times New Roman" w:cs="Times New Roman"/>
          <w:sz w:val="24"/>
          <w:szCs w:val="24"/>
        </w:rPr>
        <w:t xml:space="preserve"> room now, so be on your best behavior!</w:t>
      </w:r>
      <w:r w:rsidR="00A62E41">
        <w:rPr>
          <w:rFonts w:ascii="Times New Roman" w:hAnsi="Times New Roman" w:cs="Times New Roman"/>
          <w:sz w:val="24"/>
          <w:szCs w:val="24"/>
        </w:rPr>
        <w:t>”</w:t>
      </w:r>
    </w:p>
    <w:p w14:paraId="35548323" w14:textId="4400C9A5" w:rsidR="00C02AEB" w:rsidRDefault="00C02A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327ED">
        <w:rPr>
          <w:rFonts w:ascii="Times New Roman" w:hAnsi="Times New Roman" w:cs="Times New Roman"/>
          <w:sz w:val="24"/>
          <w:szCs w:val="24"/>
        </w:rPr>
        <w:t xml:space="preserve">She warned them and turned around to open the door without waiting for their reply. She knocked on the door a total of five times with short pauses after her first and third knock. It seemed to be some kind of secret code to indicate that the person knocking was Hira. Senkyo wondered why there was a need for such caution. Before he could come up with anything plausible, the door opened before them and revealed the </w:t>
      </w:r>
      <w:r w:rsidR="00514C8E">
        <w:rPr>
          <w:rFonts w:ascii="Times New Roman" w:hAnsi="Times New Roman" w:cs="Times New Roman"/>
          <w:sz w:val="24"/>
          <w:szCs w:val="24"/>
        </w:rPr>
        <w:t>space</w:t>
      </w:r>
      <w:r w:rsidR="000327ED">
        <w:rPr>
          <w:rFonts w:ascii="Times New Roman" w:hAnsi="Times New Roman" w:cs="Times New Roman"/>
          <w:sz w:val="24"/>
          <w:szCs w:val="24"/>
        </w:rPr>
        <w:t xml:space="preserve"> beyond.</w:t>
      </w:r>
    </w:p>
    <w:p w14:paraId="0B07B2C2" w14:textId="2A14BDA6" w:rsidR="00F50C3D" w:rsidRDefault="00F50C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was built with sterile flooring and clean white walls. The majority of the room was colored in </w:t>
      </w:r>
      <w:r w:rsidR="00F97BE2">
        <w:rPr>
          <w:rFonts w:ascii="Times New Roman" w:hAnsi="Times New Roman" w:cs="Times New Roman"/>
          <w:sz w:val="24"/>
          <w:szCs w:val="24"/>
        </w:rPr>
        <w:t xml:space="preserve">pale </w:t>
      </w:r>
      <w:r>
        <w:rPr>
          <w:rFonts w:ascii="Times New Roman" w:hAnsi="Times New Roman" w:cs="Times New Roman"/>
          <w:sz w:val="24"/>
          <w:szCs w:val="24"/>
        </w:rPr>
        <w:t xml:space="preserve">white and the ceiling was installed with glowing panels and vents. </w:t>
      </w:r>
      <w:r w:rsidR="00236C57">
        <w:rPr>
          <w:rFonts w:ascii="Times New Roman" w:hAnsi="Times New Roman" w:cs="Times New Roman"/>
          <w:sz w:val="24"/>
          <w:szCs w:val="24"/>
        </w:rPr>
        <w:t>There were revolving chairs that provided seating and a fridge that stored various materials for cold storage. Numerous scientific items were spread across the desks and shelves, and most likely more behind the white cabinets and drawers filling the space in the room.</w:t>
      </w:r>
    </w:p>
    <w:p w14:paraId="6CED0CD1" w14:textId="17D16C0F" w:rsidR="000327ED" w:rsidRDefault="000327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150B9">
        <w:rPr>
          <w:rFonts w:ascii="Times New Roman" w:hAnsi="Times New Roman" w:cs="Times New Roman"/>
          <w:sz w:val="24"/>
          <w:szCs w:val="24"/>
        </w:rPr>
        <w:t>M</w:t>
      </w:r>
      <w:r w:rsidR="002030C7">
        <w:rPr>
          <w:rFonts w:ascii="Times New Roman" w:hAnsi="Times New Roman" w:cs="Times New Roman"/>
          <w:sz w:val="24"/>
          <w:szCs w:val="24"/>
        </w:rPr>
        <w:t>any strange items</w:t>
      </w:r>
      <w:r w:rsidR="009150B9">
        <w:rPr>
          <w:rFonts w:ascii="Times New Roman" w:hAnsi="Times New Roman" w:cs="Times New Roman"/>
          <w:sz w:val="24"/>
          <w:szCs w:val="24"/>
        </w:rPr>
        <w:t xml:space="preserve"> were placed in the room</w:t>
      </w:r>
      <w:r w:rsidR="002030C7">
        <w:rPr>
          <w:rFonts w:ascii="Times New Roman" w:hAnsi="Times New Roman" w:cs="Times New Roman"/>
          <w:sz w:val="24"/>
          <w:szCs w:val="24"/>
        </w:rPr>
        <w:t xml:space="preserve">. Most of them resembled items on Earth like a microscope, a Bunsen burner, a centrifuge, an incubator, and other similar items. However, they differed from Earth’s items such that </w:t>
      </w:r>
      <w:r w:rsidR="00472B22">
        <w:rPr>
          <w:rFonts w:ascii="Times New Roman" w:hAnsi="Times New Roman" w:cs="Times New Roman"/>
          <w:sz w:val="24"/>
          <w:szCs w:val="24"/>
        </w:rPr>
        <w:t>gems and unknown metals modif</w:t>
      </w:r>
      <w:r w:rsidR="00F50C3D">
        <w:rPr>
          <w:rFonts w:ascii="Times New Roman" w:hAnsi="Times New Roman" w:cs="Times New Roman"/>
          <w:sz w:val="24"/>
          <w:szCs w:val="24"/>
        </w:rPr>
        <w:t>ied</w:t>
      </w:r>
      <w:r w:rsidR="00472B22">
        <w:rPr>
          <w:rFonts w:ascii="Times New Roman" w:hAnsi="Times New Roman" w:cs="Times New Roman"/>
          <w:sz w:val="24"/>
          <w:szCs w:val="24"/>
        </w:rPr>
        <w:t xml:space="preserve"> </w:t>
      </w:r>
      <w:r w:rsidR="00F50C3D">
        <w:rPr>
          <w:rFonts w:ascii="Times New Roman" w:hAnsi="Times New Roman" w:cs="Times New Roman"/>
          <w:sz w:val="24"/>
          <w:szCs w:val="24"/>
        </w:rPr>
        <w:t>them</w:t>
      </w:r>
      <w:r w:rsidR="00472B22">
        <w:rPr>
          <w:rFonts w:ascii="Times New Roman" w:hAnsi="Times New Roman" w:cs="Times New Roman"/>
          <w:sz w:val="24"/>
          <w:szCs w:val="24"/>
        </w:rPr>
        <w:t>.</w:t>
      </w:r>
      <w:r w:rsidR="00F50C3D">
        <w:rPr>
          <w:rFonts w:ascii="Times New Roman" w:hAnsi="Times New Roman" w:cs="Times New Roman"/>
          <w:sz w:val="24"/>
          <w:szCs w:val="24"/>
        </w:rPr>
        <w:t xml:space="preserve"> Senkyo noticed </w:t>
      </w:r>
      <w:r w:rsidR="0012663D">
        <w:rPr>
          <w:rFonts w:ascii="Times New Roman" w:hAnsi="Times New Roman" w:cs="Times New Roman"/>
          <w:sz w:val="24"/>
          <w:szCs w:val="24"/>
        </w:rPr>
        <w:t xml:space="preserve">from the earlier battle between the woman and the dragon man </w:t>
      </w:r>
      <w:r w:rsidR="00F50C3D">
        <w:rPr>
          <w:rFonts w:ascii="Times New Roman" w:hAnsi="Times New Roman" w:cs="Times New Roman"/>
          <w:sz w:val="24"/>
          <w:szCs w:val="24"/>
        </w:rPr>
        <w:t>that some colored gems represent an element of power and most of the ones in this room had a dark purple gem on them, which he assumed to be the dark element.</w:t>
      </w:r>
      <w:r w:rsidR="0012663D">
        <w:rPr>
          <w:rFonts w:ascii="Times New Roman" w:hAnsi="Times New Roman" w:cs="Times New Roman"/>
          <w:sz w:val="24"/>
          <w:szCs w:val="24"/>
        </w:rPr>
        <w:t xml:space="preserve"> That would make sense since this room specialized in gravity magic, just as the nameplate suggested.</w:t>
      </w:r>
      <w:r w:rsidR="00F50C3D">
        <w:rPr>
          <w:rFonts w:ascii="Times New Roman" w:hAnsi="Times New Roman" w:cs="Times New Roman"/>
          <w:sz w:val="24"/>
          <w:szCs w:val="24"/>
        </w:rPr>
        <w:t xml:space="preserve"> Other than those, </w:t>
      </w:r>
      <w:r w:rsidR="009150B9">
        <w:rPr>
          <w:rFonts w:ascii="Times New Roman" w:hAnsi="Times New Roman" w:cs="Times New Roman"/>
          <w:sz w:val="24"/>
          <w:szCs w:val="24"/>
        </w:rPr>
        <w:t>there were universal scientific tools such as beakers, test tubes, droppers, and other such items.</w:t>
      </w:r>
    </w:p>
    <w:p w14:paraId="0143F585" w14:textId="4542BC0B" w:rsidR="009150B9" w:rsidRDefault="009150B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A3010">
        <w:rPr>
          <w:rFonts w:ascii="Times New Roman" w:hAnsi="Times New Roman" w:cs="Times New Roman"/>
          <w:sz w:val="24"/>
          <w:szCs w:val="24"/>
        </w:rPr>
        <w:t xml:space="preserve">In that whole room, one person stood in front of a desk, turning around to find Senkyo and the others. </w:t>
      </w:r>
      <w:r w:rsidR="000D6F9C">
        <w:rPr>
          <w:rFonts w:ascii="Times New Roman" w:hAnsi="Times New Roman" w:cs="Times New Roman"/>
          <w:sz w:val="24"/>
          <w:szCs w:val="24"/>
        </w:rPr>
        <w:t xml:space="preserve">He was on the elderly side around his 70s or older </w:t>
      </w:r>
      <w:r w:rsidR="000A60F9">
        <w:rPr>
          <w:rFonts w:ascii="Times New Roman" w:hAnsi="Times New Roman" w:cs="Times New Roman"/>
          <w:sz w:val="24"/>
          <w:szCs w:val="24"/>
        </w:rPr>
        <w:t xml:space="preserve">with </w:t>
      </w:r>
      <w:r w:rsidR="000D6F9C">
        <w:rPr>
          <w:rFonts w:ascii="Times New Roman" w:hAnsi="Times New Roman" w:cs="Times New Roman"/>
          <w:sz w:val="24"/>
          <w:szCs w:val="24"/>
        </w:rPr>
        <w:t xml:space="preserve">white hair and </w:t>
      </w:r>
      <w:r w:rsidR="00F043D9">
        <w:rPr>
          <w:rFonts w:ascii="Times New Roman" w:hAnsi="Times New Roman" w:cs="Times New Roman"/>
          <w:sz w:val="24"/>
          <w:szCs w:val="24"/>
        </w:rPr>
        <w:t>a beard styled in mutton chops</w:t>
      </w:r>
      <w:r w:rsidR="000A60F9">
        <w:rPr>
          <w:rFonts w:ascii="Times New Roman" w:hAnsi="Times New Roman" w:cs="Times New Roman"/>
          <w:sz w:val="24"/>
          <w:szCs w:val="24"/>
        </w:rPr>
        <w:t xml:space="preserve"> adoring his face</w:t>
      </w:r>
      <w:r w:rsidR="000D6F9C">
        <w:rPr>
          <w:rFonts w:ascii="Times New Roman" w:hAnsi="Times New Roman" w:cs="Times New Roman"/>
          <w:sz w:val="24"/>
          <w:szCs w:val="24"/>
        </w:rPr>
        <w:t xml:space="preserve">. </w:t>
      </w:r>
      <w:r w:rsidR="00330E44">
        <w:rPr>
          <w:rFonts w:ascii="Times New Roman" w:hAnsi="Times New Roman" w:cs="Times New Roman"/>
          <w:sz w:val="24"/>
          <w:szCs w:val="24"/>
        </w:rPr>
        <w:t>He</w:t>
      </w:r>
      <w:r w:rsidR="005A3010">
        <w:rPr>
          <w:rFonts w:ascii="Times New Roman" w:hAnsi="Times New Roman" w:cs="Times New Roman"/>
          <w:sz w:val="24"/>
          <w:szCs w:val="24"/>
        </w:rPr>
        <w:t xml:space="preserve"> seemed to be </w:t>
      </w:r>
      <w:proofErr w:type="spellStart"/>
      <w:r w:rsidR="005A3010">
        <w:rPr>
          <w:rFonts w:ascii="Times New Roman" w:hAnsi="Times New Roman" w:cs="Times New Roman"/>
          <w:sz w:val="24"/>
          <w:szCs w:val="24"/>
        </w:rPr>
        <w:t>Sorun</w:t>
      </w:r>
      <w:proofErr w:type="spellEnd"/>
      <w:r w:rsidR="005A3010">
        <w:rPr>
          <w:rFonts w:ascii="Times New Roman" w:hAnsi="Times New Roman" w:cs="Times New Roman"/>
          <w:sz w:val="24"/>
          <w:szCs w:val="24"/>
        </w:rPr>
        <w:t xml:space="preserve"> due to his human</w:t>
      </w:r>
      <w:r w:rsidR="003766B2">
        <w:rPr>
          <w:rFonts w:ascii="Times New Roman" w:hAnsi="Times New Roman" w:cs="Times New Roman"/>
          <w:sz w:val="24"/>
          <w:szCs w:val="24"/>
        </w:rPr>
        <w:t xml:space="preserve"> features</w:t>
      </w:r>
      <w:r w:rsidR="0095278E">
        <w:rPr>
          <w:rFonts w:ascii="Times New Roman" w:hAnsi="Times New Roman" w:cs="Times New Roman"/>
          <w:sz w:val="24"/>
          <w:szCs w:val="24"/>
        </w:rPr>
        <w:t>, but something felt strange</w:t>
      </w:r>
      <w:r w:rsidR="00330E44">
        <w:rPr>
          <w:rFonts w:ascii="Times New Roman" w:hAnsi="Times New Roman" w:cs="Times New Roman"/>
          <w:sz w:val="24"/>
          <w:szCs w:val="24"/>
        </w:rPr>
        <w:t xml:space="preserve"> about him</w:t>
      </w:r>
      <w:r w:rsidR="0095278E">
        <w:rPr>
          <w:rFonts w:ascii="Times New Roman" w:hAnsi="Times New Roman" w:cs="Times New Roman"/>
          <w:sz w:val="24"/>
          <w:szCs w:val="24"/>
        </w:rPr>
        <w:t>.</w:t>
      </w:r>
    </w:p>
    <w:p w14:paraId="28901E72" w14:textId="32C322BC" w:rsidR="00B309BC" w:rsidRDefault="00B309B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2D4768" w14:textId="2AC4116F" w:rsidR="00B309BC" w:rsidRDefault="00B309B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sensation seemed to strike Shiro at the same time, making her hair stand o</w:t>
      </w:r>
      <w:r w:rsidR="003F7FEE">
        <w:rPr>
          <w:rFonts w:ascii="Times New Roman" w:hAnsi="Times New Roman" w:cs="Times New Roman"/>
          <w:sz w:val="24"/>
          <w:szCs w:val="24"/>
        </w:rPr>
        <w:t>n</w:t>
      </w:r>
      <w:r>
        <w:rPr>
          <w:rFonts w:ascii="Times New Roman" w:hAnsi="Times New Roman" w:cs="Times New Roman"/>
          <w:sz w:val="24"/>
          <w:szCs w:val="24"/>
        </w:rPr>
        <w:t xml:space="preserve"> end </w:t>
      </w:r>
      <w:r w:rsidR="003F7FEE">
        <w:rPr>
          <w:rFonts w:ascii="Times New Roman" w:hAnsi="Times New Roman" w:cs="Times New Roman"/>
          <w:sz w:val="24"/>
          <w:szCs w:val="24"/>
        </w:rPr>
        <w:t xml:space="preserve">and </w:t>
      </w:r>
      <w:r>
        <w:rPr>
          <w:rFonts w:ascii="Times New Roman" w:hAnsi="Times New Roman" w:cs="Times New Roman"/>
          <w:sz w:val="24"/>
          <w:szCs w:val="24"/>
        </w:rPr>
        <w:t>tighten</w:t>
      </w:r>
      <w:r w:rsidR="003F7FEE">
        <w:rPr>
          <w:rFonts w:ascii="Times New Roman" w:hAnsi="Times New Roman" w:cs="Times New Roman"/>
          <w:sz w:val="24"/>
          <w:szCs w:val="24"/>
        </w:rPr>
        <w:t>ing</w:t>
      </w:r>
      <w:r>
        <w:rPr>
          <w:rFonts w:ascii="Times New Roman" w:hAnsi="Times New Roman" w:cs="Times New Roman"/>
          <w:sz w:val="24"/>
          <w:szCs w:val="24"/>
        </w:rPr>
        <w:t xml:space="preserve"> her grip on his arm.</w:t>
      </w:r>
      <w:r w:rsidR="000D4D1F">
        <w:rPr>
          <w:rFonts w:ascii="Times New Roman" w:hAnsi="Times New Roman" w:cs="Times New Roman"/>
          <w:sz w:val="24"/>
          <w:szCs w:val="24"/>
        </w:rPr>
        <w:t xml:space="preserve"> He didn’t seem to be a bad individual, but he couldn’t just disregard Shiro’s reaction.</w:t>
      </w:r>
    </w:p>
    <w:p w14:paraId="6C26E37E" w14:textId="123C987B" w:rsidR="0002024F" w:rsidRDefault="000202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hello there. You two must be the victims</w:t>
      </w:r>
      <w:r w:rsidR="00E36FBA">
        <w:rPr>
          <w:rFonts w:ascii="Times New Roman" w:hAnsi="Times New Roman" w:cs="Times New Roman"/>
          <w:sz w:val="24"/>
          <w:szCs w:val="24"/>
        </w:rPr>
        <w:t xml:space="preserve"> of the rampaging monster I’ve been told about.</w:t>
      </w:r>
      <w:r>
        <w:rPr>
          <w:rFonts w:ascii="Times New Roman" w:hAnsi="Times New Roman" w:cs="Times New Roman"/>
          <w:sz w:val="24"/>
          <w:szCs w:val="24"/>
        </w:rPr>
        <w:t>”</w:t>
      </w:r>
    </w:p>
    <w:p w14:paraId="5F425C3F" w14:textId="3AC38160" w:rsidR="008C28FD" w:rsidRDefault="008C28F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ning his below-standard white lab coat, he approached Senkyo and the group.</w:t>
      </w:r>
    </w:p>
    <w:p w14:paraId="37F4702E" w14:textId="101C36B9" w:rsidR="008C28FD" w:rsidRDefault="008C28F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64350">
        <w:rPr>
          <w:rFonts w:ascii="Times New Roman" w:hAnsi="Times New Roman" w:cs="Times New Roman"/>
          <w:sz w:val="24"/>
          <w:szCs w:val="24"/>
        </w:rPr>
        <w:t>“</w:t>
      </w:r>
      <w:proofErr w:type="spellStart"/>
      <w:r w:rsidR="00364350">
        <w:rPr>
          <w:rFonts w:ascii="Times New Roman" w:hAnsi="Times New Roman" w:cs="Times New Roman"/>
          <w:sz w:val="24"/>
          <w:szCs w:val="24"/>
        </w:rPr>
        <w:t>Heyy</w:t>
      </w:r>
      <w:proofErr w:type="spellEnd"/>
      <w:r w:rsidR="00364350">
        <w:rPr>
          <w:rFonts w:ascii="Times New Roman" w:hAnsi="Times New Roman" w:cs="Times New Roman"/>
          <w:sz w:val="24"/>
          <w:szCs w:val="24"/>
        </w:rPr>
        <w:t xml:space="preserve"> there, Prof! I brought them just like you asked!”</w:t>
      </w:r>
    </w:p>
    <w:p w14:paraId="3E751B24" w14:textId="01F2A876" w:rsidR="00364350" w:rsidRDefault="003643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did. A great job you’ve done, Miss Hira.”</w:t>
      </w:r>
    </w:p>
    <w:p w14:paraId="7DD01D0B" w14:textId="4EC4B8B0" w:rsidR="00364350" w:rsidRDefault="003643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w:t>
      </w:r>
      <w:r w:rsidR="00B144FA">
        <w:rPr>
          <w:rFonts w:ascii="Times New Roman" w:hAnsi="Times New Roman" w:cs="Times New Roman"/>
          <w:sz w:val="24"/>
          <w:szCs w:val="24"/>
        </w:rPr>
        <w:t>naturally</w:t>
      </w:r>
      <w:r>
        <w:rPr>
          <w:rFonts w:ascii="Times New Roman" w:hAnsi="Times New Roman" w:cs="Times New Roman"/>
          <w:sz w:val="24"/>
          <w:szCs w:val="24"/>
        </w:rPr>
        <w:t>~!”</w:t>
      </w:r>
    </w:p>
    <w:p w14:paraId="32370BED" w14:textId="30937C6B" w:rsidR="00D0757C" w:rsidRDefault="000D6F9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E59F5">
        <w:rPr>
          <w:rFonts w:ascii="Times New Roman" w:hAnsi="Times New Roman" w:cs="Times New Roman"/>
          <w:sz w:val="24"/>
          <w:szCs w:val="24"/>
        </w:rPr>
        <w:t>She replied, wiping some nonexistent dirt off her face with her thumb.</w:t>
      </w:r>
      <w:r w:rsidR="00D0757C">
        <w:rPr>
          <w:rFonts w:ascii="Times New Roman" w:hAnsi="Times New Roman" w:cs="Times New Roman"/>
          <w:sz w:val="24"/>
          <w:szCs w:val="24"/>
        </w:rPr>
        <w:t xml:space="preserve"> Then, her smug face quickly turned into dissatisfaction the moment </w:t>
      </w:r>
      <w:proofErr w:type="spellStart"/>
      <w:r w:rsidR="00D0757C">
        <w:rPr>
          <w:rFonts w:ascii="Times New Roman" w:hAnsi="Times New Roman" w:cs="Times New Roman"/>
          <w:sz w:val="24"/>
          <w:szCs w:val="24"/>
        </w:rPr>
        <w:t>Gaeka’s</w:t>
      </w:r>
      <w:proofErr w:type="spellEnd"/>
      <w:r w:rsidR="00D0757C">
        <w:rPr>
          <w:rFonts w:ascii="Times New Roman" w:hAnsi="Times New Roman" w:cs="Times New Roman"/>
          <w:sz w:val="24"/>
          <w:szCs w:val="24"/>
        </w:rPr>
        <w:t xml:space="preserve"> next words entered her ears.</w:t>
      </w:r>
    </w:p>
    <w:p w14:paraId="118C5062" w14:textId="0160B9A1" w:rsidR="00D0757C" w:rsidRDefault="00D075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thankful for your help. You may leave now and return to your class.”</w:t>
      </w:r>
    </w:p>
    <w:p w14:paraId="2561D58D" w14:textId="2960B251" w:rsidR="00D0757C" w:rsidRDefault="00D075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w:t>
      </w:r>
      <w:proofErr w:type="spellEnd"/>
      <w:r>
        <w:rPr>
          <w:rFonts w:ascii="Times New Roman" w:hAnsi="Times New Roman" w:cs="Times New Roman"/>
          <w:sz w:val="24"/>
          <w:szCs w:val="24"/>
        </w:rPr>
        <w:t>?? Can’t I, like, stay here?”</w:t>
      </w:r>
    </w:p>
    <w:p w14:paraId="44DBB835" w14:textId="30E9B0FB" w:rsidR="00D0757C" w:rsidRDefault="00D075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must not. I’m afraid I will be operating in delicate work. I would prefer it if only the minimum number of people were around.”</w:t>
      </w:r>
    </w:p>
    <w:p w14:paraId="53B484C9" w14:textId="5BFED9C9" w:rsidR="006F3BBB" w:rsidRDefault="00D075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fine.”</w:t>
      </w:r>
    </w:p>
    <w:p w14:paraId="277EEDB4" w14:textId="2672D861" w:rsidR="00D0757C" w:rsidRDefault="00D075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xpression conveyed her dissatisfaction, but she also knew the struggles of having unwanted elements in her research, so she begrudgingly turned to the door but not before giving a </w:t>
      </w:r>
      <w:r>
        <w:rPr>
          <w:rFonts w:ascii="Times New Roman" w:hAnsi="Times New Roman" w:cs="Times New Roman"/>
          <w:sz w:val="24"/>
          <w:szCs w:val="24"/>
        </w:rPr>
        <w:lastRenderedPageBreak/>
        <w:t>pouty face.</w:t>
      </w:r>
      <w:r w:rsidR="004E03A0">
        <w:rPr>
          <w:rFonts w:ascii="Times New Roman" w:hAnsi="Times New Roman" w:cs="Times New Roman"/>
          <w:sz w:val="24"/>
          <w:szCs w:val="24"/>
        </w:rPr>
        <w:t xml:space="preserve"> </w:t>
      </w:r>
      <w:proofErr w:type="spellStart"/>
      <w:r w:rsidR="004E03A0">
        <w:rPr>
          <w:rFonts w:ascii="Times New Roman" w:hAnsi="Times New Roman" w:cs="Times New Roman"/>
          <w:sz w:val="24"/>
          <w:szCs w:val="24"/>
        </w:rPr>
        <w:t>Gaeka</w:t>
      </w:r>
      <w:proofErr w:type="spellEnd"/>
      <w:r w:rsidR="004E03A0">
        <w:rPr>
          <w:rFonts w:ascii="Times New Roman" w:hAnsi="Times New Roman" w:cs="Times New Roman"/>
          <w:sz w:val="24"/>
          <w:szCs w:val="24"/>
        </w:rPr>
        <w:t xml:space="preserve"> bowed to her leaving figure just as the door closed behind her. A still silence filled the air for a moment before </w:t>
      </w:r>
      <w:proofErr w:type="spellStart"/>
      <w:r w:rsidR="004E03A0">
        <w:rPr>
          <w:rFonts w:ascii="Times New Roman" w:hAnsi="Times New Roman" w:cs="Times New Roman"/>
          <w:sz w:val="24"/>
          <w:szCs w:val="24"/>
        </w:rPr>
        <w:t>Gaeka</w:t>
      </w:r>
      <w:proofErr w:type="spellEnd"/>
      <w:r w:rsidR="004E03A0">
        <w:rPr>
          <w:rFonts w:ascii="Times New Roman" w:hAnsi="Times New Roman" w:cs="Times New Roman"/>
          <w:sz w:val="24"/>
          <w:szCs w:val="24"/>
        </w:rPr>
        <w:t xml:space="preserve"> turned to Senkyo and Shiro.</w:t>
      </w:r>
    </w:p>
    <w:p w14:paraId="20E35ECB" w14:textId="143487FA" w:rsidR="004E03A0" w:rsidRDefault="004E03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e late introduction. I am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the lead researcher of the rampaging monster situation.</w:t>
      </w:r>
      <w:r w:rsidR="000B6852">
        <w:rPr>
          <w:rFonts w:ascii="Times New Roman" w:hAnsi="Times New Roman" w:cs="Times New Roman"/>
          <w:sz w:val="24"/>
          <w:szCs w:val="24"/>
        </w:rPr>
        <w:t xml:space="preserve"> Just as the wall guards requested of you, I would like to have samples of your blood to aid me in my research.</w:t>
      </w:r>
      <w:r>
        <w:rPr>
          <w:rFonts w:ascii="Times New Roman" w:hAnsi="Times New Roman" w:cs="Times New Roman"/>
          <w:sz w:val="24"/>
          <w:szCs w:val="24"/>
        </w:rPr>
        <w:t>”</w:t>
      </w:r>
    </w:p>
    <w:p w14:paraId="3DF7E0D9" w14:textId="7C06A421" w:rsidR="00A07C9F" w:rsidRDefault="00A07C9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606011">
        <w:rPr>
          <w:rFonts w:ascii="Times New Roman" w:hAnsi="Times New Roman" w:cs="Times New Roman"/>
          <w:sz w:val="24"/>
          <w:szCs w:val="24"/>
        </w:rPr>
        <w:t>Gaeka</w:t>
      </w:r>
      <w:proofErr w:type="spellEnd"/>
      <w:r w:rsidR="00606011">
        <w:rPr>
          <w:rFonts w:ascii="Times New Roman" w:hAnsi="Times New Roman" w:cs="Times New Roman"/>
          <w:sz w:val="24"/>
          <w:szCs w:val="24"/>
        </w:rPr>
        <w:t xml:space="preserve"> said, politely giving them a light bow. Senkyo occupied the silence with a few filler words as he turned to Shiro to gauge her reaction. At these times, even when her knowledge of this world was not that much better than his, her instincts were still a thousand times </w:t>
      </w:r>
      <w:r w:rsidR="00285132">
        <w:rPr>
          <w:rFonts w:ascii="Times New Roman" w:hAnsi="Times New Roman" w:cs="Times New Roman"/>
          <w:sz w:val="24"/>
          <w:szCs w:val="24"/>
        </w:rPr>
        <w:t>more reliable</w:t>
      </w:r>
      <w:r w:rsidR="00606011">
        <w:rPr>
          <w:rFonts w:ascii="Times New Roman" w:hAnsi="Times New Roman" w:cs="Times New Roman"/>
          <w:sz w:val="24"/>
          <w:szCs w:val="24"/>
        </w:rPr>
        <w:t xml:space="preserve"> than his. Seeing that she had a wary expression on her face, similar to that of a cat being threatened of her territory, he concluded that he </w:t>
      </w:r>
      <w:proofErr w:type="gramStart"/>
      <w:r w:rsidR="00606011">
        <w:rPr>
          <w:rFonts w:ascii="Times New Roman" w:hAnsi="Times New Roman" w:cs="Times New Roman"/>
          <w:sz w:val="24"/>
          <w:szCs w:val="24"/>
        </w:rPr>
        <w:t>operate</w:t>
      </w:r>
      <w:proofErr w:type="gramEnd"/>
      <w:r w:rsidR="00606011">
        <w:rPr>
          <w:rFonts w:ascii="Times New Roman" w:hAnsi="Times New Roman" w:cs="Times New Roman"/>
          <w:sz w:val="24"/>
          <w:szCs w:val="24"/>
        </w:rPr>
        <w:t xml:space="preserve"> with the same caution in mind.</w:t>
      </w:r>
    </w:p>
    <w:p w14:paraId="2E9C70DB" w14:textId="547645DB" w:rsidR="00606011" w:rsidRDefault="0060601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fine, but you must have heard of the trouble we had at the walls, right? Do you have anything that can solve that problem?”</w:t>
      </w:r>
    </w:p>
    <w:p w14:paraId="0F112FCE" w14:textId="428CEF11" w:rsidR="00101916" w:rsidRDefault="009D24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no plans of </w:t>
      </w:r>
      <w:r w:rsidR="00232FF8">
        <w:rPr>
          <w:rFonts w:ascii="Times New Roman" w:hAnsi="Times New Roman" w:cs="Times New Roman"/>
          <w:sz w:val="24"/>
          <w:szCs w:val="24"/>
        </w:rPr>
        <w:t xml:space="preserve">leaving this person with anything, but he also didn’t want to do </w:t>
      </w:r>
      <w:r w:rsidR="00AB32D2">
        <w:rPr>
          <w:rFonts w:ascii="Times New Roman" w:hAnsi="Times New Roman" w:cs="Times New Roman"/>
          <w:sz w:val="24"/>
          <w:szCs w:val="24"/>
        </w:rPr>
        <w:t xml:space="preserve">anything that could get him kicked out of the academy, worse yet the </w:t>
      </w:r>
      <w:r w:rsidR="003B719B">
        <w:rPr>
          <w:rFonts w:ascii="Times New Roman" w:hAnsi="Times New Roman" w:cs="Times New Roman"/>
          <w:sz w:val="24"/>
          <w:szCs w:val="24"/>
        </w:rPr>
        <w:t>city</w:t>
      </w:r>
      <w:r w:rsidR="00AB32D2">
        <w:rPr>
          <w:rFonts w:ascii="Times New Roman" w:hAnsi="Times New Roman" w:cs="Times New Roman"/>
          <w:sz w:val="24"/>
          <w:szCs w:val="24"/>
        </w:rPr>
        <w:t xml:space="preserve">. He finally found </w:t>
      </w:r>
      <w:r w:rsidR="003B719B">
        <w:rPr>
          <w:rFonts w:ascii="Times New Roman" w:hAnsi="Times New Roman" w:cs="Times New Roman"/>
          <w:sz w:val="24"/>
          <w:szCs w:val="24"/>
        </w:rPr>
        <w:t>the perfect place to look for information</w:t>
      </w:r>
      <w:r w:rsidR="00AB32D2">
        <w:rPr>
          <w:rFonts w:ascii="Times New Roman" w:hAnsi="Times New Roman" w:cs="Times New Roman"/>
          <w:sz w:val="24"/>
          <w:szCs w:val="24"/>
        </w:rPr>
        <w:t xml:space="preserve">. He had no intention of losing it in this interaction. His goal was to give the </w:t>
      </w:r>
      <w:proofErr w:type="spellStart"/>
      <w:r w:rsidR="00AB32D2">
        <w:rPr>
          <w:rFonts w:ascii="Times New Roman" w:hAnsi="Times New Roman" w:cs="Times New Roman"/>
          <w:sz w:val="24"/>
          <w:szCs w:val="24"/>
        </w:rPr>
        <w:t>Gaeka</w:t>
      </w:r>
      <w:proofErr w:type="spellEnd"/>
      <w:r w:rsidR="00AB32D2">
        <w:rPr>
          <w:rFonts w:ascii="Times New Roman" w:hAnsi="Times New Roman" w:cs="Times New Roman"/>
          <w:sz w:val="24"/>
          <w:szCs w:val="24"/>
        </w:rPr>
        <w:t xml:space="preserve"> a good reason to drop his pursuit of his blood, or at the very least prolong his attempts until he finished his information gathering.</w:t>
      </w:r>
    </w:p>
    <w:p w14:paraId="128F7476" w14:textId="542D6DE6" w:rsidR="009D24CB" w:rsidRDefault="0010191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7B6C">
        <w:rPr>
          <w:rFonts w:ascii="Times New Roman" w:hAnsi="Times New Roman" w:cs="Times New Roman"/>
          <w:sz w:val="24"/>
          <w:szCs w:val="24"/>
        </w:rPr>
        <w:t xml:space="preserve">The </w:t>
      </w:r>
      <w:r>
        <w:rPr>
          <w:rFonts w:ascii="Times New Roman" w:hAnsi="Times New Roman" w:cs="Times New Roman"/>
          <w:sz w:val="24"/>
          <w:szCs w:val="24"/>
        </w:rPr>
        <w:t>case with your blood exploding whenever it makes contact with a vial</w:t>
      </w:r>
      <w:r w:rsidR="008B7B6C">
        <w:rPr>
          <w:rFonts w:ascii="Times New Roman" w:hAnsi="Times New Roman" w:cs="Times New Roman"/>
          <w:sz w:val="24"/>
          <w:szCs w:val="24"/>
        </w:rPr>
        <w:t>, am I correct?</w:t>
      </w:r>
      <w:r>
        <w:rPr>
          <w:rFonts w:ascii="Times New Roman" w:hAnsi="Times New Roman" w:cs="Times New Roman"/>
          <w:sz w:val="24"/>
          <w:szCs w:val="24"/>
        </w:rPr>
        <w:t xml:space="preserve"> </w:t>
      </w:r>
      <w:r w:rsidR="008B7B6C">
        <w:rPr>
          <w:rFonts w:ascii="Times New Roman" w:hAnsi="Times New Roman" w:cs="Times New Roman"/>
          <w:sz w:val="24"/>
          <w:szCs w:val="24"/>
        </w:rPr>
        <w:t>I haven’t seen the phenomenon in person, so I would like it if you give me a demonstration of how it happens.</w:t>
      </w:r>
      <w:r>
        <w:rPr>
          <w:rFonts w:ascii="Times New Roman" w:hAnsi="Times New Roman" w:cs="Times New Roman"/>
          <w:sz w:val="24"/>
          <w:szCs w:val="24"/>
        </w:rPr>
        <w:t>”</w:t>
      </w:r>
    </w:p>
    <w:p w14:paraId="21CABBE6" w14:textId="38AC2D51" w:rsidR="008B7B6C" w:rsidRDefault="008B7B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a problem with that. Where should I do it?”</w:t>
      </w:r>
    </w:p>
    <w:p w14:paraId="75FC2786" w14:textId="35A93565" w:rsidR="006F3BBB" w:rsidRDefault="008B7B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46810">
        <w:rPr>
          <w:rFonts w:ascii="Times New Roman" w:hAnsi="Times New Roman" w:cs="Times New Roman"/>
          <w:sz w:val="24"/>
          <w:szCs w:val="24"/>
        </w:rPr>
        <w:t>First, we should test it over here.</w:t>
      </w:r>
      <w:r>
        <w:rPr>
          <w:rFonts w:ascii="Times New Roman" w:hAnsi="Times New Roman" w:cs="Times New Roman"/>
          <w:sz w:val="24"/>
          <w:szCs w:val="24"/>
        </w:rPr>
        <w:t>”</w:t>
      </w:r>
    </w:p>
    <w:p w14:paraId="31008680" w14:textId="044079FC" w:rsidR="00F46810" w:rsidRDefault="00F4681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showed Senkyo and Shiro to a single test tube suspended in the air by a stand. There was a small knife beside it just like how it was the first time he did this. Senkyo looked around for a second, before asking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 quick question.</w:t>
      </w:r>
    </w:p>
    <w:p w14:paraId="26D54155" w14:textId="57F01072" w:rsidR="00F46810" w:rsidRDefault="00F4681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1344C">
        <w:rPr>
          <w:rFonts w:ascii="Times New Roman" w:hAnsi="Times New Roman" w:cs="Times New Roman"/>
          <w:sz w:val="24"/>
          <w:szCs w:val="24"/>
        </w:rPr>
        <w:t>D</w:t>
      </w:r>
      <w:r>
        <w:rPr>
          <w:rFonts w:ascii="Times New Roman" w:hAnsi="Times New Roman" w:cs="Times New Roman"/>
          <w:sz w:val="24"/>
          <w:szCs w:val="24"/>
        </w:rPr>
        <w:t>on’t you have a syringe here?”</w:t>
      </w:r>
    </w:p>
    <w:p w14:paraId="2BF5030C" w14:textId="669E45F2" w:rsidR="00F46810" w:rsidRDefault="00F4681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ll of the advanced equipment in this room, it was impossible to not have a simple syringe. One must exist somewhere, but they still </w:t>
      </w:r>
      <w:r w:rsidR="008E7754">
        <w:rPr>
          <w:rFonts w:ascii="Times New Roman" w:hAnsi="Times New Roman" w:cs="Times New Roman"/>
          <w:sz w:val="24"/>
          <w:szCs w:val="24"/>
        </w:rPr>
        <w:t>prepared a knife instead.</w:t>
      </w:r>
    </w:p>
    <w:p w14:paraId="3FD76221" w14:textId="044144CA" w:rsidR="006F3BBB" w:rsidRDefault="000F76D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to recreate the situation similar to the original as much as possible. I originally planned of using vials and a vial rack to collect the blood as well, but then I wouldn’t be able to examine the situation happen as clearly as I would like to.</w:t>
      </w:r>
      <w:r w:rsidR="00FB0A4C">
        <w:rPr>
          <w:rFonts w:ascii="Times New Roman" w:hAnsi="Times New Roman" w:cs="Times New Roman"/>
          <w:sz w:val="24"/>
          <w:szCs w:val="24"/>
        </w:rPr>
        <w:t xml:space="preserve"> If I find nothing comes out in this test, </w:t>
      </w:r>
      <w:r w:rsidR="00FB0A4C">
        <w:rPr>
          <w:rFonts w:ascii="Times New Roman" w:hAnsi="Times New Roman" w:cs="Times New Roman"/>
          <w:sz w:val="24"/>
          <w:szCs w:val="24"/>
        </w:rPr>
        <w:lastRenderedPageBreak/>
        <w:t>the next one will involve a vial rack, and finally collection from a syringe. We’ll be going through these tests in that order.”</w:t>
      </w:r>
    </w:p>
    <w:p w14:paraId="1C00F1A0" w14:textId="29F0CEA3" w:rsidR="00FB0A4C" w:rsidRDefault="00FB0A4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2511">
        <w:rPr>
          <w:rFonts w:ascii="Times New Roman" w:hAnsi="Times New Roman" w:cs="Times New Roman"/>
          <w:sz w:val="24"/>
          <w:szCs w:val="24"/>
        </w:rPr>
        <w:t>“I see…”</w:t>
      </w:r>
    </w:p>
    <w:p w14:paraId="66D8A470" w14:textId="6DB6DA1E" w:rsidR="00462511" w:rsidRDefault="0046251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trying to think of ways to end this as fast as possible. There should be no problem in the test with the test tube and vials, but the syringe was a different story. He could blow up his blood using his kindled spirit power, but that was only because he can match drop it at the same time his blood drips. With the syringe, he could blow it up from the outside, but not the inside. It may look suspicious</w:t>
      </w:r>
      <w:r w:rsidR="00543827">
        <w:rPr>
          <w:rFonts w:ascii="Times New Roman" w:hAnsi="Times New Roman" w:cs="Times New Roman"/>
          <w:sz w:val="24"/>
          <w:szCs w:val="24"/>
        </w:rPr>
        <w:t xml:space="preserve"> w</w:t>
      </w:r>
      <w:r>
        <w:rPr>
          <w:rFonts w:ascii="Times New Roman" w:hAnsi="Times New Roman" w:cs="Times New Roman"/>
          <w:sz w:val="24"/>
          <w:szCs w:val="24"/>
        </w:rPr>
        <w:t>hen the blood blows up from the outside instead of the inside.</w:t>
      </w:r>
    </w:p>
    <w:p w14:paraId="36513EF5" w14:textId="3AB777E2" w:rsidR="00B80A3D" w:rsidRDefault="00B80A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us begin the tests.”</w:t>
      </w:r>
    </w:p>
    <w:p w14:paraId="7BB8AED1" w14:textId="7C854992" w:rsidR="004E6667" w:rsidRPr="00922233" w:rsidRDefault="00922233" w:rsidP="0092223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29 – </w:t>
      </w:r>
      <w:r w:rsidR="000E58CB">
        <w:rPr>
          <w:rFonts w:ascii="Times New Roman" w:hAnsi="Times New Roman" w:cs="Times New Roman"/>
          <w:b/>
          <w:bCs/>
          <w:sz w:val="24"/>
          <w:szCs w:val="24"/>
        </w:rPr>
        <w:t>Blood Hustle</w:t>
      </w:r>
    </w:p>
    <w:p w14:paraId="21A7AF20" w14:textId="40575D5F" w:rsidR="00922233" w:rsidRDefault="0092223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451B1">
        <w:rPr>
          <w:rFonts w:ascii="Times New Roman" w:hAnsi="Times New Roman" w:cs="Times New Roman"/>
          <w:sz w:val="24"/>
          <w:szCs w:val="24"/>
        </w:rPr>
        <w:t>Senkyo picked up the knife and made a small incision on his finger, only enough to draw tiny drops of blood. Since he planned on blowing up the test tube from the start, he didn’t want to draw too much blood. That’s what he planned to do, but the cut he made was wider than he expected</w:t>
      </w:r>
      <w:r w:rsidR="006E4305">
        <w:rPr>
          <w:rFonts w:ascii="Times New Roman" w:hAnsi="Times New Roman" w:cs="Times New Roman"/>
          <w:sz w:val="24"/>
          <w:szCs w:val="24"/>
        </w:rPr>
        <w:t xml:space="preserve">. He didn’t </w:t>
      </w:r>
      <w:r w:rsidR="008F3D92">
        <w:rPr>
          <w:rFonts w:ascii="Times New Roman" w:hAnsi="Times New Roman" w:cs="Times New Roman"/>
          <w:sz w:val="24"/>
          <w:szCs w:val="24"/>
        </w:rPr>
        <w:t>think he was that</w:t>
      </w:r>
      <w:r w:rsidR="006E4305">
        <w:rPr>
          <w:rFonts w:ascii="Times New Roman" w:hAnsi="Times New Roman" w:cs="Times New Roman"/>
          <w:sz w:val="24"/>
          <w:szCs w:val="24"/>
        </w:rPr>
        <w:t xml:space="preserve"> clumsy but there was nothing he could do now. Instead, he focused on kindling his spirit power to mix with the blood and make it explode… that’s how it should have been.</w:t>
      </w:r>
    </w:p>
    <w:p w14:paraId="6BB8DE09" w14:textId="7C968BD8" w:rsidR="006E4305" w:rsidRDefault="006E430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t seems like there was no reaction. It’s great that we collected a blood sample but it would be better if we found out how the phenomenon occurs.”</w:t>
      </w:r>
    </w:p>
    <w:p w14:paraId="61EC46B7" w14:textId="24B66924" w:rsidR="006E4305" w:rsidRDefault="006E430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6C7A9815" w14:textId="1BE8B1EC" w:rsidR="008A1AA2" w:rsidRDefault="008A1AA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B6918">
        <w:rPr>
          <w:rFonts w:ascii="Times New Roman" w:hAnsi="Times New Roman" w:cs="Times New Roman"/>
          <w:sz w:val="24"/>
          <w:szCs w:val="24"/>
        </w:rPr>
        <w:t xml:space="preserve">Senkyo couldn’t help but let out a confused voice. His blood trickled and so did his kindled spirit power. The blue stream that was invisible to everyone who couldn’t use Espy mixed with his blood and entered the same test tube. The problem happened when it passed through the midsection of the tube. With no warnings whatsoever, his kindled spirit power disappeared, disintegrating into nothingness before it could even reach the bottom of </w:t>
      </w:r>
      <w:r w:rsidR="005311DB">
        <w:rPr>
          <w:rFonts w:ascii="Times New Roman" w:hAnsi="Times New Roman" w:cs="Times New Roman"/>
          <w:sz w:val="24"/>
          <w:szCs w:val="24"/>
        </w:rPr>
        <w:t>the glass container</w:t>
      </w:r>
      <w:r w:rsidR="004B6918">
        <w:rPr>
          <w:rFonts w:ascii="Times New Roman" w:hAnsi="Times New Roman" w:cs="Times New Roman"/>
          <w:sz w:val="24"/>
          <w:szCs w:val="24"/>
        </w:rPr>
        <w:t>.</w:t>
      </w:r>
    </w:p>
    <w:p w14:paraId="35BAF0B6" w14:textId="69BE67E4" w:rsidR="004B6918" w:rsidRDefault="004B69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6825FBBD" w14:textId="00B66876" w:rsidR="004B6918" w:rsidRDefault="004B69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panicked whisper entered his ear, telling him to do something about the situation before it was too late. The professor went to pick up the test tube. If he laid his hands on it, it may already be too late. It will look a bit unnatural, but he had to stop him.</w:t>
      </w:r>
    </w:p>
    <w:p w14:paraId="4B922DEA" w14:textId="02786C63" w:rsidR="004B6918" w:rsidRDefault="004B69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actually—!!”</w:t>
      </w:r>
    </w:p>
    <w:p w14:paraId="059B1EEE" w14:textId="2ED71004" w:rsidR="004B6918" w:rsidRDefault="004B69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aunched his hand so fast that no one could misunderstand what he was doing. There were problems with this option, but he had to secure the blood sample before anything else. He swiped the test tube from the table, preventing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from picking it up. Or so he thought.</w:t>
      </w:r>
    </w:p>
    <w:p w14:paraId="7BF3501D" w14:textId="34DDC0F7" w:rsidR="004B6918" w:rsidRDefault="004B69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s there something wrong, Sir Yukou?”</w:t>
      </w:r>
    </w:p>
    <w:p w14:paraId="612BDB68" w14:textId="5A7F7399" w:rsidR="009B1306" w:rsidRDefault="009B13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3AA14B44" w14:textId="6FBF2574" w:rsidR="009B1306" w:rsidRDefault="009B13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he already had the tube of blood in his hands. Meanwhile, what Senkyo grabbed from the table was the stand the test tube was placed on. He couldn’t believe what was happening. There was no possible way f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to take the test tube before him. He was closer and faster. But despite these factors, the test tube still somehow ended up in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hands.</w:t>
      </w:r>
    </w:p>
    <w:p w14:paraId="086117F2" w14:textId="0BCCA4F3" w:rsidR="00AB6084" w:rsidRDefault="00AB60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just what did you do…?”</w:t>
      </w:r>
    </w:p>
    <w:p w14:paraId="7C187EE2" w14:textId="5F2ABD77" w:rsidR="00AB6084" w:rsidRDefault="00AB60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Sir Yukou? I just picked up the blood sample. I should be the one asking that question to you. It surprised me when you suddenly shouted and picked up the test tube stand.”</w:t>
      </w:r>
    </w:p>
    <w:p w14:paraId="4CB9770A" w14:textId="64941DCE" w:rsidR="00AB6084" w:rsidRDefault="00AB60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5A6F14" w14:textId="2EFB7E46" w:rsidR="00C26DFC" w:rsidRDefault="00AB60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26DFC">
        <w:rPr>
          <w:rFonts w:ascii="Times New Roman" w:hAnsi="Times New Roman" w:cs="Times New Roman"/>
          <w:sz w:val="24"/>
          <w:szCs w:val="24"/>
        </w:rPr>
        <w:t xml:space="preserve">What was happening here? The thought immediately came to Senkyo’s mind. </w:t>
      </w:r>
      <w:proofErr w:type="spellStart"/>
      <w:r w:rsidR="00C26DFC">
        <w:rPr>
          <w:rFonts w:ascii="Times New Roman" w:hAnsi="Times New Roman" w:cs="Times New Roman"/>
          <w:sz w:val="24"/>
          <w:szCs w:val="24"/>
        </w:rPr>
        <w:t>Gaeka</w:t>
      </w:r>
      <w:proofErr w:type="spellEnd"/>
      <w:r w:rsidR="00C26DFC">
        <w:rPr>
          <w:rFonts w:ascii="Times New Roman" w:hAnsi="Times New Roman" w:cs="Times New Roman"/>
          <w:sz w:val="24"/>
          <w:szCs w:val="24"/>
        </w:rPr>
        <w:t xml:space="preserve"> was suggesting that he picked up the test tube while Senkyo just stood there like a statue until a few moments later when he acted to take the test tube first. It would be like someone froze time for Senkyo while </w:t>
      </w:r>
      <w:proofErr w:type="spellStart"/>
      <w:r w:rsidR="00C26DFC">
        <w:rPr>
          <w:rFonts w:ascii="Times New Roman" w:hAnsi="Times New Roman" w:cs="Times New Roman"/>
          <w:sz w:val="24"/>
          <w:szCs w:val="24"/>
        </w:rPr>
        <w:t>Gaeka</w:t>
      </w:r>
      <w:proofErr w:type="spellEnd"/>
      <w:r w:rsidR="00C26DFC">
        <w:rPr>
          <w:rFonts w:ascii="Times New Roman" w:hAnsi="Times New Roman" w:cs="Times New Roman"/>
          <w:sz w:val="24"/>
          <w:szCs w:val="24"/>
        </w:rPr>
        <w:t xml:space="preserve"> went on unhindered. Was such a thing possible? He knew magic existed in this world, but never had he encountered nor even heard of time magic.</w:t>
      </w:r>
      <w:r w:rsidR="00F46784">
        <w:rPr>
          <w:rFonts w:ascii="Times New Roman" w:hAnsi="Times New Roman" w:cs="Times New Roman"/>
          <w:sz w:val="24"/>
          <w:szCs w:val="24"/>
        </w:rPr>
        <w:t xml:space="preserve"> Lost, Senkyo turned to Shiro for her opinion. It would be too suspicious to whisper to each other in secret, so he opted to use Connect.</w:t>
      </w:r>
    </w:p>
    <w:p w14:paraId="30F3B8D0" w14:textId="0E877523" w:rsidR="00F46784" w:rsidRPr="00F46784" w:rsidRDefault="00F46784" w:rsidP="000063A5">
      <w:pPr>
        <w:tabs>
          <w:tab w:val="left" w:pos="3195"/>
        </w:tabs>
        <w:spacing w:line="340" w:lineRule="atLeast"/>
        <w:jc w:val="both"/>
        <w:rPr>
          <w:rFonts w:ascii="Times New Roman" w:hAnsi="Times New Roman" w:cs="Times New Roman"/>
          <w:i/>
          <w:iCs/>
          <w:sz w:val="24"/>
          <w:szCs w:val="24"/>
        </w:rPr>
      </w:pPr>
      <w:r w:rsidRPr="00F46784">
        <w:rPr>
          <w:rFonts w:ascii="Times New Roman" w:hAnsi="Times New Roman" w:cs="Times New Roman"/>
          <w:i/>
          <w:iCs/>
          <w:sz w:val="24"/>
          <w:szCs w:val="24"/>
        </w:rPr>
        <w:t xml:space="preserve">     “*Shiro, what </w:t>
      </w:r>
      <w:proofErr w:type="gramStart"/>
      <w:r w:rsidRPr="00F46784">
        <w:rPr>
          <w:rFonts w:ascii="Times New Roman" w:hAnsi="Times New Roman" w:cs="Times New Roman"/>
          <w:i/>
          <w:iCs/>
          <w:sz w:val="24"/>
          <w:szCs w:val="24"/>
        </w:rPr>
        <w:t>happened?*</w:t>
      </w:r>
      <w:proofErr w:type="gramEnd"/>
      <w:r w:rsidRPr="00F46784">
        <w:rPr>
          <w:rFonts w:ascii="Times New Roman" w:hAnsi="Times New Roman" w:cs="Times New Roman"/>
          <w:i/>
          <w:iCs/>
          <w:sz w:val="24"/>
          <w:szCs w:val="24"/>
        </w:rPr>
        <w:t>”</w:t>
      </w:r>
    </w:p>
    <w:p w14:paraId="374F6ED8" w14:textId="155A49F5" w:rsidR="00F46784" w:rsidRPr="00F46784" w:rsidRDefault="00F4678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46784">
        <w:rPr>
          <w:rFonts w:ascii="Times New Roman" w:hAnsi="Times New Roman" w:cs="Times New Roman"/>
          <w:i/>
          <w:iCs/>
          <w:sz w:val="24"/>
          <w:szCs w:val="24"/>
        </w:rPr>
        <w:t>“*No way! He’s lying! Shiro saw it just like how Onii-chan did!</w:t>
      </w:r>
      <w:r>
        <w:rPr>
          <w:rFonts w:ascii="Times New Roman" w:hAnsi="Times New Roman" w:cs="Times New Roman"/>
          <w:i/>
          <w:iCs/>
          <w:sz w:val="24"/>
          <w:szCs w:val="24"/>
        </w:rPr>
        <w:t xml:space="preserve"> He somehow </w:t>
      </w:r>
      <w:r w:rsidR="00DE3BEF">
        <w:rPr>
          <w:rFonts w:ascii="Times New Roman" w:hAnsi="Times New Roman" w:cs="Times New Roman"/>
          <w:i/>
          <w:iCs/>
          <w:sz w:val="24"/>
          <w:szCs w:val="24"/>
        </w:rPr>
        <w:t>got</w:t>
      </w:r>
      <w:r>
        <w:rPr>
          <w:rFonts w:ascii="Times New Roman" w:hAnsi="Times New Roman" w:cs="Times New Roman"/>
          <w:i/>
          <w:iCs/>
          <w:sz w:val="24"/>
          <w:szCs w:val="24"/>
        </w:rPr>
        <w:t xml:space="preserve"> the blood before Onii-chan </w:t>
      </w:r>
      <w:proofErr w:type="gramStart"/>
      <w:r>
        <w:rPr>
          <w:rFonts w:ascii="Times New Roman" w:hAnsi="Times New Roman" w:cs="Times New Roman"/>
          <w:i/>
          <w:iCs/>
          <w:sz w:val="24"/>
          <w:szCs w:val="24"/>
        </w:rPr>
        <w:t>could!</w:t>
      </w:r>
      <w:r w:rsidRPr="00F46784">
        <w:rPr>
          <w:rFonts w:ascii="Times New Roman" w:hAnsi="Times New Roman" w:cs="Times New Roman"/>
          <w:i/>
          <w:iCs/>
          <w:sz w:val="24"/>
          <w:szCs w:val="24"/>
        </w:rPr>
        <w:t>*</w:t>
      </w:r>
      <w:proofErr w:type="gramEnd"/>
      <w:r w:rsidRPr="00F46784">
        <w:rPr>
          <w:rFonts w:ascii="Times New Roman" w:hAnsi="Times New Roman" w:cs="Times New Roman"/>
          <w:i/>
          <w:iCs/>
          <w:sz w:val="24"/>
          <w:szCs w:val="24"/>
        </w:rPr>
        <w:t>”</w:t>
      </w:r>
    </w:p>
    <w:p w14:paraId="2A80EBAA" w14:textId="3DBF4F9C" w:rsidR="00F46784" w:rsidRDefault="00F467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his thoughts. Normally, he would believe Shiro’s words unhesitatingly</w:t>
      </w:r>
      <w:r w:rsidR="00BE3197">
        <w:rPr>
          <w:rFonts w:ascii="Times New Roman" w:hAnsi="Times New Roman" w:cs="Times New Roman"/>
          <w:sz w:val="24"/>
          <w:szCs w:val="24"/>
        </w:rPr>
        <w:t xml:space="preserve"> but if what </w:t>
      </w:r>
      <w:proofErr w:type="spellStart"/>
      <w:r w:rsidR="00BE3197">
        <w:rPr>
          <w:rFonts w:ascii="Times New Roman" w:hAnsi="Times New Roman" w:cs="Times New Roman"/>
          <w:sz w:val="24"/>
          <w:szCs w:val="24"/>
        </w:rPr>
        <w:t>Gaeka</w:t>
      </w:r>
      <w:proofErr w:type="spellEnd"/>
      <w:r w:rsidR="00BE3197">
        <w:rPr>
          <w:rFonts w:ascii="Times New Roman" w:hAnsi="Times New Roman" w:cs="Times New Roman"/>
          <w:sz w:val="24"/>
          <w:szCs w:val="24"/>
        </w:rPr>
        <w:t xml:space="preserve"> saw was true, then there was a possibility that someone froze time for both Senkyo and Shiro, making them have the exact misunderstanding they wanted </w:t>
      </w:r>
      <w:r w:rsidR="00DE3BEF">
        <w:rPr>
          <w:rFonts w:ascii="Times New Roman" w:hAnsi="Times New Roman" w:cs="Times New Roman"/>
          <w:sz w:val="24"/>
          <w:szCs w:val="24"/>
        </w:rPr>
        <w:t>them</w:t>
      </w:r>
      <w:r w:rsidR="00BE3197">
        <w:rPr>
          <w:rFonts w:ascii="Times New Roman" w:hAnsi="Times New Roman" w:cs="Times New Roman"/>
          <w:sz w:val="24"/>
          <w:szCs w:val="24"/>
        </w:rPr>
        <w:t xml:space="preserve"> to have. Conversely, if he were to believe in Shiro, then that would mean </w:t>
      </w:r>
      <w:proofErr w:type="spellStart"/>
      <w:r w:rsidR="00BE3197">
        <w:rPr>
          <w:rFonts w:ascii="Times New Roman" w:hAnsi="Times New Roman" w:cs="Times New Roman"/>
          <w:sz w:val="24"/>
          <w:szCs w:val="24"/>
        </w:rPr>
        <w:t>Gaeka</w:t>
      </w:r>
      <w:proofErr w:type="spellEnd"/>
      <w:r w:rsidR="00BE3197">
        <w:rPr>
          <w:rFonts w:ascii="Times New Roman" w:hAnsi="Times New Roman" w:cs="Times New Roman"/>
          <w:sz w:val="24"/>
          <w:szCs w:val="24"/>
        </w:rPr>
        <w:t xml:space="preserve"> was intentionally hiding the fact that he took the blood before Senkyo could. This implied that he wanted his blood so badly that he was either on alert and reacted quickly to Senkyo’s movements or prepared for Senkyo’s attempt to take the blood sample from the start.</w:t>
      </w:r>
    </w:p>
    <w:p w14:paraId="603B6BF0" w14:textId="2A6FB531" w:rsidR="000A0C7D" w:rsidRDefault="000A0C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 fruitful test. Okay, how about we try to do it again but this time with the same exact conditions?”</w:t>
      </w:r>
    </w:p>
    <w:p w14:paraId="4279B8E5" w14:textId="30133D0C" w:rsidR="000A0C7D" w:rsidRDefault="000A0C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placed a lid on the test tube and placed it on the holder he had on his belt as he pointed to the desk with a vial rack. He wanted to proceed but it was clear that Senkyo was reluctant to do so.</w:t>
      </w:r>
    </w:p>
    <w:p w14:paraId="0FD3045C" w14:textId="46F4C82D" w:rsidR="000A0C7D" w:rsidRDefault="000A0C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Yukou?”</w:t>
      </w:r>
    </w:p>
    <w:p w14:paraId="025E634D" w14:textId="409CAC8A" w:rsidR="000A0C7D" w:rsidRDefault="000A0C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E3EEB">
        <w:rPr>
          <w:rFonts w:ascii="Times New Roman" w:hAnsi="Times New Roman" w:cs="Times New Roman"/>
          <w:sz w:val="24"/>
          <w:szCs w:val="24"/>
        </w:rPr>
        <w:t>One of two possible situations was</w:t>
      </w:r>
      <w:r>
        <w:rPr>
          <w:rFonts w:ascii="Times New Roman" w:hAnsi="Times New Roman" w:cs="Times New Roman"/>
          <w:sz w:val="24"/>
          <w:szCs w:val="24"/>
        </w:rPr>
        <w:t xml:space="preserve"> </w:t>
      </w:r>
      <w:r w:rsidR="005E3EEB">
        <w:rPr>
          <w:rFonts w:ascii="Times New Roman" w:hAnsi="Times New Roman" w:cs="Times New Roman"/>
          <w:sz w:val="24"/>
          <w:szCs w:val="24"/>
        </w:rPr>
        <w:t xml:space="preserve">happening at the moment. One, there is an existence of a third party for some reason that involves one of the three people in the room at the moment. Two, </w:t>
      </w:r>
      <w:proofErr w:type="spellStart"/>
      <w:r w:rsidR="005E3EEB">
        <w:rPr>
          <w:rFonts w:ascii="Times New Roman" w:hAnsi="Times New Roman" w:cs="Times New Roman"/>
          <w:sz w:val="24"/>
          <w:szCs w:val="24"/>
        </w:rPr>
        <w:t>Gaeka</w:t>
      </w:r>
      <w:proofErr w:type="spellEnd"/>
      <w:r w:rsidR="005E3EEB">
        <w:rPr>
          <w:rFonts w:ascii="Times New Roman" w:hAnsi="Times New Roman" w:cs="Times New Roman"/>
          <w:sz w:val="24"/>
          <w:szCs w:val="24"/>
        </w:rPr>
        <w:t xml:space="preserve"> is lying and is trying to get Senkyo’s blood no matter what. In two, his possible branches out to either wanting to do something about the rampaging monster, or the worse alternative, know</w:t>
      </w:r>
      <w:r w:rsidR="00346F06">
        <w:rPr>
          <w:rFonts w:ascii="Times New Roman" w:hAnsi="Times New Roman" w:cs="Times New Roman"/>
          <w:sz w:val="24"/>
          <w:szCs w:val="24"/>
        </w:rPr>
        <w:t>ing</w:t>
      </w:r>
      <w:r w:rsidR="005E3EEB">
        <w:rPr>
          <w:rFonts w:ascii="Times New Roman" w:hAnsi="Times New Roman" w:cs="Times New Roman"/>
          <w:sz w:val="24"/>
          <w:szCs w:val="24"/>
        </w:rPr>
        <w:t xml:space="preserve"> and want</w:t>
      </w:r>
      <w:r w:rsidR="00346F06">
        <w:rPr>
          <w:rFonts w:ascii="Times New Roman" w:hAnsi="Times New Roman" w:cs="Times New Roman"/>
          <w:sz w:val="24"/>
          <w:szCs w:val="24"/>
        </w:rPr>
        <w:t>ing</w:t>
      </w:r>
      <w:r w:rsidR="005E3EEB">
        <w:rPr>
          <w:rFonts w:ascii="Times New Roman" w:hAnsi="Times New Roman" w:cs="Times New Roman"/>
          <w:sz w:val="24"/>
          <w:szCs w:val="24"/>
        </w:rPr>
        <w:t xml:space="preserve"> the power in his blood. As an extra, there was a third possibility consisting of situations that could lead to the same results but were </w:t>
      </w:r>
      <w:r w:rsidR="00423A01">
        <w:rPr>
          <w:rFonts w:ascii="Times New Roman" w:hAnsi="Times New Roman" w:cs="Times New Roman"/>
          <w:sz w:val="24"/>
          <w:szCs w:val="24"/>
        </w:rPr>
        <w:t>set</w:t>
      </w:r>
      <w:r w:rsidR="005E3EEB">
        <w:rPr>
          <w:rFonts w:ascii="Times New Roman" w:hAnsi="Times New Roman" w:cs="Times New Roman"/>
          <w:sz w:val="24"/>
          <w:szCs w:val="24"/>
        </w:rPr>
        <w:t xml:space="preserve"> aside due to their detachment from reality.</w:t>
      </w:r>
    </w:p>
    <w:p w14:paraId="4DF9AA28" w14:textId="44633610" w:rsidR="00423A01" w:rsidRDefault="00423A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I had my mind in the clouds for a bit. Let’s continue the tests.”</w:t>
      </w:r>
    </w:p>
    <w:p w14:paraId="6DECBFEA" w14:textId="32527B73" w:rsidR="00423A01" w:rsidRPr="00423A01" w:rsidRDefault="00423A01" w:rsidP="000063A5">
      <w:pPr>
        <w:tabs>
          <w:tab w:val="left" w:pos="3195"/>
        </w:tabs>
        <w:spacing w:line="340" w:lineRule="atLeast"/>
        <w:jc w:val="both"/>
        <w:rPr>
          <w:rFonts w:ascii="Times New Roman" w:hAnsi="Times New Roman" w:cs="Times New Roman"/>
          <w:i/>
          <w:iCs/>
          <w:sz w:val="24"/>
          <w:szCs w:val="24"/>
        </w:rPr>
      </w:pPr>
      <w:r w:rsidRPr="00423A01">
        <w:rPr>
          <w:rFonts w:ascii="Times New Roman" w:hAnsi="Times New Roman" w:cs="Times New Roman"/>
          <w:i/>
          <w:iCs/>
          <w:sz w:val="24"/>
          <w:szCs w:val="24"/>
        </w:rPr>
        <w:t xml:space="preserve">     “*Onii-chan!?*”</w:t>
      </w:r>
    </w:p>
    <w:p w14:paraId="406DEC46" w14:textId="77777777" w:rsidR="006B3C61" w:rsidRDefault="00423A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uted in his mind in surprise. It was an understandable reaction. She probably wanted to reduce as much damage done as possible. That being, how much bloo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obtained. It wasn’t like he didn’t care about Shiro’s opinion. In fact, this was happening because he trusted her. It was just a matter of priority. It would be great if they reduced how much blood was given, but more than that, he wanted to find out where exactly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stood with his actions. Was he an innocent man or someone who had knowledge of who he is? That was the question he wanted an answer to the most at the moment.</w:t>
      </w:r>
    </w:p>
    <w:p w14:paraId="1582F873" w14:textId="139CA54D" w:rsidR="00423A01" w:rsidRDefault="006B3C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laining this to Shiro in his mind, she reluctantly backed down. She didn’t agree with his actions, but she was dedicated to supporting him no matter what he chose. For such loyalty, Senkyo had to bring out results.</w:t>
      </w:r>
    </w:p>
    <w:p w14:paraId="342A538B" w14:textId="289B6DE1" w:rsidR="006B3C61" w:rsidRDefault="006B3C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E31F9">
        <w:rPr>
          <w:rFonts w:ascii="Times New Roman" w:hAnsi="Times New Roman" w:cs="Times New Roman"/>
          <w:sz w:val="24"/>
          <w:szCs w:val="24"/>
        </w:rPr>
        <w:t>“Professor, here take this.”</w:t>
      </w:r>
    </w:p>
    <w:p w14:paraId="596A8E4D" w14:textId="4E78B4C7"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6CF8F862" w14:textId="3BC3BD7E"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small knife he had in his hand and gently placed it on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hand.</w:t>
      </w:r>
    </w:p>
    <w:p w14:paraId="1C32DD64" w14:textId="3C4D3DCC"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giving me the knife? We still need to use it for this test.”</w:t>
      </w:r>
    </w:p>
    <w:p w14:paraId="4E5036E5" w14:textId="6393FD21"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ith a sharp tone, displeased </w:t>
      </w:r>
      <w:r w:rsidR="00DE3BEF">
        <w:rPr>
          <w:rFonts w:ascii="Times New Roman" w:hAnsi="Times New Roman" w:cs="Times New Roman"/>
          <w:sz w:val="24"/>
          <w:szCs w:val="24"/>
        </w:rPr>
        <w:t>with</w:t>
      </w:r>
      <w:r>
        <w:rPr>
          <w:rFonts w:ascii="Times New Roman" w:hAnsi="Times New Roman" w:cs="Times New Roman"/>
          <w:sz w:val="24"/>
          <w:szCs w:val="24"/>
        </w:rPr>
        <w:t xml:space="preserve"> this action.</w:t>
      </w:r>
    </w:p>
    <w:p w14:paraId="32604136" w14:textId="07C52F57"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s just that I opened a wider wound than I intended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earlier. I could still get some blood out with this, so it should be fine.”</w:t>
      </w:r>
    </w:p>
    <w:p w14:paraId="0452C36D" w14:textId="5481F1C0"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shook his head at this.</w:t>
      </w:r>
    </w:p>
    <w:p w14:paraId="417B8FBF" w14:textId="343010F1"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We are trying our best to recreate the situation in the walls that prompted the vials to explode. It is ideal for us to open up a new cut to remove as many unwanted factors as possible. Please, take it back and use it.”</w:t>
      </w:r>
    </w:p>
    <w:p w14:paraId="22C93F48" w14:textId="7F6DAD33"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fted his gaze a few times from the knife and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expression.</w:t>
      </w:r>
    </w:p>
    <w:p w14:paraId="1C3F007D" w14:textId="6390452F"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 then there’s no problem with that.”</w:t>
      </w:r>
    </w:p>
    <w:p w14:paraId="14C2C6C5" w14:textId="4D02D282"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up to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gain and picked up the knife. Then, he went to the vial rack and examined the vials, brushing his hand on every single one while his face was in close proximity to them.</w:t>
      </w:r>
    </w:p>
    <w:p w14:paraId="7CB000B7" w14:textId="03E9F661"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03921BF6" w14:textId="780D8515"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sked in a calm voice, trying to peek over his head to see what Senkyo was fiddling with. Before he could catch a clear view, Senkyo retracted his body as he answered.</w:t>
      </w:r>
    </w:p>
    <w:p w14:paraId="4A65A872" w14:textId="7507C534"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I just wanted to see if something about the vials is causing an explosion somehow.”</w:t>
      </w:r>
    </w:p>
    <w:p w14:paraId="22D7B00E" w14:textId="4920BED2"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ow was your inspection?”</w:t>
      </w:r>
    </w:p>
    <w:p w14:paraId="6627C91C" w14:textId="3A553780"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unusual.”</w:t>
      </w:r>
    </w:p>
    <w:p w14:paraId="765EB30D" w14:textId="106C3057" w:rsidR="00CE31F9" w:rsidRDefault="00CE31F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en, all the more reason to conduct this test.”</w:t>
      </w:r>
    </w:p>
    <w:p w14:paraId="6E70E6A6" w14:textId="646DDC61" w:rsidR="00E33226" w:rsidRDefault="00E332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knife and slowly opened a wound on one of his fingers. This time, with such care that there would be no mistake that he cut only a small portion of it. A small incision opened up, just as how he wanted it.</w:t>
      </w:r>
    </w:p>
    <w:p w14:paraId="1F24C640" w14:textId="6FD32FC8" w:rsidR="00E33226" w:rsidRDefault="00E332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264A55D" w14:textId="5C5DCB83" w:rsidR="00E33226" w:rsidRDefault="00E332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 wound didn’t stop widening, opening up a larger wound than his knife even touched. He took a quick glance over to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saw that he was taking notes on his clipboard with a stone face. Putting him aside, for now, Senkyo hovered his open wound on one of the vials, pouring spirit power along with it. The red stream of blood mixed with the blue spirit power, pouring into the open vial. And just like earlier, the spirit power disappeared before it could even reach the bottom. The thought of activating Burst before the spirit power disappeared crossed his mind, but that would ruin his whole plan.</w:t>
      </w:r>
    </w:p>
    <w:p w14:paraId="030E0FDC" w14:textId="09DA577D" w:rsidR="00E33226" w:rsidRDefault="00E332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F6A7D">
        <w:rPr>
          <w:rFonts w:ascii="Times New Roman" w:hAnsi="Times New Roman" w:cs="Times New Roman"/>
          <w:sz w:val="24"/>
          <w:szCs w:val="24"/>
        </w:rPr>
        <w:t>“No reaction. Hm… Sir Senkyo, please continue filling up bottles until we find a reaction—ah!”</w:t>
      </w:r>
    </w:p>
    <w:p w14:paraId="78C7CD6D" w14:textId="37398F3C" w:rsidR="00EF6A7D" w:rsidRDefault="00EF6A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bit delayed, but he finally saw Senkyo’s hand closing into the vial filled with blood. There should be no possible way for him to take the vial, yet that was exactly what he did. Before </w:t>
      </w:r>
      <w:r>
        <w:rPr>
          <w:rFonts w:ascii="Times New Roman" w:hAnsi="Times New Roman" w:cs="Times New Roman"/>
          <w:sz w:val="24"/>
          <w:szCs w:val="24"/>
        </w:rPr>
        <w:lastRenderedPageBreak/>
        <w:t xml:space="preserve">his hand could reach the bottle, it disappeared from that spot and reappeared on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hand. It seemed to be some form of teleportation. It would be difficult to confirm this with 100% certainty if </w:t>
      </w:r>
      <w:r w:rsidR="002455A7">
        <w:rPr>
          <w:rFonts w:ascii="Times New Roman" w:hAnsi="Times New Roman" w:cs="Times New Roman"/>
          <w:sz w:val="24"/>
          <w:szCs w:val="24"/>
        </w:rPr>
        <w:t>he</w:t>
      </w:r>
      <w:r>
        <w:rPr>
          <w:rFonts w:ascii="Times New Roman" w:hAnsi="Times New Roman" w:cs="Times New Roman"/>
          <w:sz w:val="24"/>
          <w:szCs w:val="24"/>
        </w:rPr>
        <w:t xml:space="preserve"> only </w:t>
      </w:r>
      <w:r w:rsidR="002455A7">
        <w:rPr>
          <w:rFonts w:ascii="Times New Roman" w:hAnsi="Times New Roman" w:cs="Times New Roman"/>
          <w:sz w:val="24"/>
          <w:szCs w:val="24"/>
        </w:rPr>
        <w:t xml:space="preserve">used </w:t>
      </w:r>
      <w:r>
        <w:rPr>
          <w:rFonts w:ascii="Times New Roman" w:hAnsi="Times New Roman" w:cs="Times New Roman"/>
          <w:sz w:val="24"/>
          <w:szCs w:val="24"/>
        </w:rPr>
        <w:t>his eyes, but Senkyo had a trump up his sleeve.</w:t>
      </w:r>
    </w:p>
    <w:p w14:paraId="091BD26C" w14:textId="77777777" w:rsidR="005E6917" w:rsidRDefault="00EF6A7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conducted the test, he made contact with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hand twice, allowing him ample time to coat it with kindled spirit power and apply tracking properties to it. In the same way, he coated all of the vials with the same properties. And for good measure, he applied the same on his own hand in case some kind of effect happened to his hand without his knowing. As a result, he confirmed th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didn’t stop his movements nor did he move at unimaginable speeds to take the vial from him.</w:t>
      </w:r>
      <w:r w:rsidR="00FE6B78">
        <w:rPr>
          <w:rFonts w:ascii="Times New Roman" w:hAnsi="Times New Roman" w:cs="Times New Roman"/>
          <w:sz w:val="24"/>
          <w:szCs w:val="24"/>
        </w:rPr>
        <w:t xml:space="preserve"> </w:t>
      </w:r>
      <w:r>
        <w:rPr>
          <w:rFonts w:ascii="Times New Roman" w:hAnsi="Times New Roman" w:cs="Times New Roman"/>
          <w:sz w:val="24"/>
          <w:szCs w:val="24"/>
        </w:rPr>
        <w:t xml:space="preserve">Staying where he was, the vial disappeared in front of Senkyo and reappeared on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hand.</w:t>
      </w:r>
    </w:p>
    <w:p w14:paraId="59573FBD" w14:textId="4F4ED95F" w:rsidR="006B3C61" w:rsidRDefault="005E691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F6A7D">
        <w:rPr>
          <w:rFonts w:ascii="Times New Roman" w:hAnsi="Times New Roman" w:cs="Times New Roman"/>
          <w:sz w:val="24"/>
          <w:szCs w:val="24"/>
        </w:rPr>
        <w:t xml:space="preserve">That eliminates the possibility of a third party. </w:t>
      </w:r>
      <w:proofErr w:type="spellStart"/>
      <w:r w:rsidR="00EF6A7D">
        <w:rPr>
          <w:rFonts w:ascii="Times New Roman" w:hAnsi="Times New Roman" w:cs="Times New Roman"/>
          <w:sz w:val="24"/>
          <w:szCs w:val="24"/>
        </w:rPr>
        <w:t>Gaeka</w:t>
      </w:r>
      <w:proofErr w:type="spellEnd"/>
      <w:r w:rsidR="00EF6A7D">
        <w:rPr>
          <w:rFonts w:ascii="Times New Roman" w:hAnsi="Times New Roman" w:cs="Times New Roman"/>
          <w:sz w:val="24"/>
          <w:szCs w:val="24"/>
        </w:rPr>
        <w:t xml:space="preserve"> wants this blood desperately. All that was left to do was find out why. Senkyo had a hunch what it could be, </w:t>
      </w:r>
      <w:r w:rsidR="002455A7">
        <w:rPr>
          <w:rFonts w:ascii="Times New Roman" w:hAnsi="Times New Roman" w:cs="Times New Roman"/>
          <w:sz w:val="24"/>
          <w:szCs w:val="24"/>
        </w:rPr>
        <w:t>and</w:t>
      </w:r>
      <w:r w:rsidR="00EF6A7D">
        <w:rPr>
          <w:rFonts w:ascii="Times New Roman" w:hAnsi="Times New Roman" w:cs="Times New Roman"/>
          <w:sz w:val="24"/>
          <w:szCs w:val="24"/>
        </w:rPr>
        <w:t xml:space="preserve"> his upcoming little trick should provide for good measure.</w:t>
      </w:r>
    </w:p>
    <w:p w14:paraId="16D744C9" w14:textId="060B1070" w:rsidR="005E6917" w:rsidRDefault="005E691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H!? W-What!?”</w:t>
      </w:r>
    </w:p>
    <w:p w14:paraId="49ACB297" w14:textId="43C61464" w:rsidR="00180C16" w:rsidRDefault="005E691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ry moment the vial was moved, the glass bottle </w:t>
      </w:r>
      <w:r w:rsidR="000A6E4D">
        <w:rPr>
          <w:rFonts w:ascii="Times New Roman" w:hAnsi="Times New Roman" w:cs="Times New Roman"/>
          <w:sz w:val="24"/>
          <w:szCs w:val="24"/>
        </w:rPr>
        <w:t xml:space="preserve">increased in temperature rapidly as the solid glass container turned into molten glass, deforming on the palm of his hand and </w:t>
      </w:r>
      <w:r w:rsidR="00C6020B">
        <w:rPr>
          <w:rFonts w:ascii="Times New Roman" w:hAnsi="Times New Roman" w:cs="Times New Roman"/>
          <w:sz w:val="24"/>
          <w:szCs w:val="24"/>
        </w:rPr>
        <w:t xml:space="preserve">evaporating the blood inside it. </w:t>
      </w:r>
      <w:proofErr w:type="spellStart"/>
      <w:r w:rsidR="00180C16">
        <w:rPr>
          <w:rFonts w:ascii="Times New Roman" w:hAnsi="Times New Roman" w:cs="Times New Roman"/>
          <w:sz w:val="24"/>
          <w:szCs w:val="24"/>
        </w:rPr>
        <w:t>Gaeka</w:t>
      </w:r>
      <w:proofErr w:type="spellEnd"/>
      <w:r w:rsidR="00180C16">
        <w:rPr>
          <w:rFonts w:ascii="Times New Roman" w:hAnsi="Times New Roman" w:cs="Times New Roman"/>
          <w:sz w:val="24"/>
          <w:szCs w:val="24"/>
        </w:rPr>
        <w:t xml:space="preserve"> instinctively shook the molten glass out of his hand. There was still lingering pain in his palm, but he shot a sharp glare in Senkyo’s direction accusingly. Senkyo caught this in his peripheral vision as he immediately turned his head to the vial rack with a surprised expression on his face. Wondering what his reaction was all about, </w:t>
      </w:r>
      <w:proofErr w:type="spellStart"/>
      <w:r w:rsidR="00180C16">
        <w:rPr>
          <w:rFonts w:ascii="Times New Roman" w:hAnsi="Times New Roman" w:cs="Times New Roman"/>
          <w:sz w:val="24"/>
          <w:szCs w:val="24"/>
        </w:rPr>
        <w:t>Gaeka</w:t>
      </w:r>
      <w:proofErr w:type="spellEnd"/>
      <w:r w:rsidR="00180C16">
        <w:rPr>
          <w:rFonts w:ascii="Times New Roman" w:hAnsi="Times New Roman" w:cs="Times New Roman"/>
          <w:sz w:val="24"/>
          <w:szCs w:val="24"/>
        </w:rPr>
        <w:t xml:space="preserve"> traced Senkyo’s gaze and caused a sharp scream from his mouth.</w:t>
      </w:r>
    </w:p>
    <w:p w14:paraId="2D6BEF63" w14:textId="7A35C920" w:rsidR="00D17C4F" w:rsidRDefault="00180C1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e glass vials also melted into molten glass</w:t>
      </w:r>
      <w:r w:rsidR="00C77829">
        <w:rPr>
          <w:rFonts w:ascii="Times New Roman" w:hAnsi="Times New Roman" w:cs="Times New Roman"/>
          <w:sz w:val="24"/>
          <w:szCs w:val="24"/>
        </w:rPr>
        <w:t xml:space="preserve">. No, it wasn’t just the vials. Every glass container currently in the room </w:t>
      </w:r>
      <w:r w:rsidR="006D4E06">
        <w:rPr>
          <w:rFonts w:ascii="Times New Roman" w:hAnsi="Times New Roman" w:cs="Times New Roman"/>
          <w:sz w:val="24"/>
          <w:szCs w:val="24"/>
        </w:rPr>
        <w:t xml:space="preserve">lost its shape, leaving a scatter of molten mass all over the room. And by everything, that included the test tube that was held around </w:t>
      </w:r>
      <w:proofErr w:type="spellStart"/>
      <w:r w:rsidR="006D4E06">
        <w:rPr>
          <w:rFonts w:ascii="Times New Roman" w:hAnsi="Times New Roman" w:cs="Times New Roman"/>
          <w:sz w:val="24"/>
          <w:szCs w:val="24"/>
        </w:rPr>
        <w:t>Gaeka’s</w:t>
      </w:r>
      <w:proofErr w:type="spellEnd"/>
      <w:r w:rsidR="006D4E06">
        <w:rPr>
          <w:rFonts w:ascii="Times New Roman" w:hAnsi="Times New Roman" w:cs="Times New Roman"/>
          <w:sz w:val="24"/>
          <w:szCs w:val="24"/>
        </w:rPr>
        <w:t xml:space="preserve"> belt, vaporizing the blood inside it and burning his leg in the process.</w:t>
      </w:r>
      <w:r w:rsidR="00C8012F">
        <w:rPr>
          <w:rFonts w:ascii="Times New Roman" w:hAnsi="Times New Roman" w:cs="Times New Roman"/>
          <w:sz w:val="24"/>
          <w:szCs w:val="24"/>
        </w:rPr>
        <w:t xml:space="preserve"> </w:t>
      </w:r>
      <w:r w:rsidR="00D17C4F">
        <w:rPr>
          <w:rFonts w:ascii="Times New Roman" w:hAnsi="Times New Roman" w:cs="Times New Roman"/>
          <w:sz w:val="24"/>
          <w:szCs w:val="24"/>
        </w:rPr>
        <w:t xml:space="preserve">Senkyo let his screams of agony pass with a perplexed expression on his face. Then, when </w:t>
      </w:r>
      <w:proofErr w:type="spellStart"/>
      <w:r w:rsidR="00D17C4F">
        <w:rPr>
          <w:rFonts w:ascii="Times New Roman" w:hAnsi="Times New Roman" w:cs="Times New Roman"/>
          <w:sz w:val="24"/>
          <w:szCs w:val="24"/>
        </w:rPr>
        <w:t>Gaeka</w:t>
      </w:r>
      <w:proofErr w:type="spellEnd"/>
      <w:r w:rsidR="00D17C4F">
        <w:rPr>
          <w:rFonts w:ascii="Times New Roman" w:hAnsi="Times New Roman" w:cs="Times New Roman"/>
          <w:sz w:val="24"/>
          <w:szCs w:val="24"/>
        </w:rPr>
        <w:t xml:space="preserve"> finally regained </w:t>
      </w:r>
      <w:r w:rsidR="00346F06">
        <w:rPr>
          <w:rFonts w:ascii="Times New Roman" w:hAnsi="Times New Roman" w:cs="Times New Roman"/>
          <w:sz w:val="24"/>
          <w:szCs w:val="24"/>
        </w:rPr>
        <w:t>control of his body</w:t>
      </w:r>
      <w:r w:rsidR="00D17C4F">
        <w:rPr>
          <w:rFonts w:ascii="Times New Roman" w:hAnsi="Times New Roman" w:cs="Times New Roman"/>
          <w:sz w:val="24"/>
          <w:szCs w:val="24"/>
        </w:rPr>
        <w:t>, he rushed up to Senkyo and grabbed him by the collar of his shirt.</w:t>
      </w:r>
    </w:p>
    <w:p w14:paraId="30F70556" w14:textId="5C268DCB" w:rsidR="00D17C4F" w:rsidRDefault="00D17C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r w:rsidR="00685C40">
        <w:rPr>
          <w:rFonts w:ascii="Times New Roman" w:hAnsi="Times New Roman" w:cs="Times New Roman"/>
          <w:sz w:val="24"/>
          <w:szCs w:val="24"/>
        </w:rPr>
        <w:t>!</w:t>
      </w:r>
      <w:r>
        <w:rPr>
          <w:rFonts w:ascii="Times New Roman" w:hAnsi="Times New Roman" w:cs="Times New Roman"/>
          <w:sz w:val="24"/>
          <w:szCs w:val="24"/>
        </w:rPr>
        <w:t xml:space="preserve"> ARE YOU DOING!?”</w:t>
      </w:r>
    </w:p>
    <w:p w14:paraId="46A168C7" w14:textId="78D4A84B" w:rsidR="00922233" w:rsidRDefault="00346F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ssing away composure into the air, </w:t>
      </w:r>
      <w:r w:rsidR="0024556A">
        <w:rPr>
          <w:rFonts w:ascii="Times New Roman" w:hAnsi="Times New Roman" w:cs="Times New Roman"/>
          <w:sz w:val="24"/>
          <w:szCs w:val="24"/>
        </w:rPr>
        <w:t>he glared at him with bloodshot eyes, shaking and sweating profusely from the burns he just received from the molten glass.</w:t>
      </w:r>
      <w:r w:rsidR="00952DCC">
        <w:rPr>
          <w:rFonts w:ascii="Times New Roman" w:hAnsi="Times New Roman" w:cs="Times New Roman"/>
          <w:sz w:val="24"/>
          <w:szCs w:val="24"/>
        </w:rPr>
        <w:t xml:space="preserve"> Anger seethed through every word in his mouth. Shiro was about to push </w:t>
      </w:r>
      <w:proofErr w:type="spellStart"/>
      <w:r w:rsidR="00952DCC">
        <w:rPr>
          <w:rFonts w:ascii="Times New Roman" w:hAnsi="Times New Roman" w:cs="Times New Roman"/>
          <w:sz w:val="24"/>
          <w:szCs w:val="24"/>
        </w:rPr>
        <w:t>Gaeka</w:t>
      </w:r>
      <w:proofErr w:type="spellEnd"/>
      <w:r w:rsidR="00952DCC">
        <w:rPr>
          <w:rFonts w:ascii="Times New Roman" w:hAnsi="Times New Roman" w:cs="Times New Roman"/>
          <w:sz w:val="24"/>
          <w:szCs w:val="24"/>
        </w:rPr>
        <w:t xml:space="preserve"> away, but she was stopped by Senkyo’s orders through Connect.</w:t>
      </w:r>
      <w:r w:rsidR="00340FF1">
        <w:rPr>
          <w:rFonts w:ascii="Times New Roman" w:hAnsi="Times New Roman" w:cs="Times New Roman"/>
          <w:sz w:val="24"/>
          <w:szCs w:val="24"/>
        </w:rPr>
        <w:t xml:space="preserve"> </w:t>
      </w:r>
      <w:r w:rsidR="00BC75C1">
        <w:rPr>
          <w:rFonts w:ascii="Times New Roman" w:hAnsi="Times New Roman" w:cs="Times New Roman"/>
          <w:sz w:val="24"/>
          <w:szCs w:val="24"/>
        </w:rPr>
        <w:t>This</w:t>
      </w:r>
      <w:r w:rsidR="00340FF1">
        <w:rPr>
          <w:rFonts w:ascii="Times New Roman" w:hAnsi="Times New Roman" w:cs="Times New Roman"/>
          <w:sz w:val="24"/>
          <w:szCs w:val="24"/>
        </w:rPr>
        <w:t xml:space="preserve"> ended in a situation where </w:t>
      </w:r>
      <w:proofErr w:type="spellStart"/>
      <w:r w:rsidR="00340FF1">
        <w:rPr>
          <w:rFonts w:ascii="Times New Roman" w:hAnsi="Times New Roman" w:cs="Times New Roman"/>
          <w:sz w:val="24"/>
          <w:szCs w:val="24"/>
        </w:rPr>
        <w:t>Gaeka</w:t>
      </w:r>
      <w:proofErr w:type="spellEnd"/>
      <w:r w:rsidR="00340FF1">
        <w:rPr>
          <w:rFonts w:ascii="Times New Roman" w:hAnsi="Times New Roman" w:cs="Times New Roman"/>
          <w:sz w:val="24"/>
          <w:szCs w:val="24"/>
        </w:rPr>
        <w:t xml:space="preserve"> was holding up Senkyo, shaking like a leaf from fear and </w:t>
      </w:r>
      <w:r w:rsidR="00CC70FC">
        <w:rPr>
          <w:rFonts w:ascii="Times New Roman" w:hAnsi="Times New Roman" w:cs="Times New Roman"/>
          <w:sz w:val="24"/>
          <w:szCs w:val="24"/>
        </w:rPr>
        <w:t>confusion.</w:t>
      </w:r>
    </w:p>
    <w:p w14:paraId="3F5F7F0B" w14:textId="515994FF" w:rsidR="00BE028D" w:rsidRDefault="00BE02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I-I d-don’t know what’s happening!! I-I-I—”</w:t>
      </w:r>
    </w:p>
    <w:p w14:paraId="022315C7" w14:textId="7C25A09B" w:rsidR="00BE028D" w:rsidRDefault="00BE02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TOP PLAYING DUMB WITH ME!! I KNOW THAT—”</w:t>
      </w:r>
    </w:p>
    <w:p w14:paraId="7A1433F3" w14:textId="679B8AEB" w:rsidR="00BE028D" w:rsidRDefault="00BE02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his sentence, he bit his lip</w:t>
      </w:r>
      <w:r w:rsidR="00321633">
        <w:rPr>
          <w:rFonts w:ascii="Times New Roman" w:hAnsi="Times New Roman" w:cs="Times New Roman"/>
          <w:sz w:val="24"/>
          <w:szCs w:val="24"/>
        </w:rPr>
        <w:t xml:space="preserve">, silencing himself before he can say anything more. He shut his eyes aggressively and took a deep breath, trying to regain his lost composure. </w:t>
      </w:r>
      <w:r w:rsidR="00212765">
        <w:rPr>
          <w:rFonts w:ascii="Times New Roman" w:hAnsi="Times New Roman" w:cs="Times New Roman"/>
          <w:sz w:val="24"/>
          <w:szCs w:val="24"/>
        </w:rPr>
        <w:t>He glar</w:t>
      </w:r>
      <w:r w:rsidR="00D96F57">
        <w:rPr>
          <w:rFonts w:ascii="Times New Roman" w:hAnsi="Times New Roman" w:cs="Times New Roman"/>
          <w:sz w:val="24"/>
          <w:szCs w:val="24"/>
        </w:rPr>
        <w:t>ed</w:t>
      </w:r>
      <w:r w:rsidR="00212765">
        <w:rPr>
          <w:rFonts w:ascii="Times New Roman" w:hAnsi="Times New Roman" w:cs="Times New Roman"/>
          <w:sz w:val="24"/>
          <w:szCs w:val="24"/>
        </w:rPr>
        <w:t xml:space="preserve"> at Senkyo one more time </w:t>
      </w:r>
      <w:r w:rsidR="00D96F57">
        <w:rPr>
          <w:rFonts w:ascii="Times New Roman" w:hAnsi="Times New Roman" w:cs="Times New Roman"/>
          <w:sz w:val="24"/>
          <w:szCs w:val="24"/>
        </w:rPr>
        <w:t xml:space="preserve">before </w:t>
      </w:r>
      <w:r w:rsidR="00212765">
        <w:rPr>
          <w:rFonts w:ascii="Times New Roman" w:hAnsi="Times New Roman" w:cs="Times New Roman"/>
          <w:sz w:val="24"/>
          <w:szCs w:val="24"/>
        </w:rPr>
        <w:t>he slowly placed him down</w:t>
      </w:r>
      <w:r w:rsidR="002D4A18">
        <w:rPr>
          <w:rFonts w:ascii="Times New Roman" w:hAnsi="Times New Roman" w:cs="Times New Roman"/>
          <w:sz w:val="24"/>
          <w:szCs w:val="24"/>
        </w:rPr>
        <w:t>. Senkyo slumped to the ground t</w:t>
      </w:r>
      <w:r w:rsidR="00DC174F">
        <w:rPr>
          <w:rFonts w:ascii="Times New Roman" w:hAnsi="Times New Roman" w:cs="Times New Roman"/>
          <w:sz w:val="24"/>
          <w:szCs w:val="24"/>
        </w:rPr>
        <w:t>he moment he let go of his clothes, unceremoniously bringing him to his bottom. With a hostile sigh and a few coughs to clear his throat, he spoke</w:t>
      </w:r>
      <w:r w:rsidR="007C7CA3">
        <w:rPr>
          <w:rFonts w:ascii="Times New Roman" w:hAnsi="Times New Roman" w:cs="Times New Roman"/>
          <w:sz w:val="24"/>
          <w:szCs w:val="24"/>
        </w:rPr>
        <w:t>.</w:t>
      </w:r>
    </w:p>
    <w:p w14:paraId="182FC8F8" w14:textId="493CAF1A" w:rsidR="00DC174F" w:rsidRDefault="00DC17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I lost control of myself for a moment. </w:t>
      </w:r>
      <w:r w:rsidR="00CC61F2">
        <w:rPr>
          <w:rFonts w:ascii="Times New Roman" w:hAnsi="Times New Roman" w:cs="Times New Roman"/>
          <w:sz w:val="24"/>
          <w:szCs w:val="24"/>
        </w:rPr>
        <w:t xml:space="preserve">That was unreasonable of me to blame this incident on you. Please, let us continue this session </w:t>
      </w:r>
      <w:r w:rsidR="00D96F57">
        <w:rPr>
          <w:rFonts w:ascii="Times New Roman" w:hAnsi="Times New Roman" w:cs="Times New Roman"/>
          <w:sz w:val="24"/>
          <w:szCs w:val="24"/>
        </w:rPr>
        <w:t>o</w:t>
      </w:r>
      <w:r w:rsidR="00CC61F2">
        <w:rPr>
          <w:rFonts w:ascii="Times New Roman" w:hAnsi="Times New Roman" w:cs="Times New Roman"/>
          <w:sz w:val="24"/>
          <w:szCs w:val="24"/>
        </w:rPr>
        <w:t>n another day. I will need some time to prepare for unexpected phenomen</w:t>
      </w:r>
      <w:r w:rsidR="00D96F57">
        <w:rPr>
          <w:rFonts w:ascii="Times New Roman" w:hAnsi="Times New Roman" w:cs="Times New Roman"/>
          <w:sz w:val="24"/>
          <w:szCs w:val="24"/>
        </w:rPr>
        <w:t>a</w:t>
      </w:r>
      <w:r w:rsidR="00CC61F2">
        <w:rPr>
          <w:rFonts w:ascii="Times New Roman" w:hAnsi="Times New Roman" w:cs="Times New Roman"/>
          <w:sz w:val="24"/>
          <w:szCs w:val="24"/>
        </w:rPr>
        <w:t xml:space="preserve"> like this one. For now, enjoy your stay in </w:t>
      </w:r>
      <w:proofErr w:type="spellStart"/>
      <w:r w:rsidR="00CC61F2">
        <w:rPr>
          <w:rFonts w:ascii="Times New Roman" w:hAnsi="Times New Roman" w:cs="Times New Roman"/>
          <w:sz w:val="24"/>
          <w:szCs w:val="24"/>
        </w:rPr>
        <w:t>Iqanlr</w:t>
      </w:r>
      <w:proofErr w:type="spellEnd"/>
      <w:r w:rsidR="00CC61F2">
        <w:rPr>
          <w:rFonts w:ascii="Times New Roman" w:hAnsi="Times New Roman" w:cs="Times New Roman"/>
          <w:sz w:val="24"/>
          <w:szCs w:val="24"/>
        </w:rPr>
        <w:t>.</w:t>
      </w:r>
      <w:r>
        <w:rPr>
          <w:rFonts w:ascii="Times New Roman" w:hAnsi="Times New Roman" w:cs="Times New Roman"/>
          <w:sz w:val="24"/>
          <w:szCs w:val="24"/>
        </w:rPr>
        <w:t>”</w:t>
      </w:r>
    </w:p>
    <w:p w14:paraId="10359499" w14:textId="552D5527" w:rsidR="00CC61F2" w:rsidRDefault="00CC61F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tapped his unburnt pocket twice, making the door open automatically. Senkyo saw this, and clumsily got up his feet, bowing to </w:t>
      </w:r>
      <w:proofErr w:type="spellStart"/>
      <w:r w:rsidR="00990DEA">
        <w:rPr>
          <w:rFonts w:ascii="Times New Roman" w:hAnsi="Times New Roman" w:cs="Times New Roman"/>
          <w:sz w:val="24"/>
          <w:szCs w:val="24"/>
        </w:rPr>
        <w:t>Gaeka</w:t>
      </w:r>
      <w:proofErr w:type="spellEnd"/>
      <w:r w:rsidR="00990DEA">
        <w:rPr>
          <w:rFonts w:ascii="Times New Roman" w:hAnsi="Times New Roman" w:cs="Times New Roman"/>
          <w:sz w:val="24"/>
          <w:szCs w:val="24"/>
        </w:rPr>
        <w:t xml:space="preserve"> </w:t>
      </w:r>
      <w:r w:rsidR="00D96F57">
        <w:rPr>
          <w:rFonts w:ascii="Times New Roman" w:hAnsi="Times New Roman" w:cs="Times New Roman"/>
          <w:sz w:val="24"/>
          <w:szCs w:val="24"/>
        </w:rPr>
        <w:t>at</w:t>
      </w:r>
      <w:r w:rsidR="00990DEA">
        <w:rPr>
          <w:rFonts w:ascii="Times New Roman" w:hAnsi="Times New Roman" w:cs="Times New Roman"/>
          <w:sz w:val="24"/>
          <w:szCs w:val="24"/>
        </w:rPr>
        <w:t xml:space="preserve"> a sharp 90</w:t>
      </w:r>
      <w:r w:rsidR="00D96F57">
        <w:rPr>
          <w:rFonts w:ascii="Times New Roman" w:hAnsi="Times New Roman" w:cs="Times New Roman"/>
          <w:sz w:val="24"/>
          <w:szCs w:val="24"/>
        </w:rPr>
        <w:t>-</w:t>
      </w:r>
      <w:r w:rsidR="00990DEA">
        <w:rPr>
          <w:rFonts w:ascii="Times New Roman" w:hAnsi="Times New Roman" w:cs="Times New Roman"/>
          <w:sz w:val="24"/>
          <w:szCs w:val="24"/>
        </w:rPr>
        <w:t>degree angle, and leaving</w:t>
      </w:r>
      <w:r w:rsidR="003B3F09">
        <w:rPr>
          <w:rFonts w:ascii="Times New Roman" w:hAnsi="Times New Roman" w:cs="Times New Roman"/>
          <w:sz w:val="24"/>
          <w:szCs w:val="24"/>
        </w:rPr>
        <w:t xml:space="preserve"> in a fluster with Shiro in hand.</w:t>
      </w:r>
      <w:r w:rsidR="000E58CB">
        <w:rPr>
          <w:rFonts w:ascii="Times New Roman" w:hAnsi="Times New Roman" w:cs="Times New Roman"/>
          <w:sz w:val="24"/>
          <w:szCs w:val="24"/>
        </w:rPr>
        <w:t xml:space="preserve"> As their figures disappeared from the room, </w:t>
      </w:r>
      <w:proofErr w:type="spellStart"/>
      <w:r w:rsidR="000E58CB">
        <w:rPr>
          <w:rFonts w:ascii="Times New Roman" w:hAnsi="Times New Roman" w:cs="Times New Roman"/>
          <w:sz w:val="24"/>
          <w:szCs w:val="24"/>
        </w:rPr>
        <w:t>Gaeka</w:t>
      </w:r>
      <w:proofErr w:type="spellEnd"/>
      <w:r w:rsidR="000E58CB">
        <w:rPr>
          <w:rFonts w:ascii="Times New Roman" w:hAnsi="Times New Roman" w:cs="Times New Roman"/>
          <w:sz w:val="24"/>
          <w:szCs w:val="24"/>
        </w:rPr>
        <w:t xml:space="preserve"> clicked his tongue, cursing the two behind their backs.</w:t>
      </w:r>
    </w:p>
    <w:p w14:paraId="3FB3ABA8" w14:textId="0034EBD1" w:rsidR="000E58CB" w:rsidRDefault="000E5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pests.”</w:t>
      </w:r>
    </w:p>
    <w:p w14:paraId="43C003D6" w14:textId="508AA945" w:rsidR="000E58CB" w:rsidRPr="000E58CB" w:rsidRDefault="000E58CB" w:rsidP="000E58CB">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0 – </w:t>
      </w:r>
      <w:r w:rsidR="00E22414">
        <w:rPr>
          <w:rFonts w:ascii="Times New Roman" w:hAnsi="Times New Roman" w:cs="Times New Roman"/>
          <w:b/>
          <w:bCs/>
          <w:sz w:val="24"/>
          <w:szCs w:val="24"/>
        </w:rPr>
        <w:t>Their Conclusions</w:t>
      </w:r>
    </w:p>
    <w:p w14:paraId="10EF7940" w14:textId="2C4B8129" w:rsidR="000E58CB" w:rsidRDefault="000E5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1A66">
        <w:rPr>
          <w:rFonts w:ascii="Times New Roman" w:hAnsi="Times New Roman" w:cs="Times New Roman"/>
          <w:sz w:val="24"/>
          <w:szCs w:val="24"/>
        </w:rPr>
        <w:t>A</w:t>
      </w:r>
      <w:r>
        <w:rPr>
          <w:rFonts w:ascii="Times New Roman" w:hAnsi="Times New Roman" w:cs="Times New Roman"/>
          <w:sz w:val="24"/>
          <w:szCs w:val="24"/>
        </w:rPr>
        <w:t xml:space="preserve">fter Senkyo and Shiro got a good distance away from the roo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in, Senkyo sighed in relief.</w:t>
      </w:r>
    </w:p>
    <w:p w14:paraId="6E11D16C" w14:textId="38FF489B" w:rsidR="000E58CB" w:rsidRDefault="000E58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got away…”</w:t>
      </w:r>
    </w:p>
    <w:p w14:paraId="450CF09C" w14:textId="48F40A32"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tense shoulders slackened, or more accurately, returned to normal. Senkyo’s clumsy gait stabilized, his terrible posture straightening to its proper position. He dropped the little act he put up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turned to Shiro with a grin on his face.</w:t>
      </w:r>
    </w:p>
    <w:p w14:paraId="158265AB" w14:textId="01ABF344"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I told you it’d be fine, right?”</w:t>
      </w:r>
    </w:p>
    <w:p w14:paraId="0824C1B1" w14:textId="08D8DA5F"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ez! Onii-chan, you need to stop worrying Shiro like that!”</w:t>
      </w:r>
    </w:p>
    <w:p w14:paraId="64B15765" w14:textId="1C7C07CB"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mplained</w:t>
      </w:r>
      <w:r w:rsidR="00741A66">
        <w:rPr>
          <w:rFonts w:ascii="Times New Roman" w:hAnsi="Times New Roman" w:cs="Times New Roman"/>
          <w:sz w:val="24"/>
          <w:szCs w:val="24"/>
        </w:rPr>
        <w:t>, raising her voice louder than usual</w:t>
      </w:r>
      <w:r>
        <w:rPr>
          <w:rFonts w:ascii="Times New Roman" w:hAnsi="Times New Roman" w:cs="Times New Roman"/>
          <w:sz w:val="24"/>
          <w:szCs w:val="24"/>
        </w:rPr>
        <w:t>.</w:t>
      </w:r>
      <w:r w:rsidR="00741A66">
        <w:rPr>
          <w:rFonts w:ascii="Times New Roman" w:hAnsi="Times New Roman" w:cs="Times New Roman"/>
          <w:sz w:val="24"/>
          <w:szCs w:val="24"/>
        </w:rPr>
        <w:t xml:space="preserve"> Senkyo took a joking tone toward her but it seemed she was genuinely upset, wiping his smug face and turning it into something more serious to match her.</w:t>
      </w:r>
    </w:p>
    <w:p w14:paraId="18E9DFFC" w14:textId="183E83AD"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 that was all I could think of.”</w:t>
      </w:r>
    </w:p>
    <w:p w14:paraId="246A71C3" w14:textId="2861C9B1"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so!”</w:t>
      </w:r>
    </w:p>
    <w:p w14:paraId="2A900CFF" w14:textId="1ACC3C55"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got in front of Senkyo and wrapped her arms around his waist, locking him in place. Taken aback by this sudden development, he could do nothing but wait for Shiro’s next move.</w:t>
      </w:r>
    </w:p>
    <w:p w14:paraId="50E9FD5E" w14:textId="30907C7D" w:rsidR="007C7CA3" w:rsidRDefault="007C7C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knows it</w:t>
      </w:r>
      <w:r w:rsidR="00741A66">
        <w:rPr>
          <w:rFonts w:ascii="Times New Roman" w:hAnsi="Times New Roman" w:cs="Times New Roman"/>
          <w:sz w:val="24"/>
          <w:szCs w:val="24"/>
        </w:rPr>
        <w:t xml:space="preserve"> wa</w:t>
      </w:r>
      <w:r>
        <w:rPr>
          <w:rFonts w:ascii="Times New Roman" w:hAnsi="Times New Roman" w:cs="Times New Roman"/>
          <w:sz w:val="24"/>
          <w:szCs w:val="24"/>
        </w:rPr>
        <w:t xml:space="preserve">s all an act, but… even so, it hurts Shiro when she sees Onii-chan get pushed around like that. </w:t>
      </w:r>
      <w:r w:rsidR="009A473C">
        <w:rPr>
          <w:rFonts w:ascii="Times New Roman" w:hAnsi="Times New Roman" w:cs="Times New Roman"/>
          <w:sz w:val="24"/>
          <w:szCs w:val="24"/>
        </w:rPr>
        <w:t>She</w:t>
      </w:r>
      <w:r>
        <w:rPr>
          <w:rFonts w:ascii="Times New Roman" w:hAnsi="Times New Roman" w:cs="Times New Roman"/>
          <w:sz w:val="24"/>
          <w:szCs w:val="24"/>
        </w:rPr>
        <w:t xml:space="preserve"> hates it. Shiro doesn’t want to be too selfish, so she won’t tell you to stop doing those things. She knows Onii-chan is doing that for the best. But… at the very least, </w:t>
      </w:r>
      <w:r w:rsidR="00741A66">
        <w:rPr>
          <w:rFonts w:ascii="Times New Roman" w:hAnsi="Times New Roman" w:cs="Times New Roman"/>
          <w:sz w:val="24"/>
          <w:szCs w:val="24"/>
        </w:rPr>
        <w:t xml:space="preserve">please </w:t>
      </w:r>
      <w:r>
        <w:rPr>
          <w:rFonts w:ascii="Times New Roman" w:hAnsi="Times New Roman" w:cs="Times New Roman"/>
          <w:sz w:val="24"/>
          <w:szCs w:val="24"/>
        </w:rPr>
        <w:t>warn Shiro about it. When she saw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frightened face, it scared her too.</w:t>
      </w:r>
      <w:r w:rsidR="00CA343B">
        <w:rPr>
          <w:rFonts w:ascii="Times New Roman" w:hAnsi="Times New Roman" w:cs="Times New Roman"/>
          <w:sz w:val="24"/>
          <w:szCs w:val="24"/>
        </w:rPr>
        <w:t xml:space="preserve"> She didn’t know it was an act at the time, so she was confused about what to do. Shiro fully supports Onii-chan, she’ll do anything </w:t>
      </w:r>
      <w:r w:rsidR="00741A66">
        <w:rPr>
          <w:rFonts w:ascii="Times New Roman" w:hAnsi="Times New Roman" w:cs="Times New Roman"/>
          <w:sz w:val="24"/>
          <w:szCs w:val="24"/>
        </w:rPr>
        <w:t>and</w:t>
      </w:r>
      <w:r w:rsidR="00CA343B">
        <w:rPr>
          <w:rFonts w:ascii="Times New Roman" w:hAnsi="Times New Roman" w:cs="Times New Roman"/>
          <w:sz w:val="24"/>
          <w:szCs w:val="24"/>
        </w:rPr>
        <w:t xml:space="preserve"> everything to help you. So please, don’t hide anything from Shiro. Shiro is </w:t>
      </w:r>
      <w:r w:rsidR="00741A66">
        <w:rPr>
          <w:rFonts w:ascii="Times New Roman" w:hAnsi="Times New Roman" w:cs="Times New Roman"/>
          <w:sz w:val="24"/>
          <w:szCs w:val="24"/>
        </w:rPr>
        <w:t xml:space="preserve">always </w:t>
      </w:r>
      <w:r w:rsidR="00CA343B">
        <w:rPr>
          <w:rFonts w:ascii="Times New Roman" w:hAnsi="Times New Roman" w:cs="Times New Roman"/>
          <w:sz w:val="24"/>
          <w:szCs w:val="24"/>
        </w:rPr>
        <w:t>on Onii-</w:t>
      </w:r>
      <w:proofErr w:type="spellStart"/>
      <w:r w:rsidR="00CA343B">
        <w:rPr>
          <w:rFonts w:ascii="Times New Roman" w:hAnsi="Times New Roman" w:cs="Times New Roman"/>
          <w:sz w:val="24"/>
          <w:szCs w:val="24"/>
        </w:rPr>
        <w:t>chan’s</w:t>
      </w:r>
      <w:proofErr w:type="spellEnd"/>
      <w:r w:rsidR="00CA343B">
        <w:rPr>
          <w:rFonts w:ascii="Times New Roman" w:hAnsi="Times New Roman" w:cs="Times New Roman"/>
          <w:sz w:val="24"/>
          <w:szCs w:val="24"/>
        </w:rPr>
        <w:t xml:space="preserve"> side, so please share your ideas with Shiro. She might not understand them, but she would appreciate it if you told her so she doesn’t have to worry…</w:t>
      </w:r>
      <w:r>
        <w:rPr>
          <w:rFonts w:ascii="Times New Roman" w:hAnsi="Times New Roman" w:cs="Times New Roman"/>
          <w:sz w:val="24"/>
          <w:szCs w:val="24"/>
        </w:rPr>
        <w:t>”</w:t>
      </w:r>
    </w:p>
    <w:p w14:paraId="548E9895" w14:textId="6E5D82D2" w:rsidR="005F069A" w:rsidRDefault="005F06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ghtened her embrace around his body, refusing to let go</w:t>
      </w:r>
      <w:r w:rsidR="00177E9C">
        <w:rPr>
          <w:rFonts w:ascii="Times New Roman" w:hAnsi="Times New Roman" w:cs="Times New Roman"/>
          <w:sz w:val="24"/>
          <w:szCs w:val="24"/>
        </w:rPr>
        <w:t xml:space="preserve">. It was as if she thought she would lose him the </w:t>
      </w:r>
      <w:r w:rsidR="00741A66">
        <w:rPr>
          <w:rFonts w:ascii="Times New Roman" w:hAnsi="Times New Roman" w:cs="Times New Roman"/>
          <w:sz w:val="24"/>
          <w:szCs w:val="24"/>
        </w:rPr>
        <w:t>second</w:t>
      </w:r>
      <w:r w:rsidR="00177E9C">
        <w:rPr>
          <w:rFonts w:ascii="Times New Roman" w:hAnsi="Times New Roman" w:cs="Times New Roman"/>
          <w:sz w:val="24"/>
          <w:szCs w:val="24"/>
        </w:rPr>
        <w:t xml:space="preserve"> her arms so much as loosened.</w:t>
      </w:r>
      <w:r w:rsidR="00A87EE2">
        <w:rPr>
          <w:rFonts w:ascii="Times New Roman" w:hAnsi="Times New Roman" w:cs="Times New Roman"/>
          <w:sz w:val="24"/>
          <w:szCs w:val="24"/>
        </w:rPr>
        <w:t xml:space="preserve"> It was at that moment that I clicked in his head. He had been so preoccupied with surviving in this world and being efficient with every action that he neglected to consider how those around him felt about his actions.</w:t>
      </w:r>
      <w:r w:rsidR="00314FEB">
        <w:rPr>
          <w:rFonts w:ascii="Times New Roman" w:hAnsi="Times New Roman" w:cs="Times New Roman"/>
          <w:sz w:val="24"/>
          <w:szCs w:val="24"/>
        </w:rPr>
        <w:t xml:space="preserve"> Even when he tried to repay Shiro for her worth, it was with results.</w:t>
      </w:r>
      <w:r w:rsidR="00A87EE2">
        <w:rPr>
          <w:rFonts w:ascii="Times New Roman" w:hAnsi="Times New Roman" w:cs="Times New Roman"/>
          <w:sz w:val="24"/>
          <w:szCs w:val="24"/>
        </w:rPr>
        <w:t xml:space="preserve"> It was always about which was the best course of action</w:t>
      </w:r>
      <w:r w:rsidR="00741A66">
        <w:rPr>
          <w:rFonts w:ascii="Times New Roman" w:hAnsi="Times New Roman" w:cs="Times New Roman"/>
          <w:sz w:val="24"/>
          <w:szCs w:val="24"/>
        </w:rPr>
        <w:t xml:space="preserve"> and the most gain they would receive</w:t>
      </w:r>
      <w:r w:rsidR="00A87EE2">
        <w:rPr>
          <w:rFonts w:ascii="Times New Roman" w:hAnsi="Times New Roman" w:cs="Times New Roman"/>
          <w:sz w:val="24"/>
          <w:szCs w:val="24"/>
        </w:rPr>
        <w:t>. There was nothing wrong with prioritizing it, but the way Senkyo went about that option caused</w:t>
      </w:r>
      <w:r w:rsidR="00314FEB">
        <w:rPr>
          <w:rFonts w:ascii="Times New Roman" w:hAnsi="Times New Roman" w:cs="Times New Roman"/>
          <w:sz w:val="24"/>
          <w:szCs w:val="24"/>
        </w:rPr>
        <w:t xml:space="preserve"> unwarranted pain to Shiro. Even Hira was affected by this when he thoughtlessly belittled her position in the academy.</w:t>
      </w:r>
    </w:p>
    <w:p w14:paraId="4DCABA9C" w14:textId="229789E1"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how irresponsible he had been, he let out a disappointed sigh for himself and returned Shiro’s hug with one of his own. It wasn’t constricting like Shiro’s embrace was. It was warm and gentle, like a snuggly blanket in the middle of a cold winter night. There, he relayed his feelings through his actions, and soon through words.</w:t>
      </w:r>
    </w:p>
    <w:p w14:paraId="245A2173" w14:textId="221550AA"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ll make sure it never happens again. You’re important to me, Shiro. I might make mistakes and fail to realize some things in the future. At those times, I want you to call out to me just like you did today. </w:t>
      </w:r>
      <w:bookmarkStart w:id="0" w:name="_Hlk136519404"/>
      <w:bookmarkStart w:id="1" w:name="_Hlk136519090"/>
      <w:r>
        <w:rPr>
          <w:rFonts w:ascii="Times New Roman" w:hAnsi="Times New Roman" w:cs="Times New Roman"/>
          <w:sz w:val="24"/>
          <w:szCs w:val="24"/>
        </w:rPr>
        <w:t>I don’t want to make mistakes. But most of all, I don’t want to hurt anyone I love.</w:t>
      </w:r>
      <w:bookmarkEnd w:id="0"/>
      <w:r w:rsidR="00741A66">
        <w:rPr>
          <w:rFonts w:ascii="Times New Roman" w:hAnsi="Times New Roman" w:cs="Times New Roman"/>
          <w:sz w:val="24"/>
          <w:szCs w:val="24"/>
        </w:rPr>
        <w:t xml:space="preserve"> You’re one of those people, Shiro.</w:t>
      </w:r>
      <w:r>
        <w:rPr>
          <w:rFonts w:ascii="Times New Roman" w:hAnsi="Times New Roman" w:cs="Times New Roman"/>
          <w:sz w:val="24"/>
          <w:szCs w:val="24"/>
        </w:rPr>
        <w:t>”</w:t>
      </w:r>
      <w:bookmarkEnd w:id="1"/>
    </w:p>
    <w:p w14:paraId="566F60FA" w14:textId="5C67E18B"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Okay.”</w:t>
      </w:r>
    </w:p>
    <w:p w14:paraId="17E89500" w14:textId="25606AB2"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ghtened her hug one last time before reluctantly letting go. Backpedaling a few steps, she locked her sparkling eyes with Senkyo’s, and a bright smile formed on her rosy face.</w:t>
      </w:r>
    </w:p>
    <w:p w14:paraId="6E72A6CA" w14:textId="01557A5E"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you said that you love Shiro</w:t>
      </w:r>
      <w:r w:rsidR="00741A66">
        <w:rPr>
          <w:rFonts w:ascii="Times New Roman" w:hAnsi="Times New Roman" w:cs="Times New Roman"/>
          <w:sz w:val="24"/>
          <w:szCs w:val="24"/>
        </w:rPr>
        <w:t>?</w:t>
      </w:r>
      <w:r>
        <w:rPr>
          <w:rFonts w:ascii="Times New Roman" w:hAnsi="Times New Roman" w:cs="Times New Roman"/>
          <w:sz w:val="24"/>
          <w:szCs w:val="24"/>
        </w:rPr>
        <w:t>”</w:t>
      </w:r>
    </w:p>
    <w:p w14:paraId="579962B9" w14:textId="2A48C1B3"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question </w:t>
      </w:r>
      <w:r w:rsidR="00741A66">
        <w:rPr>
          <w:rFonts w:ascii="Times New Roman" w:hAnsi="Times New Roman" w:cs="Times New Roman"/>
          <w:sz w:val="24"/>
          <w:szCs w:val="24"/>
        </w:rPr>
        <w:t>got</w:t>
      </w:r>
      <w:r>
        <w:rPr>
          <w:rFonts w:ascii="Times New Roman" w:hAnsi="Times New Roman" w:cs="Times New Roman"/>
          <w:sz w:val="24"/>
          <w:szCs w:val="24"/>
        </w:rPr>
        <w:t xml:space="preserve"> his voice stuck in his throat.</w:t>
      </w:r>
    </w:p>
    <w:p w14:paraId="6AF48EDD" w14:textId="650D82FE"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Cat got your tongue?”</w:t>
      </w:r>
    </w:p>
    <w:p w14:paraId="5C0EE51E" w14:textId="1875A08B"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eased him for his silence, to which he regained his composure through a tired sigh.</w:t>
      </w:r>
    </w:p>
    <w:p w14:paraId="5CAE0413" w14:textId="54DA50AF"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 As a brother, that is.”</w:t>
      </w:r>
    </w:p>
    <w:p w14:paraId="428DC030" w14:textId="257F18F3"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ww, too bad.”</w:t>
      </w:r>
    </w:p>
    <w:p w14:paraId="7934E0B5" w14:textId="64F1712F"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lked up to Senkyo and seized his hand, intertwining their fingers. To add to that, she cuddled her arm affectionately.</w:t>
      </w:r>
      <w:r w:rsidR="006C4EA5">
        <w:rPr>
          <w:rFonts w:ascii="Times New Roman" w:hAnsi="Times New Roman" w:cs="Times New Roman"/>
          <w:sz w:val="24"/>
          <w:szCs w:val="24"/>
        </w:rPr>
        <w:t xml:space="preserve"> Just like how a </w:t>
      </w:r>
      <w:r w:rsidR="009F5501">
        <w:rPr>
          <w:rFonts w:ascii="Times New Roman" w:hAnsi="Times New Roman" w:cs="Times New Roman"/>
          <w:sz w:val="24"/>
          <w:szCs w:val="24"/>
        </w:rPr>
        <w:t>lover</w:t>
      </w:r>
      <w:r w:rsidR="006C4EA5">
        <w:rPr>
          <w:rFonts w:ascii="Times New Roman" w:hAnsi="Times New Roman" w:cs="Times New Roman"/>
          <w:sz w:val="24"/>
          <w:szCs w:val="24"/>
        </w:rPr>
        <w:t xml:space="preserve"> would on a date out in the city.</w:t>
      </w:r>
    </w:p>
    <w:p w14:paraId="3BBF65C1" w14:textId="74081251"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Shiro have this at least. As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sister.”</w:t>
      </w:r>
    </w:p>
    <w:p w14:paraId="2A4CDFEE" w14:textId="745241AB"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pretty sure normal siblings don’t usually do this…”</w:t>
      </w:r>
    </w:p>
    <w:p w14:paraId="3F93606C" w14:textId="790C443A"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punishment. Accept it.”</w:t>
      </w:r>
    </w:p>
    <w:p w14:paraId="1E619688" w14:textId="05A3EF15" w:rsidR="00314FEB" w:rsidRDefault="00314F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curt with her words, not allowing any opportunity for negotiation.</w:t>
      </w:r>
      <w:r w:rsidR="007F23AA">
        <w:rPr>
          <w:rFonts w:ascii="Times New Roman" w:hAnsi="Times New Roman" w:cs="Times New Roman"/>
          <w:sz w:val="24"/>
          <w:szCs w:val="24"/>
        </w:rPr>
        <w:t xml:space="preserve"> Looking around, there were quite a few people who were eyeing them from afar. In his mind, he could only be thankful that this wasn’t his school. Knowing there was nothing else that could be done, he submitted to Shiro’s will and continued walking with her on his arm.</w:t>
      </w:r>
    </w:p>
    <w:p w14:paraId="44F810AF" w14:textId="62295990" w:rsidR="00CA343B" w:rsidRDefault="00CA343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D63AE">
        <w:rPr>
          <w:rFonts w:ascii="Times New Roman" w:hAnsi="Times New Roman" w:cs="Times New Roman"/>
          <w:sz w:val="24"/>
          <w:szCs w:val="24"/>
        </w:rPr>
        <w:t xml:space="preserve">Senkyo went around asking the people around him for directions to the library, his main goal in coming to </w:t>
      </w:r>
      <w:proofErr w:type="spellStart"/>
      <w:r w:rsidR="00AD63AE">
        <w:rPr>
          <w:rFonts w:ascii="Times New Roman" w:hAnsi="Times New Roman" w:cs="Times New Roman"/>
          <w:sz w:val="24"/>
          <w:szCs w:val="24"/>
        </w:rPr>
        <w:t>Iqanlr</w:t>
      </w:r>
      <w:proofErr w:type="spellEnd"/>
      <w:r w:rsidR="00AD63AE">
        <w:rPr>
          <w:rFonts w:ascii="Times New Roman" w:hAnsi="Times New Roman" w:cs="Times New Roman"/>
          <w:sz w:val="24"/>
          <w:szCs w:val="24"/>
        </w:rPr>
        <w:t>. And at some point, he got a good handle on the pathing. All that was left now was to get there. Shiro was still on his arm. She looked like she was enjoying herself. It pained his heart to think of ruining that mood, but he just swore to her that he would share everything he was thinking. There was the option of leaving the subject for later, but the contents of his message were too important to set aside. So, he communicated with her through Connect.</w:t>
      </w:r>
    </w:p>
    <w:p w14:paraId="1686F924" w14:textId="762470ED" w:rsidR="00AD63AE" w:rsidRPr="00F76A05" w:rsidRDefault="00AD63AE" w:rsidP="000063A5">
      <w:pPr>
        <w:tabs>
          <w:tab w:val="left" w:pos="3195"/>
        </w:tabs>
        <w:spacing w:line="340" w:lineRule="atLeast"/>
        <w:jc w:val="both"/>
        <w:rPr>
          <w:rFonts w:ascii="Times New Roman" w:hAnsi="Times New Roman" w:cs="Times New Roman"/>
          <w:i/>
          <w:iCs/>
          <w:sz w:val="24"/>
          <w:szCs w:val="24"/>
        </w:rPr>
      </w:pPr>
      <w:r w:rsidRPr="00F76A05">
        <w:rPr>
          <w:rFonts w:ascii="Times New Roman" w:hAnsi="Times New Roman" w:cs="Times New Roman"/>
          <w:i/>
          <w:iCs/>
          <w:sz w:val="24"/>
          <w:szCs w:val="24"/>
        </w:rPr>
        <w:t xml:space="preserve">     “*Shiro, I want to tell you </w:t>
      </w:r>
      <w:proofErr w:type="gramStart"/>
      <w:r w:rsidRPr="00F76A05">
        <w:rPr>
          <w:rFonts w:ascii="Times New Roman" w:hAnsi="Times New Roman" w:cs="Times New Roman"/>
          <w:i/>
          <w:iCs/>
          <w:sz w:val="24"/>
          <w:szCs w:val="24"/>
        </w:rPr>
        <w:t>something.*</w:t>
      </w:r>
      <w:proofErr w:type="gramEnd"/>
      <w:r w:rsidRPr="00F76A05">
        <w:rPr>
          <w:rFonts w:ascii="Times New Roman" w:hAnsi="Times New Roman" w:cs="Times New Roman"/>
          <w:i/>
          <w:iCs/>
          <w:sz w:val="24"/>
          <w:szCs w:val="24"/>
        </w:rPr>
        <w:t>”</w:t>
      </w:r>
    </w:p>
    <w:p w14:paraId="67D308C5" w14:textId="4E604FE1" w:rsidR="00AD63AE" w:rsidRPr="00F76A05" w:rsidRDefault="00AD63AE" w:rsidP="000063A5">
      <w:pPr>
        <w:tabs>
          <w:tab w:val="left" w:pos="3195"/>
        </w:tabs>
        <w:spacing w:line="340" w:lineRule="atLeast"/>
        <w:jc w:val="both"/>
        <w:rPr>
          <w:rFonts w:ascii="Times New Roman" w:hAnsi="Times New Roman" w:cs="Times New Roman"/>
          <w:i/>
          <w:iCs/>
          <w:sz w:val="24"/>
          <w:szCs w:val="24"/>
        </w:rPr>
      </w:pPr>
      <w:r w:rsidRPr="00F76A05">
        <w:rPr>
          <w:rFonts w:ascii="Times New Roman" w:hAnsi="Times New Roman" w:cs="Times New Roman"/>
          <w:i/>
          <w:iCs/>
          <w:sz w:val="24"/>
          <w:szCs w:val="24"/>
        </w:rPr>
        <w:t xml:space="preserve">     “*What is it, Onii-</w:t>
      </w:r>
      <w:proofErr w:type="gramStart"/>
      <w:r w:rsidRPr="00F76A05">
        <w:rPr>
          <w:rFonts w:ascii="Times New Roman" w:hAnsi="Times New Roman" w:cs="Times New Roman"/>
          <w:i/>
          <w:iCs/>
          <w:sz w:val="24"/>
          <w:szCs w:val="24"/>
        </w:rPr>
        <w:t>chan?*</w:t>
      </w:r>
      <w:proofErr w:type="gramEnd"/>
      <w:r w:rsidRPr="00F76A05">
        <w:rPr>
          <w:rFonts w:ascii="Times New Roman" w:hAnsi="Times New Roman" w:cs="Times New Roman"/>
          <w:i/>
          <w:iCs/>
          <w:sz w:val="24"/>
          <w:szCs w:val="24"/>
        </w:rPr>
        <w:t>”</w:t>
      </w:r>
    </w:p>
    <w:p w14:paraId="7BD1F8EC" w14:textId="3CA9814E" w:rsidR="00AD63AE" w:rsidRDefault="00AD63A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76A05">
        <w:rPr>
          <w:rFonts w:ascii="Times New Roman" w:hAnsi="Times New Roman" w:cs="Times New Roman"/>
          <w:sz w:val="24"/>
          <w:szCs w:val="24"/>
        </w:rPr>
        <w:t xml:space="preserve">Her voice was serious despite her warm, outside appearance. If he had to hazard a guess, then she </w:t>
      </w:r>
      <w:r w:rsidR="00860A4E">
        <w:rPr>
          <w:rFonts w:ascii="Times New Roman" w:hAnsi="Times New Roman" w:cs="Times New Roman"/>
          <w:sz w:val="24"/>
          <w:szCs w:val="24"/>
        </w:rPr>
        <w:t xml:space="preserve">probably </w:t>
      </w:r>
      <w:r w:rsidR="00F76A05">
        <w:rPr>
          <w:rFonts w:ascii="Times New Roman" w:hAnsi="Times New Roman" w:cs="Times New Roman"/>
          <w:sz w:val="24"/>
          <w:szCs w:val="24"/>
        </w:rPr>
        <w:t>expected him to talk about this subject sooner or later.</w:t>
      </w:r>
    </w:p>
    <w:p w14:paraId="1B799EC6" w14:textId="0288EC39" w:rsidR="00860A4E" w:rsidRPr="00860A4E" w:rsidRDefault="00860A4E"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t’s about Professor </w:t>
      </w:r>
      <w:proofErr w:type="spellStart"/>
      <w:proofErr w:type="gramStart"/>
      <w:r>
        <w:rPr>
          <w:rFonts w:ascii="Times New Roman" w:hAnsi="Times New Roman" w:cs="Times New Roman"/>
          <w:i/>
          <w:iCs/>
          <w:sz w:val="24"/>
          <w:szCs w:val="24"/>
        </w:rPr>
        <w:t>Gaeka</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05F06A47" w14:textId="7D839DE4" w:rsidR="00922233" w:rsidRDefault="001420C2"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BF3D60">
        <w:rPr>
          <w:rFonts w:ascii="Times New Roman" w:hAnsi="Times New Roman" w:cs="Times New Roman"/>
          <w:i/>
          <w:iCs/>
          <w:sz w:val="24"/>
          <w:szCs w:val="24"/>
        </w:rPr>
        <w:t>…</w:t>
      </w:r>
      <w:r>
        <w:rPr>
          <w:rFonts w:ascii="Times New Roman" w:hAnsi="Times New Roman" w:cs="Times New Roman"/>
          <w:i/>
          <w:iCs/>
          <w:sz w:val="24"/>
          <w:szCs w:val="24"/>
        </w:rPr>
        <w:t>*”</w:t>
      </w:r>
    </w:p>
    <w:p w14:paraId="53930284" w14:textId="3AFE478D" w:rsidR="00BF3D60" w:rsidRPr="00BF3D60" w:rsidRDefault="00BF3D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didn’t respond and waited for him to continue.</w:t>
      </w:r>
    </w:p>
    <w:p w14:paraId="4E8C0B96" w14:textId="6BA267D4" w:rsidR="001420C2" w:rsidRDefault="001420C2"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BF3D60">
        <w:rPr>
          <w:rFonts w:ascii="Times New Roman" w:hAnsi="Times New Roman" w:cs="Times New Roman"/>
          <w:i/>
          <w:iCs/>
          <w:sz w:val="24"/>
          <w:szCs w:val="24"/>
        </w:rPr>
        <w:t xml:space="preserve">“*He knows what I am. And the power in my </w:t>
      </w:r>
      <w:proofErr w:type="gramStart"/>
      <w:r w:rsidR="00BF3D60">
        <w:rPr>
          <w:rFonts w:ascii="Times New Roman" w:hAnsi="Times New Roman" w:cs="Times New Roman"/>
          <w:i/>
          <w:iCs/>
          <w:sz w:val="24"/>
          <w:szCs w:val="24"/>
        </w:rPr>
        <w:t>blood.*</w:t>
      </w:r>
      <w:proofErr w:type="gramEnd"/>
      <w:r w:rsidR="00BF3D60">
        <w:rPr>
          <w:rFonts w:ascii="Times New Roman" w:hAnsi="Times New Roman" w:cs="Times New Roman"/>
          <w:i/>
          <w:iCs/>
          <w:sz w:val="24"/>
          <w:szCs w:val="24"/>
        </w:rPr>
        <w:t>”</w:t>
      </w:r>
    </w:p>
    <w:p w14:paraId="5E3947B7" w14:textId="6E7F091D" w:rsidR="00BF3D60" w:rsidRDefault="00BF3D60"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iro thinks the same. He was too aggressive in trying to get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blood. That’s Shiro’s reason but, why does Onii-chan think </w:t>
      </w:r>
      <w:proofErr w:type="gramStart"/>
      <w:r>
        <w:rPr>
          <w:rFonts w:ascii="Times New Roman" w:hAnsi="Times New Roman" w:cs="Times New Roman"/>
          <w:i/>
          <w:iCs/>
          <w:sz w:val="24"/>
          <w:szCs w:val="24"/>
        </w:rPr>
        <w:t>so?*</w:t>
      </w:r>
      <w:proofErr w:type="gramEnd"/>
      <w:r>
        <w:rPr>
          <w:rFonts w:ascii="Times New Roman" w:hAnsi="Times New Roman" w:cs="Times New Roman"/>
          <w:i/>
          <w:iCs/>
          <w:sz w:val="24"/>
          <w:szCs w:val="24"/>
        </w:rPr>
        <w:t>”</w:t>
      </w:r>
    </w:p>
    <w:p w14:paraId="7FFCCC91" w14:textId="40685EAF" w:rsidR="00BF3D60" w:rsidRDefault="00BF3D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looked at him with upturned eyes, her undivided attention placed on Senkyo.</w:t>
      </w:r>
    </w:p>
    <w:p w14:paraId="04957EE9" w14:textId="5A250617" w:rsidR="00BF3D60" w:rsidRDefault="00BF3D60"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3D60">
        <w:rPr>
          <w:rFonts w:ascii="Times New Roman" w:hAnsi="Times New Roman" w:cs="Times New Roman"/>
          <w:i/>
          <w:iCs/>
          <w:sz w:val="24"/>
          <w:szCs w:val="24"/>
        </w:rPr>
        <w:t>“*</w:t>
      </w:r>
      <w:r>
        <w:rPr>
          <w:rFonts w:ascii="Times New Roman" w:hAnsi="Times New Roman" w:cs="Times New Roman"/>
          <w:i/>
          <w:iCs/>
          <w:sz w:val="24"/>
          <w:szCs w:val="24"/>
        </w:rPr>
        <w:t xml:space="preserve">When I confirmed that </w:t>
      </w:r>
      <w:r w:rsidR="00F7046F">
        <w:rPr>
          <w:rFonts w:ascii="Times New Roman" w:hAnsi="Times New Roman" w:cs="Times New Roman"/>
          <w:i/>
          <w:iCs/>
          <w:sz w:val="24"/>
          <w:szCs w:val="24"/>
        </w:rPr>
        <w:t>there was no third party</w:t>
      </w:r>
      <w:r>
        <w:rPr>
          <w:rFonts w:ascii="Times New Roman" w:hAnsi="Times New Roman" w:cs="Times New Roman"/>
          <w:i/>
          <w:iCs/>
          <w:sz w:val="24"/>
          <w:szCs w:val="24"/>
        </w:rPr>
        <w:t>, I immediately activated the spirit power I spread across the room</w:t>
      </w:r>
      <w:r w:rsidR="00F7046F">
        <w:rPr>
          <w:rFonts w:ascii="Times New Roman" w:hAnsi="Times New Roman" w:cs="Times New Roman"/>
          <w:i/>
          <w:iCs/>
          <w:sz w:val="24"/>
          <w:szCs w:val="24"/>
        </w:rPr>
        <w:t>…</w:t>
      </w:r>
      <w:r w:rsidRPr="00BF3D60">
        <w:rPr>
          <w:rFonts w:ascii="Times New Roman" w:hAnsi="Times New Roman" w:cs="Times New Roman"/>
          <w:i/>
          <w:iCs/>
          <w:sz w:val="24"/>
          <w:szCs w:val="24"/>
        </w:rPr>
        <w:t>*”</w:t>
      </w:r>
    </w:p>
    <w:p w14:paraId="5B92B571" w14:textId="5FDD2857" w:rsidR="00BF3D60" w:rsidRDefault="00BF3D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 xml:space="preserve">At the time, </w:t>
      </w:r>
      <w:r w:rsidR="00865F42">
        <w:rPr>
          <w:rFonts w:ascii="Times New Roman" w:hAnsi="Times New Roman" w:cs="Times New Roman"/>
          <w:sz w:val="24"/>
          <w:szCs w:val="24"/>
        </w:rPr>
        <w:t>when</w:t>
      </w:r>
      <w:r>
        <w:rPr>
          <w:rFonts w:ascii="Times New Roman" w:hAnsi="Times New Roman" w:cs="Times New Roman"/>
          <w:sz w:val="24"/>
          <w:szCs w:val="24"/>
        </w:rPr>
        <w:t xml:space="preserve"> Senkyo finished pouring his blood into the vial, he </w:t>
      </w:r>
      <w:r w:rsidR="00F7046F">
        <w:rPr>
          <w:rFonts w:ascii="Times New Roman" w:hAnsi="Times New Roman" w:cs="Times New Roman"/>
          <w:sz w:val="24"/>
          <w:szCs w:val="24"/>
        </w:rPr>
        <w:t>used</w:t>
      </w:r>
      <w:r>
        <w:rPr>
          <w:rFonts w:ascii="Times New Roman" w:hAnsi="Times New Roman" w:cs="Times New Roman"/>
          <w:sz w:val="24"/>
          <w:szCs w:val="24"/>
        </w:rPr>
        <w:t xml:space="preserve"> </w:t>
      </w:r>
      <w:r w:rsidR="00F7046F">
        <w:rPr>
          <w:rFonts w:ascii="Times New Roman" w:hAnsi="Times New Roman" w:cs="Times New Roman"/>
          <w:sz w:val="24"/>
          <w:szCs w:val="24"/>
        </w:rPr>
        <w:t xml:space="preserve">a </w:t>
      </w:r>
      <w:r>
        <w:rPr>
          <w:rFonts w:ascii="Times New Roman" w:hAnsi="Times New Roman" w:cs="Times New Roman"/>
          <w:sz w:val="24"/>
          <w:szCs w:val="24"/>
        </w:rPr>
        <w:t>skill called Diffusion.</w:t>
      </w:r>
      <w:r w:rsidR="00F7046F" w:rsidRPr="00F7046F">
        <w:t xml:space="preserve"> </w:t>
      </w:r>
      <w:r w:rsidR="00F7046F">
        <w:t xml:space="preserve"> </w:t>
      </w:r>
      <w:r w:rsidR="00F7046F">
        <w:rPr>
          <w:rFonts w:ascii="Times New Roman" w:hAnsi="Times New Roman" w:cs="Times New Roman"/>
          <w:sz w:val="24"/>
          <w:szCs w:val="24"/>
        </w:rPr>
        <w:t>It is an</w:t>
      </w:r>
      <w:r w:rsidR="00F7046F" w:rsidRPr="00F7046F">
        <w:rPr>
          <w:rFonts w:ascii="Times New Roman" w:hAnsi="Times New Roman" w:cs="Times New Roman"/>
          <w:sz w:val="24"/>
          <w:szCs w:val="24"/>
        </w:rPr>
        <w:t xml:space="preserve"> enchanter skill </w:t>
      </w:r>
      <w:r w:rsidR="00F7046F">
        <w:rPr>
          <w:rFonts w:ascii="Times New Roman" w:hAnsi="Times New Roman" w:cs="Times New Roman"/>
          <w:sz w:val="24"/>
          <w:szCs w:val="24"/>
        </w:rPr>
        <w:t xml:space="preserve">from the Konjou Clan </w:t>
      </w:r>
      <w:r w:rsidR="00F7046F" w:rsidRPr="00F7046F">
        <w:rPr>
          <w:rFonts w:ascii="Times New Roman" w:hAnsi="Times New Roman" w:cs="Times New Roman"/>
          <w:sz w:val="24"/>
          <w:szCs w:val="24"/>
        </w:rPr>
        <w:t>that spreads the caster's kindled spirit power in a limited area</w:t>
      </w:r>
      <w:r w:rsidR="00F7046F">
        <w:rPr>
          <w:rFonts w:ascii="Times New Roman" w:hAnsi="Times New Roman" w:cs="Times New Roman"/>
          <w:sz w:val="24"/>
          <w:szCs w:val="24"/>
        </w:rPr>
        <w:t xml:space="preserve"> through a kind of explosion from his body</w:t>
      </w:r>
      <w:r w:rsidR="00F7046F" w:rsidRPr="00F7046F">
        <w:rPr>
          <w:rFonts w:ascii="Times New Roman" w:hAnsi="Times New Roman" w:cs="Times New Roman"/>
          <w:sz w:val="24"/>
          <w:szCs w:val="24"/>
        </w:rPr>
        <w:t>.</w:t>
      </w:r>
      <w:r w:rsidR="00F7046F">
        <w:rPr>
          <w:rFonts w:ascii="Times New Roman" w:hAnsi="Times New Roman" w:cs="Times New Roman"/>
          <w:sz w:val="24"/>
          <w:szCs w:val="24"/>
        </w:rPr>
        <w:t xml:space="preserve"> With his ten seconds of free reign of the room, he used the spirit power to set the temperatures </w:t>
      </w:r>
      <w:r w:rsidR="000307D7">
        <w:rPr>
          <w:rFonts w:ascii="Times New Roman" w:hAnsi="Times New Roman" w:cs="Times New Roman"/>
          <w:sz w:val="24"/>
          <w:szCs w:val="24"/>
        </w:rPr>
        <w:t>on</w:t>
      </w:r>
      <w:r w:rsidR="00F7046F">
        <w:rPr>
          <w:rFonts w:ascii="Times New Roman" w:hAnsi="Times New Roman" w:cs="Times New Roman"/>
          <w:sz w:val="24"/>
          <w:szCs w:val="24"/>
        </w:rPr>
        <w:t xml:space="preserve"> every glass </w:t>
      </w:r>
      <w:r w:rsidR="000307D7">
        <w:rPr>
          <w:rFonts w:ascii="Times New Roman" w:hAnsi="Times New Roman" w:cs="Times New Roman"/>
          <w:sz w:val="24"/>
          <w:szCs w:val="24"/>
        </w:rPr>
        <w:t>surface</w:t>
      </w:r>
      <w:r w:rsidR="00F7046F">
        <w:rPr>
          <w:rFonts w:ascii="Times New Roman" w:hAnsi="Times New Roman" w:cs="Times New Roman"/>
          <w:sz w:val="24"/>
          <w:szCs w:val="24"/>
        </w:rPr>
        <w:t xml:space="preserve"> several degrees above their melting point, turning every single one to molten glass the moment he willed it. This was so that </w:t>
      </w:r>
      <w:proofErr w:type="spellStart"/>
      <w:r w:rsidR="00F7046F">
        <w:rPr>
          <w:rFonts w:ascii="Times New Roman" w:hAnsi="Times New Roman" w:cs="Times New Roman"/>
          <w:sz w:val="24"/>
          <w:szCs w:val="24"/>
        </w:rPr>
        <w:t>Gaeka</w:t>
      </w:r>
      <w:proofErr w:type="spellEnd"/>
      <w:r w:rsidR="00F7046F">
        <w:rPr>
          <w:rFonts w:ascii="Times New Roman" w:hAnsi="Times New Roman" w:cs="Times New Roman"/>
          <w:sz w:val="24"/>
          <w:szCs w:val="24"/>
        </w:rPr>
        <w:t xml:space="preserve"> wouldn’t be able to continue collecting his blood sample. Then again, this was only thanks to the fact that he didn’t think to look at the drawers and cabinets. Since they were obstructed by furniture, the kindled spirit power that spread across the room didn’t reach them.</w:t>
      </w:r>
    </w:p>
    <w:p w14:paraId="057CE609" w14:textId="470E6B95" w:rsidR="00F7046F" w:rsidRDefault="00F7046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other reasons why he did this such as getting rid of the blood samples that were already collected. But the most important part of it was that his trick hurt and infuriat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Of course, this could have led to them being kicked out of the city</w:t>
      </w:r>
      <w:r w:rsidR="003830A5">
        <w:rPr>
          <w:rFonts w:ascii="Times New Roman" w:hAnsi="Times New Roman" w:cs="Times New Roman"/>
          <w:sz w:val="24"/>
          <w:szCs w:val="24"/>
        </w:rPr>
        <w:t>.</w:t>
      </w:r>
      <w:r>
        <w:rPr>
          <w:rFonts w:ascii="Times New Roman" w:hAnsi="Times New Roman" w:cs="Times New Roman"/>
          <w:sz w:val="24"/>
          <w:szCs w:val="24"/>
        </w:rPr>
        <w:t xml:space="preserve"> </w:t>
      </w:r>
      <w:r w:rsidR="003830A5">
        <w:rPr>
          <w:rFonts w:ascii="Times New Roman" w:hAnsi="Times New Roman" w:cs="Times New Roman"/>
          <w:sz w:val="24"/>
          <w:szCs w:val="24"/>
        </w:rPr>
        <w:t>T</w:t>
      </w:r>
      <w:r>
        <w:rPr>
          <w:rFonts w:ascii="Times New Roman" w:hAnsi="Times New Roman" w:cs="Times New Roman"/>
          <w:sz w:val="24"/>
          <w:szCs w:val="24"/>
        </w:rPr>
        <w:t xml:space="preserve">he only reason they were able to enter the city was th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ould supposedly allow any victim from the rampaging monster to pass so long as they gave their blood sample. That was what the guards told them, yet even now when they still haven’t given a blood sample, they were still allowed to roam the city. In fac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encouraged them to do so.</w:t>
      </w:r>
    </w:p>
    <w:p w14:paraId="5DE38ADA" w14:textId="306D5BCA" w:rsidR="00F7046F" w:rsidRDefault="00F7046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w this as his attempt to keep them in the city where he would be in close reac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desperate enough for his blood that he would </w:t>
      </w:r>
      <w:r w:rsidR="00295B3A">
        <w:rPr>
          <w:rFonts w:ascii="Times New Roman" w:hAnsi="Times New Roman" w:cs="Times New Roman"/>
          <w:sz w:val="24"/>
          <w:szCs w:val="24"/>
        </w:rPr>
        <w:t>overlook</w:t>
      </w:r>
      <w:r>
        <w:rPr>
          <w:rFonts w:ascii="Times New Roman" w:hAnsi="Times New Roman" w:cs="Times New Roman"/>
          <w:sz w:val="24"/>
          <w:szCs w:val="24"/>
        </w:rPr>
        <w:t xml:space="preserve"> the earlier incident </w:t>
      </w:r>
      <w:r w:rsidR="009A53FE">
        <w:rPr>
          <w:rFonts w:ascii="Times New Roman" w:hAnsi="Times New Roman" w:cs="Times New Roman"/>
          <w:sz w:val="24"/>
          <w:szCs w:val="24"/>
        </w:rPr>
        <w:t>to</w:t>
      </w:r>
      <w:r>
        <w:rPr>
          <w:rFonts w:ascii="Times New Roman" w:hAnsi="Times New Roman" w:cs="Times New Roman"/>
          <w:sz w:val="24"/>
          <w:szCs w:val="24"/>
        </w:rPr>
        <w:t xml:space="preserve"> keep him in the city. What remained was to know what fueled such desperation. Whether it was to deal with the rampaging monster or for Senkyo’s blood specifically.</w:t>
      </w:r>
    </w:p>
    <w:p w14:paraId="01762F29" w14:textId="0F703952" w:rsidR="00F7046F" w:rsidRDefault="00F7046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Shiro said, </w:t>
      </w:r>
      <w:r w:rsidR="00283366">
        <w:rPr>
          <w:rFonts w:ascii="Times New Roman" w:hAnsi="Times New Roman" w:cs="Times New Roman"/>
          <w:sz w:val="24"/>
          <w:szCs w:val="24"/>
        </w:rPr>
        <w:t>he</w:t>
      </w:r>
      <w:r>
        <w:rPr>
          <w:rFonts w:ascii="Times New Roman" w:hAnsi="Times New Roman" w:cs="Times New Roman"/>
          <w:sz w:val="24"/>
          <w:szCs w:val="24"/>
        </w:rPr>
        <w:t xml:space="preserve"> could conclude it was the latter due to his aggressiveness, but it was more than th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just too prepared to the point it was suspicious. Without meeting Senkyo once prior to the earlier meeting, he was able to do something to the test tube and vials that stopped the flow of kindled spirit power inside it. He was able to confirm this when he brushed his hand over all of the vials. His spirit power successfully coated the outside</w:t>
      </w:r>
      <w:r w:rsidR="00283366">
        <w:rPr>
          <w:rFonts w:ascii="Times New Roman" w:hAnsi="Times New Roman" w:cs="Times New Roman"/>
          <w:sz w:val="24"/>
          <w:szCs w:val="24"/>
        </w:rPr>
        <w:t xml:space="preserve"> of every one</w:t>
      </w:r>
      <w:r>
        <w:rPr>
          <w:rFonts w:ascii="Times New Roman" w:hAnsi="Times New Roman" w:cs="Times New Roman"/>
          <w:sz w:val="24"/>
          <w:szCs w:val="24"/>
        </w:rPr>
        <w:t>, but everything that tried to enter it would disappear. It was too catered against Senkyo. As far as he knew, he was the only person in this world who could use spirit power. Even if he weren’t it was no doubt uncommon since Zeldians like Yuu and Shiro had a small reserve of spirit power. But despite this fact, he was able to prepare against it with just words from the guard that reported to him</w:t>
      </w:r>
      <w:r w:rsidR="008538B1">
        <w:rPr>
          <w:rFonts w:ascii="Times New Roman" w:hAnsi="Times New Roman" w:cs="Times New Roman"/>
          <w:sz w:val="24"/>
          <w:szCs w:val="24"/>
        </w:rPr>
        <w:t xml:space="preserve"> about the incident</w:t>
      </w:r>
      <w:r>
        <w:rPr>
          <w:rFonts w:ascii="Times New Roman" w:hAnsi="Times New Roman" w:cs="Times New Roman"/>
          <w:sz w:val="24"/>
          <w:szCs w:val="24"/>
        </w:rPr>
        <w:t>.</w:t>
      </w:r>
    </w:p>
    <w:p w14:paraId="481B45D6" w14:textId="06D26E16" w:rsidR="008538B1" w:rsidRDefault="008538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at, throughout the whole process of melting every glass in the roo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constantly sent death stares at Senkyo, accusing him of being the one responsible for everything that was happening. He knew that Senkyo was able to use spirit power despite only meeting him for the first time.</w:t>
      </w:r>
    </w:p>
    <w:p w14:paraId="1AFFAE32" w14:textId="70D87FE3" w:rsidR="008538B1" w:rsidRDefault="008538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ll of those pretty much confirmed his intentions, but what really put the nail in the coffin was the fact that not once di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sk for Shiro’s blood sample. In fact, he wasn’t perturbed by Shiro’s presence at all. Senkyo entered the town by himself, so the report the man should have sent was that a single person entered the city. He let Shiro out only when they got inside. There was a possibility that informants besides Hira reported Shiro to </w:t>
      </w:r>
      <w:proofErr w:type="spellStart"/>
      <w:r w:rsidR="002F4B34">
        <w:rPr>
          <w:rFonts w:ascii="Times New Roman" w:hAnsi="Times New Roman" w:cs="Times New Roman"/>
          <w:sz w:val="24"/>
          <w:szCs w:val="24"/>
        </w:rPr>
        <w:t>Gaeka</w:t>
      </w:r>
      <w:proofErr w:type="spellEnd"/>
      <w:r>
        <w:rPr>
          <w:rFonts w:ascii="Times New Roman" w:hAnsi="Times New Roman" w:cs="Times New Roman"/>
          <w:sz w:val="24"/>
          <w:szCs w:val="24"/>
        </w:rPr>
        <w:t xml:space="preserve"> or</w:t>
      </w:r>
      <w:r w:rsidR="002F4B34">
        <w:rPr>
          <w:rFonts w:ascii="Times New Roman" w:hAnsi="Times New Roman" w:cs="Times New Roman"/>
          <w:sz w:val="24"/>
          <w:szCs w:val="24"/>
        </w:rPr>
        <w:t xml:space="preserve"> perhaps</w:t>
      </w:r>
      <w:r>
        <w:rPr>
          <w:rFonts w:ascii="Times New Roman" w:hAnsi="Times New Roman" w:cs="Times New Roman"/>
          <w:sz w:val="24"/>
          <w:szCs w:val="24"/>
        </w:rPr>
        <w:t xml:space="preserve"> Hira had some kind of way to contac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hile tailing them, so Senkyo didn’t focus much on that part. But the issue lay in the fact that he ignored her existence completely.</w:t>
      </w:r>
    </w:p>
    <w:p w14:paraId="50EE159D" w14:textId="41DDD62C" w:rsidR="008538B1" w:rsidRPr="00BF3D60" w:rsidRDefault="008538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didn’t clarify whether or not Shiro was affected by the same effects of this rampaging monster. He didn’t care about a blood sample from her. All he was focused on was Senkyo’s blood. If he was truly desperate to do something about the rampaging monster, then he would have asked Shiro for her blood too. But that wasn’t the case, which only left the other reason as his motivation.</w:t>
      </w:r>
    </w:p>
    <w:p w14:paraId="26C62625" w14:textId="08DCD782" w:rsidR="00922233" w:rsidRPr="008538B1" w:rsidRDefault="008538B1"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538B1">
        <w:rPr>
          <w:rFonts w:ascii="Times New Roman" w:hAnsi="Times New Roman" w:cs="Times New Roman"/>
          <w:i/>
          <w:iCs/>
          <w:sz w:val="24"/>
          <w:szCs w:val="24"/>
        </w:rPr>
        <w:t>“*</w:t>
      </w:r>
      <w:r>
        <w:rPr>
          <w:rFonts w:ascii="Times New Roman" w:hAnsi="Times New Roman" w:cs="Times New Roman"/>
          <w:i/>
          <w:iCs/>
          <w:sz w:val="24"/>
          <w:szCs w:val="24"/>
        </w:rPr>
        <w:t xml:space="preserve">Somehow, </w:t>
      </w:r>
      <w:proofErr w:type="spellStart"/>
      <w:r>
        <w:rPr>
          <w:rFonts w:ascii="Times New Roman" w:hAnsi="Times New Roman" w:cs="Times New Roman"/>
          <w:i/>
          <w:iCs/>
          <w:sz w:val="24"/>
          <w:szCs w:val="24"/>
        </w:rPr>
        <w:t>Gaeka</w:t>
      </w:r>
      <w:proofErr w:type="spellEnd"/>
      <w:r>
        <w:rPr>
          <w:rFonts w:ascii="Times New Roman" w:hAnsi="Times New Roman" w:cs="Times New Roman"/>
          <w:i/>
          <w:iCs/>
          <w:sz w:val="24"/>
          <w:szCs w:val="24"/>
        </w:rPr>
        <w:t xml:space="preserve"> knows about me and what I’m capable of. I don’t know to what extent, but at the very least he knows about what my blood does just like you do. With that said, could you tell me more about my own capabilities? People are trying to fight over </w:t>
      </w:r>
      <w:r w:rsidR="008A4DAF">
        <w:rPr>
          <w:rFonts w:ascii="Times New Roman" w:hAnsi="Times New Roman" w:cs="Times New Roman"/>
          <w:i/>
          <w:iCs/>
          <w:sz w:val="24"/>
          <w:szCs w:val="24"/>
        </w:rPr>
        <w:t xml:space="preserve">my </w:t>
      </w:r>
      <w:r w:rsidR="006D4644">
        <w:rPr>
          <w:rFonts w:ascii="Times New Roman" w:hAnsi="Times New Roman" w:cs="Times New Roman"/>
          <w:i/>
          <w:iCs/>
          <w:sz w:val="24"/>
          <w:szCs w:val="24"/>
        </w:rPr>
        <w:t>powers</w:t>
      </w:r>
      <w:r>
        <w:rPr>
          <w:rFonts w:ascii="Times New Roman" w:hAnsi="Times New Roman" w:cs="Times New Roman"/>
          <w:i/>
          <w:iCs/>
          <w:sz w:val="24"/>
          <w:szCs w:val="24"/>
        </w:rPr>
        <w:t xml:space="preserve"> that </w:t>
      </w:r>
      <w:r w:rsidR="00A150CC">
        <w:rPr>
          <w:rFonts w:ascii="Times New Roman" w:hAnsi="Times New Roman" w:cs="Times New Roman"/>
          <w:i/>
          <w:iCs/>
          <w:sz w:val="24"/>
          <w:szCs w:val="24"/>
        </w:rPr>
        <w:t xml:space="preserve">even </w:t>
      </w:r>
      <w:r>
        <w:rPr>
          <w:rFonts w:ascii="Times New Roman" w:hAnsi="Times New Roman" w:cs="Times New Roman"/>
          <w:i/>
          <w:iCs/>
          <w:sz w:val="24"/>
          <w:szCs w:val="24"/>
        </w:rPr>
        <w:t>I don’t know I can do.</w:t>
      </w:r>
      <w:r w:rsidR="00CB2394">
        <w:rPr>
          <w:rFonts w:ascii="Times New Roman" w:hAnsi="Times New Roman" w:cs="Times New Roman"/>
          <w:i/>
          <w:iCs/>
          <w:sz w:val="24"/>
          <w:szCs w:val="24"/>
        </w:rPr>
        <w:t xml:space="preserve"> It can’t stay like </w:t>
      </w:r>
      <w:proofErr w:type="gramStart"/>
      <w:r w:rsidR="00CB2394">
        <w:rPr>
          <w:rFonts w:ascii="Times New Roman" w:hAnsi="Times New Roman" w:cs="Times New Roman"/>
          <w:i/>
          <w:iCs/>
          <w:sz w:val="24"/>
          <w:szCs w:val="24"/>
        </w:rPr>
        <w:t>this.</w:t>
      </w:r>
      <w:r w:rsidRPr="008538B1">
        <w:rPr>
          <w:rFonts w:ascii="Times New Roman" w:hAnsi="Times New Roman" w:cs="Times New Roman"/>
          <w:i/>
          <w:iCs/>
          <w:sz w:val="24"/>
          <w:szCs w:val="24"/>
        </w:rPr>
        <w:t>*</w:t>
      </w:r>
      <w:proofErr w:type="gramEnd"/>
      <w:r w:rsidRPr="008538B1">
        <w:rPr>
          <w:rFonts w:ascii="Times New Roman" w:hAnsi="Times New Roman" w:cs="Times New Roman"/>
          <w:i/>
          <w:iCs/>
          <w:sz w:val="24"/>
          <w:szCs w:val="24"/>
        </w:rPr>
        <w:t>”</w:t>
      </w:r>
    </w:p>
    <w:p w14:paraId="7C6FA059" w14:textId="00FFEBFD" w:rsidR="008538B1" w:rsidRDefault="002E767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alizing what Senkyo was getting at, Shiro tightened her grip on his arm. Perhaps there was something hard to talk about but Shiro still managed to respond with a heavy nod and voiced her thoughts.</w:t>
      </w:r>
    </w:p>
    <w:p w14:paraId="0FA56359" w14:textId="49A9139E" w:rsidR="002E767E" w:rsidRDefault="002E767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tell Onii-chan in the library.”</w:t>
      </w:r>
    </w:p>
    <w:p w14:paraId="2F022798" w14:textId="58BE90C3" w:rsidR="002E767E" w:rsidRPr="002E767E" w:rsidRDefault="002E767E" w:rsidP="002E767E">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1 – </w:t>
      </w:r>
      <w:r w:rsidR="00797024">
        <w:rPr>
          <w:rFonts w:ascii="Times New Roman" w:hAnsi="Times New Roman" w:cs="Times New Roman"/>
          <w:b/>
          <w:bCs/>
          <w:sz w:val="24"/>
          <w:szCs w:val="24"/>
        </w:rPr>
        <w:t>Exploring the Books</w:t>
      </w:r>
    </w:p>
    <w:p w14:paraId="0BD80953" w14:textId="3726B512" w:rsidR="00321499" w:rsidRDefault="00321499" w:rsidP="0032149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ibrary of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It is said to be the largest collection of books and information in the whole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A prestigious study that even the public is allowed to access despite the being property of an academy.</w:t>
      </w:r>
      <w:r w:rsidR="00DC004B">
        <w:rPr>
          <w:rFonts w:ascii="Times New Roman" w:hAnsi="Times New Roman" w:cs="Times New Roman"/>
          <w:sz w:val="24"/>
          <w:szCs w:val="24"/>
        </w:rPr>
        <w:t xml:space="preserve"> It has a whole building dedicated to it located in the park area of </w:t>
      </w:r>
      <w:proofErr w:type="spellStart"/>
      <w:r w:rsidR="00DC004B">
        <w:rPr>
          <w:rFonts w:ascii="Times New Roman" w:hAnsi="Times New Roman" w:cs="Times New Roman"/>
          <w:sz w:val="24"/>
          <w:szCs w:val="24"/>
        </w:rPr>
        <w:t>Xhiari</w:t>
      </w:r>
      <w:proofErr w:type="spellEnd"/>
      <w:r w:rsidR="00DC004B">
        <w:rPr>
          <w:rFonts w:ascii="Times New Roman" w:hAnsi="Times New Roman" w:cs="Times New Roman"/>
          <w:sz w:val="24"/>
          <w:szCs w:val="24"/>
        </w:rPr>
        <w:t xml:space="preserve"> Academy near the second entrance to the campus. There are guards and patrollers constantly roaming the area around the library. This is to control to flow of outsiders to only the library and ensure that the response will be quick if any trouble were to occur in the area.</w:t>
      </w:r>
    </w:p>
    <w:p w14:paraId="64D4CC4F" w14:textId="285B7BD0" w:rsidR="00DC004B" w:rsidRDefault="00DC004B" w:rsidP="0032149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nd Shiro reached the area, a few of the patrol came up to them and asked for their identity. Apparently, this was because they were wearing outsider clothes, which no one that belonged to the campus should be wearing. This suggested that he was an outsider, but it was strange that they came from the direction of the school building. They were basically being suspected as trespassers. </w:t>
      </w:r>
    </w:p>
    <w:p w14:paraId="55547BCF" w14:textId="24534D80" w:rsidR="002E767E" w:rsidRDefault="00DC004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ried to clear the misunderstanding by saying that they were guests. Of course, this claim needed to be confirmed, so they asked for the person who let them inside. Hira and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names came to mind, but it didn’t feel right for him to cite their name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w:t>
      </w:r>
      <w:r>
        <w:rPr>
          <w:rFonts w:ascii="Times New Roman" w:hAnsi="Times New Roman" w:cs="Times New Roman"/>
          <w:sz w:val="24"/>
          <w:szCs w:val="24"/>
        </w:rPr>
        <w:lastRenderedPageBreak/>
        <w:t xml:space="preserve">basically an enemy until circumstances change, so he preferred it if he didn’t get word of where they planned on spending most of their time. There was Hira, but he had no doubt that the information that got to her would eventually get to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s well. It wasn’t that he saw her as an enemy it was just that her mouth was too big to keep anything secret.</w:t>
      </w:r>
      <w:r w:rsidR="00797024">
        <w:rPr>
          <w:rFonts w:ascii="Times New Roman" w:hAnsi="Times New Roman" w:cs="Times New Roman"/>
          <w:sz w:val="24"/>
          <w:szCs w:val="24"/>
        </w:rPr>
        <w:t xml:space="preserve"> Not to mention she seemed to be under </w:t>
      </w:r>
      <w:proofErr w:type="spellStart"/>
      <w:r w:rsidR="00797024">
        <w:rPr>
          <w:rFonts w:ascii="Times New Roman" w:hAnsi="Times New Roman" w:cs="Times New Roman"/>
          <w:sz w:val="24"/>
          <w:szCs w:val="24"/>
        </w:rPr>
        <w:t>Gaeka’s</w:t>
      </w:r>
      <w:proofErr w:type="spellEnd"/>
      <w:r w:rsidR="00797024">
        <w:rPr>
          <w:rFonts w:ascii="Times New Roman" w:hAnsi="Times New Roman" w:cs="Times New Roman"/>
          <w:sz w:val="24"/>
          <w:szCs w:val="24"/>
        </w:rPr>
        <w:t xml:space="preserve"> direct control.</w:t>
      </w:r>
      <w:r>
        <w:rPr>
          <w:rFonts w:ascii="Times New Roman" w:hAnsi="Times New Roman" w:cs="Times New Roman"/>
          <w:sz w:val="24"/>
          <w:szCs w:val="24"/>
        </w:rPr>
        <w:t xml:space="preserve"> After contemplating for a few seconds, Senkyo gave the name of Class R2-S’ superviso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He didn’t know if he had any connection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but out of all the options he had, he was the was </w:t>
      </w:r>
      <w:r w:rsidR="00797024">
        <w:rPr>
          <w:rFonts w:ascii="Times New Roman" w:hAnsi="Times New Roman" w:cs="Times New Roman"/>
          <w:sz w:val="24"/>
          <w:szCs w:val="24"/>
        </w:rPr>
        <w:t>his</w:t>
      </w:r>
      <w:r>
        <w:rPr>
          <w:rFonts w:ascii="Times New Roman" w:hAnsi="Times New Roman" w:cs="Times New Roman"/>
          <w:sz w:val="24"/>
          <w:szCs w:val="24"/>
        </w:rPr>
        <w:t xml:space="preserve"> only choice. If it turns out that he was close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then there was just no avoiding that outcome.</w:t>
      </w:r>
      <w:r w:rsidR="00D161F5">
        <w:rPr>
          <w:rFonts w:ascii="Times New Roman" w:hAnsi="Times New Roman" w:cs="Times New Roman"/>
          <w:sz w:val="24"/>
          <w:szCs w:val="24"/>
        </w:rPr>
        <w:t xml:space="preserve"> He </w:t>
      </w:r>
      <w:r w:rsidR="00797024">
        <w:rPr>
          <w:rFonts w:ascii="Times New Roman" w:hAnsi="Times New Roman" w:cs="Times New Roman"/>
          <w:sz w:val="24"/>
          <w:szCs w:val="24"/>
        </w:rPr>
        <w:t>knew</w:t>
      </w:r>
      <w:r w:rsidR="00D161F5">
        <w:rPr>
          <w:rFonts w:ascii="Times New Roman" w:hAnsi="Times New Roman" w:cs="Times New Roman"/>
          <w:sz w:val="24"/>
          <w:szCs w:val="24"/>
        </w:rPr>
        <w:t xml:space="preserve"> it would be good to have more connections, but he never thought he’d be using </w:t>
      </w:r>
      <w:proofErr w:type="spellStart"/>
      <w:r w:rsidR="00D161F5">
        <w:rPr>
          <w:rFonts w:ascii="Times New Roman" w:hAnsi="Times New Roman" w:cs="Times New Roman"/>
          <w:sz w:val="24"/>
          <w:szCs w:val="24"/>
        </w:rPr>
        <w:t>Adeira’s</w:t>
      </w:r>
      <w:proofErr w:type="spellEnd"/>
      <w:r w:rsidR="00D161F5">
        <w:rPr>
          <w:rFonts w:ascii="Times New Roman" w:hAnsi="Times New Roman" w:cs="Times New Roman"/>
          <w:sz w:val="24"/>
          <w:szCs w:val="24"/>
        </w:rPr>
        <w:t xml:space="preserve"> name so soon.</w:t>
      </w:r>
    </w:p>
    <w:p w14:paraId="655B7522" w14:textId="6CE6BB39" w:rsidR="00D161F5" w:rsidRDefault="00D161F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response visibly surprised the patrol. After a quick talk amongst themselves, they came to a conclusion to let Senkyo and Shiro enter the library while one of them went to confirm this information with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They explicitly told him that he won’t be able to leave the campus until they got a response but he was free to enter the library, still. Perhaps this had something to do with the library being a public spac</w:t>
      </w:r>
      <w:r w:rsidR="00797024">
        <w:rPr>
          <w:rFonts w:ascii="Times New Roman" w:hAnsi="Times New Roman" w:cs="Times New Roman"/>
          <w:sz w:val="24"/>
          <w:szCs w:val="24"/>
        </w:rPr>
        <w:t>e,</w:t>
      </w:r>
      <w:r>
        <w:rPr>
          <w:rFonts w:ascii="Times New Roman" w:hAnsi="Times New Roman" w:cs="Times New Roman"/>
          <w:sz w:val="24"/>
          <w:szCs w:val="24"/>
        </w:rPr>
        <w:t xml:space="preserve"> but Senkyo felt that this decision was a bit risky on the patrol’s side. </w:t>
      </w:r>
      <w:r w:rsidR="00797024">
        <w:rPr>
          <w:rFonts w:ascii="Times New Roman" w:hAnsi="Times New Roman" w:cs="Times New Roman"/>
          <w:sz w:val="24"/>
          <w:szCs w:val="24"/>
        </w:rPr>
        <w:t>Well, h</w:t>
      </w:r>
      <w:r>
        <w:rPr>
          <w:rFonts w:ascii="Times New Roman" w:hAnsi="Times New Roman" w:cs="Times New Roman"/>
          <w:sz w:val="24"/>
          <w:szCs w:val="24"/>
        </w:rPr>
        <w:t>e wasn’t complaining since he benefited from this</w:t>
      </w:r>
      <w:r w:rsidR="00797024">
        <w:rPr>
          <w:rFonts w:ascii="Times New Roman" w:hAnsi="Times New Roman" w:cs="Times New Roman"/>
          <w:sz w:val="24"/>
          <w:szCs w:val="24"/>
        </w:rPr>
        <w:t>. I</w:t>
      </w:r>
      <w:r>
        <w:rPr>
          <w:rFonts w:ascii="Times New Roman" w:hAnsi="Times New Roman" w:cs="Times New Roman"/>
          <w:sz w:val="24"/>
          <w:szCs w:val="24"/>
        </w:rPr>
        <w:t xml:space="preserve">t was amazing how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name would get them this much </w:t>
      </w:r>
      <w:r w:rsidR="003427D8">
        <w:rPr>
          <w:rFonts w:ascii="Times New Roman" w:hAnsi="Times New Roman" w:cs="Times New Roman"/>
          <w:sz w:val="24"/>
          <w:szCs w:val="24"/>
        </w:rPr>
        <w:t>leeway.</w:t>
      </w:r>
    </w:p>
    <w:p w14:paraId="2D5C6DCD" w14:textId="5BFB99DE" w:rsidR="003427D8" w:rsidRDefault="003427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entered the library, greeted by the massive expanse of books and desks that spread across the room. The interior was designed in Gothic architecture, filling the inside with segmental arches as the bookshelves lined the </w:t>
      </w:r>
      <w:r w:rsidR="00797024">
        <w:rPr>
          <w:rFonts w:ascii="Times New Roman" w:hAnsi="Times New Roman" w:cs="Times New Roman"/>
          <w:sz w:val="24"/>
          <w:szCs w:val="24"/>
        </w:rPr>
        <w:t>walls</w:t>
      </w:r>
      <w:r>
        <w:rPr>
          <w:rFonts w:ascii="Times New Roman" w:hAnsi="Times New Roman" w:cs="Times New Roman"/>
          <w:sz w:val="24"/>
          <w:szCs w:val="24"/>
        </w:rPr>
        <w:t xml:space="preserve"> of the room. The same layout was repeated on the floors above, which was apparent through the center of the room where multiple sets of desks and chairs were placed all under the skylight on the ceiling. A hollow rectangular space was left on each floor to achieve this, making it easy to spot categories of books.</w:t>
      </w:r>
    </w:p>
    <w:p w14:paraId="1F985D93" w14:textId="019FFB45" w:rsidR="003427D8" w:rsidRDefault="003427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 Onii-chan. Stay here, Shiro will be right back!”</w:t>
      </w:r>
    </w:p>
    <w:p w14:paraId="1C36C47B" w14:textId="5D8EDE3B" w:rsidR="003427D8" w:rsidRDefault="003427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Shiro!?”</w:t>
      </w:r>
    </w:p>
    <w:p w14:paraId="03FEB129" w14:textId="175165D0" w:rsidR="003427D8" w:rsidRDefault="003427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quickly let go of the arm she was clinging to all the way to the library and trotted away from Senkyo. He tried calling out to her, but she ignored his call and disappeared into the books. He wondered what Shiro would be off to do when they just arrived at this place for the first time in their lives. Her reluctance to tell him about his own powers came to </w:t>
      </w:r>
      <w:r w:rsidR="00797024">
        <w:rPr>
          <w:rFonts w:ascii="Times New Roman" w:hAnsi="Times New Roman" w:cs="Times New Roman"/>
          <w:sz w:val="24"/>
          <w:szCs w:val="24"/>
        </w:rPr>
        <w:t>mind</w:t>
      </w:r>
      <w:r>
        <w:rPr>
          <w:rFonts w:ascii="Times New Roman" w:hAnsi="Times New Roman" w:cs="Times New Roman"/>
          <w:sz w:val="24"/>
          <w:szCs w:val="24"/>
        </w:rPr>
        <w:t>. He doubted she was trying to avoid the topic, but perhaps it was involved somehow. Wanting to respect her wishes, he dropped the thought of chasing her and went to the bookshelves instead. If she was going to take a while, then he might as well begin tackling his original purpose here.</w:t>
      </w:r>
    </w:p>
    <w:p w14:paraId="2F2B4B5C" w14:textId="07915BBB" w:rsidR="007A6E4C" w:rsidRDefault="003427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up some random books from the shelves, went to the nearest desk, and started reading. First and foremost, he breathed a sigh of relief that he could actually read the books. Every book he picked up was written in Japanese, </w:t>
      </w:r>
      <w:r w:rsidR="00C33CF7">
        <w:rPr>
          <w:rFonts w:ascii="Times New Roman" w:hAnsi="Times New Roman" w:cs="Times New Roman"/>
          <w:sz w:val="24"/>
          <w:szCs w:val="24"/>
        </w:rPr>
        <w:t>saving</w:t>
      </w:r>
      <w:r>
        <w:rPr>
          <w:rFonts w:ascii="Times New Roman" w:hAnsi="Times New Roman" w:cs="Times New Roman"/>
          <w:sz w:val="24"/>
          <w:szCs w:val="24"/>
        </w:rPr>
        <w:t xml:space="preserve"> him </w:t>
      </w:r>
      <w:r w:rsidR="00C33CF7">
        <w:rPr>
          <w:rFonts w:ascii="Times New Roman" w:hAnsi="Times New Roman" w:cs="Times New Roman"/>
          <w:sz w:val="24"/>
          <w:szCs w:val="24"/>
        </w:rPr>
        <w:t>from</w:t>
      </w:r>
      <w:r>
        <w:rPr>
          <w:rFonts w:ascii="Times New Roman" w:hAnsi="Times New Roman" w:cs="Times New Roman"/>
          <w:sz w:val="24"/>
          <w:szCs w:val="24"/>
        </w:rPr>
        <w:t xml:space="preserve"> the requirement for Shiro to translate for him. He thought about it ever since arriving </w:t>
      </w:r>
      <w:r w:rsidR="002F319B">
        <w:rPr>
          <w:rFonts w:ascii="Times New Roman" w:hAnsi="Times New Roman" w:cs="Times New Roman"/>
          <w:sz w:val="24"/>
          <w:szCs w:val="24"/>
        </w:rPr>
        <w:t xml:space="preserve">in the city, but everyone he met so far was able to </w:t>
      </w:r>
      <w:r w:rsidR="002F319B">
        <w:rPr>
          <w:rFonts w:ascii="Times New Roman" w:hAnsi="Times New Roman" w:cs="Times New Roman"/>
          <w:sz w:val="24"/>
          <w:szCs w:val="24"/>
        </w:rPr>
        <w:lastRenderedPageBreak/>
        <w:t xml:space="preserve">speak in Japanese. The only instance he ever heard anyone speak in </w:t>
      </w:r>
      <w:proofErr w:type="spellStart"/>
      <w:r w:rsidR="002F319B">
        <w:rPr>
          <w:rFonts w:ascii="Times New Roman" w:hAnsi="Times New Roman" w:cs="Times New Roman"/>
          <w:sz w:val="24"/>
          <w:szCs w:val="24"/>
        </w:rPr>
        <w:t>Zeldian</w:t>
      </w:r>
      <w:proofErr w:type="spellEnd"/>
      <w:r w:rsidR="007A6E4C">
        <w:rPr>
          <w:rFonts w:ascii="Times New Roman" w:hAnsi="Times New Roman" w:cs="Times New Roman"/>
          <w:sz w:val="24"/>
          <w:szCs w:val="24"/>
        </w:rPr>
        <w:t xml:space="preserve"> was when he first arrived at the walls. Back in </w:t>
      </w:r>
      <w:proofErr w:type="spellStart"/>
      <w:r w:rsidR="007A6E4C">
        <w:rPr>
          <w:rFonts w:ascii="Times New Roman" w:hAnsi="Times New Roman" w:cs="Times New Roman"/>
          <w:sz w:val="24"/>
          <w:szCs w:val="24"/>
        </w:rPr>
        <w:t>Naen</w:t>
      </w:r>
      <w:proofErr w:type="spellEnd"/>
      <w:r w:rsidR="007A6E4C">
        <w:rPr>
          <w:rFonts w:ascii="Times New Roman" w:hAnsi="Times New Roman" w:cs="Times New Roman"/>
          <w:sz w:val="24"/>
          <w:szCs w:val="24"/>
        </w:rPr>
        <w:t xml:space="preserve">, he heard a few utterances of the local language every now and then, but it was almost non-existent in </w:t>
      </w:r>
      <w:proofErr w:type="spellStart"/>
      <w:r w:rsidR="007A6E4C">
        <w:rPr>
          <w:rFonts w:ascii="Times New Roman" w:hAnsi="Times New Roman" w:cs="Times New Roman"/>
          <w:sz w:val="24"/>
          <w:szCs w:val="24"/>
        </w:rPr>
        <w:t>Iqanlr</w:t>
      </w:r>
      <w:proofErr w:type="spellEnd"/>
      <w:r w:rsidR="007A6E4C">
        <w:rPr>
          <w:rFonts w:ascii="Times New Roman" w:hAnsi="Times New Roman" w:cs="Times New Roman"/>
          <w:sz w:val="24"/>
          <w:szCs w:val="24"/>
        </w:rPr>
        <w:t>.</w:t>
      </w:r>
    </w:p>
    <w:p w14:paraId="29AA8175" w14:textId="77777777" w:rsidR="00C33CF7" w:rsidRDefault="007A6E4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had to guess, then perhaps it was because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is an innovative city that incorporates Earth’s knowledge into their lives. Since that knowledge came to them in the form of Japanese, then they had to the language more than usual. As he read some of the books, his thoughts were confirmed when he encountered a book with some histor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t>
      </w:r>
    </w:p>
    <w:p w14:paraId="2C0A21B1" w14:textId="1DB55C9A" w:rsidR="007A6E4C" w:rsidRDefault="00C33CF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A6E4C">
        <w:rPr>
          <w:rFonts w:ascii="Times New Roman" w:hAnsi="Times New Roman" w:cs="Times New Roman"/>
          <w:sz w:val="24"/>
          <w:szCs w:val="24"/>
        </w:rPr>
        <w:t xml:space="preserve">Apparently, the ambassadors and researchers of </w:t>
      </w:r>
      <w:proofErr w:type="spellStart"/>
      <w:r w:rsidR="007A6E4C">
        <w:rPr>
          <w:rFonts w:ascii="Times New Roman" w:hAnsi="Times New Roman" w:cs="Times New Roman"/>
          <w:sz w:val="24"/>
          <w:szCs w:val="24"/>
        </w:rPr>
        <w:t>Iqanlr</w:t>
      </w:r>
      <w:proofErr w:type="spellEnd"/>
      <w:r w:rsidR="007A6E4C">
        <w:rPr>
          <w:rFonts w:ascii="Times New Roman" w:hAnsi="Times New Roman" w:cs="Times New Roman"/>
          <w:sz w:val="24"/>
          <w:szCs w:val="24"/>
        </w:rPr>
        <w:t xml:space="preserve"> constantly exchanged thoughts and ideas through paper rather than words due to ambassadors having to travel so much. This led to the need for the researchers to write in Japanese since the ambassadors didn’t know how to speak their language; the Zeldians had to adjust. If Senkyo had to compare this to something, it would be like how English is for the Japanese. In order to process information from foreign countries, they needed to know the language to comprehend them. Just like how English is the most spoken language on Earth, Japanese was the most spoken language on </w:t>
      </w:r>
      <w:proofErr w:type="spellStart"/>
      <w:r w:rsidR="007A6E4C">
        <w:rPr>
          <w:rFonts w:ascii="Times New Roman" w:hAnsi="Times New Roman" w:cs="Times New Roman"/>
          <w:sz w:val="24"/>
          <w:szCs w:val="24"/>
        </w:rPr>
        <w:t>Yuwokrn</w:t>
      </w:r>
      <w:proofErr w:type="spellEnd"/>
      <w:r w:rsidR="007A6E4C">
        <w:rPr>
          <w:rFonts w:ascii="Times New Roman" w:hAnsi="Times New Roman" w:cs="Times New Roman"/>
          <w:sz w:val="24"/>
          <w:szCs w:val="24"/>
        </w:rPr>
        <w:t xml:space="preserve"> due to the ambassadors’ influence.</w:t>
      </w:r>
    </w:p>
    <w:p w14:paraId="2C8DE746" w14:textId="6A65EEF8" w:rsidR="003427D8" w:rsidRDefault="007A6E4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resulted in a rise of Japanese-written literature but it was hard to say there was a decline in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written literature. It wasn’t that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literature wasn’t affected, it was just that there wasn’t much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literature in the past. Before the ambassadors came, there was barely anything written in text. The ambassadors were the ones who introduced the concept of books and libraries to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This also meant that the only reference Zeldians had from the start was Japanese text. This resulted in the cultivation of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literature, which also adapted some aspects of Japanese writing such as writing characters vertically from right to left. Japanese-written literature may be the majority of the books in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written literature wasn’t forgotten. It was the minority but it seemed like </w:t>
      </w:r>
      <w:r w:rsidR="00C33CF7">
        <w:rPr>
          <w:rFonts w:ascii="Times New Roman" w:hAnsi="Times New Roman" w:cs="Times New Roman"/>
          <w:sz w:val="24"/>
          <w:szCs w:val="24"/>
        </w:rPr>
        <w:t>this</w:t>
      </w:r>
      <w:r>
        <w:rPr>
          <w:rFonts w:ascii="Times New Roman" w:hAnsi="Times New Roman" w:cs="Times New Roman"/>
          <w:sz w:val="24"/>
          <w:szCs w:val="24"/>
        </w:rPr>
        <w:t xml:space="preserve"> was bound to happen since Zeldians advanced through the consumption of Japanese-written literature.</w:t>
      </w:r>
    </w:p>
    <w:p w14:paraId="7BEB4662" w14:textId="0B2B4F5A" w:rsidR="007A6E4C" w:rsidRDefault="007A6E4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the names of the authors of the books he had, he would find their names written in katakana form more often than their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equivalent. Moreover, some were outright Japanese names. Senkyo couldn’t tell if these were from Japanese authors or Zeldians that were named in Japanese.</w:t>
      </w:r>
      <w:r w:rsidR="001C473D">
        <w:rPr>
          <w:rFonts w:ascii="Times New Roman" w:hAnsi="Times New Roman" w:cs="Times New Roman"/>
          <w:sz w:val="24"/>
          <w:szCs w:val="24"/>
        </w:rPr>
        <w:t xml:space="preserve"> </w:t>
      </w:r>
    </w:p>
    <w:p w14:paraId="0891A390" w14:textId="28863142" w:rsidR="001C473D" w:rsidRDefault="001C47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0C121F">
        <w:rPr>
          <w:rFonts w:ascii="Times New Roman" w:hAnsi="Times New Roman" w:cs="Times New Roman"/>
          <w:sz w:val="24"/>
          <w:szCs w:val="24"/>
        </w:rPr>
        <w:t xml:space="preserve">s he skimmed from book to book, he found a few interesting topics to take note of and read thoroughly later like the different races in </w:t>
      </w:r>
      <w:proofErr w:type="spellStart"/>
      <w:r w:rsidR="000C121F">
        <w:rPr>
          <w:rFonts w:ascii="Times New Roman" w:hAnsi="Times New Roman" w:cs="Times New Roman"/>
          <w:sz w:val="24"/>
          <w:szCs w:val="24"/>
        </w:rPr>
        <w:t>Yuwokrn</w:t>
      </w:r>
      <w:proofErr w:type="spellEnd"/>
      <w:r w:rsidR="000C121F">
        <w:rPr>
          <w:rFonts w:ascii="Times New Roman" w:hAnsi="Times New Roman" w:cs="Times New Roman"/>
          <w:sz w:val="24"/>
          <w:szCs w:val="24"/>
        </w:rPr>
        <w:t xml:space="preserve">, </w:t>
      </w:r>
      <w:proofErr w:type="spellStart"/>
      <w:r w:rsidR="000C121F">
        <w:rPr>
          <w:rFonts w:ascii="Times New Roman" w:hAnsi="Times New Roman" w:cs="Times New Roman"/>
          <w:sz w:val="24"/>
          <w:szCs w:val="24"/>
        </w:rPr>
        <w:t>forageable</w:t>
      </w:r>
      <w:proofErr w:type="spellEnd"/>
      <w:r w:rsidR="000C121F">
        <w:rPr>
          <w:rFonts w:ascii="Times New Roman" w:hAnsi="Times New Roman" w:cs="Times New Roman"/>
          <w:sz w:val="24"/>
          <w:szCs w:val="24"/>
        </w:rPr>
        <w:t xml:space="preserve"> items, animals, food recipes, and finally, a detailed map of the whole continent.</w:t>
      </w:r>
      <w:r w:rsidR="00D56474">
        <w:rPr>
          <w:rFonts w:ascii="Times New Roman" w:hAnsi="Times New Roman" w:cs="Times New Roman"/>
          <w:sz w:val="24"/>
          <w:szCs w:val="24"/>
        </w:rPr>
        <w:t xml:space="preserve"> With multiple books opened on the desk, Senkyo cross</w:t>
      </w:r>
      <w:r w:rsidR="00DF4FB1">
        <w:rPr>
          <w:rFonts w:ascii="Times New Roman" w:hAnsi="Times New Roman" w:cs="Times New Roman"/>
          <w:sz w:val="24"/>
          <w:szCs w:val="24"/>
        </w:rPr>
        <w:t xml:space="preserve">-referenced the information and found the place he was hoping to find. His eyes focused on one particular area on the map. About north-east from </w:t>
      </w:r>
      <w:proofErr w:type="spellStart"/>
      <w:r w:rsidR="00DF4FB1">
        <w:rPr>
          <w:rFonts w:ascii="Times New Roman" w:hAnsi="Times New Roman" w:cs="Times New Roman"/>
          <w:sz w:val="24"/>
          <w:szCs w:val="24"/>
        </w:rPr>
        <w:t>Iqanlr</w:t>
      </w:r>
      <w:proofErr w:type="spellEnd"/>
      <w:r w:rsidR="00DF4FB1">
        <w:rPr>
          <w:rFonts w:ascii="Times New Roman" w:hAnsi="Times New Roman" w:cs="Times New Roman"/>
          <w:sz w:val="24"/>
          <w:szCs w:val="24"/>
        </w:rPr>
        <w:t xml:space="preserve">, at the topmost region of the </w:t>
      </w:r>
      <w:proofErr w:type="spellStart"/>
      <w:r w:rsidR="00DF4FB1">
        <w:rPr>
          <w:rFonts w:ascii="Times New Roman" w:hAnsi="Times New Roman" w:cs="Times New Roman"/>
          <w:sz w:val="24"/>
          <w:szCs w:val="24"/>
        </w:rPr>
        <w:t>Ridsikrn</w:t>
      </w:r>
      <w:proofErr w:type="spellEnd"/>
      <w:r w:rsidR="00DF4FB1">
        <w:rPr>
          <w:rFonts w:ascii="Times New Roman" w:hAnsi="Times New Roman" w:cs="Times New Roman"/>
          <w:sz w:val="24"/>
          <w:szCs w:val="24"/>
        </w:rPr>
        <w:t xml:space="preserve"> </w:t>
      </w:r>
      <w:r w:rsidR="00DF4FB1">
        <w:rPr>
          <w:rFonts w:ascii="Times New Roman" w:hAnsi="Times New Roman" w:cs="Times New Roman"/>
          <w:sz w:val="24"/>
          <w:szCs w:val="24"/>
        </w:rPr>
        <w:lastRenderedPageBreak/>
        <w:t xml:space="preserve">Empire, just below the bottom-rightmost part of </w:t>
      </w:r>
      <w:proofErr w:type="spellStart"/>
      <w:r w:rsidR="00DF4FB1">
        <w:rPr>
          <w:rFonts w:ascii="Times New Roman" w:hAnsi="Times New Roman" w:cs="Times New Roman"/>
          <w:sz w:val="24"/>
          <w:szCs w:val="24"/>
        </w:rPr>
        <w:t>Frukaui</w:t>
      </w:r>
      <w:proofErr w:type="spellEnd"/>
      <w:r w:rsidR="00DF4FB1">
        <w:rPr>
          <w:rFonts w:ascii="Times New Roman" w:hAnsi="Times New Roman" w:cs="Times New Roman"/>
          <w:sz w:val="24"/>
          <w:szCs w:val="24"/>
        </w:rPr>
        <w:t xml:space="preserve">, and over the south-west part of the </w:t>
      </w:r>
      <w:proofErr w:type="spellStart"/>
      <w:r w:rsidR="00DF4FB1">
        <w:rPr>
          <w:rFonts w:ascii="Times New Roman" w:hAnsi="Times New Roman" w:cs="Times New Roman"/>
          <w:sz w:val="24"/>
          <w:szCs w:val="24"/>
        </w:rPr>
        <w:t>Zelaoage</w:t>
      </w:r>
      <w:proofErr w:type="spellEnd"/>
      <w:r w:rsidR="00DF4FB1">
        <w:rPr>
          <w:rFonts w:ascii="Times New Roman" w:hAnsi="Times New Roman" w:cs="Times New Roman"/>
          <w:sz w:val="24"/>
          <w:szCs w:val="24"/>
        </w:rPr>
        <w:t xml:space="preserve"> Island, was a kingdom, one home to a </w:t>
      </w:r>
      <w:proofErr w:type="spellStart"/>
      <w:r w:rsidR="00DF4FB1">
        <w:rPr>
          <w:rFonts w:ascii="Times New Roman" w:hAnsi="Times New Roman" w:cs="Times New Roman"/>
          <w:sz w:val="24"/>
          <w:szCs w:val="24"/>
        </w:rPr>
        <w:t>Zeldian</w:t>
      </w:r>
      <w:proofErr w:type="spellEnd"/>
      <w:r w:rsidR="00DF4FB1">
        <w:rPr>
          <w:rFonts w:ascii="Times New Roman" w:hAnsi="Times New Roman" w:cs="Times New Roman"/>
          <w:sz w:val="24"/>
          <w:szCs w:val="24"/>
        </w:rPr>
        <w:t xml:space="preserve"> race he was very familiar with—Vampires.</w:t>
      </w:r>
    </w:p>
    <w:p w14:paraId="6818D77A" w14:textId="77777777" w:rsidR="00DF4FB1" w:rsidRDefault="00DF4F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ampire Kingdom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If he couldn’t find information about the whereabouts of Yuu’s takers, then Senkyo went for the next best thing. The place that was most likely to be Yuu’s hometown. However, there was a problem, one that made Senkyo’s eyes darken as he read the passage.</w:t>
      </w:r>
    </w:p>
    <w:p w14:paraId="0FD8FF25" w14:textId="77777777" w:rsidR="00DF4FB1" w:rsidRDefault="00DF4F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has fallen…”</w:t>
      </w:r>
    </w:p>
    <w:p w14:paraId="4020FDFC" w14:textId="305964D6" w:rsidR="00DF4FB1" w:rsidRDefault="00DF4FB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9405F">
        <w:rPr>
          <w:rFonts w:ascii="Times New Roman" w:hAnsi="Times New Roman" w:cs="Times New Roman"/>
          <w:sz w:val="24"/>
          <w:szCs w:val="24"/>
        </w:rPr>
        <w:t>3 years ago, the kingdom of vampires was taken over by END in a single night.</w:t>
      </w:r>
    </w:p>
    <w:p w14:paraId="355D142F" w14:textId="03AC943F" w:rsidR="0019405F" w:rsidRDefault="0019405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3 years…”</w:t>
      </w:r>
    </w:p>
    <w:p w14:paraId="7178FE04" w14:textId="6D9D0C15" w:rsidR="0019405F" w:rsidRDefault="0019405F"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840A55" w:rsidRPr="00840A55">
        <w:rPr>
          <w:rFonts w:ascii="Times New Roman" w:hAnsi="Times New Roman" w:cs="Times New Roman"/>
          <w:i/>
          <w:iCs/>
          <w:sz w:val="24"/>
          <w:szCs w:val="24"/>
        </w:rPr>
        <w:t xml:space="preserve">It's just... I lived in this world for 3 years now. I had to learn this world's language and how it </w:t>
      </w:r>
      <w:proofErr w:type="gramStart"/>
      <w:r w:rsidR="00840A55" w:rsidRPr="00840A55">
        <w:rPr>
          <w:rFonts w:ascii="Times New Roman" w:hAnsi="Times New Roman" w:cs="Times New Roman"/>
          <w:i/>
          <w:iCs/>
          <w:sz w:val="24"/>
          <w:szCs w:val="24"/>
        </w:rPr>
        <w:t>worked.</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32D8F1E3" w14:textId="09F31078" w:rsidR="0019405F" w:rsidRDefault="0019405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40A55">
        <w:rPr>
          <w:rFonts w:ascii="Times New Roman" w:hAnsi="Times New Roman" w:cs="Times New Roman"/>
          <w:sz w:val="24"/>
          <w:szCs w:val="24"/>
        </w:rPr>
        <w:t>A past memory that felt like had aged for decades resurfaced in his mind. A conversation with Yuu right after they got out of school. 3 years</w:t>
      </w:r>
      <w:r w:rsidR="00061B44">
        <w:rPr>
          <w:rFonts w:ascii="Times New Roman" w:hAnsi="Times New Roman" w:cs="Times New Roman"/>
          <w:sz w:val="24"/>
          <w:szCs w:val="24"/>
        </w:rPr>
        <w:t>;</w:t>
      </w:r>
      <w:r w:rsidR="00840A55">
        <w:rPr>
          <w:rFonts w:ascii="Times New Roman" w:hAnsi="Times New Roman" w:cs="Times New Roman"/>
          <w:sz w:val="24"/>
          <w:szCs w:val="24"/>
        </w:rPr>
        <w:t xml:space="preserve"> </w:t>
      </w:r>
      <w:r w:rsidR="00061B44">
        <w:rPr>
          <w:rFonts w:ascii="Times New Roman" w:hAnsi="Times New Roman" w:cs="Times New Roman"/>
          <w:sz w:val="24"/>
          <w:szCs w:val="24"/>
        </w:rPr>
        <w:t>A</w:t>
      </w:r>
      <w:r w:rsidR="00840A55">
        <w:rPr>
          <w:rFonts w:ascii="Times New Roman" w:hAnsi="Times New Roman" w:cs="Times New Roman"/>
          <w:sz w:val="24"/>
          <w:szCs w:val="24"/>
        </w:rPr>
        <w:t xml:space="preserve"> perfect match </w:t>
      </w:r>
      <w:r w:rsidR="00061B44">
        <w:rPr>
          <w:rFonts w:ascii="Times New Roman" w:hAnsi="Times New Roman" w:cs="Times New Roman"/>
          <w:sz w:val="24"/>
          <w:szCs w:val="24"/>
        </w:rPr>
        <w:t>betwee</w:t>
      </w:r>
      <w:r w:rsidR="00840A55">
        <w:rPr>
          <w:rFonts w:ascii="Times New Roman" w:hAnsi="Times New Roman" w:cs="Times New Roman"/>
          <w:sz w:val="24"/>
          <w:szCs w:val="24"/>
        </w:rPr>
        <w:t xml:space="preserve">n Yuu’s story and the date of the tragic event stated </w:t>
      </w:r>
      <w:r w:rsidR="00061B44">
        <w:rPr>
          <w:rFonts w:ascii="Times New Roman" w:hAnsi="Times New Roman" w:cs="Times New Roman"/>
          <w:sz w:val="24"/>
          <w:szCs w:val="24"/>
        </w:rPr>
        <w:t>i</w:t>
      </w:r>
      <w:r w:rsidR="00840A55">
        <w:rPr>
          <w:rFonts w:ascii="Times New Roman" w:hAnsi="Times New Roman" w:cs="Times New Roman"/>
          <w:sz w:val="24"/>
          <w:szCs w:val="24"/>
        </w:rPr>
        <w:t xml:space="preserve">n the book he was reading. There was no way it was a coincidence. Yuu went to Earth to escape END’s </w:t>
      </w:r>
      <w:r w:rsidR="00061B44">
        <w:rPr>
          <w:rFonts w:ascii="Times New Roman" w:hAnsi="Times New Roman" w:cs="Times New Roman"/>
          <w:sz w:val="24"/>
          <w:szCs w:val="24"/>
        </w:rPr>
        <w:t>invasion</w:t>
      </w:r>
      <w:r w:rsidR="00840A55">
        <w:rPr>
          <w:rFonts w:ascii="Times New Roman" w:hAnsi="Times New Roman" w:cs="Times New Roman"/>
          <w:sz w:val="24"/>
          <w:szCs w:val="24"/>
        </w:rPr>
        <w:t xml:space="preserve">. </w:t>
      </w:r>
      <w:r w:rsidR="00CA33B4">
        <w:rPr>
          <w:rFonts w:ascii="Times New Roman" w:hAnsi="Times New Roman" w:cs="Times New Roman"/>
          <w:sz w:val="24"/>
          <w:szCs w:val="24"/>
        </w:rPr>
        <w:t>Senkyo searched the books to know more about the incident, but before he could find anything worth noting, Shiro finally returned.</w:t>
      </w:r>
    </w:p>
    <w:p w14:paraId="33612389" w14:textId="6504C7F2" w:rsidR="00CA33B4" w:rsidRDefault="00CA33B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Onii-chan. It took Shiro a while but she finally found it!”</w:t>
      </w:r>
    </w:p>
    <w:p w14:paraId="7660A7C8" w14:textId="34A2922E" w:rsidR="00CA33B4" w:rsidRPr="00CA33B4" w:rsidRDefault="00CA33B4" w:rsidP="00CA33B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2 – </w:t>
      </w:r>
      <w:r w:rsidR="00917492">
        <w:rPr>
          <w:rFonts w:ascii="Times New Roman" w:hAnsi="Times New Roman" w:cs="Times New Roman"/>
          <w:b/>
          <w:bCs/>
          <w:sz w:val="24"/>
          <w:szCs w:val="24"/>
        </w:rPr>
        <w:t>The Origin</w:t>
      </w:r>
    </w:p>
    <w:p w14:paraId="1C5B67D7" w14:textId="76E80B9A" w:rsidR="00CA33B4" w:rsidRDefault="00CA33B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w:t>
      </w:r>
      <w:r w:rsidR="002E1EEF">
        <w:rPr>
          <w:rFonts w:ascii="Times New Roman" w:hAnsi="Times New Roman" w:cs="Times New Roman"/>
          <w:sz w:val="24"/>
          <w:szCs w:val="24"/>
        </w:rPr>
        <w:t>Shiro. W</w:t>
      </w:r>
      <w:r>
        <w:rPr>
          <w:rFonts w:ascii="Times New Roman" w:hAnsi="Times New Roman" w:cs="Times New Roman"/>
          <w:sz w:val="24"/>
          <w:szCs w:val="24"/>
        </w:rPr>
        <w:t>hat’s this?”</w:t>
      </w:r>
    </w:p>
    <w:p w14:paraId="3019F125" w14:textId="69391EBB" w:rsidR="002E1EEF" w:rsidRDefault="002E1EE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his sister’s arrival, he placed down the book he was reading and turned to her. In her hand was another book.</w:t>
      </w:r>
      <w:r w:rsidR="009E23D0">
        <w:rPr>
          <w:rFonts w:ascii="Times New Roman" w:hAnsi="Times New Roman" w:cs="Times New Roman"/>
          <w:sz w:val="24"/>
          <w:szCs w:val="24"/>
        </w:rPr>
        <w:t xml:space="preserve"> She showed it to him which </w:t>
      </w:r>
      <w:r w:rsidR="00D93C99">
        <w:rPr>
          <w:rFonts w:ascii="Times New Roman" w:hAnsi="Times New Roman" w:cs="Times New Roman"/>
          <w:sz w:val="24"/>
          <w:szCs w:val="24"/>
        </w:rPr>
        <w:t>left</w:t>
      </w:r>
      <w:r w:rsidR="009E23D0">
        <w:rPr>
          <w:rFonts w:ascii="Times New Roman" w:hAnsi="Times New Roman" w:cs="Times New Roman"/>
          <w:sz w:val="24"/>
          <w:szCs w:val="24"/>
        </w:rPr>
        <w:t xml:space="preserve"> his mouth agape from his inability to read its title. At the very least, he quickly </w:t>
      </w:r>
      <w:r w:rsidR="004B6A7B">
        <w:rPr>
          <w:rFonts w:ascii="Times New Roman" w:hAnsi="Times New Roman" w:cs="Times New Roman"/>
          <w:sz w:val="24"/>
          <w:szCs w:val="24"/>
        </w:rPr>
        <w:t>deduced</w:t>
      </w:r>
      <w:r w:rsidR="009E23D0">
        <w:rPr>
          <w:rFonts w:ascii="Times New Roman" w:hAnsi="Times New Roman" w:cs="Times New Roman"/>
          <w:sz w:val="24"/>
          <w:szCs w:val="24"/>
        </w:rPr>
        <w:t xml:space="preserve"> what kind of book it was.</w:t>
      </w:r>
    </w:p>
    <w:p w14:paraId="79B5B610" w14:textId="7C145E63" w:rsidR="009E23D0" w:rsidRDefault="009E23D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written book. And an old one at that.”</w:t>
      </w:r>
    </w:p>
    <w:p w14:paraId="7BCE7245" w14:textId="635B0491" w:rsidR="009E23D0" w:rsidRDefault="009E23D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ok in her hands had a tattered cover and the pages were yellowing from decay.</w:t>
      </w:r>
      <w:r w:rsidR="0082488A">
        <w:rPr>
          <w:rFonts w:ascii="Times New Roman" w:hAnsi="Times New Roman" w:cs="Times New Roman"/>
          <w:sz w:val="24"/>
          <w:szCs w:val="24"/>
        </w:rPr>
        <w:t xml:space="preserve"> Shiro pulled a chair over and sat </w:t>
      </w:r>
      <w:r w:rsidR="00150C65">
        <w:rPr>
          <w:rFonts w:ascii="Times New Roman" w:hAnsi="Times New Roman" w:cs="Times New Roman"/>
          <w:sz w:val="24"/>
          <w:szCs w:val="24"/>
        </w:rPr>
        <w:t>next to Senkyo</w:t>
      </w:r>
      <w:r w:rsidR="0082488A">
        <w:rPr>
          <w:rFonts w:ascii="Times New Roman" w:hAnsi="Times New Roman" w:cs="Times New Roman"/>
          <w:sz w:val="24"/>
          <w:szCs w:val="24"/>
        </w:rPr>
        <w:t>.</w:t>
      </w:r>
    </w:p>
    <w:p w14:paraId="4E650453" w14:textId="159878A3" w:rsidR="00150C65" w:rsidRDefault="00150C6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hould keep everything we’re about to talk about in private.”</w:t>
      </w:r>
    </w:p>
    <w:p w14:paraId="0955DD18" w14:textId="2ED08CC7" w:rsidR="00150C65" w:rsidRDefault="00150C6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what Shiro was hinting at, Senkyo turned away from </w:t>
      </w:r>
      <w:r w:rsidR="000335AC">
        <w:rPr>
          <w:rFonts w:ascii="Times New Roman" w:hAnsi="Times New Roman" w:cs="Times New Roman"/>
          <w:sz w:val="24"/>
          <w:szCs w:val="24"/>
        </w:rPr>
        <w:t>her</w:t>
      </w:r>
      <w:r>
        <w:rPr>
          <w:rFonts w:ascii="Times New Roman" w:hAnsi="Times New Roman" w:cs="Times New Roman"/>
          <w:sz w:val="24"/>
          <w:szCs w:val="24"/>
        </w:rPr>
        <w:t xml:space="preserve"> and picked up one of the books in front of him, pretending to read. Shiro did the same, but unlike Senkyo, she hadn’t opened the book yet. </w:t>
      </w:r>
      <w:r w:rsidR="000335AC">
        <w:rPr>
          <w:rFonts w:ascii="Times New Roman" w:hAnsi="Times New Roman" w:cs="Times New Roman"/>
          <w:sz w:val="24"/>
          <w:szCs w:val="24"/>
        </w:rPr>
        <w:t>Senkyo</w:t>
      </w:r>
      <w:r>
        <w:rPr>
          <w:rFonts w:ascii="Times New Roman" w:hAnsi="Times New Roman" w:cs="Times New Roman"/>
          <w:sz w:val="24"/>
          <w:szCs w:val="24"/>
        </w:rPr>
        <w:t xml:space="preserve"> stared blankly at the pages while he gave the majority of his attention to Shiro through Connect.</w:t>
      </w:r>
    </w:p>
    <w:p w14:paraId="21DF8F2D" w14:textId="07D83238" w:rsidR="0082488A" w:rsidRPr="00150C65" w:rsidRDefault="0082488A" w:rsidP="000063A5">
      <w:pPr>
        <w:tabs>
          <w:tab w:val="left" w:pos="3195"/>
        </w:tabs>
        <w:spacing w:line="340" w:lineRule="atLeast"/>
        <w:jc w:val="both"/>
        <w:rPr>
          <w:rFonts w:ascii="Times New Roman" w:hAnsi="Times New Roman" w:cs="Times New Roman"/>
          <w:i/>
          <w:iCs/>
          <w:sz w:val="24"/>
          <w:szCs w:val="24"/>
        </w:rPr>
      </w:pPr>
      <w:r w:rsidRPr="00150C65">
        <w:rPr>
          <w:rFonts w:ascii="Times New Roman" w:hAnsi="Times New Roman" w:cs="Times New Roman"/>
          <w:i/>
          <w:iCs/>
          <w:sz w:val="24"/>
          <w:szCs w:val="24"/>
        </w:rPr>
        <w:lastRenderedPageBreak/>
        <w:t xml:space="preserve">     “</w:t>
      </w:r>
      <w:r w:rsidR="00150C65" w:rsidRPr="00150C65">
        <w:rPr>
          <w:rFonts w:ascii="Times New Roman" w:hAnsi="Times New Roman" w:cs="Times New Roman"/>
          <w:i/>
          <w:iCs/>
          <w:sz w:val="24"/>
          <w:szCs w:val="24"/>
        </w:rPr>
        <w:t>*</w:t>
      </w:r>
      <w:r w:rsidRPr="00150C65">
        <w:rPr>
          <w:rFonts w:ascii="Times New Roman" w:hAnsi="Times New Roman" w:cs="Times New Roman"/>
          <w:i/>
          <w:iCs/>
          <w:sz w:val="24"/>
          <w:szCs w:val="24"/>
        </w:rPr>
        <w:t>This book… Shiro doesn’t know everything about it. But, Yuuto-</w:t>
      </w:r>
      <w:proofErr w:type="spellStart"/>
      <w:r w:rsidRPr="00150C65">
        <w:rPr>
          <w:rFonts w:ascii="Times New Roman" w:hAnsi="Times New Roman" w:cs="Times New Roman"/>
          <w:i/>
          <w:iCs/>
          <w:sz w:val="24"/>
          <w:szCs w:val="24"/>
        </w:rPr>
        <w:t>san</w:t>
      </w:r>
      <w:proofErr w:type="spellEnd"/>
      <w:r w:rsidRPr="00150C65">
        <w:rPr>
          <w:rFonts w:ascii="Times New Roman" w:hAnsi="Times New Roman" w:cs="Times New Roman"/>
          <w:i/>
          <w:iCs/>
          <w:sz w:val="24"/>
          <w:szCs w:val="24"/>
        </w:rPr>
        <w:t xml:space="preserve"> told me that everything started with this </w:t>
      </w:r>
      <w:proofErr w:type="gramStart"/>
      <w:r w:rsidRPr="00150C65">
        <w:rPr>
          <w:rFonts w:ascii="Times New Roman" w:hAnsi="Times New Roman" w:cs="Times New Roman"/>
          <w:i/>
          <w:iCs/>
          <w:sz w:val="24"/>
          <w:szCs w:val="24"/>
        </w:rPr>
        <w:t>book.</w:t>
      </w:r>
      <w:r w:rsidR="00150C65" w:rsidRPr="00150C65">
        <w:rPr>
          <w:rFonts w:ascii="Times New Roman" w:hAnsi="Times New Roman" w:cs="Times New Roman"/>
          <w:i/>
          <w:iCs/>
          <w:sz w:val="24"/>
          <w:szCs w:val="24"/>
        </w:rPr>
        <w:t>*</w:t>
      </w:r>
      <w:proofErr w:type="gramEnd"/>
      <w:r w:rsidRPr="00150C65">
        <w:rPr>
          <w:rFonts w:ascii="Times New Roman" w:hAnsi="Times New Roman" w:cs="Times New Roman"/>
          <w:i/>
          <w:iCs/>
          <w:sz w:val="24"/>
          <w:szCs w:val="24"/>
        </w:rPr>
        <w:t>”</w:t>
      </w:r>
    </w:p>
    <w:p w14:paraId="5DB10E98" w14:textId="315547D1" w:rsidR="002E767E" w:rsidRDefault="00AC4A8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y widen his eyes and raise his brows at Shiro’s claim. </w:t>
      </w:r>
      <w:r w:rsidR="0050442F">
        <w:rPr>
          <w:rFonts w:ascii="Times New Roman" w:hAnsi="Times New Roman" w:cs="Times New Roman"/>
          <w:sz w:val="24"/>
          <w:szCs w:val="24"/>
        </w:rPr>
        <w:t>She was saying that the book in her hands was t</w:t>
      </w:r>
      <w:r>
        <w:rPr>
          <w:rFonts w:ascii="Times New Roman" w:hAnsi="Times New Roman" w:cs="Times New Roman"/>
          <w:sz w:val="24"/>
          <w:szCs w:val="24"/>
        </w:rPr>
        <w:t xml:space="preserve">he element that made his life what it is now. </w:t>
      </w:r>
      <w:r w:rsidR="00AF4EC3">
        <w:rPr>
          <w:rFonts w:ascii="Times New Roman" w:hAnsi="Times New Roman" w:cs="Times New Roman"/>
          <w:sz w:val="24"/>
          <w:szCs w:val="24"/>
        </w:rPr>
        <w:t>He wanted to let Shiro continue, but there was something that bothered him about this.</w:t>
      </w:r>
    </w:p>
    <w:p w14:paraId="3BF0F6FB" w14:textId="15C394EE"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ait, Shiro. Did you know that this library had that </w:t>
      </w:r>
      <w:proofErr w:type="gramStart"/>
      <w:r>
        <w:rPr>
          <w:rFonts w:ascii="Times New Roman" w:hAnsi="Times New Roman" w:cs="Times New Roman"/>
          <w:i/>
          <w:iCs/>
          <w:sz w:val="24"/>
          <w:szCs w:val="24"/>
        </w:rPr>
        <w:t>book?*</w:t>
      </w:r>
      <w:proofErr w:type="gramEnd"/>
      <w:r>
        <w:rPr>
          <w:rFonts w:ascii="Times New Roman" w:hAnsi="Times New Roman" w:cs="Times New Roman"/>
          <w:i/>
          <w:iCs/>
          <w:sz w:val="24"/>
          <w:szCs w:val="24"/>
        </w:rPr>
        <w:t>”</w:t>
      </w:r>
    </w:p>
    <w:p w14:paraId="143AD9A2" w14:textId="3611C806"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o. But Shiro thought she might as well check. We’re lucky that they had it in this </w:t>
      </w:r>
      <w:proofErr w:type="gramStart"/>
      <w:r>
        <w:rPr>
          <w:rFonts w:ascii="Times New Roman" w:hAnsi="Times New Roman" w:cs="Times New Roman"/>
          <w:i/>
          <w:iCs/>
          <w:sz w:val="24"/>
          <w:szCs w:val="24"/>
        </w:rPr>
        <w:t>library.*</w:t>
      </w:r>
      <w:proofErr w:type="gramEnd"/>
      <w:r>
        <w:rPr>
          <w:rFonts w:ascii="Times New Roman" w:hAnsi="Times New Roman" w:cs="Times New Roman"/>
          <w:i/>
          <w:iCs/>
          <w:sz w:val="24"/>
          <w:szCs w:val="24"/>
        </w:rPr>
        <w:t>”</w:t>
      </w:r>
    </w:p>
    <w:p w14:paraId="46471832" w14:textId="36F5ED86" w:rsidR="00AF4EC3" w:rsidRPr="00AF4EC3" w:rsidRDefault="00AF4E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library wasn’t hailed for being the largest one in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for nothing, the thought crossed his mind. Senkyo couldn’t tell how rare this book was since it was his first time seeing it. His mind almost veered off-topic when he pondered how much of a coincidence finding a book like this here actually was, but he immediately shook that train of thought out of his head. This was just a bad habit of his overthinking. He needed to focus on what really mattered and brought his attention back to Shiro.</w:t>
      </w:r>
    </w:p>
    <w:p w14:paraId="65B1A462" w14:textId="2C04A02E" w:rsidR="00AC4A8B" w:rsidRPr="00150C65" w:rsidRDefault="00AC4A8B"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50C65">
        <w:rPr>
          <w:rFonts w:ascii="Times New Roman" w:hAnsi="Times New Roman" w:cs="Times New Roman"/>
          <w:i/>
          <w:iCs/>
          <w:sz w:val="24"/>
          <w:szCs w:val="24"/>
        </w:rPr>
        <w:t xml:space="preserve">   “</w:t>
      </w:r>
      <w:r w:rsidR="00150C65" w:rsidRPr="00150C65">
        <w:rPr>
          <w:rFonts w:ascii="Times New Roman" w:hAnsi="Times New Roman" w:cs="Times New Roman"/>
          <w:i/>
          <w:iCs/>
          <w:sz w:val="24"/>
          <w:szCs w:val="24"/>
        </w:rPr>
        <w:t>*</w:t>
      </w:r>
      <w:r w:rsidR="00EF041C" w:rsidRPr="00150C65">
        <w:rPr>
          <w:rFonts w:ascii="Times New Roman" w:hAnsi="Times New Roman" w:cs="Times New Roman"/>
          <w:i/>
          <w:iCs/>
          <w:sz w:val="24"/>
          <w:szCs w:val="24"/>
        </w:rPr>
        <w:t xml:space="preserve">Onii-chan, do you remember what </w:t>
      </w:r>
      <w:r w:rsidR="00150C65" w:rsidRPr="00150C65">
        <w:rPr>
          <w:rFonts w:ascii="Times New Roman" w:hAnsi="Times New Roman" w:cs="Times New Roman"/>
          <w:i/>
          <w:iCs/>
          <w:sz w:val="24"/>
          <w:szCs w:val="24"/>
        </w:rPr>
        <w:t xml:space="preserve">Shiro </w:t>
      </w:r>
      <w:r w:rsidR="00EF041C" w:rsidRPr="00150C65">
        <w:rPr>
          <w:rFonts w:ascii="Times New Roman" w:hAnsi="Times New Roman" w:cs="Times New Roman"/>
          <w:i/>
          <w:iCs/>
          <w:sz w:val="24"/>
          <w:szCs w:val="24"/>
        </w:rPr>
        <w:t xml:space="preserve">told you about </w:t>
      </w:r>
      <w:r w:rsidR="00150C65" w:rsidRPr="00150C65">
        <w:rPr>
          <w:rFonts w:ascii="Times New Roman" w:hAnsi="Times New Roman" w:cs="Times New Roman"/>
          <w:i/>
          <w:iCs/>
          <w:sz w:val="24"/>
          <w:szCs w:val="24"/>
        </w:rPr>
        <w:t>your powers when you first woke up</w:t>
      </w:r>
      <w:r w:rsidR="0008757F">
        <w:rPr>
          <w:rFonts w:ascii="Times New Roman" w:hAnsi="Times New Roman" w:cs="Times New Roman"/>
          <w:i/>
          <w:iCs/>
          <w:sz w:val="24"/>
          <w:szCs w:val="24"/>
        </w:rPr>
        <w:t xml:space="preserve"> in this </w:t>
      </w:r>
      <w:proofErr w:type="gramStart"/>
      <w:r w:rsidR="0008757F">
        <w:rPr>
          <w:rFonts w:ascii="Times New Roman" w:hAnsi="Times New Roman" w:cs="Times New Roman"/>
          <w:i/>
          <w:iCs/>
          <w:sz w:val="24"/>
          <w:szCs w:val="24"/>
        </w:rPr>
        <w:t>world</w:t>
      </w:r>
      <w:r w:rsidR="00150C65" w:rsidRPr="00150C65">
        <w:rPr>
          <w:rFonts w:ascii="Times New Roman" w:hAnsi="Times New Roman" w:cs="Times New Roman"/>
          <w:i/>
          <w:iCs/>
          <w:sz w:val="24"/>
          <w:szCs w:val="24"/>
        </w:rPr>
        <w:t>?*</w:t>
      </w:r>
      <w:proofErr w:type="gramEnd"/>
      <w:r w:rsidRPr="00150C65">
        <w:rPr>
          <w:rFonts w:ascii="Times New Roman" w:hAnsi="Times New Roman" w:cs="Times New Roman"/>
          <w:i/>
          <w:iCs/>
          <w:sz w:val="24"/>
          <w:szCs w:val="24"/>
        </w:rPr>
        <w:t>”</w:t>
      </w:r>
    </w:p>
    <w:p w14:paraId="52049FBA" w14:textId="5DE17C9F" w:rsidR="00150C65" w:rsidRDefault="00150C65"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50C65">
        <w:rPr>
          <w:rFonts w:ascii="Times New Roman" w:hAnsi="Times New Roman" w:cs="Times New Roman"/>
          <w:i/>
          <w:iCs/>
          <w:sz w:val="24"/>
          <w:szCs w:val="24"/>
        </w:rPr>
        <w:t>“</w:t>
      </w:r>
      <w:r>
        <w:rPr>
          <w:rFonts w:ascii="Times New Roman" w:hAnsi="Times New Roman" w:cs="Times New Roman"/>
          <w:i/>
          <w:iCs/>
          <w:sz w:val="24"/>
          <w:szCs w:val="24"/>
        </w:rPr>
        <w:t>*</w:t>
      </w:r>
      <w:r w:rsidRPr="00150C65">
        <w:rPr>
          <w:rFonts w:ascii="Times New Roman" w:hAnsi="Times New Roman" w:cs="Times New Roman"/>
          <w:i/>
          <w:iCs/>
          <w:sz w:val="24"/>
          <w:szCs w:val="24"/>
        </w:rPr>
        <w:t xml:space="preserve">Yeah. </w:t>
      </w:r>
      <w:r>
        <w:rPr>
          <w:rFonts w:ascii="Times New Roman" w:hAnsi="Times New Roman" w:cs="Times New Roman"/>
          <w:i/>
          <w:iCs/>
          <w:sz w:val="24"/>
          <w:szCs w:val="24"/>
        </w:rPr>
        <w:t>My powers are all separated and locked away behind eight seals. The first one that broke was the seal on Shiro</w:t>
      </w:r>
      <w:r w:rsidR="00585225">
        <w:rPr>
          <w:rFonts w:ascii="Times New Roman" w:hAnsi="Times New Roman" w:cs="Times New Roman"/>
          <w:i/>
          <w:iCs/>
          <w:sz w:val="24"/>
          <w:szCs w:val="24"/>
        </w:rPr>
        <w:t xml:space="preserve"> and my mana. Then, the moment we arrived in Zerid, another one of my seals was released. The ability behind that seal was Rapid Regeneration, which saved my </w:t>
      </w:r>
      <w:proofErr w:type="gramStart"/>
      <w:r w:rsidR="00585225">
        <w:rPr>
          <w:rFonts w:ascii="Times New Roman" w:hAnsi="Times New Roman" w:cs="Times New Roman"/>
          <w:i/>
          <w:iCs/>
          <w:sz w:val="24"/>
          <w:szCs w:val="24"/>
        </w:rPr>
        <w:t>life.</w:t>
      </w:r>
      <w:r>
        <w:rPr>
          <w:rFonts w:ascii="Times New Roman" w:hAnsi="Times New Roman" w:cs="Times New Roman"/>
          <w:i/>
          <w:iCs/>
          <w:sz w:val="24"/>
          <w:szCs w:val="24"/>
        </w:rPr>
        <w:t>*</w:t>
      </w:r>
      <w:proofErr w:type="gramEnd"/>
      <w:r w:rsidRPr="00150C65">
        <w:rPr>
          <w:rFonts w:ascii="Times New Roman" w:hAnsi="Times New Roman" w:cs="Times New Roman"/>
          <w:i/>
          <w:iCs/>
          <w:sz w:val="24"/>
          <w:szCs w:val="24"/>
        </w:rPr>
        <w:t>”</w:t>
      </w:r>
    </w:p>
    <w:p w14:paraId="1FA08DBE" w14:textId="1D935BE7" w:rsidR="00585225" w:rsidRDefault="0058522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ifficult expression floated above Shiro’s face as the last few words entered her ear. She quickly shook her thoughts away and continued.</w:t>
      </w:r>
    </w:p>
    <w:p w14:paraId="68F31045" w14:textId="7D874A4F" w:rsidR="00585225" w:rsidRDefault="00585225" w:rsidP="000063A5">
      <w:pPr>
        <w:tabs>
          <w:tab w:val="left" w:pos="3195"/>
        </w:tabs>
        <w:spacing w:line="340" w:lineRule="atLeast"/>
        <w:jc w:val="both"/>
        <w:rPr>
          <w:rFonts w:ascii="Times New Roman" w:hAnsi="Times New Roman" w:cs="Times New Roman"/>
          <w:i/>
          <w:iCs/>
          <w:sz w:val="24"/>
          <w:szCs w:val="24"/>
        </w:rPr>
      </w:pPr>
      <w:r w:rsidRPr="00585225">
        <w:rPr>
          <w:rFonts w:ascii="Times New Roman" w:hAnsi="Times New Roman" w:cs="Times New Roman"/>
          <w:i/>
          <w:iCs/>
          <w:sz w:val="24"/>
          <w:szCs w:val="24"/>
        </w:rPr>
        <w:t xml:space="preserve">     “*That’s correct. Neither of us knows what triggered the release of the seventh seal because all Shiro knows about </w:t>
      </w:r>
      <w:r w:rsidR="00D61C28">
        <w:rPr>
          <w:rFonts w:ascii="Times New Roman" w:hAnsi="Times New Roman" w:cs="Times New Roman"/>
          <w:i/>
          <w:iCs/>
          <w:sz w:val="24"/>
          <w:szCs w:val="24"/>
        </w:rPr>
        <w:t>the seals</w:t>
      </w:r>
      <w:r w:rsidRPr="00585225">
        <w:rPr>
          <w:rFonts w:ascii="Times New Roman" w:hAnsi="Times New Roman" w:cs="Times New Roman"/>
          <w:i/>
          <w:iCs/>
          <w:sz w:val="24"/>
          <w:szCs w:val="24"/>
        </w:rPr>
        <w:t xml:space="preserve"> is the eighth seal</w:t>
      </w:r>
      <w:r w:rsidR="00D61C28">
        <w:rPr>
          <w:rFonts w:ascii="Times New Roman" w:hAnsi="Times New Roman" w:cs="Times New Roman"/>
          <w:i/>
          <w:iCs/>
          <w:sz w:val="24"/>
          <w:szCs w:val="24"/>
        </w:rPr>
        <w:t>.</w:t>
      </w:r>
      <w:r w:rsidRPr="00585225">
        <w:rPr>
          <w:rFonts w:ascii="Times New Roman" w:hAnsi="Times New Roman" w:cs="Times New Roman"/>
          <w:i/>
          <w:iCs/>
          <w:sz w:val="24"/>
          <w:szCs w:val="24"/>
        </w:rPr>
        <w:t xml:space="preserve"> </w:t>
      </w:r>
      <w:r w:rsidR="00D61C28">
        <w:rPr>
          <w:rFonts w:ascii="Times New Roman" w:hAnsi="Times New Roman" w:cs="Times New Roman"/>
          <w:i/>
          <w:iCs/>
          <w:sz w:val="24"/>
          <w:szCs w:val="24"/>
        </w:rPr>
        <w:t>T</w:t>
      </w:r>
      <w:r w:rsidRPr="00585225">
        <w:rPr>
          <w:rFonts w:ascii="Times New Roman" w:hAnsi="Times New Roman" w:cs="Times New Roman"/>
          <w:i/>
          <w:iCs/>
          <w:sz w:val="24"/>
          <w:szCs w:val="24"/>
        </w:rPr>
        <w:t>he one Shiro was sealed in.</w:t>
      </w:r>
      <w:r w:rsidR="00D61C28">
        <w:rPr>
          <w:rFonts w:ascii="Times New Roman" w:hAnsi="Times New Roman" w:cs="Times New Roman"/>
          <w:i/>
          <w:iCs/>
          <w:sz w:val="24"/>
          <w:szCs w:val="24"/>
        </w:rPr>
        <w:t xml:space="preserve"> The only reason Shiro knows about the powers in Onii-</w:t>
      </w:r>
      <w:proofErr w:type="spellStart"/>
      <w:r w:rsidR="00D61C28">
        <w:rPr>
          <w:rFonts w:ascii="Times New Roman" w:hAnsi="Times New Roman" w:cs="Times New Roman"/>
          <w:i/>
          <w:iCs/>
          <w:sz w:val="24"/>
          <w:szCs w:val="24"/>
        </w:rPr>
        <w:t>chan’s</w:t>
      </w:r>
      <w:proofErr w:type="spellEnd"/>
      <w:r w:rsidR="00D61C28">
        <w:rPr>
          <w:rFonts w:ascii="Times New Roman" w:hAnsi="Times New Roman" w:cs="Times New Roman"/>
          <w:i/>
          <w:iCs/>
          <w:sz w:val="24"/>
          <w:szCs w:val="24"/>
        </w:rPr>
        <w:t xml:space="preserve"> blood is </w:t>
      </w:r>
      <w:r w:rsidR="0008757F">
        <w:rPr>
          <w:rFonts w:ascii="Times New Roman" w:hAnsi="Times New Roman" w:cs="Times New Roman"/>
          <w:i/>
          <w:iCs/>
          <w:sz w:val="24"/>
          <w:szCs w:val="24"/>
        </w:rPr>
        <w:t>that</w:t>
      </w:r>
      <w:r w:rsidR="00D61C28">
        <w:rPr>
          <w:rFonts w:ascii="Times New Roman" w:hAnsi="Times New Roman" w:cs="Times New Roman"/>
          <w:i/>
          <w:iCs/>
          <w:sz w:val="24"/>
          <w:szCs w:val="24"/>
        </w:rPr>
        <w:t xml:space="preserve"> it’s a side effect of him receiving his mana </w:t>
      </w:r>
      <w:proofErr w:type="gramStart"/>
      <w:r w:rsidR="00D61C28">
        <w:rPr>
          <w:rFonts w:ascii="Times New Roman" w:hAnsi="Times New Roman" w:cs="Times New Roman"/>
          <w:i/>
          <w:iCs/>
          <w:sz w:val="24"/>
          <w:szCs w:val="24"/>
        </w:rPr>
        <w:t>again.</w:t>
      </w:r>
      <w:r w:rsidRPr="00585225">
        <w:rPr>
          <w:rFonts w:ascii="Times New Roman" w:hAnsi="Times New Roman" w:cs="Times New Roman"/>
          <w:i/>
          <w:iCs/>
          <w:sz w:val="24"/>
          <w:szCs w:val="24"/>
        </w:rPr>
        <w:t>*</w:t>
      </w:r>
      <w:proofErr w:type="gramEnd"/>
      <w:r w:rsidRPr="00585225">
        <w:rPr>
          <w:rFonts w:ascii="Times New Roman" w:hAnsi="Times New Roman" w:cs="Times New Roman"/>
          <w:i/>
          <w:iCs/>
          <w:sz w:val="24"/>
          <w:szCs w:val="24"/>
        </w:rPr>
        <w:t>”</w:t>
      </w:r>
    </w:p>
    <w:p w14:paraId="020E6CEA" w14:textId="1E7AA178" w:rsidR="00D61C28" w:rsidRDefault="00D61C28"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Ever since my mana was released? Then… I could’ve done something with my blood for a while </w:t>
      </w:r>
      <w:proofErr w:type="gramStart"/>
      <w:r>
        <w:rPr>
          <w:rFonts w:ascii="Times New Roman" w:hAnsi="Times New Roman" w:cs="Times New Roman"/>
          <w:i/>
          <w:iCs/>
          <w:sz w:val="24"/>
          <w:szCs w:val="24"/>
        </w:rPr>
        <w:t>now?*</w:t>
      </w:r>
      <w:proofErr w:type="gramEnd"/>
      <w:r>
        <w:rPr>
          <w:rFonts w:ascii="Times New Roman" w:hAnsi="Times New Roman" w:cs="Times New Roman"/>
          <w:i/>
          <w:iCs/>
          <w:sz w:val="24"/>
          <w:szCs w:val="24"/>
        </w:rPr>
        <w:t>”</w:t>
      </w:r>
    </w:p>
    <w:p w14:paraId="1D53D22C" w14:textId="22B0297C" w:rsidR="00D61C28" w:rsidRDefault="00D61C28"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Shiro chose not to tell Onii-chan about it since it would’ve given you information Shiro didn’t want you to know yet.</w:t>
      </w:r>
      <w:r w:rsidR="00AF4EC3">
        <w:rPr>
          <w:rFonts w:ascii="Times New Roman" w:hAnsi="Times New Roman" w:cs="Times New Roman"/>
          <w:i/>
          <w:iCs/>
          <w:sz w:val="24"/>
          <w:szCs w:val="24"/>
        </w:rPr>
        <w:t xml:space="preserve"> But considering our circumstances, it will be bad if Shiro didn’t say anything to Onii-chan about </w:t>
      </w:r>
      <w:proofErr w:type="gramStart"/>
      <w:r w:rsidR="00AF4EC3">
        <w:rPr>
          <w:rFonts w:ascii="Times New Roman" w:hAnsi="Times New Roman" w:cs="Times New Roman"/>
          <w:i/>
          <w:iCs/>
          <w:sz w:val="24"/>
          <w:szCs w:val="24"/>
        </w:rPr>
        <w:t>i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C083C3F" w14:textId="7E696249" w:rsidR="00AF4EC3" w:rsidRDefault="00AF4E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took a glance at the title of the book in her hands before continuing.</w:t>
      </w:r>
    </w:p>
    <w:p w14:paraId="01DBF118" w14:textId="67FB4EA0"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 xml:space="preserve">“*Onii-chan, have you ever thought why other people can’t use mana and spirit power at the same </w:t>
      </w:r>
      <w:proofErr w:type="gramStart"/>
      <w:r>
        <w:rPr>
          <w:rFonts w:ascii="Times New Roman" w:hAnsi="Times New Roman" w:cs="Times New Roman"/>
          <w:i/>
          <w:iCs/>
          <w:sz w:val="24"/>
          <w:szCs w:val="24"/>
        </w:rPr>
        <w:t>time?*</w:t>
      </w:r>
      <w:proofErr w:type="gramEnd"/>
      <w:r>
        <w:rPr>
          <w:rFonts w:ascii="Times New Roman" w:hAnsi="Times New Roman" w:cs="Times New Roman"/>
          <w:i/>
          <w:iCs/>
          <w:sz w:val="24"/>
          <w:szCs w:val="24"/>
        </w:rPr>
        <w:t>”</w:t>
      </w:r>
    </w:p>
    <w:p w14:paraId="51936ED2" w14:textId="20249B24"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 thought came to me a few times, but I’ve never arrived at an answer I was satisfied </w:t>
      </w:r>
      <w:proofErr w:type="gramStart"/>
      <w:r>
        <w:rPr>
          <w:rFonts w:ascii="Times New Roman" w:hAnsi="Times New Roman" w:cs="Times New Roman"/>
          <w:i/>
          <w:iCs/>
          <w:sz w:val="24"/>
          <w:szCs w:val="24"/>
        </w:rPr>
        <w:t>with.*</w:t>
      </w:r>
      <w:proofErr w:type="gramEnd"/>
      <w:r>
        <w:rPr>
          <w:rFonts w:ascii="Times New Roman" w:hAnsi="Times New Roman" w:cs="Times New Roman"/>
          <w:i/>
          <w:iCs/>
          <w:sz w:val="24"/>
          <w:szCs w:val="24"/>
        </w:rPr>
        <w:t>”</w:t>
      </w:r>
    </w:p>
    <w:p w14:paraId="08D05FFE" w14:textId="142C9637"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s only natural. Normally, anyone who did that would be completely eradicated on the </w:t>
      </w:r>
      <w:proofErr w:type="gramStart"/>
      <w:r>
        <w:rPr>
          <w:rFonts w:ascii="Times New Roman" w:hAnsi="Times New Roman" w:cs="Times New Roman"/>
          <w:i/>
          <w:iCs/>
          <w:sz w:val="24"/>
          <w:szCs w:val="24"/>
        </w:rPr>
        <w:t>spot.*</w:t>
      </w:r>
      <w:proofErr w:type="gramEnd"/>
      <w:r>
        <w:rPr>
          <w:rFonts w:ascii="Times New Roman" w:hAnsi="Times New Roman" w:cs="Times New Roman"/>
          <w:i/>
          <w:iCs/>
          <w:sz w:val="24"/>
          <w:szCs w:val="24"/>
        </w:rPr>
        <w:t>”</w:t>
      </w:r>
    </w:p>
    <w:p w14:paraId="3AD4FAF1" w14:textId="692B00F4" w:rsidR="00AF4EC3" w:rsidRDefault="00AF4E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ead involuntarily turned to the side and faced Shiro at her words.</w:t>
      </w:r>
    </w:p>
    <w:p w14:paraId="4192A382" w14:textId="20653EC3" w:rsidR="00AF4EC3" w:rsidRDefault="00AF4E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to-</w:t>
      </w:r>
      <w:proofErr w:type="spellStart"/>
      <w:r>
        <w:rPr>
          <w:rFonts w:ascii="Times New Roman" w:hAnsi="Times New Roman" w:cs="Times New Roman"/>
          <w:i/>
          <w:iCs/>
          <w:sz w:val="24"/>
          <w:szCs w:val="24"/>
        </w:rPr>
        <w:t>san</w:t>
      </w:r>
      <w:proofErr w:type="spellEnd"/>
      <w:r>
        <w:rPr>
          <w:rFonts w:ascii="Times New Roman" w:hAnsi="Times New Roman" w:cs="Times New Roman"/>
          <w:i/>
          <w:iCs/>
          <w:sz w:val="24"/>
          <w:szCs w:val="24"/>
        </w:rPr>
        <w:t xml:space="preserve"> </w:t>
      </w:r>
      <w:r w:rsidR="0008757F">
        <w:rPr>
          <w:rFonts w:ascii="Times New Roman" w:hAnsi="Times New Roman" w:cs="Times New Roman"/>
          <w:i/>
          <w:iCs/>
          <w:sz w:val="24"/>
          <w:szCs w:val="24"/>
        </w:rPr>
        <w:t>let</w:t>
      </w:r>
      <w:r>
        <w:rPr>
          <w:rFonts w:ascii="Times New Roman" w:hAnsi="Times New Roman" w:cs="Times New Roman"/>
          <w:i/>
          <w:iCs/>
          <w:sz w:val="24"/>
          <w:szCs w:val="24"/>
        </w:rPr>
        <w:t xml:space="preserve"> Shiro </w:t>
      </w:r>
      <w:r w:rsidR="0008757F">
        <w:rPr>
          <w:rFonts w:ascii="Times New Roman" w:hAnsi="Times New Roman" w:cs="Times New Roman"/>
          <w:i/>
          <w:iCs/>
          <w:sz w:val="24"/>
          <w:szCs w:val="24"/>
        </w:rPr>
        <w:t xml:space="preserve">have </w:t>
      </w:r>
      <w:r>
        <w:rPr>
          <w:rFonts w:ascii="Times New Roman" w:hAnsi="Times New Roman" w:cs="Times New Roman"/>
          <w:i/>
          <w:iCs/>
          <w:sz w:val="24"/>
          <w:szCs w:val="24"/>
        </w:rPr>
        <w:t xml:space="preserve">a look at the contents of this book before. </w:t>
      </w:r>
      <w:r w:rsidR="00C63C33">
        <w:rPr>
          <w:rFonts w:ascii="Times New Roman" w:hAnsi="Times New Roman" w:cs="Times New Roman"/>
          <w:i/>
          <w:iCs/>
          <w:sz w:val="24"/>
          <w:szCs w:val="24"/>
        </w:rPr>
        <w:t>She</w:t>
      </w:r>
      <w:r>
        <w:rPr>
          <w:rFonts w:ascii="Times New Roman" w:hAnsi="Times New Roman" w:cs="Times New Roman"/>
          <w:i/>
          <w:iCs/>
          <w:sz w:val="24"/>
          <w:szCs w:val="24"/>
        </w:rPr>
        <w:t xml:space="preserve"> couldn’t understand most of what was written on it, but at the very least, she knows what it was trying to </w:t>
      </w:r>
      <w:proofErr w:type="gramStart"/>
      <w:r>
        <w:rPr>
          <w:rFonts w:ascii="Times New Roman" w:hAnsi="Times New Roman" w:cs="Times New Roman"/>
          <w:i/>
          <w:iCs/>
          <w:sz w:val="24"/>
          <w:szCs w:val="24"/>
        </w:rPr>
        <w:t>say.*</w:t>
      </w:r>
      <w:proofErr w:type="gramEnd"/>
      <w:r>
        <w:rPr>
          <w:rFonts w:ascii="Times New Roman" w:hAnsi="Times New Roman" w:cs="Times New Roman"/>
          <w:i/>
          <w:iCs/>
          <w:sz w:val="24"/>
          <w:szCs w:val="24"/>
        </w:rPr>
        <w:t>”</w:t>
      </w:r>
    </w:p>
    <w:p w14:paraId="1B279ECC" w14:textId="4CA85D34" w:rsidR="00AF4EC3" w:rsidRDefault="00AF4E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brushed the dust off the title of the book before relaying it in Japanese through Connect.</w:t>
      </w:r>
    </w:p>
    <w:p w14:paraId="60FA3AB1" w14:textId="17175287" w:rsidR="00AF4EC3" w:rsidRDefault="00AF4EC3" w:rsidP="000063A5">
      <w:pPr>
        <w:tabs>
          <w:tab w:val="left" w:pos="3195"/>
        </w:tabs>
        <w:spacing w:line="340" w:lineRule="atLeast"/>
        <w:jc w:val="both"/>
        <w:rPr>
          <w:rFonts w:ascii="Times New Roman" w:hAnsi="Times New Roman" w:cs="Times New Roman"/>
          <w:i/>
          <w:iCs/>
          <w:sz w:val="24"/>
          <w:szCs w:val="24"/>
        </w:rPr>
      </w:pPr>
      <w:r w:rsidRPr="00AF4EC3">
        <w:rPr>
          <w:rFonts w:ascii="Times New Roman" w:hAnsi="Times New Roman" w:cs="Times New Roman"/>
          <w:i/>
          <w:iCs/>
          <w:sz w:val="24"/>
          <w:szCs w:val="24"/>
        </w:rPr>
        <w:t xml:space="preserve">     “*Calamitous </w:t>
      </w:r>
      <w:r w:rsidR="00767143">
        <w:rPr>
          <w:rFonts w:ascii="Times New Roman" w:hAnsi="Times New Roman" w:cs="Times New Roman"/>
          <w:i/>
          <w:iCs/>
          <w:sz w:val="24"/>
          <w:szCs w:val="24"/>
        </w:rPr>
        <w:t>Energy</w:t>
      </w:r>
      <w:r w:rsidRPr="00AF4EC3">
        <w:rPr>
          <w:rFonts w:ascii="Times New Roman" w:hAnsi="Times New Roman" w:cs="Times New Roman"/>
          <w:i/>
          <w:iCs/>
          <w:sz w:val="24"/>
          <w:szCs w:val="24"/>
        </w:rPr>
        <w:t>: The Essence of the First World, Primo</w:t>
      </w:r>
      <w:r>
        <w:rPr>
          <w:rFonts w:ascii="Times New Roman" w:hAnsi="Times New Roman" w:cs="Times New Roman"/>
          <w:i/>
          <w:iCs/>
          <w:sz w:val="24"/>
          <w:szCs w:val="24"/>
        </w:rPr>
        <w:t xml:space="preserve">. A book that talks about the most destructive power in </w:t>
      </w:r>
      <w:proofErr w:type="gramStart"/>
      <w:r>
        <w:rPr>
          <w:rFonts w:ascii="Times New Roman" w:hAnsi="Times New Roman" w:cs="Times New Roman"/>
          <w:i/>
          <w:iCs/>
          <w:sz w:val="24"/>
          <w:szCs w:val="24"/>
        </w:rPr>
        <w:t>existence.</w:t>
      </w:r>
      <w:r w:rsidRPr="00AF4EC3">
        <w:rPr>
          <w:rFonts w:ascii="Times New Roman" w:hAnsi="Times New Roman" w:cs="Times New Roman"/>
          <w:i/>
          <w:iCs/>
          <w:sz w:val="24"/>
          <w:szCs w:val="24"/>
        </w:rPr>
        <w:t>*</w:t>
      </w:r>
      <w:proofErr w:type="gramEnd"/>
      <w:r w:rsidRPr="00AF4EC3">
        <w:rPr>
          <w:rFonts w:ascii="Times New Roman" w:hAnsi="Times New Roman" w:cs="Times New Roman"/>
          <w:i/>
          <w:iCs/>
          <w:sz w:val="24"/>
          <w:szCs w:val="24"/>
        </w:rPr>
        <w:t>”</w:t>
      </w:r>
    </w:p>
    <w:p w14:paraId="4FF8BA98" w14:textId="37CC84CB" w:rsidR="00AF4EC3" w:rsidRPr="00AF4EC3" w:rsidRDefault="00AF4E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No time for being surprised, Senkyo immediately analyzed her few words, relating them to his past knowledge. Yuu told Senkyo in the past when they first met that Primo was the first world that Earth, Zerid, and the Spirit Realm originated from. She told him how </w:t>
      </w:r>
      <w:r w:rsidR="00767143">
        <w:rPr>
          <w:rFonts w:ascii="Times New Roman" w:hAnsi="Times New Roman" w:cs="Times New Roman"/>
          <w:sz w:val="24"/>
          <w:szCs w:val="24"/>
        </w:rPr>
        <w:t>chaotic that world was due to the overlapping of the power of the three gods that ruled it. If he related her words to his knowledge, then it was possible that Calamitous Energy was power birthed from all three gods. When that thought came to mind, Senkyo could suddenly feel the pressure around him and Shiro.</w:t>
      </w:r>
    </w:p>
    <w:p w14:paraId="041599C3" w14:textId="6E7E274D" w:rsidR="00AF4EC3" w:rsidRDefault="0076714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inally opened the book and began reading.</w:t>
      </w:r>
    </w:p>
    <w:p w14:paraId="10BF3A39" w14:textId="6A92E78F" w:rsidR="00767143" w:rsidRDefault="0076714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Discarded, abandoned, and forgotten, but never lost. This marks the rediscovery of the fabled power of old. I am </w:t>
      </w:r>
      <w:proofErr w:type="spellStart"/>
      <w:r>
        <w:rPr>
          <w:rFonts w:ascii="Times New Roman" w:hAnsi="Times New Roman" w:cs="Times New Roman"/>
          <w:i/>
          <w:iCs/>
          <w:sz w:val="24"/>
          <w:szCs w:val="24"/>
        </w:rPr>
        <w:t>Voaul</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Oqr</w:t>
      </w:r>
      <w:proofErr w:type="spellEnd"/>
      <w:r>
        <w:rPr>
          <w:rFonts w:ascii="Times New Roman" w:hAnsi="Times New Roman" w:cs="Times New Roman"/>
          <w:i/>
          <w:iCs/>
          <w:sz w:val="24"/>
          <w:szCs w:val="24"/>
        </w:rPr>
        <w:t xml:space="preserve">, and this is my record of how I stumbled upon the most fierce power left by the three </w:t>
      </w:r>
      <w:proofErr w:type="gramStart"/>
      <w:r>
        <w:rPr>
          <w:rFonts w:ascii="Times New Roman" w:hAnsi="Times New Roman" w:cs="Times New Roman"/>
          <w:i/>
          <w:iCs/>
          <w:sz w:val="24"/>
          <w:szCs w:val="24"/>
        </w:rPr>
        <w:t>gods.*</w:t>
      </w:r>
      <w:proofErr w:type="gramEnd"/>
      <w:r>
        <w:rPr>
          <w:rFonts w:ascii="Times New Roman" w:hAnsi="Times New Roman" w:cs="Times New Roman"/>
          <w:i/>
          <w:iCs/>
          <w:sz w:val="24"/>
          <w:szCs w:val="24"/>
        </w:rPr>
        <w:t>”</w:t>
      </w:r>
    </w:p>
    <w:p w14:paraId="0D13071F" w14:textId="5F227647" w:rsidR="00767143" w:rsidRDefault="0076714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260FF">
        <w:rPr>
          <w:rFonts w:ascii="Times New Roman" w:hAnsi="Times New Roman" w:cs="Times New Roman"/>
          <w:sz w:val="24"/>
          <w:szCs w:val="24"/>
        </w:rPr>
        <w:t xml:space="preserve">The book was written from the author’s perspective, a telling of his experiences and how he discovered Calamitous Energy. </w:t>
      </w:r>
      <w:proofErr w:type="spellStart"/>
      <w:r w:rsidR="00C84127">
        <w:rPr>
          <w:rFonts w:ascii="Times New Roman" w:hAnsi="Times New Roman" w:cs="Times New Roman"/>
          <w:sz w:val="24"/>
          <w:szCs w:val="24"/>
        </w:rPr>
        <w:t>Voaul</w:t>
      </w:r>
      <w:proofErr w:type="spellEnd"/>
      <w:r w:rsidR="00C84127">
        <w:rPr>
          <w:rFonts w:ascii="Times New Roman" w:hAnsi="Times New Roman" w:cs="Times New Roman"/>
          <w:sz w:val="24"/>
          <w:szCs w:val="24"/>
        </w:rPr>
        <w:t xml:space="preserve"> was once a merchant by profession, a researcher by hobby, and an explorer by heart. He often traveled to many places. Not only in </w:t>
      </w:r>
      <w:r w:rsidR="00C63C33">
        <w:rPr>
          <w:rFonts w:ascii="Times New Roman" w:hAnsi="Times New Roman" w:cs="Times New Roman"/>
          <w:sz w:val="24"/>
          <w:szCs w:val="24"/>
        </w:rPr>
        <w:t>Zerid</w:t>
      </w:r>
      <w:r w:rsidR="00C84127">
        <w:rPr>
          <w:rFonts w:ascii="Times New Roman" w:hAnsi="Times New Roman" w:cs="Times New Roman"/>
          <w:sz w:val="24"/>
          <w:szCs w:val="24"/>
        </w:rPr>
        <w:t xml:space="preserve"> but in other </w:t>
      </w:r>
      <w:r w:rsidR="00C63C33">
        <w:rPr>
          <w:rFonts w:ascii="Times New Roman" w:hAnsi="Times New Roman" w:cs="Times New Roman"/>
          <w:sz w:val="24"/>
          <w:szCs w:val="24"/>
        </w:rPr>
        <w:t>worlds</w:t>
      </w:r>
      <w:r w:rsidR="00C84127">
        <w:rPr>
          <w:rFonts w:ascii="Times New Roman" w:hAnsi="Times New Roman" w:cs="Times New Roman"/>
          <w:sz w:val="24"/>
          <w:szCs w:val="24"/>
        </w:rPr>
        <w:t xml:space="preserve"> too. His reach was limitless and was considered one of the most successful merchants in the </w:t>
      </w:r>
      <w:r w:rsidR="001F2818">
        <w:rPr>
          <w:rFonts w:ascii="Times New Roman" w:hAnsi="Times New Roman" w:cs="Times New Roman"/>
          <w:sz w:val="24"/>
          <w:szCs w:val="24"/>
        </w:rPr>
        <w:t>three worlds</w:t>
      </w:r>
      <w:r w:rsidR="00C84127">
        <w:rPr>
          <w:rFonts w:ascii="Times New Roman" w:hAnsi="Times New Roman" w:cs="Times New Roman"/>
          <w:sz w:val="24"/>
          <w:szCs w:val="24"/>
        </w:rPr>
        <w:t>. This was because of the many items he would find while exploring in his travels. He had unbelievable luck and a connoisseur’s eye for discerning the worth of the items he found.</w:t>
      </w:r>
    </w:p>
    <w:p w14:paraId="7F74AD35" w14:textId="77777777" w:rsidR="00352F1D" w:rsidRDefault="00C8412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ne of his explorations, he was struck with tragedy. He was separated from his companions and ended up stuck at the bottom of a Sunken Nest. The particular nest he was inside was dominated by a species that could siphon the power inside anything. This included people and items.</w:t>
      </w:r>
    </w:p>
    <w:p w14:paraId="1861C05A" w14:textId="39DC846B" w:rsidR="00C84127" w:rsidRPr="00767143" w:rsidRDefault="00352F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84127">
        <w:rPr>
          <w:rFonts w:ascii="Times New Roman" w:hAnsi="Times New Roman" w:cs="Times New Roman"/>
          <w:sz w:val="24"/>
          <w:szCs w:val="24"/>
        </w:rPr>
        <w:t xml:space="preserve">As </w:t>
      </w:r>
      <w:proofErr w:type="spellStart"/>
      <w:r w:rsidR="00C84127">
        <w:rPr>
          <w:rFonts w:ascii="Times New Roman" w:hAnsi="Times New Roman" w:cs="Times New Roman"/>
          <w:sz w:val="24"/>
          <w:szCs w:val="24"/>
        </w:rPr>
        <w:t>Voaul</w:t>
      </w:r>
      <w:proofErr w:type="spellEnd"/>
      <w:r w:rsidR="00C84127">
        <w:rPr>
          <w:rFonts w:ascii="Times New Roman" w:hAnsi="Times New Roman" w:cs="Times New Roman"/>
          <w:sz w:val="24"/>
          <w:szCs w:val="24"/>
        </w:rPr>
        <w:t xml:space="preserve"> tried to find his way out of the Sunken Nest, he eventually encountered numerous enemies with this </w:t>
      </w:r>
      <w:r w:rsidR="00C36188">
        <w:rPr>
          <w:rFonts w:ascii="Times New Roman" w:hAnsi="Times New Roman" w:cs="Times New Roman"/>
          <w:sz w:val="24"/>
          <w:szCs w:val="24"/>
        </w:rPr>
        <w:t xml:space="preserve">terrifying </w:t>
      </w:r>
      <w:r w:rsidR="00C84127">
        <w:rPr>
          <w:rFonts w:ascii="Times New Roman" w:hAnsi="Times New Roman" w:cs="Times New Roman"/>
          <w:sz w:val="24"/>
          <w:szCs w:val="24"/>
        </w:rPr>
        <w:t xml:space="preserve">ability. He tried to avoid fighting them at all costs, but fate didn’t </w:t>
      </w:r>
      <w:r w:rsidR="00EB43D8">
        <w:rPr>
          <w:rFonts w:ascii="Times New Roman" w:hAnsi="Times New Roman" w:cs="Times New Roman"/>
          <w:sz w:val="24"/>
          <w:szCs w:val="24"/>
        </w:rPr>
        <w:t>let him have that luxury</w:t>
      </w:r>
      <w:r w:rsidR="00C84127">
        <w:rPr>
          <w:rFonts w:ascii="Times New Roman" w:hAnsi="Times New Roman" w:cs="Times New Roman"/>
          <w:sz w:val="24"/>
          <w:szCs w:val="24"/>
        </w:rPr>
        <w:t xml:space="preserve">. Eventually, he was forced to take up arms and clash with the beasts. He could use magic, but he was afraid it would simply get absorbed </w:t>
      </w:r>
      <w:r w:rsidR="0064743B">
        <w:rPr>
          <w:rFonts w:ascii="Times New Roman" w:hAnsi="Times New Roman" w:cs="Times New Roman"/>
          <w:sz w:val="24"/>
          <w:szCs w:val="24"/>
        </w:rPr>
        <w:t>by the enemy’s</w:t>
      </w:r>
      <w:r w:rsidR="00C84127">
        <w:rPr>
          <w:rFonts w:ascii="Times New Roman" w:hAnsi="Times New Roman" w:cs="Times New Roman"/>
          <w:sz w:val="24"/>
          <w:szCs w:val="24"/>
        </w:rPr>
        <w:t xml:space="preserve"> power. He had lost all of his physical weapons when he first got separated from the group. With no other choice, he wielded a</w:t>
      </w:r>
      <w:r w:rsidR="00B23C48">
        <w:rPr>
          <w:rFonts w:ascii="Times New Roman" w:hAnsi="Times New Roman" w:cs="Times New Roman"/>
          <w:sz w:val="24"/>
          <w:szCs w:val="24"/>
        </w:rPr>
        <w:t xml:space="preserve">n otherworldly </w:t>
      </w:r>
      <w:r w:rsidR="00C84127">
        <w:rPr>
          <w:rFonts w:ascii="Times New Roman" w:hAnsi="Times New Roman" w:cs="Times New Roman"/>
          <w:sz w:val="24"/>
          <w:szCs w:val="24"/>
        </w:rPr>
        <w:t xml:space="preserve">weapon crafted from the Spirit Realm. </w:t>
      </w:r>
      <w:r>
        <w:rPr>
          <w:rFonts w:ascii="Times New Roman" w:hAnsi="Times New Roman" w:cs="Times New Roman"/>
          <w:sz w:val="24"/>
          <w:szCs w:val="24"/>
        </w:rPr>
        <w:t>Spirit weapons.</w:t>
      </w:r>
    </w:p>
    <w:p w14:paraId="7E884624" w14:textId="2AE79549" w:rsidR="00AF4EC3" w:rsidRDefault="00352F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urple light burst forth as his weapon shaped itself. He took advantage of the enemy’s surprise and immediately launched an attack. He took down quite a few enemies before the moment that changed everything arrived. One of the monsters snuck from his blindside and attacked him, forcing him to block with his sword. This was all the monster needed to siphon the power out of the sword.</w:t>
      </w:r>
    </w:p>
    <w:p w14:paraId="4D0BEB8D" w14:textId="5E0D889C" w:rsidR="00352F1D" w:rsidRDefault="00352F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urple light disappeared, leaving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defenseless. He thought he was going to die. All the monster in front of him had to do was </w:t>
      </w:r>
      <w:r w:rsidR="00B23C48">
        <w:rPr>
          <w:rFonts w:ascii="Times New Roman" w:hAnsi="Times New Roman" w:cs="Times New Roman"/>
          <w:sz w:val="24"/>
          <w:szCs w:val="24"/>
        </w:rPr>
        <w:t>slash</w:t>
      </w:r>
      <w:r>
        <w:rPr>
          <w:rFonts w:ascii="Times New Roman" w:hAnsi="Times New Roman" w:cs="Times New Roman"/>
          <w:sz w:val="24"/>
          <w:szCs w:val="24"/>
        </w:rPr>
        <w:t xml:space="preserve"> him before he empowered his spirit weapon with spirit power again. But the unexpected happened. The monster in front of him went wild as if it was struggling against something inside it. Before anyone could understand what was happening, the monster burst into flames, consuming its body and everything around it in black flames. Every monster that was nearby was caught in the explosion, burning their bodies the same way as the first monster. All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could do was put his back against the wall and watch as the monsters around them were burnt to a crisp by the unknown black flame. He was separated from the other monsters that were spared from the explosion by a wall of jet-black flames. Seeing that there was nothing else to be gained, the monsters </w:t>
      </w:r>
      <w:r w:rsidR="001749BA">
        <w:rPr>
          <w:rFonts w:ascii="Times New Roman" w:hAnsi="Times New Roman" w:cs="Times New Roman"/>
          <w:sz w:val="24"/>
          <w:szCs w:val="24"/>
        </w:rPr>
        <w:t>fled</w:t>
      </w:r>
      <w:r>
        <w:rPr>
          <w:rFonts w:ascii="Times New Roman" w:hAnsi="Times New Roman" w:cs="Times New Roman"/>
          <w:sz w:val="24"/>
          <w:szCs w:val="24"/>
        </w:rPr>
        <w:t>.</w:t>
      </w:r>
    </w:p>
    <w:p w14:paraId="585D7AE7" w14:textId="792853EC" w:rsidR="00AF4EC3" w:rsidRDefault="00352F1D" w:rsidP="0091749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flames subsided,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walked up to the remains of the monsters caught by the fire. There was barely anything left of them except ashes. But more importantly, those dreadful flames of gloom reminded him of the old folktale passed down by the elders of the single species that survived the chaos from the first world, Primo. An ever-burning blaze that could not be stopped by anything except the mercy of time. A </w:t>
      </w:r>
      <w:r w:rsidR="00917492">
        <w:rPr>
          <w:rFonts w:ascii="Times New Roman" w:hAnsi="Times New Roman" w:cs="Times New Roman"/>
          <w:sz w:val="24"/>
          <w:szCs w:val="24"/>
        </w:rPr>
        <w:t>catastrophe</w:t>
      </w:r>
      <w:r>
        <w:rPr>
          <w:rFonts w:ascii="Times New Roman" w:hAnsi="Times New Roman" w:cs="Times New Roman"/>
          <w:sz w:val="24"/>
          <w:szCs w:val="24"/>
        </w:rPr>
        <w:t xml:space="preserve"> ignited by the spark of forcibly conjoining </w:t>
      </w:r>
      <w:r w:rsidR="00917492">
        <w:rPr>
          <w:rFonts w:ascii="Times New Roman" w:hAnsi="Times New Roman" w:cs="Times New Roman"/>
          <w:sz w:val="24"/>
          <w:szCs w:val="24"/>
        </w:rPr>
        <w:t>the two opposing powers.</w:t>
      </w:r>
      <w:r>
        <w:rPr>
          <w:rFonts w:ascii="Times New Roman" w:hAnsi="Times New Roman" w:cs="Times New Roman"/>
          <w:sz w:val="24"/>
          <w:szCs w:val="24"/>
        </w:rPr>
        <w:t xml:space="preserve"> </w:t>
      </w:r>
      <w:r w:rsidR="00917492">
        <w:rPr>
          <w:rFonts w:ascii="Times New Roman" w:hAnsi="Times New Roman" w:cs="Times New Roman"/>
          <w:sz w:val="24"/>
          <w:szCs w:val="24"/>
        </w:rPr>
        <w:t>Calamitous Energy.</w:t>
      </w:r>
    </w:p>
    <w:p w14:paraId="7BCE84F3" w14:textId="7B200FC6" w:rsidR="00917492" w:rsidRPr="00917492" w:rsidRDefault="00917492" w:rsidP="00917492">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3 – </w:t>
      </w:r>
      <w:r w:rsidR="001B0B0E">
        <w:rPr>
          <w:rFonts w:ascii="Times New Roman" w:hAnsi="Times New Roman" w:cs="Times New Roman"/>
          <w:b/>
          <w:bCs/>
          <w:sz w:val="24"/>
          <w:szCs w:val="24"/>
        </w:rPr>
        <w:t>Secrets of the Past</w:t>
      </w:r>
    </w:p>
    <w:p w14:paraId="5F4C9D27" w14:textId="4F53BA2F" w:rsidR="00917492" w:rsidRDefault="0091749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E422F">
        <w:rPr>
          <w:rFonts w:ascii="Times New Roman" w:hAnsi="Times New Roman" w:cs="Times New Roman"/>
          <w:sz w:val="24"/>
          <w:szCs w:val="24"/>
        </w:rPr>
        <w:t xml:space="preserve">The conjoining of two opposing powers. In other words, mixing spirit power and mana. Senkyo reflexively took a glance at the palm of his hand. He always had spirit power inside of him. That went the same for every human on Earth. It was just never trained to be used like how hunters in the Konjou Clan used them. However, that changed the moment Ryosei came into his life, letting him know the way of life in the Konjou Clan and allowing him the ability to use his spirit power. Then, there was his mana. It was released from the eighth seal along with Shiro, allowing it to flow through his body once more. A massive amount pouring back into a body with spirit power. If they </w:t>
      </w:r>
      <w:r w:rsidR="00EE422F">
        <w:rPr>
          <w:rFonts w:ascii="Times New Roman" w:hAnsi="Times New Roman" w:cs="Times New Roman"/>
          <w:sz w:val="24"/>
          <w:szCs w:val="24"/>
        </w:rPr>
        <w:lastRenderedPageBreak/>
        <w:t>were going solely by what Shiro read</w:t>
      </w:r>
      <w:r w:rsidR="00942D87">
        <w:rPr>
          <w:rFonts w:ascii="Times New Roman" w:hAnsi="Times New Roman" w:cs="Times New Roman"/>
          <w:sz w:val="24"/>
          <w:szCs w:val="24"/>
        </w:rPr>
        <w:t xml:space="preserve"> so far</w:t>
      </w:r>
      <w:r w:rsidR="00EE422F">
        <w:rPr>
          <w:rFonts w:ascii="Times New Roman" w:hAnsi="Times New Roman" w:cs="Times New Roman"/>
          <w:sz w:val="24"/>
          <w:szCs w:val="24"/>
        </w:rPr>
        <w:t>, then Senkyo should have burst into black flames just like how the monster did when spirit power entered its mana-filled body. But this wasn’t the case for him. In fact, he was able to use both powers freely as if moving a part of his body. He never felt anything dangerous from it. He had no answers, so he opted to listen more to Shiro to find out more.</w:t>
      </w:r>
    </w:p>
    <w:p w14:paraId="43F0DD3E" w14:textId="7BD9214C" w:rsidR="00EE422F" w:rsidRDefault="00EE42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kipped over many pages, going by memory to get to the next biggest development in the book. At this part,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had begun research on Calamitous Energy. With his many connections and wealthy fortune, he was able to set the most optimal environments for testing the inner workings of Calamitous Energy. Their primary way of exploring this unknown power was through the monsters that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encountered in the Sunken Nest. They were hunted, captured, and made to go through many tests to understand this power better.</w:t>
      </w:r>
    </w:p>
    <w:p w14:paraId="40B03A3A" w14:textId="2AC35332" w:rsidR="00EE422F" w:rsidRDefault="00EE42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being the destructive power that it is, many of these species died for the sake of research. With no way to force these species to procreate, they were left with no choice but to use what they had.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expanded his resources to hunt down every one of these species until none of them was left free to roam the world. Every single one of their kind was used in </w:t>
      </w:r>
      <w:proofErr w:type="spellStart"/>
      <w:r>
        <w:rPr>
          <w:rFonts w:ascii="Times New Roman" w:hAnsi="Times New Roman" w:cs="Times New Roman"/>
          <w:sz w:val="24"/>
          <w:szCs w:val="24"/>
        </w:rPr>
        <w:t>Voaul’s</w:t>
      </w:r>
      <w:proofErr w:type="spellEnd"/>
      <w:r>
        <w:rPr>
          <w:rFonts w:ascii="Times New Roman" w:hAnsi="Times New Roman" w:cs="Times New Roman"/>
          <w:sz w:val="24"/>
          <w:szCs w:val="24"/>
        </w:rPr>
        <w:t xml:space="preserve"> experiments. Every single one of their kind dying day after day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masse. Every single one of their kind gone for the sake of power.</w:t>
      </w:r>
    </w:p>
    <w:p w14:paraId="0CE5809C" w14:textId="2937F73C" w:rsidR="00EE422F" w:rsidRDefault="00EE42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was afraid of the extinction of this race, not because of pity, but because he would lose his only way of creating Calamitous Energy. </w:t>
      </w:r>
      <w:r w:rsidR="001F0933">
        <w:rPr>
          <w:rFonts w:ascii="Times New Roman" w:hAnsi="Times New Roman" w:cs="Times New Roman"/>
          <w:sz w:val="24"/>
          <w:szCs w:val="24"/>
        </w:rPr>
        <w:t xml:space="preserve">This time </w:t>
      </w:r>
      <w:r>
        <w:rPr>
          <w:rFonts w:ascii="Times New Roman" w:hAnsi="Times New Roman" w:cs="Times New Roman"/>
          <w:sz w:val="24"/>
          <w:szCs w:val="24"/>
        </w:rPr>
        <w:t xml:space="preserve">eventually came as the last test was conducted. Thankfully for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their sacrifices weren’t in vain as the truth behind Calamitous Energy came to light.</w:t>
      </w:r>
    </w:p>
    <w:p w14:paraId="2147DA09" w14:textId="0FB0EABA" w:rsidR="00EE422F" w:rsidRDefault="00EE42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ing spirit power and mana make contact wasn’t enough. It needed to be activated through a </w:t>
      </w:r>
      <w:r w:rsidR="00AD6466">
        <w:rPr>
          <w:rFonts w:ascii="Times New Roman" w:hAnsi="Times New Roman" w:cs="Times New Roman"/>
          <w:sz w:val="24"/>
          <w:szCs w:val="24"/>
        </w:rPr>
        <w:t xml:space="preserve">massive spark in mana like magic being cast. The level they estimated was a mid-tier spell or multiple low-tier spells activating at the same time. They needed to be in contact with spirit power the whole time for the reaction to trigger. </w:t>
      </w:r>
      <w:r w:rsidR="0064285F">
        <w:rPr>
          <w:rFonts w:ascii="Times New Roman" w:hAnsi="Times New Roman" w:cs="Times New Roman"/>
          <w:sz w:val="24"/>
          <w:szCs w:val="24"/>
        </w:rPr>
        <w:t>The flame caused by this lasts for approximately 3 minutes regardless of the power inputted. They are easy to spread and will catch onto anything. And finally, the flames don’t only burn physical forms, but spiritual forms as well. In simple terms, anyone caught by these flames is susceptible to having their entire existence wiped</w:t>
      </w:r>
      <w:r w:rsidR="00121595">
        <w:rPr>
          <w:rFonts w:ascii="Times New Roman" w:hAnsi="Times New Roman" w:cs="Times New Roman"/>
          <w:sz w:val="24"/>
          <w:szCs w:val="24"/>
        </w:rPr>
        <w:t xml:space="preserve"> out</w:t>
      </w:r>
      <w:r w:rsidR="0064285F">
        <w:rPr>
          <w:rFonts w:ascii="Times New Roman" w:hAnsi="Times New Roman" w:cs="Times New Roman"/>
          <w:sz w:val="24"/>
          <w:szCs w:val="24"/>
        </w:rPr>
        <w:t xml:space="preserve">. They </w:t>
      </w:r>
      <w:r w:rsidR="002D072C">
        <w:rPr>
          <w:rFonts w:ascii="Times New Roman" w:hAnsi="Times New Roman" w:cs="Times New Roman"/>
          <w:sz w:val="24"/>
          <w:szCs w:val="24"/>
        </w:rPr>
        <w:t>consume</w:t>
      </w:r>
      <w:r w:rsidR="0064285F">
        <w:rPr>
          <w:rFonts w:ascii="Times New Roman" w:hAnsi="Times New Roman" w:cs="Times New Roman"/>
          <w:sz w:val="24"/>
          <w:szCs w:val="24"/>
        </w:rPr>
        <w:t xml:space="preserve"> not just the body but the soul as well</w:t>
      </w:r>
      <w:r w:rsidR="004F5D35">
        <w:rPr>
          <w:rFonts w:ascii="Times New Roman" w:hAnsi="Times New Roman" w:cs="Times New Roman"/>
          <w:sz w:val="24"/>
          <w:szCs w:val="24"/>
        </w:rPr>
        <w:t>. This was supported by the fact</w:t>
      </w:r>
      <w:r w:rsidR="0064285F">
        <w:rPr>
          <w:rFonts w:ascii="Times New Roman" w:hAnsi="Times New Roman" w:cs="Times New Roman"/>
          <w:sz w:val="24"/>
          <w:szCs w:val="24"/>
        </w:rPr>
        <w:t xml:space="preserve"> that anyone who died from them never </w:t>
      </w:r>
      <w:r w:rsidR="00121595">
        <w:rPr>
          <w:rFonts w:ascii="Times New Roman" w:hAnsi="Times New Roman" w:cs="Times New Roman"/>
          <w:sz w:val="24"/>
          <w:szCs w:val="24"/>
        </w:rPr>
        <w:t>became a spirited soul in the Spirit Realm.</w:t>
      </w:r>
    </w:p>
    <w:p w14:paraId="041713BE" w14:textId="36D9F901" w:rsidR="00EE422F" w:rsidRDefault="00995F4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results of the research passed,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went into his reflection on this power. The contents of it were… gone. Shiro told Senkyo to turn to her and saw the last page she read out to him, the book’s cover, and ripped pages in between them.</w:t>
      </w:r>
    </w:p>
    <w:p w14:paraId="1DEE99E5" w14:textId="7030BF2D" w:rsidR="00995F44" w:rsidRPr="00995F44" w:rsidRDefault="00995F44" w:rsidP="000063A5">
      <w:pPr>
        <w:tabs>
          <w:tab w:val="left" w:pos="3195"/>
        </w:tabs>
        <w:spacing w:line="340" w:lineRule="atLeast"/>
        <w:jc w:val="both"/>
        <w:rPr>
          <w:rFonts w:ascii="Times New Roman" w:hAnsi="Times New Roman" w:cs="Times New Roman"/>
          <w:i/>
          <w:iCs/>
          <w:sz w:val="24"/>
          <w:szCs w:val="24"/>
        </w:rPr>
      </w:pPr>
      <w:r w:rsidRPr="00995F44">
        <w:rPr>
          <w:rFonts w:ascii="Times New Roman" w:hAnsi="Times New Roman" w:cs="Times New Roman"/>
          <w:i/>
          <w:iCs/>
          <w:sz w:val="24"/>
          <w:szCs w:val="24"/>
        </w:rPr>
        <w:lastRenderedPageBreak/>
        <w:t xml:space="preserve">     “*This marks the end of the book. If Onii-chan wondering what the contents of these ripped pages were, Shiro doesn’t know either. She asked Yuuto-</w:t>
      </w:r>
      <w:proofErr w:type="spellStart"/>
      <w:r w:rsidRPr="00995F44">
        <w:rPr>
          <w:rFonts w:ascii="Times New Roman" w:hAnsi="Times New Roman" w:cs="Times New Roman"/>
          <w:i/>
          <w:iCs/>
          <w:sz w:val="24"/>
          <w:szCs w:val="24"/>
        </w:rPr>
        <w:t>san</w:t>
      </w:r>
      <w:proofErr w:type="spellEnd"/>
      <w:r w:rsidRPr="00995F44">
        <w:rPr>
          <w:rFonts w:ascii="Times New Roman" w:hAnsi="Times New Roman" w:cs="Times New Roman"/>
          <w:i/>
          <w:iCs/>
          <w:sz w:val="24"/>
          <w:szCs w:val="24"/>
        </w:rPr>
        <w:t xml:space="preserve"> when he first showed this to her, but he never responded. She thinks that Yuuto-</w:t>
      </w:r>
      <w:proofErr w:type="spellStart"/>
      <w:r w:rsidRPr="00995F44">
        <w:rPr>
          <w:rFonts w:ascii="Times New Roman" w:hAnsi="Times New Roman" w:cs="Times New Roman"/>
          <w:i/>
          <w:iCs/>
          <w:sz w:val="24"/>
          <w:szCs w:val="24"/>
        </w:rPr>
        <w:t>san</w:t>
      </w:r>
      <w:proofErr w:type="spellEnd"/>
      <w:r w:rsidRPr="00995F44">
        <w:rPr>
          <w:rFonts w:ascii="Times New Roman" w:hAnsi="Times New Roman" w:cs="Times New Roman"/>
          <w:i/>
          <w:iCs/>
          <w:sz w:val="24"/>
          <w:szCs w:val="24"/>
        </w:rPr>
        <w:t xml:space="preserve"> knew something but he didn’t tell </w:t>
      </w:r>
      <w:proofErr w:type="gramStart"/>
      <w:r w:rsidRPr="00995F44">
        <w:rPr>
          <w:rFonts w:ascii="Times New Roman" w:hAnsi="Times New Roman" w:cs="Times New Roman"/>
          <w:i/>
          <w:iCs/>
          <w:sz w:val="24"/>
          <w:szCs w:val="24"/>
        </w:rPr>
        <w:t>her.*</w:t>
      </w:r>
      <w:proofErr w:type="gramEnd"/>
      <w:r w:rsidRPr="00995F44">
        <w:rPr>
          <w:rFonts w:ascii="Times New Roman" w:hAnsi="Times New Roman" w:cs="Times New Roman"/>
          <w:i/>
          <w:iCs/>
          <w:sz w:val="24"/>
          <w:szCs w:val="24"/>
        </w:rPr>
        <w:t>”</w:t>
      </w:r>
    </w:p>
    <w:p w14:paraId="73101873" w14:textId="243A1815" w:rsidR="00995F44" w:rsidRPr="00995F44" w:rsidRDefault="00995F44" w:rsidP="000063A5">
      <w:pPr>
        <w:tabs>
          <w:tab w:val="left" w:pos="3195"/>
        </w:tabs>
        <w:spacing w:line="340" w:lineRule="atLeast"/>
        <w:jc w:val="both"/>
        <w:rPr>
          <w:rFonts w:ascii="Times New Roman" w:hAnsi="Times New Roman" w:cs="Times New Roman"/>
          <w:i/>
          <w:iCs/>
          <w:sz w:val="24"/>
          <w:szCs w:val="24"/>
        </w:rPr>
      </w:pPr>
      <w:r w:rsidRPr="00995F44">
        <w:rPr>
          <w:rFonts w:ascii="Times New Roman" w:hAnsi="Times New Roman" w:cs="Times New Roman"/>
          <w:i/>
          <w:iCs/>
          <w:sz w:val="24"/>
          <w:szCs w:val="24"/>
        </w:rPr>
        <w:t xml:space="preserve">     “*The old man knew, huh…*”</w:t>
      </w:r>
    </w:p>
    <w:p w14:paraId="07CDA571" w14:textId="373223D4" w:rsidR="00995F44" w:rsidRDefault="00995F4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ought passed through his head. It could have been that his father was just being secretive again, but the reason was likely because he was talking to Shiro. He managed to tell her all about what she knew so far, but Senkyo can see her visible struggle in conveying this information to him. If he had to hazard a guess, his father probably didn’t tell Shiro what it was because he didn’t want to burden her with any more of the truth. A wry smile appeared on Shiro’s face as he thought this. Shiro isn’t stupid. She probably thought the same thing before and chose to accept that reasoning.</w:t>
      </w:r>
    </w:p>
    <w:p w14:paraId="4870C139" w14:textId="6140F2FC" w:rsidR="00995F44" w:rsidRDefault="00995F4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w:t>
      </w:r>
      <w:r w:rsidR="003522D2">
        <w:rPr>
          <w:rFonts w:ascii="Times New Roman" w:hAnsi="Times New Roman" w:cs="Times New Roman"/>
          <w:sz w:val="24"/>
          <w:szCs w:val="24"/>
        </w:rPr>
        <w:t>dull thump, Shiro closed the book in her hands and told Senkyo.</w:t>
      </w:r>
    </w:p>
    <w:p w14:paraId="0DA48B6B" w14:textId="705AA12D" w:rsidR="00995F44" w:rsidRDefault="00995F4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3522D2">
        <w:rPr>
          <w:rFonts w:ascii="Times New Roman" w:hAnsi="Times New Roman" w:cs="Times New Roman"/>
          <w:i/>
          <w:iCs/>
          <w:sz w:val="24"/>
          <w:szCs w:val="24"/>
        </w:rPr>
        <w:t>Yuuto-</w:t>
      </w:r>
      <w:proofErr w:type="spellStart"/>
      <w:r w:rsidR="003522D2">
        <w:rPr>
          <w:rFonts w:ascii="Times New Roman" w:hAnsi="Times New Roman" w:cs="Times New Roman"/>
          <w:i/>
          <w:iCs/>
          <w:sz w:val="24"/>
          <w:szCs w:val="24"/>
        </w:rPr>
        <w:t>san</w:t>
      </w:r>
      <w:proofErr w:type="spellEnd"/>
      <w:r w:rsidR="003522D2">
        <w:rPr>
          <w:rFonts w:ascii="Times New Roman" w:hAnsi="Times New Roman" w:cs="Times New Roman"/>
          <w:i/>
          <w:iCs/>
          <w:sz w:val="24"/>
          <w:szCs w:val="24"/>
        </w:rPr>
        <w:t xml:space="preserve"> didn’t tell Shiro anything about the pages of this book. But he did tell her another result of </w:t>
      </w:r>
      <w:proofErr w:type="spellStart"/>
      <w:r w:rsidR="003522D2">
        <w:rPr>
          <w:rFonts w:ascii="Times New Roman" w:hAnsi="Times New Roman" w:cs="Times New Roman"/>
          <w:i/>
          <w:iCs/>
          <w:sz w:val="24"/>
          <w:szCs w:val="24"/>
        </w:rPr>
        <w:t>Voaul’s</w:t>
      </w:r>
      <w:proofErr w:type="spellEnd"/>
      <w:r w:rsidR="003522D2">
        <w:rPr>
          <w:rFonts w:ascii="Times New Roman" w:hAnsi="Times New Roman" w:cs="Times New Roman"/>
          <w:i/>
          <w:iCs/>
          <w:sz w:val="24"/>
          <w:szCs w:val="24"/>
        </w:rPr>
        <w:t xml:space="preserve"> experiments that didn’t arise until </w:t>
      </w:r>
      <w:proofErr w:type="gramStart"/>
      <w:r w:rsidR="003522D2">
        <w:rPr>
          <w:rFonts w:ascii="Times New Roman" w:hAnsi="Times New Roman" w:cs="Times New Roman"/>
          <w:i/>
          <w:iCs/>
          <w:sz w:val="24"/>
          <w:szCs w:val="24"/>
        </w:rPr>
        <w:t>recently.</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1F8EA29" w14:textId="187B0D11" w:rsidR="003522D2" w:rsidRDefault="003522D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enkyo reflexively held his breath at this sudden claim. His gaze was solely on Shiro.</w:t>
      </w:r>
    </w:p>
    <w:p w14:paraId="69040DF5" w14:textId="174660F8" w:rsidR="003522D2" w:rsidRDefault="003522D2"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 is… the birth of another element. From the original 11 elements: fire, water, nature, earth, lightning, frost, light, dark, blood, control, and null, another element was added. The </w:t>
      </w:r>
      <w:r w:rsidR="00826A90">
        <w:rPr>
          <w:rFonts w:ascii="Times New Roman" w:hAnsi="Times New Roman" w:cs="Times New Roman"/>
          <w:i/>
          <w:iCs/>
          <w:sz w:val="24"/>
          <w:szCs w:val="24"/>
        </w:rPr>
        <w:t>12th element—Creation. The ultimate form of magic, the purified form of Calamitous Energy, and the power that runs in Onii-</w:t>
      </w:r>
      <w:proofErr w:type="spellStart"/>
      <w:r w:rsidR="00826A90">
        <w:rPr>
          <w:rFonts w:ascii="Times New Roman" w:hAnsi="Times New Roman" w:cs="Times New Roman"/>
          <w:i/>
          <w:iCs/>
          <w:sz w:val="24"/>
          <w:szCs w:val="24"/>
        </w:rPr>
        <w:t>chan’s</w:t>
      </w:r>
      <w:proofErr w:type="spellEnd"/>
      <w:r w:rsidR="00826A90">
        <w:rPr>
          <w:rFonts w:ascii="Times New Roman" w:hAnsi="Times New Roman" w:cs="Times New Roman"/>
          <w:i/>
          <w:iCs/>
          <w:sz w:val="24"/>
          <w:szCs w:val="24"/>
        </w:rPr>
        <w:t xml:space="preserve"> </w:t>
      </w:r>
      <w:proofErr w:type="gramStart"/>
      <w:r w:rsidR="00F35FCF">
        <w:rPr>
          <w:rFonts w:ascii="Times New Roman" w:hAnsi="Times New Roman" w:cs="Times New Roman"/>
          <w:i/>
          <w:iCs/>
          <w:sz w:val="24"/>
          <w:szCs w:val="24"/>
        </w:rPr>
        <w:t>blood</w:t>
      </w:r>
      <w:r w:rsidR="00826A90">
        <w:rPr>
          <w:rFonts w:ascii="Times New Roman" w:hAnsi="Times New Roman" w:cs="Times New Roman"/>
          <w:i/>
          <w:iCs/>
          <w:sz w:val="24"/>
          <w:szCs w:val="24"/>
        </w:rPr>
        <w: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40EF9C07" w14:textId="3045A0EC" w:rsidR="00F35FCF" w:rsidRDefault="00F35F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letely nonplussed, Senkyo could only stare with widened eyes at her as she continued speaking.</w:t>
      </w:r>
    </w:p>
    <w:p w14:paraId="517335E2" w14:textId="61A606BE" w:rsidR="00F35FCF" w:rsidRPr="008C6051" w:rsidRDefault="00F35FCF" w:rsidP="000063A5">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Onii-</w:t>
      </w:r>
      <w:proofErr w:type="spellStart"/>
      <w:r w:rsidRPr="008C6051">
        <w:rPr>
          <w:rFonts w:ascii="Times New Roman" w:hAnsi="Times New Roman" w:cs="Times New Roman"/>
          <w:i/>
          <w:iCs/>
          <w:sz w:val="24"/>
          <w:szCs w:val="24"/>
        </w:rPr>
        <w:t>chan’s</w:t>
      </w:r>
      <w:proofErr w:type="spellEnd"/>
      <w:r w:rsidRPr="008C6051">
        <w:rPr>
          <w:rFonts w:ascii="Times New Roman" w:hAnsi="Times New Roman" w:cs="Times New Roman"/>
          <w:i/>
          <w:iCs/>
          <w:sz w:val="24"/>
          <w:szCs w:val="24"/>
        </w:rPr>
        <w:t xml:space="preserve"> truest power is the ability to store this element in </w:t>
      </w:r>
      <w:r w:rsidR="00CD13CE" w:rsidRPr="008C6051">
        <w:rPr>
          <w:rFonts w:ascii="Times New Roman" w:hAnsi="Times New Roman" w:cs="Times New Roman"/>
          <w:i/>
          <w:iCs/>
          <w:sz w:val="24"/>
          <w:szCs w:val="24"/>
        </w:rPr>
        <w:t>his</w:t>
      </w:r>
      <w:r w:rsidRPr="008C6051">
        <w:rPr>
          <w:rFonts w:ascii="Times New Roman" w:hAnsi="Times New Roman" w:cs="Times New Roman"/>
          <w:i/>
          <w:iCs/>
          <w:sz w:val="24"/>
          <w:szCs w:val="24"/>
        </w:rPr>
        <w:t xml:space="preserve"> body. The creation element, the tranquil and untainted form of Calamitous Energy. </w:t>
      </w:r>
      <w:r w:rsidR="00D14FC3" w:rsidRPr="008C6051">
        <w:rPr>
          <w:rFonts w:ascii="Times New Roman" w:hAnsi="Times New Roman" w:cs="Times New Roman"/>
          <w:i/>
          <w:iCs/>
          <w:sz w:val="24"/>
          <w:szCs w:val="24"/>
        </w:rPr>
        <w:t xml:space="preserve">The ability to use both mana and spirit power freely. </w:t>
      </w:r>
      <w:r w:rsidRPr="008C6051">
        <w:rPr>
          <w:rFonts w:ascii="Times New Roman" w:hAnsi="Times New Roman" w:cs="Times New Roman"/>
          <w:i/>
          <w:iCs/>
          <w:sz w:val="24"/>
          <w:szCs w:val="24"/>
        </w:rPr>
        <w:t xml:space="preserve">The ability to weave the power birthed from the three gods to your will. </w:t>
      </w:r>
      <w:r w:rsidR="008A28BE">
        <w:rPr>
          <w:rFonts w:ascii="Times New Roman" w:hAnsi="Times New Roman" w:cs="Times New Roman"/>
          <w:i/>
          <w:iCs/>
          <w:sz w:val="24"/>
          <w:szCs w:val="24"/>
        </w:rPr>
        <w:t xml:space="preserve">If Onii-chan manages to master control over this power, it would be </w:t>
      </w:r>
      <w:r w:rsidRPr="008C6051">
        <w:rPr>
          <w:rFonts w:ascii="Times New Roman" w:hAnsi="Times New Roman" w:cs="Times New Roman"/>
          <w:i/>
          <w:iCs/>
          <w:sz w:val="24"/>
          <w:szCs w:val="24"/>
        </w:rPr>
        <w:t>no exaggeration for someone to call</w:t>
      </w:r>
      <w:r w:rsidR="008A28BE">
        <w:rPr>
          <w:rFonts w:ascii="Times New Roman" w:hAnsi="Times New Roman" w:cs="Times New Roman"/>
          <w:i/>
          <w:iCs/>
          <w:sz w:val="24"/>
          <w:szCs w:val="24"/>
        </w:rPr>
        <w:t xml:space="preserve"> you</w:t>
      </w:r>
      <w:r w:rsidRPr="008C6051">
        <w:rPr>
          <w:rFonts w:ascii="Times New Roman" w:hAnsi="Times New Roman" w:cs="Times New Roman"/>
          <w:i/>
          <w:iCs/>
          <w:sz w:val="24"/>
          <w:szCs w:val="24"/>
        </w:rPr>
        <w:t xml:space="preserve"> the ultimate </w:t>
      </w:r>
      <w:proofErr w:type="gramStart"/>
      <w:r w:rsidRPr="008C6051">
        <w:rPr>
          <w:rFonts w:ascii="Times New Roman" w:hAnsi="Times New Roman" w:cs="Times New Roman"/>
          <w:i/>
          <w:iCs/>
          <w:sz w:val="24"/>
          <w:szCs w:val="24"/>
        </w:rPr>
        <w:t>being.*</w:t>
      </w:r>
      <w:proofErr w:type="gramEnd"/>
      <w:r w:rsidRPr="008C6051">
        <w:rPr>
          <w:rFonts w:ascii="Times New Roman" w:hAnsi="Times New Roman" w:cs="Times New Roman"/>
          <w:i/>
          <w:iCs/>
          <w:sz w:val="24"/>
          <w:szCs w:val="24"/>
        </w:rPr>
        <w:t>”</w:t>
      </w:r>
    </w:p>
    <w:p w14:paraId="428D2EE5" w14:textId="38F91B04" w:rsidR="00CD13CE" w:rsidRPr="008C6051" w:rsidRDefault="00CD13CE" w:rsidP="000063A5">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And this element can be found in my </w:t>
      </w:r>
      <w:proofErr w:type="gramStart"/>
      <w:r w:rsidRPr="008C6051">
        <w:rPr>
          <w:rFonts w:ascii="Times New Roman" w:hAnsi="Times New Roman" w:cs="Times New Roman"/>
          <w:i/>
          <w:iCs/>
          <w:sz w:val="24"/>
          <w:szCs w:val="24"/>
        </w:rPr>
        <w:t>blood?*</w:t>
      </w:r>
      <w:proofErr w:type="gramEnd"/>
      <w:r w:rsidRPr="008C6051">
        <w:rPr>
          <w:rFonts w:ascii="Times New Roman" w:hAnsi="Times New Roman" w:cs="Times New Roman"/>
          <w:i/>
          <w:iCs/>
          <w:sz w:val="24"/>
          <w:szCs w:val="24"/>
        </w:rPr>
        <w:t>”</w:t>
      </w:r>
    </w:p>
    <w:p w14:paraId="33D7B3DB" w14:textId="674646AB" w:rsidR="00CD13CE" w:rsidRPr="008C6051" w:rsidRDefault="00CD13CE" w:rsidP="000063A5">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Yes…*”</w:t>
      </w:r>
    </w:p>
    <w:p w14:paraId="654C3CDE" w14:textId="3B1919A1" w:rsidR="00CD13CE" w:rsidRDefault="00CD13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14FC3">
        <w:rPr>
          <w:rFonts w:ascii="Times New Roman" w:hAnsi="Times New Roman" w:cs="Times New Roman"/>
          <w:sz w:val="24"/>
          <w:szCs w:val="24"/>
        </w:rPr>
        <w:t>There were no reactions. Just silence. Shiro waited for Senkyo’s next move, while all Senkyo could do was send his mind to overdrive to process all of this information. For now, he removed his gaze from Shiro and hung his head, supporting it with both of his hands clasped in front of it, the weight transferring to his elbows placed on both legs.</w:t>
      </w:r>
    </w:p>
    <w:p w14:paraId="4BCCF132" w14:textId="0235C480" w:rsidR="008C6051" w:rsidRDefault="008C60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about five more minutes of silence, Senkyo collected his thoughts and listed a few things he wanted answers to.</w:t>
      </w:r>
    </w:p>
    <w:p w14:paraId="6E6DFA7E" w14:textId="0F5A984F" w:rsidR="00CD13CE" w:rsidRPr="004B3400" w:rsidRDefault="008C6051" w:rsidP="000063A5">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how did I get this </w:t>
      </w:r>
      <w:proofErr w:type="gramStart"/>
      <w:r w:rsidRPr="004B3400">
        <w:rPr>
          <w:rFonts w:ascii="Times New Roman" w:hAnsi="Times New Roman" w:cs="Times New Roman"/>
          <w:i/>
          <w:iCs/>
          <w:sz w:val="24"/>
          <w:szCs w:val="24"/>
        </w:rPr>
        <w:t>power?*</w:t>
      </w:r>
      <w:proofErr w:type="gramEnd"/>
      <w:r w:rsidRPr="004B3400">
        <w:rPr>
          <w:rFonts w:ascii="Times New Roman" w:hAnsi="Times New Roman" w:cs="Times New Roman"/>
          <w:i/>
          <w:iCs/>
          <w:sz w:val="24"/>
          <w:szCs w:val="24"/>
        </w:rPr>
        <w:t>”</w:t>
      </w:r>
    </w:p>
    <w:p w14:paraId="6FFB4835" w14:textId="65FACD7B" w:rsidR="008C6051" w:rsidRPr="004B3400" w:rsidRDefault="008C6051" w:rsidP="000063A5">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e doesn’t </w:t>
      </w:r>
      <w:proofErr w:type="gramStart"/>
      <w:r w:rsidRPr="004B3400">
        <w:rPr>
          <w:rFonts w:ascii="Times New Roman" w:hAnsi="Times New Roman" w:cs="Times New Roman"/>
          <w:i/>
          <w:iCs/>
          <w:sz w:val="24"/>
          <w:szCs w:val="24"/>
        </w:rPr>
        <w:t>know.*</w:t>
      </w:r>
      <w:proofErr w:type="gramEnd"/>
      <w:r w:rsidRPr="004B3400">
        <w:rPr>
          <w:rFonts w:ascii="Times New Roman" w:hAnsi="Times New Roman" w:cs="Times New Roman"/>
          <w:i/>
          <w:iCs/>
          <w:sz w:val="24"/>
          <w:szCs w:val="24"/>
        </w:rPr>
        <w:t>”</w:t>
      </w:r>
    </w:p>
    <w:p w14:paraId="4AEA66E6" w14:textId="0272BA14" w:rsidR="008C6051" w:rsidRPr="004B3400" w:rsidRDefault="008C6051" w:rsidP="000063A5">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Unaffected by that response, he continued.</w:t>
      </w:r>
    </w:p>
    <w:p w14:paraId="26F47E20" w14:textId="1B7BDB3E" w:rsidR="008C6051" w:rsidRPr="004B3400" w:rsidRDefault="008C6051" w:rsidP="00AE6F36">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w:t>
      </w:r>
      <w:r w:rsidR="00AE6F36" w:rsidRPr="004B3400">
        <w:rPr>
          <w:rFonts w:ascii="Times New Roman" w:hAnsi="Times New Roman" w:cs="Times New Roman"/>
          <w:i/>
          <w:iCs/>
          <w:sz w:val="24"/>
          <w:szCs w:val="24"/>
        </w:rPr>
        <w:t xml:space="preserve"> have you seen my power in action </w:t>
      </w:r>
      <w:proofErr w:type="gramStart"/>
      <w:r w:rsidR="00AE6F36" w:rsidRPr="004B3400">
        <w:rPr>
          <w:rFonts w:ascii="Times New Roman" w:hAnsi="Times New Roman" w:cs="Times New Roman"/>
          <w:i/>
          <w:iCs/>
          <w:sz w:val="24"/>
          <w:szCs w:val="24"/>
        </w:rPr>
        <w:t>before?*</w:t>
      </w:r>
      <w:proofErr w:type="gramEnd"/>
      <w:r w:rsidRPr="004B3400">
        <w:rPr>
          <w:rFonts w:ascii="Times New Roman" w:hAnsi="Times New Roman" w:cs="Times New Roman"/>
          <w:i/>
          <w:iCs/>
          <w:sz w:val="24"/>
          <w:szCs w:val="24"/>
        </w:rPr>
        <w:t>”</w:t>
      </w:r>
    </w:p>
    <w:p w14:paraId="69812350" w14:textId="5D044088" w:rsidR="00CD13CE"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t>
      </w:r>
      <w:proofErr w:type="gramStart"/>
      <w:r w:rsidRPr="004B3400">
        <w:rPr>
          <w:rFonts w:ascii="Times New Roman" w:hAnsi="Times New Roman" w:cs="Times New Roman"/>
          <w:i/>
          <w:iCs/>
          <w:sz w:val="24"/>
          <w:szCs w:val="24"/>
        </w:rPr>
        <w:t>Yes.*</w:t>
      </w:r>
      <w:proofErr w:type="gramEnd"/>
      <w:r w:rsidRPr="004B3400">
        <w:rPr>
          <w:rFonts w:ascii="Times New Roman" w:hAnsi="Times New Roman" w:cs="Times New Roman"/>
          <w:i/>
          <w:iCs/>
          <w:sz w:val="24"/>
          <w:szCs w:val="24"/>
        </w:rPr>
        <w:t>”</w:t>
      </w:r>
    </w:p>
    <w:p w14:paraId="51D4224C" w14:textId="225FD4DC" w:rsidR="00AE6F36"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at happened at that </w:t>
      </w:r>
      <w:proofErr w:type="gramStart"/>
      <w:r w:rsidRPr="004B3400">
        <w:rPr>
          <w:rFonts w:ascii="Times New Roman" w:hAnsi="Times New Roman" w:cs="Times New Roman"/>
          <w:i/>
          <w:iCs/>
          <w:sz w:val="24"/>
          <w:szCs w:val="24"/>
        </w:rPr>
        <w:t>time?*</w:t>
      </w:r>
      <w:proofErr w:type="gramEnd"/>
      <w:r w:rsidRPr="004B3400">
        <w:rPr>
          <w:rFonts w:ascii="Times New Roman" w:hAnsi="Times New Roman" w:cs="Times New Roman"/>
          <w:i/>
          <w:iCs/>
          <w:sz w:val="24"/>
          <w:szCs w:val="24"/>
        </w:rPr>
        <w:t>”</w:t>
      </w:r>
    </w:p>
    <w:p w14:paraId="2D1E337A" w14:textId="4ADB6E4B" w:rsidR="00AE6F36"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doesn’t want to answer</w:t>
      </w:r>
      <w:r w:rsidR="0008514F">
        <w:rPr>
          <w:rFonts w:ascii="Times New Roman" w:hAnsi="Times New Roman" w:cs="Times New Roman"/>
          <w:i/>
          <w:iCs/>
          <w:sz w:val="24"/>
          <w:szCs w:val="24"/>
        </w:rPr>
        <w:t xml:space="preserve"> that</w:t>
      </w:r>
      <w:r w:rsidRPr="004B3400">
        <w:rPr>
          <w:rFonts w:ascii="Times New Roman" w:hAnsi="Times New Roman" w:cs="Times New Roman"/>
          <w:i/>
          <w:iCs/>
          <w:sz w:val="24"/>
          <w:szCs w:val="24"/>
        </w:rPr>
        <w:t>…</w:t>
      </w:r>
      <w:r w:rsidR="0008514F">
        <w:rPr>
          <w:rFonts w:ascii="Times New Roman" w:hAnsi="Times New Roman" w:cs="Times New Roman"/>
          <w:i/>
          <w:iCs/>
          <w:sz w:val="24"/>
          <w:szCs w:val="24"/>
        </w:rPr>
        <w:t xml:space="preserve"> </w:t>
      </w:r>
      <w:proofErr w:type="gramStart"/>
      <w:r w:rsidR="0008514F">
        <w:rPr>
          <w:rFonts w:ascii="Times New Roman" w:hAnsi="Times New Roman" w:cs="Times New Roman"/>
          <w:i/>
          <w:iCs/>
          <w:sz w:val="24"/>
          <w:szCs w:val="24"/>
        </w:rPr>
        <w:t>But,</w:t>
      </w:r>
      <w:proofErr w:type="gramEnd"/>
      <w:r w:rsidR="0008514F">
        <w:rPr>
          <w:rFonts w:ascii="Times New Roman" w:hAnsi="Times New Roman" w:cs="Times New Roman"/>
          <w:i/>
          <w:iCs/>
          <w:sz w:val="24"/>
          <w:szCs w:val="24"/>
        </w:rPr>
        <w:t xml:space="preserve"> you’ve seen it being used before, Onii-chan.</w:t>
      </w:r>
      <w:r w:rsidRPr="004B3400">
        <w:rPr>
          <w:rFonts w:ascii="Times New Roman" w:hAnsi="Times New Roman" w:cs="Times New Roman"/>
          <w:i/>
          <w:iCs/>
          <w:sz w:val="24"/>
          <w:szCs w:val="24"/>
        </w:rPr>
        <w:t>*”</w:t>
      </w:r>
    </w:p>
    <w:p w14:paraId="111FBD49" w14:textId="0E5C774E" w:rsidR="00AE6F36" w:rsidRDefault="00AE6F36" w:rsidP="008C6051">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08514F">
        <w:rPr>
          <w:rFonts w:ascii="Times New Roman" w:hAnsi="Times New Roman" w:cs="Times New Roman"/>
          <w:i/>
          <w:iCs/>
          <w:sz w:val="24"/>
          <w:szCs w:val="24"/>
        </w:rPr>
        <w:t>“*</w:t>
      </w:r>
      <w:proofErr w:type="gramStart"/>
      <w:r w:rsidR="0008514F">
        <w:rPr>
          <w:rFonts w:ascii="Times New Roman" w:hAnsi="Times New Roman" w:cs="Times New Roman"/>
          <w:i/>
          <w:iCs/>
          <w:sz w:val="24"/>
          <w:szCs w:val="24"/>
        </w:rPr>
        <w:t>When?*</w:t>
      </w:r>
      <w:proofErr w:type="gramEnd"/>
      <w:r w:rsidR="0008514F">
        <w:rPr>
          <w:rFonts w:ascii="Times New Roman" w:hAnsi="Times New Roman" w:cs="Times New Roman"/>
          <w:i/>
          <w:iCs/>
          <w:sz w:val="24"/>
          <w:szCs w:val="24"/>
        </w:rPr>
        <w:t>”</w:t>
      </w:r>
    </w:p>
    <w:p w14:paraId="67D4C4B6" w14:textId="4694D2DC" w:rsidR="0008514F" w:rsidRDefault="0008514F" w:rsidP="008C6051">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Earlier today, when Onii-chan stopped the rampaging Hell’s Pillar. That was magic from the creation element. That’s why Shiro was so surprised when you suddenly used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3F367F55" w14:textId="692CD7FC" w:rsidR="0008514F" w:rsidRDefault="0008514F" w:rsidP="008C6051">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see, so that’s the creation element…*”</w:t>
      </w:r>
    </w:p>
    <w:p w14:paraId="01EE28F9" w14:textId="0DAD7D7C" w:rsidR="0008514F" w:rsidRPr="0008514F" w:rsidRDefault="0008514F" w:rsidP="008C6051">
      <w:pPr>
        <w:tabs>
          <w:tab w:val="left" w:pos="5280"/>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enkyo recalled how the massive high-tier spell was silenced by a weaker mid-tier spell. The element may be called creation but it was also capable of destruction. The most he could figure out about that spell was that it suddenly came to his head when he willed it. He didn’t know why. It could be connected to his conscious such that convenient spells would just pop up in his head right when he needed them, but he wasn’t sure if this was the case. There was no evidence and he certainly didn’t know where to start to test this. In the end, he couldn’t figure it out and decided to move progress the conversation with Shiro instead.</w:t>
      </w:r>
    </w:p>
    <w:p w14:paraId="54FB886A" w14:textId="1FE4AA28" w:rsidR="00AE6F36"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m I the only person with this </w:t>
      </w:r>
      <w:proofErr w:type="gramStart"/>
      <w:r w:rsidRPr="004B3400">
        <w:rPr>
          <w:rFonts w:ascii="Times New Roman" w:hAnsi="Times New Roman" w:cs="Times New Roman"/>
          <w:i/>
          <w:iCs/>
          <w:sz w:val="24"/>
          <w:szCs w:val="24"/>
        </w:rPr>
        <w:t>power?*</w:t>
      </w:r>
      <w:proofErr w:type="gramEnd"/>
      <w:r w:rsidRPr="004B3400">
        <w:rPr>
          <w:rFonts w:ascii="Times New Roman" w:hAnsi="Times New Roman" w:cs="Times New Roman"/>
          <w:i/>
          <w:iCs/>
          <w:sz w:val="24"/>
          <w:szCs w:val="24"/>
        </w:rPr>
        <w:t>”</w:t>
      </w:r>
    </w:p>
    <w:p w14:paraId="6A719556" w14:textId="409E6F82" w:rsidR="00AE6F36"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s far as Shiro knows, yes…*”</w:t>
      </w:r>
    </w:p>
    <w:p w14:paraId="7E09BF01" w14:textId="587A47A2" w:rsidR="00AE6F36" w:rsidRPr="004B3400" w:rsidRDefault="00AE6F36"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en was that book </w:t>
      </w:r>
      <w:proofErr w:type="gramStart"/>
      <w:r w:rsidRPr="004B3400">
        <w:rPr>
          <w:rFonts w:ascii="Times New Roman" w:hAnsi="Times New Roman" w:cs="Times New Roman"/>
          <w:i/>
          <w:iCs/>
          <w:sz w:val="24"/>
          <w:szCs w:val="24"/>
        </w:rPr>
        <w:t>created?*</w:t>
      </w:r>
      <w:proofErr w:type="gramEnd"/>
      <w:r w:rsidRPr="004B3400">
        <w:rPr>
          <w:rFonts w:ascii="Times New Roman" w:hAnsi="Times New Roman" w:cs="Times New Roman"/>
          <w:i/>
          <w:iCs/>
          <w:sz w:val="24"/>
          <w:szCs w:val="24"/>
        </w:rPr>
        <w:t>”</w:t>
      </w:r>
    </w:p>
    <w:p w14:paraId="348577CE" w14:textId="59586281" w:rsidR="00AE6F36" w:rsidRDefault="00AE6F36" w:rsidP="008C6051">
      <w:pPr>
        <w:tabs>
          <w:tab w:val="left" w:pos="52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ears perked at the question and she immediately </w:t>
      </w:r>
      <w:r w:rsidR="00665CBF">
        <w:rPr>
          <w:rFonts w:ascii="Times New Roman" w:hAnsi="Times New Roman" w:cs="Times New Roman"/>
          <w:sz w:val="24"/>
          <w:szCs w:val="24"/>
        </w:rPr>
        <w:t>opened the book and searched for the date. Her eyes widened the moment she read it and conveyed it to Senkyo in a gingerly tone.</w:t>
      </w:r>
    </w:p>
    <w:p w14:paraId="0BA0EC15" w14:textId="405674C6" w:rsidR="00F3686A" w:rsidRPr="00F3686A" w:rsidRDefault="00F3686A" w:rsidP="008C6051">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1812…*”</w:t>
      </w:r>
    </w:p>
    <w:p w14:paraId="412C4CE9" w14:textId="2A281B89" w:rsidR="00665CBF" w:rsidRPr="004B3400" w:rsidRDefault="00665CBF"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t>
      </w:r>
      <w:r w:rsidR="00F64E0D" w:rsidRPr="004B3400">
        <w:rPr>
          <w:rFonts w:ascii="Times New Roman" w:hAnsi="Times New Roman" w:cs="Times New Roman"/>
          <w:i/>
          <w:iCs/>
          <w:sz w:val="24"/>
          <w:szCs w:val="24"/>
        </w:rPr>
        <w:t>…</w:t>
      </w:r>
      <w:r w:rsidR="00FE5639" w:rsidRPr="004B3400">
        <w:rPr>
          <w:rFonts w:ascii="Times New Roman" w:hAnsi="Times New Roman" w:cs="Times New Roman"/>
          <w:i/>
          <w:iCs/>
          <w:sz w:val="24"/>
          <w:szCs w:val="24"/>
        </w:rPr>
        <w:t>about 2</w:t>
      </w:r>
      <w:r w:rsidR="00812F93" w:rsidRPr="004B3400">
        <w:rPr>
          <w:rFonts w:ascii="Times New Roman" w:hAnsi="Times New Roman" w:cs="Times New Roman"/>
          <w:i/>
          <w:iCs/>
          <w:sz w:val="24"/>
          <w:szCs w:val="24"/>
        </w:rPr>
        <w:t>0</w:t>
      </w:r>
      <w:r w:rsidR="00FE5639" w:rsidRPr="004B3400">
        <w:rPr>
          <w:rFonts w:ascii="Times New Roman" w:hAnsi="Times New Roman" w:cs="Times New Roman"/>
          <w:i/>
          <w:iCs/>
          <w:sz w:val="24"/>
          <w:szCs w:val="24"/>
        </w:rPr>
        <w:t xml:space="preserve">0 years ago, huh? If this power was the result of this research, why do you think it took this long to produce </w:t>
      </w:r>
      <w:proofErr w:type="gramStart"/>
      <w:r w:rsidR="00FE5639" w:rsidRPr="004B3400">
        <w:rPr>
          <w:rFonts w:ascii="Times New Roman" w:hAnsi="Times New Roman" w:cs="Times New Roman"/>
          <w:i/>
          <w:iCs/>
          <w:sz w:val="24"/>
          <w:szCs w:val="24"/>
        </w:rPr>
        <w:t>results?</w:t>
      </w:r>
      <w:r w:rsidRPr="004B3400">
        <w:rPr>
          <w:rFonts w:ascii="Times New Roman" w:hAnsi="Times New Roman" w:cs="Times New Roman"/>
          <w:i/>
          <w:iCs/>
          <w:sz w:val="24"/>
          <w:szCs w:val="24"/>
        </w:rPr>
        <w:t>*</w:t>
      </w:r>
      <w:proofErr w:type="gramEnd"/>
      <w:r w:rsidRPr="004B3400">
        <w:rPr>
          <w:rFonts w:ascii="Times New Roman" w:hAnsi="Times New Roman" w:cs="Times New Roman"/>
          <w:i/>
          <w:iCs/>
          <w:sz w:val="24"/>
          <w:szCs w:val="24"/>
        </w:rPr>
        <w:t>”</w:t>
      </w:r>
    </w:p>
    <w:p w14:paraId="387BD52F" w14:textId="43251711"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lastRenderedPageBreak/>
        <w:t xml:space="preserve">     “*Shiro wasn’t informed in detail, but Yuuto-</w:t>
      </w:r>
      <w:proofErr w:type="spellStart"/>
      <w:r w:rsidRPr="004B3400">
        <w:rPr>
          <w:rFonts w:ascii="Times New Roman" w:hAnsi="Times New Roman" w:cs="Times New Roman"/>
          <w:i/>
          <w:iCs/>
          <w:sz w:val="24"/>
          <w:szCs w:val="24"/>
        </w:rPr>
        <w:t>san</w:t>
      </w:r>
      <w:proofErr w:type="spellEnd"/>
      <w:r w:rsidRPr="004B3400">
        <w:rPr>
          <w:rFonts w:ascii="Times New Roman" w:hAnsi="Times New Roman" w:cs="Times New Roman"/>
          <w:i/>
          <w:iCs/>
          <w:sz w:val="24"/>
          <w:szCs w:val="24"/>
        </w:rPr>
        <w:t xml:space="preserve"> said that it was stopped at some point and was forgotten entirely. It was a famous topic back then but everyone suddenly lost interest in </w:t>
      </w:r>
      <w:proofErr w:type="gramStart"/>
      <w:r w:rsidRPr="004B3400">
        <w:rPr>
          <w:rFonts w:ascii="Times New Roman" w:hAnsi="Times New Roman" w:cs="Times New Roman"/>
          <w:i/>
          <w:iCs/>
          <w:sz w:val="24"/>
          <w:szCs w:val="24"/>
        </w:rPr>
        <w:t>it.*</w:t>
      </w:r>
      <w:proofErr w:type="gramEnd"/>
      <w:r w:rsidRPr="004B3400">
        <w:rPr>
          <w:rFonts w:ascii="Times New Roman" w:hAnsi="Times New Roman" w:cs="Times New Roman"/>
          <w:i/>
          <w:iCs/>
          <w:sz w:val="24"/>
          <w:szCs w:val="24"/>
        </w:rPr>
        <w:t>”</w:t>
      </w:r>
    </w:p>
    <w:p w14:paraId="7B6ACD8E" w14:textId="2BD199CF"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y was </w:t>
      </w:r>
      <w:proofErr w:type="gramStart"/>
      <w:r w:rsidRPr="004B3400">
        <w:rPr>
          <w:rFonts w:ascii="Times New Roman" w:hAnsi="Times New Roman" w:cs="Times New Roman"/>
          <w:i/>
          <w:iCs/>
          <w:sz w:val="24"/>
          <w:szCs w:val="24"/>
        </w:rPr>
        <w:t>that?*</w:t>
      </w:r>
      <w:proofErr w:type="gramEnd"/>
      <w:r w:rsidRPr="004B3400">
        <w:rPr>
          <w:rFonts w:ascii="Times New Roman" w:hAnsi="Times New Roman" w:cs="Times New Roman"/>
          <w:i/>
          <w:iCs/>
          <w:sz w:val="24"/>
          <w:szCs w:val="24"/>
        </w:rPr>
        <w:t>”</w:t>
      </w:r>
    </w:p>
    <w:p w14:paraId="49D7F2B8" w14:textId="53929D2D"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Yuuto-</w:t>
      </w:r>
      <w:proofErr w:type="spellStart"/>
      <w:r w:rsidRPr="004B3400">
        <w:rPr>
          <w:rFonts w:ascii="Times New Roman" w:hAnsi="Times New Roman" w:cs="Times New Roman"/>
          <w:i/>
          <w:iCs/>
          <w:sz w:val="24"/>
          <w:szCs w:val="24"/>
        </w:rPr>
        <w:t>san</w:t>
      </w:r>
      <w:proofErr w:type="spellEnd"/>
      <w:r w:rsidRPr="004B3400">
        <w:rPr>
          <w:rFonts w:ascii="Times New Roman" w:hAnsi="Times New Roman" w:cs="Times New Roman"/>
          <w:i/>
          <w:iCs/>
          <w:sz w:val="24"/>
          <w:szCs w:val="24"/>
        </w:rPr>
        <w:t xml:space="preserve"> didn’t tell </w:t>
      </w:r>
      <w:proofErr w:type="gramStart"/>
      <w:r w:rsidRPr="004B3400">
        <w:rPr>
          <w:rFonts w:ascii="Times New Roman" w:hAnsi="Times New Roman" w:cs="Times New Roman"/>
          <w:i/>
          <w:iCs/>
          <w:sz w:val="24"/>
          <w:szCs w:val="24"/>
        </w:rPr>
        <w:t>Shiro.*</w:t>
      </w:r>
      <w:proofErr w:type="gramEnd"/>
      <w:r w:rsidRPr="004B3400">
        <w:rPr>
          <w:rFonts w:ascii="Times New Roman" w:hAnsi="Times New Roman" w:cs="Times New Roman"/>
          <w:i/>
          <w:iCs/>
          <w:sz w:val="24"/>
          <w:szCs w:val="24"/>
        </w:rPr>
        <w:t>”</w:t>
      </w:r>
    </w:p>
    <w:p w14:paraId="58022908" w14:textId="44FFA361"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 how does he even know something that dated 200 years ago? Is it written in the </w:t>
      </w:r>
      <w:proofErr w:type="gramStart"/>
      <w:r w:rsidRPr="004B3400">
        <w:rPr>
          <w:rFonts w:ascii="Times New Roman" w:hAnsi="Times New Roman" w:cs="Times New Roman"/>
          <w:i/>
          <w:iCs/>
          <w:sz w:val="24"/>
          <w:szCs w:val="24"/>
        </w:rPr>
        <w:t>book?*</w:t>
      </w:r>
      <w:proofErr w:type="gramEnd"/>
      <w:r w:rsidRPr="004B3400">
        <w:rPr>
          <w:rFonts w:ascii="Times New Roman" w:hAnsi="Times New Roman" w:cs="Times New Roman"/>
          <w:i/>
          <w:iCs/>
          <w:sz w:val="24"/>
          <w:szCs w:val="24"/>
        </w:rPr>
        <w:t>”</w:t>
      </w:r>
    </w:p>
    <w:p w14:paraId="5F647C3B" w14:textId="3936074E"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hasn’t read the entire book, so she doesn’t know and Yuuto-</w:t>
      </w:r>
      <w:proofErr w:type="spellStart"/>
      <w:r w:rsidRPr="004B3400">
        <w:rPr>
          <w:rFonts w:ascii="Times New Roman" w:hAnsi="Times New Roman" w:cs="Times New Roman"/>
          <w:i/>
          <w:iCs/>
          <w:sz w:val="24"/>
          <w:szCs w:val="24"/>
        </w:rPr>
        <w:t>san</w:t>
      </w:r>
      <w:proofErr w:type="spellEnd"/>
      <w:r w:rsidRPr="004B3400">
        <w:rPr>
          <w:rFonts w:ascii="Times New Roman" w:hAnsi="Times New Roman" w:cs="Times New Roman"/>
          <w:i/>
          <w:iCs/>
          <w:sz w:val="24"/>
          <w:szCs w:val="24"/>
        </w:rPr>
        <w:t xml:space="preserve"> never told Shiro how he </w:t>
      </w:r>
      <w:proofErr w:type="gramStart"/>
      <w:r w:rsidRPr="004B3400">
        <w:rPr>
          <w:rFonts w:ascii="Times New Roman" w:hAnsi="Times New Roman" w:cs="Times New Roman"/>
          <w:i/>
          <w:iCs/>
          <w:sz w:val="24"/>
          <w:szCs w:val="24"/>
        </w:rPr>
        <w:t>knew.*</w:t>
      </w:r>
      <w:proofErr w:type="gramEnd"/>
      <w:r w:rsidRPr="004B3400">
        <w:rPr>
          <w:rFonts w:ascii="Times New Roman" w:hAnsi="Times New Roman" w:cs="Times New Roman"/>
          <w:i/>
          <w:iCs/>
          <w:sz w:val="24"/>
          <w:szCs w:val="24"/>
        </w:rPr>
        <w:t>”</w:t>
      </w:r>
    </w:p>
    <w:p w14:paraId="1FF346CE" w14:textId="53E7ED27" w:rsidR="00FE5639" w:rsidRPr="004B3400" w:rsidRDefault="00FE5639"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t>
      </w:r>
      <w:r w:rsidR="00812F93" w:rsidRPr="004B3400">
        <w:rPr>
          <w:rFonts w:ascii="Times New Roman" w:hAnsi="Times New Roman" w:cs="Times New Roman"/>
          <w:i/>
          <w:iCs/>
          <w:sz w:val="24"/>
          <w:szCs w:val="24"/>
        </w:rPr>
        <w:t xml:space="preserve">So, a work from two </w:t>
      </w:r>
      <w:r w:rsidR="00F3686A">
        <w:rPr>
          <w:rFonts w:ascii="Times New Roman" w:hAnsi="Times New Roman" w:cs="Times New Roman"/>
          <w:i/>
          <w:iCs/>
          <w:sz w:val="24"/>
          <w:szCs w:val="24"/>
        </w:rPr>
        <w:t>centuries</w:t>
      </w:r>
      <w:r w:rsidR="00C6786C" w:rsidRPr="004B3400">
        <w:rPr>
          <w:rFonts w:ascii="Times New Roman" w:hAnsi="Times New Roman" w:cs="Times New Roman"/>
          <w:i/>
          <w:iCs/>
          <w:sz w:val="24"/>
          <w:szCs w:val="24"/>
        </w:rPr>
        <w:t xml:space="preserve"> ago lost traction but was suddenly revived recently, and on top of that, created a completely new element…</w:t>
      </w:r>
      <w:r w:rsidRPr="004B3400">
        <w:rPr>
          <w:rFonts w:ascii="Times New Roman" w:hAnsi="Times New Roman" w:cs="Times New Roman"/>
          <w:i/>
          <w:iCs/>
          <w:sz w:val="24"/>
          <w:szCs w:val="24"/>
        </w:rPr>
        <w:t>*”</w:t>
      </w:r>
    </w:p>
    <w:p w14:paraId="0D257193" w14:textId="736DE7C7" w:rsidR="00C6786C" w:rsidRDefault="00C6786C" w:rsidP="008C6051">
      <w:pPr>
        <w:tabs>
          <w:tab w:val="left" w:pos="52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ummarized his thoughts out loud in their Connect network.</w:t>
      </w:r>
    </w:p>
    <w:p w14:paraId="72A1239A" w14:textId="7F3A8447"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 what happened recently that could have been related to my </w:t>
      </w:r>
      <w:proofErr w:type="gramStart"/>
      <w:r w:rsidRPr="004B3400">
        <w:rPr>
          <w:rFonts w:ascii="Times New Roman" w:hAnsi="Times New Roman" w:cs="Times New Roman"/>
          <w:i/>
          <w:iCs/>
          <w:sz w:val="24"/>
          <w:szCs w:val="24"/>
        </w:rPr>
        <w:t>powers?*</w:t>
      </w:r>
      <w:proofErr w:type="gramEnd"/>
      <w:r w:rsidRPr="004B3400">
        <w:rPr>
          <w:rFonts w:ascii="Times New Roman" w:hAnsi="Times New Roman" w:cs="Times New Roman"/>
          <w:i/>
          <w:iCs/>
          <w:sz w:val="24"/>
          <w:szCs w:val="24"/>
        </w:rPr>
        <w:t>”</w:t>
      </w:r>
    </w:p>
    <w:p w14:paraId="068F63C6" w14:textId="392DBC87"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If there was anything at all, then it would be the incident with the last generation of </w:t>
      </w:r>
      <w:proofErr w:type="gramStart"/>
      <w:r w:rsidRPr="004B3400">
        <w:rPr>
          <w:rFonts w:ascii="Times New Roman" w:hAnsi="Times New Roman" w:cs="Times New Roman"/>
          <w:i/>
          <w:iCs/>
          <w:sz w:val="24"/>
          <w:szCs w:val="24"/>
        </w:rPr>
        <w:t>ambassadors.*</w:t>
      </w:r>
      <w:proofErr w:type="gramEnd"/>
      <w:r w:rsidRPr="004B3400">
        <w:rPr>
          <w:rFonts w:ascii="Times New Roman" w:hAnsi="Times New Roman" w:cs="Times New Roman"/>
          <w:i/>
          <w:iCs/>
          <w:sz w:val="24"/>
          <w:szCs w:val="24"/>
        </w:rPr>
        <w:t>”</w:t>
      </w:r>
    </w:p>
    <w:p w14:paraId="48D1B2F3" w14:textId="65144FA7"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I’ve been hearing about this every now and then. What happened with the </w:t>
      </w:r>
      <w:proofErr w:type="gramStart"/>
      <w:r w:rsidRPr="004B3400">
        <w:rPr>
          <w:rFonts w:ascii="Times New Roman" w:hAnsi="Times New Roman" w:cs="Times New Roman"/>
          <w:i/>
          <w:iCs/>
          <w:sz w:val="24"/>
          <w:szCs w:val="24"/>
        </w:rPr>
        <w:t>ambassadors?*</w:t>
      </w:r>
      <w:proofErr w:type="gramEnd"/>
      <w:r w:rsidRPr="004B3400">
        <w:rPr>
          <w:rFonts w:ascii="Times New Roman" w:hAnsi="Times New Roman" w:cs="Times New Roman"/>
          <w:i/>
          <w:iCs/>
          <w:sz w:val="24"/>
          <w:szCs w:val="24"/>
        </w:rPr>
        <w:t>”</w:t>
      </w:r>
    </w:p>
    <w:p w14:paraId="75C64AB4" w14:textId="7287EB0F"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ll Onii-chan knows about the ambassadors is that they were sent to other worlds to make peace, </w:t>
      </w:r>
      <w:proofErr w:type="gramStart"/>
      <w:r w:rsidRPr="004B3400">
        <w:rPr>
          <w:rFonts w:ascii="Times New Roman" w:hAnsi="Times New Roman" w:cs="Times New Roman"/>
          <w:i/>
          <w:iCs/>
          <w:sz w:val="24"/>
          <w:szCs w:val="24"/>
        </w:rPr>
        <w:t>right?*</w:t>
      </w:r>
      <w:proofErr w:type="gramEnd"/>
      <w:r w:rsidRPr="004B3400">
        <w:rPr>
          <w:rFonts w:ascii="Times New Roman" w:hAnsi="Times New Roman" w:cs="Times New Roman"/>
          <w:i/>
          <w:iCs/>
          <w:sz w:val="24"/>
          <w:szCs w:val="24"/>
        </w:rPr>
        <w:t>”</w:t>
      </w:r>
    </w:p>
    <w:p w14:paraId="4D0C80BE" w14:textId="5F096F9B"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Yes, we talked about it at </w:t>
      </w:r>
      <w:proofErr w:type="gramStart"/>
      <w:r w:rsidRPr="004B3400">
        <w:rPr>
          <w:rFonts w:ascii="Times New Roman" w:hAnsi="Times New Roman" w:cs="Times New Roman"/>
          <w:i/>
          <w:iCs/>
          <w:sz w:val="24"/>
          <w:szCs w:val="24"/>
        </w:rPr>
        <w:t>lunch.*</w:t>
      </w:r>
      <w:proofErr w:type="gramEnd"/>
      <w:r w:rsidRPr="004B3400">
        <w:rPr>
          <w:rFonts w:ascii="Times New Roman" w:hAnsi="Times New Roman" w:cs="Times New Roman"/>
          <w:i/>
          <w:iCs/>
          <w:sz w:val="24"/>
          <w:szCs w:val="24"/>
        </w:rPr>
        <w:t>”</w:t>
      </w:r>
    </w:p>
    <w:p w14:paraId="3CB3FE1C" w14:textId="579468E2" w:rsidR="00C6786C" w:rsidRPr="004B3400" w:rsidRDefault="00C6786C" w:rsidP="008C6051">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Ok</w:t>
      </w:r>
      <w:r w:rsidR="004A2200">
        <w:rPr>
          <w:rFonts w:ascii="Times New Roman" w:hAnsi="Times New Roman" w:cs="Times New Roman"/>
          <w:i/>
          <w:iCs/>
          <w:sz w:val="24"/>
          <w:szCs w:val="24"/>
        </w:rPr>
        <w:t>ay</w:t>
      </w:r>
      <w:r w:rsidRPr="004B3400">
        <w:rPr>
          <w:rFonts w:ascii="Times New Roman" w:hAnsi="Times New Roman" w:cs="Times New Roman"/>
          <w:i/>
          <w:iCs/>
          <w:sz w:val="24"/>
          <w:szCs w:val="24"/>
        </w:rPr>
        <w:t>, then it all began when…*”</w:t>
      </w:r>
    </w:p>
    <w:p w14:paraId="01D60645" w14:textId="11EE24C1" w:rsidR="00EE422F" w:rsidRDefault="007513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roceeded to tell Senkyo about the events that transpired in the time of the last generation of ambassadors. All about how another god interfered with the peace and killed Hades, how one of the Heroes was discovered to be a fake and betrayed everyone, and how the tragedy ended with the memories, influences, and connections from every other world disappearing from Earth and the Spirit Realm as if their interactions with the other worlds never transpired. Senkyo discovered that this was the doing of the god that killed Hades and that Zerid was the only one spared from this effect due to the efforts of all of the ambassadors and the two gods</w:t>
      </w:r>
      <w:r w:rsidR="006756D1">
        <w:rPr>
          <w:rFonts w:ascii="Times New Roman" w:hAnsi="Times New Roman" w:cs="Times New Roman"/>
          <w:sz w:val="24"/>
          <w:szCs w:val="24"/>
        </w:rPr>
        <w:t>, in a way, making Zerid the most advanced world out of the three</w:t>
      </w:r>
      <w:r>
        <w:rPr>
          <w:rFonts w:ascii="Times New Roman" w:hAnsi="Times New Roman" w:cs="Times New Roman"/>
          <w:sz w:val="24"/>
          <w:szCs w:val="24"/>
        </w:rPr>
        <w:t>.</w:t>
      </w:r>
    </w:p>
    <w:p w14:paraId="5D52811C" w14:textId="48387D81" w:rsidR="007513CA" w:rsidRDefault="007513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D1BCD">
        <w:rPr>
          <w:rFonts w:ascii="Times New Roman" w:hAnsi="Times New Roman" w:cs="Times New Roman"/>
          <w:sz w:val="24"/>
          <w:szCs w:val="24"/>
        </w:rPr>
        <w:t>Then</w:t>
      </w:r>
      <w:r>
        <w:rPr>
          <w:rFonts w:ascii="Times New Roman" w:hAnsi="Times New Roman" w:cs="Times New Roman"/>
          <w:sz w:val="24"/>
          <w:szCs w:val="24"/>
        </w:rPr>
        <w:t xml:space="preserve">, Senkyo asked how ambassadors were chosen. </w:t>
      </w:r>
      <w:r w:rsidR="00F672B9">
        <w:rPr>
          <w:rFonts w:ascii="Times New Roman" w:hAnsi="Times New Roman" w:cs="Times New Roman"/>
          <w:sz w:val="24"/>
          <w:szCs w:val="24"/>
        </w:rPr>
        <w:t>Shiro didn’t know the exact details, but what she did know was the existence of a date called Judgement Day, a day when all the chosen ambassadors are given their godly blessings.</w:t>
      </w:r>
      <w:r w:rsidR="00BE650C">
        <w:rPr>
          <w:rFonts w:ascii="Times New Roman" w:hAnsi="Times New Roman" w:cs="Times New Roman"/>
          <w:sz w:val="24"/>
          <w:szCs w:val="24"/>
        </w:rPr>
        <w:t xml:space="preserve"> Then, he followed up that question by asking who the ambassadors of the last generation were. Shiro couldn’t recall all of them, but she clearly stated </w:t>
      </w:r>
      <w:r w:rsidR="00BE650C">
        <w:rPr>
          <w:rFonts w:ascii="Times New Roman" w:hAnsi="Times New Roman" w:cs="Times New Roman"/>
          <w:sz w:val="24"/>
          <w:szCs w:val="24"/>
        </w:rPr>
        <w:lastRenderedPageBreak/>
        <w:t>that his father, Yukou Yuuto, and his father’s colleague and acting guardian, Akira Leo, were a part of the previous generation’s ambassadors. As a side, she could vaguely remember the surnames of the other Heroes being Konjou, Yutei, and Honshou. Three familiar surnames relating to Konjou Ryosei, Yutei Yukai, and the school he was studying at, Honshou Academy.  The story sent Senkyo silent for about ten minutes.</w:t>
      </w:r>
      <w:r w:rsidR="009D1BCD">
        <w:rPr>
          <w:rFonts w:ascii="Times New Roman" w:hAnsi="Times New Roman" w:cs="Times New Roman"/>
          <w:sz w:val="24"/>
          <w:szCs w:val="24"/>
        </w:rPr>
        <w:t xml:space="preserve"> His conclusion:</w:t>
      </w:r>
    </w:p>
    <w:p w14:paraId="495E8815" w14:textId="195AE376" w:rsidR="007513CA" w:rsidRDefault="00BE650C" w:rsidP="004B340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D1BCD">
        <w:rPr>
          <w:rFonts w:ascii="Times New Roman" w:hAnsi="Times New Roman" w:cs="Times New Roman"/>
          <w:sz w:val="24"/>
          <w:szCs w:val="24"/>
        </w:rPr>
        <w:t>THIS IS TOO MUCH TO TAKE IN!!</w:t>
      </w:r>
      <w:r>
        <w:rPr>
          <w:rFonts w:ascii="Times New Roman" w:hAnsi="Times New Roman" w:cs="Times New Roman"/>
          <w:sz w:val="24"/>
          <w:szCs w:val="24"/>
        </w:rPr>
        <w:t>”</w:t>
      </w:r>
    </w:p>
    <w:p w14:paraId="55EADEEB" w14:textId="6C591A18" w:rsidR="004B3400" w:rsidRPr="004B3400" w:rsidRDefault="004B3400" w:rsidP="004B3400">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4 – </w:t>
      </w:r>
      <w:r w:rsidR="00DC427A">
        <w:rPr>
          <w:rFonts w:ascii="Times New Roman" w:hAnsi="Times New Roman" w:cs="Times New Roman"/>
          <w:b/>
          <w:bCs/>
          <w:sz w:val="24"/>
          <w:szCs w:val="24"/>
        </w:rPr>
        <w:t>Cunning</w:t>
      </w:r>
      <w:r w:rsidR="00D210A6">
        <w:rPr>
          <w:rFonts w:ascii="Times New Roman" w:hAnsi="Times New Roman" w:cs="Times New Roman"/>
          <w:b/>
          <w:bCs/>
          <w:sz w:val="24"/>
          <w:szCs w:val="24"/>
        </w:rPr>
        <w:t xml:space="preserve"> Exchange</w:t>
      </w:r>
    </w:p>
    <w:p w14:paraId="35BF02A6" w14:textId="26205BD6" w:rsidR="004B3400" w:rsidRDefault="004B340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being reprimanded by the people around him for shouting </w:t>
      </w:r>
      <w:r w:rsidR="00225896">
        <w:rPr>
          <w:rFonts w:ascii="Times New Roman" w:hAnsi="Times New Roman" w:cs="Times New Roman"/>
          <w:sz w:val="24"/>
          <w:szCs w:val="24"/>
        </w:rPr>
        <w:t xml:space="preserve">so </w:t>
      </w:r>
      <w:r>
        <w:rPr>
          <w:rFonts w:ascii="Times New Roman" w:hAnsi="Times New Roman" w:cs="Times New Roman"/>
          <w:sz w:val="24"/>
          <w:szCs w:val="24"/>
        </w:rPr>
        <w:t>loudly in the library, Senkyo thought to tidy up and prepare to leave.</w:t>
      </w:r>
      <w:r w:rsidR="001B0B0E">
        <w:rPr>
          <w:rFonts w:ascii="Times New Roman" w:hAnsi="Times New Roman" w:cs="Times New Roman"/>
          <w:sz w:val="24"/>
          <w:szCs w:val="24"/>
        </w:rPr>
        <w:t xml:space="preserve"> He had all of the books he was interested in on a stack in front of him, the book about calamitous energy included</w:t>
      </w:r>
      <w:r w:rsidR="00225896">
        <w:rPr>
          <w:rFonts w:ascii="Times New Roman" w:hAnsi="Times New Roman" w:cs="Times New Roman"/>
          <w:sz w:val="24"/>
          <w:szCs w:val="24"/>
        </w:rPr>
        <w:t>, sitting on the top of the stack</w:t>
      </w:r>
      <w:r w:rsidR="001B0B0E">
        <w:rPr>
          <w:rFonts w:ascii="Times New Roman" w:hAnsi="Times New Roman" w:cs="Times New Roman"/>
          <w:sz w:val="24"/>
          <w:szCs w:val="24"/>
        </w:rPr>
        <w:t xml:space="preserve">. </w:t>
      </w:r>
      <w:r w:rsidR="00E92BD4">
        <w:rPr>
          <w:rFonts w:ascii="Times New Roman" w:hAnsi="Times New Roman" w:cs="Times New Roman"/>
          <w:sz w:val="24"/>
          <w:szCs w:val="24"/>
        </w:rPr>
        <w:t>H</w:t>
      </w:r>
      <w:r w:rsidR="001B0B0E">
        <w:rPr>
          <w:rFonts w:ascii="Times New Roman" w:hAnsi="Times New Roman" w:cs="Times New Roman"/>
          <w:sz w:val="24"/>
          <w:szCs w:val="24"/>
        </w:rPr>
        <w:t xml:space="preserve">e wondered if he could borrow the books </w:t>
      </w:r>
      <w:r w:rsidR="00E92BD4">
        <w:rPr>
          <w:rFonts w:ascii="Times New Roman" w:hAnsi="Times New Roman" w:cs="Times New Roman"/>
          <w:sz w:val="24"/>
          <w:szCs w:val="24"/>
        </w:rPr>
        <w:t>from</w:t>
      </w:r>
      <w:r w:rsidR="001B0B0E">
        <w:rPr>
          <w:rFonts w:ascii="Times New Roman" w:hAnsi="Times New Roman" w:cs="Times New Roman"/>
          <w:sz w:val="24"/>
          <w:szCs w:val="24"/>
        </w:rPr>
        <w:t xml:space="preserve"> the library</w:t>
      </w:r>
      <w:r w:rsidR="00E92BD4">
        <w:rPr>
          <w:rFonts w:ascii="Times New Roman" w:hAnsi="Times New Roman" w:cs="Times New Roman"/>
          <w:sz w:val="24"/>
          <w:szCs w:val="24"/>
        </w:rPr>
        <w:t>. He might be able to do so if this were Earth, but this was Zerid, they could have different rules. For now, they decided to ask one of the librarians for help.</w:t>
      </w:r>
    </w:p>
    <w:p w14:paraId="17B64BB0" w14:textId="420D33FC" w:rsidR="00E92BD4" w:rsidRDefault="00E92BD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31BFC1A2" w14:textId="59831F1D" w:rsidR="00BD737E" w:rsidRDefault="00E92BD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stifled call of him reached his ears. Turning to her, she had another person with her. She had short brunette hair and round glasses adorning her brown eyes. </w:t>
      </w:r>
      <w:r w:rsidR="00BD737E">
        <w:rPr>
          <w:rFonts w:ascii="Times New Roman" w:hAnsi="Times New Roman" w:cs="Times New Roman"/>
          <w:sz w:val="24"/>
          <w:szCs w:val="24"/>
        </w:rPr>
        <w:t xml:space="preserve">A brown fur cloak with white edges covered the back of her body while </w:t>
      </w:r>
      <w:r w:rsidR="00227ABC">
        <w:rPr>
          <w:rFonts w:ascii="Times New Roman" w:hAnsi="Times New Roman" w:cs="Times New Roman"/>
          <w:sz w:val="24"/>
          <w:szCs w:val="24"/>
        </w:rPr>
        <w:t>a</w:t>
      </w:r>
      <w:r w:rsidR="00BD737E">
        <w:rPr>
          <w:rFonts w:ascii="Times New Roman" w:hAnsi="Times New Roman" w:cs="Times New Roman"/>
          <w:sz w:val="24"/>
          <w:szCs w:val="24"/>
        </w:rPr>
        <w:t xml:space="preserve"> white long-sleeve shirt under her grey vest </w:t>
      </w:r>
      <w:r w:rsidR="006D292F">
        <w:rPr>
          <w:rFonts w:ascii="Times New Roman" w:hAnsi="Times New Roman" w:cs="Times New Roman"/>
          <w:sz w:val="24"/>
          <w:szCs w:val="24"/>
        </w:rPr>
        <w:t xml:space="preserve">and brown shorts </w:t>
      </w:r>
      <w:r w:rsidR="00BD737E">
        <w:rPr>
          <w:rFonts w:ascii="Times New Roman" w:hAnsi="Times New Roman" w:cs="Times New Roman"/>
          <w:sz w:val="24"/>
          <w:szCs w:val="24"/>
        </w:rPr>
        <w:t>could be seen from the front</w:t>
      </w:r>
      <w:r w:rsidR="006D292F">
        <w:rPr>
          <w:rFonts w:ascii="Times New Roman" w:hAnsi="Times New Roman" w:cs="Times New Roman"/>
          <w:sz w:val="24"/>
          <w:szCs w:val="24"/>
        </w:rPr>
        <w:t>.</w:t>
      </w:r>
    </w:p>
    <w:p w14:paraId="28DEEF7B" w14:textId="25EACF3C" w:rsidR="00E92BD4" w:rsidRDefault="00BD737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92BD4">
        <w:rPr>
          <w:rFonts w:ascii="Times New Roman" w:hAnsi="Times New Roman" w:cs="Times New Roman"/>
          <w:sz w:val="24"/>
          <w:szCs w:val="24"/>
        </w:rPr>
        <w:t xml:space="preserve">Her face didn’t look too far from Senkyo’s age but there was a mature atmosphere around her. If he had to say, she was most likely somewhere in her 20s, but what took </w:t>
      </w:r>
      <w:r w:rsidR="00227ABC">
        <w:rPr>
          <w:rFonts w:ascii="Times New Roman" w:hAnsi="Times New Roman" w:cs="Times New Roman"/>
          <w:sz w:val="24"/>
          <w:szCs w:val="24"/>
        </w:rPr>
        <w:t xml:space="preserve">most of </w:t>
      </w:r>
      <w:r w:rsidR="00E92BD4">
        <w:rPr>
          <w:rFonts w:ascii="Times New Roman" w:hAnsi="Times New Roman" w:cs="Times New Roman"/>
          <w:sz w:val="24"/>
          <w:szCs w:val="24"/>
        </w:rPr>
        <w:t>his attention was her unique features. Those being the two wings</w:t>
      </w:r>
      <w:r w:rsidR="008F79F1">
        <w:rPr>
          <w:rFonts w:ascii="Times New Roman" w:hAnsi="Times New Roman" w:cs="Times New Roman"/>
          <w:sz w:val="24"/>
          <w:szCs w:val="24"/>
        </w:rPr>
        <w:t xml:space="preserve"> covered in hazel feathers</w:t>
      </w:r>
      <w:r w:rsidR="00E92BD4">
        <w:rPr>
          <w:rFonts w:ascii="Times New Roman" w:hAnsi="Times New Roman" w:cs="Times New Roman"/>
          <w:sz w:val="24"/>
          <w:szCs w:val="24"/>
        </w:rPr>
        <w:t xml:space="preserve"> protruding behind her back, </w:t>
      </w:r>
      <w:r w:rsidR="008F79F1">
        <w:rPr>
          <w:rFonts w:ascii="Times New Roman" w:hAnsi="Times New Roman" w:cs="Times New Roman"/>
          <w:sz w:val="24"/>
          <w:szCs w:val="24"/>
        </w:rPr>
        <w:t>the</w:t>
      </w:r>
      <w:r w:rsidR="00E92BD4">
        <w:rPr>
          <w:rFonts w:ascii="Times New Roman" w:hAnsi="Times New Roman" w:cs="Times New Roman"/>
          <w:sz w:val="24"/>
          <w:szCs w:val="24"/>
        </w:rPr>
        <w:t xml:space="preserve"> sharp nails</w:t>
      </w:r>
      <w:r w:rsidR="008F79F1">
        <w:rPr>
          <w:rFonts w:ascii="Times New Roman" w:hAnsi="Times New Roman" w:cs="Times New Roman"/>
          <w:sz w:val="24"/>
          <w:szCs w:val="24"/>
        </w:rPr>
        <w:t xml:space="preserve"> on her fingers</w:t>
      </w:r>
      <w:r w:rsidR="00E92BD4">
        <w:rPr>
          <w:rFonts w:ascii="Times New Roman" w:hAnsi="Times New Roman" w:cs="Times New Roman"/>
          <w:sz w:val="24"/>
          <w:szCs w:val="24"/>
        </w:rPr>
        <w:t>,</w:t>
      </w:r>
      <w:r w:rsidR="008F79F1">
        <w:rPr>
          <w:rFonts w:ascii="Times New Roman" w:hAnsi="Times New Roman" w:cs="Times New Roman"/>
          <w:sz w:val="24"/>
          <w:szCs w:val="24"/>
        </w:rPr>
        <w:t xml:space="preserve"> her feathery legs with the same color as her wings, and the deadly talons in place of her human feet. The half-human, half-avian fantasy species—a harpy.</w:t>
      </w:r>
    </w:p>
    <w:p w14:paraId="5926725E" w14:textId="2D67FB7C" w:rsidR="007A1458" w:rsidRDefault="007A14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erson that helped me find that book earlier.”</w:t>
      </w:r>
    </w:p>
    <w:p w14:paraId="4E59F0B9" w14:textId="78092B35" w:rsidR="007A1458" w:rsidRDefault="007A14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how may I help you?”</w:t>
      </w:r>
    </w:p>
    <w:p w14:paraId="2363CD6E" w14:textId="6A54F315" w:rsidR="007A1458" w:rsidRDefault="007A14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D737E">
        <w:rPr>
          <w:rFonts w:ascii="Times New Roman" w:hAnsi="Times New Roman" w:cs="Times New Roman"/>
          <w:sz w:val="24"/>
          <w:szCs w:val="24"/>
        </w:rPr>
        <w:t>She asked in a cool tone, her expression blank as she matched Senkyo’s gaze.</w:t>
      </w:r>
    </w:p>
    <w:p w14:paraId="5297279B" w14:textId="6094ACD8" w:rsidR="006D292F"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m, we wanted to know if we could borrow these books over here.”</w:t>
      </w:r>
    </w:p>
    <w:p w14:paraId="13D66661" w14:textId="6EDFDCC8" w:rsidR="006D292F"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resented the stacks of books to her. There were 10 books in total. She took a glance at the stack and returned her gaze to Senkyo, scanning his body.</w:t>
      </w:r>
    </w:p>
    <w:p w14:paraId="2E14579E" w14:textId="7D198697" w:rsidR="001B0B0E"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 you’re not a student of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are you?”</w:t>
      </w:r>
    </w:p>
    <w:p w14:paraId="4A3B1714" w14:textId="08DB003F" w:rsidR="006D292F"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re outsiders.”</w:t>
      </w:r>
    </w:p>
    <w:p w14:paraId="46FC1BA0" w14:textId="55FA7C97" w:rsidR="006D292F"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lightly nodded at his response.</w:t>
      </w:r>
    </w:p>
    <w:p w14:paraId="5D9C3605" w14:textId="214C2C32" w:rsidR="006D292F" w:rsidRDefault="006D29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ere will be a few complications in your request. Namely, books from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library cannot be borrowed by anyone except the students and staff of the institution. The library may be open to the public, but the high rate of cases of lost </w:t>
      </w:r>
      <w:r w:rsidR="001E43BB">
        <w:rPr>
          <w:rFonts w:ascii="Times New Roman" w:hAnsi="Times New Roman" w:cs="Times New Roman"/>
          <w:sz w:val="24"/>
          <w:szCs w:val="24"/>
        </w:rPr>
        <w:t xml:space="preserve">or </w:t>
      </w:r>
      <w:r>
        <w:rPr>
          <w:rFonts w:ascii="Times New Roman" w:hAnsi="Times New Roman" w:cs="Times New Roman"/>
          <w:sz w:val="24"/>
          <w:szCs w:val="24"/>
        </w:rPr>
        <w:t>damaged books in the past made it so that they are unable to borrow them.”</w:t>
      </w:r>
    </w:p>
    <w:p w14:paraId="2A1C4F70" w14:textId="5D4DD444" w:rsidR="00752597" w:rsidRDefault="007525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so?”</w:t>
      </w:r>
    </w:p>
    <w:p w14:paraId="4184BD34" w14:textId="0B16EC7A" w:rsidR="00752597" w:rsidRDefault="007525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afraid of something like this. He scratched his head at the thought of having to scour for these books every day he wanted to read. Ideally, he would</w:t>
      </w:r>
      <w:r w:rsidR="00EA2D02">
        <w:rPr>
          <w:rFonts w:ascii="Times New Roman" w:hAnsi="Times New Roman" w:cs="Times New Roman"/>
          <w:sz w:val="24"/>
          <w:szCs w:val="24"/>
        </w:rPr>
        <w:t>’ve liked to</w:t>
      </w:r>
      <w:r>
        <w:rPr>
          <w:rFonts w:ascii="Times New Roman" w:hAnsi="Times New Roman" w:cs="Times New Roman"/>
          <w:sz w:val="24"/>
          <w:szCs w:val="24"/>
        </w:rPr>
        <w:t xml:space="preserve"> take these to </w:t>
      </w:r>
      <w:r w:rsidR="00EA2D02">
        <w:rPr>
          <w:rFonts w:ascii="Times New Roman" w:hAnsi="Times New Roman" w:cs="Times New Roman"/>
          <w:sz w:val="24"/>
          <w:szCs w:val="24"/>
        </w:rPr>
        <w:t>their lodgings and read them there so he could read them whenever he had spare time, but that didn’t seem like it was going to happen. Looking at Senkyo’s face, the librarian opened her mouth to say something…</w:t>
      </w:r>
    </w:p>
    <w:p w14:paraId="538328A6" w14:textId="24AEC467" w:rsidR="00752597" w:rsidRDefault="007525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2D02">
        <w:rPr>
          <w:rFonts w:ascii="Times New Roman" w:hAnsi="Times New Roman" w:cs="Times New Roman"/>
          <w:sz w:val="24"/>
          <w:szCs w:val="24"/>
        </w:rPr>
        <w:t>However—</w:t>
      </w:r>
      <w:r>
        <w:rPr>
          <w:rFonts w:ascii="Times New Roman" w:hAnsi="Times New Roman" w:cs="Times New Roman"/>
          <w:sz w:val="24"/>
          <w:szCs w:val="24"/>
        </w:rPr>
        <w:t>”</w:t>
      </w:r>
    </w:p>
    <w:p w14:paraId="32763452" w14:textId="17DAD4F1" w:rsidR="00EA2D02" w:rsidRDefault="00EA2D0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can make exceptions for these people.”</w:t>
      </w:r>
    </w:p>
    <w:p w14:paraId="30BC985D" w14:textId="4CDC9638" w:rsidR="00EA2D02" w:rsidRDefault="00EA2D0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before she could get her words out, another voice overlapped her.</w:t>
      </w:r>
      <w:r w:rsidR="00DF57B2">
        <w:rPr>
          <w:rFonts w:ascii="Times New Roman" w:hAnsi="Times New Roman" w:cs="Times New Roman"/>
          <w:sz w:val="24"/>
          <w:szCs w:val="24"/>
        </w:rPr>
        <w:t xml:space="preserve"> Their eyes widened in surprise at the sudden interruption, inadvertently drawing them to the source of the voice.</w:t>
      </w:r>
      <w:r w:rsidR="00262F5E">
        <w:rPr>
          <w:rFonts w:ascii="Times New Roman" w:hAnsi="Times New Roman" w:cs="Times New Roman"/>
          <w:sz w:val="24"/>
          <w:szCs w:val="24"/>
        </w:rPr>
        <w:t xml:space="preserve"> The man that stood there was </w:t>
      </w:r>
      <w:r w:rsidR="004C4F72">
        <w:rPr>
          <w:rFonts w:ascii="Times New Roman" w:hAnsi="Times New Roman" w:cs="Times New Roman"/>
          <w:sz w:val="24"/>
          <w:szCs w:val="24"/>
        </w:rPr>
        <w:t xml:space="preserve">a middle-aged </w:t>
      </w:r>
      <w:proofErr w:type="spellStart"/>
      <w:r w:rsidR="004C4F72">
        <w:rPr>
          <w:rFonts w:ascii="Times New Roman" w:hAnsi="Times New Roman" w:cs="Times New Roman"/>
          <w:sz w:val="24"/>
          <w:szCs w:val="24"/>
        </w:rPr>
        <w:t>Sorun</w:t>
      </w:r>
      <w:proofErr w:type="spellEnd"/>
      <w:r w:rsidR="004C4F72">
        <w:rPr>
          <w:rFonts w:ascii="Times New Roman" w:hAnsi="Times New Roman" w:cs="Times New Roman"/>
          <w:sz w:val="24"/>
          <w:szCs w:val="24"/>
        </w:rPr>
        <w:t xml:space="preserve"> they were familiar with. One of the most important people in the academy, </w:t>
      </w:r>
      <w:proofErr w:type="spellStart"/>
      <w:r w:rsidR="004C4F72">
        <w:rPr>
          <w:rFonts w:ascii="Times New Roman" w:hAnsi="Times New Roman" w:cs="Times New Roman"/>
          <w:sz w:val="24"/>
          <w:szCs w:val="24"/>
        </w:rPr>
        <w:t>Adeira</w:t>
      </w:r>
      <w:proofErr w:type="spellEnd"/>
      <w:r w:rsidR="004C4F72">
        <w:rPr>
          <w:rFonts w:ascii="Times New Roman" w:hAnsi="Times New Roman" w:cs="Times New Roman"/>
          <w:sz w:val="24"/>
          <w:szCs w:val="24"/>
        </w:rPr>
        <w:t>.</w:t>
      </w:r>
    </w:p>
    <w:p w14:paraId="64EE8878" w14:textId="134D600E" w:rsidR="00D21318"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re you doing,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w:t>
      </w:r>
    </w:p>
    <w:p w14:paraId="16EE84B6" w14:textId="50D34FC0" w:rsidR="00D21318"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quick feet, the librarian turned to him, took a step backward, and bowed politely to him, retaining her calm demeanor all the while.</w:t>
      </w:r>
    </w:p>
    <w:p w14:paraId="105A2E0C" w14:textId="106E7FF4" w:rsidR="00D21318"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fine, thank you. But, as I said earlier, it’s fine if these people borrow any books. My authority allows me to do this, correct?”</w:t>
      </w:r>
    </w:p>
    <w:p w14:paraId="5479A5BD" w14:textId="77777777" w:rsidR="004B3FFF"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it’s someone with Sir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status, they are allowed to sanction outsiders to borrow books from the library.</w:t>
      </w:r>
      <w:r w:rsidR="004B3FFF">
        <w:rPr>
          <w:rFonts w:ascii="Times New Roman" w:hAnsi="Times New Roman" w:cs="Times New Roman"/>
          <w:sz w:val="24"/>
          <w:szCs w:val="24"/>
        </w:rPr>
        <w:t>”</w:t>
      </w:r>
    </w:p>
    <w:p w14:paraId="0E61768E" w14:textId="74C3124D" w:rsidR="004B3FFF" w:rsidRDefault="004B3F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says this, the librarian walks up to the stack of books, picks up the calamitous energy book that was laying on top of the whole stack, and placed it beside the stack. She continues to do this </w:t>
      </w:r>
      <w:r w:rsidR="00227ABC">
        <w:rPr>
          <w:rFonts w:ascii="Times New Roman" w:hAnsi="Times New Roman" w:cs="Times New Roman"/>
          <w:sz w:val="24"/>
          <w:szCs w:val="24"/>
        </w:rPr>
        <w:t xml:space="preserve">to the other books </w:t>
      </w:r>
      <w:r>
        <w:rPr>
          <w:rFonts w:ascii="Times New Roman" w:hAnsi="Times New Roman" w:cs="Times New Roman"/>
          <w:sz w:val="24"/>
          <w:szCs w:val="24"/>
        </w:rPr>
        <w:t>until two evenly stacks were made.</w:t>
      </w:r>
    </w:p>
    <w:p w14:paraId="09EC808B" w14:textId="7FEEBC20" w:rsidR="00D21318" w:rsidRDefault="004B3FF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1318">
        <w:rPr>
          <w:rFonts w:ascii="Times New Roman" w:hAnsi="Times New Roman" w:cs="Times New Roman"/>
          <w:sz w:val="24"/>
          <w:szCs w:val="24"/>
        </w:rPr>
        <w:t xml:space="preserve">In exchange, if the borrowed books of those sanctioned individuals are lost or damaged in some way, Sir </w:t>
      </w:r>
      <w:proofErr w:type="spellStart"/>
      <w:r w:rsidR="00D21318">
        <w:rPr>
          <w:rFonts w:ascii="Times New Roman" w:hAnsi="Times New Roman" w:cs="Times New Roman"/>
          <w:sz w:val="24"/>
          <w:szCs w:val="24"/>
        </w:rPr>
        <w:t>Adeira</w:t>
      </w:r>
      <w:proofErr w:type="spellEnd"/>
      <w:r w:rsidR="00D21318">
        <w:rPr>
          <w:rFonts w:ascii="Times New Roman" w:hAnsi="Times New Roman" w:cs="Times New Roman"/>
          <w:sz w:val="24"/>
          <w:szCs w:val="24"/>
        </w:rPr>
        <w:t xml:space="preserve"> will face the consequences that come with it. Despite this, will Sir </w:t>
      </w:r>
      <w:proofErr w:type="spellStart"/>
      <w:r w:rsidR="00D21318">
        <w:rPr>
          <w:rFonts w:ascii="Times New Roman" w:hAnsi="Times New Roman" w:cs="Times New Roman"/>
          <w:sz w:val="24"/>
          <w:szCs w:val="24"/>
        </w:rPr>
        <w:t>Adeira</w:t>
      </w:r>
      <w:proofErr w:type="spellEnd"/>
      <w:r w:rsidR="00D21318">
        <w:rPr>
          <w:rFonts w:ascii="Times New Roman" w:hAnsi="Times New Roman" w:cs="Times New Roman"/>
          <w:sz w:val="24"/>
          <w:szCs w:val="24"/>
        </w:rPr>
        <w:t xml:space="preserve"> continue this sanction?”</w:t>
      </w:r>
    </w:p>
    <w:p w14:paraId="22E5C49C" w14:textId="4B619A1A" w:rsidR="00D21318"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do so.”</w:t>
      </w:r>
    </w:p>
    <w:p w14:paraId="13D7ACCB" w14:textId="7DDE6787" w:rsidR="00D21318" w:rsidRDefault="00D213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Very well. I will begin to process the books.”</w:t>
      </w:r>
    </w:p>
    <w:p w14:paraId="0D4E6A31" w14:textId="22328721"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ibrarian went to fetch a book cart and placed the two stacks on the cart.</w:t>
      </w:r>
    </w:p>
    <w:p w14:paraId="73088C9C" w14:textId="1A8B4095"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proceed to the front desk when you are ready to claim your books.”</w:t>
      </w:r>
    </w:p>
    <w:p w14:paraId="0EB67FE8" w14:textId="265E2187"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to Senkyo before leaving them.</w:t>
      </w:r>
    </w:p>
    <w:p w14:paraId="18DDC5E7" w14:textId="6045A2FF"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kay, thanks…”</w:t>
      </w:r>
    </w:p>
    <w:p w14:paraId="70ADC0D5" w14:textId="38B4CDC9"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uttered, still slightly perplexed by the situation. With the librarian gone, he turned his attention to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who seemed to have taken quite a risky responsibility for him.</w:t>
      </w:r>
    </w:p>
    <w:p w14:paraId="4B8F3D22" w14:textId="74FBB832"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is this </w:t>
      </w:r>
      <w:proofErr w:type="gramStart"/>
      <w:r>
        <w:rPr>
          <w:rFonts w:ascii="Times New Roman" w:hAnsi="Times New Roman" w:cs="Times New Roman"/>
          <w:sz w:val="24"/>
          <w:szCs w:val="24"/>
        </w:rPr>
        <w:t>really</w:t>
      </w:r>
      <w:proofErr w:type="gramEnd"/>
      <w:r>
        <w:rPr>
          <w:rFonts w:ascii="Times New Roman" w:hAnsi="Times New Roman" w:cs="Times New Roman"/>
          <w:sz w:val="24"/>
          <w:szCs w:val="24"/>
        </w:rPr>
        <w:t xml:space="preserve"> okay? I mean, you didn’t have to do that for me.”</w:t>
      </w:r>
    </w:p>
    <w:p w14:paraId="71A2C996" w14:textId="0B31852C" w:rsidR="00273B69" w:rsidRDefault="00273B6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02B79">
        <w:rPr>
          <w:rFonts w:ascii="Times New Roman" w:hAnsi="Times New Roman" w:cs="Times New Roman"/>
          <w:sz w:val="24"/>
          <w:szCs w:val="24"/>
        </w:rPr>
        <w:t xml:space="preserve">I don’t mind. You can treat this as my repayment for saving us earlier today. Though, I do wonder why you decided to name me instead of Professor </w:t>
      </w:r>
      <w:proofErr w:type="spellStart"/>
      <w:r w:rsidR="00902B79">
        <w:rPr>
          <w:rFonts w:ascii="Times New Roman" w:hAnsi="Times New Roman" w:cs="Times New Roman"/>
          <w:sz w:val="24"/>
          <w:szCs w:val="24"/>
        </w:rPr>
        <w:t>Gaeka</w:t>
      </w:r>
      <w:proofErr w:type="spellEnd"/>
      <w:r w:rsidR="00902B79">
        <w:rPr>
          <w:rFonts w:ascii="Times New Roman" w:hAnsi="Times New Roman" w:cs="Times New Roman"/>
          <w:sz w:val="24"/>
          <w:szCs w:val="24"/>
        </w:rPr>
        <w:t>.</w:t>
      </w:r>
      <w:r>
        <w:rPr>
          <w:rFonts w:ascii="Times New Roman" w:hAnsi="Times New Roman" w:cs="Times New Roman"/>
          <w:sz w:val="24"/>
          <w:szCs w:val="24"/>
        </w:rPr>
        <w:t>”</w:t>
      </w:r>
    </w:p>
    <w:p w14:paraId="601C0625" w14:textId="2D808471" w:rsidR="00902B79" w:rsidRDefault="00902B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k</w:t>
      </w:r>
      <w:proofErr w:type="spellEnd"/>
      <w:r>
        <w:rPr>
          <w:rFonts w:ascii="Times New Roman" w:hAnsi="Times New Roman" w:cs="Times New Roman"/>
          <w:sz w:val="24"/>
          <w:szCs w:val="24"/>
        </w:rPr>
        <w:t>…! A-Ah, that one…”</w:t>
      </w:r>
    </w:p>
    <w:p w14:paraId="75184A82" w14:textId="1CF2840F" w:rsidR="00902B79" w:rsidRDefault="00902B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eferring to how he dealt with the patrol earlier. He used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name hoping everything would resolve at that, but it didn’t. The person himself approached him because of it. He didn’t seem upset, and with those raised brows, perhaps he was just curious.</w:t>
      </w:r>
      <w:r w:rsidR="009575B7">
        <w:rPr>
          <w:rFonts w:ascii="Times New Roman" w:hAnsi="Times New Roman" w:cs="Times New Roman"/>
          <w:sz w:val="24"/>
          <w:szCs w:val="24"/>
        </w:rPr>
        <w:t xml:space="preserve"> It was the kind of face that was trying to probe for i</w:t>
      </w:r>
      <w:r w:rsidR="00F50988">
        <w:rPr>
          <w:rFonts w:ascii="Times New Roman" w:hAnsi="Times New Roman" w:cs="Times New Roman"/>
          <w:sz w:val="24"/>
          <w:szCs w:val="24"/>
        </w:rPr>
        <w:t>n</w:t>
      </w:r>
      <w:r w:rsidR="009575B7">
        <w:rPr>
          <w:rFonts w:ascii="Times New Roman" w:hAnsi="Times New Roman" w:cs="Times New Roman"/>
          <w:sz w:val="24"/>
          <w:szCs w:val="24"/>
        </w:rPr>
        <w:t>formation.</w:t>
      </w:r>
      <w:r>
        <w:rPr>
          <w:rFonts w:ascii="Times New Roman" w:hAnsi="Times New Roman" w:cs="Times New Roman"/>
          <w:sz w:val="24"/>
          <w:szCs w:val="24"/>
        </w:rPr>
        <w:t xml:space="preserve"> Seeing as there was no other choice but to confront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bout it, he spoke.</w:t>
      </w:r>
    </w:p>
    <w:p w14:paraId="6957AF2C" w14:textId="1EC0EF52" w:rsidR="00902B79" w:rsidRDefault="00902B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up with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earlier, and honestly</w:t>
      </w:r>
      <w:r w:rsidR="00F50988">
        <w:rPr>
          <w:rFonts w:ascii="Times New Roman" w:hAnsi="Times New Roman" w:cs="Times New Roman"/>
          <w:sz w:val="24"/>
          <w:szCs w:val="24"/>
        </w:rPr>
        <w:t>,</w:t>
      </w:r>
      <w:r>
        <w:rPr>
          <w:rFonts w:ascii="Times New Roman" w:hAnsi="Times New Roman" w:cs="Times New Roman"/>
          <w:sz w:val="24"/>
          <w:szCs w:val="24"/>
        </w:rPr>
        <w:t xml:space="preserve"> I don’t trust him. I’m afraid of what would happen if I gave him information about where I was, so I thought maybe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could help me with that…”</w:t>
      </w:r>
    </w:p>
    <w:p w14:paraId="15E052F2" w14:textId="69F8AEAA" w:rsidR="00902B79" w:rsidRDefault="00902B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swered </w:t>
      </w:r>
      <w:r w:rsidR="00F50988">
        <w:rPr>
          <w:rFonts w:ascii="Times New Roman" w:hAnsi="Times New Roman" w:cs="Times New Roman"/>
          <w:sz w:val="24"/>
          <w:szCs w:val="24"/>
        </w:rPr>
        <w:t>truthfully</w:t>
      </w:r>
      <w:r>
        <w:rPr>
          <w:rFonts w:ascii="Times New Roman" w:hAnsi="Times New Roman" w:cs="Times New Roman"/>
          <w:sz w:val="24"/>
          <w:szCs w:val="24"/>
        </w:rPr>
        <w:t>, relaying his dissatisfaction with the professor.</w:t>
      </w:r>
    </w:p>
    <w:p w14:paraId="331E7091" w14:textId="7A5E27D0" w:rsidR="00902B79" w:rsidRDefault="00902B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Well, you aren’t the first one to have the same impression. I don’t mind filling </w:t>
      </w:r>
      <w:r w:rsidR="00CA52C1">
        <w:rPr>
          <w:rFonts w:ascii="Times New Roman" w:hAnsi="Times New Roman" w:cs="Times New Roman"/>
          <w:sz w:val="24"/>
          <w:szCs w:val="24"/>
        </w:rPr>
        <w:t xml:space="preserve">in </w:t>
      </w:r>
      <w:r>
        <w:rPr>
          <w:rFonts w:ascii="Times New Roman" w:hAnsi="Times New Roman" w:cs="Times New Roman"/>
          <w:sz w:val="24"/>
          <w:szCs w:val="24"/>
        </w:rPr>
        <w:t xml:space="preserve">as your </w:t>
      </w:r>
      <w:r w:rsidR="00CA52C1">
        <w:rPr>
          <w:rFonts w:ascii="Times New Roman" w:hAnsi="Times New Roman" w:cs="Times New Roman"/>
          <w:sz w:val="24"/>
          <w:szCs w:val="24"/>
        </w:rPr>
        <w:t>backer</w:t>
      </w:r>
      <w:r w:rsidR="00DC427A">
        <w:rPr>
          <w:rFonts w:ascii="Times New Roman" w:hAnsi="Times New Roman" w:cs="Times New Roman"/>
          <w:sz w:val="24"/>
          <w:szCs w:val="24"/>
        </w:rPr>
        <w:t>.</w:t>
      </w:r>
      <w:r w:rsidR="00CA52C1">
        <w:rPr>
          <w:rFonts w:ascii="Times New Roman" w:hAnsi="Times New Roman" w:cs="Times New Roman"/>
          <w:sz w:val="24"/>
          <w:szCs w:val="24"/>
        </w:rPr>
        <w:t xml:space="preserve"> </w:t>
      </w:r>
      <w:r w:rsidR="00DC427A">
        <w:rPr>
          <w:rFonts w:ascii="Times New Roman" w:hAnsi="Times New Roman" w:cs="Times New Roman"/>
          <w:sz w:val="24"/>
          <w:szCs w:val="24"/>
        </w:rPr>
        <w:t>B</w:t>
      </w:r>
      <w:r w:rsidR="00CA52C1">
        <w:rPr>
          <w:rFonts w:ascii="Times New Roman" w:hAnsi="Times New Roman" w:cs="Times New Roman"/>
          <w:sz w:val="24"/>
          <w:szCs w:val="24"/>
        </w:rPr>
        <w:t>ut with this, it’s a bit difficult to say we’re on equal standing</w:t>
      </w:r>
      <w:r w:rsidR="00050CE9">
        <w:rPr>
          <w:rFonts w:ascii="Times New Roman" w:hAnsi="Times New Roman" w:cs="Times New Roman"/>
          <w:sz w:val="24"/>
          <w:szCs w:val="24"/>
        </w:rPr>
        <w:t>, Sir Yukou</w:t>
      </w:r>
      <w:r w:rsidR="00CA52C1">
        <w:rPr>
          <w:rFonts w:ascii="Times New Roman" w:hAnsi="Times New Roman" w:cs="Times New Roman"/>
          <w:sz w:val="24"/>
          <w:szCs w:val="24"/>
        </w:rPr>
        <w:t>.</w:t>
      </w:r>
      <w:r>
        <w:rPr>
          <w:rFonts w:ascii="Times New Roman" w:hAnsi="Times New Roman" w:cs="Times New Roman"/>
          <w:sz w:val="24"/>
          <w:szCs w:val="24"/>
        </w:rPr>
        <w:t>”</w:t>
      </w:r>
    </w:p>
    <w:p w14:paraId="3A750A0B" w14:textId="5193D593" w:rsidR="00CA52C1" w:rsidRDefault="00CA52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miled </w:t>
      </w:r>
      <w:r w:rsidR="00DC427A">
        <w:rPr>
          <w:rFonts w:ascii="Times New Roman" w:hAnsi="Times New Roman" w:cs="Times New Roman"/>
          <w:sz w:val="24"/>
          <w:szCs w:val="24"/>
        </w:rPr>
        <w:t>knowingly</w:t>
      </w:r>
      <w:r>
        <w:rPr>
          <w:rFonts w:ascii="Times New Roman" w:hAnsi="Times New Roman" w:cs="Times New Roman"/>
          <w:sz w:val="24"/>
          <w:szCs w:val="24"/>
        </w:rPr>
        <w:t xml:space="preserve"> at Senkyo, suggesting that this was his real aim from the beginning. He wanted Senkyo to be in debt to him. There was no question about it</w:t>
      </w:r>
      <w:r w:rsidR="00BF3559">
        <w:rPr>
          <w:rFonts w:ascii="Times New Roman" w:hAnsi="Times New Roman" w:cs="Times New Roman"/>
          <w:sz w:val="24"/>
          <w:szCs w:val="24"/>
        </w:rPr>
        <w:t>;</w:t>
      </w:r>
      <w:r>
        <w:rPr>
          <w:rFonts w:ascii="Times New Roman" w:hAnsi="Times New Roman" w:cs="Times New Roman"/>
          <w:sz w:val="24"/>
          <w:szCs w:val="24"/>
        </w:rPr>
        <w:t xml:space="preserve"> </w:t>
      </w:r>
      <w:r w:rsidR="00BF3559">
        <w:rPr>
          <w:rFonts w:ascii="Times New Roman" w:hAnsi="Times New Roman" w:cs="Times New Roman"/>
          <w:sz w:val="24"/>
          <w:szCs w:val="24"/>
        </w:rPr>
        <w:t>i</w:t>
      </w:r>
      <w:r>
        <w:rPr>
          <w:rFonts w:ascii="Times New Roman" w:hAnsi="Times New Roman" w:cs="Times New Roman"/>
          <w:sz w:val="24"/>
          <w:szCs w:val="24"/>
        </w:rPr>
        <w:t xml:space="preserve">t was for his power. It was the only thing that could have caught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interest, after all. The real question was whether or not he was after his general strength or if he also knew about his ability to use the creation element. He had no clue. After discovering just how big of a deal the power inside him was, it seemed like everyone around him was suspicious. This was probably one of the things that Shiro didn’t want him to experience. Well, there was nothing that could be done now.</w:t>
      </w:r>
    </w:p>
    <w:p w14:paraId="4343190C" w14:textId="2ADFA8F6" w:rsidR="00CA52C1" w:rsidRDefault="00CA52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in your debt. I’ll do anything to assist you, so long as it stays within reasonable grounds…”</w:t>
      </w:r>
    </w:p>
    <w:p w14:paraId="7D3EEDF1" w14:textId="67F6E88B" w:rsidR="00CA52C1" w:rsidRDefault="00CA52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ll be looking forward to working with you.”</w:t>
      </w:r>
    </w:p>
    <w:p w14:paraId="7ED4AD1D" w14:textId="4B6ADDB8" w:rsidR="001B0B0E" w:rsidRDefault="00050CE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said before bowing to Senkyo and leaving. He felt like he was </w:t>
      </w:r>
      <w:r w:rsidR="00BF3559">
        <w:rPr>
          <w:rFonts w:ascii="Times New Roman" w:hAnsi="Times New Roman" w:cs="Times New Roman"/>
          <w:sz w:val="24"/>
          <w:szCs w:val="24"/>
        </w:rPr>
        <w:t>having</w:t>
      </w:r>
      <w:r>
        <w:rPr>
          <w:rFonts w:ascii="Times New Roman" w:hAnsi="Times New Roman" w:cs="Times New Roman"/>
          <w:sz w:val="24"/>
          <w:szCs w:val="24"/>
        </w:rPr>
        <w:t xml:space="preserve"> a headache from that exchange. First was dealing with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approaches, next was Shiro’s large load of shocking revelations, then it was this. Senkyo had no more energy left in him to think. He just wanted one thing. Rest.</w:t>
      </w:r>
    </w:p>
    <w:p w14:paraId="2A483622" w14:textId="08FF0CF0" w:rsidR="00050CE9" w:rsidRDefault="00050CE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proceeded to the front desk where Senkyo had to sign on a piece of paper for every book he borrowed, totaling ten signatures. It was a bit tedious, but it was surprisingly simple. Senkyo expected to deal with something about identification again and having to work around it. The fact that it was less of a headache than he originally thought improved his mood a little.</w:t>
      </w:r>
    </w:p>
    <w:p w14:paraId="068849C9" w14:textId="365E2B57" w:rsidR="00050CE9" w:rsidRDefault="00050CE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leaving, he asked the librarian where they could find a place they could stay. She named a place called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xml:space="preserve">” which wasn’t too far from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w:t>
      </w:r>
      <w:r w:rsidR="00FD0B1F">
        <w:rPr>
          <w:rFonts w:ascii="Times New Roman" w:hAnsi="Times New Roman" w:cs="Times New Roman"/>
          <w:sz w:val="24"/>
          <w:szCs w:val="24"/>
        </w:rPr>
        <w:t>She ensured the quality they had there with unexpected enthusiasm. It wasn’t like she raised her voice or anything, she just repeated “It’s the best” over and over with the same blank tone every time he tried to ask something about it. Not wanting to deal with such eccentricity, he gave up communicating and just decided to go there.</w:t>
      </w:r>
    </w:p>
    <w:p w14:paraId="741E747F" w14:textId="6FC226CD" w:rsidR="00BB6A35" w:rsidRPr="00BB6A35" w:rsidRDefault="00BB6A35" w:rsidP="00BB6A35">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5 – </w:t>
      </w:r>
      <w:proofErr w:type="spellStart"/>
      <w:r w:rsidR="00620D92">
        <w:rPr>
          <w:rFonts w:ascii="Times New Roman" w:hAnsi="Times New Roman" w:cs="Times New Roman"/>
          <w:b/>
          <w:bCs/>
          <w:sz w:val="24"/>
          <w:szCs w:val="24"/>
        </w:rPr>
        <w:t>Leolja’s</w:t>
      </w:r>
      <w:proofErr w:type="spellEnd"/>
      <w:r w:rsidR="00620D92">
        <w:rPr>
          <w:rFonts w:ascii="Times New Roman" w:hAnsi="Times New Roman" w:cs="Times New Roman"/>
          <w:b/>
          <w:bCs/>
          <w:sz w:val="24"/>
          <w:szCs w:val="24"/>
        </w:rPr>
        <w:t xml:space="preserve"> Warning</w:t>
      </w:r>
    </w:p>
    <w:p w14:paraId="679FB833" w14:textId="65211DD1" w:rsidR="00BB6A35" w:rsidRDefault="00BB6A3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26C70">
        <w:rPr>
          <w:rFonts w:ascii="Times New Roman" w:hAnsi="Times New Roman" w:cs="Times New Roman"/>
          <w:sz w:val="24"/>
          <w:szCs w:val="24"/>
        </w:rPr>
        <w:t>“</w:t>
      </w:r>
      <w:proofErr w:type="spellStart"/>
      <w:r w:rsidR="00C26C70">
        <w:rPr>
          <w:rFonts w:ascii="Times New Roman" w:hAnsi="Times New Roman" w:cs="Times New Roman"/>
          <w:sz w:val="24"/>
          <w:szCs w:val="24"/>
        </w:rPr>
        <w:t>Mmn</w:t>
      </w:r>
      <w:proofErr w:type="spellEnd"/>
      <w:r w:rsidR="00C26C70">
        <w:rPr>
          <w:rFonts w:ascii="Times New Roman" w:hAnsi="Times New Roman" w:cs="Times New Roman"/>
          <w:sz w:val="24"/>
          <w:szCs w:val="24"/>
        </w:rPr>
        <w:t xml:space="preserve">~… </w:t>
      </w:r>
      <w:proofErr w:type="spellStart"/>
      <w:r w:rsidR="00C26C70">
        <w:rPr>
          <w:rFonts w:ascii="Times New Roman" w:hAnsi="Times New Roman" w:cs="Times New Roman"/>
          <w:sz w:val="24"/>
          <w:szCs w:val="24"/>
        </w:rPr>
        <w:t>mn</w:t>
      </w:r>
      <w:proofErr w:type="spellEnd"/>
      <w:r w:rsidR="00C26C70">
        <w:rPr>
          <w:rFonts w:ascii="Times New Roman" w:hAnsi="Times New Roman" w:cs="Times New Roman"/>
          <w:sz w:val="24"/>
          <w:szCs w:val="24"/>
        </w:rPr>
        <w:t>…”</w:t>
      </w:r>
    </w:p>
    <w:p w14:paraId="61C9F7D0" w14:textId="7A5E4BC3"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depths of his slumber, Senkyo’s consciousness slowly arose as a sweet voice entered his ears. There was a familiar sensation beyond his closed eyelids. There was something soft and warm wrapping around his body. A fresh, delightful scent wafted into his nostrils. Opening his eyes, the sense of déjà vu struck him.</w:t>
      </w:r>
    </w:p>
    <w:p w14:paraId="60CDB793" w14:textId="699D3374"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h</w:t>
      </w:r>
      <w:proofErr w:type="spellEnd"/>
      <w:r>
        <w:rPr>
          <w:rFonts w:ascii="Times New Roman" w:hAnsi="Times New Roman" w:cs="Times New Roman"/>
          <w:sz w:val="24"/>
          <w:szCs w:val="24"/>
        </w:rPr>
        <w:t>-Shiro!?”</w:t>
      </w:r>
    </w:p>
    <w:p w14:paraId="7ECF51A1" w14:textId="4F88D851"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launch himself out of bed but Shiro’s hold on him tightened, keeping him from escaping.</w:t>
      </w:r>
    </w:p>
    <w:p w14:paraId="4D4EA498" w14:textId="6B06841D"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ehe</w:t>
      </w:r>
      <w:proofErr w:type="spellEnd"/>
      <w:r>
        <w:rPr>
          <w:rFonts w:ascii="Times New Roman" w:hAnsi="Times New Roman" w:cs="Times New Roman"/>
          <w:sz w:val="24"/>
          <w:szCs w:val="24"/>
        </w:rPr>
        <w:t>… Onii-chan…”</w:t>
      </w:r>
    </w:p>
    <w:p w14:paraId="75CB60D1" w14:textId="6A51C552"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nuggled against his chest as if to claim her prize. This was just like the time Senkyo and Shiro first reunited. Her arms and legs clinging to his body, her bare skin hidden only by the bed sheets, and the severe state of fluster on Senkyo’s face</w:t>
      </w:r>
      <w:r w:rsidR="000F3164">
        <w:rPr>
          <w:rFonts w:ascii="Times New Roman" w:hAnsi="Times New Roman" w:cs="Times New Roman"/>
          <w:sz w:val="24"/>
          <w:szCs w:val="24"/>
        </w:rPr>
        <w:t xml:space="preserve"> when he realized that he was only one article of clothing away from being in the same state.</w:t>
      </w:r>
    </w:p>
    <w:p w14:paraId="420DC739" w14:textId="315ACF10" w:rsidR="000F3164" w:rsidRDefault="000F31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is happen…”</w:t>
      </w:r>
    </w:p>
    <w:p w14:paraId="0DA0ED80" w14:textId="3F278F62"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last night slowly flowed back into his mind. They were deep into the night when they arrived at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xml:space="preserve">. They expected a simple cozy inn but what stood in front of their eyes was on a completely different level. Instead of an inn, it was better to compare it to a five-star </w:t>
      </w:r>
      <w:r>
        <w:rPr>
          <w:rFonts w:ascii="Times New Roman" w:hAnsi="Times New Roman" w:cs="Times New Roman"/>
          <w:sz w:val="24"/>
          <w:szCs w:val="24"/>
        </w:rPr>
        <w:lastRenderedPageBreak/>
        <w:t>hotel. The building was built in the same modern architecture on Earth and the reception inside was just as its image implied. Now they understood what the librarian meant by “the best.”</w:t>
      </w:r>
    </w:p>
    <w:p w14:paraId="0A2D756D" w14:textId="7C8D8699"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checked the list of available rooms, almost instinctively, he booked the room at the very top of the hotel. The penthouse suite. Even after everything he discovered in this world, he didn’t expect to find such a modern word on the list. He needed to investigate it and find out just how advanced this world was in terms of living standards… or so he told himself. In reality, he succumbed to the sweet allure of luxury. He had money, he was tired, and he wanted some kind of compensation after traveling for so long, why not take it?</w:t>
      </w:r>
    </w:p>
    <w:p w14:paraId="7813E8DE" w14:textId="38A3145D" w:rsidR="00D8724E" w:rsidRDefault="00D872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guided to the top of the hotel by a bellhop, doing them the service of carrying their luggage. The bellhop unlocked the room for them and operated a rectangular pad. Placing his hand on the pad’s surface, he charged lighting magic through it, lighting up the whole room and revealing heaven.</w:t>
      </w:r>
    </w:p>
    <w:p w14:paraId="0F6C2902" w14:textId="1C0CD6E9" w:rsidR="006A142C" w:rsidRDefault="006A14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34796">
        <w:rPr>
          <w:rFonts w:ascii="Times New Roman" w:hAnsi="Times New Roman" w:cs="Times New Roman"/>
          <w:sz w:val="24"/>
          <w:szCs w:val="24"/>
        </w:rPr>
        <w:t>A whole floo</w:t>
      </w:r>
      <w:r w:rsidR="00D8724E">
        <w:rPr>
          <w:rFonts w:ascii="Times New Roman" w:hAnsi="Times New Roman" w:cs="Times New Roman"/>
          <w:sz w:val="24"/>
          <w:szCs w:val="24"/>
        </w:rPr>
        <w:t>r fully furnished with luxury items was before them. The living room had a dining table lit under warm, relaxing lights. Uniquely designed chairs and decorations filled the desolate spaces. A fine carpet lay across the whole room. Paintings and curtains spread across the walls. Two sofas and a couch were set near the windows. And the glass wall that led to the terrace outside could be seen from the entrance. It felt like they were really on Earth instead of another world.</w:t>
      </w:r>
    </w:p>
    <w:p w14:paraId="7D2F89B9" w14:textId="7A4CA196" w:rsidR="00D8724E" w:rsidRDefault="00D872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llhop explained to them that the power will be regularly maintained by the staff, so he wouldn’t have to bother recharging the room with lightning magic. That was great news for him since he was more than certain he’d just overload the pad the bellhop just operated and would end up paying for damages if he tried to do the same.</w:t>
      </w:r>
      <w:r w:rsidR="007D1491">
        <w:rPr>
          <w:rFonts w:ascii="Times New Roman" w:hAnsi="Times New Roman" w:cs="Times New Roman"/>
          <w:sz w:val="24"/>
          <w:szCs w:val="24"/>
        </w:rPr>
        <w:t xml:space="preserve"> After saying everything he had to mention to </w:t>
      </w:r>
      <w:r w:rsidR="00086111">
        <w:rPr>
          <w:rFonts w:ascii="Times New Roman" w:hAnsi="Times New Roman" w:cs="Times New Roman"/>
          <w:sz w:val="24"/>
          <w:szCs w:val="24"/>
        </w:rPr>
        <w:t>the guests</w:t>
      </w:r>
      <w:r w:rsidR="007D1491">
        <w:rPr>
          <w:rFonts w:ascii="Times New Roman" w:hAnsi="Times New Roman" w:cs="Times New Roman"/>
          <w:sz w:val="24"/>
          <w:szCs w:val="24"/>
        </w:rPr>
        <w:t>, the bellhop politely bowed and took his leave.</w:t>
      </w:r>
    </w:p>
    <w:p w14:paraId="75368DD8" w14:textId="722BBC4E" w:rsidR="006A142C" w:rsidRDefault="007D149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s eyes wandered around the room in </w:t>
      </w:r>
      <w:r w:rsidR="00223347">
        <w:rPr>
          <w:rFonts w:ascii="Times New Roman" w:hAnsi="Times New Roman" w:cs="Times New Roman"/>
          <w:sz w:val="24"/>
          <w:szCs w:val="24"/>
        </w:rPr>
        <w:t>marvel. The first thing Senkyo inspected was the sofas, couch, and carpet. Unlike the threads and weaving of the below-standard lab coats he saw earlier that day, the furniture here was completely different. They were soft and smooth just like the quality back on Earth. More questions popped up in his head because of this, but he immediately chased them away, wanting to end this tiring day without any more thinking.</w:t>
      </w:r>
    </w:p>
    <w:p w14:paraId="3391968A" w14:textId="0A5A6DE8" w:rsidR="00223347" w:rsidRDefault="0022334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94A5D">
        <w:rPr>
          <w:rFonts w:ascii="Times New Roman" w:hAnsi="Times New Roman" w:cs="Times New Roman"/>
          <w:sz w:val="24"/>
          <w:szCs w:val="24"/>
        </w:rPr>
        <w:t>A little exploring later was all it took for the two to find a large bathroom fixed with both a shower and a bathtub</w:t>
      </w:r>
      <w:r w:rsidR="000F3164">
        <w:rPr>
          <w:rFonts w:ascii="Times New Roman" w:hAnsi="Times New Roman" w:cs="Times New Roman"/>
          <w:sz w:val="24"/>
          <w:szCs w:val="24"/>
        </w:rPr>
        <w:t xml:space="preserve">. Best of all, there was a panel that could </w:t>
      </w:r>
      <w:r w:rsidR="00AD0CBE">
        <w:rPr>
          <w:rFonts w:ascii="Times New Roman" w:hAnsi="Times New Roman" w:cs="Times New Roman"/>
          <w:sz w:val="24"/>
          <w:szCs w:val="24"/>
        </w:rPr>
        <w:t>regulate</w:t>
      </w:r>
      <w:r w:rsidR="000F3164">
        <w:rPr>
          <w:rFonts w:ascii="Times New Roman" w:hAnsi="Times New Roman" w:cs="Times New Roman"/>
          <w:sz w:val="24"/>
          <w:szCs w:val="24"/>
        </w:rPr>
        <w:t xml:space="preserve"> the temperature of the water. After traveling for days out in the wild without anything to keep themselves clean, this was nothing but pure bliss. The two settled in and got food delivered from the hotel. There was a variety of choices but Senkyo recognized almost none of them. In fear of ordering something like that… creature Hira was eating earlier that </w:t>
      </w:r>
      <w:proofErr w:type="gramStart"/>
      <w:r w:rsidR="000F3164">
        <w:rPr>
          <w:rFonts w:ascii="Times New Roman" w:hAnsi="Times New Roman" w:cs="Times New Roman"/>
          <w:sz w:val="24"/>
          <w:szCs w:val="24"/>
        </w:rPr>
        <w:t>day,</w:t>
      </w:r>
      <w:proofErr w:type="gramEnd"/>
      <w:r w:rsidR="000F3164">
        <w:rPr>
          <w:rFonts w:ascii="Times New Roman" w:hAnsi="Times New Roman" w:cs="Times New Roman"/>
          <w:sz w:val="24"/>
          <w:szCs w:val="24"/>
        </w:rPr>
        <w:t xml:space="preserve"> they went for a meal they were familiar with.</w:t>
      </w:r>
    </w:p>
    <w:p w14:paraId="63A1A5C6" w14:textId="1A08246E" w:rsidR="006A142C" w:rsidRDefault="000F31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aturally, what came after that was a relaxing time in the bath. Senkyo went in first at Shiro’s suggestion. At first, he had a strange feeling that she might try entering the bath while he was there, but that didn’t happen. When he finished his time in the bath, instead of wearing the same dirty clothes, Senkyo opted to wear the soft bathrobe that was prepared for them in the bathroom.</w:t>
      </w:r>
    </w:p>
    <w:p w14:paraId="1B6FF16B" w14:textId="7FA42733" w:rsidR="000F3164" w:rsidRDefault="000F31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in his memories, he realized his mistake. He was so immersed in luxury that his mind</w:t>
      </w:r>
      <w:r w:rsidR="006367B3">
        <w:rPr>
          <w:rFonts w:ascii="Times New Roman" w:hAnsi="Times New Roman" w:cs="Times New Roman"/>
          <w:sz w:val="24"/>
          <w:szCs w:val="24"/>
        </w:rPr>
        <w:t>’</w:t>
      </w:r>
      <w:r>
        <w:rPr>
          <w:rFonts w:ascii="Times New Roman" w:hAnsi="Times New Roman" w:cs="Times New Roman"/>
          <w:sz w:val="24"/>
          <w:szCs w:val="24"/>
        </w:rPr>
        <w:t>s self-awareness</w:t>
      </w:r>
      <w:r w:rsidR="006367B3">
        <w:rPr>
          <w:rFonts w:ascii="Times New Roman" w:hAnsi="Times New Roman" w:cs="Times New Roman"/>
          <w:sz w:val="24"/>
          <w:szCs w:val="24"/>
        </w:rPr>
        <w:t xml:space="preserve"> was</w:t>
      </w:r>
      <w:r>
        <w:rPr>
          <w:rFonts w:ascii="Times New Roman" w:hAnsi="Times New Roman" w:cs="Times New Roman"/>
          <w:sz w:val="24"/>
          <w:szCs w:val="24"/>
        </w:rPr>
        <w:t xml:space="preserve"> numbed. He failed to realize that</w:t>
      </w:r>
      <w:r w:rsidR="006367B3">
        <w:rPr>
          <w:rFonts w:ascii="Times New Roman" w:hAnsi="Times New Roman" w:cs="Times New Roman"/>
          <w:sz w:val="24"/>
          <w:szCs w:val="24"/>
        </w:rPr>
        <w:t xml:space="preserve"> under</w:t>
      </w:r>
      <w:r>
        <w:rPr>
          <w:rFonts w:ascii="Times New Roman" w:hAnsi="Times New Roman" w:cs="Times New Roman"/>
          <w:sz w:val="24"/>
          <w:szCs w:val="24"/>
        </w:rPr>
        <w:t xml:space="preserve"> th</w:t>
      </w:r>
      <w:r w:rsidR="006367B3">
        <w:rPr>
          <w:rFonts w:ascii="Times New Roman" w:hAnsi="Times New Roman" w:cs="Times New Roman"/>
          <w:sz w:val="24"/>
          <w:szCs w:val="24"/>
        </w:rPr>
        <w:t>at</w:t>
      </w:r>
      <w:r>
        <w:rPr>
          <w:rFonts w:ascii="Times New Roman" w:hAnsi="Times New Roman" w:cs="Times New Roman"/>
          <w:sz w:val="24"/>
          <w:szCs w:val="24"/>
        </w:rPr>
        <w:t xml:space="preserve"> bathrobe of his… was nothing. To add to that, he immediately threw himself on the king-sized bed and drifted off to sleep, allowing Shiro to take advantage of the situation and end up as they did the very next morning.</w:t>
      </w:r>
    </w:p>
    <w:p w14:paraId="38AB85FC" w14:textId="59B36383" w:rsidR="006A142C" w:rsidRDefault="000F31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orcibly taking control of the situation, Senkyo escaped Shiro’s clutches and donned the same equipment he had yesterday. He felt a </w:t>
      </w:r>
      <w:r w:rsidR="00ED4EF4">
        <w:rPr>
          <w:rFonts w:ascii="Times New Roman" w:hAnsi="Times New Roman" w:cs="Times New Roman"/>
          <w:sz w:val="24"/>
          <w:szCs w:val="24"/>
        </w:rPr>
        <w:t>bit</w:t>
      </w:r>
      <w:r>
        <w:rPr>
          <w:rFonts w:ascii="Times New Roman" w:hAnsi="Times New Roman" w:cs="Times New Roman"/>
          <w:sz w:val="24"/>
          <w:szCs w:val="24"/>
        </w:rPr>
        <w:t xml:space="preserve"> dirty wearing the same clothes that went unwashed for days, but it wasn’t like he had </w:t>
      </w:r>
      <w:r w:rsidR="00ED4EF4">
        <w:rPr>
          <w:rFonts w:ascii="Times New Roman" w:hAnsi="Times New Roman" w:cs="Times New Roman"/>
          <w:sz w:val="24"/>
          <w:szCs w:val="24"/>
        </w:rPr>
        <w:t xml:space="preserve">an </w:t>
      </w:r>
      <w:r>
        <w:rPr>
          <w:rFonts w:ascii="Times New Roman" w:hAnsi="Times New Roman" w:cs="Times New Roman"/>
          <w:sz w:val="24"/>
          <w:szCs w:val="24"/>
        </w:rPr>
        <w:t>extra</w:t>
      </w:r>
      <w:r w:rsidR="006367B3">
        <w:rPr>
          <w:rFonts w:ascii="Times New Roman" w:hAnsi="Times New Roman" w:cs="Times New Roman"/>
          <w:sz w:val="24"/>
          <w:szCs w:val="24"/>
        </w:rPr>
        <w:t xml:space="preserve"> set of</w:t>
      </w:r>
      <w:r>
        <w:rPr>
          <w:rFonts w:ascii="Times New Roman" w:hAnsi="Times New Roman" w:cs="Times New Roman"/>
          <w:sz w:val="24"/>
          <w:szCs w:val="24"/>
        </w:rPr>
        <w:t xml:space="preserve"> equipment lying around </w:t>
      </w:r>
      <w:r w:rsidR="00ED4EF4">
        <w:rPr>
          <w:rFonts w:ascii="Times New Roman" w:hAnsi="Times New Roman" w:cs="Times New Roman"/>
          <w:sz w:val="24"/>
          <w:szCs w:val="24"/>
        </w:rPr>
        <w:t>to wear. Even if he did, there was the complication of carrying them in their travels.</w:t>
      </w:r>
    </w:p>
    <w:p w14:paraId="02E3B052" w14:textId="7D15960B"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uying combat equipment may not be a good option, but buying indoor clothes was completely fine. </w:t>
      </w:r>
      <w:r w:rsidR="006367B3">
        <w:rPr>
          <w:rFonts w:ascii="Times New Roman" w:hAnsi="Times New Roman" w:cs="Times New Roman"/>
          <w:sz w:val="24"/>
          <w:szCs w:val="24"/>
        </w:rPr>
        <w:t xml:space="preserve">They could carry them in their bag and if it ever got full, then they can just discard them. </w:t>
      </w:r>
      <w:r>
        <w:rPr>
          <w:rFonts w:ascii="Times New Roman" w:hAnsi="Times New Roman" w:cs="Times New Roman"/>
          <w:sz w:val="24"/>
          <w:szCs w:val="24"/>
        </w:rPr>
        <w:t xml:space="preserve">The sleepwear and loungewear they tried out in Arachne Tailors </w:t>
      </w:r>
      <w:r w:rsidR="006367B3">
        <w:rPr>
          <w:rFonts w:ascii="Times New Roman" w:hAnsi="Times New Roman" w:cs="Times New Roman"/>
          <w:sz w:val="24"/>
          <w:szCs w:val="24"/>
        </w:rPr>
        <w:t xml:space="preserve">yesterday </w:t>
      </w:r>
      <w:r>
        <w:rPr>
          <w:rFonts w:ascii="Times New Roman" w:hAnsi="Times New Roman" w:cs="Times New Roman"/>
          <w:sz w:val="24"/>
          <w:szCs w:val="24"/>
        </w:rPr>
        <w:t>came to Senkyo’s mind.</w:t>
      </w:r>
    </w:p>
    <w:p w14:paraId="13139A98" w14:textId="4587F39F"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ah, we never ga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my school uniform, did I?”</w:t>
      </w:r>
    </w:p>
    <w:p w14:paraId="2AB9FB98" w14:textId="4B6F0166"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67B3">
        <w:rPr>
          <w:rFonts w:ascii="Times New Roman" w:hAnsi="Times New Roman" w:cs="Times New Roman"/>
          <w:sz w:val="24"/>
          <w:szCs w:val="24"/>
        </w:rPr>
        <w:t>N</w:t>
      </w:r>
      <w:r>
        <w:rPr>
          <w:rFonts w:ascii="Times New Roman" w:hAnsi="Times New Roman" w:cs="Times New Roman"/>
          <w:sz w:val="24"/>
          <w:szCs w:val="24"/>
        </w:rPr>
        <w:t>ow that Onii-chan says it, Hira dragged us out before we could.”</w:t>
      </w:r>
    </w:p>
    <w:p w14:paraId="3CC28A6B" w14:textId="56DF4376"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hould get back to him today and buy some indoor clothes while we’re at it.”</w:t>
      </w:r>
    </w:p>
    <w:p w14:paraId="049C4FA5" w14:textId="77C8664C"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w:t>
      </w:r>
      <w:proofErr w:type="spellStart"/>
      <w:r>
        <w:rPr>
          <w:rFonts w:ascii="Times New Roman" w:hAnsi="Times New Roman" w:cs="Times New Roman"/>
          <w:sz w:val="24"/>
          <w:szCs w:val="24"/>
        </w:rPr>
        <w:t>Ehh</w:t>
      </w:r>
      <w:proofErr w:type="spellEnd"/>
      <w:r>
        <w:rPr>
          <w:rFonts w:ascii="Times New Roman" w:hAnsi="Times New Roman" w:cs="Times New Roman"/>
          <w:sz w:val="24"/>
          <w:szCs w:val="24"/>
        </w:rPr>
        <w:t>… indoor clothes? Onii-chan, you just want to buy sleepwear for Shiro, don’t you?”</w:t>
      </w:r>
    </w:p>
    <w:p w14:paraId="2746D997" w14:textId="137E675B"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w:t>
      </w:r>
    </w:p>
    <w:p w14:paraId="56BD6B0F" w14:textId="39E67EDF"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hh</w:t>
      </w:r>
      <w:proofErr w:type="spellEnd"/>
      <w:r>
        <w:rPr>
          <w:rFonts w:ascii="Times New Roman" w:hAnsi="Times New Roman" w:cs="Times New Roman"/>
          <w:sz w:val="24"/>
          <w:szCs w:val="24"/>
        </w:rPr>
        <w:t>~~………”</w:t>
      </w:r>
    </w:p>
    <w:p w14:paraId="7A4453AF" w14:textId="66A93A15"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just realized this, but his sister really </w:t>
      </w:r>
      <w:r w:rsidR="00F97C49">
        <w:rPr>
          <w:rFonts w:ascii="Times New Roman" w:hAnsi="Times New Roman" w:cs="Times New Roman"/>
          <w:sz w:val="24"/>
          <w:szCs w:val="24"/>
        </w:rPr>
        <w:t>preferred</w:t>
      </w:r>
      <w:r>
        <w:rPr>
          <w:rFonts w:ascii="Times New Roman" w:hAnsi="Times New Roman" w:cs="Times New Roman"/>
          <w:sz w:val="24"/>
          <w:szCs w:val="24"/>
        </w:rPr>
        <w:t xml:space="preserve"> </w:t>
      </w:r>
      <w:r w:rsidR="00F97C49">
        <w:rPr>
          <w:rFonts w:ascii="Times New Roman" w:hAnsi="Times New Roman" w:cs="Times New Roman"/>
          <w:sz w:val="24"/>
          <w:szCs w:val="24"/>
        </w:rPr>
        <w:t xml:space="preserve">sleeping in her birthday suit. </w:t>
      </w:r>
      <w:r w:rsidR="00734B61">
        <w:rPr>
          <w:rFonts w:ascii="Times New Roman" w:hAnsi="Times New Roman" w:cs="Times New Roman"/>
          <w:sz w:val="24"/>
          <w:szCs w:val="24"/>
        </w:rPr>
        <w:t xml:space="preserve">She didn’t do this when they slept outside, thankfully, but it quickly changed when they got into a private room. </w:t>
      </w:r>
      <w:r w:rsidR="00F97C49">
        <w:rPr>
          <w:rFonts w:ascii="Times New Roman" w:hAnsi="Times New Roman" w:cs="Times New Roman"/>
          <w:sz w:val="24"/>
          <w:szCs w:val="24"/>
        </w:rPr>
        <w:t>He usually wouldn’t touch on personal preferences, but despite this large penthouse suite, there was only one bed on the whole floor. It was a king-sized bed, but that meant that the two will have to share. There was no way Senkyo was going to survive continuous nights with her naked sister. And now that he formed that idea into words in his mind, it just sounded all the more wrong.</w:t>
      </w:r>
      <w:r w:rsidR="00712675">
        <w:rPr>
          <w:rFonts w:ascii="Times New Roman" w:hAnsi="Times New Roman" w:cs="Times New Roman"/>
          <w:sz w:val="24"/>
          <w:szCs w:val="24"/>
        </w:rPr>
        <w:t xml:space="preserve"> He was buying sleepwear. There was no budging him on this one.</w:t>
      </w:r>
      <w:r w:rsidR="00F97C49">
        <w:rPr>
          <w:rFonts w:ascii="Times New Roman" w:hAnsi="Times New Roman" w:cs="Times New Roman"/>
          <w:sz w:val="24"/>
          <w:szCs w:val="24"/>
        </w:rPr>
        <w:t xml:space="preserve"> </w:t>
      </w:r>
    </w:p>
    <w:p w14:paraId="5270A589" w14:textId="283705E5" w:rsidR="00712675" w:rsidRPr="00712675" w:rsidRDefault="00712675" w:rsidP="00712675">
      <w:pPr>
        <w:tabs>
          <w:tab w:val="left" w:pos="3195"/>
        </w:tabs>
        <w:spacing w:line="340" w:lineRule="atLeast"/>
        <w:jc w:val="center"/>
        <w:rPr>
          <w:rFonts w:ascii="Times New Roman" w:hAnsi="Times New Roman" w:cs="Times New Roman"/>
          <w:b/>
          <w:bCs/>
          <w:sz w:val="24"/>
          <w:szCs w:val="24"/>
        </w:rPr>
      </w:pPr>
      <w:r w:rsidRPr="00712675">
        <w:rPr>
          <w:rFonts w:ascii="Times New Roman" w:hAnsi="Times New Roman" w:cs="Times New Roman"/>
          <w:b/>
          <w:bCs/>
          <w:sz w:val="24"/>
          <w:szCs w:val="24"/>
        </w:rPr>
        <w:t>…………</w:t>
      </w:r>
    </w:p>
    <w:p w14:paraId="7A074168" w14:textId="11BDB420" w:rsidR="00ED4EF4" w:rsidRDefault="00ED4EF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12675">
        <w:rPr>
          <w:rFonts w:ascii="Times New Roman" w:hAnsi="Times New Roman" w:cs="Times New Roman"/>
          <w:sz w:val="24"/>
          <w:szCs w:val="24"/>
        </w:rPr>
        <w:t xml:space="preserve">After spending the first half of the day lounging around and reading some of the books Senkyo picked out, he and Shiro headed to Arachne Tailors to meet with </w:t>
      </w:r>
      <w:proofErr w:type="spellStart"/>
      <w:r w:rsidR="00712675">
        <w:rPr>
          <w:rFonts w:ascii="Times New Roman" w:hAnsi="Times New Roman" w:cs="Times New Roman"/>
          <w:sz w:val="24"/>
          <w:szCs w:val="24"/>
        </w:rPr>
        <w:t>Leolja</w:t>
      </w:r>
      <w:proofErr w:type="spellEnd"/>
      <w:r w:rsidR="00712675">
        <w:rPr>
          <w:rFonts w:ascii="Times New Roman" w:hAnsi="Times New Roman" w:cs="Times New Roman"/>
          <w:sz w:val="24"/>
          <w:szCs w:val="24"/>
        </w:rPr>
        <w:t>.</w:t>
      </w:r>
      <w:r w:rsidR="00A822D0">
        <w:rPr>
          <w:rFonts w:ascii="Times New Roman" w:hAnsi="Times New Roman" w:cs="Times New Roman"/>
          <w:sz w:val="24"/>
          <w:szCs w:val="24"/>
        </w:rPr>
        <w:t xml:space="preserve"> When they first asked the staff for him, they immediately recognized them and disappeared into the backroom. </w:t>
      </w:r>
      <w:r w:rsidR="009157C0">
        <w:rPr>
          <w:rFonts w:ascii="Times New Roman" w:hAnsi="Times New Roman" w:cs="Times New Roman"/>
          <w:sz w:val="24"/>
          <w:szCs w:val="24"/>
        </w:rPr>
        <w:t xml:space="preserve">The staff later came back to escort the two into </w:t>
      </w:r>
      <w:proofErr w:type="spellStart"/>
      <w:r w:rsidR="009157C0">
        <w:rPr>
          <w:rFonts w:ascii="Times New Roman" w:hAnsi="Times New Roman" w:cs="Times New Roman"/>
          <w:sz w:val="24"/>
          <w:szCs w:val="24"/>
        </w:rPr>
        <w:t>Leolja’s</w:t>
      </w:r>
      <w:proofErr w:type="spellEnd"/>
      <w:r w:rsidR="009157C0">
        <w:rPr>
          <w:rFonts w:ascii="Times New Roman" w:hAnsi="Times New Roman" w:cs="Times New Roman"/>
          <w:sz w:val="24"/>
          <w:szCs w:val="24"/>
        </w:rPr>
        <w:t xml:space="preserve"> office.</w:t>
      </w:r>
    </w:p>
    <w:p w14:paraId="5235E171" w14:textId="3C4023FF" w:rsidR="009157C0"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 welcome back.”</w:t>
      </w:r>
    </w:p>
    <w:p w14:paraId="5E6C187D" w14:textId="602A6E03" w:rsidR="009157C0"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good to see you agai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5C4FAAA0" w14:textId="6E8B6351" w:rsidR="006A142C"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ela!!”</w:t>
      </w:r>
    </w:p>
    <w:p w14:paraId="545B7AB8" w14:textId="3BBB1977" w:rsidR="009157C0"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exchanged their quick greetings as Senkyo and Shiro sat on the two chairs in front of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desk.</w:t>
      </w:r>
    </w:p>
    <w:p w14:paraId="769B3652" w14:textId="35A4EADF" w:rsidR="009157C0"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we got cut off yesterday. Here, I came to sell the Earth uniform.”</w:t>
      </w:r>
    </w:p>
    <w:p w14:paraId="4E96E7C3" w14:textId="6D399959" w:rsidR="009157C0" w:rsidRDefault="009157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need to apologize, but thank you for getting back to me. Oh, if I may ask, what happened to you two yesterday?”</w:t>
      </w:r>
    </w:p>
    <w:p w14:paraId="1D0B7C5F" w14:textId="2FB4114D" w:rsidR="00856A50" w:rsidRDefault="00856A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dragged us out?”</w:t>
      </w:r>
    </w:p>
    <w:p w14:paraId="25497181" w14:textId="17FC372B" w:rsidR="00856A50" w:rsidRDefault="00856A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n’t mean to be nosy, but I had a few concerns with what Miss Hira said as she dragged you two out. Particularly, about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5CBD5E63" w14:textId="7A33E55D" w:rsidR="00856A50" w:rsidRDefault="00856A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1053E686" w14:textId="549466AD" w:rsidR="00856A50" w:rsidRDefault="00856A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parrot the name in surprise. The serious look o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face didn’t look like he was asking for conversation’s sake. Senkyo and Shiro’s relationship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a sensitive topic, seeing as he is one of the people that know what Senkyo is truly capable of. There was always the possibility of other people probing him in his </w:t>
      </w:r>
      <w:r w:rsidR="00D12C14">
        <w:rPr>
          <w:rFonts w:ascii="Times New Roman" w:hAnsi="Times New Roman" w:cs="Times New Roman"/>
          <w:sz w:val="24"/>
          <w:szCs w:val="24"/>
        </w:rPr>
        <w:t>stead to plan out his next move</w:t>
      </w:r>
      <w:r>
        <w:rPr>
          <w:rFonts w:ascii="Times New Roman" w:hAnsi="Times New Roman" w:cs="Times New Roman"/>
          <w:sz w:val="24"/>
          <w:szCs w:val="24"/>
        </w:rPr>
        <w:t>.</w:t>
      </w:r>
      <w:r w:rsidR="002D42DB">
        <w:rPr>
          <w:rFonts w:ascii="Times New Roman" w:hAnsi="Times New Roman" w:cs="Times New Roman"/>
          <w:sz w:val="24"/>
          <w:szCs w:val="24"/>
        </w:rPr>
        <w:t xml:space="preserve"> </w:t>
      </w:r>
      <w:proofErr w:type="spellStart"/>
      <w:r w:rsidR="002D42DB">
        <w:rPr>
          <w:rFonts w:ascii="Times New Roman" w:hAnsi="Times New Roman" w:cs="Times New Roman"/>
          <w:sz w:val="24"/>
          <w:szCs w:val="24"/>
        </w:rPr>
        <w:t>Leolja</w:t>
      </w:r>
      <w:proofErr w:type="spellEnd"/>
      <w:r w:rsidR="002D42DB">
        <w:rPr>
          <w:rFonts w:ascii="Times New Roman" w:hAnsi="Times New Roman" w:cs="Times New Roman"/>
          <w:sz w:val="24"/>
          <w:szCs w:val="24"/>
        </w:rPr>
        <w:t xml:space="preserve"> could be one of those people.</w:t>
      </w:r>
    </w:p>
    <w:p w14:paraId="4F41A9C4" w14:textId="761C769C" w:rsidR="002D42DB" w:rsidRDefault="002D42D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Shiro and </w:t>
      </w:r>
      <w:r w:rsidR="006E3CF4">
        <w:rPr>
          <w:rFonts w:ascii="Times New Roman" w:hAnsi="Times New Roman" w:cs="Times New Roman"/>
          <w:sz w:val="24"/>
          <w:szCs w:val="24"/>
        </w:rPr>
        <w:t xml:space="preserve">she </w:t>
      </w:r>
      <w:r>
        <w:rPr>
          <w:rFonts w:ascii="Times New Roman" w:hAnsi="Times New Roman" w:cs="Times New Roman"/>
          <w:sz w:val="24"/>
          <w:szCs w:val="24"/>
        </w:rPr>
        <w:t xml:space="preserve">gave him a no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uld be an enemy, but just like Shiro, Senkyo wanted to trust him.</w:t>
      </w:r>
    </w:p>
    <w:p w14:paraId="4D2C2023" w14:textId="58F77E06" w:rsidR="002D42DB" w:rsidRDefault="002D42D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675B1CFF" w14:textId="40BD3D3E" w:rsidR="002D42DB" w:rsidRDefault="002D42D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ld the story about how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desperate about getting his blood. Due to unforeseen incidences, they got away without leaving a blood sample. He emphasized the suspicion they felt from him but never went into detail about how they thought so and why everything turned out how it did, hiding the fact that Senkyo was a special existence in the process.</w:t>
      </w:r>
    </w:p>
    <w:p w14:paraId="36721BBF" w14:textId="58ED003E" w:rsidR="009157C0" w:rsidRDefault="00B07FD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I see…”</w:t>
      </w:r>
    </w:p>
    <w:p w14:paraId="68EE45E2" w14:textId="1B577EA9" w:rsidR="00B07FD1" w:rsidRDefault="00B07FD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placed his hands on the desk as Senkyo ended his story. He took a deep breath before letting out his </w:t>
      </w:r>
      <w:r w:rsidR="008F1AD9">
        <w:rPr>
          <w:rFonts w:ascii="Times New Roman" w:hAnsi="Times New Roman" w:cs="Times New Roman"/>
          <w:sz w:val="24"/>
          <w:szCs w:val="24"/>
        </w:rPr>
        <w:t xml:space="preserve">grave </w:t>
      </w:r>
      <w:r>
        <w:rPr>
          <w:rFonts w:ascii="Times New Roman" w:hAnsi="Times New Roman" w:cs="Times New Roman"/>
          <w:sz w:val="24"/>
          <w:szCs w:val="24"/>
        </w:rPr>
        <w:t>voice.</w:t>
      </w:r>
    </w:p>
    <w:p w14:paraId="0E62B9CD" w14:textId="57EE3C18" w:rsidR="00B07FD1" w:rsidRDefault="00B07FD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22A70">
        <w:rPr>
          <w:rFonts w:ascii="Times New Roman" w:hAnsi="Times New Roman" w:cs="Times New Roman"/>
          <w:sz w:val="24"/>
          <w:szCs w:val="24"/>
        </w:rPr>
        <w:t>Senkyo, I must warn you about that man.</w:t>
      </w:r>
      <w:r>
        <w:rPr>
          <w:rFonts w:ascii="Times New Roman" w:hAnsi="Times New Roman" w:cs="Times New Roman"/>
          <w:sz w:val="24"/>
          <w:szCs w:val="24"/>
        </w:rPr>
        <w:t xml:space="preserve">” </w:t>
      </w:r>
    </w:p>
    <w:p w14:paraId="11154958" w14:textId="7F9DD406" w:rsidR="006A142C" w:rsidRDefault="008F1A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y is that?”</w:t>
      </w:r>
    </w:p>
    <w:p w14:paraId="638205EF" w14:textId="60AA3DB1" w:rsidR="008F1AD9" w:rsidRDefault="008F1A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ever since that man entered the city, some strange occurrences have been happening behind the scenes. </w:t>
      </w:r>
      <w:r w:rsidR="00FD712B">
        <w:rPr>
          <w:rFonts w:ascii="Times New Roman" w:hAnsi="Times New Roman" w:cs="Times New Roman"/>
          <w:sz w:val="24"/>
          <w:szCs w:val="24"/>
        </w:rPr>
        <w:t xml:space="preserve">The people I know within the guard and even the academy began acting strangely. One example you’ve seen firsthand is Miss Hira. As you may have experienced, her personality is very straightforward. She acts before she thinks and goes by her instincts. That woman has a strong sense of self. When I first met her, I was certain that no one would be able to bind her down. Yet, she now does every errand Professor </w:t>
      </w:r>
      <w:proofErr w:type="spellStart"/>
      <w:r w:rsidR="00FD712B">
        <w:rPr>
          <w:rFonts w:ascii="Times New Roman" w:hAnsi="Times New Roman" w:cs="Times New Roman"/>
          <w:sz w:val="24"/>
          <w:szCs w:val="24"/>
        </w:rPr>
        <w:t>Gaeka</w:t>
      </w:r>
      <w:proofErr w:type="spellEnd"/>
      <w:r w:rsidR="00FD712B">
        <w:rPr>
          <w:rFonts w:ascii="Times New Roman" w:hAnsi="Times New Roman" w:cs="Times New Roman"/>
          <w:sz w:val="24"/>
          <w:szCs w:val="24"/>
        </w:rPr>
        <w:t xml:space="preserve"> gives her. You could say that she calmed down but I feel the transition was much too unnatural. She even neglects the research she loves doing just to complete an order. I haven’t met the man, but the sudden change in Miss Hira’s demeanor is concerning. Not to mention that I’ve been observing the same changes in other people I know. I have no definite proof to back up my suspicions but I don’t need them. I’m different from how I was when I lived in the Sunken Nest, but that doesn’t mean I’ve been defanged. The senses that guided me to survival are telling me that this man is nothing but trouble. So, please be careful.</w:t>
      </w:r>
      <w:r>
        <w:rPr>
          <w:rFonts w:ascii="Times New Roman" w:hAnsi="Times New Roman" w:cs="Times New Roman"/>
          <w:sz w:val="24"/>
          <w:szCs w:val="24"/>
        </w:rPr>
        <w:t>”</w:t>
      </w:r>
    </w:p>
    <w:p w14:paraId="6C71EC49" w14:textId="01DA4946" w:rsidR="00FD712B" w:rsidRDefault="00FD712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okay. Understood.”</w:t>
      </w:r>
    </w:p>
    <w:p w14:paraId="20946177" w14:textId="2E81573F" w:rsidR="00FD712B" w:rsidRDefault="00FD712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52AAE3AA" w14:textId="2545324B" w:rsidR="00FD712B" w:rsidRDefault="00FD712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took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warning to heart. Then, Senkyo finally handed over his burnt school uniform.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ld him that his payment was prepared at the </w:t>
      </w:r>
      <w:r w:rsidR="00353ACA">
        <w:rPr>
          <w:rFonts w:ascii="Times New Roman" w:hAnsi="Times New Roman" w:cs="Times New Roman"/>
          <w:sz w:val="24"/>
          <w:szCs w:val="24"/>
        </w:rPr>
        <w:t>reception</w:t>
      </w:r>
      <w:r>
        <w:rPr>
          <w:rFonts w:ascii="Times New Roman" w:hAnsi="Times New Roman" w:cs="Times New Roman"/>
          <w:sz w:val="24"/>
          <w:szCs w:val="24"/>
        </w:rPr>
        <w:t xml:space="preserve"> desk</w:t>
      </w:r>
      <w:r w:rsidR="00353ACA">
        <w:rPr>
          <w:rFonts w:ascii="Times New Roman" w:hAnsi="Times New Roman" w:cs="Times New Roman"/>
          <w:sz w:val="24"/>
          <w:szCs w:val="24"/>
        </w:rPr>
        <w:t>. Senkyo then informed him of how he was planning on buying some clothes from the store, to which he said that he could take the total off</w:t>
      </w:r>
      <w:r>
        <w:rPr>
          <w:rFonts w:ascii="Times New Roman" w:hAnsi="Times New Roman" w:cs="Times New Roman"/>
          <w:sz w:val="24"/>
          <w:szCs w:val="24"/>
        </w:rPr>
        <w:t xml:space="preserve"> </w:t>
      </w:r>
      <w:r w:rsidR="00353ACA">
        <w:rPr>
          <w:rFonts w:ascii="Times New Roman" w:hAnsi="Times New Roman" w:cs="Times New Roman"/>
          <w:sz w:val="24"/>
          <w:szCs w:val="24"/>
        </w:rPr>
        <w:t>based on the payment. After that, Senkyo and Shiro prepared to take their leave, but not before asking them one more thing.</w:t>
      </w:r>
    </w:p>
    <w:p w14:paraId="280C5921" w14:textId="629E26B0" w:rsidR="00353ACA" w:rsidRDefault="00353A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 do you two have any plans later today?”</w:t>
      </w:r>
    </w:p>
    <w:p w14:paraId="12B98A9F" w14:textId="4F8107D8" w:rsidR="00353ACA" w:rsidRDefault="00353A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 We’re thinking of visiting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and see if we can investigate the Sunken Nest. Is there a problem with that?”</w:t>
      </w:r>
    </w:p>
    <w:p w14:paraId="361AC9AC" w14:textId="1B114B71" w:rsidR="00353ACA" w:rsidRDefault="00353A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just wanted to know. Sorry if I gave any misunderstandings.”</w:t>
      </w:r>
    </w:p>
    <w:p w14:paraId="56CC73BA" w14:textId="0ABA1107" w:rsidR="00353ACA" w:rsidRDefault="00353A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the two left the room and continued the day.</w:t>
      </w:r>
    </w:p>
    <w:p w14:paraId="74FC95CB" w14:textId="56A64BF7" w:rsidR="00353ACA" w:rsidRPr="00353ACA" w:rsidRDefault="00353ACA" w:rsidP="00353ACA">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6 – </w:t>
      </w:r>
      <w:r w:rsidR="006F69A0">
        <w:rPr>
          <w:rFonts w:ascii="Times New Roman" w:hAnsi="Times New Roman" w:cs="Times New Roman"/>
          <w:b/>
          <w:bCs/>
          <w:sz w:val="24"/>
          <w:szCs w:val="24"/>
        </w:rPr>
        <w:t xml:space="preserve">Local </w:t>
      </w:r>
      <w:proofErr w:type="spellStart"/>
      <w:r w:rsidR="006F69A0">
        <w:rPr>
          <w:rFonts w:ascii="Times New Roman" w:hAnsi="Times New Roman" w:cs="Times New Roman"/>
          <w:b/>
          <w:bCs/>
          <w:sz w:val="24"/>
          <w:szCs w:val="24"/>
        </w:rPr>
        <w:t>Haeqras</w:t>
      </w:r>
      <w:proofErr w:type="spellEnd"/>
    </w:p>
    <w:p w14:paraId="37058C32" w14:textId="77777777" w:rsidR="00734B61" w:rsidRDefault="00353A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20D92">
        <w:rPr>
          <w:rFonts w:ascii="Times New Roman" w:hAnsi="Times New Roman" w:cs="Times New Roman"/>
          <w:sz w:val="24"/>
          <w:szCs w:val="24"/>
        </w:rPr>
        <w:t xml:space="preserve">It didn’t take them too long to be on their way to </w:t>
      </w:r>
      <w:proofErr w:type="spellStart"/>
      <w:r w:rsidR="00620D92">
        <w:rPr>
          <w:rFonts w:ascii="Times New Roman" w:hAnsi="Times New Roman" w:cs="Times New Roman"/>
          <w:sz w:val="24"/>
          <w:szCs w:val="24"/>
        </w:rPr>
        <w:t>Haeqras</w:t>
      </w:r>
      <w:proofErr w:type="spellEnd"/>
      <w:r w:rsidR="00734B61">
        <w:rPr>
          <w:rFonts w:ascii="Times New Roman" w:hAnsi="Times New Roman" w:cs="Times New Roman"/>
          <w:sz w:val="24"/>
          <w:szCs w:val="24"/>
        </w:rPr>
        <w:t xml:space="preserve">. All they had to do was pick from the sleepwear Shiro tried out yesterday. They were buying this under the assumption it would be discarded in the long run, and more likely than not, be left unwashed. For these reasons, they planned on buying two new clothes for both of them. It wouldn’t matter if one of them gets ragged </w:t>
      </w:r>
      <w:r w:rsidR="00734B61">
        <w:rPr>
          <w:rFonts w:ascii="Times New Roman" w:hAnsi="Times New Roman" w:cs="Times New Roman"/>
          <w:sz w:val="24"/>
          <w:szCs w:val="24"/>
        </w:rPr>
        <w:lastRenderedPageBreak/>
        <w:t xml:space="preserve">or unwashed since they had another reserve, but to save space they had to keep everything at the bare minimum, so two for each of them was the conclusion. </w:t>
      </w:r>
    </w:p>
    <w:p w14:paraId="6A05E537" w14:textId="68D57BE9" w:rsidR="00353ACA" w:rsidRDefault="00734B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care much about fashion and prioritized practicality, because of this, it didn’t even take him a minute to pick out two sets of clothes. Shiro, however, was different and not in the way one would normally expect. She didn’t care about which clothes to choose. In fact, she outright refused to choose. She kept going on about how she disliked wearing sleepwear in private. Convincing Shiro was what prevented them from leaving immediately. There was no way Senkyo was allowing a repeat of last night, so he had to be a bit forceful with this one.</w:t>
      </w:r>
    </w:p>
    <w:p w14:paraId="44DB5840" w14:textId="463D541F" w:rsidR="00734B61" w:rsidRDefault="00734B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having Shiro choose, he chose for her. He tried to remember which of the clothes she tried on yesterday and reacted positively to. There were surprisingly many options. It seemed like she didn’t mind wearing sleepwear for fashion. He had a hard time choosing two sets that suited her the best. Not because he was indecisive, but because it was a struggle to keep his mind in check as he went through the options. Well, on the bright side, at least he had some form of measurement so that he didn’t have to go through everything all over again. What form of measurement, you ask? We don’t talk about that here.</w:t>
      </w:r>
    </w:p>
    <w:p w14:paraId="208B03FA" w14:textId="1BC12E29" w:rsidR="00734B61" w:rsidRDefault="00734B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at was left after that was confronting Shiro about his choices for her. He thought it would be another uphill battle but she accepted both of them quite easily. The moment the words “I picked these out for you” were said, her ears immediately perked up and caught her </w:t>
      </w:r>
      <w:r w:rsidR="0006109E">
        <w:rPr>
          <w:rFonts w:ascii="Times New Roman" w:hAnsi="Times New Roman" w:cs="Times New Roman"/>
          <w:sz w:val="24"/>
          <w:szCs w:val="24"/>
        </w:rPr>
        <w:t>full</w:t>
      </w:r>
      <w:r>
        <w:rPr>
          <w:rFonts w:ascii="Times New Roman" w:hAnsi="Times New Roman" w:cs="Times New Roman"/>
          <w:sz w:val="24"/>
          <w:szCs w:val="24"/>
        </w:rPr>
        <w:t xml:space="preserve"> attention. A frighteningly mischievous smile appeared on Shiro’s face but Senkyo didn’t want to think about it. Though, he had to make peace with the thought that tonight was probably going to be another long night.</w:t>
      </w:r>
    </w:p>
    <w:p w14:paraId="1B20D34C" w14:textId="3EFE29AE" w:rsidR="00555654" w:rsidRDefault="005556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ollowing the </w:t>
      </w:r>
      <w:proofErr w:type="gramStart"/>
      <w:r>
        <w:rPr>
          <w:rFonts w:ascii="Times New Roman" w:hAnsi="Times New Roman" w:cs="Times New Roman"/>
          <w:sz w:val="24"/>
          <w:szCs w:val="24"/>
        </w:rPr>
        <w:t>directions</w:t>
      </w:r>
      <w:proofErr w:type="gramEnd"/>
      <w:r>
        <w:rPr>
          <w:rFonts w:ascii="Times New Roman" w:hAnsi="Times New Roman" w:cs="Times New Roman"/>
          <w:sz w:val="24"/>
          <w:szCs w:val="24"/>
        </w:rPr>
        <w:t xml:space="preserve"> the staff from </w:t>
      </w:r>
      <w:proofErr w:type="spellStart"/>
      <w:r>
        <w:rPr>
          <w:rFonts w:ascii="Times New Roman" w:hAnsi="Times New Roman" w:cs="Times New Roman"/>
          <w:sz w:val="24"/>
          <w:szCs w:val="24"/>
        </w:rPr>
        <w:t>Aracne</w:t>
      </w:r>
      <w:proofErr w:type="spellEnd"/>
      <w:r>
        <w:rPr>
          <w:rFonts w:ascii="Times New Roman" w:hAnsi="Times New Roman" w:cs="Times New Roman"/>
          <w:sz w:val="24"/>
          <w:szCs w:val="24"/>
        </w:rPr>
        <w:t xml:space="preserve"> Tailors gave them, they eventually arrived at the loc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Unlike the modern buildings in the city, this one was built in wood and stone. If Senkyo were to speak honestly, this was a bit of a letdown. After seeing all the other modern structures such as </w:t>
      </w:r>
      <w:proofErr w:type="spellStart"/>
      <w:r>
        <w:rPr>
          <w:rFonts w:ascii="Times New Roman" w:hAnsi="Times New Roman" w:cs="Times New Roman"/>
          <w:sz w:val="24"/>
          <w:szCs w:val="24"/>
        </w:rPr>
        <w:t>Xhair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xml:space="preserve">, it felt like he was </w:t>
      </w:r>
      <w:r w:rsidR="0006109E">
        <w:rPr>
          <w:rFonts w:ascii="Times New Roman" w:hAnsi="Times New Roman" w:cs="Times New Roman"/>
          <w:sz w:val="24"/>
          <w:szCs w:val="24"/>
        </w:rPr>
        <w:t>sent</w:t>
      </w:r>
      <w:r>
        <w:rPr>
          <w:rFonts w:ascii="Times New Roman" w:hAnsi="Times New Roman" w:cs="Times New Roman"/>
          <w:sz w:val="24"/>
          <w:szCs w:val="24"/>
        </w:rPr>
        <w:t xml:space="preserve"> back in time</w:t>
      </w:r>
      <w:r w:rsidR="0006109E">
        <w:rPr>
          <w:rFonts w:ascii="Times New Roman" w:hAnsi="Times New Roman" w:cs="Times New Roman"/>
          <w:sz w:val="24"/>
          <w:szCs w:val="24"/>
        </w:rPr>
        <w:t xml:space="preserve"> with their fluctuating technology</w:t>
      </w:r>
      <w:r>
        <w:rPr>
          <w:rFonts w:ascii="Times New Roman" w:hAnsi="Times New Roman" w:cs="Times New Roman"/>
          <w:sz w:val="24"/>
          <w:szCs w:val="24"/>
        </w:rPr>
        <w:t xml:space="preserve">. Well, that was the perfect descriptor for the whole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since their technology is so inconsistent, which made this actually natural.</w:t>
      </w:r>
    </w:p>
    <w:p w14:paraId="2445BDD0" w14:textId="3107402B" w:rsidR="00555654" w:rsidRDefault="005556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t>
      </w:r>
      <w:r w:rsidR="00B53FB6">
        <w:rPr>
          <w:rFonts w:ascii="Times New Roman" w:hAnsi="Times New Roman" w:cs="Times New Roman"/>
          <w:sz w:val="24"/>
          <w:szCs w:val="24"/>
        </w:rPr>
        <w:t>what truly caught his attention</w:t>
      </w:r>
      <w:r w:rsidR="00821103">
        <w:rPr>
          <w:rFonts w:ascii="Times New Roman" w:hAnsi="Times New Roman" w:cs="Times New Roman"/>
          <w:sz w:val="24"/>
          <w:szCs w:val="24"/>
        </w:rPr>
        <w:t xml:space="preserve"> was the structure that stood across it. The streets of the city intersect to a large circular open space at its center.</w:t>
      </w:r>
      <w:r w:rsidR="0070184A">
        <w:rPr>
          <w:rFonts w:ascii="Times New Roman" w:hAnsi="Times New Roman" w:cs="Times New Roman"/>
          <w:sz w:val="24"/>
          <w:szCs w:val="24"/>
        </w:rPr>
        <w:t xml:space="preserve"> </w:t>
      </w:r>
      <w:proofErr w:type="spellStart"/>
      <w:r w:rsidR="0070184A">
        <w:rPr>
          <w:rFonts w:ascii="Times New Roman" w:hAnsi="Times New Roman" w:cs="Times New Roman"/>
          <w:sz w:val="24"/>
          <w:szCs w:val="24"/>
        </w:rPr>
        <w:t>Haeqras</w:t>
      </w:r>
      <w:proofErr w:type="spellEnd"/>
      <w:r w:rsidR="0070184A">
        <w:rPr>
          <w:rFonts w:ascii="Times New Roman" w:hAnsi="Times New Roman" w:cs="Times New Roman"/>
          <w:sz w:val="24"/>
          <w:szCs w:val="24"/>
        </w:rPr>
        <w:t xml:space="preserve"> stands on the edge of this circle. However, this space isn’t open to the public. The reason for that being is that it was the place where the Sunken Nest of </w:t>
      </w:r>
      <w:proofErr w:type="spellStart"/>
      <w:r w:rsidR="0070184A">
        <w:rPr>
          <w:rFonts w:ascii="Times New Roman" w:hAnsi="Times New Roman" w:cs="Times New Roman"/>
          <w:sz w:val="24"/>
          <w:szCs w:val="24"/>
        </w:rPr>
        <w:t>Iqanlr</w:t>
      </w:r>
      <w:proofErr w:type="spellEnd"/>
      <w:r w:rsidR="0070184A">
        <w:rPr>
          <w:rFonts w:ascii="Times New Roman" w:hAnsi="Times New Roman" w:cs="Times New Roman"/>
          <w:sz w:val="24"/>
          <w:szCs w:val="24"/>
        </w:rPr>
        <w:t xml:space="preserve"> was located.</w:t>
      </w:r>
    </w:p>
    <w:p w14:paraId="5F34DC17" w14:textId="109B378E" w:rsidR="0070184A" w:rsidRDefault="0070184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rge circular area was surrounded by a strong metal fence with a few trees, greenery, and benches placed inside of it. At its core w</w:t>
      </w:r>
      <w:r w:rsidR="00602807">
        <w:rPr>
          <w:rFonts w:ascii="Times New Roman" w:hAnsi="Times New Roman" w:cs="Times New Roman"/>
          <w:sz w:val="24"/>
          <w:szCs w:val="24"/>
        </w:rPr>
        <w:t xml:space="preserve">ere two concentric hollow towers built in Gothic architecture with three-pointed arches as their base. How Senkyo was able to determine they were </w:t>
      </w:r>
      <w:r w:rsidR="00602807">
        <w:rPr>
          <w:rFonts w:ascii="Times New Roman" w:hAnsi="Times New Roman" w:cs="Times New Roman"/>
          <w:sz w:val="24"/>
          <w:szCs w:val="24"/>
        </w:rPr>
        <w:lastRenderedPageBreak/>
        <w:t xml:space="preserve">both hollow towers </w:t>
      </w:r>
      <w:proofErr w:type="gramStart"/>
      <w:r w:rsidR="00602807">
        <w:rPr>
          <w:rFonts w:ascii="Times New Roman" w:hAnsi="Times New Roman" w:cs="Times New Roman"/>
          <w:sz w:val="24"/>
          <w:szCs w:val="24"/>
        </w:rPr>
        <w:t>was</w:t>
      </w:r>
      <w:proofErr w:type="gramEnd"/>
      <w:r w:rsidR="00602807">
        <w:rPr>
          <w:rFonts w:ascii="Times New Roman" w:hAnsi="Times New Roman" w:cs="Times New Roman"/>
          <w:sz w:val="24"/>
          <w:szCs w:val="24"/>
        </w:rPr>
        <w:t xml:space="preserve"> simple. Both of these towers were </w:t>
      </w:r>
      <w:r w:rsidR="005B12EC">
        <w:rPr>
          <w:rFonts w:ascii="Times New Roman" w:hAnsi="Times New Roman" w:cs="Times New Roman"/>
          <w:sz w:val="24"/>
          <w:szCs w:val="24"/>
        </w:rPr>
        <w:t>fragmented</w:t>
      </w:r>
      <w:r w:rsidR="00602807">
        <w:rPr>
          <w:rFonts w:ascii="Times New Roman" w:hAnsi="Times New Roman" w:cs="Times New Roman"/>
          <w:sz w:val="24"/>
          <w:szCs w:val="24"/>
        </w:rPr>
        <w:t xml:space="preserve"> as if they were ruined structure</w:t>
      </w:r>
      <w:r w:rsidR="00B41D9A">
        <w:rPr>
          <w:rFonts w:ascii="Times New Roman" w:hAnsi="Times New Roman" w:cs="Times New Roman"/>
          <w:sz w:val="24"/>
          <w:szCs w:val="24"/>
        </w:rPr>
        <w:t>s</w:t>
      </w:r>
      <w:r w:rsidR="00602807">
        <w:rPr>
          <w:rFonts w:ascii="Times New Roman" w:hAnsi="Times New Roman" w:cs="Times New Roman"/>
          <w:sz w:val="24"/>
          <w:szCs w:val="24"/>
        </w:rPr>
        <w:t>.</w:t>
      </w:r>
    </w:p>
    <w:p w14:paraId="5DF0D1C0" w14:textId="732ED1C7" w:rsidR="00602807" w:rsidRDefault="0060280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utermost tower was more disjointed than the inner tower with there being more frequent disconnections and more open space to reveal the inside of the tower. The inner tower was only disjointed into two halves, separating vertically at its center which held many light poles that surrounded a large cavity on the ground—the entrance to the Sunken Nest. Open sky bridges were used to connect the fragmented structures</w:t>
      </w:r>
      <w:r w:rsidR="004C5F14">
        <w:rPr>
          <w:rFonts w:ascii="Times New Roman" w:hAnsi="Times New Roman" w:cs="Times New Roman"/>
          <w:sz w:val="24"/>
          <w:szCs w:val="24"/>
        </w:rPr>
        <w:t>, showing that the hollowed tower had an interior of some kind</w:t>
      </w:r>
      <w:r>
        <w:rPr>
          <w:rFonts w:ascii="Times New Roman" w:hAnsi="Times New Roman" w:cs="Times New Roman"/>
          <w:sz w:val="24"/>
          <w:szCs w:val="24"/>
        </w:rPr>
        <w:t>.</w:t>
      </w:r>
      <w:r w:rsidR="00E67E4F">
        <w:rPr>
          <w:rFonts w:ascii="Times New Roman" w:hAnsi="Times New Roman" w:cs="Times New Roman"/>
          <w:sz w:val="24"/>
          <w:szCs w:val="24"/>
        </w:rPr>
        <w:t xml:space="preserve"> There w</w:t>
      </w:r>
      <w:r w:rsidR="0084711F">
        <w:rPr>
          <w:rFonts w:ascii="Times New Roman" w:hAnsi="Times New Roman" w:cs="Times New Roman"/>
          <w:sz w:val="24"/>
          <w:szCs w:val="24"/>
        </w:rPr>
        <w:t>e</w:t>
      </w:r>
      <w:r w:rsidR="00E67E4F">
        <w:rPr>
          <w:rFonts w:ascii="Times New Roman" w:hAnsi="Times New Roman" w:cs="Times New Roman"/>
          <w:sz w:val="24"/>
          <w:szCs w:val="24"/>
        </w:rPr>
        <w:t>re</w:t>
      </w:r>
      <w:r w:rsidR="0084711F">
        <w:rPr>
          <w:rFonts w:ascii="Times New Roman" w:hAnsi="Times New Roman" w:cs="Times New Roman"/>
          <w:sz w:val="24"/>
          <w:szCs w:val="24"/>
        </w:rPr>
        <w:t xml:space="preserve"> also</w:t>
      </w:r>
      <w:r w:rsidR="00E67E4F">
        <w:rPr>
          <w:rFonts w:ascii="Times New Roman" w:hAnsi="Times New Roman" w:cs="Times New Roman"/>
          <w:sz w:val="24"/>
          <w:szCs w:val="24"/>
        </w:rPr>
        <w:t xml:space="preserve"> many guards spread inside the metal fence and even some patrolling the sky bridges.</w:t>
      </w:r>
    </w:p>
    <w:p w14:paraId="20C65B53" w14:textId="4303473B" w:rsidR="00E67E4F" w:rsidRDefault="004C5F1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it in amazement. This was the closest thing to “fantasy” he had seen ever since coming to this world. It was old, i</w:t>
      </w:r>
      <w:r w:rsidR="0084711F">
        <w:rPr>
          <w:rFonts w:ascii="Times New Roman" w:hAnsi="Times New Roman" w:cs="Times New Roman"/>
          <w:sz w:val="24"/>
          <w:szCs w:val="24"/>
        </w:rPr>
        <w:t>m</w:t>
      </w:r>
      <w:r>
        <w:rPr>
          <w:rFonts w:ascii="Times New Roman" w:hAnsi="Times New Roman" w:cs="Times New Roman"/>
          <w:sz w:val="24"/>
          <w:szCs w:val="24"/>
        </w:rPr>
        <w:t xml:space="preserve">practical, and only made to look flashy, which overall, made it look cool. That should have been the thought he concluded to if it weren’t for one thing: this was real life. Unlike in games or stories, real people worked blood and sweat to create this kind of unrealistic structure. Was it only made for entertainment purposes? Maybe this stood here before the city was even made? He didn’t know the answer to those questions. That’s why instead of pondering </w:t>
      </w:r>
      <w:r w:rsidR="00E67E4F">
        <w:rPr>
          <w:rFonts w:ascii="Times New Roman" w:hAnsi="Times New Roman" w:cs="Times New Roman"/>
          <w:sz w:val="24"/>
          <w:szCs w:val="24"/>
        </w:rPr>
        <w:t xml:space="preserve">with imagination alone, he put the thought aside and entered </w:t>
      </w:r>
      <w:proofErr w:type="spellStart"/>
      <w:r w:rsidR="00E67E4F">
        <w:rPr>
          <w:rFonts w:ascii="Times New Roman" w:hAnsi="Times New Roman" w:cs="Times New Roman"/>
          <w:sz w:val="24"/>
          <w:szCs w:val="24"/>
        </w:rPr>
        <w:t>Haeqras</w:t>
      </w:r>
      <w:proofErr w:type="spellEnd"/>
      <w:r w:rsidR="00E67E4F">
        <w:rPr>
          <w:rFonts w:ascii="Times New Roman" w:hAnsi="Times New Roman" w:cs="Times New Roman"/>
          <w:sz w:val="24"/>
          <w:szCs w:val="24"/>
        </w:rPr>
        <w:t>.</w:t>
      </w:r>
    </w:p>
    <w:p w14:paraId="4A98B6A8" w14:textId="66068657" w:rsidR="004C5F14" w:rsidRDefault="00E67E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greeted him inside was a calm atmosphere and rows of counters placed on two sides of the room. There were seats in the form of chairs and couches at the center of the room. Unlike the typical fantasy guild</w:t>
      </w:r>
      <w:r w:rsidR="0084711F">
        <w:rPr>
          <w:rFonts w:ascii="Times New Roman" w:hAnsi="Times New Roman" w:cs="Times New Roman"/>
          <w:sz w:val="24"/>
          <w:szCs w:val="24"/>
        </w:rPr>
        <w:t xml:space="preserve"> </w:t>
      </w:r>
      <w:r>
        <w:rPr>
          <w:rFonts w:ascii="Times New Roman" w:hAnsi="Times New Roman" w:cs="Times New Roman"/>
          <w:sz w:val="24"/>
          <w:szCs w:val="24"/>
        </w:rPr>
        <w:t xml:space="preserve">hous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as more formal and its reception was tailored to clients rather than “adventurers,” or in this world, </w:t>
      </w:r>
      <w:r w:rsidR="00062022">
        <w:rPr>
          <w:rFonts w:ascii="Times New Roman" w:hAnsi="Times New Roman" w:cs="Times New Roman"/>
          <w:sz w:val="24"/>
          <w:szCs w:val="24"/>
        </w:rPr>
        <w:t>c</w:t>
      </w:r>
      <w:r>
        <w:rPr>
          <w:rFonts w:ascii="Times New Roman" w:hAnsi="Times New Roman" w:cs="Times New Roman"/>
          <w:sz w:val="24"/>
          <w:szCs w:val="24"/>
        </w:rPr>
        <w:t>rawlers. If Senkyo had to compare this to Earth, then it was similar to a bank or similar receptions. The counters were separated into two sections. One under “Clients” and the other under “Crawlers.” The row for crawlers w</w:t>
      </w:r>
      <w:r w:rsidR="0084711F">
        <w:rPr>
          <w:rFonts w:ascii="Times New Roman" w:hAnsi="Times New Roman" w:cs="Times New Roman"/>
          <w:sz w:val="24"/>
          <w:szCs w:val="24"/>
        </w:rPr>
        <w:t>as</w:t>
      </w:r>
      <w:r>
        <w:rPr>
          <w:rFonts w:ascii="Times New Roman" w:hAnsi="Times New Roman" w:cs="Times New Roman"/>
          <w:sz w:val="24"/>
          <w:szCs w:val="24"/>
        </w:rPr>
        <w:t xml:space="preserve"> desolate while most of the people inside lined up as clients</w:t>
      </w:r>
      <w:r w:rsidR="00062022">
        <w:rPr>
          <w:rFonts w:ascii="Times New Roman" w:hAnsi="Times New Roman" w:cs="Times New Roman"/>
          <w:sz w:val="24"/>
          <w:szCs w:val="24"/>
        </w:rPr>
        <w:t>, others sitting l</w:t>
      </w:r>
      <w:r w:rsidR="0002503B">
        <w:rPr>
          <w:rFonts w:ascii="Times New Roman" w:hAnsi="Times New Roman" w:cs="Times New Roman"/>
          <w:sz w:val="24"/>
          <w:szCs w:val="24"/>
        </w:rPr>
        <w:t>ei</w:t>
      </w:r>
      <w:r w:rsidR="00062022">
        <w:rPr>
          <w:rFonts w:ascii="Times New Roman" w:hAnsi="Times New Roman" w:cs="Times New Roman"/>
          <w:sz w:val="24"/>
          <w:szCs w:val="24"/>
        </w:rPr>
        <w:t>surely on the seats</w:t>
      </w:r>
      <w:r>
        <w:rPr>
          <w:rFonts w:ascii="Times New Roman" w:hAnsi="Times New Roman" w:cs="Times New Roman"/>
          <w:sz w:val="24"/>
          <w:szCs w:val="24"/>
        </w:rPr>
        <w:t>. Senkyo first thought that the clients</w:t>
      </w:r>
      <w:r w:rsidR="0084711F">
        <w:rPr>
          <w:rFonts w:ascii="Times New Roman" w:hAnsi="Times New Roman" w:cs="Times New Roman"/>
          <w:sz w:val="24"/>
          <w:szCs w:val="24"/>
        </w:rPr>
        <w:t>'</w:t>
      </w:r>
      <w:r>
        <w:rPr>
          <w:rFonts w:ascii="Times New Roman" w:hAnsi="Times New Roman" w:cs="Times New Roman"/>
          <w:sz w:val="24"/>
          <w:szCs w:val="24"/>
        </w:rPr>
        <w:t xml:space="preserve"> row would mostly be filled with merchants or people with some kind of high status but he was wrong. The lines didn’t discriminate with its balanced number of what seemed to be nobles and commoners.</w:t>
      </w:r>
    </w:p>
    <w:p w14:paraId="2A3E58CE" w14:textId="49465B94" w:rsidR="00D6034E" w:rsidRDefault="00E67E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that aside, that meant Senkyo had two options to explore the Sunken Nest. Going from the signs, he could either hire a crawler to go with him or apply as a crawler and go. Senkyo originally only planned to </w:t>
      </w:r>
      <w:r w:rsidR="00D6034E">
        <w:rPr>
          <w:rFonts w:ascii="Times New Roman" w:hAnsi="Times New Roman" w:cs="Times New Roman"/>
          <w:sz w:val="24"/>
          <w:szCs w:val="24"/>
        </w:rPr>
        <w:t>go by himself, so that should lead him to becom</w:t>
      </w:r>
      <w:r w:rsidR="0084711F">
        <w:rPr>
          <w:rFonts w:ascii="Times New Roman" w:hAnsi="Times New Roman" w:cs="Times New Roman"/>
          <w:sz w:val="24"/>
          <w:szCs w:val="24"/>
        </w:rPr>
        <w:t>e</w:t>
      </w:r>
      <w:r w:rsidR="00D6034E">
        <w:rPr>
          <w:rFonts w:ascii="Times New Roman" w:hAnsi="Times New Roman" w:cs="Times New Roman"/>
          <w:sz w:val="24"/>
          <w:szCs w:val="24"/>
        </w:rPr>
        <w:t xml:space="preserve"> a crawler. But then, a thought came to mind. Even if he was a crawler, would he be allowed to explore the Sunken Nest at his le</w:t>
      </w:r>
      <w:r w:rsidR="0084711F">
        <w:rPr>
          <w:rFonts w:ascii="Times New Roman" w:hAnsi="Times New Roman" w:cs="Times New Roman"/>
          <w:sz w:val="24"/>
          <w:szCs w:val="24"/>
        </w:rPr>
        <w:t>i</w:t>
      </w:r>
      <w:r w:rsidR="00D6034E">
        <w:rPr>
          <w:rFonts w:ascii="Times New Roman" w:hAnsi="Times New Roman" w:cs="Times New Roman"/>
          <w:sz w:val="24"/>
          <w:szCs w:val="24"/>
        </w:rPr>
        <w:t>sure? He didn’t know. He had been standing still with Shiro for a while now and none of the staff ever called to him, so without wasting any more time, he and Shiro approached one of the open counters under the crawler’s row.</w:t>
      </w:r>
    </w:p>
    <w:p w14:paraId="1566E33A" w14:textId="0FB29348" w:rsidR="00D6034E" w:rsidRDefault="00D603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how may I help you?”</w:t>
      </w:r>
    </w:p>
    <w:p w14:paraId="44FAF7E7" w14:textId="44DD2FB5" w:rsidR="00D6034E" w:rsidRDefault="00D603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ed to ask about what benefits I can get if I became a crawler.”</w:t>
      </w:r>
    </w:p>
    <w:p w14:paraId="2DB12333" w14:textId="27F71E38" w:rsidR="001B0B0E" w:rsidRDefault="00D603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e you planning on applying to be one?”</w:t>
      </w:r>
    </w:p>
    <w:p w14:paraId="2612F34A" w14:textId="5C47ED19" w:rsidR="00734B61" w:rsidRDefault="00D603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4B69D7AD" w14:textId="5892316A" w:rsidR="00D6034E" w:rsidRDefault="00D6034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r w:rsidR="008B02CE">
        <w:rPr>
          <w:rFonts w:ascii="Times New Roman" w:hAnsi="Times New Roman" w:cs="Times New Roman"/>
          <w:sz w:val="24"/>
          <w:szCs w:val="24"/>
        </w:rPr>
        <w:t>. T</w:t>
      </w:r>
      <w:r>
        <w:rPr>
          <w:rFonts w:ascii="Times New Roman" w:hAnsi="Times New Roman" w:cs="Times New Roman"/>
          <w:sz w:val="24"/>
          <w:szCs w:val="24"/>
        </w:rPr>
        <w:t>hen please refer to this guidebook and ask me what questions you may have about it.”</w:t>
      </w:r>
    </w:p>
    <w:p w14:paraId="439E0804" w14:textId="5A7331FA" w:rsidR="008B02CE" w:rsidRDefault="008B02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ceptionist handed him a book and he began to skim it.</w:t>
      </w:r>
    </w:p>
    <w:p w14:paraId="11FD18CE" w14:textId="48493DF0" w:rsidR="008B02CE" w:rsidRDefault="008B02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ummary, becoming a crawler requires taking an aptitude test to determine whether or not a person will be qualified to operate in the Sunken Nest the </w:t>
      </w:r>
      <w:r w:rsidR="00B93D3A">
        <w:rPr>
          <w:rFonts w:ascii="Times New Roman" w:hAnsi="Times New Roman" w:cs="Times New Roman"/>
          <w:sz w:val="24"/>
          <w:szCs w:val="24"/>
        </w:rPr>
        <w:t xml:space="preserve">test was taken for. In other words, pass a test and you’ll be able to become a crawler. It is noted that the crawler will only be able to operate in the </w:t>
      </w:r>
      <w:proofErr w:type="spellStart"/>
      <w:r w:rsidR="00B93D3A">
        <w:rPr>
          <w:rFonts w:ascii="Times New Roman" w:hAnsi="Times New Roman" w:cs="Times New Roman"/>
          <w:sz w:val="24"/>
          <w:szCs w:val="24"/>
        </w:rPr>
        <w:t>Haeqras</w:t>
      </w:r>
      <w:proofErr w:type="spellEnd"/>
      <w:r w:rsidR="00B93D3A">
        <w:rPr>
          <w:rFonts w:ascii="Times New Roman" w:hAnsi="Times New Roman" w:cs="Times New Roman"/>
          <w:sz w:val="24"/>
          <w:szCs w:val="24"/>
        </w:rPr>
        <w:t xml:space="preserve"> branches they passed aptitude tests for. </w:t>
      </w:r>
      <w:r w:rsidR="002A389E">
        <w:rPr>
          <w:rFonts w:ascii="Times New Roman" w:hAnsi="Times New Roman" w:cs="Times New Roman"/>
          <w:sz w:val="24"/>
          <w:szCs w:val="24"/>
        </w:rPr>
        <w:t>To operate in another</w:t>
      </w:r>
      <w:r w:rsidR="0084711F">
        <w:rPr>
          <w:rFonts w:ascii="Times New Roman" w:hAnsi="Times New Roman" w:cs="Times New Roman"/>
          <w:sz w:val="24"/>
          <w:szCs w:val="24"/>
        </w:rPr>
        <w:t xml:space="preserve"> branch, they must take the specific test for that branch and pass it.</w:t>
      </w:r>
    </w:p>
    <w:p w14:paraId="11B5AC14" w14:textId="57638211"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gain the right to enter Sunken Nests by themselves. However, they must first report to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and acquire permission to be eligible to pass the guards.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ill be held accountable for lives lost in operations</w:t>
      </w:r>
      <w:r w:rsidR="0002503B">
        <w:rPr>
          <w:rFonts w:ascii="Times New Roman" w:hAnsi="Times New Roman" w:cs="Times New Roman"/>
          <w:sz w:val="24"/>
          <w:szCs w:val="24"/>
        </w:rPr>
        <w:t xml:space="preserve"> but t</w:t>
      </w:r>
      <w:r>
        <w:rPr>
          <w:rFonts w:ascii="Times New Roman" w:hAnsi="Times New Roman" w:cs="Times New Roman"/>
          <w:sz w:val="24"/>
          <w:szCs w:val="24"/>
        </w:rPr>
        <w:t>his does not apply if a crawler dies outside of the missions given.</w:t>
      </w:r>
    </w:p>
    <w:p w14:paraId="1A6DC4F7" w14:textId="6AFE5B61"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will be given a specialized identification card to serve as proof of their identity as a crawler. This card may also function as a general identification card. To maintain an active status as a crawler, they must complete at least two missions every month. Otherwise, they would have their active status revoked, and in simple terms, be fired. The only way for them to become a crawler again is to pass tests just like before.</w:t>
      </w:r>
    </w:p>
    <w:p w14:paraId="2205BF59" w14:textId="5FA78BEF"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apply to become a crawler.”</w:t>
      </w:r>
    </w:p>
    <w:p w14:paraId="35E3CC37" w14:textId="327D8054"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understanding the basics, Senkyo gave an immediate answer. The job was simple enough and his only restriction was to finish two missions in a month. But what really caught his attention was the identification card. With that, he will finally be able to overcome problems that need </w:t>
      </w:r>
      <w:r w:rsidR="005E6BAE">
        <w:rPr>
          <w:rFonts w:ascii="Times New Roman" w:hAnsi="Times New Roman" w:cs="Times New Roman"/>
          <w:sz w:val="24"/>
          <w:szCs w:val="24"/>
        </w:rPr>
        <w:t>t</w:t>
      </w:r>
      <w:r>
        <w:rPr>
          <w:rFonts w:ascii="Times New Roman" w:hAnsi="Times New Roman" w:cs="Times New Roman"/>
          <w:sz w:val="24"/>
          <w:szCs w:val="24"/>
        </w:rPr>
        <w:t>his.</w:t>
      </w:r>
    </w:p>
    <w:p w14:paraId="48B70FC9" w14:textId="5DD67E10"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We have one assessor available at the moment. However, please know tha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does not have assessors present for aptitude tests all the time. If you are to fail and take the test again or succeed and take an aptitude test in a differen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branch, please consider making an appointment first.”</w:t>
      </w:r>
    </w:p>
    <w:p w14:paraId="429E8B5B" w14:textId="59BF6B82" w:rsidR="00764FAC" w:rsidRDefault="00764FA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enkyo and Shiro came at a lucky time</w:t>
      </w:r>
      <w:r w:rsidR="005E6BAE">
        <w:rPr>
          <w:rFonts w:ascii="Times New Roman" w:hAnsi="Times New Roman" w:cs="Times New Roman"/>
          <w:sz w:val="24"/>
          <w:szCs w:val="24"/>
        </w:rPr>
        <w:t xml:space="preserve"> with a single assessor available</w:t>
      </w:r>
      <w:r>
        <w:rPr>
          <w:rFonts w:ascii="Times New Roman" w:hAnsi="Times New Roman" w:cs="Times New Roman"/>
          <w:sz w:val="24"/>
          <w:szCs w:val="24"/>
        </w:rPr>
        <w:t>.</w:t>
      </w:r>
    </w:p>
    <w:p w14:paraId="41415DC2" w14:textId="44575365" w:rsidR="0084711F" w:rsidRDefault="008471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kay. I’ll keep that in mind.”</w:t>
      </w:r>
    </w:p>
    <w:p w14:paraId="43D54B07" w14:textId="6C83D39C" w:rsidR="00764FAC" w:rsidRDefault="00764FA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Now, please standby until the assessor arrives.”</w:t>
      </w:r>
    </w:p>
    <w:p w14:paraId="2C68DC90" w14:textId="15A340F5" w:rsidR="00764FAC" w:rsidRPr="00764FAC" w:rsidRDefault="00764FAC" w:rsidP="00764FA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7 – </w:t>
      </w:r>
      <w:r w:rsidR="00FD71F0">
        <w:rPr>
          <w:rFonts w:ascii="Times New Roman" w:hAnsi="Times New Roman" w:cs="Times New Roman"/>
          <w:b/>
          <w:bCs/>
          <w:sz w:val="24"/>
          <w:szCs w:val="24"/>
        </w:rPr>
        <w:t>Access Level</w:t>
      </w:r>
    </w:p>
    <w:p w14:paraId="03965527" w14:textId="0EDCFD37" w:rsidR="006F69A0" w:rsidRDefault="00764FA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F69A0">
        <w:rPr>
          <w:rFonts w:ascii="Times New Roman" w:hAnsi="Times New Roman" w:cs="Times New Roman"/>
          <w:sz w:val="24"/>
          <w:szCs w:val="24"/>
        </w:rPr>
        <w:t>Senkyo and Shiro did as the receptionist told them and waited for their assessor on one of the couches. The same thought came to his mind when he found a similar couch in their room t</w:t>
      </w:r>
      <w:r w:rsidR="006E7D55">
        <w:rPr>
          <w:rFonts w:ascii="Times New Roman" w:hAnsi="Times New Roman" w:cs="Times New Roman"/>
          <w:sz w:val="24"/>
          <w:szCs w:val="24"/>
        </w:rPr>
        <w:t>hat</w:t>
      </w:r>
      <w:r w:rsidR="006F69A0">
        <w:rPr>
          <w:rFonts w:ascii="Times New Roman" w:hAnsi="Times New Roman" w:cs="Times New Roman"/>
          <w:sz w:val="24"/>
          <w:szCs w:val="24"/>
        </w:rPr>
        <w:t xml:space="preserve"> there had to have been a supplier for </w:t>
      </w:r>
      <w:r w:rsidR="006E7D55">
        <w:rPr>
          <w:rFonts w:ascii="Times New Roman" w:hAnsi="Times New Roman" w:cs="Times New Roman"/>
          <w:sz w:val="24"/>
          <w:szCs w:val="24"/>
        </w:rPr>
        <w:t>furniture</w:t>
      </w:r>
      <w:r w:rsidR="006F69A0">
        <w:rPr>
          <w:rFonts w:ascii="Times New Roman" w:hAnsi="Times New Roman" w:cs="Times New Roman"/>
          <w:sz w:val="24"/>
          <w:szCs w:val="24"/>
        </w:rPr>
        <w:t xml:space="preserve"> here. From what he had heard so far, </w:t>
      </w:r>
      <w:proofErr w:type="spellStart"/>
      <w:r w:rsidR="006F69A0">
        <w:rPr>
          <w:rFonts w:ascii="Times New Roman" w:hAnsi="Times New Roman" w:cs="Times New Roman"/>
          <w:sz w:val="24"/>
          <w:szCs w:val="24"/>
        </w:rPr>
        <w:t>Iqanlr</w:t>
      </w:r>
      <w:proofErr w:type="spellEnd"/>
      <w:r w:rsidR="006F69A0">
        <w:rPr>
          <w:rFonts w:ascii="Times New Roman" w:hAnsi="Times New Roman" w:cs="Times New Roman"/>
          <w:sz w:val="24"/>
          <w:szCs w:val="24"/>
        </w:rPr>
        <w:t xml:space="preserve"> is the most advanced location in all of </w:t>
      </w:r>
      <w:proofErr w:type="spellStart"/>
      <w:r w:rsidR="006F69A0">
        <w:rPr>
          <w:rFonts w:ascii="Times New Roman" w:hAnsi="Times New Roman" w:cs="Times New Roman"/>
          <w:sz w:val="24"/>
          <w:szCs w:val="24"/>
        </w:rPr>
        <w:t>Yuwokrn</w:t>
      </w:r>
      <w:proofErr w:type="spellEnd"/>
      <w:r w:rsidR="006F69A0">
        <w:rPr>
          <w:rFonts w:ascii="Times New Roman" w:hAnsi="Times New Roman" w:cs="Times New Roman"/>
          <w:sz w:val="24"/>
          <w:szCs w:val="24"/>
        </w:rPr>
        <w:t xml:space="preserve">. Yet, it didn’t seem like they had the technology to create couches that have the same quality on Earth. If he was correct on this, then that meant that someone other than them has the ability to come and go from Earth to Zerid easily enough to import items. He didn’t know who they were or how they do it, but their imports get to places in </w:t>
      </w:r>
      <w:proofErr w:type="spellStart"/>
      <w:r w:rsidR="006F69A0">
        <w:rPr>
          <w:rFonts w:ascii="Times New Roman" w:hAnsi="Times New Roman" w:cs="Times New Roman"/>
          <w:sz w:val="24"/>
          <w:szCs w:val="24"/>
        </w:rPr>
        <w:t>Iqanlr</w:t>
      </w:r>
      <w:proofErr w:type="spellEnd"/>
      <w:r w:rsidR="006F69A0">
        <w:rPr>
          <w:rFonts w:ascii="Times New Roman" w:hAnsi="Times New Roman" w:cs="Times New Roman"/>
          <w:sz w:val="24"/>
          <w:szCs w:val="24"/>
        </w:rPr>
        <w:t xml:space="preserve">. Maybe there was a chance to run into them and ask some questions. </w:t>
      </w:r>
      <w:r w:rsidR="006E7D55">
        <w:rPr>
          <w:rFonts w:ascii="Times New Roman" w:hAnsi="Times New Roman" w:cs="Times New Roman"/>
          <w:sz w:val="24"/>
          <w:szCs w:val="24"/>
        </w:rPr>
        <w:t>Such</w:t>
      </w:r>
      <w:r w:rsidR="006F69A0">
        <w:rPr>
          <w:rFonts w:ascii="Times New Roman" w:hAnsi="Times New Roman" w:cs="Times New Roman"/>
          <w:sz w:val="24"/>
          <w:szCs w:val="24"/>
        </w:rPr>
        <w:t xml:space="preserve"> thoughts passed through his head as time passed.</w:t>
      </w:r>
    </w:p>
    <w:p w14:paraId="7A031B21" w14:textId="7F37F30F"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there, I will be assessing you for today.”</w:t>
      </w:r>
    </w:p>
    <w:p w14:paraId="54A818B6" w14:textId="4735F4B8"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called out to them from behind, which apparently came from their assessor. Senkyo and Shiro quickly stood up and turned to greet them.</w:t>
      </w:r>
    </w:p>
    <w:p w14:paraId="319803D4" w14:textId="0BD639A7"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nk you for the—eh!?”</w:t>
      </w:r>
    </w:p>
    <w:p w14:paraId="0C2BAACE" w14:textId="3ED3219A"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ela!?”</w:t>
      </w:r>
    </w:p>
    <w:p w14:paraId="0ABC1ADA" w14:textId="24B67751"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o their surprise, the person in front of them was none other than the owner of Arachne Tailor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he gentleman spider </w:t>
      </w:r>
      <w:proofErr w:type="spellStart"/>
      <w:r>
        <w:rPr>
          <w:rFonts w:ascii="Times New Roman" w:hAnsi="Times New Roman" w:cs="Times New Roman"/>
          <w:sz w:val="24"/>
          <w:szCs w:val="24"/>
        </w:rPr>
        <w:t>tippled</w:t>
      </w:r>
      <w:proofErr w:type="spellEnd"/>
      <w:r>
        <w:rPr>
          <w:rFonts w:ascii="Times New Roman" w:hAnsi="Times New Roman" w:cs="Times New Roman"/>
          <w:sz w:val="24"/>
          <w:szCs w:val="24"/>
        </w:rPr>
        <w:t xml:space="preserve"> his hat to greet them.</w:t>
      </w:r>
    </w:p>
    <w:p w14:paraId="7871A5FC" w14:textId="5BC0E8A2"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again, Senkyo, Shir. Did I surprise you?”</w:t>
      </w:r>
    </w:p>
    <w:p w14:paraId="0B46FBC4" w14:textId="20E7FE50"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nodded her head vigorously at his question while Senkyo remained speechless.</w:t>
      </w:r>
    </w:p>
    <w:p w14:paraId="3E24C3F1" w14:textId="37CDB9AA"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I am one of the most difficult enemies you would encounter in the Sunken Nest, I was quickly hired as one of the possible assessors when I became a riser. When I heard you planned on coming here to enter the Sunken </w:t>
      </w:r>
      <w:proofErr w:type="gramStart"/>
      <w:r>
        <w:rPr>
          <w:rFonts w:ascii="Times New Roman" w:hAnsi="Times New Roman" w:cs="Times New Roman"/>
          <w:sz w:val="24"/>
          <w:szCs w:val="24"/>
        </w:rPr>
        <w:t>Nest</w:t>
      </w:r>
      <w:proofErr w:type="gramEnd"/>
      <w:r>
        <w:rPr>
          <w:rFonts w:ascii="Times New Roman" w:hAnsi="Times New Roman" w:cs="Times New Roman"/>
          <w:sz w:val="24"/>
          <w:szCs w:val="24"/>
        </w:rPr>
        <w:t xml:space="preserve"> I thought to drop by just in case you planned on becoming a crawler.”</w:t>
      </w:r>
    </w:p>
    <w:p w14:paraId="5F74DEA9" w14:textId="45274286"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okay for you to be here? What about the shop?”</w:t>
      </w:r>
    </w:p>
    <w:p w14:paraId="3ED77A69" w14:textId="7B5971EA" w:rsidR="00734B61"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in safe hands. I trust my employees enough to leave the establishment to them while I tackle other matters.”</w:t>
      </w:r>
    </w:p>
    <w:p w14:paraId="4BBE1D19" w14:textId="5B1BC3A7"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himsical!”</w:t>
      </w:r>
    </w:p>
    <w:p w14:paraId="1D4A37DD" w14:textId="1C23A792"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perhaps. There are a few reasons I can do this but for now how about we focus on the assessment?”</w:t>
      </w:r>
    </w:p>
    <w:p w14:paraId="1C367986" w14:textId="36BEFA11"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orcibly change</w:t>
      </w:r>
      <w:r w:rsidR="00893BFD">
        <w:rPr>
          <w:rFonts w:ascii="Times New Roman" w:hAnsi="Times New Roman" w:cs="Times New Roman"/>
          <w:sz w:val="24"/>
          <w:szCs w:val="24"/>
        </w:rPr>
        <w:t>d</w:t>
      </w:r>
      <w:r>
        <w:rPr>
          <w:rFonts w:ascii="Times New Roman" w:hAnsi="Times New Roman" w:cs="Times New Roman"/>
          <w:sz w:val="24"/>
          <w:szCs w:val="24"/>
        </w:rPr>
        <w:t xml:space="preserve"> the subject and show</w:t>
      </w:r>
      <w:r w:rsidR="00EA1EFF">
        <w:rPr>
          <w:rFonts w:ascii="Times New Roman" w:hAnsi="Times New Roman" w:cs="Times New Roman"/>
          <w:sz w:val="24"/>
          <w:szCs w:val="24"/>
        </w:rPr>
        <w:t>ed</w:t>
      </w:r>
      <w:r>
        <w:rPr>
          <w:rFonts w:ascii="Times New Roman" w:hAnsi="Times New Roman" w:cs="Times New Roman"/>
          <w:sz w:val="24"/>
          <w:szCs w:val="24"/>
        </w:rPr>
        <w:t xml:space="preserve"> them to a door. Navigating through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alls, </w:t>
      </w:r>
      <w:r w:rsidR="00EA1EFF">
        <w:rPr>
          <w:rFonts w:ascii="Times New Roman" w:hAnsi="Times New Roman" w:cs="Times New Roman"/>
          <w:sz w:val="24"/>
          <w:szCs w:val="24"/>
        </w:rPr>
        <w:t xml:space="preserve">they </w:t>
      </w:r>
      <w:r>
        <w:rPr>
          <w:rFonts w:ascii="Times New Roman" w:hAnsi="Times New Roman" w:cs="Times New Roman"/>
          <w:sz w:val="24"/>
          <w:szCs w:val="24"/>
        </w:rPr>
        <w:t>climb</w:t>
      </w:r>
      <w:r w:rsidR="00EA1EFF">
        <w:rPr>
          <w:rFonts w:ascii="Times New Roman" w:hAnsi="Times New Roman" w:cs="Times New Roman"/>
          <w:sz w:val="24"/>
          <w:szCs w:val="24"/>
        </w:rPr>
        <w:t>ed</w:t>
      </w:r>
      <w:r>
        <w:rPr>
          <w:rFonts w:ascii="Times New Roman" w:hAnsi="Times New Roman" w:cs="Times New Roman"/>
          <w:sz w:val="24"/>
          <w:szCs w:val="24"/>
        </w:rPr>
        <w:t xml:space="preserve"> down a set of stairs into the basement where they arrived in front of a large opening on the wall.</w:t>
      </w:r>
    </w:p>
    <w:p w14:paraId="2AA345C6" w14:textId="08537337" w:rsidR="006F69A0" w:rsidRDefault="006F69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s one of our artificial training grounds. Ever since I got hired in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they made these artificial caves I can use to emulate the environment down in the Sunken Nest. I can provide the same quality of danger as if you are truly in the Sunken Nest, which boosted the accuracy </w:t>
      </w:r>
      <w:r w:rsidR="00905489">
        <w:rPr>
          <w:rFonts w:ascii="Times New Roman" w:hAnsi="Times New Roman" w:cs="Times New Roman"/>
          <w:sz w:val="24"/>
          <w:szCs w:val="24"/>
        </w:rPr>
        <w:t xml:space="preserve">in assigning </w:t>
      </w:r>
      <w:r w:rsidR="00F20428">
        <w:rPr>
          <w:rFonts w:ascii="Times New Roman" w:hAnsi="Times New Roman" w:cs="Times New Roman"/>
          <w:sz w:val="24"/>
          <w:szCs w:val="24"/>
        </w:rPr>
        <w:t>access level</w:t>
      </w:r>
      <w:r w:rsidR="00327382">
        <w:rPr>
          <w:rFonts w:ascii="Times New Roman" w:hAnsi="Times New Roman" w:cs="Times New Roman"/>
          <w:sz w:val="24"/>
          <w:szCs w:val="24"/>
        </w:rPr>
        <w:t>s</w:t>
      </w:r>
      <w:r w:rsidR="00905489">
        <w:rPr>
          <w:rFonts w:ascii="Times New Roman" w:hAnsi="Times New Roman" w:cs="Times New Roman"/>
          <w:sz w:val="24"/>
          <w:szCs w:val="24"/>
        </w:rPr>
        <w:t>.</w:t>
      </w:r>
      <w:r>
        <w:rPr>
          <w:rFonts w:ascii="Times New Roman" w:hAnsi="Times New Roman" w:cs="Times New Roman"/>
          <w:sz w:val="24"/>
          <w:szCs w:val="24"/>
        </w:rPr>
        <w:t>”</w:t>
      </w:r>
    </w:p>
    <w:p w14:paraId="70758C92" w14:textId="66D503F6" w:rsidR="00BB6A35" w:rsidRDefault="0082159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20428">
        <w:rPr>
          <w:rFonts w:ascii="Times New Roman" w:hAnsi="Times New Roman" w:cs="Times New Roman"/>
          <w:sz w:val="24"/>
          <w:szCs w:val="24"/>
        </w:rPr>
        <w:t>A</w:t>
      </w:r>
      <w:r>
        <w:rPr>
          <w:rFonts w:ascii="Times New Roman" w:hAnsi="Times New Roman" w:cs="Times New Roman"/>
          <w:sz w:val="24"/>
          <w:szCs w:val="24"/>
        </w:rPr>
        <w:t>ccess</w:t>
      </w:r>
      <w:r w:rsidR="00F20428">
        <w:rPr>
          <w:rFonts w:ascii="Times New Roman" w:hAnsi="Times New Roman" w:cs="Times New Roman"/>
          <w:sz w:val="24"/>
          <w:szCs w:val="24"/>
        </w:rPr>
        <w:t xml:space="preserve"> level</w:t>
      </w:r>
      <w:r>
        <w:rPr>
          <w:rFonts w:ascii="Times New Roman" w:hAnsi="Times New Roman" w:cs="Times New Roman"/>
          <w:sz w:val="24"/>
          <w:szCs w:val="24"/>
        </w:rPr>
        <w:t>?”</w:t>
      </w:r>
    </w:p>
    <w:p w14:paraId="67540F34" w14:textId="7D628F66" w:rsidR="0082159C" w:rsidRDefault="0082159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is a system we use to rank our crawlers and assign appropriate task</w:t>
      </w:r>
      <w:r w:rsidR="00327382">
        <w:rPr>
          <w:rFonts w:ascii="Times New Roman" w:hAnsi="Times New Roman" w:cs="Times New Roman"/>
          <w:sz w:val="24"/>
          <w:szCs w:val="24"/>
        </w:rPr>
        <w:t>s</w:t>
      </w:r>
      <w:r>
        <w:rPr>
          <w:rFonts w:ascii="Times New Roman" w:hAnsi="Times New Roman" w:cs="Times New Roman"/>
          <w:sz w:val="24"/>
          <w:szCs w:val="24"/>
        </w:rPr>
        <w:t xml:space="preserve"> to them. Every sunken nest is </w:t>
      </w:r>
      <w:r w:rsidR="00616C63">
        <w:rPr>
          <w:rFonts w:ascii="Times New Roman" w:hAnsi="Times New Roman" w:cs="Times New Roman"/>
          <w:sz w:val="24"/>
          <w:szCs w:val="24"/>
        </w:rPr>
        <w:t xml:space="preserve">separated into levels. Depending on the sunken nest, the levels may vary, but for </w:t>
      </w:r>
      <w:proofErr w:type="spellStart"/>
      <w:r w:rsidR="00616C63">
        <w:rPr>
          <w:rFonts w:ascii="Times New Roman" w:hAnsi="Times New Roman" w:cs="Times New Roman"/>
          <w:sz w:val="24"/>
          <w:szCs w:val="24"/>
        </w:rPr>
        <w:t>Iqanlr’s</w:t>
      </w:r>
      <w:proofErr w:type="spellEnd"/>
      <w:r w:rsidR="00616C63">
        <w:rPr>
          <w:rFonts w:ascii="Times New Roman" w:hAnsi="Times New Roman" w:cs="Times New Roman"/>
          <w:sz w:val="24"/>
          <w:szCs w:val="24"/>
        </w:rPr>
        <w:t xml:space="preserve"> sunken nest, there are eight levels. Starting from the most basic level down to the most dangerous, there are levels E, D, C, B, A</w:t>
      </w:r>
      <w:r w:rsidR="00D64E4C">
        <w:rPr>
          <w:rFonts w:ascii="Times New Roman" w:hAnsi="Times New Roman" w:cs="Times New Roman"/>
          <w:sz w:val="24"/>
          <w:szCs w:val="24"/>
        </w:rPr>
        <w:t>1</w:t>
      </w:r>
      <w:r w:rsidR="00616C63">
        <w:rPr>
          <w:rFonts w:ascii="Times New Roman" w:hAnsi="Times New Roman" w:cs="Times New Roman"/>
          <w:sz w:val="24"/>
          <w:szCs w:val="24"/>
        </w:rPr>
        <w:t>, A2, A</w:t>
      </w:r>
      <w:r w:rsidR="00D64E4C">
        <w:rPr>
          <w:rFonts w:ascii="Times New Roman" w:hAnsi="Times New Roman" w:cs="Times New Roman"/>
          <w:sz w:val="24"/>
          <w:szCs w:val="24"/>
        </w:rPr>
        <w:t>3</w:t>
      </w:r>
      <w:r w:rsidR="00616C63">
        <w:rPr>
          <w:rFonts w:ascii="Times New Roman" w:hAnsi="Times New Roman" w:cs="Times New Roman"/>
          <w:sz w:val="24"/>
          <w:szCs w:val="24"/>
        </w:rPr>
        <w:t>, and S</w:t>
      </w:r>
      <w:r w:rsidR="00F20428">
        <w:rPr>
          <w:rFonts w:ascii="Times New Roman" w:hAnsi="Times New Roman" w:cs="Times New Roman"/>
          <w:sz w:val="24"/>
          <w:szCs w:val="24"/>
        </w:rPr>
        <w:t>. As its name suggests, the access level is what allows access to these areas.</w:t>
      </w:r>
      <w:r>
        <w:rPr>
          <w:rFonts w:ascii="Times New Roman" w:hAnsi="Times New Roman" w:cs="Times New Roman"/>
          <w:sz w:val="24"/>
          <w:szCs w:val="24"/>
        </w:rPr>
        <w:t>”</w:t>
      </w:r>
    </w:p>
    <w:p w14:paraId="28D2531C" w14:textId="5218808F" w:rsidR="00BB6A35" w:rsidRDefault="00F2042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level A divided into three sublevels?”</w:t>
      </w:r>
    </w:p>
    <w:p w14:paraId="60429ADF" w14:textId="7038BDDA" w:rsidR="00F20428" w:rsidRDefault="00F2042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27382">
        <w:rPr>
          <w:rFonts w:ascii="Times New Roman" w:hAnsi="Times New Roman" w:cs="Times New Roman"/>
          <w:sz w:val="24"/>
          <w:szCs w:val="24"/>
        </w:rPr>
        <w:t xml:space="preserve">These levels are </w:t>
      </w:r>
      <w:r w:rsidR="00FD71F0">
        <w:rPr>
          <w:rFonts w:ascii="Times New Roman" w:hAnsi="Times New Roman" w:cs="Times New Roman"/>
          <w:sz w:val="24"/>
          <w:szCs w:val="24"/>
        </w:rPr>
        <w:t xml:space="preserve">mainly </w:t>
      </w:r>
      <w:r w:rsidR="00327382">
        <w:rPr>
          <w:rFonts w:ascii="Times New Roman" w:hAnsi="Times New Roman" w:cs="Times New Roman"/>
          <w:sz w:val="24"/>
          <w:szCs w:val="24"/>
        </w:rPr>
        <w:t>separated by the resources they contain</w:t>
      </w:r>
      <w:r>
        <w:rPr>
          <w:rFonts w:ascii="Times New Roman" w:hAnsi="Times New Roman" w:cs="Times New Roman"/>
          <w:sz w:val="24"/>
          <w:szCs w:val="24"/>
        </w:rPr>
        <w:t xml:space="preserve">. </w:t>
      </w:r>
      <w:r w:rsidR="00327382">
        <w:rPr>
          <w:rFonts w:ascii="Times New Roman" w:hAnsi="Times New Roman" w:cs="Times New Roman"/>
          <w:sz w:val="24"/>
          <w:szCs w:val="24"/>
        </w:rPr>
        <w:t>T</w:t>
      </w:r>
      <w:r>
        <w:rPr>
          <w:rFonts w:ascii="Times New Roman" w:hAnsi="Times New Roman" w:cs="Times New Roman"/>
          <w:sz w:val="24"/>
          <w:szCs w:val="24"/>
        </w:rPr>
        <w:t xml:space="preserve">he resources found on all levels of A are </w:t>
      </w:r>
      <w:r w:rsidR="00327382">
        <w:rPr>
          <w:rFonts w:ascii="Times New Roman" w:hAnsi="Times New Roman" w:cs="Times New Roman"/>
          <w:sz w:val="24"/>
          <w:szCs w:val="24"/>
        </w:rPr>
        <w:t>generally th</w:t>
      </w:r>
      <w:r>
        <w:rPr>
          <w:rFonts w:ascii="Times New Roman" w:hAnsi="Times New Roman" w:cs="Times New Roman"/>
          <w:sz w:val="24"/>
          <w:szCs w:val="24"/>
        </w:rPr>
        <w:t>e same but are divided into three sublevels due to the threats that exist there. You see, the access level of a crawler is determined by whether or not crawlers can complete an escort mission on a certain level. If the crawler’s deepest accomplishment is on level A</w:t>
      </w:r>
      <w:r w:rsidR="00D64E4C">
        <w:rPr>
          <w:rFonts w:ascii="Times New Roman" w:hAnsi="Times New Roman" w:cs="Times New Roman"/>
          <w:sz w:val="24"/>
          <w:szCs w:val="24"/>
        </w:rPr>
        <w:t>3</w:t>
      </w:r>
      <w:r>
        <w:rPr>
          <w:rFonts w:ascii="Times New Roman" w:hAnsi="Times New Roman" w:cs="Times New Roman"/>
          <w:sz w:val="24"/>
          <w:szCs w:val="24"/>
        </w:rPr>
        <w:t>, then their access level is A2. Their level is downgraded in consideration of the unpredictability of the sunken nest. There are cases where the enemies on A</w:t>
      </w:r>
      <w:r w:rsidR="00D64E4C">
        <w:rPr>
          <w:rFonts w:ascii="Times New Roman" w:hAnsi="Times New Roman" w:cs="Times New Roman"/>
          <w:sz w:val="24"/>
          <w:szCs w:val="24"/>
        </w:rPr>
        <w:t>3</w:t>
      </w:r>
      <w:r>
        <w:rPr>
          <w:rFonts w:ascii="Times New Roman" w:hAnsi="Times New Roman" w:cs="Times New Roman"/>
          <w:sz w:val="24"/>
          <w:szCs w:val="24"/>
        </w:rPr>
        <w:t xml:space="preserve"> are seen on higher levels like A2, and in one instance, even</w:t>
      </w:r>
      <w:r w:rsidR="00E04F3D">
        <w:rPr>
          <w:rFonts w:ascii="Times New Roman" w:hAnsi="Times New Roman" w:cs="Times New Roman"/>
          <w:sz w:val="24"/>
          <w:szCs w:val="24"/>
        </w:rPr>
        <w:t xml:space="preserve"> on level</w:t>
      </w:r>
      <w:r>
        <w:rPr>
          <w:rFonts w:ascii="Times New Roman" w:hAnsi="Times New Roman" w:cs="Times New Roman"/>
          <w:sz w:val="24"/>
          <w:szCs w:val="24"/>
        </w:rPr>
        <w:t xml:space="preserve"> </w:t>
      </w:r>
      <w:r w:rsidR="0098579A">
        <w:rPr>
          <w:rFonts w:ascii="Times New Roman" w:hAnsi="Times New Roman" w:cs="Times New Roman"/>
          <w:sz w:val="24"/>
          <w:szCs w:val="24"/>
        </w:rPr>
        <w:t>C</w:t>
      </w:r>
      <w:r>
        <w:rPr>
          <w:rFonts w:ascii="Times New Roman" w:hAnsi="Times New Roman" w:cs="Times New Roman"/>
          <w:sz w:val="24"/>
          <w:szCs w:val="24"/>
        </w:rPr>
        <w:t xml:space="preserve">. It isn’t as if the enemies defined in a single level are strictly only found in that level. They are not machines; they are living beings, which also means they have the </w:t>
      </w:r>
      <w:r w:rsidR="00102599">
        <w:rPr>
          <w:rFonts w:ascii="Times New Roman" w:hAnsi="Times New Roman" w:cs="Times New Roman"/>
          <w:sz w:val="24"/>
          <w:szCs w:val="24"/>
        </w:rPr>
        <w:t>erratic nature of one.</w:t>
      </w:r>
      <w:r w:rsidR="00FA7F30">
        <w:rPr>
          <w:rFonts w:ascii="Times New Roman" w:hAnsi="Times New Roman" w:cs="Times New Roman"/>
          <w:sz w:val="24"/>
          <w:szCs w:val="24"/>
        </w:rPr>
        <w:t xml:space="preserve"> The one-level downgrade is </w:t>
      </w:r>
      <w:proofErr w:type="spellStart"/>
      <w:r w:rsidR="00FA7F30">
        <w:rPr>
          <w:rFonts w:ascii="Times New Roman" w:hAnsi="Times New Roman" w:cs="Times New Roman"/>
          <w:sz w:val="24"/>
          <w:szCs w:val="24"/>
        </w:rPr>
        <w:t>Haeqras</w:t>
      </w:r>
      <w:proofErr w:type="spellEnd"/>
      <w:r w:rsidR="00FA7F30">
        <w:rPr>
          <w:rFonts w:ascii="Times New Roman" w:hAnsi="Times New Roman" w:cs="Times New Roman"/>
          <w:sz w:val="24"/>
          <w:szCs w:val="24"/>
        </w:rPr>
        <w:t>’ consideration of this fact.</w:t>
      </w:r>
      <w:r w:rsidR="007640FA">
        <w:rPr>
          <w:rFonts w:ascii="Times New Roman" w:hAnsi="Times New Roman" w:cs="Times New Roman"/>
          <w:sz w:val="24"/>
          <w:szCs w:val="24"/>
        </w:rPr>
        <w:t xml:space="preserve"> As someone who once lived in that nest, I would attest that this is the correct decision.</w:t>
      </w:r>
      <w:r>
        <w:rPr>
          <w:rFonts w:ascii="Times New Roman" w:hAnsi="Times New Roman" w:cs="Times New Roman"/>
          <w:sz w:val="24"/>
          <w:szCs w:val="24"/>
        </w:rPr>
        <w:t>”</w:t>
      </w:r>
    </w:p>
    <w:p w14:paraId="3F57C79B" w14:textId="512375C9" w:rsidR="00E04F3D" w:rsidRDefault="00E04F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Then, how can a crawler get access level S?”</w:t>
      </w:r>
    </w:p>
    <w:p w14:paraId="3B97D226" w14:textId="77777777" w:rsidR="00787E71" w:rsidRDefault="00E04F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opic has been a difficult one to tackle in the past since no one could accurately measure that level without risking the lives of crawlers, but the solution was clear the moment I became a riser. In order to be assigned access level S 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the crawler must be able to complete an escort mission on this level with me as an enemy. To avoid flukes, they must do </w:t>
      </w:r>
      <w:proofErr w:type="gramStart"/>
      <w:r>
        <w:rPr>
          <w:rFonts w:ascii="Times New Roman" w:hAnsi="Times New Roman" w:cs="Times New Roman"/>
          <w:sz w:val="24"/>
          <w:szCs w:val="24"/>
        </w:rPr>
        <w:t>this three consecutive times</w:t>
      </w:r>
      <w:proofErr w:type="gramEnd"/>
      <w:r>
        <w:rPr>
          <w:rFonts w:ascii="Times New Roman" w:hAnsi="Times New Roman" w:cs="Times New Roman"/>
          <w:sz w:val="24"/>
          <w:szCs w:val="24"/>
        </w:rPr>
        <w:t>.</w:t>
      </w:r>
      <w:r w:rsidR="00787E71">
        <w:rPr>
          <w:rFonts w:ascii="Times New Roman" w:hAnsi="Times New Roman" w:cs="Times New Roman"/>
          <w:sz w:val="24"/>
          <w:szCs w:val="24"/>
        </w:rPr>
        <w:t>”</w:t>
      </w:r>
      <w:r>
        <w:rPr>
          <w:rFonts w:ascii="Times New Roman" w:hAnsi="Times New Roman" w:cs="Times New Roman"/>
          <w:sz w:val="24"/>
          <w:szCs w:val="24"/>
        </w:rPr>
        <w:t xml:space="preserve"> </w:t>
      </w:r>
    </w:p>
    <w:p w14:paraId="415CFA1F" w14:textId="04417126" w:rsidR="00787E71" w:rsidRDefault="00787E7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that mean anyone can try to get access level S? Aren’t there any requirements?”</w:t>
      </w:r>
    </w:p>
    <w:p w14:paraId="08223AFA" w14:textId="723C1A84" w:rsidR="00E04F3D" w:rsidRDefault="00787E7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values the most are skill and the ability to complete a mission. It does not matter if you are applying for the first time as a crawler. So long as you have the skill to deal with the enemies on a certain level while conducting an escort mission, the hardest task a crawler can be given, then you are rewarded for your talent. </w:t>
      </w:r>
      <w:r w:rsidR="00E04F3D">
        <w:rPr>
          <w:rFonts w:ascii="Times New Roman" w:hAnsi="Times New Roman" w:cs="Times New Roman"/>
          <w:sz w:val="24"/>
          <w:szCs w:val="24"/>
        </w:rPr>
        <w:t>How about you, Senkyo? What level are you going to test for?”</w:t>
      </w:r>
    </w:p>
    <w:p w14:paraId="17234BB0" w14:textId="211CC6D1" w:rsidR="00E04F3D" w:rsidRDefault="00E04F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y access level, huh?”</w:t>
      </w:r>
    </w:p>
    <w:p w14:paraId="1C86DFD3" w14:textId="6CC6E388" w:rsidR="00E04F3D" w:rsidRDefault="00E04F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nched his chin as he pondered the question. Senkyo first thought of going to the sunken nest just so he could see for his own eyes what one would look like. Just a bit of probing in case he ended up in a sunken nest in the future. Although, if there was anything to be gained, there were two things: resources and experience.</w:t>
      </w:r>
    </w:p>
    <w:p w14:paraId="6DEAE739" w14:textId="0AC2C8F6"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hunter under the enchanter class in the Konjou clan, there was nothing more important than having many resources to work with. Senkyo learned a lot from his mentor, Shimizu Yoshiko, the person who taught him all about how to become a competent enchanter. One of the golden rules under the enchanter class </w:t>
      </w:r>
      <w:r w:rsidR="00FD71F0">
        <w:rPr>
          <w:rFonts w:ascii="Times New Roman" w:hAnsi="Times New Roman" w:cs="Times New Roman"/>
          <w:sz w:val="24"/>
          <w:szCs w:val="24"/>
        </w:rPr>
        <w:t>is</w:t>
      </w:r>
      <w:r>
        <w:rPr>
          <w:rFonts w:ascii="Times New Roman" w:hAnsi="Times New Roman" w:cs="Times New Roman"/>
          <w:sz w:val="24"/>
          <w:szCs w:val="24"/>
        </w:rPr>
        <w:t xml:space="preserve"> to make use of natural resources and everything in the enchanter’s surroundings. Senkyo learned how to apply techniques in the enchanter class on items on Earth, and now, he was in Zerid. He didn’t know what reaction the items in this world would have if he applied his techniques to them. If possible, he would like to examine the resources at the deepest level.</w:t>
      </w:r>
    </w:p>
    <w:p w14:paraId="067FB6C6" w14:textId="13462EEA"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was experience. He already had experience fighting a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but that was only one of many possible enemies in this world. It didn’t take anything over than a few glances at his surroundings to know that the races here are more diverse than on Earth. This implies that the enemies he would face will, more or less, be just as diverse. He needed to learn how to adapt to every enemy. The faster he can, the better. Another major rule to enchanters.</w:t>
      </w:r>
    </w:p>
    <w:p w14:paraId="5A8A0BB6" w14:textId="76BECF64"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wo into consideration, there was only one choice they were pointing to. However, this also meant placing his full trust i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Senkyo wasn’t complacent enough to think he was going to clear this task without using his specialty—the use of spirit power.</w:t>
      </w:r>
      <w:r w:rsidR="00FD71F0">
        <w:rPr>
          <w:rFonts w:ascii="Times New Roman" w:hAnsi="Times New Roman" w:cs="Times New Roman"/>
          <w:sz w:val="24"/>
          <w:szCs w:val="24"/>
        </w:rPr>
        <w:t xml:space="preserve"> There was a chance </w:t>
      </w:r>
      <w:proofErr w:type="spellStart"/>
      <w:r w:rsidR="00FD71F0">
        <w:rPr>
          <w:rFonts w:ascii="Times New Roman" w:hAnsi="Times New Roman" w:cs="Times New Roman"/>
          <w:sz w:val="24"/>
          <w:szCs w:val="24"/>
        </w:rPr>
        <w:t>Leolja</w:t>
      </w:r>
      <w:proofErr w:type="spellEnd"/>
      <w:r w:rsidR="00FD71F0">
        <w:rPr>
          <w:rFonts w:ascii="Times New Roman" w:hAnsi="Times New Roman" w:cs="Times New Roman"/>
          <w:sz w:val="24"/>
          <w:szCs w:val="24"/>
        </w:rPr>
        <w:t xml:space="preserve"> wouldn’t be able to detect spirit power, but gambling on that possibility was foolish when he still had the option to not use it.</w:t>
      </w:r>
      <w:r>
        <w:rPr>
          <w:rFonts w:ascii="Times New Roman" w:hAnsi="Times New Roman" w:cs="Times New Roman"/>
          <w:sz w:val="24"/>
          <w:szCs w:val="24"/>
        </w:rPr>
        <w:t xml:space="preserve"> It would be best if he gained access to all levels of the sunken nest, but was revealing the fact that he can use spirit power worth it?</w:t>
      </w:r>
    </w:p>
    <w:p w14:paraId="2273FDD9" w14:textId="3973B2B8"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ifted his gaze to Shiro who was trying to read his expression the whole time. If he were to make a mistake here, it will bring him and Shiro unneeded danger. He trust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once by telling him about what happened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but telling him about his capabilities</w:t>
      </w:r>
      <w:r w:rsidR="00FD71F0">
        <w:rPr>
          <w:rFonts w:ascii="Times New Roman" w:hAnsi="Times New Roman" w:cs="Times New Roman"/>
          <w:sz w:val="24"/>
          <w:szCs w:val="24"/>
        </w:rPr>
        <w:t xml:space="preserve"> was a different story</w:t>
      </w:r>
      <w:r>
        <w:rPr>
          <w:rFonts w:ascii="Times New Roman" w:hAnsi="Times New Roman" w:cs="Times New Roman"/>
          <w:sz w:val="24"/>
          <w:szCs w:val="24"/>
        </w:rPr>
        <w:t>. So, he made a decision.</w:t>
      </w:r>
    </w:p>
    <w:p w14:paraId="197E4EA8" w14:textId="4CAC82EE"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go for access level A—”</w:t>
      </w:r>
    </w:p>
    <w:p w14:paraId="3CA282CF" w14:textId="0D0FB213"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Onii-chan and Shiro will take access level S!”</w:t>
      </w:r>
    </w:p>
    <w:p w14:paraId="6720180F" w14:textId="26A4361A" w:rsidR="00E04F3D" w:rsidRDefault="00E04F3D"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64E4C">
        <w:rPr>
          <w:rFonts w:ascii="Times New Roman" w:hAnsi="Times New Roman" w:cs="Times New Roman"/>
          <w:sz w:val="24"/>
          <w:szCs w:val="24"/>
        </w:rPr>
        <w:t>Or at least, he was about to. Shiro cut Senkyo off and declared something completely different. Just as he was wondering what she was trying to do, her voice echoed in his head.</w:t>
      </w:r>
    </w:p>
    <w:p w14:paraId="49002EF1" w14:textId="256941AC" w:rsidR="00D64E4C" w:rsidRDefault="00D64E4C" w:rsidP="00E04F3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Sh</w:t>
      </w:r>
      <w:proofErr w:type="spellEnd"/>
      <w:r>
        <w:rPr>
          <w:rFonts w:ascii="Times New Roman" w:hAnsi="Times New Roman" w:cs="Times New Roman"/>
          <w:i/>
          <w:iCs/>
          <w:sz w:val="24"/>
          <w:szCs w:val="24"/>
        </w:rPr>
        <w:t xml:space="preserve">-Shiro thinks that Onii-chan should have more allies! Onii-chan has always valued connections more than raw power in the past! Shiro doesn’t want Onii-chan to isolate himself just because of his powers! Even if there’s a risk… Shiro wants Onii-chan to take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425DE60E" w14:textId="64DD85D5" w:rsidR="00D64E4C" w:rsidRDefault="00D64E4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was just as powerful as her call yesterday. Those were her words. It was her decision. She had always been reluctant of letting him know about his abilities and this was one of the reasons. She knew he would begin to isolate himself the moment the truth came to light. She knew about how he was likely to spread doubt and suspicion to those around him. To counteract this, she acted like so.</w:t>
      </w:r>
    </w:p>
    <w:p w14:paraId="1D55533A" w14:textId="78E60ECC" w:rsidR="00D64E4C" w:rsidRDefault="00D64E4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stared silently into Shiro’s eye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sked to confirm.</w:t>
      </w:r>
    </w:p>
    <w:p w14:paraId="27CC5F9B" w14:textId="7DEDE37F" w:rsidR="00D64E4C" w:rsidRDefault="00D64E4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but which access level did you want to take again?”</w:t>
      </w:r>
    </w:p>
    <w:p w14:paraId="14D2185A" w14:textId="0F950E21" w:rsidR="00D64E4C" w:rsidRDefault="00D64E4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aze wandered to Shiro one more time before he answered.</w:t>
      </w:r>
    </w:p>
    <w:p w14:paraId="5EBB1EAC" w14:textId="744F2F0D" w:rsidR="00D64E4C" w:rsidRDefault="00D64E4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ake the challenge for access level S.”</w:t>
      </w:r>
    </w:p>
    <w:p w14:paraId="2DDCE9AC" w14:textId="08E3228E" w:rsidR="00787E71" w:rsidRPr="00787E71" w:rsidRDefault="00787E71" w:rsidP="00787E71">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8 –</w:t>
      </w:r>
      <w:r w:rsidR="0049510B">
        <w:rPr>
          <w:rFonts w:ascii="Times New Roman" w:hAnsi="Times New Roman" w:cs="Times New Roman"/>
          <w:b/>
          <w:bCs/>
          <w:sz w:val="24"/>
          <w:szCs w:val="24"/>
        </w:rPr>
        <w:t xml:space="preserve"> The</w:t>
      </w:r>
      <w:r>
        <w:rPr>
          <w:rFonts w:ascii="Times New Roman" w:hAnsi="Times New Roman" w:cs="Times New Roman"/>
          <w:b/>
          <w:bCs/>
          <w:sz w:val="24"/>
          <w:szCs w:val="24"/>
        </w:rPr>
        <w:t xml:space="preserve"> </w:t>
      </w:r>
      <w:r w:rsidR="00DA750A">
        <w:rPr>
          <w:rFonts w:ascii="Times New Roman" w:hAnsi="Times New Roman" w:cs="Times New Roman"/>
          <w:b/>
          <w:bCs/>
          <w:sz w:val="24"/>
          <w:szCs w:val="24"/>
        </w:rPr>
        <w:t>Sunken Nest’s Mirror</w:t>
      </w:r>
    </w:p>
    <w:p w14:paraId="70303295" w14:textId="7A532383" w:rsidR="00424986" w:rsidRPr="00424986" w:rsidRDefault="00787E71" w:rsidP="0042498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24986">
        <w:rPr>
          <w:rFonts w:ascii="Times New Roman" w:hAnsi="Times New Roman" w:cs="Times New Roman"/>
          <w:sz w:val="24"/>
          <w:szCs w:val="24"/>
        </w:rPr>
        <w:t xml:space="preserve">Dark, but not completely. The cave that stretches out in front of them glows in a deep purple hue. This was an indicator that the current level they were on was A3. Along with that light was an army of arachnids that crawled all over every surface around them. Beyond everything was an opening that glowed in red. That was the final level Senkyo and to get to. Level S. It was the level he needed to reach to fight </w:t>
      </w:r>
      <w:proofErr w:type="spellStart"/>
      <w:r w:rsidR="00424986">
        <w:rPr>
          <w:rFonts w:ascii="Times New Roman" w:hAnsi="Times New Roman" w:cs="Times New Roman"/>
          <w:sz w:val="24"/>
          <w:szCs w:val="24"/>
        </w:rPr>
        <w:t>Leolja</w:t>
      </w:r>
      <w:proofErr w:type="spellEnd"/>
      <w:r w:rsidR="00424986">
        <w:rPr>
          <w:rFonts w:ascii="Times New Roman" w:hAnsi="Times New Roman" w:cs="Times New Roman"/>
          <w:sz w:val="24"/>
          <w:szCs w:val="24"/>
        </w:rPr>
        <w:t xml:space="preserve"> and clear one of the three runs to be eligible to obtain access level S. It was still a long way to go. It almost seemed bleak. Yet, in the middle of all this, he smirked.</w:t>
      </w:r>
    </w:p>
    <w:p w14:paraId="5431EFCC" w14:textId="5A608175" w:rsidR="00424986" w:rsidRDefault="00424986"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w:t>
      </w:r>
      <w:r w:rsidR="00DA750A">
        <w:rPr>
          <w:rFonts w:ascii="Times New Roman" w:hAnsi="Times New Roman" w:cs="Times New Roman"/>
          <w:sz w:val="24"/>
          <w:szCs w:val="24"/>
        </w:rPr>
        <w:t>an hour</w:t>
      </w:r>
      <w:r>
        <w:rPr>
          <w:rFonts w:ascii="Times New Roman" w:hAnsi="Times New Roman" w:cs="Times New Roman"/>
          <w:sz w:val="24"/>
          <w:szCs w:val="24"/>
        </w:rPr>
        <w:t xml:space="preserve"> ago, Senkyo’s test to become a crawler bega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he first to go inside the artificial cave while Senkyo needed to handle a few preparations. Before he could go inside, he had to bring with him a special training dumm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provided him. It could walk by itself and follow simple orders such as “move,” “run,” and “stay.” This was used to emulate the experience of an actual escort mission. Senkyo needed to complete three successful escort missions to level S in a row to be able to get access level S. For that, he needed to make sure the training dummy he was with does not receive any kind of fatal damage. Some smaller forms of damage were forgiven, but anything decisive like a fatal wound or lack of maintenance that led to fatal poisoning or blood loss was a sign of failure.</w:t>
      </w:r>
    </w:p>
    <w:p w14:paraId="7E635EC0" w14:textId="1C5D0095" w:rsidR="00787E71" w:rsidRDefault="00424986"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t that escort missions required the crawler to constantly monitor their client was what made it the hardest mission to conduct. Even if the crawler is powerful and incredibly skilled, they needed to babysit another person that had no special abilities and is susceptible to danger. Looking a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records, escort missions were rarely asked for by clients due to the danger it meant not </w:t>
      </w:r>
      <w:r>
        <w:rPr>
          <w:rFonts w:ascii="Times New Roman" w:hAnsi="Times New Roman" w:cs="Times New Roman"/>
          <w:sz w:val="24"/>
          <w:szCs w:val="24"/>
        </w:rPr>
        <w:lastRenderedPageBreak/>
        <w:t>just for the crawler but also for the client. These rare cases were mostly conducted for observation, in other words, for research. It is the crawler’s job to make sure the client’s purpose is fulfilled. Because of this, Senkyo’s mission was to get the training dummy to level S, remain in a designated area for 5 minutes, and collect a particular resource. His mission ends the moment he arrives back at the entrance of the artificial cave, and the mission will only be considered a success if the dummy did not take fatal damage, fulfilled the 5-minute requirement, and brought back the stated resource. After that, he needed to complete the whole process two more times. Now that Senkyo summarized everything, it all sounded like the most troublesome thing he had ever taken on.</w:t>
      </w:r>
    </w:p>
    <w:p w14:paraId="19DDF79D" w14:textId="7D110171" w:rsidR="00424986" w:rsidRDefault="00424986"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heavy sigh, he entered the artificial cave with the dummy following him closely behind. Shiro was with them, but not in her physical form. Since they were about to enter enemy territory where anything could happen at any time, it was better for Shiro to get inside Senkyo’s body. Putting it bluntly, she would only be an easy target if she were to walk around in her physical form. Whereas if she were in her spirit form inside Senkyo’s body, she still had the ability to support Senkyo without being a subject of worry. With this, he can place more attention on their environment and the training dummy behind him.</w:t>
      </w:r>
    </w:p>
    <w:p w14:paraId="0BBED88A" w14:textId="699A5C66" w:rsidR="0022013C" w:rsidRDefault="00424986"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from entering was all it took to arrive at level E. Initially, Senkyo thought he would have to have a continuous light source active the whole time they delved into the cave, but such actions were unneeded. The cave was lit up by the glowing stones all around them</w:t>
      </w:r>
      <w:r w:rsidR="0022013C">
        <w:rPr>
          <w:rFonts w:ascii="Times New Roman" w:hAnsi="Times New Roman" w:cs="Times New Roman"/>
          <w:sz w:val="24"/>
          <w:szCs w:val="24"/>
        </w:rPr>
        <w:t xml:space="preserve"> which indicated the current level</w:t>
      </w:r>
      <w:r>
        <w:rPr>
          <w:rFonts w:ascii="Times New Roman" w:hAnsi="Times New Roman" w:cs="Times New Roman"/>
          <w:sz w:val="24"/>
          <w:szCs w:val="24"/>
        </w:rPr>
        <w:t>.</w:t>
      </w:r>
      <w:r w:rsidR="0022013C">
        <w:rPr>
          <w:rFonts w:ascii="Times New Roman" w:hAnsi="Times New Roman" w:cs="Times New Roman"/>
          <w:sz w:val="24"/>
          <w:szCs w:val="24"/>
        </w:rPr>
        <w:t xml:space="preserve"> These stones are called</w:t>
      </w:r>
      <w:r w:rsidR="00E50EEF">
        <w:rPr>
          <w:rFonts w:ascii="Times New Roman" w:hAnsi="Times New Roman" w:cs="Times New Roman"/>
          <w:sz w:val="24"/>
          <w:szCs w:val="24"/>
        </w:rPr>
        <w:t xml:space="preserve"> </w:t>
      </w:r>
      <w:proofErr w:type="spellStart"/>
      <w:r w:rsidR="00E50EEF">
        <w:rPr>
          <w:rFonts w:ascii="Times New Roman" w:hAnsi="Times New Roman" w:cs="Times New Roman"/>
          <w:sz w:val="24"/>
          <w:szCs w:val="24"/>
        </w:rPr>
        <w:t>Gejikr</w:t>
      </w:r>
      <w:proofErr w:type="spellEnd"/>
      <w:r w:rsidR="0015172D">
        <w:rPr>
          <w:rFonts w:ascii="Times New Roman" w:hAnsi="Times New Roman" w:cs="Times New Roman"/>
          <w:sz w:val="24"/>
          <w:szCs w:val="24"/>
        </w:rPr>
        <w:t xml:space="preserve"> and were set up by </w:t>
      </w:r>
      <w:proofErr w:type="spellStart"/>
      <w:r w:rsidR="0015172D">
        <w:rPr>
          <w:rFonts w:ascii="Times New Roman" w:hAnsi="Times New Roman" w:cs="Times New Roman"/>
          <w:sz w:val="24"/>
          <w:szCs w:val="24"/>
        </w:rPr>
        <w:t>Haeqras</w:t>
      </w:r>
      <w:proofErr w:type="spellEnd"/>
      <w:r w:rsidR="0015172D">
        <w:rPr>
          <w:rFonts w:ascii="Times New Roman" w:hAnsi="Times New Roman" w:cs="Times New Roman"/>
          <w:sz w:val="24"/>
          <w:szCs w:val="24"/>
        </w:rPr>
        <w:t xml:space="preserve"> to make it easy to recognize the limits of each level.</w:t>
      </w:r>
    </w:p>
    <w:p w14:paraId="5621A496" w14:textId="4F9B9365" w:rsidR="00424986" w:rsidRDefault="0022013C"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24986">
        <w:rPr>
          <w:rFonts w:ascii="Times New Roman" w:hAnsi="Times New Roman" w:cs="Times New Roman"/>
          <w:sz w:val="24"/>
          <w:szCs w:val="24"/>
        </w:rPr>
        <w:t xml:space="preserve"> Senkyo took out a guidebook </w:t>
      </w:r>
      <w:proofErr w:type="spellStart"/>
      <w:r w:rsidR="00424986">
        <w:rPr>
          <w:rFonts w:ascii="Times New Roman" w:hAnsi="Times New Roman" w:cs="Times New Roman"/>
          <w:sz w:val="24"/>
          <w:szCs w:val="24"/>
        </w:rPr>
        <w:t>Leolja</w:t>
      </w:r>
      <w:proofErr w:type="spellEnd"/>
      <w:r w:rsidR="00424986">
        <w:rPr>
          <w:rFonts w:ascii="Times New Roman" w:hAnsi="Times New Roman" w:cs="Times New Roman"/>
          <w:sz w:val="24"/>
          <w:szCs w:val="24"/>
        </w:rPr>
        <w:t xml:space="preserve"> gave him just before he left. It had information about the resources, enemies, and natural status on every level. This was something that is given to every crawler and examinee that applies to a particular </w:t>
      </w:r>
      <w:proofErr w:type="spellStart"/>
      <w:r w:rsidR="00424986">
        <w:rPr>
          <w:rFonts w:ascii="Times New Roman" w:hAnsi="Times New Roman" w:cs="Times New Roman"/>
          <w:sz w:val="24"/>
          <w:szCs w:val="24"/>
        </w:rPr>
        <w:t>Haeqras</w:t>
      </w:r>
      <w:proofErr w:type="spellEnd"/>
      <w:r w:rsidR="00424986">
        <w:rPr>
          <w:rFonts w:ascii="Times New Roman" w:hAnsi="Times New Roman" w:cs="Times New Roman"/>
          <w:sz w:val="24"/>
          <w:szCs w:val="24"/>
        </w:rPr>
        <w:t xml:space="preserve"> branch. Each branch has its own guidebook due to the many variations of sunken nests, and so long as the person is a crawler that is qualified to enter the sunken nest of that particular branch, then they will have access to their own personal guidebook.</w:t>
      </w:r>
    </w:p>
    <w:p w14:paraId="3F955781" w14:textId="269D7F30" w:rsidR="00424986" w:rsidRPr="00D64E4C" w:rsidRDefault="00424986" w:rsidP="00E04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kimmed the book while observing his surroundings and nodded lightly as he confirmed the information matches. The area was lit by stones that glowed in white and the enemies found in here weren’t particularly threatening. He expected to find spiders immediately after entering, but that wasn’t the case. In complete contrast to that, there wasn’t anything that was like a spider to be found in this area. It mostly consisted of </w:t>
      </w:r>
      <w:r w:rsidR="00DA750A">
        <w:rPr>
          <w:rFonts w:ascii="Times New Roman" w:hAnsi="Times New Roman" w:cs="Times New Roman"/>
          <w:sz w:val="24"/>
          <w:szCs w:val="24"/>
        </w:rPr>
        <w:t>lizard-, bat-, and centipede-like creatures. They sometimes went in to attack but most of them stayed passively on the walls. The enemies here weren’t particularly aggressive and it was possible for Senkyo to walk calmly deeper into the cave without much trouble.</w:t>
      </w:r>
    </w:p>
    <w:p w14:paraId="55131C72" w14:textId="6EB53A16" w:rsidR="00E04F3D" w:rsidRDefault="00DA75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e level down was level D. In this area, the stones were lit in a green color. Compared to the previous level, this one was more chaotic. The very same creatures from the above level were here, but they were </w:t>
      </w:r>
      <w:r w:rsidR="00CA2D85">
        <w:rPr>
          <w:rFonts w:ascii="Times New Roman" w:hAnsi="Times New Roman" w:cs="Times New Roman"/>
          <w:sz w:val="24"/>
          <w:szCs w:val="24"/>
        </w:rPr>
        <w:t xml:space="preserve">in </w:t>
      </w:r>
      <w:r>
        <w:rPr>
          <w:rFonts w:ascii="Times New Roman" w:hAnsi="Times New Roman" w:cs="Times New Roman"/>
          <w:sz w:val="24"/>
          <w:szCs w:val="24"/>
        </w:rPr>
        <w:t>a stronger form than the ones on the previous level. On this level, there were some Arachne species, and the evolved level E species seemed to be hunting them down for prey. Senkyo observed the bat-like creatures swooping into the webs and picking spiders from them. The lizard-like creatures hid in the shadows with their camouflaging scales and hunted spiders with their tongue. Then, the centipede-like creatures are more direct, charging into the webs and releasing what seemed to be a venomous spray</w:t>
      </w:r>
      <w:r w:rsidR="00CA2D85">
        <w:rPr>
          <w:rFonts w:ascii="Times New Roman" w:hAnsi="Times New Roman" w:cs="Times New Roman"/>
          <w:sz w:val="24"/>
          <w:szCs w:val="24"/>
        </w:rPr>
        <w:t>, melting the webs and devouring spiders</w:t>
      </w:r>
      <w:r>
        <w:rPr>
          <w:rFonts w:ascii="Times New Roman" w:hAnsi="Times New Roman" w:cs="Times New Roman"/>
          <w:sz w:val="24"/>
          <w:szCs w:val="24"/>
        </w:rPr>
        <w:t>.</w:t>
      </w:r>
    </w:p>
    <w:p w14:paraId="346625D4" w14:textId="04FAF5C3" w:rsidR="00BB6A35" w:rsidRDefault="00DA75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ir hunt, a rampaging centipede charged into Senkyo but</w:t>
      </w:r>
      <w:r w:rsidR="00CA2D85">
        <w:rPr>
          <w:rFonts w:ascii="Times New Roman" w:hAnsi="Times New Roman" w:cs="Times New Roman"/>
          <w:sz w:val="24"/>
          <w:szCs w:val="24"/>
        </w:rPr>
        <w:t xml:space="preserve"> was</w:t>
      </w:r>
      <w:r>
        <w:rPr>
          <w:rFonts w:ascii="Times New Roman" w:hAnsi="Times New Roman" w:cs="Times New Roman"/>
          <w:sz w:val="24"/>
          <w:szCs w:val="24"/>
        </w:rPr>
        <w:t xml:space="preserve"> easily fended off using Needle Storm, driving a flurry of fatal wind spears into its segments. Responding to his attack, a camouflaged lizard appeared behind them and targeted the dummy. Thankfully, with Shiro watching their surroundings, she warned Senkyo of the danger, allowing him to push the dummy away in time and using Heaven’s Pierce to combat the lizard's tongue, sending a white laser against it and piercing its body. Witnessing Senkyo’s fast and deadly responses, the other creatures that were watching everything backed off the moment they realized he wasn’t worth the trouble. With the coast clear of hostiles, Senkyo took the time to examine the dead centipede and lizard. He had no idea how their anatomy worked, but at the very least he knew which parts were worth anything because of the guidebook he had in hand.</w:t>
      </w:r>
    </w:p>
    <w:p w14:paraId="780A58DA" w14:textId="6DAFDDDD" w:rsidR="00DA750A" w:rsidRDefault="00DA75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krwir’s</w:t>
      </w:r>
      <w:proofErr w:type="spellEnd"/>
      <w:r>
        <w:rPr>
          <w:rFonts w:ascii="Times New Roman" w:hAnsi="Times New Roman" w:cs="Times New Roman"/>
          <w:sz w:val="24"/>
          <w:szCs w:val="24"/>
        </w:rPr>
        <w:t xml:space="preserve"> fangs… seem to be the only thing I can use. How about the lizard? It has…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scales and its tongue… camouflage and elasticity. These will be good to have. Ugh, next time I kill one of these I </w:t>
      </w:r>
      <w:proofErr w:type="spellStart"/>
      <w:r>
        <w:rPr>
          <w:rFonts w:ascii="Times New Roman" w:hAnsi="Times New Roman" w:cs="Times New Roman"/>
          <w:sz w:val="24"/>
          <w:szCs w:val="24"/>
        </w:rPr>
        <w:t>gotta</w:t>
      </w:r>
      <w:proofErr w:type="spellEnd"/>
      <w:r>
        <w:rPr>
          <w:rFonts w:ascii="Times New Roman" w:hAnsi="Times New Roman" w:cs="Times New Roman"/>
          <w:sz w:val="24"/>
          <w:szCs w:val="24"/>
        </w:rPr>
        <w:t xml:space="preserve"> make sure not to blast its insides open…”</w:t>
      </w:r>
    </w:p>
    <w:p w14:paraId="2733CA8B" w14:textId="3984C6C7" w:rsidR="00DA750A" w:rsidRDefault="00DA75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llected some of the monsters’ parts with a disgusted face and placed them inside one of his chest pouches. After that, he tried to see what the bat creatures called </w:t>
      </w:r>
      <w:proofErr w:type="spellStart"/>
      <w:r>
        <w:rPr>
          <w:rFonts w:ascii="Times New Roman" w:hAnsi="Times New Roman" w:cs="Times New Roman"/>
          <w:sz w:val="24"/>
          <w:szCs w:val="24"/>
        </w:rPr>
        <w:t>Nexlrs</w:t>
      </w:r>
      <w:proofErr w:type="spellEnd"/>
      <w:r>
        <w:rPr>
          <w:rFonts w:ascii="Times New Roman" w:hAnsi="Times New Roman" w:cs="Times New Roman"/>
          <w:sz w:val="24"/>
          <w:szCs w:val="24"/>
        </w:rPr>
        <w:t xml:space="preserve"> had to offer, but they were too troublesome to chase down. For now, he decided to continue his trek to deeper levels.</w:t>
      </w:r>
    </w:p>
    <w:p w14:paraId="7AF69E8C" w14:textId="41811768" w:rsidR="00DA750A" w:rsidRPr="00DA750A" w:rsidRDefault="00DA750A" w:rsidP="00DA750A">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39 – </w:t>
      </w:r>
      <w:proofErr w:type="spellStart"/>
      <w:r w:rsidR="00E22252">
        <w:rPr>
          <w:rFonts w:ascii="Times New Roman" w:hAnsi="Times New Roman" w:cs="Times New Roman"/>
          <w:b/>
          <w:bCs/>
          <w:sz w:val="24"/>
          <w:szCs w:val="24"/>
        </w:rPr>
        <w:t>Iwaiida’s</w:t>
      </w:r>
      <w:proofErr w:type="spellEnd"/>
      <w:r w:rsidR="00E22252">
        <w:rPr>
          <w:rFonts w:ascii="Times New Roman" w:hAnsi="Times New Roman" w:cs="Times New Roman"/>
          <w:b/>
          <w:bCs/>
          <w:sz w:val="24"/>
          <w:szCs w:val="24"/>
        </w:rPr>
        <w:t xml:space="preserve"> Evolutions</w:t>
      </w:r>
    </w:p>
    <w:p w14:paraId="325AAEB6" w14:textId="4435CC48" w:rsidR="00DA750A" w:rsidRDefault="00DA75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C. The stones in this area glowed </w:t>
      </w:r>
      <w:r w:rsidR="0054560E">
        <w:rPr>
          <w:rFonts w:ascii="Times New Roman" w:hAnsi="Times New Roman" w:cs="Times New Roman"/>
          <w:sz w:val="24"/>
          <w:szCs w:val="24"/>
        </w:rPr>
        <w:t>yellow</w:t>
      </w:r>
      <w:r>
        <w:rPr>
          <w:rFonts w:ascii="Times New Roman" w:hAnsi="Times New Roman" w:cs="Times New Roman"/>
          <w:sz w:val="24"/>
          <w:szCs w:val="24"/>
        </w:rPr>
        <w:t xml:space="preserve"> and there was nothing but Arachne on this level. </w:t>
      </w:r>
      <w:r w:rsidR="00E22686">
        <w:rPr>
          <w:rFonts w:ascii="Times New Roman" w:hAnsi="Times New Roman" w:cs="Times New Roman"/>
          <w:sz w:val="24"/>
          <w:szCs w:val="24"/>
        </w:rPr>
        <w:t>Despite this, there were only a few</w:t>
      </w:r>
      <w:r>
        <w:rPr>
          <w:rFonts w:ascii="Times New Roman" w:hAnsi="Times New Roman" w:cs="Times New Roman"/>
          <w:sz w:val="24"/>
          <w:szCs w:val="24"/>
        </w:rPr>
        <w:t xml:space="preserve"> webs</w:t>
      </w:r>
      <w:r w:rsidR="00E22686">
        <w:rPr>
          <w:rFonts w:ascii="Times New Roman" w:hAnsi="Times New Roman" w:cs="Times New Roman"/>
          <w:sz w:val="24"/>
          <w:szCs w:val="24"/>
        </w:rPr>
        <w:t xml:space="preserve"> in the area but what it did have were large numbers of</w:t>
      </w:r>
      <w:r w:rsidR="00CA2D85">
        <w:rPr>
          <w:rFonts w:ascii="Times New Roman" w:hAnsi="Times New Roman" w:cs="Times New Roman"/>
          <w:sz w:val="24"/>
          <w:szCs w:val="24"/>
        </w:rPr>
        <w:t xml:space="preserve"> spider sacs that glowed green. Going off the guidebook, the enemies on this floor were the </w:t>
      </w:r>
      <w:r w:rsidR="004B3DD6">
        <w:rPr>
          <w:rFonts w:ascii="Times New Roman" w:hAnsi="Times New Roman" w:cs="Times New Roman"/>
          <w:sz w:val="24"/>
          <w:szCs w:val="24"/>
        </w:rPr>
        <w:t>S</w:t>
      </w:r>
      <w:r w:rsidR="00CA2D85">
        <w:rPr>
          <w:rFonts w:ascii="Times New Roman" w:hAnsi="Times New Roman" w:cs="Times New Roman"/>
          <w:sz w:val="24"/>
          <w:szCs w:val="24"/>
        </w:rPr>
        <w:t xml:space="preserve">tage 1 evolution of the </w:t>
      </w:r>
      <w:proofErr w:type="spellStart"/>
      <w:r w:rsidR="00CA2D85">
        <w:rPr>
          <w:rFonts w:ascii="Times New Roman" w:hAnsi="Times New Roman" w:cs="Times New Roman"/>
          <w:sz w:val="24"/>
          <w:szCs w:val="24"/>
        </w:rPr>
        <w:t>Iwaiida</w:t>
      </w:r>
      <w:proofErr w:type="spellEnd"/>
      <w:r w:rsidR="004B3DD6">
        <w:rPr>
          <w:rFonts w:ascii="Times New Roman" w:hAnsi="Times New Roman" w:cs="Times New Roman"/>
          <w:sz w:val="24"/>
          <w:szCs w:val="24"/>
        </w:rPr>
        <w:t xml:space="preserve">. Since the </w:t>
      </w:r>
      <w:proofErr w:type="spellStart"/>
      <w:r w:rsidR="004B3DD6">
        <w:rPr>
          <w:rFonts w:ascii="Times New Roman" w:hAnsi="Times New Roman" w:cs="Times New Roman"/>
          <w:sz w:val="24"/>
          <w:szCs w:val="24"/>
        </w:rPr>
        <w:t>Iwaiida</w:t>
      </w:r>
      <w:proofErr w:type="spellEnd"/>
      <w:r w:rsidR="004B3DD6">
        <w:rPr>
          <w:rFonts w:ascii="Times New Roman" w:hAnsi="Times New Roman" w:cs="Times New Roman"/>
          <w:sz w:val="24"/>
          <w:szCs w:val="24"/>
        </w:rPr>
        <w:t xml:space="preserve"> don’t care for what their evolutions were called, </w:t>
      </w:r>
      <w:proofErr w:type="spellStart"/>
      <w:r w:rsidR="004B3DD6">
        <w:rPr>
          <w:rFonts w:ascii="Times New Roman" w:hAnsi="Times New Roman" w:cs="Times New Roman"/>
          <w:sz w:val="24"/>
          <w:szCs w:val="24"/>
        </w:rPr>
        <w:t>Ha</w:t>
      </w:r>
      <w:r w:rsidR="00E22686">
        <w:rPr>
          <w:rFonts w:ascii="Times New Roman" w:hAnsi="Times New Roman" w:cs="Times New Roman"/>
          <w:sz w:val="24"/>
          <w:szCs w:val="24"/>
        </w:rPr>
        <w:t>e</w:t>
      </w:r>
      <w:r w:rsidR="004B3DD6">
        <w:rPr>
          <w:rFonts w:ascii="Times New Roman" w:hAnsi="Times New Roman" w:cs="Times New Roman"/>
          <w:sz w:val="24"/>
          <w:szCs w:val="24"/>
        </w:rPr>
        <w:t>qras</w:t>
      </w:r>
      <w:proofErr w:type="spellEnd"/>
      <w:r w:rsidR="004B3DD6">
        <w:rPr>
          <w:rFonts w:ascii="Times New Roman" w:hAnsi="Times New Roman" w:cs="Times New Roman"/>
          <w:sz w:val="24"/>
          <w:szCs w:val="24"/>
        </w:rPr>
        <w:t xml:space="preserve"> named them</w:t>
      </w:r>
      <w:r w:rsidR="00CA2D85">
        <w:rPr>
          <w:rFonts w:ascii="Times New Roman" w:hAnsi="Times New Roman" w:cs="Times New Roman"/>
          <w:sz w:val="24"/>
          <w:szCs w:val="24"/>
        </w:rPr>
        <w:t xml:space="preserve"> Bomb Jockeys, the very same spiders that were being hunted down on the above level. These are small and incredibly fast creatures. This was how they are described in the guidebook but their size is slightly larger than the average human hand. By Earth’s </w:t>
      </w:r>
      <w:r w:rsidR="00E22252">
        <w:rPr>
          <w:rFonts w:ascii="Times New Roman" w:hAnsi="Times New Roman" w:cs="Times New Roman"/>
          <w:sz w:val="24"/>
          <w:szCs w:val="24"/>
        </w:rPr>
        <w:t xml:space="preserve">common </w:t>
      </w:r>
      <w:r w:rsidR="00CA2D85">
        <w:rPr>
          <w:rFonts w:ascii="Times New Roman" w:hAnsi="Times New Roman" w:cs="Times New Roman"/>
          <w:sz w:val="24"/>
          <w:szCs w:val="24"/>
        </w:rPr>
        <w:t>standards, it was quite big.</w:t>
      </w:r>
    </w:p>
    <w:p w14:paraId="55E23844" w14:textId="124ECDCF" w:rsidR="00CA2D85" w:rsidRDefault="00CA2D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y did not hunt by webbing, trapping, and biting but </w:t>
      </w:r>
      <w:r w:rsidR="00E22686">
        <w:rPr>
          <w:rFonts w:ascii="Times New Roman" w:hAnsi="Times New Roman" w:cs="Times New Roman"/>
          <w:sz w:val="24"/>
          <w:szCs w:val="24"/>
        </w:rPr>
        <w:t xml:space="preserve">rather </w:t>
      </w:r>
      <w:r>
        <w:rPr>
          <w:rFonts w:ascii="Times New Roman" w:hAnsi="Times New Roman" w:cs="Times New Roman"/>
          <w:sz w:val="24"/>
          <w:szCs w:val="24"/>
        </w:rPr>
        <w:t>by chemical disintegration through the three green orbs on their backs. They can jump around all over their target and explode the orbs on their backs to release a corroding liquid that breaks down the target into something they can consume. The creatures on the upper floor were able to hunt them and keep the corroding liquid in check using their special abilities like how the centipede’s venom could dilute the liquid and make them consumable, the lizards using their tongue to take all three orbs</w:t>
      </w:r>
      <w:r w:rsidR="00E22686">
        <w:rPr>
          <w:rFonts w:ascii="Times New Roman" w:hAnsi="Times New Roman" w:cs="Times New Roman"/>
          <w:sz w:val="24"/>
          <w:szCs w:val="24"/>
        </w:rPr>
        <w:t xml:space="preserve"> out</w:t>
      </w:r>
      <w:r>
        <w:rPr>
          <w:rFonts w:ascii="Times New Roman" w:hAnsi="Times New Roman" w:cs="Times New Roman"/>
          <w:sz w:val="24"/>
          <w:szCs w:val="24"/>
        </w:rPr>
        <w:t xml:space="preserve"> before going for the kill, and the bats swooping in to pick the spiders on their underside and forcibly popping the orbs before they can get used against them. Although they were capable of hunting them, that didn’t mean they weren’t safe from their corroding liquid either. It was a constant battle of wits against the bomb jockeys and the other creatures.</w:t>
      </w:r>
    </w:p>
    <w:p w14:paraId="5F4E028D" w14:textId="743A387E" w:rsidR="00CA2D85" w:rsidRDefault="00CA2D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main reason why it was safer for crawlers on the upper level. With the presence of predators, the bomb jockeys couldn’t afford to attack recklessly. Even if they succeed in attacking a crawler, the other predators would be waiting to kill them right after. Meanwhile, all the crawler had to do was show his strength to the predators and they would leave them alone, just like what happened with Senkyo earlier. However, here on level C, the bomb jockeys had nothing to hold them back.</w:t>
      </w:r>
    </w:p>
    <w:p w14:paraId="37F98CDA" w14:textId="55714989" w:rsidR="00DA750A"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1E0857BD" w14:textId="59DCFA5F" w:rsidR="00F41464" w:rsidRDefault="00F4146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es, Onii-</w:t>
      </w:r>
      <w:proofErr w:type="gramStart"/>
      <w:r>
        <w:rPr>
          <w:rFonts w:ascii="Times New Roman" w:hAnsi="Times New Roman" w:cs="Times New Roman"/>
          <w:i/>
          <w:iCs/>
          <w:sz w:val="24"/>
          <w:szCs w:val="24"/>
        </w:rPr>
        <w:t>chan!*</w:t>
      </w:r>
      <w:proofErr w:type="gramEnd"/>
      <w:r>
        <w:rPr>
          <w:rFonts w:ascii="Times New Roman" w:hAnsi="Times New Roman" w:cs="Times New Roman"/>
          <w:i/>
          <w:iCs/>
          <w:sz w:val="24"/>
          <w:szCs w:val="24"/>
        </w:rPr>
        <w:t>”</w:t>
      </w:r>
    </w:p>
    <w:p w14:paraId="6093D516" w14:textId="2461E0F9" w:rsidR="00F41464"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lled for Shiro’s support the moment he sensed the presence of multiple hostiles scuttling their way. Bomb jockeys appeared from the fork of the path</w:t>
      </w:r>
      <w:r w:rsidR="00E22686">
        <w:rPr>
          <w:rFonts w:ascii="Times New Roman" w:hAnsi="Times New Roman" w:cs="Times New Roman"/>
          <w:sz w:val="24"/>
          <w:szCs w:val="24"/>
        </w:rPr>
        <w:t xml:space="preserve"> in front of them</w:t>
      </w:r>
      <w:r>
        <w:rPr>
          <w:rFonts w:ascii="Times New Roman" w:hAnsi="Times New Roman" w:cs="Times New Roman"/>
          <w:sz w:val="24"/>
          <w:szCs w:val="24"/>
        </w:rPr>
        <w:t>, the small cracks on the walls around them, and even some from the sacs nearby. Just as the guidebook stated, bomb jockeys often work in clusters, overwhelming hunters with numbers. When Senkyo first read this, he wondered why the spiders on level D apply the same tactic, but then he remembered how the other creatures were hunting in a way that kept them from grouping. However, nothing was stopping them on level C. This would overwhelm anyone if they weren’t ready. Thankfully, Senkyo wasn’t one of those people.</w:t>
      </w:r>
    </w:p>
    <w:p w14:paraId="22277082" w14:textId="66DE1443" w:rsidR="00F41464"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few steps back and placed the dummy directly to his back and gave it an order.</w:t>
      </w:r>
    </w:p>
    <w:p w14:paraId="7F04CB5E" w14:textId="2FCB8035" w:rsidR="00F41464"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ck to my back.”</w:t>
      </w:r>
    </w:p>
    <w:p w14:paraId="49E861D5" w14:textId="08C3109F" w:rsidR="00F41464"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dummy was designed to function, it glued itself to his back, but not in a way that disrupted his movements.</w:t>
      </w:r>
    </w:p>
    <w:p w14:paraId="3645BD61" w14:textId="002D46EA" w:rsidR="00F41464" w:rsidRDefault="00F4146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arrier </w:t>
      </w:r>
      <w:proofErr w:type="gramStart"/>
      <w:r>
        <w:rPr>
          <w:rFonts w:ascii="Times New Roman" w:hAnsi="Times New Roman" w:cs="Times New Roman"/>
          <w:i/>
          <w:iCs/>
          <w:sz w:val="24"/>
          <w:szCs w:val="24"/>
        </w:rPr>
        <w:t>Transfer!*</w:t>
      </w:r>
      <w:proofErr w:type="gramEnd"/>
      <w:r>
        <w:rPr>
          <w:rFonts w:ascii="Times New Roman" w:hAnsi="Times New Roman" w:cs="Times New Roman"/>
          <w:i/>
          <w:iCs/>
          <w:sz w:val="24"/>
          <w:szCs w:val="24"/>
        </w:rPr>
        <w:t>”</w:t>
      </w:r>
    </w:p>
    <w:p w14:paraId="42EB21A8" w14:textId="0472E695" w:rsidR="00F41464" w:rsidRDefault="00F414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sting her magic, Shiro’s natural magic barrier appeared around Senkyo and the dummy, </w:t>
      </w:r>
      <w:r w:rsidR="00E22686">
        <w:rPr>
          <w:rFonts w:ascii="Times New Roman" w:hAnsi="Times New Roman" w:cs="Times New Roman"/>
          <w:sz w:val="24"/>
          <w:szCs w:val="24"/>
        </w:rPr>
        <w:t>coating</w:t>
      </w:r>
      <w:r>
        <w:rPr>
          <w:rFonts w:ascii="Times New Roman" w:hAnsi="Times New Roman" w:cs="Times New Roman"/>
          <w:sz w:val="24"/>
          <w:szCs w:val="24"/>
        </w:rPr>
        <w:t xml:space="preserve"> the surface of their bodies in</w:t>
      </w:r>
      <w:r w:rsidR="00E5255E">
        <w:rPr>
          <w:rFonts w:ascii="Times New Roman" w:hAnsi="Times New Roman" w:cs="Times New Roman"/>
          <w:sz w:val="24"/>
          <w:szCs w:val="24"/>
        </w:rPr>
        <w:t xml:space="preserve"> blue</w:t>
      </w:r>
      <w:r>
        <w:rPr>
          <w:rFonts w:ascii="Times New Roman" w:hAnsi="Times New Roman" w:cs="Times New Roman"/>
          <w:sz w:val="24"/>
          <w:szCs w:val="24"/>
        </w:rPr>
        <w:t xml:space="preserve"> light. </w:t>
      </w:r>
      <w:r w:rsidR="00E5255E">
        <w:rPr>
          <w:rFonts w:ascii="Times New Roman" w:hAnsi="Times New Roman" w:cs="Times New Roman"/>
          <w:sz w:val="24"/>
          <w:szCs w:val="24"/>
        </w:rPr>
        <w:t xml:space="preserve">Senkyo </w:t>
      </w:r>
      <w:r w:rsidR="0054560E">
        <w:rPr>
          <w:rFonts w:ascii="Times New Roman" w:hAnsi="Times New Roman" w:cs="Times New Roman"/>
          <w:sz w:val="24"/>
          <w:szCs w:val="24"/>
        </w:rPr>
        <w:t xml:space="preserve">held the scabbard by the mouth and </w:t>
      </w:r>
      <w:r w:rsidR="0054560E">
        <w:rPr>
          <w:rFonts w:ascii="Times New Roman" w:hAnsi="Times New Roman" w:cs="Times New Roman"/>
          <w:sz w:val="24"/>
          <w:szCs w:val="24"/>
        </w:rPr>
        <w:lastRenderedPageBreak/>
        <w:t>prepared to draw it</w:t>
      </w:r>
      <w:r w:rsidR="00E5255E">
        <w:rPr>
          <w:rFonts w:ascii="Times New Roman" w:hAnsi="Times New Roman" w:cs="Times New Roman"/>
          <w:sz w:val="24"/>
          <w:szCs w:val="24"/>
        </w:rPr>
        <w:t xml:space="preserve">. </w:t>
      </w:r>
      <w:r w:rsidR="00136082">
        <w:rPr>
          <w:rFonts w:ascii="Times New Roman" w:hAnsi="Times New Roman" w:cs="Times New Roman"/>
          <w:sz w:val="24"/>
          <w:szCs w:val="24"/>
        </w:rPr>
        <w:t>The bomb jockeys that appeared near him immediately jumped to his side and exploded their orbs. The green corrosive liquid shot out and hurled at Senkyo and the dummy. They would have melted on the</w:t>
      </w:r>
      <w:r w:rsidR="0054560E">
        <w:rPr>
          <w:rFonts w:ascii="Times New Roman" w:hAnsi="Times New Roman" w:cs="Times New Roman"/>
          <w:sz w:val="24"/>
          <w:szCs w:val="24"/>
        </w:rPr>
        <w:t xml:space="preserve"> </w:t>
      </w:r>
      <w:r w:rsidR="00136082">
        <w:rPr>
          <w:rFonts w:ascii="Times New Roman" w:hAnsi="Times New Roman" w:cs="Times New Roman"/>
          <w:sz w:val="24"/>
          <w:szCs w:val="24"/>
        </w:rPr>
        <w:t>spot</w:t>
      </w:r>
      <w:r w:rsidR="007933A5">
        <w:rPr>
          <w:rFonts w:ascii="Times New Roman" w:hAnsi="Times New Roman" w:cs="Times New Roman"/>
          <w:sz w:val="24"/>
          <w:szCs w:val="24"/>
        </w:rPr>
        <w:t xml:space="preserve"> if it landed, but as they </w:t>
      </w:r>
      <w:r w:rsidR="0054560E">
        <w:rPr>
          <w:rFonts w:ascii="Times New Roman" w:hAnsi="Times New Roman" w:cs="Times New Roman"/>
          <w:sz w:val="24"/>
          <w:szCs w:val="24"/>
        </w:rPr>
        <w:t>tried to pass</w:t>
      </w:r>
      <w:r w:rsidR="007933A5">
        <w:rPr>
          <w:rFonts w:ascii="Times New Roman" w:hAnsi="Times New Roman" w:cs="Times New Roman"/>
          <w:sz w:val="24"/>
          <w:szCs w:val="24"/>
        </w:rPr>
        <w:t xml:space="preserve"> through the </w:t>
      </w:r>
      <w:r w:rsidR="0054560E">
        <w:rPr>
          <w:rFonts w:ascii="Times New Roman" w:hAnsi="Times New Roman" w:cs="Times New Roman"/>
          <w:sz w:val="24"/>
          <w:szCs w:val="24"/>
        </w:rPr>
        <w:t>blue</w:t>
      </w:r>
      <w:r w:rsidR="007933A5">
        <w:rPr>
          <w:rFonts w:ascii="Times New Roman" w:hAnsi="Times New Roman" w:cs="Times New Roman"/>
          <w:sz w:val="24"/>
          <w:szCs w:val="24"/>
        </w:rPr>
        <w:t xml:space="preserve"> sheet that covered Senkyo and the dummy, the green liquid </w:t>
      </w:r>
      <w:r w:rsidR="0054560E">
        <w:rPr>
          <w:rFonts w:ascii="Times New Roman" w:hAnsi="Times New Roman" w:cs="Times New Roman"/>
          <w:sz w:val="24"/>
          <w:szCs w:val="24"/>
        </w:rPr>
        <w:t>disappeared as if they were never there</w:t>
      </w:r>
      <w:r w:rsidR="007933A5">
        <w:rPr>
          <w:rFonts w:ascii="Times New Roman" w:hAnsi="Times New Roman" w:cs="Times New Roman"/>
          <w:sz w:val="24"/>
          <w:szCs w:val="24"/>
        </w:rPr>
        <w:t>.</w:t>
      </w:r>
    </w:p>
    <w:p w14:paraId="3C755AC6" w14:textId="2C8CA8EC" w:rsidR="007933A5" w:rsidRPr="00F41464" w:rsidRDefault="007933A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effect of Shiro, a Nemi’s natural magic barrier. It </w:t>
      </w:r>
      <w:r w:rsidR="000821BA">
        <w:rPr>
          <w:rFonts w:ascii="Times New Roman" w:hAnsi="Times New Roman" w:cs="Times New Roman"/>
          <w:sz w:val="24"/>
          <w:szCs w:val="24"/>
        </w:rPr>
        <w:t>absorbed all of the liquid and converted them into her own power</w:t>
      </w:r>
      <w:r w:rsidR="0054560E">
        <w:rPr>
          <w:rFonts w:ascii="Times New Roman" w:hAnsi="Times New Roman" w:cs="Times New Roman"/>
          <w:sz w:val="24"/>
          <w:szCs w:val="24"/>
        </w:rPr>
        <w:t>. This would not work if the liquid was purely chemical. The only reason her magic barrier worked was that the true identity of the acid is a</w:t>
      </w:r>
      <w:r w:rsidR="000821BA">
        <w:rPr>
          <w:rFonts w:ascii="Times New Roman" w:hAnsi="Times New Roman" w:cs="Times New Roman"/>
          <w:sz w:val="24"/>
          <w:szCs w:val="24"/>
        </w:rPr>
        <w:t xml:space="preserve"> product of defective magic.</w:t>
      </w:r>
      <w:r w:rsidR="0054560E">
        <w:rPr>
          <w:rFonts w:ascii="Times New Roman" w:hAnsi="Times New Roman" w:cs="Times New Roman"/>
          <w:sz w:val="24"/>
          <w:szCs w:val="24"/>
        </w:rPr>
        <w:t xml:space="preserve"> </w:t>
      </w:r>
      <w:r w:rsidR="000821BA">
        <w:rPr>
          <w:rFonts w:ascii="Times New Roman" w:hAnsi="Times New Roman" w:cs="Times New Roman"/>
          <w:sz w:val="24"/>
          <w:szCs w:val="24"/>
        </w:rPr>
        <w:t xml:space="preserve">Bomb jockeys have an </w:t>
      </w:r>
      <w:r w:rsidR="0054560E">
        <w:rPr>
          <w:rFonts w:ascii="Times New Roman" w:hAnsi="Times New Roman" w:cs="Times New Roman"/>
          <w:sz w:val="24"/>
          <w:szCs w:val="24"/>
        </w:rPr>
        <w:t xml:space="preserve">incomplete body part that cannot properly process mana, therefore making </w:t>
      </w:r>
      <w:r w:rsidR="000821BA">
        <w:rPr>
          <w:rFonts w:ascii="Times New Roman" w:hAnsi="Times New Roman" w:cs="Times New Roman"/>
          <w:sz w:val="24"/>
          <w:szCs w:val="24"/>
        </w:rPr>
        <w:t>them</w:t>
      </w:r>
      <w:r w:rsidR="0054560E">
        <w:rPr>
          <w:rFonts w:ascii="Times New Roman" w:hAnsi="Times New Roman" w:cs="Times New Roman"/>
          <w:sz w:val="24"/>
          <w:szCs w:val="24"/>
        </w:rPr>
        <w:t xml:space="preserve"> unable to use magic. The result of </w:t>
      </w:r>
      <w:proofErr w:type="gramStart"/>
      <w:r w:rsidR="0054560E">
        <w:rPr>
          <w:rFonts w:ascii="Times New Roman" w:hAnsi="Times New Roman" w:cs="Times New Roman"/>
          <w:sz w:val="24"/>
          <w:szCs w:val="24"/>
        </w:rPr>
        <w:t>it</w:t>
      </w:r>
      <w:r w:rsidR="00681A9A">
        <w:rPr>
          <w:rFonts w:ascii="Times New Roman" w:hAnsi="Times New Roman" w:cs="Times New Roman"/>
          <w:sz w:val="24"/>
          <w:szCs w:val="24"/>
        </w:rPr>
        <w:t>s</w:t>
      </w:r>
      <w:proofErr w:type="gramEnd"/>
      <w:r w:rsidR="0054560E">
        <w:rPr>
          <w:rFonts w:ascii="Times New Roman" w:hAnsi="Times New Roman" w:cs="Times New Roman"/>
          <w:sz w:val="24"/>
          <w:szCs w:val="24"/>
        </w:rPr>
        <w:t xml:space="preserve"> trying to use magic </w:t>
      </w:r>
      <w:r w:rsidR="00681A9A">
        <w:rPr>
          <w:rFonts w:ascii="Times New Roman" w:hAnsi="Times New Roman" w:cs="Times New Roman"/>
          <w:sz w:val="24"/>
          <w:szCs w:val="24"/>
        </w:rPr>
        <w:t>was</w:t>
      </w:r>
      <w:r w:rsidR="0054560E">
        <w:rPr>
          <w:rFonts w:ascii="Times New Roman" w:hAnsi="Times New Roman" w:cs="Times New Roman"/>
          <w:sz w:val="24"/>
          <w:szCs w:val="24"/>
        </w:rPr>
        <w:t xml:space="preserve"> a mixture of various elements that turned into liquid form. As it </w:t>
      </w:r>
      <w:r w:rsidR="000821BA">
        <w:rPr>
          <w:rFonts w:ascii="Times New Roman" w:hAnsi="Times New Roman" w:cs="Times New Roman"/>
          <w:sz w:val="24"/>
          <w:szCs w:val="24"/>
        </w:rPr>
        <w:t>was</w:t>
      </w:r>
      <w:r w:rsidR="0054560E">
        <w:rPr>
          <w:rFonts w:ascii="Times New Roman" w:hAnsi="Times New Roman" w:cs="Times New Roman"/>
          <w:sz w:val="24"/>
          <w:szCs w:val="24"/>
        </w:rPr>
        <w:t xml:space="preserve"> made from mana, Shiro’s barrier </w:t>
      </w:r>
      <w:r w:rsidR="000821BA">
        <w:rPr>
          <w:rFonts w:ascii="Times New Roman" w:hAnsi="Times New Roman" w:cs="Times New Roman"/>
          <w:sz w:val="24"/>
          <w:szCs w:val="24"/>
        </w:rPr>
        <w:t>worked against it just like any other magic.</w:t>
      </w:r>
    </w:p>
    <w:p w14:paraId="023F1126" w14:textId="1CDCD8A8" w:rsidR="00DA750A" w:rsidRDefault="0054560E"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4560E">
        <w:rPr>
          <w:rFonts w:ascii="Times New Roman" w:hAnsi="Times New Roman" w:cs="Times New Roman"/>
          <w:i/>
          <w:iCs/>
          <w:sz w:val="24"/>
          <w:szCs w:val="24"/>
        </w:rPr>
        <w:t>“</w:t>
      </w:r>
      <w:r>
        <w:rPr>
          <w:rFonts w:ascii="Times New Roman" w:hAnsi="Times New Roman" w:cs="Times New Roman"/>
          <w:i/>
          <w:iCs/>
          <w:sz w:val="24"/>
          <w:szCs w:val="24"/>
        </w:rPr>
        <w:t xml:space="preserve">*Flash Strike: Breath of the </w:t>
      </w:r>
      <w:proofErr w:type="gramStart"/>
      <w:r>
        <w:rPr>
          <w:rFonts w:ascii="Times New Roman" w:hAnsi="Times New Roman" w:cs="Times New Roman"/>
          <w:i/>
          <w:iCs/>
          <w:sz w:val="24"/>
          <w:szCs w:val="24"/>
        </w:rPr>
        <w:t>Wind!*</w:t>
      </w:r>
      <w:proofErr w:type="gramEnd"/>
      <w:r w:rsidRPr="0054560E">
        <w:rPr>
          <w:rFonts w:ascii="Times New Roman" w:hAnsi="Times New Roman" w:cs="Times New Roman"/>
          <w:i/>
          <w:iCs/>
          <w:sz w:val="24"/>
          <w:szCs w:val="24"/>
        </w:rPr>
        <w:t>”</w:t>
      </w:r>
    </w:p>
    <w:p w14:paraId="387B91C2" w14:textId="3B166D5B" w:rsidR="0054560E" w:rsidRDefault="005456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gging through the memories left by Ryosei, </w:t>
      </w:r>
      <w:r w:rsidR="00681A9A">
        <w:rPr>
          <w:rFonts w:ascii="Times New Roman" w:hAnsi="Times New Roman" w:cs="Times New Roman"/>
          <w:sz w:val="24"/>
          <w:szCs w:val="24"/>
        </w:rPr>
        <w:t>Senkyo</w:t>
      </w:r>
      <w:r>
        <w:rPr>
          <w:rFonts w:ascii="Times New Roman" w:hAnsi="Times New Roman" w:cs="Times New Roman"/>
          <w:sz w:val="24"/>
          <w:szCs w:val="24"/>
        </w:rPr>
        <w:t xml:space="preserve"> chose the most optimal move to use in the situation. His legs quickly bent and launched him forward in less than a second, leaving a powerful gust of wind in his wake. Using the pressure from his flash strike, the wind picked up all of the bomb jockeys that were about to land after launching their attack as well as those that were in </w:t>
      </w:r>
      <w:r w:rsidR="006E4355">
        <w:rPr>
          <w:rFonts w:ascii="Times New Roman" w:hAnsi="Times New Roman" w:cs="Times New Roman"/>
          <w:sz w:val="24"/>
          <w:szCs w:val="24"/>
        </w:rPr>
        <w:t>his</w:t>
      </w:r>
      <w:r>
        <w:rPr>
          <w:rFonts w:ascii="Times New Roman" w:hAnsi="Times New Roman" w:cs="Times New Roman"/>
          <w:sz w:val="24"/>
          <w:szCs w:val="24"/>
        </w:rPr>
        <w:t xml:space="preserve"> path as he used flash strike. Then, as his body came to a halt, he controlled the wind so that it would keep all of the bomb jockeys he caught inside a whirlwind that </w:t>
      </w:r>
      <w:r w:rsidR="00807BAA">
        <w:rPr>
          <w:rFonts w:ascii="Times New Roman" w:hAnsi="Times New Roman" w:cs="Times New Roman"/>
          <w:sz w:val="24"/>
          <w:szCs w:val="24"/>
        </w:rPr>
        <w:t>surrounded</w:t>
      </w:r>
      <w:r>
        <w:rPr>
          <w:rFonts w:ascii="Times New Roman" w:hAnsi="Times New Roman" w:cs="Times New Roman"/>
          <w:sz w:val="24"/>
          <w:szCs w:val="24"/>
        </w:rPr>
        <w:t xml:space="preserve"> him.</w:t>
      </w:r>
    </w:p>
    <w:p w14:paraId="6756AAEA" w14:textId="04D886E3" w:rsidR="0054560E" w:rsidRDefault="005456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katana ready to draw, he chanted.</w:t>
      </w:r>
    </w:p>
    <w:p w14:paraId="3EB8A9A8" w14:textId="5BA41FC6" w:rsidR="0054560E" w:rsidRDefault="0054560E"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4560E">
        <w:rPr>
          <w:rFonts w:ascii="Times New Roman" w:hAnsi="Times New Roman" w:cs="Times New Roman"/>
          <w:sz w:val="24"/>
          <w:szCs w:val="24"/>
        </w:rPr>
        <w:t>Sheath my blade with the wind. Your power is the face of elegance. Flow as I show you the path, the line to a dashing ending. Konjou Style, Gale Fan!</w:t>
      </w:r>
      <w:r>
        <w:rPr>
          <w:rFonts w:ascii="Times New Roman" w:hAnsi="Times New Roman" w:cs="Times New Roman"/>
          <w:sz w:val="24"/>
          <w:szCs w:val="24"/>
        </w:rPr>
        <w:t>”</w:t>
      </w:r>
    </w:p>
    <w:p w14:paraId="5C57EA6C" w14:textId="7D9DD84C" w:rsidR="0054560E" w:rsidRDefault="0054560E"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rp clink resounded as Senkyo unsheathed the katana and swung it horizontally toward the cluster of bomb jockeys. Gale Fan is a technique that released a lethal blast of wind that traces the path of the katana. An attack that only covered a thin line wouldn’t work against a cluster of small spiders</w:t>
      </w:r>
      <w:r w:rsidR="00A43266">
        <w:rPr>
          <w:rFonts w:ascii="Times New Roman" w:hAnsi="Times New Roman" w:cs="Times New Roman"/>
          <w:sz w:val="24"/>
          <w:szCs w:val="24"/>
        </w:rPr>
        <w:t xml:space="preserve"> scuttling over multiple surfaces</w:t>
      </w:r>
      <w:r>
        <w:rPr>
          <w:rFonts w:ascii="Times New Roman" w:hAnsi="Times New Roman" w:cs="Times New Roman"/>
          <w:sz w:val="24"/>
          <w:szCs w:val="24"/>
        </w:rPr>
        <w:t>. However, with the swirling whirlwind around Senkyo, he utilized that existing power to strengthen his attack, sending a violent storm down the cave, and killing every bomb jockey that dared block its path. The yellow glowing stones in the area were painted green from the bomb jockeys’ acid, but that wasn’t a threa</w:t>
      </w:r>
      <w:r w:rsidR="00005068">
        <w:rPr>
          <w:rFonts w:ascii="Times New Roman" w:hAnsi="Times New Roman" w:cs="Times New Roman"/>
          <w:sz w:val="24"/>
          <w:szCs w:val="24"/>
        </w:rPr>
        <w:t>t</w:t>
      </w:r>
      <w:r>
        <w:rPr>
          <w:rFonts w:ascii="Times New Roman" w:hAnsi="Times New Roman" w:cs="Times New Roman"/>
          <w:sz w:val="24"/>
          <w:szCs w:val="24"/>
        </w:rPr>
        <w:t xml:space="preserve"> in the face of Shiro’s natural barrier and allowed Senkyo and the dummy to walk leisurely forward</w:t>
      </w:r>
      <w:r w:rsidR="00005068">
        <w:rPr>
          <w:rFonts w:ascii="Times New Roman" w:hAnsi="Times New Roman" w:cs="Times New Roman"/>
          <w:sz w:val="24"/>
          <w:szCs w:val="24"/>
        </w:rPr>
        <w:t>, stopping at the fork in the path</w:t>
      </w:r>
      <w:r>
        <w:rPr>
          <w:rFonts w:ascii="Times New Roman" w:hAnsi="Times New Roman" w:cs="Times New Roman"/>
          <w:sz w:val="24"/>
          <w:szCs w:val="24"/>
        </w:rPr>
        <w:t>.</w:t>
      </w:r>
    </w:p>
    <w:p w14:paraId="6274A065" w14:textId="0F3EE0DB" w:rsidR="0054560E" w:rsidRDefault="0054560E"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ose jockeys are fast and annoying but the hardest part here is probably navigation…”</w:t>
      </w:r>
    </w:p>
    <w:p w14:paraId="3EC5EAF2" w14:textId="154DBEA2" w:rsidR="0054560E" w:rsidRDefault="0054560E"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aid as he contemplated whether or not to go down the left or right path. He observed the state of each path before continuing, but seeing as there were no differences, he could do nothing but sigh, leave behind an indicator, and go down one of the paths.</w:t>
      </w:r>
    </w:p>
    <w:p w14:paraId="5750388A" w14:textId="186FD28D" w:rsidR="0054560E" w:rsidRDefault="0054560E"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B. The glowing stones in this level were orange. Thankfully, Senkyo didn’t have to turn back and chose the right path. Once again, he consulted the guidebook to confirm his enemies. This level had both Stage 1 and 2 evolutions of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race. The Stage 2 evolution is called a </w:t>
      </w:r>
      <w:r w:rsidR="004B3DD6">
        <w:rPr>
          <w:rFonts w:ascii="Times New Roman" w:hAnsi="Times New Roman" w:cs="Times New Roman"/>
          <w:sz w:val="24"/>
          <w:szCs w:val="24"/>
        </w:rPr>
        <w:t xml:space="preserve">Phantom Threader, coined for </w:t>
      </w:r>
      <w:r w:rsidR="007D4329">
        <w:rPr>
          <w:rFonts w:ascii="Times New Roman" w:hAnsi="Times New Roman" w:cs="Times New Roman"/>
          <w:sz w:val="24"/>
          <w:szCs w:val="24"/>
        </w:rPr>
        <w:t>its</w:t>
      </w:r>
      <w:r w:rsidR="004B3DD6">
        <w:rPr>
          <w:rFonts w:ascii="Times New Roman" w:hAnsi="Times New Roman" w:cs="Times New Roman"/>
          <w:sz w:val="24"/>
          <w:szCs w:val="24"/>
        </w:rPr>
        <w:t xml:space="preserve"> characteristic to </w:t>
      </w:r>
      <w:r w:rsidR="007D4329">
        <w:rPr>
          <w:rFonts w:ascii="Times New Roman" w:hAnsi="Times New Roman" w:cs="Times New Roman"/>
          <w:sz w:val="24"/>
          <w:szCs w:val="24"/>
        </w:rPr>
        <w:t>weave threads and use them as a medium to utilize magic</w:t>
      </w:r>
      <w:r w:rsidR="004B3DD6">
        <w:rPr>
          <w:rFonts w:ascii="Times New Roman" w:hAnsi="Times New Roman" w:cs="Times New Roman"/>
          <w:sz w:val="24"/>
          <w:szCs w:val="24"/>
        </w:rPr>
        <w:t>.</w:t>
      </w:r>
      <w:r w:rsidR="007D4329">
        <w:rPr>
          <w:rFonts w:ascii="Times New Roman" w:hAnsi="Times New Roman" w:cs="Times New Roman"/>
          <w:sz w:val="24"/>
          <w:szCs w:val="24"/>
        </w:rPr>
        <w:t xml:space="preserve"> They are infamous for their illusion traps which caution the crawler to watch for their surroundings.</w:t>
      </w:r>
    </w:p>
    <w:p w14:paraId="280EF66E" w14:textId="05B38EC5" w:rsidR="007D4329" w:rsidRDefault="007D4329"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could call this level more dangerous than the previous. In reality, it should be. But this wasn’t the real sunken nest, it was only a cave made to look like i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ld him this beforehand, but the only levels that actually contained threats were levels E to C. From here on out, the dangers that Senkyo would encounter will be illusions made b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As they were controlled encounters</w:t>
      </w:r>
      <w:r w:rsidR="00FF6DA0">
        <w:rPr>
          <w:rFonts w:ascii="Times New Roman" w:hAnsi="Times New Roman" w:cs="Times New Roman"/>
          <w:sz w:val="24"/>
          <w:szCs w:val="24"/>
        </w:rPr>
        <w:t xml:space="preserve"> by the </w:t>
      </w:r>
      <w:r w:rsidR="005A76AD">
        <w:rPr>
          <w:rFonts w:ascii="Times New Roman" w:hAnsi="Times New Roman" w:cs="Times New Roman"/>
          <w:sz w:val="24"/>
          <w:szCs w:val="24"/>
        </w:rPr>
        <w:t>assessor</w:t>
      </w:r>
      <w:r>
        <w:rPr>
          <w:rFonts w:ascii="Times New Roman" w:hAnsi="Times New Roman" w:cs="Times New Roman"/>
          <w:sz w:val="24"/>
          <w:szCs w:val="24"/>
        </w:rPr>
        <w:t>, they were actually the safest part of the test.</w:t>
      </w:r>
    </w:p>
    <w:p w14:paraId="6C03D98E" w14:textId="2AB548EE" w:rsidR="007D4329" w:rsidRDefault="007D4329"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artificial cave he brought Senkyo to was designed for crawlers that aim for access level B or deeper. There were separate caves </w:t>
      </w:r>
      <w:r w:rsidR="005C5AC8">
        <w:rPr>
          <w:rFonts w:ascii="Times New Roman" w:hAnsi="Times New Roman" w:cs="Times New Roman"/>
          <w:sz w:val="24"/>
          <w:szCs w:val="24"/>
        </w:rPr>
        <w:t xml:space="preserve">that test </w:t>
      </w:r>
      <w:r>
        <w:rPr>
          <w:rFonts w:ascii="Times New Roman" w:hAnsi="Times New Roman" w:cs="Times New Roman"/>
          <w:sz w:val="24"/>
          <w:szCs w:val="24"/>
        </w:rPr>
        <w:t xml:space="preserve">for </w:t>
      </w:r>
      <w:r w:rsidR="005C5AC8">
        <w:rPr>
          <w:rFonts w:ascii="Times New Roman" w:hAnsi="Times New Roman" w:cs="Times New Roman"/>
          <w:sz w:val="24"/>
          <w:szCs w:val="24"/>
        </w:rPr>
        <w:t>upper</w:t>
      </w:r>
      <w:r>
        <w:rPr>
          <w:rFonts w:ascii="Times New Roman" w:hAnsi="Times New Roman" w:cs="Times New Roman"/>
          <w:sz w:val="24"/>
          <w:szCs w:val="24"/>
        </w:rPr>
        <w:t xml:space="preserve"> access levels</w:t>
      </w:r>
      <w:r w:rsidR="00AC3374">
        <w:rPr>
          <w:rFonts w:ascii="Times New Roman" w:hAnsi="Times New Roman" w:cs="Times New Roman"/>
          <w:sz w:val="24"/>
          <w:szCs w:val="24"/>
        </w:rPr>
        <w:t>,</w:t>
      </w:r>
      <w:r>
        <w:rPr>
          <w:rFonts w:ascii="Times New Roman" w:hAnsi="Times New Roman" w:cs="Times New Roman"/>
          <w:sz w:val="24"/>
          <w:szCs w:val="24"/>
        </w:rPr>
        <w:t xml:space="preserve"> and crawlers that are tested on these deep-level caves were expected to pass level C with ease. It seemed lik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never doubted his power seeing as he accepted him to test on this cave without qualms.</w:t>
      </w:r>
    </w:p>
    <w:p w14:paraId="7AB6D0AB" w14:textId="42DFEC36" w:rsidR="007D4329" w:rsidRPr="0054560E" w:rsidRDefault="007D4329" w:rsidP="0054560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ctivated the null magic called Detect, allowing him to supplement his lack of mana senses. This magic gave him the ability to detect entities. Since all of the traps and enemies will be illusions, he specified the detection to mana entities, allowing him to avoid pitfalls, enemy ambushes, fake walls, and even fake paths. </w:t>
      </w:r>
      <w:r w:rsidR="00D91A7F">
        <w:rPr>
          <w:rFonts w:ascii="Times New Roman" w:hAnsi="Times New Roman" w:cs="Times New Roman"/>
          <w:sz w:val="24"/>
          <w:szCs w:val="24"/>
        </w:rPr>
        <w:t>He was impressed with every single one of them, especially with the fake paths. They were cobwebs that were disguised as a 3D illusion with moving objects inside them. If he didn’t have Detect magic active, there was a chance for him to walk straight into a cobweb without even knowing it.</w:t>
      </w:r>
    </w:p>
    <w:p w14:paraId="4043D677" w14:textId="2C9DC186" w:rsidR="007A1203" w:rsidRDefault="007A1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only bomb jockeys attacked Senkyo again and they were dealt with in the same fashion</w:t>
      </w:r>
      <w:r w:rsidR="00337AEE">
        <w:rPr>
          <w:rFonts w:ascii="Times New Roman" w:hAnsi="Times New Roman" w:cs="Times New Roman"/>
          <w:sz w:val="24"/>
          <w:szCs w:val="24"/>
        </w:rPr>
        <w:t xml:space="preserve"> as before</w:t>
      </w:r>
      <w:r>
        <w:rPr>
          <w:rFonts w:ascii="Times New Roman" w:hAnsi="Times New Roman" w:cs="Times New Roman"/>
          <w:sz w:val="24"/>
          <w:szCs w:val="24"/>
        </w:rPr>
        <w:t xml:space="preserve">. He was a bit disappointed in not being able to even see what the Stage 2 forms looked like in person, but their actions match the characteristics written for them in the guidebook. They are more of a neutral type that doesn’t attack until their prey gets caught in their webs. They hide until the very last second and conceal themselves with their own illusions. </w:t>
      </w:r>
    </w:p>
    <w:p w14:paraId="2AADEA2C" w14:textId="37E65901" w:rsidR="00DA750A" w:rsidRDefault="007A1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it was noted that Phantom Thread</w:t>
      </w:r>
      <w:r w:rsidR="00E24FA4">
        <w:rPr>
          <w:rFonts w:ascii="Times New Roman" w:hAnsi="Times New Roman" w:cs="Times New Roman"/>
          <w:sz w:val="24"/>
          <w:szCs w:val="24"/>
        </w:rPr>
        <w:t>ers</w:t>
      </w:r>
      <w:r>
        <w:rPr>
          <w:rFonts w:ascii="Times New Roman" w:hAnsi="Times New Roman" w:cs="Times New Roman"/>
          <w:sz w:val="24"/>
          <w:szCs w:val="24"/>
        </w:rPr>
        <w:t xml:space="preserve"> are at their weakest on Level B because the only other </w:t>
      </w:r>
      <w:proofErr w:type="spellStart"/>
      <w:r w:rsidR="00E24FA4">
        <w:rPr>
          <w:rFonts w:ascii="Times New Roman" w:hAnsi="Times New Roman" w:cs="Times New Roman"/>
          <w:sz w:val="24"/>
          <w:szCs w:val="24"/>
        </w:rPr>
        <w:t>Iwaiida</w:t>
      </w:r>
      <w:proofErr w:type="spellEnd"/>
      <w:r>
        <w:rPr>
          <w:rFonts w:ascii="Times New Roman" w:hAnsi="Times New Roman" w:cs="Times New Roman"/>
          <w:sz w:val="24"/>
          <w:szCs w:val="24"/>
        </w:rPr>
        <w:t xml:space="preserve"> there were bomb jockeys. They are much more threatening with more noise and chaos happening around the target to give them the chance for assassination.</w:t>
      </w:r>
      <w:r w:rsidR="00E22252">
        <w:rPr>
          <w:rFonts w:ascii="Times New Roman" w:hAnsi="Times New Roman" w:cs="Times New Roman"/>
          <w:sz w:val="24"/>
          <w:szCs w:val="24"/>
        </w:rPr>
        <w:t xml:space="preserve"> He had to keep them in mind for later.</w:t>
      </w:r>
    </w:p>
    <w:p w14:paraId="66881502" w14:textId="18B2D531" w:rsidR="007A1203" w:rsidRPr="007A1203" w:rsidRDefault="007A1203" w:rsidP="007A120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340 – </w:t>
      </w:r>
      <w:r w:rsidR="003C71B5">
        <w:rPr>
          <w:rFonts w:ascii="Times New Roman" w:hAnsi="Times New Roman" w:cs="Times New Roman"/>
          <w:b/>
          <w:bCs/>
          <w:sz w:val="24"/>
          <w:szCs w:val="24"/>
        </w:rPr>
        <w:t>Sublevels of A</w:t>
      </w:r>
    </w:p>
    <w:p w14:paraId="087BF99B" w14:textId="179956FC" w:rsidR="007A1203" w:rsidRDefault="007A1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22252">
        <w:rPr>
          <w:rFonts w:ascii="Times New Roman" w:hAnsi="Times New Roman" w:cs="Times New Roman"/>
          <w:sz w:val="24"/>
          <w:szCs w:val="24"/>
        </w:rPr>
        <w:t xml:space="preserve">Level A1. This area had blue glowing stones. It had the same enemies as the previous level but with the addition of the </w:t>
      </w:r>
      <w:proofErr w:type="spellStart"/>
      <w:r w:rsidR="00E22252">
        <w:rPr>
          <w:rFonts w:ascii="Times New Roman" w:hAnsi="Times New Roman" w:cs="Times New Roman"/>
          <w:sz w:val="24"/>
          <w:szCs w:val="24"/>
        </w:rPr>
        <w:t>Iwaiida’s</w:t>
      </w:r>
      <w:proofErr w:type="spellEnd"/>
      <w:r w:rsidR="00E22252">
        <w:rPr>
          <w:rFonts w:ascii="Times New Roman" w:hAnsi="Times New Roman" w:cs="Times New Roman"/>
          <w:sz w:val="24"/>
          <w:szCs w:val="24"/>
        </w:rPr>
        <w:t xml:space="preserve"> Stage 3 evolution</w:t>
      </w:r>
      <w:r w:rsidR="00A235A8">
        <w:rPr>
          <w:rFonts w:ascii="Times New Roman" w:hAnsi="Times New Roman" w:cs="Times New Roman"/>
          <w:sz w:val="24"/>
          <w:szCs w:val="24"/>
        </w:rPr>
        <w:t xml:space="preserve">, the Cave Trappers. Just like its previous evolution stage, it employs traps to catch its prey. Its recorded traps are trapdoors, collapsing walls, and strategic cave-ins. Its physical traps make it more difficult to detect than simply searching for mana. </w:t>
      </w:r>
      <w:r w:rsidR="004F2C72">
        <w:rPr>
          <w:rFonts w:ascii="Times New Roman" w:hAnsi="Times New Roman" w:cs="Times New Roman"/>
          <w:sz w:val="24"/>
          <w:szCs w:val="24"/>
        </w:rPr>
        <w:t>To</w:t>
      </w:r>
      <w:r w:rsidR="00A235A8">
        <w:rPr>
          <w:rFonts w:ascii="Times New Roman" w:hAnsi="Times New Roman" w:cs="Times New Roman"/>
          <w:sz w:val="24"/>
          <w:szCs w:val="24"/>
        </w:rPr>
        <w:t xml:space="preserve"> make these traps these spiders need enough strength to break down cave walls and dig through them. This evolution stage gives the </w:t>
      </w:r>
      <w:proofErr w:type="spellStart"/>
      <w:r w:rsidR="00A235A8">
        <w:rPr>
          <w:rFonts w:ascii="Times New Roman" w:hAnsi="Times New Roman" w:cs="Times New Roman"/>
          <w:sz w:val="24"/>
          <w:szCs w:val="24"/>
        </w:rPr>
        <w:t>Iwaiida</w:t>
      </w:r>
      <w:proofErr w:type="spellEnd"/>
      <w:r w:rsidR="00A235A8">
        <w:rPr>
          <w:rFonts w:ascii="Times New Roman" w:hAnsi="Times New Roman" w:cs="Times New Roman"/>
          <w:sz w:val="24"/>
          <w:szCs w:val="24"/>
        </w:rPr>
        <w:t xml:space="preserve"> a frightening spike in power as it can hunt both with traps and with pure strength. If its trap fails, it will almost certainly chase after the target until it finishes the hunt. </w:t>
      </w:r>
      <w:r w:rsidR="00CB60FD">
        <w:rPr>
          <w:rFonts w:ascii="Times New Roman" w:hAnsi="Times New Roman" w:cs="Times New Roman"/>
          <w:sz w:val="24"/>
          <w:szCs w:val="24"/>
        </w:rPr>
        <w:t xml:space="preserve">Its size is massive compared to the other two stages with an average size of just below the average human, and </w:t>
      </w:r>
      <w:r w:rsidR="004F2C72">
        <w:rPr>
          <w:rFonts w:ascii="Times New Roman" w:hAnsi="Times New Roman" w:cs="Times New Roman"/>
          <w:sz w:val="24"/>
          <w:szCs w:val="24"/>
        </w:rPr>
        <w:t>this</w:t>
      </w:r>
      <w:r w:rsidR="00CB60FD">
        <w:rPr>
          <w:rFonts w:ascii="Times New Roman" w:hAnsi="Times New Roman" w:cs="Times New Roman"/>
          <w:sz w:val="24"/>
          <w:szCs w:val="24"/>
        </w:rPr>
        <w:t xml:space="preserve"> was recorded while it was crawling.</w:t>
      </w:r>
    </w:p>
    <w:p w14:paraId="4988D450" w14:textId="52946011" w:rsidR="003572A8" w:rsidRDefault="003572A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in a cave, so it’d be best if I avoid fire magic. That limits my options, though. I have physical attacks but… I wonder if it’ll last…”</w:t>
      </w:r>
    </w:p>
    <w:p w14:paraId="3ADB111B" w14:textId="236E4E2A" w:rsidR="003572A8" w:rsidRDefault="003572A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look at his sheathed katana. It was one he bought back in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recommended this under his condition of being cheap, durable, and compatible with magic. There were other named items in the shop but they all seemed to work only for a specific purpose. They were too specific that he was afraid that something wrong would happen if he decided to apply both magic and spirit power to it. He didn’t want to risk it and went for a katana better fit for general use. The problem was whether or not it would actually work as advertised. So far, Senkyo fought enemies with flesh and bones, but this time the enemy was a cave-digging, gigantic spider. No doubt its </w:t>
      </w:r>
      <w:r w:rsidR="00937454">
        <w:rPr>
          <w:rFonts w:ascii="Times New Roman" w:hAnsi="Times New Roman" w:cs="Times New Roman"/>
          <w:sz w:val="24"/>
          <w:szCs w:val="24"/>
        </w:rPr>
        <w:t>outer shell was going to be hard.</w:t>
      </w:r>
    </w:p>
    <w:p w14:paraId="3A051327" w14:textId="25B46C59" w:rsidR="00937454" w:rsidRDefault="009374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usually wouldn’t be a worry if he had Ryosei with him. He could just use his other katana, Kuro Yaiba, to cut his enemies down. It was hailed for its indestructible metal but after hearing what the jester said back at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it seemed that this was only true when Ryosei is present. He couldn’t fully confirm this because he didn’t want to break the precious blade in case it was true. The deciding factor that led him to preserve the blade was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identifying the blade and the scabbard as fragile metals. It was a third-party opinion that supported the jester’s claims. There was also the jester’s crowd affirming the metal’s fragility. Taking all of those opinions together, he decided to settle to fight with a substitute sword.</w:t>
      </w:r>
    </w:p>
    <w:p w14:paraId="60D11A3B" w14:textId="340421E2" w:rsidR="00DA750A" w:rsidRDefault="009374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Detect active, he could still sense the enemies waiting behind the walls for him to get close. It would be best if he could just pass by without triggering </w:t>
      </w:r>
      <w:r w:rsidR="004F2C72">
        <w:rPr>
          <w:rFonts w:ascii="Times New Roman" w:hAnsi="Times New Roman" w:cs="Times New Roman"/>
          <w:sz w:val="24"/>
          <w:szCs w:val="24"/>
        </w:rPr>
        <w:t>them</w:t>
      </w:r>
      <w:r>
        <w:rPr>
          <w:rFonts w:ascii="Times New Roman" w:hAnsi="Times New Roman" w:cs="Times New Roman"/>
          <w:sz w:val="24"/>
          <w:szCs w:val="24"/>
        </w:rPr>
        <w:t xml:space="preserve">, but he doubted will be that easy. Hugging the left wall, Senkyo kept his eye open for the cave trapper hiding behind the right side of the wall. Then, as he was about to cross it, the wall beside him crumbled and a gigantic spider constructed in pure blue light jumped at him. This surprise inadvertently made him jump to the other side. The moment he </w:t>
      </w:r>
      <w:proofErr w:type="gramStart"/>
      <w:r>
        <w:rPr>
          <w:rFonts w:ascii="Times New Roman" w:hAnsi="Times New Roman" w:cs="Times New Roman"/>
          <w:sz w:val="24"/>
          <w:szCs w:val="24"/>
        </w:rPr>
        <w:t>landed,</w:t>
      </w:r>
      <w:proofErr w:type="gramEnd"/>
      <w:r>
        <w:rPr>
          <w:rFonts w:ascii="Times New Roman" w:hAnsi="Times New Roman" w:cs="Times New Roman"/>
          <w:sz w:val="24"/>
          <w:szCs w:val="24"/>
        </w:rPr>
        <w:t xml:space="preserve"> he realized his mistake.</w:t>
      </w:r>
    </w:p>
    <w:p w14:paraId="21B160FE" w14:textId="59DB6F33" w:rsidR="00937454" w:rsidRDefault="009374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nce ever</w:t>
      </w:r>
      <w:r w:rsidR="00E0717E">
        <w:rPr>
          <w:rFonts w:ascii="Times New Roman" w:hAnsi="Times New Roman" w:cs="Times New Roman"/>
          <w:sz w:val="24"/>
          <w:szCs w:val="24"/>
        </w:rPr>
        <w:t>y enemy</w:t>
      </w:r>
      <w:r>
        <w:rPr>
          <w:rFonts w:ascii="Times New Roman" w:hAnsi="Times New Roman" w:cs="Times New Roman"/>
          <w:sz w:val="24"/>
          <w:szCs w:val="24"/>
        </w:rPr>
        <w:t xml:space="preserve"> from level B onward </w:t>
      </w:r>
      <w:r w:rsidR="00E0717E">
        <w:rPr>
          <w:rFonts w:ascii="Times New Roman" w:hAnsi="Times New Roman" w:cs="Times New Roman"/>
          <w:sz w:val="24"/>
          <w:szCs w:val="24"/>
        </w:rPr>
        <w:t>were</w:t>
      </w:r>
      <w:r>
        <w:rPr>
          <w:rFonts w:ascii="Times New Roman" w:hAnsi="Times New Roman" w:cs="Times New Roman"/>
          <w:sz w:val="24"/>
          <w:szCs w:val="24"/>
        </w:rPr>
        <w:t xml:space="preserve"> illusions</w:t>
      </w:r>
      <w:r w:rsidR="009A75A0">
        <w:rPr>
          <w:rFonts w:ascii="Times New Roman" w:hAnsi="Times New Roman" w:cs="Times New Roman"/>
          <w:sz w:val="24"/>
          <w:szCs w:val="24"/>
        </w:rPr>
        <w:t xml:space="preserve">, there was a problem of confusing the illusions that spiders made and the illusions that </w:t>
      </w:r>
      <w:proofErr w:type="spellStart"/>
      <w:r w:rsidR="009A75A0">
        <w:rPr>
          <w:rFonts w:ascii="Times New Roman" w:hAnsi="Times New Roman" w:cs="Times New Roman"/>
          <w:sz w:val="24"/>
          <w:szCs w:val="24"/>
        </w:rPr>
        <w:t>Leolja</w:t>
      </w:r>
      <w:proofErr w:type="spellEnd"/>
      <w:r w:rsidR="009A75A0">
        <w:rPr>
          <w:rFonts w:ascii="Times New Roman" w:hAnsi="Times New Roman" w:cs="Times New Roman"/>
          <w:sz w:val="24"/>
          <w:szCs w:val="24"/>
        </w:rPr>
        <w:t xml:space="preserve"> made. To differentiate them,</w:t>
      </w: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pecified that illusions that can kill him are in their natural color</w:t>
      </w:r>
      <w:r w:rsidR="009A75A0">
        <w:rPr>
          <w:rFonts w:ascii="Times New Roman" w:hAnsi="Times New Roman" w:cs="Times New Roman"/>
          <w:sz w:val="24"/>
          <w:szCs w:val="24"/>
        </w:rPr>
        <w:t>,</w:t>
      </w:r>
      <w:r>
        <w:rPr>
          <w:rFonts w:ascii="Times New Roman" w:hAnsi="Times New Roman" w:cs="Times New Roman"/>
          <w:sz w:val="24"/>
          <w:szCs w:val="24"/>
        </w:rPr>
        <w:t xml:space="preserve"> </w:t>
      </w:r>
      <w:r w:rsidR="009A75A0">
        <w:rPr>
          <w:rFonts w:ascii="Times New Roman" w:hAnsi="Times New Roman" w:cs="Times New Roman"/>
          <w:sz w:val="24"/>
          <w:szCs w:val="24"/>
        </w:rPr>
        <w:t>m</w:t>
      </w:r>
      <w:r>
        <w:rPr>
          <w:rFonts w:ascii="Times New Roman" w:hAnsi="Times New Roman" w:cs="Times New Roman"/>
          <w:sz w:val="24"/>
          <w:szCs w:val="24"/>
        </w:rPr>
        <w:t>eanwhile</w:t>
      </w:r>
      <w:r w:rsidR="009A75A0">
        <w:rPr>
          <w:rFonts w:ascii="Times New Roman" w:hAnsi="Times New Roman" w:cs="Times New Roman"/>
          <w:sz w:val="24"/>
          <w:szCs w:val="24"/>
        </w:rPr>
        <w:t xml:space="preserve">, </w:t>
      </w:r>
      <w:r>
        <w:rPr>
          <w:rFonts w:ascii="Times New Roman" w:hAnsi="Times New Roman" w:cs="Times New Roman"/>
          <w:sz w:val="24"/>
          <w:szCs w:val="24"/>
        </w:rPr>
        <w:t xml:space="preserve">illusions that </w:t>
      </w:r>
      <w:r w:rsidR="009A75A0">
        <w:rPr>
          <w:rFonts w:ascii="Times New Roman" w:hAnsi="Times New Roman" w:cs="Times New Roman"/>
          <w:sz w:val="24"/>
          <w:szCs w:val="24"/>
        </w:rPr>
        <w:t xml:space="preserve">are only made to trick </w:t>
      </w:r>
      <w:r w:rsidR="00E0717E">
        <w:rPr>
          <w:rFonts w:ascii="Times New Roman" w:hAnsi="Times New Roman" w:cs="Times New Roman"/>
          <w:sz w:val="24"/>
          <w:szCs w:val="24"/>
        </w:rPr>
        <w:t>him</w:t>
      </w:r>
      <w:r w:rsidR="009A75A0">
        <w:rPr>
          <w:rFonts w:ascii="Times New Roman" w:hAnsi="Times New Roman" w:cs="Times New Roman"/>
          <w:sz w:val="24"/>
          <w:szCs w:val="24"/>
        </w:rPr>
        <w:t xml:space="preserve"> are made in pure blue light. Seeing the construction of the spider that came out of the left wall, it was all too clear what its aim was.</w:t>
      </w:r>
    </w:p>
    <w:p w14:paraId="766F2BB7" w14:textId="5BB9C511" w:rsidR="009A75A0" w:rsidRDefault="009A75A0"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725A87">
        <w:rPr>
          <w:rFonts w:ascii="Times New Roman" w:hAnsi="Times New Roman" w:cs="Times New Roman"/>
          <w:i/>
          <w:iCs/>
          <w:sz w:val="24"/>
          <w:szCs w:val="24"/>
        </w:rPr>
        <w:t xml:space="preserve">Flash Strike: Breath of the </w:t>
      </w:r>
      <w:proofErr w:type="gramStart"/>
      <w:r w:rsidR="00725A87">
        <w:rPr>
          <w:rFonts w:ascii="Times New Roman" w:hAnsi="Times New Roman" w:cs="Times New Roman"/>
          <w:i/>
          <w:iCs/>
          <w:sz w:val="24"/>
          <w:szCs w:val="24"/>
        </w:rPr>
        <w:t>Wind!</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6118944" w14:textId="7EDBA14D" w:rsidR="009A75A0" w:rsidRDefault="009A75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w:t>
      </w:r>
      <w:r w:rsidR="00992275">
        <w:rPr>
          <w:rFonts w:ascii="Times New Roman" w:hAnsi="Times New Roman" w:cs="Times New Roman"/>
          <w:sz w:val="24"/>
          <w:szCs w:val="24"/>
        </w:rPr>
        <w:t>moved</w:t>
      </w:r>
      <w:r>
        <w:rPr>
          <w:rFonts w:ascii="Times New Roman" w:hAnsi="Times New Roman" w:cs="Times New Roman"/>
          <w:sz w:val="24"/>
          <w:szCs w:val="24"/>
        </w:rPr>
        <w:t xml:space="preserve"> as the wall behind him crumbled, revealing a gigantic spider with green and black </w:t>
      </w:r>
      <w:r w:rsidR="00725A87">
        <w:rPr>
          <w:rFonts w:ascii="Times New Roman" w:hAnsi="Times New Roman" w:cs="Times New Roman"/>
          <w:sz w:val="24"/>
          <w:szCs w:val="24"/>
        </w:rPr>
        <w:t xml:space="preserve">cuticles, legs with such thickness and length that you could feel them pierce through solid rock with ease, and its vile head with eight eyes, two solid horns, and large, skull-crushing jaws lunged at Senkyo. It didn’t even take half a second for it to reach </w:t>
      </w:r>
      <w:r w:rsidR="00992275">
        <w:rPr>
          <w:rFonts w:ascii="Times New Roman" w:hAnsi="Times New Roman" w:cs="Times New Roman"/>
          <w:sz w:val="24"/>
          <w:szCs w:val="24"/>
        </w:rPr>
        <w:t>the location of its</w:t>
      </w:r>
      <w:r w:rsidR="00725A87">
        <w:rPr>
          <w:rFonts w:ascii="Times New Roman" w:hAnsi="Times New Roman" w:cs="Times New Roman"/>
          <w:sz w:val="24"/>
          <w:szCs w:val="24"/>
        </w:rPr>
        <w:t xml:space="preserve"> prey</w:t>
      </w:r>
      <w:r w:rsidR="00992275">
        <w:rPr>
          <w:rFonts w:ascii="Times New Roman" w:hAnsi="Times New Roman" w:cs="Times New Roman"/>
          <w:sz w:val="24"/>
          <w:szCs w:val="24"/>
        </w:rPr>
        <w:t>.</w:t>
      </w:r>
    </w:p>
    <w:p w14:paraId="75DC65B2" w14:textId="54F118CD" w:rsidR="00992275" w:rsidRDefault="0099227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his guard down, but he wasn’t going to go down from a single mistake. He immediately recovered by dodging the cave trapper’s lunge by using flash strike, making the spider’s legs and jaws hit empty air by a hair’s breadth. The moment he arrived at a stop, the cave trapper didn’t succumb to surprise and instantly gave chase. Senkyo wasn’t foolish enough to make two mistakes in a row and anticipated this movement. As he stopped, he turned his body around 180 degrees to face the spider and used the second phase of the technique he used.</w:t>
      </w:r>
    </w:p>
    <w:p w14:paraId="1FB8A260" w14:textId="07E1BD0F" w:rsidR="00992275" w:rsidRPr="009A75A0" w:rsidRDefault="0099227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he utilized Breath of the Wind to collect all of the bomb jockeys in a single stroke. He used it to hinder their movements rather than kill them. However, the true face of Breath of the Wind wasn’t a crowd control skill, but an open-ended skill that utilizes the wind pressure depending on the situation. In other words, he could use it to deal lethal damage. Even as the gigantic cave trapper was right in front of Senkyo, the speed and wind pressure he gained from flash strike allowed him to swing his sword instantaneously along with a follow-up of the pressurized wind which made an illusion for a powerful triple slash. His first strike bisected the cave trapper cleanly in half while the follow-up </w:t>
      </w:r>
      <w:r w:rsidR="00B27078">
        <w:rPr>
          <w:rFonts w:ascii="Times New Roman" w:hAnsi="Times New Roman" w:cs="Times New Roman"/>
          <w:sz w:val="24"/>
          <w:szCs w:val="24"/>
        </w:rPr>
        <w:t xml:space="preserve">wind </w:t>
      </w:r>
      <w:r>
        <w:rPr>
          <w:rFonts w:ascii="Times New Roman" w:hAnsi="Times New Roman" w:cs="Times New Roman"/>
          <w:sz w:val="24"/>
          <w:szCs w:val="24"/>
        </w:rPr>
        <w:t>slash</w:t>
      </w:r>
      <w:r w:rsidR="00B27078">
        <w:rPr>
          <w:rFonts w:ascii="Times New Roman" w:hAnsi="Times New Roman" w:cs="Times New Roman"/>
          <w:sz w:val="24"/>
          <w:szCs w:val="24"/>
        </w:rPr>
        <w:t>es</w:t>
      </w:r>
      <w:r>
        <w:rPr>
          <w:rFonts w:ascii="Times New Roman" w:hAnsi="Times New Roman" w:cs="Times New Roman"/>
          <w:sz w:val="24"/>
          <w:szCs w:val="24"/>
        </w:rPr>
        <w:t xml:space="preserve"> hacked off all of its legs.</w:t>
      </w:r>
    </w:p>
    <w:p w14:paraId="4B29FE7B" w14:textId="6D96BBBE" w:rsidR="00992275" w:rsidRDefault="0099227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s eight legs sprawled all over the </w:t>
      </w:r>
      <w:r w:rsidR="0020296A">
        <w:rPr>
          <w:rFonts w:ascii="Times New Roman" w:hAnsi="Times New Roman" w:cs="Times New Roman"/>
          <w:sz w:val="24"/>
          <w:szCs w:val="24"/>
        </w:rPr>
        <w:t>cave</w:t>
      </w:r>
      <w:r>
        <w:rPr>
          <w:rFonts w:ascii="Times New Roman" w:hAnsi="Times New Roman" w:cs="Times New Roman"/>
          <w:sz w:val="24"/>
          <w:szCs w:val="24"/>
        </w:rPr>
        <w:t xml:space="preserve"> while Senkyo stood </w:t>
      </w:r>
      <w:r w:rsidR="0020296A">
        <w:rPr>
          <w:rFonts w:ascii="Times New Roman" w:hAnsi="Times New Roman" w:cs="Times New Roman"/>
          <w:sz w:val="24"/>
          <w:szCs w:val="24"/>
        </w:rPr>
        <w:t>in</w:t>
      </w:r>
      <w:r>
        <w:rPr>
          <w:rFonts w:ascii="Times New Roman" w:hAnsi="Times New Roman" w:cs="Times New Roman"/>
          <w:sz w:val="24"/>
          <w:szCs w:val="24"/>
        </w:rPr>
        <w:t xml:space="preserve"> between the bisected spider’s jaws. There </w:t>
      </w:r>
      <w:r w:rsidR="0020296A">
        <w:rPr>
          <w:rFonts w:ascii="Times New Roman" w:hAnsi="Times New Roman" w:cs="Times New Roman"/>
          <w:sz w:val="24"/>
          <w:szCs w:val="24"/>
        </w:rPr>
        <w:t>weren’t</w:t>
      </w:r>
      <w:r>
        <w:rPr>
          <w:rFonts w:ascii="Times New Roman" w:hAnsi="Times New Roman" w:cs="Times New Roman"/>
          <w:sz w:val="24"/>
          <w:szCs w:val="24"/>
        </w:rPr>
        <w:t xml:space="preserve"> any blood and guts since it was just an illusion, but that didn’t stop him from hurrying out of that area. He breathed a sigh of relief as he managed to recover</w:t>
      </w:r>
      <w:r w:rsidR="0020296A">
        <w:rPr>
          <w:rFonts w:ascii="Times New Roman" w:hAnsi="Times New Roman" w:cs="Times New Roman"/>
          <w:sz w:val="24"/>
          <w:szCs w:val="24"/>
        </w:rPr>
        <w:t xml:space="preserve"> from his mistake</w:t>
      </w:r>
      <w:r>
        <w:rPr>
          <w:rFonts w:ascii="Times New Roman" w:hAnsi="Times New Roman" w:cs="Times New Roman"/>
          <w:sz w:val="24"/>
          <w:szCs w:val="24"/>
        </w:rPr>
        <w:t xml:space="preserve">. The target dummy stayed </w:t>
      </w:r>
      <w:r w:rsidR="005F4FE1">
        <w:rPr>
          <w:rFonts w:ascii="Times New Roman" w:hAnsi="Times New Roman" w:cs="Times New Roman"/>
          <w:sz w:val="24"/>
          <w:szCs w:val="24"/>
        </w:rPr>
        <w:t xml:space="preserve">at </w:t>
      </w:r>
      <w:r>
        <w:rPr>
          <w:rFonts w:ascii="Times New Roman" w:hAnsi="Times New Roman" w:cs="Times New Roman"/>
          <w:sz w:val="24"/>
          <w:szCs w:val="24"/>
        </w:rPr>
        <w:t>a safe distance away from the ruckus. Even without being ordered, the target dummy always prioritizes avoiding anything that can harm it. He didn’t know how it functioned like that but it was smart. That aside, it was time for reflection.</w:t>
      </w:r>
    </w:p>
    <w:p w14:paraId="78135E44" w14:textId="427635FE" w:rsidR="00DA750A" w:rsidRDefault="0099227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o focused on being careful of the cave trapper that he neglected his surroundings. If he paid more attention to his Detect skill, he would have realized that th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suddenly appeared out of nowhere. This had to be the </w:t>
      </w:r>
      <w:r w:rsidR="005F4FE1">
        <w:rPr>
          <w:rFonts w:ascii="Times New Roman" w:hAnsi="Times New Roman" w:cs="Times New Roman"/>
          <w:sz w:val="24"/>
          <w:szCs w:val="24"/>
        </w:rPr>
        <w:t>p</w:t>
      </w:r>
      <w:r>
        <w:rPr>
          <w:rFonts w:ascii="Times New Roman" w:hAnsi="Times New Roman" w:cs="Times New Roman"/>
          <w:sz w:val="24"/>
          <w:szCs w:val="24"/>
        </w:rPr>
        <w:t xml:space="preserve">hantom </w:t>
      </w:r>
      <w:r w:rsidR="005F4FE1">
        <w:rPr>
          <w:rFonts w:ascii="Times New Roman" w:hAnsi="Times New Roman" w:cs="Times New Roman"/>
          <w:sz w:val="24"/>
          <w:szCs w:val="24"/>
        </w:rPr>
        <w:t>t</w:t>
      </w:r>
      <w:r>
        <w:rPr>
          <w:rFonts w:ascii="Times New Roman" w:hAnsi="Times New Roman" w:cs="Times New Roman"/>
          <w:sz w:val="24"/>
          <w:szCs w:val="24"/>
        </w:rPr>
        <w:t xml:space="preserve">hreader’s trap. He didn’t expect it to be able to weave such a convincing trap in less than a second. </w:t>
      </w:r>
      <w:r w:rsidR="005F4FE1">
        <w:rPr>
          <w:rFonts w:ascii="Times New Roman" w:hAnsi="Times New Roman" w:cs="Times New Roman"/>
          <w:sz w:val="24"/>
          <w:szCs w:val="24"/>
        </w:rPr>
        <w:t>It was difficult to admit,</w:t>
      </w:r>
      <w:r>
        <w:rPr>
          <w:rFonts w:ascii="Times New Roman" w:hAnsi="Times New Roman" w:cs="Times New Roman"/>
          <w:sz w:val="24"/>
          <w:szCs w:val="24"/>
        </w:rPr>
        <w:t xml:space="preserve"> but his </w:t>
      </w:r>
      <w:r>
        <w:rPr>
          <w:rFonts w:ascii="Times New Roman" w:hAnsi="Times New Roman" w:cs="Times New Roman"/>
          <w:sz w:val="24"/>
          <w:szCs w:val="24"/>
        </w:rPr>
        <w:lastRenderedPageBreak/>
        <w:t xml:space="preserve">saving grace was the fact that he could immediately identify the trap as an illusion because it was pure blue. Had this been the real deal and a life-like illusion appeared in front of him, it would be </w:t>
      </w:r>
      <w:r w:rsidR="004372E7">
        <w:rPr>
          <w:rFonts w:ascii="Times New Roman" w:hAnsi="Times New Roman" w:cs="Times New Roman"/>
          <w:sz w:val="24"/>
          <w:szCs w:val="24"/>
        </w:rPr>
        <w:t>hard</w:t>
      </w:r>
      <w:r>
        <w:rPr>
          <w:rFonts w:ascii="Times New Roman" w:hAnsi="Times New Roman" w:cs="Times New Roman"/>
          <w:sz w:val="24"/>
          <w:szCs w:val="24"/>
        </w:rPr>
        <w:t xml:space="preserve"> to say that Senkyo would have had enough reaction time to recover. He couldn’t afford to make the same mistake again.</w:t>
      </w:r>
    </w:p>
    <w:p w14:paraId="18C71A7F" w14:textId="6ECB5499" w:rsidR="00DA750A" w:rsidRDefault="00854D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2. This level was lit in a light purple hue. After his first encounter with the cave trappers, he found a better way to deal with the spiders. Instead of walking by and dealing with the spiders when they show themselves, Senkyo decided to attack the spiders through the walls before he even got anywhere near them. He did this by casting Crown Spikes under where the enemies’ mana signals were, piercing them from below before they could even have the chance to lunge out of their hiding spot.</w:t>
      </w:r>
    </w:p>
    <w:p w14:paraId="63D5AF28" w14:textId="769927AD" w:rsidR="00854D97" w:rsidRDefault="00854D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arriving on this level, Senkyo took his hand out to grab the guidebook from his pocket, but before he could, </w:t>
      </w:r>
      <w:r w:rsidR="006540A7">
        <w:rPr>
          <w:rFonts w:ascii="Times New Roman" w:hAnsi="Times New Roman" w:cs="Times New Roman"/>
          <w:sz w:val="24"/>
          <w:szCs w:val="24"/>
        </w:rPr>
        <w:t>shards of ice emerged from the ground into Senkyo. He immediately dodged this with the training dummy safely in his arm.</w:t>
      </w:r>
      <w:r w:rsidR="0049189A">
        <w:rPr>
          <w:rFonts w:ascii="Times New Roman" w:hAnsi="Times New Roman" w:cs="Times New Roman"/>
          <w:sz w:val="24"/>
          <w:szCs w:val="24"/>
        </w:rPr>
        <w:t xml:space="preserve"> Turning to the source of the attack, he found the Stage 4 evolution of this level, the Magic Arm.</w:t>
      </w:r>
    </w:p>
    <w:p w14:paraId="390FCC07" w14:textId="21DBC103" w:rsidR="0049189A" w:rsidRDefault="004918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ore hideous version of the previous cave trapper. It had a similar build but its mouth split into two with its two deadly jaws and two tentacle-like parts coming out of either side of its mouth. The main difference between this stage and the previous one was that it had two pairs of arms in exchange for two pairs of </w:t>
      </w:r>
      <w:r w:rsidR="00ED1E6A">
        <w:rPr>
          <w:rFonts w:ascii="Times New Roman" w:hAnsi="Times New Roman" w:cs="Times New Roman"/>
          <w:sz w:val="24"/>
          <w:szCs w:val="24"/>
        </w:rPr>
        <w:t xml:space="preserve">front </w:t>
      </w:r>
      <w:r>
        <w:rPr>
          <w:rFonts w:ascii="Times New Roman" w:hAnsi="Times New Roman" w:cs="Times New Roman"/>
          <w:sz w:val="24"/>
          <w:szCs w:val="24"/>
        </w:rPr>
        <w:t xml:space="preserve">legs. Senkyo only caught a glance of </w:t>
      </w:r>
      <w:r w:rsidR="00ED1E6A">
        <w:rPr>
          <w:rFonts w:ascii="Times New Roman" w:hAnsi="Times New Roman" w:cs="Times New Roman"/>
          <w:sz w:val="24"/>
          <w:szCs w:val="24"/>
        </w:rPr>
        <w:t>the text</w:t>
      </w:r>
      <w:r>
        <w:rPr>
          <w:rFonts w:ascii="Times New Roman" w:hAnsi="Times New Roman" w:cs="Times New Roman"/>
          <w:sz w:val="24"/>
          <w:szCs w:val="24"/>
        </w:rPr>
        <w:t xml:space="preserve"> but it uses its arms to cast and control magic. This type engages in head-on battles instead of trapping the enemy.</w:t>
      </w:r>
    </w:p>
    <w:p w14:paraId="51B1E15D" w14:textId="098AEF8A" w:rsidR="0049189A" w:rsidRDefault="004918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the Detect skill, he could see more than just the magic arm. There were five cave trappers in the vicinity. Two in the walls in front of him and three in the ceiling. They would jump right out the moment he attempted to close the distance between him and the magic arm. Senkyo couldn’t sense it, but he had no doubt there were phantom threaders too. This was the hardest group he had faced so far. For now, he wanted to focus on eliminating the ones in front of him.</w:t>
      </w:r>
    </w:p>
    <w:p w14:paraId="2FCA7FBD" w14:textId="45405866" w:rsidR="0049189A" w:rsidRDefault="0049189A"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189A">
        <w:rPr>
          <w:rFonts w:ascii="Times New Roman" w:hAnsi="Times New Roman" w:cs="Times New Roman"/>
          <w:i/>
          <w:iCs/>
          <w:sz w:val="24"/>
          <w:szCs w:val="24"/>
        </w:rPr>
        <w:t>“</w:t>
      </w:r>
      <w:r>
        <w:rPr>
          <w:rFonts w:ascii="Times New Roman" w:hAnsi="Times New Roman" w:cs="Times New Roman"/>
          <w:i/>
          <w:iCs/>
          <w:sz w:val="24"/>
          <w:szCs w:val="24"/>
        </w:rPr>
        <w:t xml:space="preserve">*Shiro, protect the </w:t>
      </w:r>
      <w:proofErr w:type="gramStart"/>
      <w:r>
        <w:rPr>
          <w:rFonts w:ascii="Times New Roman" w:hAnsi="Times New Roman" w:cs="Times New Roman"/>
          <w:i/>
          <w:iCs/>
          <w:sz w:val="24"/>
          <w:szCs w:val="24"/>
        </w:rPr>
        <w:t>dummy.*</w:t>
      </w:r>
      <w:proofErr w:type="gramEnd"/>
      <w:r w:rsidRPr="0049189A">
        <w:rPr>
          <w:rFonts w:ascii="Times New Roman" w:hAnsi="Times New Roman" w:cs="Times New Roman"/>
          <w:i/>
          <w:iCs/>
          <w:sz w:val="24"/>
          <w:szCs w:val="24"/>
        </w:rPr>
        <w:t>”</w:t>
      </w:r>
    </w:p>
    <w:p w14:paraId="2BB6C06E" w14:textId="55A393C8" w:rsidR="0049189A" w:rsidRDefault="0049189A"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ot it, Onii-</w:t>
      </w:r>
      <w:proofErr w:type="gramStart"/>
      <w:r>
        <w:rPr>
          <w:rFonts w:ascii="Times New Roman" w:hAnsi="Times New Roman" w:cs="Times New Roman"/>
          <w:i/>
          <w:iCs/>
          <w:sz w:val="24"/>
          <w:szCs w:val="24"/>
        </w:rPr>
        <w:t>chan!*</w:t>
      </w:r>
      <w:proofErr w:type="gramEnd"/>
      <w:r>
        <w:rPr>
          <w:rFonts w:ascii="Times New Roman" w:hAnsi="Times New Roman" w:cs="Times New Roman"/>
          <w:i/>
          <w:iCs/>
          <w:sz w:val="24"/>
          <w:szCs w:val="24"/>
        </w:rPr>
        <w:t>”</w:t>
      </w:r>
    </w:p>
    <w:p w14:paraId="7E30CDB4" w14:textId="1D5E30DF" w:rsidR="0049189A" w:rsidRDefault="004918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ith her firm response, Shiro appeared out of Senkyo’s body and placed herself in front of the dummy.</w:t>
      </w:r>
    </w:p>
    <w:p w14:paraId="3D9DED3A" w14:textId="05200155" w:rsidR="0049189A" w:rsidRDefault="004918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leave Shiro’s side!”</w:t>
      </w:r>
    </w:p>
    <w:p w14:paraId="21C7375C" w14:textId="32144518" w:rsidR="0049189A" w:rsidRDefault="004918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ordered the dummy as she erected a strong barrier around them and strengthened her natural magic barrier to cover them along with it.</w:t>
      </w:r>
      <w:r w:rsidR="00977EFE">
        <w:rPr>
          <w:rFonts w:ascii="Times New Roman" w:hAnsi="Times New Roman" w:cs="Times New Roman"/>
          <w:sz w:val="24"/>
          <w:szCs w:val="24"/>
        </w:rPr>
        <w:t xml:space="preserve"> Knowing that Shiro would be able to handle herself, Senkyo placed his focus on his front. His eyes darted around all over the place, </w:t>
      </w:r>
      <w:r w:rsidR="00ED1E6A">
        <w:rPr>
          <w:rFonts w:ascii="Times New Roman" w:hAnsi="Times New Roman" w:cs="Times New Roman"/>
          <w:sz w:val="24"/>
          <w:szCs w:val="24"/>
        </w:rPr>
        <w:t xml:space="preserve">trying to find the </w:t>
      </w:r>
      <w:r w:rsidR="00ED1E6A">
        <w:rPr>
          <w:rFonts w:ascii="Times New Roman" w:hAnsi="Times New Roman" w:cs="Times New Roman"/>
          <w:sz w:val="24"/>
          <w:szCs w:val="24"/>
        </w:rPr>
        <w:lastRenderedPageBreak/>
        <w:t xml:space="preserve">best opening move. </w:t>
      </w:r>
      <w:r w:rsidR="00977EFE">
        <w:rPr>
          <w:rFonts w:ascii="Times New Roman" w:hAnsi="Times New Roman" w:cs="Times New Roman"/>
          <w:sz w:val="24"/>
          <w:szCs w:val="24"/>
        </w:rPr>
        <w:t>The magic arm pelted Senkyo with ice attacks but before any of them could even land, his plan had already been drawn</w:t>
      </w:r>
      <w:r w:rsidR="00ED1E6A">
        <w:rPr>
          <w:rFonts w:ascii="Times New Roman" w:hAnsi="Times New Roman" w:cs="Times New Roman"/>
          <w:sz w:val="24"/>
          <w:szCs w:val="24"/>
        </w:rPr>
        <w:t xml:space="preserve"> his blade</w:t>
      </w:r>
      <w:r w:rsidR="00977EFE">
        <w:rPr>
          <w:rFonts w:ascii="Times New Roman" w:hAnsi="Times New Roman" w:cs="Times New Roman"/>
          <w:sz w:val="24"/>
          <w:szCs w:val="24"/>
        </w:rPr>
        <w:t>.</w:t>
      </w:r>
    </w:p>
    <w:p w14:paraId="6222117F" w14:textId="75314559" w:rsidR="00977EFE" w:rsidRPr="00977EFE" w:rsidRDefault="00977EFE"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77EFE">
        <w:rPr>
          <w:rFonts w:ascii="Times New Roman" w:hAnsi="Times New Roman" w:cs="Times New Roman"/>
          <w:i/>
          <w:iCs/>
          <w:sz w:val="24"/>
          <w:szCs w:val="24"/>
        </w:rPr>
        <w:t xml:space="preserve">“*Flash Strike: </w:t>
      </w:r>
      <w:proofErr w:type="gramStart"/>
      <w:r w:rsidRPr="00977EFE">
        <w:rPr>
          <w:rFonts w:ascii="Times New Roman" w:hAnsi="Times New Roman" w:cs="Times New Roman"/>
          <w:i/>
          <w:iCs/>
          <w:sz w:val="24"/>
          <w:szCs w:val="24"/>
        </w:rPr>
        <w:t>Thunderclap!*</w:t>
      </w:r>
      <w:proofErr w:type="gramEnd"/>
      <w:r w:rsidRPr="00977EFE">
        <w:rPr>
          <w:rFonts w:ascii="Times New Roman" w:hAnsi="Times New Roman" w:cs="Times New Roman"/>
          <w:i/>
          <w:iCs/>
          <w:sz w:val="24"/>
          <w:szCs w:val="24"/>
        </w:rPr>
        <w:t>”</w:t>
      </w:r>
    </w:p>
    <w:p w14:paraId="3BA67E0D" w14:textId="54226541" w:rsidR="00977EFE" w:rsidRDefault="00977EF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assed through the flying icicles and rushed into the largest group of enemies. This was by the left wall where both cave trappers were in the walls next to each other while there was another one right above them. Thunderclap is usually utilized in situations where the hit needs to be immediate. That would be this moment. </w:t>
      </w:r>
      <w:r w:rsidR="00286A0B">
        <w:rPr>
          <w:rFonts w:ascii="Times New Roman" w:hAnsi="Times New Roman" w:cs="Times New Roman"/>
          <w:sz w:val="24"/>
          <w:szCs w:val="24"/>
        </w:rPr>
        <w:t>He aimed for</w:t>
      </w:r>
      <w:r>
        <w:rPr>
          <w:rFonts w:ascii="Times New Roman" w:hAnsi="Times New Roman" w:cs="Times New Roman"/>
          <w:sz w:val="24"/>
          <w:szCs w:val="24"/>
        </w:rPr>
        <w:t xml:space="preserve"> the ground where the largest clump of enemies was. Before the three cave trappers could jump out of their hiding places, Senkyo’s blade made contact with the ground as he cast his spell.</w:t>
      </w:r>
    </w:p>
    <w:p w14:paraId="409581B0" w14:textId="1C4C8F83" w:rsidR="00977EFE" w:rsidRDefault="00977EF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Field Discharge!”</w:t>
      </w:r>
    </w:p>
    <w:p w14:paraId="3093AD75" w14:textId="18D2AAB3" w:rsidR="00923D21" w:rsidRDefault="00977EF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it touched the ground, a massive burst of electricity discharged from the blade and crawled through the cave walls. </w:t>
      </w:r>
      <w:r w:rsidR="00206CEB">
        <w:rPr>
          <w:rFonts w:ascii="Times New Roman" w:hAnsi="Times New Roman" w:cs="Times New Roman"/>
          <w:sz w:val="24"/>
          <w:szCs w:val="24"/>
        </w:rPr>
        <w:t>His objective</w:t>
      </w:r>
      <w:r w:rsidR="00923D21">
        <w:rPr>
          <w:rFonts w:ascii="Times New Roman" w:hAnsi="Times New Roman" w:cs="Times New Roman"/>
          <w:sz w:val="24"/>
          <w:szCs w:val="24"/>
        </w:rPr>
        <w:t xml:space="preserve"> was to fry three of the cave trappers before he clashed with the other enemies. Senkyo jumped backward to safety, and at that moment, six surfaces of the walls broke down. Three of them were the cave trappers he fried through the walls before they could even jump out, resulting in them spasming on the ground, but not yet dead. The other two were the cave trappers from the ceiling that jumped down in an attempt to attack Senkyo but missed the moment he retreated. And the last one was placed right behind where Senkyo jumped to. Except, he was </w:t>
      </w:r>
      <w:r w:rsidR="00D0245E">
        <w:rPr>
          <w:rFonts w:ascii="Times New Roman" w:hAnsi="Times New Roman" w:cs="Times New Roman"/>
          <w:sz w:val="24"/>
          <w:szCs w:val="24"/>
        </w:rPr>
        <w:t>unfazed</w:t>
      </w:r>
      <w:r w:rsidR="00923D21">
        <w:rPr>
          <w:rFonts w:ascii="Times New Roman" w:hAnsi="Times New Roman" w:cs="Times New Roman"/>
          <w:sz w:val="24"/>
          <w:szCs w:val="24"/>
        </w:rPr>
        <w:t xml:space="preserve"> by this. After all, the only thing that jumped out was a pure blue spider, an indication that it was nothing more than a harmless illusion.</w:t>
      </w:r>
    </w:p>
    <w:p w14:paraId="3110065E" w14:textId="1FBDAF03" w:rsidR="00977EFE" w:rsidRDefault="00923D2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he kept track of all of the mana signatures around him with Detect, allowing him to discover the appearance of an illusion trap that appeared at his location. Its large blue body swallowed Senkyo whole and blinded him. Normally, it would be a problem but </w:t>
      </w:r>
      <w:proofErr w:type="gramStart"/>
      <w:r>
        <w:rPr>
          <w:rFonts w:ascii="Times New Roman" w:hAnsi="Times New Roman" w:cs="Times New Roman"/>
          <w:sz w:val="24"/>
          <w:szCs w:val="24"/>
        </w:rPr>
        <w:t>Detect</w:t>
      </w:r>
      <w:proofErr w:type="gramEnd"/>
      <w:r>
        <w:rPr>
          <w:rFonts w:ascii="Times New Roman" w:hAnsi="Times New Roman" w:cs="Times New Roman"/>
          <w:sz w:val="24"/>
          <w:szCs w:val="24"/>
        </w:rPr>
        <w:t xml:space="preserve"> kept track of the mana signatures even if</w:t>
      </w:r>
      <w:r w:rsidR="00BA1AE0">
        <w:rPr>
          <w:rFonts w:ascii="Times New Roman" w:hAnsi="Times New Roman" w:cs="Times New Roman"/>
          <w:sz w:val="24"/>
          <w:szCs w:val="24"/>
        </w:rPr>
        <w:t xml:space="preserve"> he couldn’t see them. Rather than a hindrance, this was an opportunity.</w:t>
      </w:r>
    </w:p>
    <w:p w14:paraId="0F1906A0" w14:textId="2E29DB66" w:rsidR="00BA1AE0" w:rsidRPr="0049189A" w:rsidRDefault="00BA1AE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A1AE0">
        <w:rPr>
          <w:rFonts w:ascii="Times New Roman" w:hAnsi="Times New Roman" w:cs="Times New Roman"/>
          <w:sz w:val="24"/>
          <w:szCs w:val="24"/>
        </w:rPr>
        <w:t>“O Nature, Amass your power at my word. Create my weapons and impale my adversaries. Needle Storm!”</w:t>
      </w:r>
    </w:p>
    <w:p w14:paraId="070EEDE3" w14:textId="6DB3A494" w:rsidR="00DA750A" w:rsidRDefault="00BA1AE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around Senkyo compressed and shot out at the three moving mana signatures. The illusion that blinded him slowly disappeared and showed that his attack had no effect. This was because of the magic arm that intercepted his needle storm with icicle spears. The two cave trappers lunged at Senkyo while the magic arm remained at a safe distance.</w:t>
      </w:r>
      <w:r w:rsidR="00CD33BB">
        <w:rPr>
          <w:rFonts w:ascii="Times New Roman" w:hAnsi="Times New Roman" w:cs="Times New Roman"/>
          <w:sz w:val="24"/>
          <w:szCs w:val="24"/>
        </w:rPr>
        <w:t xml:space="preserve"> Senkyo had no idea what limits the magic arm possessed. It was ideal to eliminate it right away, but then he might not have a chance fully g</w:t>
      </w:r>
      <w:r w:rsidR="003C71B5">
        <w:rPr>
          <w:rFonts w:ascii="Times New Roman" w:hAnsi="Times New Roman" w:cs="Times New Roman"/>
          <w:sz w:val="24"/>
          <w:szCs w:val="24"/>
        </w:rPr>
        <w:t>au</w:t>
      </w:r>
      <w:r w:rsidR="00CD33BB">
        <w:rPr>
          <w:rFonts w:ascii="Times New Roman" w:hAnsi="Times New Roman" w:cs="Times New Roman"/>
          <w:sz w:val="24"/>
          <w:szCs w:val="24"/>
        </w:rPr>
        <w:t>ge its abilities before arriving at level A3. The last thing he wanted was to get caught by surprise on level A3 or S. For now, he focused on the two cave trappers.</w:t>
      </w:r>
    </w:p>
    <w:p w14:paraId="0E87364D" w14:textId="5E9E8ABD" w:rsidR="00CD33BB" w:rsidRDefault="00CD33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the battle between the two giant spiders and Senkyo went on, the magic arm crawled to the cavity in the ceiling. Specifically, the one that was made by the cave trapper that Senkyo paralyzed at the start of the battle. It hammered two of its hands to the ground, summoning </w:t>
      </w:r>
      <w:r w:rsidR="007610E7">
        <w:rPr>
          <w:rFonts w:ascii="Times New Roman" w:hAnsi="Times New Roman" w:cs="Times New Roman"/>
          <w:sz w:val="24"/>
          <w:szCs w:val="24"/>
        </w:rPr>
        <w:t>an</w:t>
      </w:r>
      <w:r>
        <w:rPr>
          <w:rFonts w:ascii="Times New Roman" w:hAnsi="Times New Roman" w:cs="Times New Roman"/>
          <w:sz w:val="24"/>
          <w:szCs w:val="24"/>
        </w:rPr>
        <w:t xml:space="preserve"> icicle spear that penetrated the inside of the cavity. Then, a moment later, the mana signatures Senkyo detected multiplied</w:t>
      </w:r>
      <w:r w:rsidR="007610E7">
        <w:rPr>
          <w:rFonts w:ascii="Times New Roman" w:hAnsi="Times New Roman" w:cs="Times New Roman"/>
          <w:sz w:val="24"/>
          <w:szCs w:val="24"/>
        </w:rPr>
        <w:t>. When he turned to look, clusters of bomb jockeys were pouring out from all three cavities made by the cave trappers. This was a bit of a problem.</w:t>
      </w:r>
    </w:p>
    <w:p w14:paraId="591B4683" w14:textId="3792E94A" w:rsidR="00882007" w:rsidRDefault="007610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enkyo didn’t even have to recognize the existence of bomb jockeys because of Shiro. But now, she was guarding the training dummy </w:t>
      </w:r>
      <w:proofErr w:type="gramStart"/>
      <w:r>
        <w:rPr>
          <w:rFonts w:ascii="Times New Roman" w:hAnsi="Times New Roman" w:cs="Times New Roman"/>
          <w:sz w:val="24"/>
          <w:szCs w:val="24"/>
        </w:rPr>
        <w:t>and in this situation,</w:t>
      </w:r>
      <w:proofErr w:type="gramEnd"/>
      <w:r>
        <w:rPr>
          <w:rFonts w:ascii="Times New Roman" w:hAnsi="Times New Roman" w:cs="Times New Roman"/>
          <w:sz w:val="24"/>
          <w:szCs w:val="24"/>
        </w:rPr>
        <w:t xml:space="preserve"> retreating to them would expose the dummy to even more danger, only making this battle difficult. Thankfully, two of the three clusters of bomb jo</w:t>
      </w:r>
      <w:r w:rsidR="003C71B5">
        <w:rPr>
          <w:rFonts w:ascii="Times New Roman" w:hAnsi="Times New Roman" w:cs="Times New Roman"/>
          <w:sz w:val="24"/>
          <w:szCs w:val="24"/>
        </w:rPr>
        <w:t>c</w:t>
      </w:r>
      <w:r>
        <w:rPr>
          <w:rFonts w:ascii="Times New Roman" w:hAnsi="Times New Roman" w:cs="Times New Roman"/>
          <w:sz w:val="24"/>
          <w:szCs w:val="24"/>
        </w:rPr>
        <w:t>keys were fakes as defined by their pure blue color</w:t>
      </w:r>
      <w:r w:rsidR="00882007">
        <w:rPr>
          <w:rFonts w:ascii="Times New Roman" w:hAnsi="Times New Roman" w:cs="Times New Roman"/>
          <w:sz w:val="24"/>
          <w:szCs w:val="24"/>
        </w:rPr>
        <w:t>.</w:t>
      </w:r>
      <w:r w:rsidR="002B1FDD">
        <w:rPr>
          <w:rFonts w:ascii="Times New Roman" w:hAnsi="Times New Roman" w:cs="Times New Roman"/>
          <w:sz w:val="24"/>
          <w:szCs w:val="24"/>
        </w:rPr>
        <w:t xml:space="preserve"> Ignoring the fakes, Senkyo focused on the bomb jockeys closing in.</w:t>
      </w:r>
    </w:p>
    <w:p w14:paraId="56E05AE4" w14:textId="0F00E77D" w:rsidR="002B1FDD" w:rsidRDefault="002B1FD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Whirlwind Burst!”</w:t>
      </w:r>
    </w:p>
    <w:p w14:paraId="6A25B708" w14:textId="2146E383" w:rsidR="002B1FDD" w:rsidRDefault="002B1FD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dging the attacks of both cave trappers, he swung his sword, releasing a powerful hurricane that knocked both of the giant spiders back along with the bomb jockeys that tried to get close. Just before they hit the ground, the wind changed directions, shoving every enemy that was caught in the hurricane away from Senkyo, Shiro, and the dummy.</w:t>
      </w:r>
      <w:r w:rsidR="00234F50">
        <w:rPr>
          <w:rFonts w:ascii="Times New Roman" w:hAnsi="Times New Roman" w:cs="Times New Roman"/>
          <w:sz w:val="24"/>
          <w:szCs w:val="24"/>
        </w:rPr>
        <w:t xml:space="preserve"> With the position he has, Senkyo could easily wipe </w:t>
      </w:r>
      <w:r w:rsidR="003C71B5">
        <w:rPr>
          <w:rFonts w:ascii="Times New Roman" w:hAnsi="Times New Roman" w:cs="Times New Roman"/>
          <w:sz w:val="24"/>
          <w:szCs w:val="24"/>
        </w:rPr>
        <w:t xml:space="preserve">out </w:t>
      </w:r>
      <w:r w:rsidR="00234F50">
        <w:rPr>
          <w:rFonts w:ascii="Times New Roman" w:hAnsi="Times New Roman" w:cs="Times New Roman"/>
          <w:sz w:val="24"/>
          <w:szCs w:val="24"/>
        </w:rPr>
        <w:t>all of the enemies in one strike, but the magic arm has yet to make any movements.</w:t>
      </w:r>
    </w:p>
    <w:p w14:paraId="1AE51591" w14:textId="5505FF9B" w:rsidR="00234F50" w:rsidRDefault="00234F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is gaze pierced through the cluster of enemies, he found the magic arm standing completely still… No, that wasn’t it. The magic arm that h</w:t>
      </w:r>
      <w:r w:rsidR="00546D83">
        <w:rPr>
          <w:rFonts w:ascii="Times New Roman" w:hAnsi="Times New Roman" w:cs="Times New Roman"/>
          <w:sz w:val="24"/>
          <w:szCs w:val="24"/>
        </w:rPr>
        <w:t>is eyes</w:t>
      </w:r>
      <w:r>
        <w:rPr>
          <w:rFonts w:ascii="Times New Roman" w:hAnsi="Times New Roman" w:cs="Times New Roman"/>
          <w:sz w:val="24"/>
          <w:szCs w:val="24"/>
        </w:rPr>
        <w:t xml:space="preserve"> caught just now wasn’t the same one as earlier. It was pure blue.</w:t>
      </w:r>
      <w:r w:rsidR="00D0245E">
        <w:rPr>
          <w:rFonts w:ascii="Times New Roman" w:hAnsi="Times New Roman" w:cs="Times New Roman"/>
          <w:sz w:val="24"/>
          <w:szCs w:val="24"/>
        </w:rPr>
        <w:t xml:space="preserve"> An illusion.</w:t>
      </w:r>
      <w:r>
        <w:rPr>
          <w:rFonts w:ascii="Times New Roman" w:hAnsi="Times New Roman" w:cs="Times New Roman"/>
          <w:sz w:val="24"/>
          <w:szCs w:val="24"/>
        </w:rPr>
        <w:t xml:space="preserve"> But then, where was the real magic arm?</w:t>
      </w:r>
    </w:p>
    <w:p w14:paraId="7A48017D" w14:textId="135B51B8" w:rsidR="003C71B5" w:rsidRDefault="00234F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Shiro and the dummy as he searched the mana signatures with Detect. There were signatures all over the place because of the fake bomb jockeys. He could no longer use it to keep track of the magic arm. That’s when it happened. Through the chaos, </w:t>
      </w:r>
      <w:proofErr w:type="gramStart"/>
      <w:r w:rsidR="003C71B5">
        <w:rPr>
          <w:rFonts w:ascii="Times New Roman" w:hAnsi="Times New Roman" w:cs="Times New Roman"/>
          <w:sz w:val="24"/>
          <w:szCs w:val="24"/>
        </w:rPr>
        <w:t>Five</w:t>
      </w:r>
      <w:proofErr w:type="gramEnd"/>
      <w:r>
        <w:rPr>
          <w:rFonts w:ascii="Times New Roman" w:hAnsi="Times New Roman" w:cs="Times New Roman"/>
          <w:sz w:val="24"/>
          <w:szCs w:val="24"/>
        </w:rPr>
        <w:t xml:space="preserve"> large figures lunged from behind Shiro and the dummy. </w:t>
      </w:r>
      <w:r w:rsidR="003C71B5">
        <w:rPr>
          <w:rFonts w:ascii="Times New Roman" w:hAnsi="Times New Roman" w:cs="Times New Roman"/>
          <w:sz w:val="24"/>
          <w:szCs w:val="24"/>
        </w:rPr>
        <w:t>All of them were magic arms and surrounded the two. Senkyo immediately entered the stance for a flash strike. However, he was too slow. Three of them launched earth and frost magic to destroy the barrier while the other two lunged at Shiro and the dummy.</w:t>
      </w:r>
    </w:p>
    <w:p w14:paraId="7375932C" w14:textId="315AC65A" w:rsidR="00234F50" w:rsidRDefault="003C71B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O!!”</w:t>
      </w:r>
    </w:p>
    <w:p w14:paraId="519B9DA0" w14:textId="644794A0" w:rsidR="00882007" w:rsidRPr="003C71B5" w:rsidRDefault="003C71B5" w:rsidP="003C71B5">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1 – </w:t>
      </w:r>
      <w:r w:rsidR="00FC7653">
        <w:rPr>
          <w:rFonts w:ascii="Times New Roman" w:hAnsi="Times New Roman" w:cs="Times New Roman"/>
          <w:b/>
          <w:bCs/>
          <w:sz w:val="24"/>
          <w:szCs w:val="24"/>
        </w:rPr>
        <w:t xml:space="preserve">The Strategist and </w:t>
      </w:r>
      <w:r w:rsidR="00CF465A">
        <w:rPr>
          <w:rFonts w:ascii="Times New Roman" w:hAnsi="Times New Roman" w:cs="Times New Roman"/>
          <w:b/>
          <w:bCs/>
          <w:sz w:val="24"/>
          <w:szCs w:val="24"/>
        </w:rPr>
        <w:t>T</w:t>
      </w:r>
      <w:r w:rsidR="00FC7653">
        <w:rPr>
          <w:rFonts w:ascii="Times New Roman" w:hAnsi="Times New Roman" w:cs="Times New Roman"/>
          <w:b/>
          <w:bCs/>
          <w:sz w:val="24"/>
          <w:szCs w:val="24"/>
        </w:rPr>
        <w:t>he Fighter</w:t>
      </w:r>
    </w:p>
    <w:p w14:paraId="474B4918" w14:textId="02035D5E" w:rsidR="00D0245E" w:rsidRDefault="00D0245E"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st and white smoke veiled the scene.</w:t>
      </w:r>
      <w:r w:rsidR="00E42E01">
        <w:rPr>
          <w:rFonts w:ascii="Times New Roman" w:hAnsi="Times New Roman" w:cs="Times New Roman"/>
          <w:sz w:val="24"/>
          <w:szCs w:val="24"/>
        </w:rPr>
        <w:t xml:space="preserve"> Senkyo was in his stance but he was too slow. This marked the end of the test. His loss was brought about by fatal damage taken by the dummy. Had this been real, then there was no telling how he would react. Not only would he have failed a mission, but a client, and worse yet, Shiro would have lost their lives. The fact that </w:t>
      </w:r>
      <w:proofErr w:type="spellStart"/>
      <w:r w:rsidR="00E42E01">
        <w:rPr>
          <w:rFonts w:ascii="Times New Roman" w:hAnsi="Times New Roman" w:cs="Times New Roman"/>
          <w:sz w:val="24"/>
          <w:szCs w:val="24"/>
        </w:rPr>
        <w:t>Leolja’s</w:t>
      </w:r>
      <w:proofErr w:type="spellEnd"/>
      <w:r w:rsidR="00E42E01">
        <w:rPr>
          <w:rFonts w:ascii="Times New Roman" w:hAnsi="Times New Roman" w:cs="Times New Roman"/>
          <w:sz w:val="24"/>
          <w:szCs w:val="24"/>
        </w:rPr>
        <w:t xml:space="preserve"> illusions were so life-like made that feeling all the more real. Where did he go wrong? The thought </w:t>
      </w:r>
      <w:r w:rsidR="00E42E01">
        <w:rPr>
          <w:rFonts w:ascii="Times New Roman" w:hAnsi="Times New Roman" w:cs="Times New Roman"/>
          <w:sz w:val="24"/>
          <w:szCs w:val="24"/>
        </w:rPr>
        <w:lastRenderedPageBreak/>
        <w:t xml:space="preserve">floated in his mind. Was it because he ignored the fakes, making it hard to detect the incoming magic arms? Or maybe it was the simple reason of him not finishing the battle before everything got out of hand? No, it was </w:t>
      </w:r>
      <w:proofErr w:type="gramStart"/>
      <w:r w:rsidR="00E42E01">
        <w:rPr>
          <w:rFonts w:ascii="Times New Roman" w:hAnsi="Times New Roman" w:cs="Times New Roman"/>
          <w:sz w:val="24"/>
          <w:szCs w:val="24"/>
        </w:rPr>
        <w:t>more simple</w:t>
      </w:r>
      <w:proofErr w:type="gramEnd"/>
      <w:r w:rsidR="00E42E01">
        <w:rPr>
          <w:rFonts w:ascii="Times New Roman" w:hAnsi="Times New Roman" w:cs="Times New Roman"/>
          <w:sz w:val="24"/>
          <w:szCs w:val="24"/>
        </w:rPr>
        <w:t xml:space="preserve"> than that. He underestimated the enemy. He miscalculated. Just as </w:t>
      </w:r>
      <w:r w:rsidR="00EE4299">
        <w:rPr>
          <w:rFonts w:ascii="Times New Roman" w:hAnsi="Times New Roman" w:cs="Times New Roman"/>
          <w:sz w:val="24"/>
          <w:szCs w:val="24"/>
        </w:rPr>
        <w:t xml:space="preserve">the realization was </w:t>
      </w:r>
      <w:r w:rsidR="00E42E01">
        <w:rPr>
          <w:rFonts w:ascii="Times New Roman" w:hAnsi="Times New Roman" w:cs="Times New Roman"/>
          <w:sz w:val="24"/>
          <w:szCs w:val="24"/>
        </w:rPr>
        <w:t>about to ease his muscles, a familiar voice entered his mind.</w:t>
      </w:r>
    </w:p>
    <w:p w14:paraId="14051454" w14:textId="2E7CC8C4" w:rsidR="00E42E01" w:rsidRDefault="00E42E01"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nii-chan! The magic arm is approaching us from </w:t>
      </w:r>
      <w:proofErr w:type="gramStart"/>
      <w:r>
        <w:rPr>
          <w:rFonts w:ascii="Times New Roman" w:hAnsi="Times New Roman" w:cs="Times New Roman"/>
          <w:i/>
          <w:iCs/>
          <w:sz w:val="24"/>
          <w:szCs w:val="24"/>
        </w:rPr>
        <w:t>behind!*</w:t>
      </w:r>
      <w:proofErr w:type="gramEnd"/>
      <w:r>
        <w:rPr>
          <w:rFonts w:ascii="Times New Roman" w:hAnsi="Times New Roman" w:cs="Times New Roman"/>
          <w:i/>
          <w:iCs/>
          <w:sz w:val="24"/>
          <w:szCs w:val="24"/>
        </w:rPr>
        <w:t>”</w:t>
      </w:r>
    </w:p>
    <w:p w14:paraId="2F0F8DCD" w14:textId="1DC656F9" w:rsidR="009C7A64" w:rsidRDefault="00E42E0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No, this wasn’t the time for questions. A flare lit in Senkyo’s eyes. His pressured legs launched him across the room and into the veil of dust and white smoke. As he neared the large shroud, everything made sense to him. His arm instinctively moved, swinging his katana through the air before he even entered the shroud. Then, the stroke ripped through the space between him and the shroud. The dust and white smoke </w:t>
      </w:r>
      <w:r w:rsidR="009C7A64">
        <w:rPr>
          <w:rFonts w:ascii="Times New Roman" w:hAnsi="Times New Roman" w:cs="Times New Roman"/>
          <w:sz w:val="24"/>
          <w:szCs w:val="24"/>
        </w:rPr>
        <w:t>divided</w:t>
      </w:r>
      <w:r>
        <w:rPr>
          <w:rFonts w:ascii="Times New Roman" w:hAnsi="Times New Roman" w:cs="Times New Roman"/>
          <w:sz w:val="24"/>
          <w:szCs w:val="24"/>
        </w:rPr>
        <w:t xml:space="preserve"> as if curtains parting, revealing a single magic arm attempting to break through </w:t>
      </w:r>
      <w:r w:rsidR="009E745C">
        <w:rPr>
          <w:rFonts w:ascii="Times New Roman" w:hAnsi="Times New Roman" w:cs="Times New Roman"/>
          <w:sz w:val="24"/>
          <w:szCs w:val="24"/>
        </w:rPr>
        <w:t>Shiro</w:t>
      </w:r>
      <w:r>
        <w:rPr>
          <w:rFonts w:ascii="Times New Roman" w:hAnsi="Times New Roman" w:cs="Times New Roman"/>
          <w:sz w:val="24"/>
          <w:szCs w:val="24"/>
        </w:rPr>
        <w:t xml:space="preserve">’s defenses. Senkyo’s eyes sharpened like a predator's. The deadly gaze caused the magic arm </w:t>
      </w:r>
      <w:r w:rsidR="009C7A64">
        <w:rPr>
          <w:rFonts w:ascii="Times New Roman" w:hAnsi="Times New Roman" w:cs="Times New Roman"/>
          <w:sz w:val="24"/>
          <w:szCs w:val="24"/>
        </w:rPr>
        <w:t xml:space="preserve">to </w:t>
      </w:r>
      <w:r>
        <w:rPr>
          <w:rFonts w:ascii="Times New Roman" w:hAnsi="Times New Roman" w:cs="Times New Roman"/>
          <w:sz w:val="24"/>
          <w:szCs w:val="24"/>
        </w:rPr>
        <w:t xml:space="preserve">back off instinctively, but not before being torn to shreds as Senkyo’s blade </w:t>
      </w:r>
      <w:r w:rsidR="009C7A64">
        <w:rPr>
          <w:rFonts w:ascii="Times New Roman" w:hAnsi="Times New Roman" w:cs="Times New Roman"/>
          <w:sz w:val="24"/>
          <w:szCs w:val="24"/>
        </w:rPr>
        <w:t>sliced</w:t>
      </w:r>
      <w:r>
        <w:rPr>
          <w:rFonts w:ascii="Times New Roman" w:hAnsi="Times New Roman" w:cs="Times New Roman"/>
          <w:sz w:val="24"/>
          <w:szCs w:val="24"/>
        </w:rPr>
        <w:t xml:space="preserve"> through its body.</w:t>
      </w:r>
      <w:r w:rsidR="009C7A64">
        <w:rPr>
          <w:rFonts w:ascii="Times New Roman" w:hAnsi="Times New Roman" w:cs="Times New Roman"/>
          <w:sz w:val="24"/>
          <w:szCs w:val="24"/>
        </w:rPr>
        <w:t xml:space="preserve"> It was a flurry of strikes so fast and precise that they didn’t even disturb the magic arm’s retreat. It only realized it was dead the moment it made contact with the ground and its body parts rolled across the floor.</w:t>
      </w:r>
    </w:p>
    <w:p w14:paraId="0ACA94A9" w14:textId="244CDE0C" w:rsidR="009C7A64" w:rsidRDefault="009C7A6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lat thud echoed across the room as the magic arm’s last body part arrived at a stop. The magic arm’s death was apparent from the silence. Then, </w:t>
      </w:r>
      <w:r w:rsidR="00FB5BCE">
        <w:rPr>
          <w:rFonts w:ascii="Times New Roman" w:hAnsi="Times New Roman" w:cs="Times New Roman"/>
          <w:sz w:val="24"/>
          <w:szCs w:val="24"/>
        </w:rPr>
        <w:t>the other spiders around them scattered chaotically like soldiers without their general. It seemed they lost interest in killing Senkyo. Just before everything fully disappeared, he turned around to the path he took to get to Shiro and the dummy. What stood there was a large 3D illusion of what seemed like Senkyo fighting the spiders from earlier. This was what phantom threaders were capable of. Deceit that allowed the fabrication of events and the ability to show false information. To Shiro, it looked like nothing wrong was happening, but to Senkyo it looked like he just lost. The only reason he realized it was a fake was because of Shiro’s call. If they were in the same situation but with Shiro unable to contact him, there would be nothing but certain defeat.</w:t>
      </w:r>
    </w:p>
    <w:p w14:paraId="78F2CFC1" w14:textId="63DAE78A" w:rsidR="00FB5BCE" w:rsidRDefault="00FB5BCE"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urned his head to the dead magic arm disappearing as if it had served its purpose. That attack was too organized compared to other attacks he encountered from the upper levels. He dug through his pocket and took out the guidebook. Just as he figured, it was written that it had the ability to control a group of lower evolution </w:t>
      </w:r>
      <w:proofErr w:type="spellStart"/>
      <w:r>
        <w:rPr>
          <w:rFonts w:ascii="Times New Roman" w:hAnsi="Times New Roman" w:cs="Times New Roman"/>
          <w:sz w:val="24"/>
          <w:szCs w:val="24"/>
        </w:rPr>
        <w:t>Iwaiidas</w:t>
      </w:r>
      <w:proofErr w:type="spellEnd"/>
      <w:r>
        <w:rPr>
          <w:rFonts w:ascii="Times New Roman" w:hAnsi="Times New Roman" w:cs="Times New Roman"/>
          <w:sz w:val="24"/>
          <w:szCs w:val="24"/>
        </w:rPr>
        <w:t xml:space="preserve">. It seems to use it to hunt other groups of </w:t>
      </w:r>
      <w:proofErr w:type="spellStart"/>
      <w:r>
        <w:rPr>
          <w:rFonts w:ascii="Times New Roman" w:hAnsi="Times New Roman" w:cs="Times New Roman"/>
          <w:sz w:val="24"/>
          <w:szCs w:val="24"/>
        </w:rPr>
        <w:t>Iwaiidas</w:t>
      </w:r>
      <w:proofErr w:type="spellEnd"/>
      <w:r>
        <w:rPr>
          <w:rFonts w:ascii="Times New Roman" w:hAnsi="Times New Roman" w:cs="Times New Roman"/>
          <w:sz w:val="24"/>
          <w:szCs w:val="24"/>
        </w:rPr>
        <w:t xml:space="preserve"> or crawlers that it encounters.</w:t>
      </w:r>
    </w:p>
    <w:p w14:paraId="51B13421" w14:textId="5A86C599" w:rsidR="00FB5BCE" w:rsidRDefault="00FB5BCE"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is experience, Senkyo learned just how much of a threat these evolutions were if they get mixed together in a group. The bomb jockeys were troublesome and they are many in numbers, mixed with the elusive </w:t>
      </w:r>
      <w:r w:rsidR="0099485B">
        <w:rPr>
          <w:rFonts w:ascii="Times New Roman" w:hAnsi="Times New Roman" w:cs="Times New Roman"/>
          <w:sz w:val="24"/>
          <w:szCs w:val="24"/>
        </w:rPr>
        <w:t xml:space="preserve">phantom threader, it can spread many mana signatures that renders Senkyo’s Detect useless. </w:t>
      </w:r>
      <w:r w:rsidR="00127A4F">
        <w:rPr>
          <w:rFonts w:ascii="Times New Roman" w:hAnsi="Times New Roman" w:cs="Times New Roman"/>
          <w:sz w:val="24"/>
          <w:szCs w:val="24"/>
        </w:rPr>
        <w:t xml:space="preserve">This makes it difficult to keep track of large threats like cave trappers or </w:t>
      </w:r>
      <w:r w:rsidR="00127A4F">
        <w:rPr>
          <w:rFonts w:ascii="Times New Roman" w:hAnsi="Times New Roman" w:cs="Times New Roman"/>
          <w:sz w:val="24"/>
          <w:szCs w:val="24"/>
        </w:rPr>
        <w:lastRenderedPageBreak/>
        <w:t xml:space="preserve">magic arms without constant vision of them. With all of these mixed together, the magic arm can create confusing situations just like what it did earlier. </w:t>
      </w:r>
    </w:p>
    <w:p w14:paraId="7866F192" w14:textId="18136701" w:rsidR="00127A4F" w:rsidRPr="00E42E01" w:rsidRDefault="00127A4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the enemies, there was one more fatal mistake that Senkyo made. He didn’t realize this until now, but he was reminded of the illusion</w:t>
      </w:r>
      <w:r w:rsidR="00CF465A">
        <w:rPr>
          <w:rFonts w:ascii="Times New Roman" w:hAnsi="Times New Roman" w:cs="Times New Roman"/>
          <w:sz w:val="24"/>
          <w:szCs w:val="24"/>
        </w:rPr>
        <w:t xml:space="preserve"> the</w:t>
      </w:r>
      <w:r>
        <w:rPr>
          <w:rFonts w:ascii="Times New Roman" w:hAnsi="Times New Roman" w:cs="Times New Roman"/>
          <w:sz w:val="24"/>
          <w:szCs w:val="24"/>
        </w:rPr>
        <w:t xml:space="preserve"> phantom threaders showed him of Shiro and the dummy getting attacked from behind</w:t>
      </w:r>
      <w:r w:rsidR="00C64000">
        <w:rPr>
          <w:rFonts w:ascii="Times New Roman" w:hAnsi="Times New Roman" w:cs="Times New Roman"/>
          <w:sz w:val="24"/>
          <w:szCs w:val="24"/>
        </w:rPr>
        <w:t>. At that time, he was thinking too much. It had been a while since he began fighting these fantastical creatures and he did most of this beside Ryosei with him controlling his body and doing the physical work for him. It wasn’t like he didn’t know how to fight, but he never actually knew what it meant to fight with his own body in such critical situations as earlier.</w:t>
      </w:r>
    </w:p>
    <w:p w14:paraId="6A666BBE" w14:textId="13EDD80E" w:rsidR="00D0245E" w:rsidRDefault="00C6400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inly fought with his mind, thinking of strategies against the enemy and relaying the best course of action to Ryosei. However, that person wasn’t here anymore. The person fighting in his body was now none other than Senkyo himself. He entered this test with the mindset of fighting just as usual but with the added trouble of executing actions with his body. This was wrong and he only realized that. The place a strategist like him belonged in was a safe place where he could carefully analyze situations and make the best course of action. A battlefield like earlier was no place for a strategist.</w:t>
      </w:r>
    </w:p>
    <w:p w14:paraId="07C79C93" w14:textId="02323C65" w:rsidR="00C64000" w:rsidRDefault="00C6400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ept on thinking and analyzing that he got confused in the midst of all of the chaos. Then, at the moment when time and speed truly mattered—the moment when Shiro’s barrier was about to be broken—he had to think of the most efficient move to use. It was a fabricated situation, but what if it wasn’t? Those few precious milliseconds he used to comprehend, analyze, and execute would have cost him Shiro’s life. This wasn’t good enough. The battlefield wasn’t so merciful that it would forgive him for wasting time on something like that. He needed to be a fighter, not a strategist. He needed to become just like Ryosei. A man that fought not by thinking, but through instincts. No more analysis. Just comprehension and execution. What he needed was </w:t>
      </w:r>
      <w:r w:rsidR="00CF465A">
        <w:rPr>
          <w:rFonts w:ascii="Times New Roman" w:hAnsi="Times New Roman" w:cs="Times New Roman"/>
          <w:sz w:val="24"/>
          <w:szCs w:val="24"/>
        </w:rPr>
        <w:t xml:space="preserve">the ability </w:t>
      </w:r>
      <w:r>
        <w:rPr>
          <w:rFonts w:ascii="Times New Roman" w:hAnsi="Times New Roman" w:cs="Times New Roman"/>
          <w:sz w:val="24"/>
          <w:szCs w:val="24"/>
        </w:rPr>
        <w:t>to make the correct choice just with a single glance. The type of talent Ryosei ruled in.</w:t>
      </w:r>
    </w:p>
    <w:p w14:paraId="2229810A" w14:textId="38C30F72" w:rsidR="00C64000" w:rsidRDefault="00C6400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lent… huh?”</w:t>
      </w:r>
    </w:p>
    <w:p w14:paraId="724D6B2B" w14:textId="77777777" w:rsidR="00AE7AF8" w:rsidRDefault="00C6400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aze naturally shifted to his other katana, Kuro Yaiba. Ryosei’s blade. For a second, he thought about it. Would someone like him who was nothing but a useless otaku </w:t>
      </w:r>
      <w:r w:rsidR="00891102">
        <w:rPr>
          <w:rFonts w:ascii="Times New Roman" w:hAnsi="Times New Roman" w:cs="Times New Roman"/>
          <w:sz w:val="24"/>
          <w:szCs w:val="24"/>
        </w:rPr>
        <w:t>not even two months ago really be able to fight like a prodigy like Ryosei? The answer to that was painfully obvious. So much so that he couldn’t help but clench his teeth in frustration. He planned on traveling all over Zerid to find Yuu, but he didn’t even have the talent needed to survive the journey.</w:t>
      </w:r>
    </w:p>
    <w:p w14:paraId="2BE65B10" w14:textId="3E8A35D4" w:rsidR="00C64000"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amelessly thought that level S would be attainable if he took the test seriously, but he was about to lose the test just now. He wasn’t even at level A3. With the sublevels of A separated into 3 because of their substantial increase in difficulty, what did it mean for him who made such a </w:t>
      </w:r>
      <w:r>
        <w:rPr>
          <w:rFonts w:ascii="Times New Roman" w:hAnsi="Times New Roman" w:cs="Times New Roman"/>
          <w:sz w:val="24"/>
          <w:szCs w:val="24"/>
        </w:rPr>
        <w:lastRenderedPageBreak/>
        <w:t>fatal mistake on this level? This was the experience he was looking for. This was it, but now that he had a taste of the experience, doubt seeped into his heart about whether or not he had the skill to complete this test. Shiro once called him the ultimate being, but that was if he masters his true power. Did that also mean that without this power, he was nothing? Such thoughts entered his mind.</w:t>
      </w:r>
    </w:p>
    <w:p w14:paraId="47C68E61" w14:textId="3B15A705"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6B76E574" w14:textId="3BB44B94"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enkyo was lost in his own thoughts, he felt something wrap around him. As his consciousness was dragged back to reality, he noticed that Shiro was hugging him from behind. Her worried voice echoed through the cave.</w:t>
      </w:r>
    </w:p>
    <w:p w14:paraId="1A5F9F49" w14:textId="16D18226"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You look like you’re in pain…”</w:t>
      </w:r>
    </w:p>
    <w:p w14:paraId="44429C0A" w14:textId="2F3FB1AA"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was?”</w:t>
      </w:r>
    </w:p>
    <w:p w14:paraId="51E0AF7E" w14:textId="264A1C9B"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hm</w:t>
      </w:r>
      <w:proofErr w:type="spellEnd"/>
      <w:r>
        <w:rPr>
          <w:rFonts w:ascii="Times New Roman" w:hAnsi="Times New Roman" w:cs="Times New Roman"/>
          <w:sz w:val="24"/>
          <w:szCs w:val="24"/>
        </w:rPr>
        <w:t>…”</w:t>
      </w:r>
    </w:p>
    <w:p w14:paraId="7AFF3A9F" w14:textId="43CC1DA8"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thetic. He didn’t realize that he was standing still for so long that his little sister needed to comfort him. Thinking so, he tried to force out a smile to reassure Shiro.</w:t>
      </w:r>
    </w:p>
    <w:p w14:paraId="2A4989CF" w14:textId="78F48FB8"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w:t>
      </w:r>
    </w:p>
    <w:p w14:paraId="338BDF3F" w14:textId="4BA259FE"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bout to let out a flimsy excuse but stopped himself for a moment. Was there actually anything pathetic about getting help from those around him? The past Senkyo may have thought so, but what about the present? The only reason he valued connections so much was after his best friend, Kinro brightened his life again. He realized that it was better for people to be there for him when he needed them. Shiro was one of those people. The only reason he thought of shoving her away was because of his pride. But was prioritizing pride truly the right choice in this situation?</w:t>
      </w:r>
    </w:p>
    <w:p w14:paraId="320E2181" w14:textId="3A17016E"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wasn’t. He could easily envision Shiro getting hurt for not sharing his troubles with her. He knew this because the same would be true if Shiro did this with him. Not to mention, if he did that, then he would be breaking the promise he made with Shiro recently. A strategist wasn’t needed on a battlefield. But right now, this was just a space with Senkyo and Shiro. It wasn’t difficult for a strategist like him to know which is the correct answer in this situation.</w:t>
      </w:r>
    </w:p>
    <w:p w14:paraId="2502025F" w14:textId="5E260968"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F465A">
        <w:rPr>
          <w:rFonts w:ascii="Times New Roman" w:hAnsi="Times New Roman" w:cs="Times New Roman"/>
          <w:sz w:val="24"/>
          <w:szCs w:val="24"/>
        </w:rPr>
        <w:t xml:space="preserve"> It’s</w:t>
      </w:r>
      <w:r>
        <w:rPr>
          <w:rFonts w:ascii="Times New Roman" w:hAnsi="Times New Roman" w:cs="Times New Roman"/>
          <w:sz w:val="24"/>
          <w:szCs w:val="24"/>
        </w:rPr>
        <w:t xml:space="preserve"> just that, I don’t think I’m strong enough for this. If I make a mistake, I’d be putting you in danger… I don’t want that.”</w:t>
      </w:r>
    </w:p>
    <w:p w14:paraId="0111660A" w14:textId="6C8F0CD1"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Senkyo’s answer, Shiro giggled. His eyebrows raised at the unexpected reaction.</w:t>
      </w:r>
    </w:p>
    <w:p w14:paraId="680249CB" w14:textId="3FDC4C3D" w:rsidR="00AE7AF8" w:rsidRDefault="00AE7AF8"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id you forget how you coerced Shiro into making her help you? Isn’t it a bit too late to worry about that now?”</w:t>
      </w:r>
    </w:p>
    <w:p w14:paraId="436DF01A" w14:textId="543914C4"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rgh</w:t>
      </w:r>
      <w:proofErr w:type="spellEnd"/>
      <w:r>
        <w:rPr>
          <w:rFonts w:ascii="Times New Roman" w:hAnsi="Times New Roman" w:cs="Times New Roman"/>
          <w:sz w:val="24"/>
          <w:szCs w:val="24"/>
        </w:rPr>
        <w:t>…”</w:t>
      </w:r>
    </w:p>
    <w:p w14:paraId="74CC8B15" w14:textId="4521988D"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reply felt like a blade that pierced through his chest.</w:t>
      </w:r>
    </w:p>
    <w:p w14:paraId="7F4472D7" w14:textId="7CB72895"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is just means that Onii-chan actually cares for Shiro, so she forgives you. But Shiro doesn’t agree with him. Onii-chan is strong. The way you responded to Shiro’s call and eliminate the enemy proves it. It was so quick that Shiro didn’t even realize that Onii-chan did anything! It was the first time Shiro ever saw the eyes Onii-chan had! It was a little scary, but also reassuring.”</w:t>
      </w:r>
    </w:p>
    <w:p w14:paraId="305BEA76" w14:textId="41C824C2"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ssuring?”</w:t>
      </w:r>
    </w:p>
    <w:p w14:paraId="75F1A228" w14:textId="54132204"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Onii-chan can do something like that, then Shiro won’t have anything to fear! Because she knows that Onii-chan is strong!”</w:t>
      </w:r>
    </w:p>
    <w:p w14:paraId="6EA56DFE" w14:textId="50F1D42F"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trong, huh…?”</w:t>
      </w:r>
    </w:p>
    <w:p w14:paraId="2C3D014C" w14:textId="294211A8"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F465A">
        <w:rPr>
          <w:rFonts w:ascii="Times New Roman" w:hAnsi="Times New Roman" w:cs="Times New Roman"/>
          <w:sz w:val="24"/>
          <w:szCs w:val="24"/>
        </w:rPr>
        <w:t>Obviously</w:t>
      </w:r>
      <w:r>
        <w:rPr>
          <w:rFonts w:ascii="Times New Roman" w:hAnsi="Times New Roman" w:cs="Times New Roman"/>
          <w:sz w:val="24"/>
          <w:szCs w:val="24"/>
        </w:rPr>
        <w:t>!”</w:t>
      </w:r>
    </w:p>
    <w:p w14:paraId="41D67D1F" w14:textId="77777777"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ried to recall the sensation when he acted to save Shiro. There was nothing on his mind. It was just him, Shiro, and the magic arm. He didn’t even know what he did. All he knew was that he needed to kill the magic arm before it could break Shiro’s barrier and hurt her. She wouldn’t have actually gotten hurt since it was an illusion, but Senkyo didn’t have the time to think of things like that at the time. If he moved like that, then perhaps Shiro was right.</w:t>
      </w:r>
    </w:p>
    <w:p w14:paraId="38674EE0" w14:textId="29492F89"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nothing but verbal reassurance. There was no strategy or any power gained from that conversation. Just a bit of the right words to lighten Senkyo’s chest. Nothing concrete, but he was fine with that.</w:t>
      </w:r>
    </w:p>
    <w:p w14:paraId="69DF83DD" w14:textId="1D02275C"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Shiro.”</w:t>
      </w:r>
    </w:p>
    <w:p w14:paraId="17C6D652" w14:textId="5971BEFB"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always here for Onii-chan!”</w:t>
      </w:r>
    </w:p>
    <w:p w14:paraId="72A65E0F" w14:textId="4440069E" w:rsidR="00FC7653"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now, it was fine.</w:t>
      </w:r>
    </w:p>
    <w:p w14:paraId="682A2E58" w14:textId="091A8358" w:rsidR="00FC7653" w:rsidRPr="00FC7653" w:rsidRDefault="00FC7653" w:rsidP="00FC765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2 – </w:t>
      </w:r>
      <w:r w:rsidR="004643A6">
        <w:rPr>
          <w:rFonts w:ascii="Times New Roman" w:hAnsi="Times New Roman" w:cs="Times New Roman"/>
          <w:b/>
          <w:bCs/>
          <w:sz w:val="24"/>
          <w:szCs w:val="24"/>
        </w:rPr>
        <w:t>Black Smoke</w:t>
      </w:r>
    </w:p>
    <w:p w14:paraId="2EADEF5B" w14:textId="77777777" w:rsidR="00CB1A8D" w:rsidRDefault="00FC76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475DA">
        <w:rPr>
          <w:rFonts w:ascii="Times New Roman" w:hAnsi="Times New Roman" w:cs="Times New Roman"/>
          <w:sz w:val="24"/>
          <w:szCs w:val="24"/>
        </w:rPr>
        <w:t xml:space="preserve">Level A3. Unlike with the other levels, Senkyo read the enemies found on this level in advance. All of the previous </w:t>
      </w:r>
      <w:proofErr w:type="spellStart"/>
      <w:r w:rsidR="004475DA">
        <w:rPr>
          <w:rFonts w:ascii="Times New Roman" w:hAnsi="Times New Roman" w:cs="Times New Roman"/>
          <w:sz w:val="24"/>
          <w:szCs w:val="24"/>
        </w:rPr>
        <w:t>Iwaiida</w:t>
      </w:r>
      <w:proofErr w:type="spellEnd"/>
      <w:r w:rsidR="004475DA">
        <w:rPr>
          <w:rFonts w:ascii="Times New Roman" w:hAnsi="Times New Roman" w:cs="Times New Roman"/>
          <w:sz w:val="24"/>
          <w:szCs w:val="24"/>
        </w:rPr>
        <w:t xml:space="preserve"> evolutions are retained with the addition of the Stage 5 evolution, the Arachne Sage. They possess the abilities of all previous evolutions and have higher intelligence than them. They are known to use the magic arm’s control ability to bring multiple magic arms under their command, and with that, they order the magic arms to control lower </w:t>
      </w:r>
      <w:proofErr w:type="spellStart"/>
      <w:r w:rsidR="004475DA">
        <w:rPr>
          <w:rFonts w:ascii="Times New Roman" w:hAnsi="Times New Roman" w:cs="Times New Roman"/>
          <w:sz w:val="24"/>
          <w:szCs w:val="24"/>
        </w:rPr>
        <w:t>Iwaiida</w:t>
      </w:r>
      <w:proofErr w:type="spellEnd"/>
      <w:r w:rsidR="004475DA">
        <w:rPr>
          <w:rFonts w:ascii="Times New Roman" w:hAnsi="Times New Roman" w:cs="Times New Roman"/>
          <w:sz w:val="24"/>
          <w:szCs w:val="24"/>
        </w:rPr>
        <w:t xml:space="preserve"> evolutions, creating a chain of command. In other words, this e</w:t>
      </w:r>
      <w:r w:rsidR="00CB1A8D">
        <w:rPr>
          <w:rFonts w:ascii="Times New Roman" w:hAnsi="Times New Roman" w:cs="Times New Roman"/>
          <w:sz w:val="24"/>
          <w:szCs w:val="24"/>
        </w:rPr>
        <w:t>volution stage is a General.</w:t>
      </w:r>
    </w:p>
    <w:p w14:paraId="3A6D9BEF" w14:textId="00D2092A" w:rsidR="00FC7653" w:rsidRDefault="00CB1A8D"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tering level A3 will immediately put the crawler under the general’s radar. The main struggle at this level is getting through the general’s troops and killing them to pass the level. However, it is noted that this is the common situation. There can be times when the crawler will encounter two or, if they have the worst luck in the world, three Arachne Sages, leading to the crawler fighting </w:t>
      </w:r>
      <w:r>
        <w:rPr>
          <w:rFonts w:ascii="Times New Roman" w:hAnsi="Times New Roman" w:cs="Times New Roman"/>
          <w:sz w:val="24"/>
          <w:szCs w:val="24"/>
        </w:rPr>
        <w:lastRenderedPageBreak/>
        <w:t>against three armies. The only bright side in this situation is that more likely than not, this would be the result of a territorial dispute. If played well, the crawler may be able to turn the Sages against each other.</w:t>
      </w:r>
    </w:p>
    <w:p w14:paraId="2FB8D051" w14:textId="3E1F84B3" w:rsidR="00CB1A8D" w:rsidRDefault="00CB1A8D"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l interesting information, but Senkyo wasn’t about to rely on the illusions created by a single person to fight amongst themselves. At this level, his options were to aim for the sage’s head or bust through their whole army into Level S. With a client with him, it seemed like a quick breakthrough would be the solution, but Senkyo was afraid of the sage chasing after them. It wasn’t like his enemies were completely limited on the level they appear on. If they can go up levels, then they could go down them too. After pondering his next move, he finally arrived at the entrance of A3.</w:t>
      </w:r>
    </w:p>
    <w:p w14:paraId="62833FA1" w14:textId="2598842D" w:rsidR="00CB1A8D" w:rsidRDefault="00CB1A8D"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448BF">
        <w:rPr>
          <w:rFonts w:ascii="Times New Roman" w:hAnsi="Times New Roman" w:cs="Times New Roman"/>
          <w:sz w:val="24"/>
          <w:szCs w:val="24"/>
        </w:rPr>
        <w:t xml:space="preserve">Knowing the enemy’s game, Senkyo immediately charged through with the dummy </w:t>
      </w:r>
      <w:r w:rsidR="008C6A31">
        <w:rPr>
          <w:rFonts w:ascii="Times New Roman" w:hAnsi="Times New Roman" w:cs="Times New Roman"/>
          <w:sz w:val="24"/>
          <w:szCs w:val="24"/>
        </w:rPr>
        <w:t>latching onto</w:t>
      </w:r>
      <w:r w:rsidR="00D448BF">
        <w:rPr>
          <w:rFonts w:ascii="Times New Roman" w:hAnsi="Times New Roman" w:cs="Times New Roman"/>
          <w:sz w:val="24"/>
          <w:szCs w:val="24"/>
        </w:rPr>
        <w:t xml:space="preserve"> his back. Shiro returned to Senkyo’s body to provide support there. She used Barrier Transfer again to extend her natural magic barrier to Senkyo and the dummy. </w:t>
      </w:r>
      <w:r w:rsidR="00E628C1">
        <w:rPr>
          <w:rFonts w:ascii="Times New Roman" w:hAnsi="Times New Roman" w:cs="Times New Roman"/>
          <w:sz w:val="24"/>
          <w:szCs w:val="24"/>
        </w:rPr>
        <w:t xml:space="preserve">Since he couldn’t properly use his katana with the dummy on his back, he opted to have the bone </w:t>
      </w:r>
      <w:r w:rsidR="00D56BB5">
        <w:rPr>
          <w:rFonts w:ascii="Times New Roman" w:hAnsi="Times New Roman" w:cs="Times New Roman"/>
          <w:sz w:val="24"/>
          <w:szCs w:val="24"/>
        </w:rPr>
        <w:t>dagger</w:t>
      </w:r>
      <w:r w:rsidR="00E628C1">
        <w:rPr>
          <w:rFonts w:ascii="Times New Roman" w:hAnsi="Times New Roman" w:cs="Times New Roman"/>
          <w:sz w:val="24"/>
          <w:szCs w:val="24"/>
        </w:rPr>
        <w:t xml:space="preserve"> at the ready.</w:t>
      </w:r>
    </w:p>
    <w:p w14:paraId="1A551F79" w14:textId="26159C5D" w:rsidR="00D0245E" w:rsidRDefault="00E628C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ushed through the cave and arrived at the first fork. He used Detect to confirm both of them were real and went down the left pat</w:t>
      </w:r>
      <w:r w:rsidR="00691155">
        <w:rPr>
          <w:rFonts w:ascii="Times New Roman" w:hAnsi="Times New Roman" w:cs="Times New Roman"/>
          <w:sz w:val="24"/>
          <w:szCs w:val="24"/>
        </w:rPr>
        <w:t>h. Upon his turn, he found five mana signatures appear behind him</w:t>
      </w:r>
      <w:r w:rsidR="00B150C2">
        <w:rPr>
          <w:rFonts w:ascii="Times New Roman" w:hAnsi="Times New Roman" w:cs="Times New Roman"/>
          <w:sz w:val="24"/>
          <w:szCs w:val="24"/>
        </w:rPr>
        <w:t>. Fake or not, it didn’t seem like the enemy was planning on letting him out of this path. For now, he continued, but not before dropping a few leaves from his small bag.</w:t>
      </w:r>
    </w:p>
    <w:p w14:paraId="2BB13A1E" w14:textId="7E9BD160" w:rsidR="00B150C2" w:rsidRDefault="00B150C2"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suddenly appeared above him. Was it a fake? Senkyo didn’t take that chance and accelerated to dodge.</w:t>
      </w:r>
      <w:r w:rsidR="00BD2D2A">
        <w:rPr>
          <w:rFonts w:ascii="Times New Roman" w:hAnsi="Times New Roman" w:cs="Times New Roman"/>
          <w:sz w:val="24"/>
          <w:szCs w:val="24"/>
        </w:rPr>
        <w:t xml:space="preserve"> He took a glance behind him and confirmed that it was a real cave trapper. Cave trappers usually wait just beyond the cave walls, but this one had to have dug from farther above him if its mana signature was only detected just now. I</w:t>
      </w:r>
      <w:r w:rsidR="007A7639">
        <w:rPr>
          <w:rFonts w:ascii="Times New Roman" w:hAnsi="Times New Roman" w:cs="Times New Roman"/>
          <w:sz w:val="24"/>
          <w:szCs w:val="24"/>
        </w:rPr>
        <w:t>t was likely an order from the sage.</w:t>
      </w:r>
    </w:p>
    <w:p w14:paraId="676F88F5" w14:textId="5EA36A6C" w:rsidR="007A7639" w:rsidRDefault="007A7639"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82AED">
        <w:rPr>
          <w:rFonts w:ascii="Times New Roman" w:hAnsi="Times New Roman" w:cs="Times New Roman"/>
          <w:sz w:val="24"/>
          <w:szCs w:val="24"/>
        </w:rPr>
        <w:t xml:space="preserve">The cave trapper chases them down. Two more mana signatures appeared from each of his sides. Senkyo used flash strike to dodge the pincer attack and avoided the two cave trappers that broke through the walls. Eventually, the path separated into three. The path forked </w:t>
      </w:r>
      <w:r w:rsidR="00A552F6">
        <w:rPr>
          <w:rFonts w:ascii="Times New Roman" w:hAnsi="Times New Roman" w:cs="Times New Roman"/>
          <w:sz w:val="24"/>
          <w:szCs w:val="24"/>
        </w:rPr>
        <w:t xml:space="preserve">into two </w:t>
      </w:r>
      <w:r w:rsidR="00882AED">
        <w:rPr>
          <w:rFonts w:ascii="Times New Roman" w:hAnsi="Times New Roman" w:cs="Times New Roman"/>
          <w:sz w:val="24"/>
          <w:szCs w:val="24"/>
        </w:rPr>
        <w:t xml:space="preserve">while a hole was in the middle of them. Multiple cave trappers appeared on the left path while the two </w:t>
      </w:r>
      <w:r w:rsidR="00A552F6">
        <w:rPr>
          <w:rFonts w:ascii="Times New Roman" w:hAnsi="Times New Roman" w:cs="Times New Roman"/>
          <w:sz w:val="24"/>
          <w:szCs w:val="24"/>
        </w:rPr>
        <w:t>other paths were</w:t>
      </w:r>
      <w:r w:rsidR="00882AED">
        <w:rPr>
          <w:rFonts w:ascii="Times New Roman" w:hAnsi="Times New Roman" w:cs="Times New Roman"/>
          <w:sz w:val="24"/>
          <w:szCs w:val="24"/>
        </w:rPr>
        <w:t xml:space="preserve"> unobstructed. Using Detect, he found that the right path was an illusion made by phantom threaders. By process of elimination, the hole below him was the best option, but the sage should know that. It seemed like it was familiar with how he detected the previous threats seeing as it purposefully placed the cave trappers outside his </w:t>
      </w:r>
      <w:proofErr w:type="spellStart"/>
      <w:r w:rsidR="00882AED">
        <w:rPr>
          <w:rFonts w:ascii="Times New Roman" w:hAnsi="Times New Roman" w:cs="Times New Roman"/>
          <w:sz w:val="24"/>
          <w:szCs w:val="24"/>
        </w:rPr>
        <w:t>Detect’s</w:t>
      </w:r>
      <w:proofErr w:type="spellEnd"/>
      <w:r w:rsidR="00882AED">
        <w:rPr>
          <w:rFonts w:ascii="Times New Roman" w:hAnsi="Times New Roman" w:cs="Times New Roman"/>
          <w:sz w:val="24"/>
          <w:szCs w:val="24"/>
        </w:rPr>
        <w:t xml:space="preserve"> range. There was still a chance the hole below had the worst contents of all.</w:t>
      </w:r>
    </w:p>
    <w:p w14:paraId="0D411C1B" w14:textId="77777777" w:rsidR="00BF71C8" w:rsidRDefault="00882AED" w:rsidP="00D0245E">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BF71C8">
        <w:rPr>
          <w:rFonts w:ascii="Times New Roman" w:eastAsia="Times New Roman" w:hAnsi="Times New Roman" w:cs="Times New Roman"/>
          <w:sz w:val="24"/>
          <w:szCs w:val="24"/>
        </w:rPr>
        <w:t>“Remnants of the past, become my incarnate and bring upon the shadow of war. I call out the penumbra of the lurking devils. Konjou Style, Phantom Blade!”</w:t>
      </w:r>
    </w:p>
    <w:p w14:paraId="10E9A85E" w14:textId="15F904FD"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643A6">
        <w:rPr>
          <w:rFonts w:ascii="Times New Roman" w:hAnsi="Times New Roman" w:cs="Times New Roman"/>
          <w:sz w:val="24"/>
          <w:szCs w:val="24"/>
        </w:rPr>
        <w:t xml:space="preserve">Just before he reached the intersection, a dark cloud filled the area and blinded the enemy’s sight of him. Then, from within the cloud appeared three </w:t>
      </w:r>
      <w:proofErr w:type="spellStart"/>
      <w:r w:rsidRPr="004643A6">
        <w:rPr>
          <w:rFonts w:ascii="Times New Roman" w:hAnsi="Times New Roman" w:cs="Times New Roman"/>
          <w:sz w:val="24"/>
          <w:szCs w:val="24"/>
        </w:rPr>
        <w:t>Senkyos</w:t>
      </w:r>
      <w:proofErr w:type="spellEnd"/>
      <w:r w:rsidRPr="004643A6">
        <w:rPr>
          <w:rFonts w:ascii="Times New Roman" w:hAnsi="Times New Roman" w:cs="Times New Roman"/>
          <w:sz w:val="24"/>
          <w:szCs w:val="24"/>
        </w:rPr>
        <w:t>, all with dummies on their backs. Each of them took a different path. The one that charged into the cluster of cave trappers used Gale Fan to clear the enemies to break through. However, as he reached further, the ground below him opened up, revealing a massive pit. More cave trappers appeared from behind him and pushed him into the abyss. Then, there was the Senkyo that charged into the fake path. He swung his blade, aiming to cut through the illusion. But before he could, several spider legs appeared from the illusion and pierced the approaching Senkyo. Finally, the one that delved into the hole in the ground was met with a nest of bomb jockeys jumping all over the walls. They filled all the surfaces as Senkyo fell deeper into the deathtrap. The sound of exploding bomb jockeys filled the air.</w:t>
      </w:r>
    </w:p>
    <w:p w14:paraId="32A085A9" w14:textId="2388EB27"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 xml:space="preserve">It was a dead end with no other paths forward. The three cave trappers and an additional four came out of the black smoke. Some of them chased after the Senkyo that jumped into the hole, some chased after the one that was pushed into the abyss, and the others delivered more fatal blows to the Senkyo caught by the fake path. But then, after a few seconds, that Senkyo disappeared into thin air. Just like the </w:t>
      </w:r>
      <w:proofErr w:type="spellStart"/>
      <w:r w:rsidRPr="004643A6">
        <w:rPr>
          <w:rFonts w:ascii="Times New Roman" w:hAnsi="Times New Roman" w:cs="Times New Roman"/>
          <w:sz w:val="24"/>
          <w:szCs w:val="24"/>
        </w:rPr>
        <w:t>Iwaiida</w:t>
      </w:r>
      <w:proofErr w:type="spellEnd"/>
      <w:r w:rsidRPr="004643A6">
        <w:rPr>
          <w:rFonts w:ascii="Times New Roman" w:hAnsi="Times New Roman" w:cs="Times New Roman"/>
          <w:sz w:val="24"/>
          <w:szCs w:val="24"/>
        </w:rPr>
        <w:t xml:space="preserve"> that were chasing after them, it was an illusion. With their target gone, they were about to move to one of the other </w:t>
      </w:r>
      <w:proofErr w:type="spellStart"/>
      <w:r w:rsidRPr="004643A6">
        <w:rPr>
          <w:rFonts w:ascii="Times New Roman" w:hAnsi="Times New Roman" w:cs="Times New Roman"/>
          <w:sz w:val="24"/>
          <w:szCs w:val="24"/>
        </w:rPr>
        <w:t>Senkyos</w:t>
      </w:r>
      <w:proofErr w:type="spellEnd"/>
      <w:r w:rsidRPr="004643A6">
        <w:rPr>
          <w:rFonts w:ascii="Times New Roman" w:hAnsi="Times New Roman" w:cs="Times New Roman"/>
          <w:sz w:val="24"/>
          <w:szCs w:val="24"/>
        </w:rPr>
        <w:t xml:space="preserve"> but stopped in their tracks. At that very moment, the </w:t>
      </w:r>
      <w:proofErr w:type="spellStart"/>
      <w:r w:rsidRPr="004643A6">
        <w:rPr>
          <w:rFonts w:ascii="Times New Roman" w:hAnsi="Times New Roman" w:cs="Times New Roman"/>
          <w:sz w:val="24"/>
          <w:szCs w:val="24"/>
        </w:rPr>
        <w:t>Iwaiidas</w:t>
      </w:r>
      <w:proofErr w:type="spellEnd"/>
      <w:r w:rsidRPr="004643A6">
        <w:rPr>
          <w:rFonts w:ascii="Times New Roman" w:hAnsi="Times New Roman" w:cs="Times New Roman"/>
          <w:sz w:val="24"/>
          <w:szCs w:val="24"/>
        </w:rPr>
        <w:t xml:space="preserve"> in the area discovered that the other two that charged in were fakes too. They searched the area for the real Senkyo but could find nothing. Then, as the black cloud cleared behind them, it revealed a beheaded magic arm.</w:t>
      </w:r>
    </w:p>
    <w:p w14:paraId="305CDDF6" w14:textId="77777777"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 xml:space="preserve">A few moments ago, Senkyo sent out three copies of him to scout the paths before he committed to a path. His presence was concealed because the cloud he summoned possessed a sense disruption effect. It was the same strategy Ryosei used when he fought the three skeletons back on Earth. He stuck by the side of the wall as the three cave trappers passed him, followed by five mana signatures which turned out to be a group of four cave trappers guarding a magic arm. It was likely the one that was controlling every </w:t>
      </w:r>
      <w:proofErr w:type="spellStart"/>
      <w:r w:rsidRPr="004643A6">
        <w:rPr>
          <w:rFonts w:ascii="Times New Roman" w:hAnsi="Times New Roman" w:cs="Times New Roman"/>
          <w:sz w:val="24"/>
          <w:szCs w:val="24"/>
        </w:rPr>
        <w:t>Iwaiida</w:t>
      </w:r>
      <w:proofErr w:type="spellEnd"/>
      <w:r w:rsidRPr="004643A6">
        <w:rPr>
          <w:rFonts w:ascii="Times New Roman" w:hAnsi="Times New Roman" w:cs="Times New Roman"/>
          <w:sz w:val="24"/>
          <w:szCs w:val="24"/>
        </w:rPr>
        <w:t xml:space="preserve"> in the area, so Senkyo took the chance to cut it down as it passed by. He couldn’t see it but he could feel it pass through the black cloud as if it was an extension of his skin. The moment he confirmed there were no available paths, he turned back and rushed to switch to the other path.</w:t>
      </w:r>
    </w:p>
    <w:p w14:paraId="7A028BA9" w14:textId="77777777"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 xml:space="preserve">A small grin appeared on his face as he left the scene. He only used Phantom Blade to clear the paths but he didn’t expect to extract useful information from that move. First of all, the cloud produced by Phantom Blade disrupts all communication from the outside. This included the Magic Arm, </w:t>
      </w:r>
      <w:proofErr w:type="spellStart"/>
      <w:r w:rsidRPr="004643A6">
        <w:rPr>
          <w:rFonts w:ascii="Times New Roman" w:hAnsi="Times New Roman" w:cs="Times New Roman"/>
          <w:sz w:val="24"/>
          <w:szCs w:val="24"/>
        </w:rPr>
        <w:t>Arcahne</w:t>
      </w:r>
      <w:proofErr w:type="spellEnd"/>
      <w:r w:rsidRPr="004643A6">
        <w:rPr>
          <w:rFonts w:ascii="Times New Roman" w:hAnsi="Times New Roman" w:cs="Times New Roman"/>
          <w:sz w:val="24"/>
          <w:szCs w:val="24"/>
        </w:rPr>
        <w:t xml:space="preserve"> Sage, and </w:t>
      </w:r>
      <w:proofErr w:type="spellStart"/>
      <w:r w:rsidRPr="004643A6">
        <w:rPr>
          <w:rFonts w:ascii="Times New Roman" w:hAnsi="Times New Roman" w:cs="Times New Roman"/>
          <w:sz w:val="24"/>
          <w:szCs w:val="24"/>
        </w:rPr>
        <w:t>Leolja’s</w:t>
      </w:r>
      <w:proofErr w:type="spellEnd"/>
      <w:r w:rsidRPr="004643A6">
        <w:rPr>
          <w:rFonts w:ascii="Times New Roman" w:hAnsi="Times New Roman" w:cs="Times New Roman"/>
          <w:sz w:val="24"/>
          <w:szCs w:val="24"/>
        </w:rPr>
        <w:t xml:space="preserve"> communication abilities. This was proven by the fact that none of the surrounding enemies turned to attack Senkyo when he first took down the magic arm at the back. The magic arm should have been the one controlling the spiders there but they continued to move despite it dying. A doubt appeared on Senkyo’s mind that it may not have been the one in control, but as he ran away, all of the mana signatures behind him disappeared.</w:t>
      </w:r>
    </w:p>
    <w:p w14:paraId="7BF50478" w14:textId="77777777"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643A6">
        <w:rPr>
          <w:rFonts w:ascii="Times New Roman" w:hAnsi="Times New Roman" w:cs="Times New Roman"/>
          <w:sz w:val="24"/>
          <w:szCs w:val="24"/>
        </w:rPr>
        <w:t xml:space="preserve">He took this as </w:t>
      </w:r>
      <w:proofErr w:type="spellStart"/>
      <w:r w:rsidRPr="004643A6">
        <w:rPr>
          <w:rFonts w:ascii="Times New Roman" w:hAnsi="Times New Roman" w:cs="Times New Roman"/>
          <w:sz w:val="24"/>
          <w:szCs w:val="24"/>
        </w:rPr>
        <w:t>Leolja’s</w:t>
      </w:r>
      <w:proofErr w:type="spellEnd"/>
      <w:r w:rsidRPr="004643A6">
        <w:rPr>
          <w:rFonts w:ascii="Times New Roman" w:hAnsi="Times New Roman" w:cs="Times New Roman"/>
          <w:sz w:val="24"/>
          <w:szCs w:val="24"/>
        </w:rPr>
        <w:t xml:space="preserve"> way of saying there was no use for them anymore, or at least, was made useless because of control loss. If that was the case, then he was right about thinking the magic arm was the main controller. The only reason he could think of that would explain the other spiders moving despite it being dead was the fact that all of the spiders here are actually illusions in </w:t>
      </w:r>
      <w:proofErr w:type="spellStart"/>
      <w:r w:rsidRPr="004643A6">
        <w:rPr>
          <w:rFonts w:ascii="Times New Roman" w:hAnsi="Times New Roman" w:cs="Times New Roman"/>
          <w:sz w:val="24"/>
          <w:szCs w:val="24"/>
        </w:rPr>
        <w:t>Leolja’s</w:t>
      </w:r>
      <w:proofErr w:type="spellEnd"/>
      <w:r w:rsidRPr="004643A6">
        <w:rPr>
          <w:rFonts w:ascii="Times New Roman" w:hAnsi="Times New Roman" w:cs="Times New Roman"/>
          <w:sz w:val="24"/>
          <w:szCs w:val="24"/>
        </w:rPr>
        <w:t xml:space="preserve"> control. He didn’t know about the cloud’s sense disruptive effects and acted with the idea that nothing would happen if he walked into the black cloud. If this situation were real, then walking into that cloud would make the magic arm lose all control of the spiders it had under its command. Knowing that the </w:t>
      </w:r>
      <w:proofErr w:type="spellStart"/>
      <w:r w:rsidRPr="004643A6">
        <w:rPr>
          <w:rFonts w:ascii="Times New Roman" w:hAnsi="Times New Roman" w:cs="Times New Roman"/>
          <w:sz w:val="24"/>
          <w:szCs w:val="24"/>
        </w:rPr>
        <w:t>arachne</w:t>
      </w:r>
      <w:proofErr w:type="spellEnd"/>
      <w:r w:rsidRPr="004643A6">
        <w:rPr>
          <w:rFonts w:ascii="Times New Roman" w:hAnsi="Times New Roman" w:cs="Times New Roman"/>
          <w:sz w:val="24"/>
          <w:szCs w:val="24"/>
        </w:rPr>
        <w:t xml:space="preserve"> sage uses the same ability as the magic arms, this would be an indispensable tool to have. There was no doubt that </w:t>
      </w:r>
      <w:proofErr w:type="spellStart"/>
      <w:r w:rsidRPr="004643A6">
        <w:rPr>
          <w:rFonts w:ascii="Times New Roman" w:hAnsi="Times New Roman" w:cs="Times New Roman"/>
          <w:sz w:val="24"/>
          <w:szCs w:val="24"/>
        </w:rPr>
        <w:t>Leolja</w:t>
      </w:r>
      <w:proofErr w:type="spellEnd"/>
      <w:r w:rsidRPr="004643A6">
        <w:rPr>
          <w:rFonts w:ascii="Times New Roman" w:hAnsi="Times New Roman" w:cs="Times New Roman"/>
          <w:sz w:val="24"/>
          <w:szCs w:val="24"/>
        </w:rPr>
        <w:t xml:space="preserve"> would act cautiously around those black clouds from now on.</w:t>
      </w:r>
    </w:p>
    <w:p w14:paraId="3B995BD0" w14:textId="780998CE" w:rsidR="004643A6" w:rsidRDefault="004643A6"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There was a large cobweb that blocked Senkyo’s path, but no illusions were on it. Perhaps this was because the magic arm died and lost control of the traps that were supposed to be there. He used Detect just in case it was an illusion purposefully made to look like that and confirmed that it was real. Senkyo cut the cobweb down and slipped into the right path.</w:t>
      </w:r>
    </w:p>
    <w:p w14:paraId="3C172E75" w14:textId="74E6FEB2" w:rsidR="00E628C1" w:rsidRPr="00D62FA1" w:rsidRDefault="00D62FA1" w:rsidP="00D62FA1">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3 – </w:t>
      </w:r>
      <w:r w:rsidR="002461D1">
        <w:rPr>
          <w:rFonts w:ascii="Times New Roman" w:hAnsi="Times New Roman" w:cs="Times New Roman"/>
          <w:b/>
          <w:bCs/>
          <w:sz w:val="24"/>
          <w:szCs w:val="24"/>
        </w:rPr>
        <w:t>Into The Fray</w:t>
      </w:r>
    </w:p>
    <w:p w14:paraId="31F7559C" w14:textId="3C79BE62" w:rsidR="00D62FA1" w:rsidRDefault="00D62FA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17C53">
        <w:rPr>
          <w:rFonts w:ascii="Times New Roman" w:hAnsi="Times New Roman" w:cs="Times New Roman"/>
          <w:sz w:val="24"/>
          <w:szCs w:val="24"/>
        </w:rPr>
        <w:t xml:space="preserve">Cave trappers launched multiple attacks on Senkyo, sprouting out of walls to land a fatal blow. However, Senkyo was too fast and avoided them with his quick maneuvers. </w:t>
      </w:r>
      <w:r w:rsidR="002A7E3A">
        <w:rPr>
          <w:rFonts w:ascii="Times New Roman" w:hAnsi="Times New Roman" w:cs="Times New Roman"/>
          <w:sz w:val="24"/>
          <w:szCs w:val="24"/>
        </w:rPr>
        <w:t xml:space="preserve">Eventually, the cave path opened up into a large cavern. If he reaches it, he would have more room to escape his pursuers or finish them off. </w:t>
      </w:r>
      <w:r w:rsidR="00C17C53">
        <w:rPr>
          <w:rFonts w:ascii="Times New Roman" w:hAnsi="Times New Roman" w:cs="Times New Roman"/>
          <w:sz w:val="24"/>
          <w:szCs w:val="24"/>
        </w:rPr>
        <w:t>Then, that was the moment he realized it. A thick mass of mana signatures stood in his way. While using Detect, it felt and looked like he was running straight into an area of glowing blue mass. Was it another trap? His senses screamed that he had to avoid entering that area at all costs. Except, it wasn’t that simple. Behind him was a deadly cluster of cave trappers that were determined to corner him no matter what. They piled up so much that they were about half the size of the large area in front of him.</w:t>
      </w:r>
    </w:p>
    <w:p w14:paraId="143A2A81" w14:textId="4388C73D" w:rsidR="00C17C53" w:rsidRDefault="00C17C5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 main paths aren’t available, so he quickly searched the walls of the cave. There was only one time the cave walls open up and that was when cave trappers dug through the </w:t>
      </w:r>
      <w:r w:rsidR="00C4291A">
        <w:rPr>
          <w:rFonts w:ascii="Times New Roman" w:hAnsi="Times New Roman" w:cs="Times New Roman"/>
          <w:sz w:val="24"/>
          <w:szCs w:val="24"/>
        </w:rPr>
        <w:t>walls</w:t>
      </w:r>
      <w:r>
        <w:rPr>
          <w:rFonts w:ascii="Times New Roman" w:hAnsi="Times New Roman" w:cs="Times New Roman"/>
          <w:sz w:val="24"/>
          <w:szCs w:val="24"/>
        </w:rPr>
        <w:t xml:space="preserve"> to attack Senkyo. He searched for mana signatures, but none were coming to jump him anymore. They knew what he wanted to do. Preferably, he wanted to take a safe route, but there were no options left.</w:t>
      </w:r>
      <w:r w:rsidR="00AC019E">
        <w:rPr>
          <w:rFonts w:ascii="Times New Roman" w:hAnsi="Times New Roman" w:cs="Times New Roman"/>
          <w:sz w:val="24"/>
          <w:szCs w:val="24"/>
        </w:rPr>
        <w:t xml:space="preserve"> He mumbled.</w:t>
      </w:r>
    </w:p>
    <w:p w14:paraId="707358EC" w14:textId="1049496C" w:rsidR="00306581" w:rsidRDefault="00E44D55" w:rsidP="00AC019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les of his boots skid across the ground as h</w:t>
      </w:r>
      <w:r w:rsidR="008C2C82">
        <w:rPr>
          <w:rFonts w:ascii="Times New Roman" w:hAnsi="Times New Roman" w:cs="Times New Roman"/>
          <w:sz w:val="24"/>
          <w:szCs w:val="24"/>
        </w:rPr>
        <w:t>e brought himself to a stop, pivoting at his foot to face the cluster of cave trappers.</w:t>
      </w:r>
    </w:p>
    <w:p w14:paraId="62D215F9" w14:textId="79D15207" w:rsidR="008C2C82" w:rsidRDefault="008C2C82"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8C2C82">
        <w:rPr>
          <w:rFonts w:ascii="Times New Roman" w:hAnsi="Times New Roman" w:cs="Times New Roman"/>
          <w:sz w:val="24"/>
          <w:szCs w:val="24"/>
        </w:rPr>
        <w:t>O Fire, break free from your cage, exhibit your power. Scorch my path and bring upon a conflagration. Eruption</w:t>
      </w:r>
      <w:r>
        <w:rPr>
          <w:rFonts w:ascii="Times New Roman" w:hAnsi="Times New Roman" w:cs="Times New Roman"/>
          <w:sz w:val="24"/>
          <w:szCs w:val="24"/>
        </w:rPr>
        <w:t>!”</w:t>
      </w:r>
    </w:p>
    <w:p w14:paraId="6921E4F1" w14:textId="1F434367" w:rsidR="00C17C53" w:rsidRDefault="008C2C82"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tomped the ground</w:t>
      </w:r>
      <w:r w:rsidR="00A65985">
        <w:rPr>
          <w:rFonts w:ascii="Times New Roman" w:hAnsi="Times New Roman" w:cs="Times New Roman"/>
          <w:sz w:val="24"/>
          <w:szCs w:val="24"/>
        </w:rPr>
        <w:t xml:space="preserve"> while placing his twin daggers at the ready.</w:t>
      </w:r>
      <w:r w:rsidR="00911967">
        <w:rPr>
          <w:rFonts w:ascii="Times New Roman" w:hAnsi="Times New Roman" w:cs="Times New Roman"/>
          <w:sz w:val="24"/>
          <w:szCs w:val="24"/>
        </w:rPr>
        <w:t xml:space="preserve"> Two lines appeared on </w:t>
      </w:r>
      <w:r w:rsidR="00051F6A">
        <w:rPr>
          <w:rFonts w:ascii="Times New Roman" w:hAnsi="Times New Roman" w:cs="Times New Roman"/>
          <w:sz w:val="24"/>
          <w:szCs w:val="24"/>
        </w:rPr>
        <w:t>both his</w:t>
      </w:r>
      <w:r w:rsidR="00911967">
        <w:rPr>
          <w:rFonts w:ascii="Times New Roman" w:hAnsi="Times New Roman" w:cs="Times New Roman"/>
          <w:sz w:val="24"/>
          <w:szCs w:val="24"/>
        </w:rPr>
        <w:t xml:space="preserve"> side</w:t>
      </w:r>
      <w:r w:rsidR="00051F6A">
        <w:rPr>
          <w:rFonts w:ascii="Times New Roman" w:hAnsi="Times New Roman" w:cs="Times New Roman"/>
          <w:sz w:val="24"/>
          <w:szCs w:val="24"/>
        </w:rPr>
        <w:t>s</w:t>
      </w:r>
      <w:r w:rsidR="00911967">
        <w:rPr>
          <w:rFonts w:ascii="Times New Roman" w:hAnsi="Times New Roman" w:cs="Times New Roman"/>
          <w:sz w:val="24"/>
          <w:szCs w:val="24"/>
        </w:rPr>
        <w:t xml:space="preserve"> and stre</w:t>
      </w:r>
      <w:r w:rsidR="00306581">
        <w:rPr>
          <w:rFonts w:ascii="Times New Roman" w:hAnsi="Times New Roman" w:cs="Times New Roman"/>
          <w:sz w:val="24"/>
          <w:szCs w:val="24"/>
        </w:rPr>
        <w:t>t</w:t>
      </w:r>
      <w:r w:rsidR="00911967">
        <w:rPr>
          <w:rFonts w:ascii="Times New Roman" w:hAnsi="Times New Roman" w:cs="Times New Roman"/>
          <w:sz w:val="24"/>
          <w:szCs w:val="24"/>
        </w:rPr>
        <w:t xml:space="preserve">ched into the </w:t>
      </w:r>
      <w:r w:rsidR="00306581">
        <w:rPr>
          <w:rFonts w:ascii="Times New Roman" w:hAnsi="Times New Roman" w:cs="Times New Roman"/>
          <w:sz w:val="24"/>
          <w:szCs w:val="24"/>
        </w:rPr>
        <w:t xml:space="preserve">cluster of cave trappers. The cave walls were </w:t>
      </w:r>
      <w:r w:rsidR="005175C5">
        <w:rPr>
          <w:rFonts w:ascii="Times New Roman" w:hAnsi="Times New Roman" w:cs="Times New Roman"/>
          <w:sz w:val="24"/>
          <w:szCs w:val="24"/>
        </w:rPr>
        <w:t>coated</w:t>
      </w:r>
      <w:r w:rsidR="00306581">
        <w:rPr>
          <w:rFonts w:ascii="Times New Roman" w:hAnsi="Times New Roman" w:cs="Times New Roman"/>
          <w:sz w:val="24"/>
          <w:szCs w:val="24"/>
        </w:rPr>
        <w:t xml:space="preserve"> with a soft orange hue as flames erupted from the ground. He didn’t want to use the fire element while trapped in a cave, but there were more benefits to using it here than there were drawbacks. </w:t>
      </w:r>
      <w:r w:rsidR="00AC019E">
        <w:rPr>
          <w:rFonts w:ascii="Times New Roman" w:hAnsi="Times New Roman" w:cs="Times New Roman"/>
          <w:sz w:val="24"/>
          <w:szCs w:val="24"/>
        </w:rPr>
        <w:t xml:space="preserve">Suddenly, as the flames grew in size, the floor below him crumbled. It was a sinkhole that led straight into the center of the mass of mana signatures. </w:t>
      </w:r>
      <w:r w:rsidR="003D54D4">
        <w:rPr>
          <w:rFonts w:ascii="Times New Roman" w:hAnsi="Times New Roman" w:cs="Times New Roman"/>
          <w:sz w:val="24"/>
          <w:szCs w:val="24"/>
        </w:rPr>
        <w:t>As he fell downward, h</w:t>
      </w:r>
      <w:r w:rsidR="00AC019E">
        <w:rPr>
          <w:rFonts w:ascii="Times New Roman" w:hAnsi="Times New Roman" w:cs="Times New Roman"/>
          <w:sz w:val="24"/>
          <w:szCs w:val="24"/>
        </w:rPr>
        <w:t xml:space="preserve">e caught the figure of the magic arm that used earth magic to break the floor below him </w:t>
      </w:r>
      <w:r w:rsidR="003D54D4">
        <w:rPr>
          <w:rFonts w:ascii="Times New Roman" w:hAnsi="Times New Roman" w:cs="Times New Roman"/>
          <w:sz w:val="24"/>
          <w:szCs w:val="24"/>
        </w:rPr>
        <w:t>in the corner of his eye</w:t>
      </w:r>
      <w:r w:rsidR="00AC019E">
        <w:rPr>
          <w:rFonts w:ascii="Times New Roman" w:hAnsi="Times New Roman" w:cs="Times New Roman"/>
          <w:sz w:val="24"/>
          <w:szCs w:val="24"/>
        </w:rPr>
        <w:t xml:space="preserve">. </w:t>
      </w:r>
      <w:r w:rsidR="003D54D4">
        <w:rPr>
          <w:rFonts w:ascii="Times New Roman" w:hAnsi="Times New Roman" w:cs="Times New Roman"/>
          <w:sz w:val="24"/>
          <w:szCs w:val="24"/>
        </w:rPr>
        <w:t xml:space="preserve">Not wanting to be taken out without a fight, he </w:t>
      </w:r>
      <w:r w:rsidR="009D019B">
        <w:rPr>
          <w:rFonts w:ascii="Times New Roman" w:hAnsi="Times New Roman" w:cs="Times New Roman"/>
          <w:sz w:val="24"/>
          <w:szCs w:val="24"/>
        </w:rPr>
        <w:t xml:space="preserve">kicked off the wall and dragged the magic arm down with him. </w:t>
      </w:r>
      <w:r w:rsidR="00AC019E">
        <w:rPr>
          <w:rFonts w:ascii="Times New Roman" w:hAnsi="Times New Roman" w:cs="Times New Roman"/>
          <w:sz w:val="24"/>
          <w:szCs w:val="24"/>
        </w:rPr>
        <w:t xml:space="preserve">The moment he was thrown into the center of the deathtrap, multiple cave trappers sprouted from the ground and impaled him with their spider legs. The seconds passed… and the impaled Senkyo </w:t>
      </w:r>
      <w:r w:rsidR="003D54D4">
        <w:rPr>
          <w:rFonts w:ascii="Times New Roman" w:hAnsi="Times New Roman" w:cs="Times New Roman"/>
          <w:sz w:val="24"/>
          <w:szCs w:val="24"/>
        </w:rPr>
        <w:t>exploded and released a cloud of black smoke</w:t>
      </w:r>
      <w:r w:rsidR="00AC019E">
        <w:rPr>
          <w:rFonts w:ascii="Times New Roman" w:hAnsi="Times New Roman" w:cs="Times New Roman"/>
          <w:sz w:val="24"/>
          <w:szCs w:val="24"/>
        </w:rPr>
        <w:t>. An illusion.</w:t>
      </w:r>
    </w:p>
    <w:p w14:paraId="278C701B" w14:textId="1536D381" w:rsidR="00AC019E" w:rsidRDefault="00AC019E"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back, just before Senkyo entered a stop, he mumbled to cast a spell that only he could hear.</w:t>
      </w:r>
    </w:p>
    <w:p w14:paraId="44975B99" w14:textId="5EC241F7" w:rsidR="00AC019E" w:rsidRDefault="00AC019E" w:rsidP="00AC019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C019E">
        <w:rPr>
          <w:rFonts w:ascii="Times New Roman" w:hAnsi="Times New Roman" w:cs="Times New Roman"/>
          <w:sz w:val="24"/>
          <w:szCs w:val="24"/>
        </w:rPr>
        <w:t xml:space="preserve">O Light, I am as I desire to be. </w:t>
      </w:r>
      <w:r>
        <w:rPr>
          <w:rFonts w:ascii="Times New Roman" w:hAnsi="Times New Roman" w:cs="Times New Roman"/>
          <w:sz w:val="24"/>
          <w:szCs w:val="24"/>
        </w:rPr>
        <w:t>Fighting with tooth and nail</w:t>
      </w:r>
      <w:r w:rsidRPr="00AC019E">
        <w:rPr>
          <w:rFonts w:ascii="Times New Roman" w:hAnsi="Times New Roman" w:cs="Times New Roman"/>
          <w:sz w:val="24"/>
          <w:szCs w:val="24"/>
        </w:rPr>
        <w:t xml:space="preserve">, created through falsehoods. Call upon </w:t>
      </w:r>
      <w:r w:rsidR="00F977CE">
        <w:rPr>
          <w:rFonts w:ascii="Times New Roman" w:hAnsi="Times New Roman" w:cs="Times New Roman"/>
          <w:sz w:val="24"/>
          <w:szCs w:val="24"/>
        </w:rPr>
        <w:t>the power to bring everything to my will</w:t>
      </w:r>
      <w:r w:rsidRPr="00AC019E">
        <w:rPr>
          <w:rFonts w:ascii="Times New Roman" w:hAnsi="Times New Roman" w:cs="Times New Roman"/>
          <w:sz w:val="24"/>
          <w:szCs w:val="24"/>
        </w:rPr>
        <w:t>, follow my word.</w:t>
      </w:r>
      <w:r>
        <w:rPr>
          <w:rFonts w:ascii="Times New Roman" w:hAnsi="Times New Roman" w:cs="Times New Roman"/>
          <w:sz w:val="24"/>
          <w:szCs w:val="24"/>
        </w:rPr>
        <w:t xml:space="preserve"> </w:t>
      </w:r>
      <w:proofErr w:type="spellStart"/>
      <w:r w:rsidRPr="00AC019E">
        <w:rPr>
          <w:rFonts w:ascii="Times New Roman" w:hAnsi="Times New Roman" w:cs="Times New Roman"/>
          <w:sz w:val="24"/>
          <w:szCs w:val="24"/>
        </w:rPr>
        <w:t>Ephermal</w:t>
      </w:r>
      <w:proofErr w:type="spellEnd"/>
      <w:r w:rsidRPr="00AC019E">
        <w:rPr>
          <w:rFonts w:ascii="Times New Roman" w:hAnsi="Times New Roman" w:cs="Times New Roman"/>
          <w:sz w:val="24"/>
          <w:szCs w:val="24"/>
        </w:rPr>
        <w:t xml:space="preserve"> </w:t>
      </w:r>
      <w:proofErr w:type="gramStart"/>
      <w:r w:rsidRPr="00AC019E">
        <w:rPr>
          <w:rFonts w:ascii="Times New Roman" w:hAnsi="Times New Roman" w:cs="Times New Roman"/>
          <w:sz w:val="24"/>
          <w:szCs w:val="24"/>
        </w:rPr>
        <w:t>Clone</w:t>
      </w:r>
      <w:r w:rsidR="00F977CE">
        <w:rPr>
          <w:rFonts w:ascii="Times New Roman" w:hAnsi="Times New Roman" w:cs="Times New Roman"/>
          <w:sz w:val="24"/>
          <w:szCs w:val="24"/>
        </w:rPr>
        <w:t>.—</w:t>
      </w:r>
      <w:proofErr w:type="gramEnd"/>
      <w:r w:rsidR="00F977CE">
        <w:rPr>
          <w:rFonts w:ascii="Times New Roman" w:hAnsi="Times New Roman" w:cs="Times New Roman"/>
          <w:sz w:val="24"/>
          <w:szCs w:val="24"/>
        </w:rPr>
        <w:t>Conceal.</w:t>
      </w:r>
      <w:r>
        <w:rPr>
          <w:rFonts w:ascii="Times New Roman" w:hAnsi="Times New Roman" w:cs="Times New Roman"/>
          <w:sz w:val="24"/>
          <w:szCs w:val="24"/>
        </w:rPr>
        <w:t>”</w:t>
      </w:r>
    </w:p>
    <w:p w14:paraId="6E3D4476" w14:textId="20BBE29D" w:rsidR="00C17C53" w:rsidRDefault="00F977CE"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urned invisible and tucked into the walls while another appeared to take his place</w:t>
      </w:r>
      <w:r w:rsidR="009A3489">
        <w:rPr>
          <w:rFonts w:ascii="Times New Roman" w:hAnsi="Times New Roman" w:cs="Times New Roman"/>
          <w:sz w:val="24"/>
          <w:szCs w:val="24"/>
        </w:rPr>
        <w:t xml:space="preserve"> just as he disappeared</w:t>
      </w:r>
      <w:r>
        <w:rPr>
          <w:rFonts w:ascii="Times New Roman" w:hAnsi="Times New Roman" w:cs="Times New Roman"/>
          <w:sz w:val="24"/>
          <w:szCs w:val="24"/>
        </w:rPr>
        <w:t xml:space="preserve">. He cast </w:t>
      </w:r>
      <w:proofErr w:type="spellStart"/>
      <w:r>
        <w:rPr>
          <w:rFonts w:ascii="Times New Roman" w:hAnsi="Times New Roman" w:cs="Times New Roman"/>
          <w:sz w:val="24"/>
          <w:szCs w:val="24"/>
        </w:rPr>
        <w:t>Ephermal</w:t>
      </w:r>
      <w:proofErr w:type="spellEnd"/>
      <w:r>
        <w:rPr>
          <w:rFonts w:ascii="Times New Roman" w:hAnsi="Times New Roman" w:cs="Times New Roman"/>
          <w:sz w:val="24"/>
          <w:szCs w:val="24"/>
        </w:rPr>
        <w:t xml:space="preserve"> Clone, a mid-tier light magic, and </w:t>
      </w:r>
      <w:proofErr w:type="gramStart"/>
      <w:r>
        <w:rPr>
          <w:rFonts w:ascii="Times New Roman" w:hAnsi="Times New Roman" w:cs="Times New Roman"/>
          <w:sz w:val="24"/>
          <w:szCs w:val="24"/>
        </w:rPr>
        <w:t>Conceal</w:t>
      </w:r>
      <w:proofErr w:type="gramEnd"/>
      <w:r>
        <w:rPr>
          <w:rFonts w:ascii="Times New Roman" w:hAnsi="Times New Roman" w:cs="Times New Roman"/>
          <w:sz w:val="24"/>
          <w:szCs w:val="24"/>
        </w:rPr>
        <w:t xml:space="preserve">, a low-tier light magic, with such precision that it never seemed like Senkyo did anything at all. His clone turned on the pursuing cave trappers and used Eruption to take them all out. </w:t>
      </w:r>
      <w:proofErr w:type="spellStart"/>
      <w:r>
        <w:rPr>
          <w:rFonts w:ascii="Times New Roman" w:hAnsi="Times New Roman" w:cs="Times New Roman"/>
          <w:sz w:val="24"/>
          <w:szCs w:val="24"/>
        </w:rPr>
        <w:t>Ephermal</w:t>
      </w:r>
      <w:proofErr w:type="spellEnd"/>
      <w:r>
        <w:rPr>
          <w:rFonts w:ascii="Times New Roman" w:hAnsi="Times New Roman" w:cs="Times New Roman"/>
          <w:sz w:val="24"/>
          <w:szCs w:val="24"/>
        </w:rPr>
        <w:t xml:space="preserve"> Clone was a complicated spell that Yuu introduced to Senkyo as a</w:t>
      </w:r>
      <w:r w:rsidR="00E06B0A">
        <w:rPr>
          <w:rFonts w:ascii="Times New Roman" w:hAnsi="Times New Roman" w:cs="Times New Roman"/>
          <w:sz w:val="24"/>
          <w:szCs w:val="24"/>
        </w:rPr>
        <w:t xml:space="preserve">n Open Spell, a type of spell that was constructed in a way that could have different outputs depending on the contents of the chant. Changing certain phrases and passages will bring about different variations of the same </w:t>
      </w:r>
      <w:r w:rsidR="00481505">
        <w:rPr>
          <w:rFonts w:ascii="Times New Roman" w:hAnsi="Times New Roman" w:cs="Times New Roman"/>
          <w:sz w:val="24"/>
          <w:szCs w:val="24"/>
        </w:rPr>
        <w:t>spell</w:t>
      </w:r>
      <w:r w:rsidR="00E06B0A">
        <w:rPr>
          <w:rFonts w:ascii="Times New Roman" w:hAnsi="Times New Roman" w:cs="Times New Roman"/>
          <w:sz w:val="24"/>
          <w:szCs w:val="24"/>
        </w:rPr>
        <w:t>.</w:t>
      </w:r>
      <w:r w:rsidR="00481505">
        <w:rPr>
          <w:rFonts w:ascii="Times New Roman" w:hAnsi="Times New Roman" w:cs="Times New Roman"/>
          <w:sz w:val="24"/>
          <w:szCs w:val="24"/>
        </w:rPr>
        <w:t xml:space="preserve"> Another example of this was Knight Spell, the only other open spell Yuu taught him.</w:t>
      </w:r>
    </w:p>
    <w:p w14:paraId="71729AAD" w14:textId="1A49E4B8" w:rsidR="00315013" w:rsidRDefault="0031501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instance, </w:t>
      </w:r>
      <w:proofErr w:type="spellStart"/>
      <w:r>
        <w:rPr>
          <w:rFonts w:ascii="Times New Roman" w:hAnsi="Times New Roman" w:cs="Times New Roman"/>
          <w:sz w:val="24"/>
          <w:szCs w:val="24"/>
        </w:rPr>
        <w:t>Ephermal</w:t>
      </w:r>
      <w:proofErr w:type="spellEnd"/>
      <w:r>
        <w:rPr>
          <w:rFonts w:ascii="Times New Roman" w:hAnsi="Times New Roman" w:cs="Times New Roman"/>
          <w:sz w:val="24"/>
          <w:szCs w:val="24"/>
        </w:rPr>
        <w:t xml:space="preserve"> Clone had two inputs as open spells. The &lt;Action Property&gt; and the &lt;Extra Element&gt; placed on the last two sentences before the cast. “Fighting with tooth and nail” allowed it to become a convincing Senkyo while fighting the spiders and “The power to bring everything to my will” applied the control element to it. Specifically, the same black smoke that possessed sense disruption derived from a skill called Konjou Style, Hunting Shroud.</w:t>
      </w:r>
    </w:p>
    <w:p w14:paraId="4D734D94" w14:textId="7CE650AB" w:rsidR="00481505" w:rsidRDefault="004815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54D4">
        <w:rPr>
          <w:rFonts w:ascii="Times New Roman" w:hAnsi="Times New Roman" w:cs="Times New Roman"/>
          <w:sz w:val="24"/>
          <w:szCs w:val="24"/>
        </w:rPr>
        <w:t xml:space="preserve">As the enemy fell for his trick, he walked up to the edge of the hole his clone fell through and saw an unbelievable scene. The walls were littered with round spiders crawling all over with their webs connecting from wall to wall. He never saw them before in person, but these round spiders with thin legs were the true form of phantom threaders. With numbers as large as these, it wouldn’t be strange to fill a whole area with illusions. Connecting this with the information he had, he concluded that the large mass of mana signatures was none other than a house of mirrors made by </w:t>
      </w:r>
      <w:r w:rsidR="003D54D4">
        <w:rPr>
          <w:rFonts w:ascii="Times New Roman" w:hAnsi="Times New Roman" w:cs="Times New Roman"/>
          <w:sz w:val="24"/>
          <w:szCs w:val="24"/>
        </w:rPr>
        <w:lastRenderedPageBreak/>
        <w:t>phantom threaders. An area completely controlled by their illusions. Getting stuck in the middle of that would mean certain defeat… or at least, in normal circumstances.</w:t>
      </w:r>
    </w:p>
    <w:p w14:paraId="7BA12A86" w14:textId="4279479E" w:rsidR="003D54D4" w:rsidRDefault="003D54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hen Senkyo</w:t>
      </w:r>
      <w:r w:rsidR="002339FB">
        <w:rPr>
          <w:rFonts w:ascii="Times New Roman" w:hAnsi="Times New Roman" w:cs="Times New Roman"/>
          <w:sz w:val="24"/>
          <w:szCs w:val="24"/>
        </w:rPr>
        <w:t xml:space="preserve"> was out in the open for all to see, none of the other spiders took action against him. The reason for this was simple. The magic arm that controlled all of them was stuck inside the black smoke at the center of the mass illusions. He doubted something this large would be controlled by a single magic arm, especially since they knew how fatal the black smoke is to them. It was controlled by multiple magic arms</w:t>
      </w:r>
      <w:r w:rsidR="000E5692">
        <w:rPr>
          <w:rFonts w:ascii="Times New Roman" w:hAnsi="Times New Roman" w:cs="Times New Roman"/>
          <w:sz w:val="24"/>
          <w:szCs w:val="24"/>
        </w:rPr>
        <w:t xml:space="preserve"> but</w:t>
      </w:r>
      <w:r w:rsidR="002339FB">
        <w:rPr>
          <w:rFonts w:ascii="Times New Roman" w:hAnsi="Times New Roman" w:cs="Times New Roman"/>
          <w:sz w:val="24"/>
          <w:szCs w:val="24"/>
        </w:rPr>
        <w:t xml:space="preserve"> the portion Senkyo was on right now was disabled due to his clone taking the magic arm down with it.</w:t>
      </w:r>
    </w:p>
    <w:p w14:paraId="2A554FB4" w14:textId="187FB141" w:rsidR="002339FB" w:rsidRDefault="002339F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ave trappers behind him burnt to a crisp, he had the option of entering one of their tunnels and going around the mass of illusions, but that would give the spiders time to recover. He weighed his options in less than a second</w:t>
      </w:r>
      <w:r w:rsidR="0010731E">
        <w:rPr>
          <w:rFonts w:ascii="Times New Roman" w:hAnsi="Times New Roman" w:cs="Times New Roman"/>
          <w:sz w:val="24"/>
          <w:szCs w:val="24"/>
        </w:rPr>
        <w:t>. He dropped a few leaves onto the floor,</w:t>
      </w:r>
      <w:r>
        <w:rPr>
          <w:rFonts w:ascii="Times New Roman" w:hAnsi="Times New Roman" w:cs="Times New Roman"/>
          <w:sz w:val="24"/>
          <w:szCs w:val="24"/>
        </w:rPr>
        <w:t xml:space="preserve"> secured the dummy on his back, and jumped inside the hole </w:t>
      </w:r>
      <w:r w:rsidR="000E5692">
        <w:rPr>
          <w:rFonts w:ascii="Times New Roman" w:hAnsi="Times New Roman" w:cs="Times New Roman"/>
          <w:sz w:val="24"/>
          <w:szCs w:val="24"/>
        </w:rPr>
        <w:t xml:space="preserve">that led </w:t>
      </w:r>
      <w:r>
        <w:rPr>
          <w:rFonts w:ascii="Times New Roman" w:hAnsi="Times New Roman" w:cs="Times New Roman"/>
          <w:sz w:val="24"/>
          <w:szCs w:val="24"/>
        </w:rPr>
        <w:t>to the center</w:t>
      </w:r>
      <w:r w:rsidR="000E5692">
        <w:rPr>
          <w:rFonts w:ascii="Times New Roman" w:hAnsi="Times New Roman" w:cs="Times New Roman"/>
          <w:sz w:val="24"/>
          <w:szCs w:val="24"/>
        </w:rPr>
        <w:t xml:space="preserve"> of the spider nest</w:t>
      </w:r>
      <w:r>
        <w:rPr>
          <w:rFonts w:ascii="Times New Roman" w:hAnsi="Times New Roman" w:cs="Times New Roman"/>
          <w:sz w:val="24"/>
          <w:szCs w:val="24"/>
        </w:rPr>
        <w:t>. He cut down the webs in his way with a single dagger and used wind magic to soften his landing. At the center of the black smoke, he placed the dummy down and ordered it.</w:t>
      </w:r>
    </w:p>
    <w:p w14:paraId="52BD6349" w14:textId="0B4877BB" w:rsidR="002339FB" w:rsidRDefault="002339F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w:t>
      </w:r>
    </w:p>
    <w:p w14:paraId="29B96AD6" w14:textId="409F9C28" w:rsidR="002339FB" w:rsidRDefault="002339F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dangerous to leave the dummy alone, but so long as it was within his black smoke, none of the spiders will be able to reach it because they </w:t>
      </w:r>
      <w:r w:rsidR="000E5692">
        <w:rPr>
          <w:rFonts w:ascii="Times New Roman" w:hAnsi="Times New Roman" w:cs="Times New Roman"/>
          <w:sz w:val="24"/>
          <w:szCs w:val="24"/>
        </w:rPr>
        <w:t>would</w:t>
      </w:r>
      <w:r>
        <w:rPr>
          <w:rFonts w:ascii="Times New Roman" w:hAnsi="Times New Roman" w:cs="Times New Roman"/>
          <w:sz w:val="24"/>
          <w:szCs w:val="24"/>
        </w:rPr>
        <w:t xml:space="preserve"> be cut off </w:t>
      </w:r>
      <w:r w:rsidR="000E5692">
        <w:rPr>
          <w:rFonts w:ascii="Times New Roman" w:hAnsi="Times New Roman" w:cs="Times New Roman"/>
          <w:sz w:val="24"/>
          <w:szCs w:val="24"/>
        </w:rPr>
        <w:t>from</w:t>
      </w:r>
      <w:r>
        <w:rPr>
          <w:rFonts w:ascii="Times New Roman" w:hAnsi="Times New Roman" w:cs="Times New Roman"/>
          <w:sz w:val="24"/>
          <w:szCs w:val="24"/>
        </w:rPr>
        <w:t xml:space="preserve"> the magic arm and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s control. There was a chance a lone stray would come upon it. But with Senkyo’s ability to detect everything that moved inside the black smoke, the chances of that happening were virtually impossible</w:t>
      </w:r>
      <w:r w:rsidR="000E5692">
        <w:rPr>
          <w:rFonts w:ascii="Times New Roman" w:hAnsi="Times New Roman" w:cs="Times New Roman"/>
          <w:sz w:val="24"/>
          <w:szCs w:val="24"/>
        </w:rPr>
        <w:t xml:space="preserve"> with him on guard</w:t>
      </w:r>
      <w:r>
        <w:rPr>
          <w:rFonts w:ascii="Times New Roman" w:hAnsi="Times New Roman" w:cs="Times New Roman"/>
          <w:sz w:val="24"/>
          <w:szCs w:val="24"/>
        </w:rPr>
        <w:t>.</w:t>
      </w:r>
    </w:p>
    <w:p w14:paraId="07E80204" w14:textId="4BB430C2" w:rsidR="00C17C53" w:rsidRDefault="002339FB"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lanted his feet on the ground, </w:t>
      </w:r>
      <w:r w:rsidR="0010731E">
        <w:rPr>
          <w:rFonts w:ascii="Times New Roman" w:hAnsi="Times New Roman" w:cs="Times New Roman"/>
          <w:sz w:val="24"/>
          <w:szCs w:val="24"/>
        </w:rPr>
        <w:t>returned his dagger, unsheathed the katana</w:t>
      </w:r>
      <w:r>
        <w:rPr>
          <w:rFonts w:ascii="Times New Roman" w:hAnsi="Times New Roman" w:cs="Times New Roman"/>
          <w:sz w:val="24"/>
          <w:szCs w:val="24"/>
        </w:rPr>
        <w:t xml:space="preserve">, and disappeared into the shroud. Around him were thirteen hostiles. Twelve were cave trappers and one magic arm. The magic arm was dragged here but it was still alive. If it ever got out of the smoke, it would mean trouble. </w:t>
      </w:r>
      <w:r w:rsidR="00482194">
        <w:rPr>
          <w:rFonts w:ascii="Times New Roman" w:hAnsi="Times New Roman" w:cs="Times New Roman"/>
          <w:sz w:val="24"/>
          <w:szCs w:val="24"/>
        </w:rPr>
        <w:t>The way it walked was completely different</w:t>
      </w:r>
      <w:r>
        <w:rPr>
          <w:rFonts w:ascii="Times New Roman" w:hAnsi="Times New Roman" w:cs="Times New Roman"/>
          <w:sz w:val="24"/>
          <w:szCs w:val="24"/>
        </w:rPr>
        <w:t xml:space="preserve"> from the other cave trappers which made it easy to </w:t>
      </w:r>
      <w:r w:rsidR="00DF33DE">
        <w:rPr>
          <w:rFonts w:ascii="Times New Roman" w:hAnsi="Times New Roman" w:cs="Times New Roman"/>
          <w:sz w:val="24"/>
          <w:szCs w:val="24"/>
        </w:rPr>
        <w:t>discern from the others</w:t>
      </w:r>
      <w:r>
        <w:rPr>
          <w:rFonts w:ascii="Times New Roman" w:hAnsi="Times New Roman" w:cs="Times New Roman"/>
          <w:sz w:val="24"/>
          <w:szCs w:val="24"/>
        </w:rPr>
        <w:t xml:space="preserve">. Without even a second passing after he </w:t>
      </w:r>
      <w:r w:rsidR="008A120F">
        <w:rPr>
          <w:rFonts w:ascii="Times New Roman" w:hAnsi="Times New Roman" w:cs="Times New Roman"/>
          <w:sz w:val="24"/>
          <w:szCs w:val="24"/>
        </w:rPr>
        <w:t>took off</w:t>
      </w:r>
      <w:r>
        <w:rPr>
          <w:rFonts w:ascii="Times New Roman" w:hAnsi="Times New Roman" w:cs="Times New Roman"/>
          <w:sz w:val="24"/>
          <w:szCs w:val="24"/>
        </w:rPr>
        <w:t>, his body appeared above the magic arm and</w:t>
      </w:r>
      <w:r w:rsidR="0010731E">
        <w:rPr>
          <w:rFonts w:ascii="Times New Roman" w:hAnsi="Times New Roman" w:cs="Times New Roman"/>
          <w:sz w:val="24"/>
          <w:szCs w:val="24"/>
        </w:rPr>
        <w:t xml:space="preserve"> swiftly</w:t>
      </w:r>
      <w:r>
        <w:rPr>
          <w:rFonts w:ascii="Times New Roman" w:hAnsi="Times New Roman" w:cs="Times New Roman"/>
          <w:sz w:val="24"/>
          <w:szCs w:val="24"/>
        </w:rPr>
        <w:t xml:space="preserve"> beheaded it</w:t>
      </w:r>
      <w:r w:rsidR="0010731E">
        <w:rPr>
          <w:rFonts w:ascii="Times New Roman" w:hAnsi="Times New Roman" w:cs="Times New Roman"/>
          <w:sz w:val="24"/>
          <w:szCs w:val="24"/>
        </w:rPr>
        <w:t>.</w:t>
      </w:r>
      <w:r w:rsidR="008A120F">
        <w:rPr>
          <w:rFonts w:ascii="Times New Roman" w:hAnsi="Times New Roman" w:cs="Times New Roman"/>
          <w:sz w:val="24"/>
          <w:szCs w:val="24"/>
        </w:rPr>
        <w:t xml:space="preserve"> He </w:t>
      </w:r>
      <w:r w:rsidR="00764BD3">
        <w:rPr>
          <w:rFonts w:ascii="Times New Roman" w:hAnsi="Times New Roman" w:cs="Times New Roman"/>
          <w:sz w:val="24"/>
          <w:szCs w:val="24"/>
        </w:rPr>
        <w:t>thought of leaving immediately, but it could be a problem if the nearby cave trappers found their way out of the black cloud and chased them down. Nine of them were close to each other near the edge of the cloud, so it wasn’t impossible for them to get out.</w:t>
      </w:r>
    </w:p>
    <w:p w14:paraId="303163C2" w14:textId="1386B031"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de up his mind and cut down the three straggling cave trappers separated from the clutter the same way he did with the magic arm. Then, he positioned himself to jump into the center of the clutter. He planted his feet down firmly and readied his blade.</w:t>
      </w:r>
    </w:p>
    <w:p w14:paraId="01D98BA3" w14:textId="02A8E38F" w:rsidR="00764BD3" w:rsidRDefault="00764BD3" w:rsidP="00764BD3">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Flash Strike: </w:t>
      </w:r>
      <w:proofErr w:type="gramStart"/>
      <w:r>
        <w:rPr>
          <w:rFonts w:ascii="Times New Roman" w:hAnsi="Times New Roman" w:cs="Times New Roman"/>
          <w:i/>
          <w:iCs/>
          <w:sz w:val="24"/>
          <w:szCs w:val="24"/>
        </w:rPr>
        <w:t>Thunderclap!*</w:t>
      </w:r>
      <w:proofErr w:type="gramEnd"/>
      <w:r>
        <w:rPr>
          <w:rFonts w:ascii="Times New Roman" w:hAnsi="Times New Roman" w:cs="Times New Roman"/>
          <w:i/>
          <w:iCs/>
          <w:sz w:val="24"/>
          <w:szCs w:val="24"/>
        </w:rPr>
        <w:t>”</w:t>
      </w:r>
    </w:p>
    <w:p w14:paraId="23F3FE89" w14:textId="0E84E766"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wung his blade, coated it with </w:t>
      </w:r>
      <w:r w:rsidR="003520E0">
        <w:rPr>
          <w:rFonts w:ascii="Times New Roman" w:hAnsi="Times New Roman" w:cs="Times New Roman"/>
          <w:sz w:val="24"/>
          <w:szCs w:val="24"/>
        </w:rPr>
        <w:t>lightning</w:t>
      </w:r>
      <w:r>
        <w:rPr>
          <w:rFonts w:ascii="Times New Roman" w:hAnsi="Times New Roman" w:cs="Times New Roman"/>
          <w:sz w:val="24"/>
          <w:szCs w:val="24"/>
        </w:rPr>
        <w:t xml:space="preserve"> magic, and used flash strike. He found himself in the center of the nine cave trappers with his blade about to make contact with the ground. But before he did, he added.</w:t>
      </w:r>
    </w:p>
    <w:p w14:paraId="7002F15C" w14:textId="77777777"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Crackling Thunder!”</w:t>
      </w:r>
    </w:p>
    <w:p w14:paraId="22485EEE" w14:textId="31691297"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de sparked in bright white as lethal lightning burst from the blade. This was a technique that made use of concentrated lightning magic released </w:t>
      </w:r>
      <w:r w:rsidR="00456E30">
        <w:rPr>
          <w:rFonts w:ascii="Times New Roman" w:hAnsi="Times New Roman" w:cs="Times New Roman"/>
          <w:sz w:val="24"/>
          <w:szCs w:val="24"/>
        </w:rPr>
        <w:t xml:space="preserve">at </w:t>
      </w:r>
      <w:r>
        <w:rPr>
          <w:rFonts w:ascii="Times New Roman" w:hAnsi="Times New Roman" w:cs="Times New Roman"/>
          <w:sz w:val="24"/>
          <w:szCs w:val="24"/>
        </w:rPr>
        <w:t xml:space="preserve">a high-pressured output. </w:t>
      </w:r>
      <w:r w:rsidR="00456E30">
        <w:rPr>
          <w:rFonts w:ascii="Times New Roman" w:hAnsi="Times New Roman" w:cs="Times New Roman"/>
          <w:sz w:val="24"/>
          <w:szCs w:val="24"/>
        </w:rPr>
        <w:t xml:space="preserve">However, </w:t>
      </w:r>
      <w:r>
        <w:rPr>
          <w:rFonts w:ascii="Times New Roman" w:hAnsi="Times New Roman" w:cs="Times New Roman"/>
          <w:sz w:val="24"/>
          <w:szCs w:val="24"/>
        </w:rPr>
        <w:t xml:space="preserve">Senkyo added no holes to release the pressure and kept it all in the blade. This would result in the blade </w:t>
      </w:r>
      <w:r w:rsidR="00020301">
        <w:rPr>
          <w:rFonts w:ascii="Times New Roman" w:hAnsi="Times New Roman" w:cs="Times New Roman"/>
          <w:sz w:val="24"/>
          <w:szCs w:val="24"/>
        </w:rPr>
        <w:t>ex</w:t>
      </w:r>
      <w:r w:rsidR="00637FCD">
        <w:rPr>
          <w:rFonts w:ascii="Times New Roman" w:hAnsi="Times New Roman" w:cs="Times New Roman"/>
          <w:sz w:val="24"/>
          <w:szCs w:val="24"/>
        </w:rPr>
        <w:t>ploding</w:t>
      </w:r>
      <w:r>
        <w:rPr>
          <w:rFonts w:ascii="Times New Roman" w:hAnsi="Times New Roman" w:cs="Times New Roman"/>
          <w:sz w:val="24"/>
          <w:szCs w:val="24"/>
        </w:rPr>
        <w:t xml:space="preserve"> if kept </w:t>
      </w:r>
      <w:r w:rsidR="00020301">
        <w:rPr>
          <w:rFonts w:ascii="Times New Roman" w:hAnsi="Times New Roman" w:cs="Times New Roman"/>
          <w:sz w:val="24"/>
          <w:szCs w:val="24"/>
        </w:rPr>
        <w:t>in</w:t>
      </w:r>
      <w:r w:rsidR="00637FCD">
        <w:rPr>
          <w:rFonts w:ascii="Times New Roman" w:hAnsi="Times New Roman" w:cs="Times New Roman"/>
          <w:sz w:val="24"/>
          <w:szCs w:val="24"/>
        </w:rPr>
        <w:t xml:space="preserve"> this state </w:t>
      </w:r>
      <w:r>
        <w:rPr>
          <w:rFonts w:ascii="Times New Roman" w:hAnsi="Times New Roman" w:cs="Times New Roman"/>
          <w:sz w:val="24"/>
          <w:szCs w:val="24"/>
        </w:rPr>
        <w:t>for too long, which is why he didn’t waste any time and cast his final technique before the blade hit the ground.</w:t>
      </w:r>
    </w:p>
    <w:p w14:paraId="4ADBE07E" w14:textId="77777777"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Field Discharge!”</w:t>
      </w:r>
    </w:p>
    <w:p w14:paraId="2B4B2752" w14:textId="552D72CB"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an explosive roar made the cave tremble as a crash of powerful lightning fried every living </w:t>
      </w:r>
      <w:r w:rsidR="00020301">
        <w:rPr>
          <w:rFonts w:ascii="Times New Roman" w:hAnsi="Times New Roman" w:cs="Times New Roman"/>
          <w:sz w:val="24"/>
          <w:szCs w:val="24"/>
        </w:rPr>
        <w:t xml:space="preserve">being </w:t>
      </w:r>
      <w:r>
        <w:rPr>
          <w:rFonts w:ascii="Times New Roman" w:hAnsi="Times New Roman" w:cs="Times New Roman"/>
          <w:sz w:val="24"/>
          <w:szCs w:val="24"/>
        </w:rPr>
        <w:t>around Senkyo. He used the same technique earlier but only garnered a weak output</w:t>
      </w:r>
      <w:r w:rsidR="009F04F2">
        <w:rPr>
          <w:rFonts w:ascii="Times New Roman" w:hAnsi="Times New Roman" w:cs="Times New Roman"/>
          <w:sz w:val="24"/>
          <w:szCs w:val="24"/>
        </w:rPr>
        <w:t>.</w:t>
      </w:r>
      <w:r>
        <w:rPr>
          <w:rFonts w:ascii="Times New Roman" w:hAnsi="Times New Roman" w:cs="Times New Roman"/>
          <w:sz w:val="24"/>
          <w:szCs w:val="24"/>
        </w:rPr>
        <w:t xml:space="preserve"> </w:t>
      </w:r>
      <w:r w:rsidR="009F04F2">
        <w:rPr>
          <w:rFonts w:ascii="Times New Roman" w:hAnsi="Times New Roman" w:cs="Times New Roman"/>
          <w:sz w:val="24"/>
          <w:szCs w:val="24"/>
        </w:rPr>
        <w:t>T</w:t>
      </w:r>
      <w:r>
        <w:rPr>
          <w:rFonts w:ascii="Times New Roman" w:hAnsi="Times New Roman" w:cs="Times New Roman"/>
          <w:sz w:val="24"/>
          <w:szCs w:val="24"/>
        </w:rPr>
        <w:t xml:space="preserve">hat was because </w:t>
      </w:r>
      <w:r w:rsidR="009F04F2">
        <w:rPr>
          <w:rFonts w:ascii="Times New Roman" w:hAnsi="Times New Roman" w:cs="Times New Roman"/>
          <w:sz w:val="24"/>
          <w:szCs w:val="24"/>
        </w:rPr>
        <w:t>Field Discharge</w:t>
      </w:r>
      <w:r>
        <w:rPr>
          <w:rFonts w:ascii="Times New Roman" w:hAnsi="Times New Roman" w:cs="Times New Roman"/>
          <w:sz w:val="24"/>
          <w:szCs w:val="24"/>
        </w:rPr>
        <w:t xml:space="preserve"> was reliant on the accumulated lightning used to cast it.</w:t>
      </w:r>
      <w:r w:rsidR="00B3299F">
        <w:rPr>
          <w:rFonts w:ascii="Times New Roman" w:hAnsi="Times New Roman" w:cs="Times New Roman"/>
          <w:sz w:val="24"/>
          <w:szCs w:val="24"/>
        </w:rPr>
        <w:t xml:space="preserve"> With Thunderclap and Crackling Thunder used to supply Field Discharge,</w:t>
      </w:r>
      <w:r>
        <w:rPr>
          <w:rFonts w:ascii="Times New Roman" w:hAnsi="Times New Roman" w:cs="Times New Roman"/>
          <w:sz w:val="24"/>
          <w:szCs w:val="24"/>
        </w:rPr>
        <w:t xml:space="preserve"> </w:t>
      </w:r>
      <w:r w:rsidR="00B3299F">
        <w:rPr>
          <w:rFonts w:ascii="Times New Roman" w:hAnsi="Times New Roman" w:cs="Times New Roman"/>
          <w:sz w:val="24"/>
          <w:szCs w:val="24"/>
        </w:rPr>
        <w:t>a</w:t>
      </w:r>
      <w:r>
        <w:rPr>
          <w:rFonts w:ascii="Times New Roman" w:hAnsi="Times New Roman" w:cs="Times New Roman"/>
          <w:sz w:val="24"/>
          <w:szCs w:val="24"/>
        </w:rPr>
        <w:t>ll the nine cave trappers and even more spiders beyond the black smoke died in an instant. From the outside, the scene was comparable to a thundercloud sparking numerous times as the chaos occurred from within.</w:t>
      </w:r>
    </w:p>
    <w:p w14:paraId="6111A940" w14:textId="73928EDA" w:rsidR="00B3299F"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enkyo was careful not to have the output leak to the dummy and returned to its side safely. With no enemies around them, switched back to his bone daggers, picked up the dummy again, and rushed to the outside of the mass illusion they were in.</w:t>
      </w:r>
    </w:p>
    <w:p w14:paraId="24C8FA22" w14:textId="74996BB2" w:rsidR="00B3299F" w:rsidRPr="00B3299F" w:rsidRDefault="00B3299F" w:rsidP="00B3299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4 – </w:t>
      </w:r>
      <w:r w:rsidR="00DE4FEB">
        <w:rPr>
          <w:rFonts w:ascii="Times New Roman" w:hAnsi="Times New Roman" w:cs="Times New Roman"/>
          <w:b/>
          <w:bCs/>
          <w:sz w:val="24"/>
          <w:szCs w:val="24"/>
        </w:rPr>
        <w:t>Past the Mirrors</w:t>
      </w:r>
    </w:p>
    <w:p w14:paraId="1F1BFA20" w14:textId="09A755C8" w:rsidR="00764BD3" w:rsidRDefault="00B3299F"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64BD3">
        <w:rPr>
          <w:rFonts w:ascii="Times New Roman" w:hAnsi="Times New Roman" w:cs="Times New Roman"/>
          <w:sz w:val="24"/>
          <w:szCs w:val="24"/>
        </w:rPr>
        <w:t>The moment Senkyo popped out of the black cloud, what awaited him was an impossible number of bomb jockeys, cave trappers, and magic arms charging at them. They were all constructed in pure blue meaning they were no more than mere illusions and accelerated into the turmoil.</w:t>
      </w:r>
    </w:p>
    <w:p w14:paraId="7B19004F" w14:textId="05E1A269"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764BD3">
        <w:rPr>
          <w:rFonts w:ascii="Times New Roman" w:hAnsi="Times New Roman" w:cs="Times New Roman"/>
          <w:sz w:val="24"/>
          <w:szCs w:val="24"/>
        </w:rPr>
        <w:t>O Wind, coat my legs, aid my every step. Bless me with your flight that will create my path. Enhanced Speed!</w:t>
      </w:r>
      <w:r>
        <w:rPr>
          <w:rFonts w:ascii="Times New Roman" w:hAnsi="Times New Roman" w:cs="Times New Roman"/>
          <w:sz w:val="24"/>
          <w:szCs w:val="24"/>
        </w:rPr>
        <w:t>”</w:t>
      </w:r>
    </w:p>
    <w:p w14:paraId="1B06625D" w14:textId="0C44B5D3" w:rsidR="00764BD3" w:rsidRDefault="00764BD3"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wind assisted his every step, the path in front of him warped and turned into a dark spider’s nest with webs, cocoons, and spiders of all stages. As he saw before, spiders created from a 3D illusion didn’t take pure blue forms, which made it difficult to discern without only vision alone. He activated </w:t>
      </w:r>
      <w:proofErr w:type="spellStart"/>
      <w:r>
        <w:rPr>
          <w:rFonts w:ascii="Times New Roman" w:hAnsi="Times New Roman" w:cs="Times New Roman"/>
          <w:sz w:val="24"/>
          <w:szCs w:val="24"/>
        </w:rPr>
        <w:t>Dectect</w:t>
      </w:r>
      <w:proofErr w:type="spellEnd"/>
      <w:r>
        <w:rPr>
          <w:rFonts w:ascii="Times New Roman" w:hAnsi="Times New Roman" w:cs="Times New Roman"/>
          <w:sz w:val="24"/>
          <w:szCs w:val="24"/>
        </w:rPr>
        <w:t xml:space="preserve"> and found himself in the middle of a thick cluster of mana signatures. It allowed him to differentiate active spiders from the ones in 3D illusions, but there was still the problem of not knowing which path was real. Even if he could detect the 3D illusion, </w:t>
      </w:r>
      <w:r>
        <w:rPr>
          <w:rFonts w:ascii="Times New Roman" w:hAnsi="Times New Roman" w:cs="Times New Roman"/>
          <w:sz w:val="24"/>
          <w:szCs w:val="24"/>
        </w:rPr>
        <w:lastRenderedPageBreak/>
        <w:t xml:space="preserve">all the spiders had to do was make everything around him a 3D illusion and stray him off the path to the exit. For that reason, he activated </w:t>
      </w:r>
      <w:r w:rsidR="002D1551">
        <w:rPr>
          <w:rFonts w:ascii="Times New Roman" w:hAnsi="Times New Roman" w:cs="Times New Roman"/>
          <w:sz w:val="24"/>
          <w:szCs w:val="24"/>
        </w:rPr>
        <w:t>another skill.</w:t>
      </w:r>
    </w:p>
    <w:p w14:paraId="781B05EE" w14:textId="38A53FD7" w:rsidR="002D1551" w:rsidRDefault="002D1551" w:rsidP="00764BD3">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Perception </w:t>
      </w:r>
      <w:proofErr w:type="gramStart"/>
      <w:r>
        <w:rPr>
          <w:rFonts w:ascii="Times New Roman" w:hAnsi="Times New Roman" w:cs="Times New Roman"/>
          <w:i/>
          <w:iCs/>
          <w:sz w:val="24"/>
          <w:szCs w:val="24"/>
        </w:rPr>
        <w:t>Field!*</w:t>
      </w:r>
      <w:proofErr w:type="gramEnd"/>
      <w:r>
        <w:rPr>
          <w:rFonts w:ascii="Times New Roman" w:hAnsi="Times New Roman" w:cs="Times New Roman"/>
          <w:i/>
          <w:iCs/>
          <w:sz w:val="24"/>
          <w:szCs w:val="24"/>
        </w:rPr>
        <w:t>”</w:t>
      </w:r>
    </w:p>
    <w:p w14:paraId="2401A8FA" w14:textId="33784D41" w:rsidR="002D1551" w:rsidRDefault="002D1551"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991B59">
        <w:rPr>
          <w:rFonts w:ascii="Times New Roman" w:hAnsi="Times New Roman" w:cs="Times New Roman"/>
          <w:sz w:val="24"/>
          <w:szCs w:val="24"/>
        </w:rPr>
        <w:t xml:space="preserve"> skill used by non-magic users of the Konjou Clan, typically used by hunters in the Brute and Enchanter class. It uses spirit power to sense everything around the user within a 5-meter radius. This included the movements of the enemies, the precise distance between him and illusions, and of course…</w:t>
      </w:r>
    </w:p>
    <w:p w14:paraId="76FF86DB" w14:textId="567F71E2" w:rsidR="00991B59" w:rsidRDefault="00991B59"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w:t>
      </w:r>
    </w:p>
    <w:p w14:paraId="3CDB202D" w14:textId="22686C97" w:rsidR="00991B59" w:rsidRDefault="00991B59"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und.</w:t>
      </w:r>
    </w:p>
    <w:p w14:paraId="6941AEF5" w14:textId="5816CD8A" w:rsidR="00991B59" w:rsidRDefault="00991B59"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shout echoed through the cave, bouncing off the walls and returning to him. An advanced use for the Perception Field: Echolocation. No matter how many illusions the phantom threaders weaved, there was no deceiving the flow of sound as they bounce off the real cave walls, allowing Senkyo to </w:t>
      </w:r>
      <w:r w:rsidR="002461D1">
        <w:rPr>
          <w:rFonts w:ascii="Times New Roman" w:hAnsi="Times New Roman" w:cs="Times New Roman"/>
          <w:sz w:val="24"/>
          <w:szCs w:val="24"/>
        </w:rPr>
        <w:t>find</w:t>
      </w:r>
      <w:r>
        <w:rPr>
          <w:rFonts w:ascii="Times New Roman" w:hAnsi="Times New Roman" w:cs="Times New Roman"/>
          <w:sz w:val="24"/>
          <w:szCs w:val="24"/>
        </w:rPr>
        <w:t xml:space="preserve"> the path forward.</w:t>
      </w:r>
    </w:p>
    <w:p w14:paraId="36417D18" w14:textId="3249A74D" w:rsidR="00991B59" w:rsidRDefault="00991B59"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ock. Fake. Fake. Slash. Fake. Real. Fake. Block. Real. Real. Fake. Slash.</w:t>
      </w:r>
    </w:p>
    <w:p w14:paraId="35C82BB9" w14:textId="6B55ADFA" w:rsidR="00991B59" w:rsidRDefault="00991B59"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ressed forward with his head immersed in complete focus. When ranged magic attacks were shot at him, he let them pass and get consumed by Shiro’s natural magic barrier. When ranged physical attacks were shot, he would block them. When a blue spider would appear, he would ignore them. When a colored spider appeared, he would cut them down before they could even reach the midpoint of his katana. When a sheet of mana appeared in front of him, he would consult his perception field to find the right path and detect any hostiles that were waiting just beyond the 3D illusion. Despite the</w:t>
      </w:r>
      <w:r w:rsidR="00590700">
        <w:rPr>
          <w:rFonts w:ascii="Times New Roman" w:hAnsi="Times New Roman" w:cs="Times New Roman"/>
          <w:sz w:val="24"/>
          <w:szCs w:val="24"/>
        </w:rPr>
        <w:t xml:space="preserve"> mass of hallucinations being thrown at Senkyo’s eyes, he could only see what he wanted to see, throwing away every bit of unnecessary information as he pierced through the </w:t>
      </w:r>
      <w:proofErr w:type="spellStart"/>
      <w:r w:rsidR="00590700">
        <w:rPr>
          <w:rFonts w:ascii="Times New Roman" w:hAnsi="Times New Roman" w:cs="Times New Roman"/>
          <w:sz w:val="24"/>
          <w:szCs w:val="24"/>
        </w:rPr>
        <w:t>Iwaiida’s</w:t>
      </w:r>
      <w:proofErr w:type="spellEnd"/>
      <w:r w:rsidR="00590700">
        <w:rPr>
          <w:rFonts w:ascii="Times New Roman" w:hAnsi="Times New Roman" w:cs="Times New Roman"/>
          <w:sz w:val="24"/>
          <w:szCs w:val="24"/>
        </w:rPr>
        <w:t xml:space="preserve"> house of mirrors.</w:t>
      </w:r>
    </w:p>
    <w:p w14:paraId="11E8A080" w14:textId="77239169" w:rsidR="00590700" w:rsidRDefault="00590700"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found the exit to the mass of illusions, he searched for possible landing spots that allowed high-speed movement and connected them like dots leading from his location to his finish line. Then, to take the enemy by surprise, he dug his feet firmly onto the ground below him.</w:t>
      </w:r>
    </w:p>
    <w:p w14:paraId="347D8C4E" w14:textId="016FEE20" w:rsidR="00590700" w:rsidRPr="00590700" w:rsidRDefault="00590700" w:rsidP="00764BD3">
      <w:pPr>
        <w:tabs>
          <w:tab w:val="left" w:pos="3195"/>
        </w:tabs>
        <w:spacing w:line="340" w:lineRule="atLeast"/>
        <w:jc w:val="both"/>
        <w:rPr>
          <w:rFonts w:ascii="Times New Roman" w:hAnsi="Times New Roman" w:cs="Times New Roman"/>
          <w:i/>
          <w:iCs/>
          <w:sz w:val="24"/>
          <w:szCs w:val="24"/>
        </w:rPr>
      </w:pPr>
      <w:r w:rsidRPr="00590700">
        <w:rPr>
          <w:rFonts w:ascii="Times New Roman" w:hAnsi="Times New Roman" w:cs="Times New Roman"/>
          <w:i/>
          <w:iCs/>
          <w:sz w:val="24"/>
          <w:szCs w:val="24"/>
        </w:rPr>
        <w:t xml:space="preserve">     “*Flash strike! Flash strike! Flash strike! Flash strike! Flash strike! Flash </w:t>
      </w:r>
      <w:proofErr w:type="gramStart"/>
      <w:r w:rsidRPr="00590700">
        <w:rPr>
          <w:rFonts w:ascii="Times New Roman" w:hAnsi="Times New Roman" w:cs="Times New Roman"/>
          <w:i/>
          <w:iCs/>
          <w:sz w:val="24"/>
          <w:szCs w:val="24"/>
        </w:rPr>
        <w:t>strike!*</w:t>
      </w:r>
      <w:proofErr w:type="gramEnd"/>
      <w:r w:rsidRPr="00590700">
        <w:rPr>
          <w:rFonts w:ascii="Times New Roman" w:hAnsi="Times New Roman" w:cs="Times New Roman"/>
          <w:i/>
          <w:iCs/>
          <w:sz w:val="24"/>
          <w:szCs w:val="24"/>
        </w:rPr>
        <w:t>”</w:t>
      </w:r>
    </w:p>
    <w:p w14:paraId="63DDF4A0" w14:textId="2D41D3A5" w:rsidR="00590700" w:rsidRDefault="00590700" w:rsidP="00764BD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zoomed past every enemy and illusion before they even had the chance to form </w:t>
      </w:r>
      <w:r w:rsidR="00651B69">
        <w:rPr>
          <w:rFonts w:ascii="Times New Roman" w:hAnsi="Times New Roman" w:cs="Times New Roman"/>
          <w:sz w:val="24"/>
          <w:szCs w:val="24"/>
        </w:rPr>
        <w:t>anything</w:t>
      </w:r>
      <w:r>
        <w:rPr>
          <w:rFonts w:ascii="Times New Roman" w:hAnsi="Times New Roman" w:cs="Times New Roman"/>
          <w:sz w:val="24"/>
          <w:szCs w:val="24"/>
        </w:rPr>
        <w:t xml:space="preserve"> block his path. His arrival at the exit was as he expected, a clutter of spiders waiting to ambush him as he made the turn. It didn’t look like they expected Senkyo to get to them with such speed and allowed him to get the jump on them. With all the wind pressure he accumulated from consecutive undisrupted flash strikes, he weaved all of them with a single skill.</w:t>
      </w:r>
    </w:p>
    <w:p w14:paraId="2C711F36" w14:textId="00B0DC2F" w:rsidR="00590700" w:rsidRDefault="00590700" w:rsidP="00764BD3">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 xml:space="preserve">“*Flash Strike: Breath of the </w:t>
      </w:r>
      <w:proofErr w:type="gramStart"/>
      <w:r>
        <w:rPr>
          <w:rFonts w:ascii="Times New Roman" w:hAnsi="Times New Roman" w:cs="Times New Roman"/>
          <w:i/>
          <w:iCs/>
          <w:sz w:val="24"/>
          <w:szCs w:val="24"/>
        </w:rPr>
        <w:t>Wind.*</w:t>
      </w:r>
      <w:proofErr w:type="gramEnd"/>
      <w:r>
        <w:rPr>
          <w:rFonts w:ascii="Times New Roman" w:hAnsi="Times New Roman" w:cs="Times New Roman"/>
          <w:i/>
          <w:iCs/>
          <w:sz w:val="24"/>
          <w:szCs w:val="24"/>
        </w:rPr>
        <w:t>”</w:t>
      </w:r>
    </w:p>
    <w:p w14:paraId="63895A4C" w14:textId="5485F8EE" w:rsidR="00C17C53" w:rsidRDefault="0059070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lash sent a lethal gust of wind down the path with the spiders and ripped their bodies apart as if being caught in a violent tornado. Their legs separated from their bodies and abdomen and those pieces would get ripped into smaller parts. It was a good thing that all of them were only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illusions which didn’t produce any gore. Even if Senkyo was the one who did it, he didn’t want to stomach the sight of blood and guts all over the walls. Throwing those thoughts aside, he quickly delved deeper into the cave before enemy reinforcements got to him.</w:t>
      </w:r>
    </w:p>
    <w:p w14:paraId="5E650DC3" w14:textId="20B1A178" w:rsidR="00974975" w:rsidRPr="00974975" w:rsidRDefault="00974975" w:rsidP="00974975">
      <w:pPr>
        <w:tabs>
          <w:tab w:val="left" w:pos="3195"/>
        </w:tabs>
        <w:spacing w:line="340" w:lineRule="atLeast"/>
        <w:jc w:val="center"/>
        <w:rPr>
          <w:rFonts w:ascii="Times New Roman" w:hAnsi="Times New Roman" w:cs="Times New Roman"/>
          <w:b/>
          <w:bCs/>
          <w:sz w:val="24"/>
          <w:szCs w:val="24"/>
        </w:rPr>
      </w:pPr>
      <w:r w:rsidRPr="00974975">
        <w:rPr>
          <w:rFonts w:ascii="Times New Roman" w:hAnsi="Times New Roman" w:cs="Times New Roman"/>
          <w:b/>
          <w:bCs/>
          <w:sz w:val="24"/>
          <w:szCs w:val="24"/>
        </w:rPr>
        <w:t>…………</w:t>
      </w:r>
    </w:p>
    <w:p w14:paraId="17F0F529" w14:textId="77777777" w:rsidR="00CA76A3" w:rsidRDefault="005D641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later, Senkyo escaped pursuing spiders and slowed down to a walk. He had been pushing both his mind and body the whole time, so he deserved a bit of rest before the next skirmish.</w:t>
      </w:r>
      <w:r w:rsidR="001409F3">
        <w:rPr>
          <w:rFonts w:ascii="Times New Roman" w:hAnsi="Times New Roman" w:cs="Times New Roman"/>
          <w:sz w:val="24"/>
          <w:szCs w:val="24"/>
        </w:rPr>
        <w:t xml:space="preserve"> For now, he dropped his Perception Field and continued only with the Detect spell active.</w:t>
      </w:r>
    </w:p>
    <w:p w14:paraId="284C0694" w14:textId="394ADE4B" w:rsidR="00CA76A3" w:rsidRDefault="00CA76A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4975">
        <w:rPr>
          <w:rFonts w:ascii="Times New Roman" w:hAnsi="Times New Roman" w:cs="Times New Roman"/>
          <w:sz w:val="24"/>
          <w:szCs w:val="24"/>
        </w:rPr>
        <w:t xml:space="preserve">On his way, his eyes caught sight of something interesting. Different from the glowing stones in deep purple, there was a stone that possessed a lighter shade of purple. A Charged Dark Stone. Senkyo knew this because he remembered reading it as one of the resources that could be obtained on the sublevels of A. He didn’t expect to actually find any resources here since this was only a test cave and not a cave on the real sunken nest. </w:t>
      </w:r>
      <w:r w:rsidR="009D1C2F">
        <w:rPr>
          <w:rFonts w:ascii="Times New Roman" w:hAnsi="Times New Roman" w:cs="Times New Roman"/>
          <w:sz w:val="24"/>
          <w:szCs w:val="24"/>
        </w:rPr>
        <w:t>Yet, the resource was right in front of his own eyes.</w:t>
      </w:r>
    </w:p>
    <w:p w14:paraId="66C10B01" w14:textId="307321C7" w:rsidR="009D1C2F" w:rsidRDefault="009D1C2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 possibility it was a trap but that didn’t stop Senkyo from trying to procure it. He couldn’t tell if it was an illusion or not since A Charged Dark Stone also had mana inside it, so it would naturally have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making it difficult for him to tell if it was real or not with Detect. He put his guard on full alert as he went to collect the resource. Detect and P</w:t>
      </w:r>
      <w:r w:rsidR="00763E2B">
        <w:rPr>
          <w:rFonts w:ascii="Times New Roman" w:hAnsi="Times New Roman" w:cs="Times New Roman"/>
          <w:sz w:val="24"/>
          <w:szCs w:val="24"/>
        </w:rPr>
        <w:t>er</w:t>
      </w:r>
      <w:r>
        <w:rPr>
          <w:rFonts w:ascii="Times New Roman" w:hAnsi="Times New Roman" w:cs="Times New Roman"/>
          <w:sz w:val="24"/>
          <w:szCs w:val="24"/>
        </w:rPr>
        <w:t>ception Field were both active with one hand on the handle of one of his bone daggers. And finally, he successfully picked up the stone and backed off safely. It was real.</w:t>
      </w:r>
    </w:p>
    <w:p w14:paraId="147934BD" w14:textId="279BD865" w:rsidR="009D1C2F" w:rsidRDefault="009D1C2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gh of relief escaped his mouth. Senkyo examined the stone just in case there was some kind of trick attached to it but there was nothing to be concerned about. The reason he wanted this stone was that its description stuck out from the other resources listed in the guidebook. It wasn’t much to people in Zerid, but for an enchanter like him, this was his secret weapon. He took out one of his kunai and strengthe</w:t>
      </w:r>
      <w:r w:rsidR="00763E2B">
        <w:rPr>
          <w:rFonts w:ascii="Times New Roman" w:hAnsi="Times New Roman" w:cs="Times New Roman"/>
          <w:sz w:val="24"/>
          <w:szCs w:val="24"/>
        </w:rPr>
        <w:t>ned</w:t>
      </w:r>
      <w:r>
        <w:rPr>
          <w:rFonts w:ascii="Times New Roman" w:hAnsi="Times New Roman" w:cs="Times New Roman"/>
          <w:sz w:val="24"/>
          <w:szCs w:val="24"/>
        </w:rPr>
        <w:t xml:space="preserve"> it to break the stone down to pieces so that they could fit in his small bags. The moment every piece of the charged dark stone was in his bag, he continued onward.</w:t>
      </w:r>
    </w:p>
    <w:p w14:paraId="6B6C0EAF" w14:textId="69824BE0" w:rsidR="005D6411" w:rsidRDefault="001409F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A76A3">
        <w:rPr>
          <w:rFonts w:ascii="Times New Roman" w:hAnsi="Times New Roman" w:cs="Times New Roman"/>
          <w:sz w:val="24"/>
          <w:szCs w:val="24"/>
        </w:rPr>
        <w:t xml:space="preserve">    </w:t>
      </w:r>
      <w:r>
        <w:rPr>
          <w:rFonts w:ascii="Times New Roman" w:hAnsi="Times New Roman" w:cs="Times New Roman"/>
          <w:sz w:val="24"/>
          <w:szCs w:val="24"/>
        </w:rPr>
        <w:t xml:space="preserve">It seemed like the enemies found on this level preferred preparing for upcoming fights by setting traps and ambushes rather than weakening the crawler at random. In a way, it was good since it gave Senkyo the chance to rest, but that also meant that his next encounter with enemies would be another troublesome time. As he was thinking this, he climbed up the obstacles in front of him and </w:t>
      </w:r>
      <w:r>
        <w:rPr>
          <w:rFonts w:ascii="Times New Roman" w:hAnsi="Times New Roman" w:cs="Times New Roman"/>
          <w:sz w:val="24"/>
          <w:szCs w:val="24"/>
        </w:rPr>
        <w:lastRenderedPageBreak/>
        <w:t xml:space="preserve">caught sight of an opening that released a red </w:t>
      </w:r>
      <w:r w:rsidR="002C6A03">
        <w:rPr>
          <w:rFonts w:ascii="Times New Roman" w:hAnsi="Times New Roman" w:cs="Times New Roman"/>
          <w:sz w:val="24"/>
          <w:szCs w:val="24"/>
        </w:rPr>
        <w:t>glow</w:t>
      </w:r>
      <w:r>
        <w:rPr>
          <w:rFonts w:ascii="Times New Roman" w:hAnsi="Times New Roman" w:cs="Times New Roman"/>
          <w:sz w:val="24"/>
          <w:szCs w:val="24"/>
        </w:rPr>
        <w:t>. One completely different from the deep purple hue around him. It was the color for the next level: S.</w:t>
      </w:r>
    </w:p>
    <w:p w14:paraId="33ACE320" w14:textId="2468E7F1" w:rsidR="001409F3" w:rsidRDefault="001409F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nfirmed its authenticity through Detect, making sure that it wasn’t an illusion. It would be great if he got to it without further trouble, but the problem with enemies that liked setting up traps and ambushes was the fact that they would get in the way every time their targets get close to their objective. At this time, Senkyo’s situation was no exception.</w:t>
      </w:r>
    </w:p>
    <w:p w14:paraId="42A824E7" w14:textId="7C3A96DB" w:rsidR="00C17C53" w:rsidRDefault="001409F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of all stages appeared from all corners of the massive cavern he was in. All of them colored without a hint of blue bodies to inflate their numbers. Then, rhythmic taps resounded through the whole cavern. As if to show off, a humanoid figure appeared from the entrance to level S. A cloaked man with spider-like features. The gaps in their cloak showed a spider’s body while he stood on human-like legs with human-like arms that held a long staff in one hand. The spider legs that sprouted from its back patted each other as if clapping</w:t>
      </w:r>
      <w:r w:rsidR="009B7E85">
        <w:rPr>
          <w:rFonts w:ascii="Times New Roman" w:hAnsi="Times New Roman" w:cs="Times New Roman"/>
          <w:sz w:val="24"/>
          <w:szCs w:val="24"/>
        </w:rPr>
        <w:t xml:space="preserve"> for Senkyo’s arrival</w:t>
      </w:r>
      <w:r>
        <w:rPr>
          <w:rFonts w:ascii="Times New Roman" w:hAnsi="Times New Roman" w:cs="Times New Roman"/>
          <w:sz w:val="24"/>
          <w:szCs w:val="24"/>
        </w:rPr>
        <w:t>. Finally, the spider head beneath its hood reflected a murderous gaze from its eight eyes as it stared at Senkyo.</w:t>
      </w:r>
      <w:r w:rsidR="00D77EEF">
        <w:rPr>
          <w:rFonts w:ascii="Times New Roman" w:hAnsi="Times New Roman" w:cs="Times New Roman"/>
          <w:sz w:val="24"/>
          <w:szCs w:val="24"/>
        </w:rPr>
        <w:t xml:space="preserve"> This was the Arachne Sage.</w:t>
      </w:r>
    </w:p>
    <w:p w14:paraId="4393F416" w14:textId="491382FE" w:rsidR="00D77EEF" w:rsidRDefault="00D77E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quite bold for it to present itself in front of Senkyo. Instead of watching safely from the sidelines, it decided to enter the battlefield on its own. Was this </w:t>
      </w:r>
      <w:r w:rsidR="004B374A">
        <w:rPr>
          <w:rFonts w:ascii="Times New Roman" w:hAnsi="Times New Roman" w:cs="Times New Roman"/>
          <w:sz w:val="24"/>
          <w:szCs w:val="24"/>
        </w:rPr>
        <w:t xml:space="preserve">because an </w:t>
      </w:r>
      <w:proofErr w:type="spellStart"/>
      <w:r w:rsidR="004B374A">
        <w:rPr>
          <w:rFonts w:ascii="Times New Roman" w:hAnsi="Times New Roman" w:cs="Times New Roman"/>
          <w:sz w:val="24"/>
          <w:szCs w:val="24"/>
        </w:rPr>
        <w:t>arachne</w:t>
      </w:r>
      <w:proofErr w:type="spellEnd"/>
      <w:r w:rsidR="004B374A">
        <w:rPr>
          <w:rFonts w:ascii="Times New Roman" w:hAnsi="Times New Roman" w:cs="Times New Roman"/>
          <w:sz w:val="24"/>
          <w:szCs w:val="24"/>
        </w:rPr>
        <w:t xml:space="preserve"> sage could form arrogant personalities</w:t>
      </w:r>
      <w:r>
        <w:rPr>
          <w:rFonts w:ascii="Times New Roman" w:hAnsi="Times New Roman" w:cs="Times New Roman"/>
          <w:sz w:val="24"/>
          <w:szCs w:val="24"/>
        </w:rPr>
        <w:t xml:space="preserve"> or wa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using his power to force a situation where he had to fight the </w:t>
      </w:r>
      <w:r w:rsidR="002F109F">
        <w:rPr>
          <w:rFonts w:ascii="Times New Roman" w:hAnsi="Times New Roman" w:cs="Times New Roman"/>
          <w:sz w:val="24"/>
          <w:szCs w:val="24"/>
        </w:rPr>
        <w:t>s</w:t>
      </w:r>
      <w:r>
        <w:rPr>
          <w:rFonts w:ascii="Times New Roman" w:hAnsi="Times New Roman" w:cs="Times New Roman"/>
          <w:sz w:val="24"/>
          <w:szCs w:val="24"/>
        </w:rPr>
        <w:t>age? In all honesty, the answer was probably both. However, there was a single upside to this situation.</w:t>
      </w:r>
    </w:p>
    <w:p w14:paraId="0F5DB0D5" w14:textId="5B13D762" w:rsidR="00D77EEF" w:rsidRDefault="00D77E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dealing with enemies that excelled in using traps and ambushes, so long as Senkyo caught a feel for where they would set up their traps, then they were nothing more than announced dangers. A </w:t>
      </w:r>
      <w:r w:rsidR="005B233A">
        <w:rPr>
          <w:rFonts w:ascii="Times New Roman" w:hAnsi="Times New Roman" w:cs="Times New Roman"/>
          <w:sz w:val="24"/>
          <w:szCs w:val="24"/>
        </w:rPr>
        <w:t>smirk</w:t>
      </w:r>
      <w:r>
        <w:rPr>
          <w:rFonts w:ascii="Times New Roman" w:hAnsi="Times New Roman" w:cs="Times New Roman"/>
          <w:sz w:val="24"/>
          <w:szCs w:val="24"/>
        </w:rPr>
        <w:t xml:space="preserve"> appeared </w:t>
      </w:r>
      <w:r w:rsidR="005B233A">
        <w:rPr>
          <w:rFonts w:ascii="Times New Roman" w:hAnsi="Times New Roman" w:cs="Times New Roman"/>
          <w:sz w:val="24"/>
          <w:szCs w:val="24"/>
        </w:rPr>
        <w:t>on his face</w:t>
      </w:r>
      <w:r w:rsidR="002F109F">
        <w:rPr>
          <w:rFonts w:ascii="Times New Roman" w:hAnsi="Times New Roman" w:cs="Times New Roman"/>
          <w:sz w:val="24"/>
          <w:szCs w:val="24"/>
        </w:rPr>
        <w:t>, responding to the sage’s bloodlust</w:t>
      </w:r>
      <w:r w:rsidR="005B233A">
        <w:rPr>
          <w:rFonts w:ascii="Times New Roman" w:hAnsi="Times New Roman" w:cs="Times New Roman"/>
          <w:sz w:val="24"/>
          <w:szCs w:val="24"/>
        </w:rPr>
        <w:t>.</w:t>
      </w:r>
    </w:p>
    <w:p w14:paraId="0182A66B" w14:textId="49C4A791" w:rsidR="002F109F" w:rsidRPr="002F109F" w:rsidRDefault="002F109F" w:rsidP="002F109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w:t>
      </w:r>
      <w:r w:rsidR="00B3299F">
        <w:rPr>
          <w:rFonts w:ascii="Times New Roman" w:hAnsi="Times New Roman" w:cs="Times New Roman"/>
          <w:b/>
          <w:bCs/>
          <w:sz w:val="24"/>
          <w:szCs w:val="24"/>
        </w:rPr>
        <w:t>5</w:t>
      </w:r>
      <w:r>
        <w:rPr>
          <w:rFonts w:ascii="Times New Roman" w:hAnsi="Times New Roman" w:cs="Times New Roman"/>
          <w:b/>
          <w:bCs/>
          <w:sz w:val="24"/>
          <w:szCs w:val="24"/>
        </w:rPr>
        <w:t xml:space="preserve"> – A</w:t>
      </w:r>
      <w:r w:rsidR="00343833">
        <w:rPr>
          <w:rFonts w:ascii="Times New Roman" w:hAnsi="Times New Roman" w:cs="Times New Roman"/>
          <w:b/>
          <w:bCs/>
          <w:sz w:val="24"/>
          <w:szCs w:val="24"/>
        </w:rPr>
        <w:t xml:space="preserve">n Existence Apart </w:t>
      </w:r>
      <w:proofErr w:type="gramStart"/>
      <w:r w:rsidR="00343833">
        <w:rPr>
          <w:rFonts w:ascii="Times New Roman" w:hAnsi="Times New Roman" w:cs="Times New Roman"/>
          <w:b/>
          <w:bCs/>
          <w:sz w:val="24"/>
          <w:szCs w:val="24"/>
        </w:rPr>
        <w:t>From</w:t>
      </w:r>
      <w:proofErr w:type="gramEnd"/>
      <w:r w:rsidR="00343833">
        <w:rPr>
          <w:rFonts w:ascii="Times New Roman" w:hAnsi="Times New Roman" w:cs="Times New Roman"/>
          <w:b/>
          <w:bCs/>
          <w:sz w:val="24"/>
          <w:szCs w:val="24"/>
        </w:rPr>
        <w:t xml:space="preserve"> Others</w:t>
      </w:r>
    </w:p>
    <w:p w14:paraId="3918AD09" w14:textId="3449016B" w:rsidR="002F109F" w:rsidRDefault="002F109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30F35">
        <w:rPr>
          <w:rFonts w:ascii="Times New Roman" w:hAnsi="Times New Roman" w:cs="Times New Roman"/>
          <w:sz w:val="24"/>
          <w:szCs w:val="24"/>
        </w:rPr>
        <w:t>The harmonic sound of chirping birds could be heard as they fly through the trees of the forest. The gentle morning sun peered through the gaps between the trees. Passing through shade and sunlight, their shadows come and go. The soft breeze ruffled the leaves accompanied by the calming ring of wind chimes. In the middle of that peaceful scene, Senkyo was alone sitting in an isolated dojo built in the forest of the Konjou Clan’s territory. There, he waited in silence, the once tense atmosphere softening from the anticlimactic wait.</w:t>
      </w:r>
    </w:p>
    <w:p w14:paraId="06C5F70F" w14:textId="02F92B86" w:rsidR="00230F35" w:rsidRDefault="00230F3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ore minutes of enduring stillness, he could sense something send ripples across the forest’s tranquil ambiance. The ripples become </w:t>
      </w:r>
      <w:r w:rsidR="007C26DE">
        <w:rPr>
          <w:rFonts w:ascii="Times New Roman" w:hAnsi="Times New Roman" w:cs="Times New Roman"/>
          <w:sz w:val="24"/>
          <w:szCs w:val="24"/>
        </w:rPr>
        <w:t>bigger</w:t>
      </w:r>
      <w:r>
        <w:rPr>
          <w:rFonts w:ascii="Times New Roman" w:hAnsi="Times New Roman" w:cs="Times New Roman"/>
          <w:sz w:val="24"/>
          <w:szCs w:val="24"/>
        </w:rPr>
        <w:t xml:space="preserve"> and </w:t>
      </w:r>
      <w:r w:rsidR="007C26DE">
        <w:rPr>
          <w:rFonts w:ascii="Times New Roman" w:hAnsi="Times New Roman" w:cs="Times New Roman"/>
          <w:sz w:val="24"/>
          <w:szCs w:val="24"/>
        </w:rPr>
        <w:t>bigger</w:t>
      </w:r>
      <w:r>
        <w:rPr>
          <w:rFonts w:ascii="Times New Roman" w:hAnsi="Times New Roman" w:cs="Times New Roman"/>
          <w:sz w:val="24"/>
          <w:szCs w:val="24"/>
        </w:rPr>
        <w:t xml:space="preserve"> until finally, a heavy breeze blew into the dojo as a person arrived and pressed their arms on the wooden walls for support.</w:t>
      </w:r>
    </w:p>
    <w:p w14:paraId="5C487C09" w14:textId="7C1A82FD" w:rsidR="00C17C53" w:rsidRDefault="00230F3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rry! I overslept!”</w:t>
      </w:r>
    </w:p>
    <w:p w14:paraId="0C8C18E8" w14:textId="2BED5A6B" w:rsidR="00230F35" w:rsidRDefault="00230F3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Shimizu Yoshiko, the personal mentor assigned to Senkyo.</w:t>
      </w:r>
    </w:p>
    <w:p w14:paraId="770BA405" w14:textId="6C90E5FB" w:rsidR="00470B75" w:rsidRDefault="00470B7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don’t mind me…”</w:t>
      </w:r>
    </w:p>
    <w:p w14:paraId="0FF5310F" w14:textId="1BBDEA95" w:rsidR="00470B75" w:rsidRDefault="00470B7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in an attempt to be polite to her.</w:t>
      </w:r>
      <w:r w:rsidR="0025077B">
        <w:rPr>
          <w:rFonts w:ascii="Times New Roman" w:hAnsi="Times New Roman" w:cs="Times New Roman"/>
          <w:sz w:val="24"/>
          <w:szCs w:val="24"/>
        </w:rPr>
        <w:t xml:space="preserve"> This was his first day of training </w:t>
      </w:r>
      <w:r w:rsidR="00E354BC">
        <w:rPr>
          <w:rFonts w:ascii="Times New Roman" w:hAnsi="Times New Roman" w:cs="Times New Roman"/>
          <w:sz w:val="24"/>
          <w:szCs w:val="24"/>
        </w:rPr>
        <w:t>under</w:t>
      </w:r>
      <w:r w:rsidR="0025077B">
        <w:rPr>
          <w:rFonts w:ascii="Times New Roman" w:hAnsi="Times New Roman" w:cs="Times New Roman"/>
          <w:sz w:val="24"/>
          <w:szCs w:val="24"/>
        </w:rPr>
        <w:t xml:space="preserve"> her; he didn’t want to leave a bad impression. Yoshiko fixed herself before walking into the dojo and placing herself in front of Senkyo.</w:t>
      </w:r>
    </w:p>
    <w:p w14:paraId="72747EEA" w14:textId="744970D7"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ve heard about me from Sakurai-oji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m Shimizu Yoshiko, disciple of Konjou Reiko, and from now on, your new mentor. If you think this is going to be a smooth ride, then think again! I’ll be sure to work you to the bone to become the strongest enchanter out there!”</w:t>
      </w:r>
    </w:p>
    <w:p w14:paraId="46F82765" w14:textId="41C15902"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was her declaration and the beginning of more harsh days of training.</w:t>
      </w:r>
    </w:p>
    <w:p w14:paraId="26599AA5" w14:textId="37972091"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start, she went over the basics of the enchanter class. Unlike fighters and casters who use magic, enchanters are hunters that fight with spirit power, manifesting their strength through talismans, items, and weapons. The most important part of being an enchanter is remembering the basic symbols and arranging them in vessels to produce various effects. There are nine basic symbols to begin with.</w:t>
      </w:r>
    </w:p>
    <w:p w14:paraId="585FAB91" w14:textId="4C7D19D0"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nection. A symbol characterized </w:t>
      </w:r>
      <w:r w:rsidR="00B83920">
        <w:rPr>
          <w:rFonts w:ascii="Times New Roman" w:hAnsi="Times New Roman" w:cs="Times New Roman"/>
          <w:sz w:val="24"/>
          <w:szCs w:val="24"/>
        </w:rPr>
        <w:t>by</w:t>
      </w:r>
      <w:r>
        <w:rPr>
          <w:rFonts w:ascii="Times New Roman" w:hAnsi="Times New Roman" w:cs="Times New Roman"/>
          <w:sz w:val="24"/>
          <w:szCs w:val="24"/>
        </w:rPr>
        <w:t xml:space="preserve"> a basic circle. As its name suggests, it creates a connection between two properties. It can also be used to strengthen existing connections or make two properties affect each other in some way.</w:t>
      </w:r>
      <w:r w:rsidR="004576D2">
        <w:rPr>
          <w:rFonts w:ascii="Times New Roman" w:hAnsi="Times New Roman" w:cs="Times New Roman"/>
          <w:sz w:val="24"/>
          <w:szCs w:val="24"/>
        </w:rPr>
        <w:t xml:space="preserve"> It can also react whenever a </w:t>
      </w:r>
      <w:r w:rsidR="00F8497A">
        <w:rPr>
          <w:rFonts w:ascii="Times New Roman" w:hAnsi="Times New Roman" w:cs="Times New Roman"/>
          <w:sz w:val="24"/>
          <w:szCs w:val="24"/>
        </w:rPr>
        <w:t>type of connection occurs</w:t>
      </w:r>
      <w:r w:rsidR="004576D2">
        <w:rPr>
          <w:rFonts w:ascii="Times New Roman" w:hAnsi="Times New Roman" w:cs="Times New Roman"/>
          <w:sz w:val="24"/>
          <w:szCs w:val="24"/>
        </w:rPr>
        <w:t>.</w:t>
      </w:r>
    </w:p>
    <w:p w14:paraId="59F6A36A" w14:textId="2670302A"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cord. A symbol characterized </w:t>
      </w:r>
      <w:r w:rsidR="00B83920">
        <w:rPr>
          <w:rFonts w:ascii="Times New Roman" w:hAnsi="Times New Roman" w:cs="Times New Roman"/>
          <w:sz w:val="24"/>
          <w:szCs w:val="24"/>
        </w:rPr>
        <w:t>by</w:t>
      </w:r>
      <w:r>
        <w:rPr>
          <w:rFonts w:ascii="Times New Roman" w:hAnsi="Times New Roman" w:cs="Times New Roman"/>
          <w:sz w:val="24"/>
          <w:szCs w:val="24"/>
        </w:rPr>
        <w:t xml:space="preserve"> a basic X. It is the complete opposite of Connection and disrupts the connection between two properties. The two symbols oppose each other, but can still be used together depending on the arrangement of symbols and the property of Discord applied. This is mainly utilized for the various ways it can disrupt the connection between two properties.</w:t>
      </w:r>
      <w:r w:rsidR="00F8497A">
        <w:rPr>
          <w:rFonts w:ascii="Times New Roman" w:hAnsi="Times New Roman" w:cs="Times New Roman"/>
          <w:sz w:val="24"/>
          <w:szCs w:val="24"/>
        </w:rPr>
        <w:t xml:space="preserve"> This can also react when a type of discord occurs.</w:t>
      </w:r>
    </w:p>
    <w:p w14:paraId="6B81387A" w14:textId="0463B4F7"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rection. A symbol characterized </w:t>
      </w:r>
      <w:r w:rsidR="00B83920">
        <w:rPr>
          <w:rFonts w:ascii="Times New Roman" w:hAnsi="Times New Roman" w:cs="Times New Roman"/>
          <w:sz w:val="24"/>
          <w:szCs w:val="24"/>
        </w:rPr>
        <w:t>by</w:t>
      </w:r>
      <w:r>
        <w:rPr>
          <w:rFonts w:ascii="Times New Roman" w:hAnsi="Times New Roman" w:cs="Times New Roman"/>
          <w:sz w:val="24"/>
          <w:szCs w:val="24"/>
        </w:rPr>
        <w:t xml:space="preserve"> a basic triangle. This applies movement to the vessel it is applied to or reacts to some type of movement. Often used for traps but can also be used to dictate the direction of an effect.</w:t>
      </w:r>
    </w:p>
    <w:p w14:paraId="46B40896" w14:textId="0AF5B199" w:rsidR="0025077B" w:rsidRDefault="0025077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action. </w:t>
      </w:r>
      <w:r w:rsidR="00B83920">
        <w:rPr>
          <w:rFonts w:ascii="Times New Roman" w:hAnsi="Times New Roman" w:cs="Times New Roman"/>
          <w:sz w:val="24"/>
          <w:szCs w:val="24"/>
        </w:rPr>
        <w:t>A symbol characterized by a lightning bolt drawn in three lines and right angles or a deformed katakana of “</w:t>
      </w:r>
      <w:proofErr w:type="spellStart"/>
      <w:r w:rsidR="00B83920">
        <w:rPr>
          <w:rFonts w:ascii="Times New Roman" w:hAnsi="Times New Roman" w:cs="Times New Roman"/>
          <w:sz w:val="24"/>
          <w:szCs w:val="24"/>
        </w:rPr>
        <w:t>sa</w:t>
      </w:r>
      <w:proofErr w:type="spellEnd"/>
      <w:r w:rsidR="00B83920">
        <w:rPr>
          <w:rFonts w:ascii="Times New Roman" w:hAnsi="Times New Roman" w:cs="Times New Roman"/>
          <w:sz w:val="24"/>
          <w:szCs w:val="24"/>
        </w:rPr>
        <w:t xml:space="preserve">.” To be specific, it has two parallel lines that stretch out to opposite sides with a perpendicular line connecting the two just </w:t>
      </w:r>
      <w:r w:rsidR="00B01A95">
        <w:rPr>
          <w:rFonts w:ascii="Times New Roman" w:hAnsi="Times New Roman" w:cs="Times New Roman"/>
          <w:sz w:val="24"/>
          <w:szCs w:val="24"/>
        </w:rPr>
        <w:t>above</w:t>
      </w:r>
      <w:r w:rsidR="00B83920">
        <w:rPr>
          <w:rFonts w:ascii="Times New Roman" w:hAnsi="Times New Roman" w:cs="Times New Roman"/>
          <w:sz w:val="24"/>
          <w:szCs w:val="24"/>
        </w:rPr>
        <w:t xml:space="preserve"> their bases. This can be used to activate a Circuit or react whenever a certain type of interaction occurs.</w:t>
      </w:r>
    </w:p>
    <w:p w14:paraId="3611E51D" w14:textId="7F15B763" w:rsidR="00B83920"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mination. A symbol characterized by two centered parallel lines with the upper line twice as long as the lower line. A symbol that creates power by having one property superior to the other. </w:t>
      </w:r>
      <w:r>
        <w:rPr>
          <w:rFonts w:ascii="Times New Roman" w:hAnsi="Times New Roman" w:cs="Times New Roman"/>
          <w:sz w:val="24"/>
          <w:szCs w:val="24"/>
        </w:rPr>
        <w:lastRenderedPageBreak/>
        <w:t>This can be used to draw power that overwhelms targets, make targets superior at a certain property, react whenever a type of domination occurs, or other effects of the like.</w:t>
      </w:r>
    </w:p>
    <w:p w14:paraId="6BAEF7E3" w14:textId="608E9432" w:rsidR="00B83920"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feriority. A symbol characterized by a circle floating in between the space of a V. The complete opposite of Domination, a symbol that creates power by having one property inferior to the other. It can draw power that reduces the strength of targets or, in general, make targets inferior to a certain property. This can also be used to react whenever a type of inferiority occurs.</w:t>
      </w:r>
    </w:p>
    <w:p w14:paraId="07B6C18C" w14:textId="0C1D8B42" w:rsidR="00C17C53"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quality. A symbol characterized by three parallel lines of the same length. This is a symbol that draws power from having a perfect balance or force connected properties to have a perfect balance. It is often used in tandem with Connection to create various effects. Just like with the others, it can also react whenever a type of balance occurs.</w:t>
      </w:r>
    </w:p>
    <w:p w14:paraId="5496D16C" w14:textId="106684C8" w:rsidR="00B83920"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petition. A symbol characterized by two parallel backslashes. It is a symbol that can make a Circuit repeat itself or make a specific part of a Circuit repeat itself. This is often used when a type of repetitive cast is needed. This can also be used to react whenever a type of repetition occurs.</w:t>
      </w:r>
    </w:p>
    <w:p w14:paraId="5B42A791" w14:textId="5B47D635" w:rsidR="00B83920"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A symbol characterized by a diamond placed at the center of a half-moon arc. It is the most used symbol out of the nine due to the fact that it is used to draw power from the wills of users and places them into the Circuit. This is used to manifest power based on the will of the person who creates it.</w:t>
      </w:r>
    </w:p>
    <w:p w14:paraId="680539CB" w14:textId="37D4C7EC" w:rsidR="00B83920" w:rsidRDefault="00B83920"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nection of two or more Symbols is called a Circuit. The way circuits are arranged is crucial in creating different effects.</w:t>
      </w:r>
      <w:r w:rsidR="00106551">
        <w:rPr>
          <w:rFonts w:ascii="Times New Roman" w:hAnsi="Times New Roman" w:cs="Times New Roman"/>
          <w:sz w:val="24"/>
          <w:szCs w:val="24"/>
        </w:rPr>
        <w:t xml:space="preserve"> This is because circuits activate from the innermost symbol and expand as more symbols are added to it. This means that the first symbol to activate is the inner symbol before the outer symbol. For example, to make a bomb that explodes upon contact requires the symbols for Interaction and Spirit. Interaction will be placed within the diamond of Spirit. If the arrangement is reversed, the circuit will draw power first before it even makes contact, exploding the moment power is placed into it.</w:t>
      </w:r>
    </w:p>
    <w:p w14:paraId="069BB7CE" w14:textId="1CF7FE7B" w:rsidR="00106551" w:rsidRDefault="0010655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arranging inner and outer symbols, there is also a need to arrange symbols that overlap each other. Overlapping symbols mean will often trigger at the same time. For example, overlapping Spirit and Domination with Interaction at the center allows the user to release heavy attacks based on the user’s will upon enemy contact. If they were separate with Spirit as the outermost symbol, the circuit will activate upon contact, have Domination react for domination effects, then release a normal attack. In this circuit, the Domination symbol is useless as it connects to nothing and the Spirit symbol releases an average attack with no influence </w:t>
      </w:r>
      <w:r w:rsidR="00B01A95">
        <w:rPr>
          <w:rFonts w:ascii="Times New Roman" w:hAnsi="Times New Roman" w:cs="Times New Roman"/>
          <w:sz w:val="24"/>
          <w:szCs w:val="24"/>
        </w:rPr>
        <w:t>from</w:t>
      </w:r>
      <w:r>
        <w:rPr>
          <w:rFonts w:ascii="Times New Roman" w:hAnsi="Times New Roman" w:cs="Times New Roman"/>
          <w:sz w:val="24"/>
          <w:szCs w:val="24"/>
        </w:rPr>
        <w:t xml:space="preserve"> the Domination symbol.</w:t>
      </w:r>
    </w:p>
    <w:p w14:paraId="6BACF1A4" w14:textId="6CA2C88A" w:rsidR="00106551" w:rsidRDefault="0010655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when three or more symbols overlap, there can be times when one symbol only overlaps with </w:t>
      </w:r>
      <w:r w:rsidR="00A57733">
        <w:rPr>
          <w:rFonts w:ascii="Times New Roman" w:hAnsi="Times New Roman" w:cs="Times New Roman"/>
          <w:sz w:val="24"/>
          <w:szCs w:val="24"/>
        </w:rPr>
        <w:t>certain</w:t>
      </w:r>
      <w:r>
        <w:rPr>
          <w:rFonts w:ascii="Times New Roman" w:hAnsi="Times New Roman" w:cs="Times New Roman"/>
          <w:sz w:val="24"/>
          <w:szCs w:val="24"/>
        </w:rPr>
        <w:t xml:space="preserve"> symbol</w:t>
      </w:r>
      <w:r w:rsidR="00A57733">
        <w:rPr>
          <w:rFonts w:ascii="Times New Roman" w:hAnsi="Times New Roman" w:cs="Times New Roman"/>
          <w:sz w:val="24"/>
          <w:szCs w:val="24"/>
        </w:rPr>
        <w:t>s</w:t>
      </w:r>
      <w:r>
        <w:rPr>
          <w:rFonts w:ascii="Times New Roman" w:hAnsi="Times New Roman" w:cs="Times New Roman"/>
          <w:sz w:val="24"/>
          <w:szCs w:val="24"/>
        </w:rPr>
        <w:t xml:space="preserve"> instead of every symbol. In such an instance, the effect of that one </w:t>
      </w:r>
      <w:r>
        <w:rPr>
          <w:rFonts w:ascii="Times New Roman" w:hAnsi="Times New Roman" w:cs="Times New Roman"/>
          <w:sz w:val="24"/>
          <w:szCs w:val="24"/>
        </w:rPr>
        <w:lastRenderedPageBreak/>
        <w:t>symbol will only apply to the symbol</w:t>
      </w:r>
      <w:r w:rsidR="00A57733">
        <w:rPr>
          <w:rFonts w:ascii="Times New Roman" w:hAnsi="Times New Roman" w:cs="Times New Roman"/>
          <w:sz w:val="24"/>
          <w:szCs w:val="24"/>
        </w:rPr>
        <w:t>s</w:t>
      </w:r>
      <w:r>
        <w:rPr>
          <w:rFonts w:ascii="Times New Roman" w:hAnsi="Times New Roman" w:cs="Times New Roman"/>
          <w:sz w:val="24"/>
          <w:szCs w:val="24"/>
        </w:rPr>
        <w:t xml:space="preserve"> it is connected to. For example, a circuit with Spirit, Domination, and Repetition with Repetition connected only to Domination. This is a circuit that activates the moment the user applies power to the Spirit symbol. The user has the option to produce overwhelming attacks with the Domination symbol. Then, the moment Domination is used, it activates once more, producing attacks that deal twice as much damage compared to a circuit without Repetition. Had the Repetition symbol been connected to the Spirit symbol, the circuit would require twice as much spirit power. It would produce a more powerful output or a different one entirely, but this could result in needless use of spirit power. Whenever engaging in fights, enchanters are more likely to use more spirit power than brutes who take the frontlines. Enchanters must manage their spirit power consumption properly as they can burn through their supply easily.</w:t>
      </w:r>
    </w:p>
    <w:p w14:paraId="18B33375" w14:textId="33A98118"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nearing dusk when Yoshiko finished teaching Senkyo all about the basics and making him go through various exercises to put all of them into practice, or at least reminding him since he already knew of them through Ryosei’s memories. Naturally, Senkyo thought that they would end here for the day. However, something unexpected came from Yoshiko’s mouth.</w:t>
      </w:r>
    </w:p>
    <w:p w14:paraId="2706EC76" w14:textId="080BB6DE"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ow it’s time for the practical session!”</w:t>
      </w:r>
    </w:p>
    <w:p w14:paraId="51D14FD9" w14:textId="51F21E76"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75EB7038" w14:textId="39092638"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practical session,” she meant throwing Senkyo in the middle of the dark woods and hunting him down like a predator chasing down its helpless prey.</w:t>
      </w:r>
    </w:p>
    <w:p w14:paraId="7BF45BFA" w14:textId="7B119C9D"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w:t>
      </w:r>
    </w:p>
    <w:p w14:paraId="662596C5" w14:textId="401A8C5C"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cream was made when he barely dodged the </w:t>
      </w:r>
      <w:proofErr w:type="spellStart"/>
      <w:r>
        <w:rPr>
          <w:rFonts w:ascii="Times New Roman" w:hAnsi="Times New Roman" w:cs="Times New Roman"/>
          <w:sz w:val="24"/>
          <w:szCs w:val="24"/>
        </w:rPr>
        <w:t>fist</w:t>
      </w:r>
      <w:proofErr w:type="spellEnd"/>
      <w:r>
        <w:rPr>
          <w:rFonts w:ascii="Times New Roman" w:hAnsi="Times New Roman" w:cs="Times New Roman"/>
          <w:sz w:val="24"/>
          <w:szCs w:val="24"/>
        </w:rPr>
        <w:t xml:space="preserve"> Yoshiko threw at him through a solid tree trunk.</w:t>
      </w:r>
    </w:p>
    <w:p w14:paraId="49B7042F" w14:textId="12973B2C"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AA!!”</w:t>
      </w:r>
    </w:p>
    <w:p w14:paraId="15C52D8E" w14:textId="2F45E0D2"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cream was made when he ran for dear life as a flurry of muscle-piercing leaves rained down from above.</w:t>
      </w:r>
    </w:p>
    <w:p w14:paraId="6352251F" w14:textId="4DEE00F0"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UKK!!”</w:t>
      </w:r>
    </w:p>
    <w:p w14:paraId="1F40BBA4" w14:textId="7339727B"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groan was made when he miswrote a circuit and resulting in it exploding in his face.</w:t>
      </w:r>
    </w:p>
    <w:p w14:paraId="4D03EE82" w14:textId="77777777"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tuation was so one-sided that it was better to define it as torture rather than training. In this session, Yoshiko gave Senkyo one objective—to hit her. Recalling the various stories of fiction he consumed, in situations when the instructor gave simple objectives, it was likely to be one of the hardest hurdles for the protagonist to overcome. This was exactly the same.</w:t>
      </w:r>
    </w:p>
    <w:p w14:paraId="0D32A53C" w14:textId="60741E56" w:rsidR="00080BD4" w:rsidRDefault="00080BD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n’t that Senkyo wasn’t trying to fight back. There were rules to this training, and that was to only use spirit power and fight through talismans. </w:t>
      </w:r>
      <w:r w:rsidR="00967F82">
        <w:rPr>
          <w:rFonts w:ascii="Times New Roman" w:hAnsi="Times New Roman" w:cs="Times New Roman"/>
          <w:sz w:val="24"/>
          <w:szCs w:val="24"/>
        </w:rPr>
        <w:t>All he needed to do was pick up any object lying around the forest, apply his spirit power to it and turn it into a vessel, then inscribe a circuit to it and make it a talisman, and use it against Yoshiko. It seemed simple at first, but the problem l</w:t>
      </w:r>
      <w:r w:rsidR="00113C0C">
        <w:rPr>
          <w:rFonts w:ascii="Times New Roman" w:hAnsi="Times New Roman" w:cs="Times New Roman"/>
          <w:sz w:val="24"/>
          <w:szCs w:val="24"/>
        </w:rPr>
        <w:t>ay</w:t>
      </w:r>
      <w:r w:rsidR="00967F82">
        <w:rPr>
          <w:rFonts w:ascii="Times New Roman" w:hAnsi="Times New Roman" w:cs="Times New Roman"/>
          <w:sz w:val="24"/>
          <w:szCs w:val="24"/>
        </w:rPr>
        <w:t xml:space="preserve"> in the fact that he couldn’t even make a single talisman.</w:t>
      </w:r>
    </w:p>
    <w:p w14:paraId="1EBB1496" w14:textId="77777777" w:rsidR="00E922AA" w:rsidRDefault="00113C0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he tried to pick up an item, Yoshiko would always have something on her sleeve to disrupt Senkyo. When he crouched to pick up sticks, an object zoomed past him, and the next thing he knew, the sticks he picked up withered to dust. When he tried to pull leaves off of the trees, they would stay connected as if it was impossible to pull them off in the first place. When he tried to go all for nothing and picked up the dirt on the ground, Yoshiko threw seeds into the dirt, making them sprout into a tree </w:t>
      </w:r>
      <w:r w:rsidR="00595F25">
        <w:rPr>
          <w:rFonts w:ascii="Times New Roman" w:hAnsi="Times New Roman" w:cs="Times New Roman"/>
          <w:sz w:val="24"/>
          <w:szCs w:val="24"/>
        </w:rPr>
        <w:t xml:space="preserve">right on the top of his hand. Then, in the miraculous times he managed to make a vessel, it would get disenchanted </w:t>
      </w:r>
      <w:r w:rsidR="00E922AA">
        <w:rPr>
          <w:rFonts w:ascii="Times New Roman" w:hAnsi="Times New Roman" w:cs="Times New Roman"/>
          <w:sz w:val="24"/>
          <w:szCs w:val="24"/>
        </w:rPr>
        <w:t>the moment a leaf Yoshiko threw out made contact with it.</w:t>
      </w:r>
    </w:p>
    <w:p w14:paraId="20F39E53" w14:textId="615B7602" w:rsidR="00113C0C" w:rsidRDefault="00E922AA"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night of training in the woods left Senkyo exhausted. The day right after, from morning until night, it was the same one-sided hunting session. It wasn’t long until he began to fear the sight of purple as he caught mere moments of her hair entering and disappearing from his field of vision. She was simply merciless when it came to training him.</w:t>
      </w:r>
    </w:p>
    <w:p w14:paraId="6DC02F75" w14:textId="491B242B" w:rsidR="00C17C53" w:rsidRDefault="005423A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tually, the day came when Senkyo got fed up and questioned her about her lessons. From Ryosei’s memories, an enchanter’s training was more focused on enchanting and crafting various circuits to use in battle, determining which circuits would be best against specific enemies. It wasn’t focused on live battles like the ones Yoshiko was subjecting Senkyo to. Nodding as if expecting to be asked this question, Yoshiko said.</w:t>
      </w:r>
    </w:p>
    <w:p w14:paraId="1BD25046" w14:textId="2D474B2F" w:rsidR="005423A1" w:rsidRDefault="005423A1"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n’t like other enchanters. You can use magic on top of spirit power. Not just that, your supply of spirit power is undeterminable, but at the very least, it’s greater than Sakurai-ojii-</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spirit power, one of the people with the greatest supply of spirit power in the clan.</w:t>
      </w:r>
      <w:r w:rsidR="00115005">
        <w:rPr>
          <w:rFonts w:ascii="Times New Roman" w:hAnsi="Times New Roman" w:cs="Times New Roman"/>
          <w:sz w:val="24"/>
          <w:szCs w:val="24"/>
        </w:rPr>
        <w:t xml:space="preserve"> Not to mention you have high adaptability that was able to reduce your enchanting time from 30 seconds to 5 in less than two days. For someone like you, do you think orthodox training methods would work effectively?</w:t>
      </w:r>
      <w:r>
        <w:rPr>
          <w:rFonts w:ascii="Times New Roman" w:hAnsi="Times New Roman" w:cs="Times New Roman"/>
          <w:sz w:val="24"/>
          <w:szCs w:val="24"/>
        </w:rPr>
        <w:t>”</w:t>
      </w:r>
    </w:p>
    <w:p w14:paraId="08B05439" w14:textId="755593A7"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w:t>
      </w:r>
    </w:p>
    <w:p w14:paraId="14161E51" w14:textId="43415643"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say anything back. His biggest disadvantage here was the fact that he didn’t even know what he was capable of. Since he couldn’t determine his own strength, it was left to the people who trained them to determine it and cultivate it. In other words, from his mentor’s eyes, this was what he needed to grow. However, Senkyo still couldn’t see why that is.</w:t>
      </w:r>
    </w:p>
    <w:p w14:paraId="0A804D7C" w14:textId="77E24978"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how is this training method effective if you keep preventing me from creating talismans!?”</w:t>
      </w:r>
    </w:p>
    <w:p w14:paraId="34A9962B" w14:textId="604CB537"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question, Yoshiko answered unhesitatingly.</w:t>
      </w:r>
    </w:p>
    <w:p w14:paraId="5DAD2FDB" w14:textId="3BF454B0"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 battle experience. The pressure of scrambling through your every option to fight, the pressure of helplessness against an overwhelmingly powerful opponent, the pressure of possible death. Whenever you fight me, I will make you realize just how wide the gap between our skills is. I will make you realize the definition between an amateur and a professional hunter. Then, when it all finally sinks in, I want you to overcome me.”</w:t>
      </w:r>
    </w:p>
    <w:p w14:paraId="72653E66" w14:textId="1492B956"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 does that make sense?”</w:t>
      </w:r>
    </w:p>
    <w:p w14:paraId="4012E86E" w14:textId="30B49A98"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shiko chuckled at Senkyo’s words.</w:t>
      </w:r>
    </w:p>
    <w:p w14:paraId="7ED6DD9E" w14:textId="10E6EF55" w:rsidR="00115005" w:rsidRDefault="0011500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from Ryosei that </w:t>
      </w:r>
      <w:r w:rsidR="00055E3C">
        <w:rPr>
          <w:rFonts w:ascii="Times New Roman" w:hAnsi="Times New Roman" w:cs="Times New Roman"/>
          <w:sz w:val="24"/>
          <w:szCs w:val="24"/>
        </w:rPr>
        <w:t>you’re a smart kid. Always thinking of ways to overcome the trials you face. Somehow or another, you always find those ways and break through any situation. A genius. A true prodigy. That’s how he described you. For someone as talented as you, this is the only way I will hone your skills.</w:t>
      </w:r>
      <w:r>
        <w:rPr>
          <w:rFonts w:ascii="Times New Roman" w:hAnsi="Times New Roman" w:cs="Times New Roman"/>
          <w:sz w:val="24"/>
          <w:szCs w:val="24"/>
        </w:rPr>
        <w:t>”</w:t>
      </w:r>
    </w:p>
    <w:p w14:paraId="2C96FDA3" w14:textId="58C532FE"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nius. Prodigy.</w:t>
      </w:r>
    </w:p>
    <w:p w14:paraId="4E976D69" w14:textId="73BC7E64"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nted to deny those words, but he knew that this wasn’t the place to be stubborn. If that was how they saw him, so be it. What he wanted to know right this moment was his mentor’s reasoning.</w:t>
      </w:r>
    </w:p>
    <w:p w14:paraId="2320AAF4" w14:textId="11F09A39"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you’re telling me to figure everything out for myself?”</w:t>
      </w:r>
    </w:p>
    <w:p w14:paraId="34FDCF4E" w14:textId="5958AC9F"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t. Do you think I’m neglectful for this?”</w:t>
      </w:r>
    </w:p>
    <w:p w14:paraId="06868CC7" w14:textId="37B0377A"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sharp eyes she stares at him with. Those are the very eyes she uses whenever she wanted Ryosei to give a satisfactory answer. She only used them whenever she gave him enough information to figure out her inner thoughts, but Ryosei rarely succeeded, resulting in harsh punishment. If Senkyo fails to answer properly, there would be hell to pay.</w:t>
      </w:r>
    </w:p>
    <w:p w14:paraId="67666085" w14:textId="42754CD8"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reasonable. That was the only word that popped into his head.</w:t>
      </w:r>
    </w:p>
    <w:p w14:paraId="294D4BEE" w14:textId="621E2A3B"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nchanter…”</w:t>
      </w:r>
    </w:p>
    <w:p w14:paraId="4FBBACEB" w14:textId="277C6B22"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t.</w:t>
      </w:r>
    </w:p>
    <w:p w14:paraId="486DE62D" w14:textId="3C79D10F"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someone who innovates.”</w:t>
      </w:r>
    </w:p>
    <w:p w14:paraId="1D23147D" w14:textId="570C900F"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swers all the same.</w:t>
      </w:r>
    </w:p>
    <w:p w14:paraId="3BAAF6BD" w14:textId="4774F2EF"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y build everything from the nine symbols and weave their thoughts into symbols. How I control these nine symbols are all up to me. How I create these nine symbols are all up to me… If I can’t make one thing work, then try another… If I face a problem that can’t be solved through orthodox means, then try unorthodox means… </w:t>
      </w:r>
      <w:r w:rsidR="00A57733">
        <w:rPr>
          <w:rFonts w:ascii="Times New Roman" w:hAnsi="Times New Roman" w:cs="Times New Roman"/>
          <w:sz w:val="24"/>
          <w:szCs w:val="24"/>
        </w:rPr>
        <w:t xml:space="preserve">Because I’m different, I have that option… </w:t>
      </w:r>
      <w:r>
        <w:rPr>
          <w:rFonts w:ascii="Times New Roman" w:hAnsi="Times New Roman" w:cs="Times New Roman"/>
          <w:sz w:val="24"/>
          <w:szCs w:val="24"/>
        </w:rPr>
        <w:t>You…”</w:t>
      </w:r>
    </w:p>
    <w:p w14:paraId="1D8A431F" w14:textId="1A96269C"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smile spreads across Yoshiko’s face as Senkyo arrives at his conclusion. Then, she answers for him.</w:t>
      </w:r>
    </w:p>
    <w:p w14:paraId="21959B2F" w14:textId="67FB3256"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till neglectful! Correct!”</w:t>
      </w:r>
    </w:p>
    <w:p w14:paraId="2C2E7BB5" w14:textId="0B1C8DFC"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witches from her serious tone to her playful one.</w:t>
      </w:r>
    </w:p>
    <w:p w14:paraId="7B991BF3" w14:textId="1891F64D"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end today’s session here! Tomorrow will be a different day. From now on, I’ll stop being neglectful!”</w:t>
      </w:r>
    </w:p>
    <w:p w14:paraId="25FE1C40" w14:textId="040F304E"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day, Senkyo experienced a completely different hell than what he saw so far. But despite this, he was able to land a hit on her </w:t>
      </w:r>
      <w:r w:rsidR="009B53D0">
        <w:rPr>
          <w:rFonts w:ascii="Times New Roman" w:hAnsi="Times New Roman" w:cs="Times New Roman"/>
          <w:sz w:val="24"/>
          <w:szCs w:val="24"/>
        </w:rPr>
        <w:t>five</w:t>
      </w:r>
      <w:r>
        <w:rPr>
          <w:rFonts w:ascii="Times New Roman" w:hAnsi="Times New Roman" w:cs="Times New Roman"/>
          <w:sz w:val="24"/>
          <w:szCs w:val="24"/>
        </w:rPr>
        <w:t xml:space="preserve"> days later. On that day, an indescribable expression floated on Yoshiko’s face.</w:t>
      </w:r>
      <w:r w:rsidR="009B53D0">
        <w:rPr>
          <w:rFonts w:ascii="Times New Roman" w:hAnsi="Times New Roman" w:cs="Times New Roman"/>
          <w:sz w:val="24"/>
          <w:szCs w:val="24"/>
        </w:rPr>
        <w:t xml:space="preserve"> It was the face of someone who couldn’t find the right words to express the chaotic mix of emotions brewing inside of her.</w:t>
      </w:r>
      <w:r w:rsidR="00343833">
        <w:rPr>
          <w:rFonts w:ascii="Times New Roman" w:hAnsi="Times New Roman" w:cs="Times New Roman"/>
          <w:sz w:val="24"/>
          <w:szCs w:val="24"/>
        </w:rPr>
        <w:t xml:space="preserve"> But at the very least, she was able to leave him with these few words.</w:t>
      </w:r>
    </w:p>
    <w:p w14:paraId="48DCFB50" w14:textId="66476FB8" w:rsidR="00343833" w:rsidRDefault="0034383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ep closer to an enchanter no one has ever seen before.”</w:t>
      </w:r>
    </w:p>
    <w:p w14:paraId="759366BE" w14:textId="045480AA" w:rsidR="009B53D0" w:rsidRPr="009B53D0" w:rsidRDefault="009B53D0" w:rsidP="009B53D0">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6 – </w:t>
      </w:r>
      <w:r w:rsidR="001151B0">
        <w:rPr>
          <w:rFonts w:ascii="Times New Roman" w:hAnsi="Times New Roman" w:cs="Times New Roman"/>
          <w:b/>
          <w:bCs/>
          <w:sz w:val="24"/>
          <w:szCs w:val="24"/>
        </w:rPr>
        <w:t xml:space="preserve">The </w:t>
      </w:r>
      <w:r w:rsidR="004C0216">
        <w:rPr>
          <w:rFonts w:ascii="Times New Roman" w:hAnsi="Times New Roman" w:cs="Times New Roman"/>
          <w:b/>
          <w:bCs/>
          <w:sz w:val="24"/>
          <w:szCs w:val="24"/>
        </w:rPr>
        <w:t>Unorthodox</w:t>
      </w:r>
      <w:r w:rsidR="00D173BE">
        <w:rPr>
          <w:rFonts w:ascii="Times New Roman" w:hAnsi="Times New Roman" w:cs="Times New Roman"/>
          <w:b/>
          <w:bCs/>
          <w:sz w:val="24"/>
          <w:szCs w:val="24"/>
        </w:rPr>
        <w:t xml:space="preserve"> Enchanter</w:t>
      </w:r>
    </w:p>
    <w:p w14:paraId="6E04EB82" w14:textId="3FA0F6DD" w:rsidR="00055E3C" w:rsidRDefault="00055E3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43833">
        <w:rPr>
          <w:rFonts w:ascii="Times New Roman" w:hAnsi="Times New Roman" w:cs="Times New Roman"/>
          <w:sz w:val="24"/>
          <w:szCs w:val="24"/>
        </w:rPr>
        <w:t>Senkyo kicks off the battle by throwing leaves into the air, all of them possessing one circuit and a lone circle on the other side. On his hand was a single leaf with a circuit constructed with Spirit at the center followed by overlapping Direction and Connection, creating a diamond and a half-moon arc contained in a triangle that overlapped with a circle on all three points.</w:t>
      </w:r>
      <w:r w:rsidR="008E6593">
        <w:rPr>
          <w:rFonts w:ascii="Times New Roman" w:hAnsi="Times New Roman" w:cs="Times New Roman"/>
          <w:sz w:val="24"/>
          <w:szCs w:val="24"/>
        </w:rPr>
        <w:t xml:space="preserve"> Filling the leaf with spirit power, it glows, taking control of all the leaves Senkyo threw in the air and sending the barrage to the entrance of level S where the </w:t>
      </w:r>
      <w:proofErr w:type="spellStart"/>
      <w:r w:rsidR="008E6593">
        <w:rPr>
          <w:rFonts w:ascii="Times New Roman" w:hAnsi="Times New Roman" w:cs="Times New Roman"/>
          <w:sz w:val="24"/>
          <w:szCs w:val="24"/>
        </w:rPr>
        <w:t>arachne</w:t>
      </w:r>
      <w:proofErr w:type="spellEnd"/>
      <w:r w:rsidR="008E6593">
        <w:rPr>
          <w:rFonts w:ascii="Times New Roman" w:hAnsi="Times New Roman" w:cs="Times New Roman"/>
          <w:sz w:val="24"/>
          <w:szCs w:val="24"/>
        </w:rPr>
        <w:t xml:space="preserve"> sage stood.</w:t>
      </w:r>
    </w:p>
    <w:p w14:paraId="2154C9A7" w14:textId="5F039454"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stermind responded with the tap of his staff, summoning numerous </w:t>
      </w:r>
      <w:r w:rsidR="00004114">
        <w:rPr>
          <w:rFonts w:ascii="Times New Roman" w:hAnsi="Times New Roman" w:cs="Times New Roman"/>
          <w:sz w:val="24"/>
          <w:szCs w:val="24"/>
        </w:rPr>
        <w:t>fireballs</w:t>
      </w:r>
      <w:r>
        <w:rPr>
          <w:rFonts w:ascii="Times New Roman" w:hAnsi="Times New Roman" w:cs="Times New Roman"/>
          <w:sz w:val="24"/>
          <w:szCs w:val="24"/>
        </w:rPr>
        <w:t xml:space="preserve"> to intercept the incoming leaves. But the moment they were about to make contact, the circuits activated. Among the leaves were three sets of circuits. First were circuits with Spirit and Discord overlapping each other with Repetition attached to Discord. Second were circuits with Discord at the center inside Spirit overlapping with Domination at its base. Third were circuits with Discord at the center inside Spirit overlapping with Inferiority and Direction.</w:t>
      </w:r>
    </w:p>
    <w:p w14:paraId="41F81138" w14:textId="2478A4DB"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ircuits activated, breaking down all of the </w:t>
      </w:r>
      <w:r w:rsidR="007A044B">
        <w:rPr>
          <w:rFonts w:ascii="Times New Roman" w:hAnsi="Times New Roman" w:cs="Times New Roman"/>
          <w:sz w:val="24"/>
          <w:szCs w:val="24"/>
        </w:rPr>
        <w:t>fireballs</w:t>
      </w:r>
      <w:r>
        <w:rPr>
          <w:rFonts w:ascii="Times New Roman" w:hAnsi="Times New Roman" w:cs="Times New Roman"/>
          <w:sz w:val="24"/>
          <w:szCs w:val="24"/>
        </w:rPr>
        <w:t xml:space="preserve"> that attempted to </w:t>
      </w:r>
      <w:r w:rsidR="007A044B">
        <w:rPr>
          <w:rFonts w:ascii="Times New Roman" w:hAnsi="Times New Roman" w:cs="Times New Roman"/>
          <w:sz w:val="24"/>
          <w:szCs w:val="24"/>
        </w:rPr>
        <w:t>incinerate</w:t>
      </w:r>
      <w:r>
        <w:rPr>
          <w:rFonts w:ascii="Times New Roman" w:hAnsi="Times New Roman" w:cs="Times New Roman"/>
          <w:sz w:val="24"/>
          <w:szCs w:val="24"/>
        </w:rPr>
        <w:t xml:space="preserve"> the leaves. The second and third sets of circuits detected an occurrence of Discord, activating all of the other circuits at once. The second set of circuits exploded, clearing all of the spiders within the vicinity with a devastating explosion. The third set of circuits pierced through the smoke and </w:t>
      </w:r>
      <w:r>
        <w:rPr>
          <w:rFonts w:ascii="Times New Roman" w:hAnsi="Times New Roman" w:cs="Times New Roman"/>
          <w:sz w:val="24"/>
          <w:szCs w:val="24"/>
        </w:rPr>
        <w:lastRenderedPageBreak/>
        <w:t xml:space="preserve">accelerated toward the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 The sage tried to dodge but there were too many to handle and received the barrage. The steel-like leaves sunk into its skin, taking all of its energy and making it feel lethargic.</w:t>
      </w:r>
    </w:p>
    <w:p w14:paraId="041512A4" w14:textId="4C3E4B76"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ithin the smoke came Senkyo, speeding in the direction of the sage. Sensing the danger, the sage </w:t>
      </w:r>
      <w:proofErr w:type="gramStart"/>
      <w:r>
        <w:rPr>
          <w:rFonts w:ascii="Times New Roman" w:hAnsi="Times New Roman" w:cs="Times New Roman"/>
          <w:sz w:val="24"/>
          <w:szCs w:val="24"/>
        </w:rPr>
        <w:t>swing</w:t>
      </w:r>
      <w:proofErr w:type="gramEnd"/>
      <w:r>
        <w:rPr>
          <w:rFonts w:ascii="Times New Roman" w:hAnsi="Times New Roman" w:cs="Times New Roman"/>
          <w:sz w:val="24"/>
          <w:szCs w:val="24"/>
        </w:rPr>
        <w:t xml:space="preserve"> its staff with all the energy it had left, creating numerous layers of cobwebs that produced 3D illusions. Senkyo rushed forward, unhindered. Using both Detect and Perception Field, he could tell which were fakes and what were beyond those fakes. Unfortunately, by the time he arrived where the sage previously stood, it was gone. It shouldn’t have been able to move far away, but he realized what happened when he saw the backs of numerous cave trappers disappearing into the illusions. It hitched a ride on them so it could escape.</w:t>
      </w:r>
    </w:p>
    <w:p w14:paraId="4FEA7791" w14:textId="0AE6779C"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him was the entrance to level S. Nothing was stopping him from entering now. However, leaving the sage alive while it was this close to him was a chance he would only have now. If he lef</w:t>
      </w:r>
      <w:r w:rsidR="00F07586">
        <w:rPr>
          <w:rFonts w:ascii="Times New Roman" w:hAnsi="Times New Roman" w:cs="Times New Roman"/>
          <w:sz w:val="24"/>
          <w:szCs w:val="24"/>
        </w:rPr>
        <w:t>t</w:t>
      </w:r>
      <w:r>
        <w:rPr>
          <w:rFonts w:ascii="Times New Roman" w:hAnsi="Times New Roman" w:cs="Times New Roman"/>
          <w:sz w:val="24"/>
          <w:szCs w:val="24"/>
        </w:rPr>
        <w:t>, he would risk it preparing more traps for him on the way back. The only guarantee for safety was to finish it off right this moment while he had the momentum. Making his decision, Senkyo set down the dummy</w:t>
      </w:r>
      <w:r w:rsidR="00107C94">
        <w:rPr>
          <w:rFonts w:ascii="Times New Roman" w:hAnsi="Times New Roman" w:cs="Times New Roman"/>
          <w:sz w:val="24"/>
          <w:szCs w:val="24"/>
        </w:rPr>
        <w:t xml:space="preserve">, ordered it to stay, </w:t>
      </w:r>
      <w:r>
        <w:rPr>
          <w:rFonts w:ascii="Times New Roman" w:hAnsi="Times New Roman" w:cs="Times New Roman"/>
          <w:sz w:val="24"/>
          <w:szCs w:val="24"/>
        </w:rPr>
        <w:t>and had Shiro guard it. The last time he did this, almost ended up terribly, but now he had a perfect guarantor.</w:t>
      </w:r>
    </w:p>
    <w:p w14:paraId="7AAA2B34" w14:textId="1DBEA808"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nding sheet of the dark night, envelope the locus of my blood sport. Spread as if you are I, and I the darkness that blinds thee. Curse those foolish that enter the domain of the predator. Konjou Style, Hunting Shroud!”</w:t>
      </w:r>
    </w:p>
    <w:p w14:paraId="238EBA80" w14:textId="11ED16C1" w:rsidR="008E6593" w:rsidRDefault="008E659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ck smoke spread around the vicinity, seeping into every path and crack no matter how small. It expand</w:t>
      </w:r>
      <w:r w:rsidR="00F07586">
        <w:rPr>
          <w:rFonts w:ascii="Times New Roman" w:hAnsi="Times New Roman" w:cs="Times New Roman"/>
          <w:sz w:val="24"/>
          <w:szCs w:val="24"/>
        </w:rPr>
        <w:t>ed</w:t>
      </w:r>
      <w:r>
        <w:rPr>
          <w:rFonts w:ascii="Times New Roman" w:hAnsi="Times New Roman" w:cs="Times New Roman"/>
          <w:sz w:val="24"/>
          <w:szCs w:val="24"/>
        </w:rPr>
        <w:t xml:space="preserve"> into level S and the cavern of level A3, preventing any enemies that entering from both sides. So long as this shroud existed, no enemy would be able to reach Shiro and the dummy without him noticing. Not to mention, the moment an enemy enters the shroud, its connection will be cut off from anything that was controlling it or anything it was controlling. This </w:t>
      </w:r>
      <w:r w:rsidR="00BA2929">
        <w:rPr>
          <w:rFonts w:ascii="Times New Roman" w:hAnsi="Times New Roman" w:cs="Times New Roman"/>
          <w:sz w:val="24"/>
          <w:szCs w:val="24"/>
        </w:rPr>
        <w:t>assured</w:t>
      </w:r>
      <w:r>
        <w:rPr>
          <w:rFonts w:ascii="Times New Roman" w:hAnsi="Times New Roman" w:cs="Times New Roman"/>
          <w:sz w:val="24"/>
          <w:szCs w:val="24"/>
        </w:rPr>
        <w:t xml:space="preserve"> that magic arms,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s, and demon</w:t>
      </w:r>
      <w:r w:rsidR="00210A0D">
        <w:rPr>
          <w:rFonts w:ascii="Times New Roman" w:hAnsi="Times New Roman" w:cs="Times New Roman"/>
          <w:sz w:val="24"/>
          <w:szCs w:val="24"/>
        </w:rPr>
        <w:t xml:space="preserve">ic </w:t>
      </w:r>
      <w:r>
        <w:rPr>
          <w:rFonts w:ascii="Times New Roman" w:hAnsi="Times New Roman" w:cs="Times New Roman"/>
          <w:sz w:val="24"/>
          <w:szCs w:val="24"/>
        </w:rPr>
        <w:t xml:space="preserve">spiders wouldn’t dare step foot and </w:t>
      </w:r>
      <w:r w:rsidR="007438F5">
        <w:rPr>
          <w:rFonts w:ascii="Times New Roman" w:hAnsi="Times New Roman" w:cs="Times New Roman"/>
          <w:sz w:val="24"/>
          <w:szCs w:val="24"/>
        </w:rPr>
        <w:t xml:space="preserve">completely </w:t>
      </w:r>
      <w:r>
        <w:rPr>
          <w:rFonts w:ascii="Times New Roman" w:hAnsi="Times New Roman" w:cs="Times New Roman"/>
          <w:sz w:val="24"/>
          <w:szCs w:val="24"/>
        </w:rPr>
        <w:t>prevent any controlled attacks from masterminds.</w:t>
      </w:r>
      <w:r w:rsidR="00210A0D">
        <w:rPr>
          <w:rFonts w:ascii="Times New Roman" w:hAnsi="Times New Roman" w:cs="Times New Roman"/>
          <w:sz w:val="24"/>
          <w:szCs w:val="24"/>
        </w:rPr>
        <w:t xml:space="preserve"> This shroud lasted for about 10 seconds. It may not be much for others, but for Senkyo, this was </w:t>
      </w:r>
      <w:r w:rsidR="00E52A05">
        <w:rPr>
          <w:rFonts w:ascii="Times New Roman" w:hAnsi="Times New Roman" w:cs="Times New Roman"/>
          <w:sz w:val="24"/>
          <w:szCs w:val="24"/>
        </w:rPr>
        <w:t>just</w:t>
      </w:r>
      <w:r w:rsidR="00210A0D">
        <w:rPr>
          <w:rFonts w:ascii="Times New Roman" w:hAnsi="Times New Roman" w:cs="Times New Roman"/>
          <w:sz w:val="24"/>
          <w:szCs w:val="24"/>
        </w:rPr>
        <w:t xml:space="preserve"> perfect.</w:t>
      </w:r>
    </w:p>
    <w:p w14:paraId="36E134D9" w14:textId="02D93473" w:rsidR="00210A0D" w:rsidRDefault="00210A0D"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ed the words his mentor often repeated.</w:t>
      </w:r>
    </w:p>
    <w:p w14:paraId="4A2D587C" w14:textId="247883DD" w:rsidR="00210A0D" w:rsidRDefault="00210A0D"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f you’re </w:t>
      </w:r>
      <w:proofErr w:type="spellStart"/>
      <w:r>
        <w:rPr>
          <w:rFonts w:ascii="Times New Roman" w:hAnsi="Times New Roman" w:cs="Times New Roman"/>
          <w:i/>
          <w:iCs/>
          <w:sz w:val="24"/>
          <w:szCs w:val="24"/>
        </w:rPr>
        <w:t>gonna</w:t>
      </w:r>
      <w:proofErr w:type="spellEnd"/>
      <w:r>
        <w:rPr>
          <w:rFonts w:ascii="Times New Roman" w:hAnsi="Times New Roman" w:cs="Times New Roman"/>
          <w:i/>
          <w:iCs/>
          <w:sz w:val="24"/>
          <w:szCs w:val="24"/>
        </w:rPr>
        <w:t xml:space="preserve"> fight, finish everything in one </w:t>
      </w:r>
      <w:proofErr w:type="gramStart"/>
      <w:r>
        <w:rPr>
          <w:rFonts w:ascii="Times New Roman" w:hAnsi="Times New Roman" w:cs="Times New Roman"/>
          <w:i/>
          <w:iCs/>
          <w:sz w:val="24"/>
          <w:szCs w:val="24"/>
        </w:rPr>
        <w:t>go!*</w:t>
      </w:r>
      <w:proofErr w:type="gramEnd"/>
    </w:p>
    <w:p w14:paraId="1F173504" w14:textId="711A7998" w:rsidR="00210A0D" w:rsidRDefault="00210A0D"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00F5166B">
        <w:rPr>
          <w:rFonts w:ascii="Times New Roman" w:hAnsi="Times New Roman" w:cs="Times New Roman"/>
          <w:sz w:val="24"/>
          <w:szCs w:val="24"/>
        </w:rPr>
        <w:t>This wasn’t because she was a battle</w:t>
      </w:r>
      <w:r w:rsidR="00CE69D3">
        <w:rPr>
          <w:rFonts w:ascii="Times New Roman" w:hAnsi="Times New Roman" w:cs="Times New Roman"/>
          <w:sz w:val="24"/>
          <w:szCs w:val="24"/>
        </w:rPr>
        <w:t>-</w:t>
      </w:r>
      <w:r w:rsidR="00F5166B">
        <w:rPr>
          <w:rFonts w:ascii="Times New Roman" w:hAnsi="Times New Roman" w:cs="Times New Roman"/>
          <w:sz w:val="24"/>
          <w:szCs w:val="24"/>
        </w:rPr>
        <w:t xml:space="preserve">crazed </w:t>
      </w:r>
      <w:r w:rsidR="00CE69D3">
        <w:rPr>
          <w:rFonts w:ascii="Times New Roman" w:hAnsi="Times New Roman" w:cs="Times New Roman"/>
          <w:sz w:val="24"/>
          <w:szCs w:val="24"/>
        </w:rPr>
        <w:t xml:space="preserve">maniac, but because it was how enchanters would settle fights. Comparing the energy costs of techniques in the brute and the enchanter class, the brute class would consume more spirit power with every technique used, but enchanters, although they have a lower cost, tend to require multiple uses of the same skill to become effective against enemies. Unlike the magic arts of the fighter class, enchanters don’t have a way to preserve their </w:t>
      </w:r>
      <w:r w:rsidR="00CE69D3">
        <w:rPr>
          <w:rFonts w:ascii="Times New Roman" w:hAnsi="Times New Roman" w:cs="Times New Roman"/>
          <w:sz w:val="24"/>
          <w:szCs w:val="24"/>
        </w:rPr>
        <w:lastRenderedPageBreak/>
        <w:t>spirit power. Because of this, it is said that it is dangerous for enchanters to fight on their own. However, in the times that they are forced to do so, cannot escape, and don’t expect reinforcements, there is only one option for them. Since they wouldn’t be able to match an opponent in a battle of attrition, they must kill their enemy before it kills them. An all-out attack at the perfect timing was ideal.</w:t>
      </w:r>
    </w:p>
    <w:p w14:paraId="07A54441" w14:textId="57BF1DA0"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the shroud, he was greeted with several illusions and an army of spiders rushing to kill him. With Detect and Perception Field, he cuts down every 3D illusion, and with the leaves he threw out, he pierces through the obstacles with slashes and explosions. He arrived at the center of the cluster of mana signatures and prepared. Right now, the sage was hiding somewhere close to him behind all of the illusions and spiders. Searching through every single corner would be ineffective. For this reason, he would end the battle with this single move.</w:t>
      </w:r>
    </w:p>
    <w:p w14:paraId="0FCB5C5D" w14:textId="0B88303A" w:rsidR="00CE69D3" w:rsidRDefault="00CE69D3"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are an enchanter. You are that who innovates with the world. Unlike the fighters and casters that use magic</w:t>
      </w:r>
      <w:r w:rsidR="009B6B3F">
        <w:rPr>
          <w:rFonts w:ascii="Times New Roman" w:hAnsi="Times New Roman" w:cs="Times New Roman"/>
          <w:i/>
          <w:iCs/>
          <w:sz w:val="24"/>
          <w:szCs w:val="24"/>
        </w:rPr>
        <w:t xml:space="preserve"> that </w:t>
      </w:r>
      <w:r>
        <w:rPr>
          <w:rFonts w:ascii="Times New Roman" w:hAnsi="Times New Roman" w:cs="Times New Roman"/>
          <w:i/>
          <w:iCs/>
          <w:sz w:val="24"/>
          <w:szCs w:val="24"/>
        </w:rPr>
        <w:t xml:space="preserve">bend the elements of the world to their wills with spells and chants, we enchanters are those that become one with the world and fight as the environment around us. Our wills do not force the world to our desires, but it is the world’s desire to move at the request of our wills. Whenever we fight, we are not alone; the world you stand on is on your </w:t>
      </w:r>
      <w:proofErr w:type="gramStart"/>
      <w:r>
        <w:rPr>
          <w:rFonts w:ascii="Times New Roman" w:hAnsi="Times New Roman" w:cs="Times New Roman"/>
          <w:i/>
          <w:iCs/>
          <w:sz w:val="24"/>
          <w:szCs w:val="24"/>
        </w:rPr>
        <w:t>side.*</w:t>
      </w:r>
      <w:proofErr w:type="gramEnd"/>
    </w:p>
    <w:p w14:paraId="62875662" w14:textId="7C1073E0"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ds of his mentor flowed through his mind once more. To become one with the world. That is what it meant to become an enchanter. If that was the case, then everything inside this cavern was his to control. Every enemy inside this place, no matter where the sage was hiding, had no escape from his reach.</w:t>
      </w:r>
    </w:p>
    <w:p w14:paraId="3F3CB953" w14:textId="4077DA69"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or of the cavern glowed in bright light, shaping an unusual formation that would normally not be seen in this world. A diamond inside a half-moon arc overlapping three lines of the same length connected into two large circles on its left and right sides. Inside both circles possessed the same diamond and half-moon arc at their center. The difference was that the left side had the diamond inside a circle which was placed in between a large V, while the right side had two parallel lines with the upper line twice the length as the lower one placed below the half-moon arc. This was the power of an enchanter.</w:t>
      </w:r>
    </w:p>
    <w:p w14:paraId="0D3687C7" w14:textId="6A9B9454" w:rsidR="00C97C7C"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7C7C">
        <w:rPr>
          <w:rFonts w:ascii="Times New Roman" w:hAnsi="Times New Roman" w:cs="Times New Roman"/>
          <w:sz w:val="24"/>
          <w:szCs w:val="24"/>
        </w:rPr>
        <w:t xml:space="preserve">The moment Senkyo realized that this was the final room that led to level S, he continuously poured spirit power into the cavern, creating a large-scale vessel. </w:t>
      </w:r>
      <w:r>
        <w:rPr>
          <w:rFonts w:ascii="Times New Roman" w:hAnsi="Times New Roman" w:cs="Times New Roman"/>
          <w:sz w:val="24"/>
          <w:szCs w:val="24"/>
        </w:rPr>
        <w:t xml:space="preserve">The whole time </w:t>
      </w:r>
      <w:r w:rsidR="00C97C7C">
        <w:rPr>
          <w:rFonts w:ascii="Times New Roman" w:hAnsi="Times New Roman" w:cs="Times New Roman"/>
          <w:sz w:val="24"/>
          <w:szCs w:val="24"/>
        </w:rPr>
        <w:t>he</w:t>
      </w:r>
      <w:r>
        <w:rPr>
          <w:rFonts w:ascii="Times New Roman" w:hAnsi="Times New Roman" w:cs="Times New Roman"/>
          <w:sz w:val="24"/>
          <w:szCs w:val="24"/>
        </w:rPr>
        <w:t xml:space="preserve"> fought, the numerous leaves he released weren’t just to keep the enemies at bay, but it was also to carve a large circuit into the cavern floor. </w:t>
      </w:r>
      <w:r w:rsidR="00C97C7C">
        <w:rPr>
          <w:rFonts w:ascii="Times New Roman" w:hAnsi="Times New Roman" w:cs="Times New Roman"/>
          <w:sz w:val="24"/>
          <w:szCs w:val="24"/>
        </w:rPr>
        <w:t xml:space="preserve">An enchant of this scale would usually be enough to completely drain the average enchanter of their spirit power. However, Senkyo wasn’t an average enchanter. Even with the spirit power it cost him to make the cavern a vessel, along with the spirit power it cost him to activate a circuit that affected the whole cavern, it would be enough to bring any enchanter on Earth to their knees. Despite this, Senkyo </w:t>
      </w:r>
      <w:r w:rsidR="005C758C">
        <w:rPr>
          <w:rFonts w:ascii="Times New Roman" w:hAnsi="Times New Roman" w:cs="Times New Roman"/>
          <w:sz w:val="24"/>
          <w:szCs w:val="24"/>
        </w:rPr>
        <w:t xml:space="preserve">didn’t feel anything </w:t>
      </w:r>
      <w:r w:rsidR="00C97C7C">
        <w:rPr>
          <w:rFonts w:ascii="Times New Roman" w:hAnsi="Times New Roman" w:cs="Times New Roman"/>
          <w:sz w:val="24"/>
          <w:szCs w:val="24"/>
        </w:rPr>
        <w:t>at all.</w:t>
      </w:r>
    </w:p>
    <w:p w14:paraId="2394559F" w14:textId="65ED28E0" w:rsidR="00CE69D3" w:rsidRDefault="00C97C7C"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w:t>
      </w:r>
      <w:r w:rsidR="00CE69D3">
        <w:rPr>
          <w:rFonts w:ascii="Times New Roman" w:hAnsi="Times New Roman" w:cs="Times New Roman"/>
          <w:sz w:val="24"/>
          <w:szCs w:val="24"/>
        </w:rPr>
        <w:t xml:space="preserve"> wide-ranged circuit that was embedded on the cavern floor glowed showing the symbols of overlapping Spirit and Equality connected to two Connections that contained overlapping Spirit and Inferiority as well as Spirit and Domination. Pouring his spirit power into the circuit, Senkyo was able to sense the inferior entity inside the cavern in terms of numbers—the lone </w:t>
      </w:r>
      <w:proofErr w:type="spellStart"/>
      <w:r w:rsidR="00CE69D3">
        <w:rPr>
          <w:rFonts w:ascii="Times New Roman" w:hAnsi="Times New Roman" w:cs="Times New Roman"/>
          <w:sz w:val="24"/>
          <w:szCs w:val="24"/>
        </w:rPr>
        <w:t>arachne</w:t>
      </w:r>
      <w:proofErr w:type="spellEnd"/>
      <w:r w:rsidR="00CE69D3">
        <w:rPr>
          <w:rFonts w:ascii="Times New Roman" w:hAnsi="Times New Roman" w:cs="Times New Roman"/>
          <w:sz w:val="24"/>
          <w:szCs w:val="24"/>
        </w:rPr>
        <w:t xml:space="preserve"> sage. </w:t>
      </w:r>
    </w:p>
    <w:p w14:paraId="7373F812" w14:textId="71EB02D8"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mediately rushed to its location on the far side of the cave opposite to the entrance of level S. It tried to move the spiders it controlled to hinder Senkyo and create numerous 3D illusions to throw him off path, but none of them could stop him. Strangely, every spider around him slowed down as if the strength and energy were sapped from their bodies. This was because the spiders that the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 controlled, the dominant numbers, were given the same weaknesses the sage was experiencing from the leaves that first hit him. This was the equality of bodily state. The circuit Senkyo created wasn’t just to search for the sage but to weaken every spider in the vicinity by giving them the same bodily state as the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w:t>
      </w:r>
    </w:p>
    <w:p w14:paraId="223EC227" w14:textId="7B2DE463"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3D illusions kept rising to block Senkyo but that was all it could do. The obstacles</w:t>
      </w:r>
      <w:r w:rsidR="00CF353C">
        <w:rPr>
          <w:rFonts w:ascii="Times New Roman" w:hAnsi="Times New Roman" w:cs="Times New Roman"/>
          <w:sz w:val="24"/>
          <w:szCs w:val="24"/>
        </w:rPr>
        <w:t xml:space="preserve"> could</w:t>
      </w:r>
      <w:r>
        <w:rPr>
          <w:rFonts w:ascii="Times New Roman" w:hAnsi="Times New Roman" w:cs="Times New Roman"/>
          <w:sz w:val="24"/>
          <w:szCs w:val="24"/>
        </w:rPr>
        <w:t xml:space="preserve"> never </w:t>
      </w:r>
      <w:r w:rsidR="00CF353C">
        <w:rPr>
          <w:rFonts w:ascii="Times New Roman" w:hAnsi="Times New Roman" w:cs="Times New Roman"/>
          <w:sz w:val="24"/>
          <w:szCs w:val="24"/>
        </w:rPr>
        <w:t>delay</w:t>
      </w:r>
      <w:r>
        <w:rPr>
          <w:rFonts w:ascii="Times New Roman" w:hAnsi="Times New Roman" w:cs="Times New Roman"/>
          <w:sz w:val="24"/>
          <w:szCs w:val="24"/>
        </w:rPr>
        <w:t xml:space="preserve"> Senkyo nor did they throw him off his path to the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 Within a few seconds, the sage could only pale its face as Senkyo appeared in front of it, his cold blade running through its bare neck. For safe measure, he cut down all four of its limbs as well as the spider legs protruding out its back. After thoroughly disabling the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 he waited for everything to settle.</w:t>
      </w:r>
    </w:p>
    <w:p w14:paraId="7605391D" w14:textId="359C6E96" w:rsidR="00CE69D3" w:rsidRDefault="00CE69D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leader’s death, all of the spiders in the area scrambled out of the cavern, hiding into the small cracks they could fit in and running into the cave paths away from the area. Some of the cave trappers simply burrowed their way out of the vicinity.</w:t>
      </w:r>
      <w:r w:rsidR="00091082">
        <w:rPr>
          <w:rFonts w:ascii="Times New Roman" w:hAnsi="Times New Roman" w:cs="Times New Roman"/>
          <w:sz w:val="24"/>
          <w:szCs w:val="24"/>
        </w:rPr>
        <w:t xml:space="preserve"> Seeing as the hostiles retreated, Senkyo returned to the entrance of level S where the black smoke was just about to disappear. He thought of continuing down the path, but after all of that, it was reasonable to stop for a bit of rest. Beyond this point was the area where he would fight </w:t>
      </w:r>
      <w:proofErr w:type="spellStart"/>
      <w:r w:rsidR="00091082">
        <w:rPr>
          <w:rFonts w:ascii="Times New Roman" w:hAnsi="Times New Roman" w:cs="Times New Roman"/>
          <w:sz w:val="24"/>
          <w:szCs w:val="24"/>
        </w:rPr>
        <w:t>Leolja</w:t>
      </w:r>
      <w:proofErr w:type="spellEnd"/>
      <w:r w:rsidR="00091082">
        <w:rPr>
          <w:rFonts w:ascii="Times New Roman" w:hAnsi="Times New Roman" w:cs="Times New Roman"/>
          <w:sz w:val="24"/>
          <w:szCs w:val="24"/>
        </w:rPr>
        <w:t>, the Demon Spider that was able to replicate the entirety of levels B to S with just his illusions. T</w:t>
      </w:r>
      <w:r w:rsidR="00107C94">
        <w:rPr>
          <w:rFonts w:ascii="Times New Roman" w:hAnsi="Times New Roman" w:cs="Times New Roman"/>
          <w:sz w:val="24"/>
          <w:szCs w:val="24"/>
        </w:rPr>
        <w:t>here was no telling what would happen if he fought him in his tired state. For now, even just for a few minutes, he sat down with Hunting Shroud to secure the area.</w:t>
      </w:r>
    </w:p>
    <w:p w14:paraId="596A3357" w14:textId="36061A39" w:rsidR="00107C94" w:rsidRPr="00D173BE" w:rsidRDefault="00D173BE" w:rsidP="00D173BE">
      <w:pPr>
        <w:tabs>
          <w:tab w:val="left" w:pos="3195"/>
        </w:tabs>
        <w:spacing w:line="340" w:lineRule="atLeast"/>
        <w:jc w:val="center"/>
        <w:rPr>
          <w:rFonts w:ascii="Times New Roman" w:hAnsi="Times New Roman" w:cs="Times New Roman"/>
          <w:sz w:val="24"/>
          <w:szCs w:val="24"/>
        </w:rPr>
      </w:pPr>
      <w:r>
        <w:rPr>
          <w:rFonts w:ascii="Times New Roman" w:hAnsi="Times New Roman" w:cs="Times New Roman"/>
          <w:b/>
          <w:bCs/>
          <w:sz w:val="24"/>
          <w:szCs w:val="24"/>
        </w:rPr>
        <w:t xml:space="preserve">347 – </w:t>
      </w:r>
      <w:proofErr w:type="spellStart"/>
      <w:r w:rsidR="009607C8">
        <w:rPr>
          <w:rFonts w:ascii="Times New Roman" w:hAnsi="Times New Roman" w:cs="Times New Roman"/>
          <w:b/>
          <w:bCs/>
          <w:sz w:val="24"/>
          <w:szCs w:val="24"/>
        </w:rPr>
        <w:t>Iqanlr’s</w:t>
      </w:r>
      <w:proofErr w:type="spellEnd"/>
      <w:r w:rsidR="009607C8">
        <w:rPr>
          <w:rFonts w:ascii="Times New Roman" w:hAnsi="Times New Roman" w:cs="Times New Roman"/>
          <w:b/>
          <w:bCs/>
          <w:sz w:val="24"/>
          <w:szCs w:val="24"/>
        </w:rPr>
        <w:t xml:space="preserve"> Deepest Level</w:t>
      </w:r>
    </w:p>
    <w:p w14:paraId="24AA0727" w14:textId="6BFB11E7" w:rsidR="004F3C94" w:rsidRDefault="00107C9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E3936">
        <w:rPr>
          <w:rFonts w:ascii="Times New Roman" w:hAnsi="Times New Roman" w:cs="Times New Roman"/>
          <w:sz w:val="24"/>
          <w:szCs w:val="24"/>
        </w:rPr>
        <w:t xml:space="preserve">Level S. The deepest and most dangerous level of the </w:t>
      </w:r>
      <w:proofErr w:type="spellStart"/>
      <w:r w:rsidR="004E3936">
        <w:rPr>
          <w:rFonts w:ascii="Times New Roman" w:hAnsi="Times New Roman" w:cs="Times New Roman"/>
          <w:sz w:val="24"/>
          <w:szCs w:val="24"/>
        </w:rPr>
        <w:t>Iqanlr</w:t>
      </w:r>
      <w:proofErr w:type="spellEnd"/>
      <w:r w:rsidR="004E3936">
        <w:rPr>
          <w:rFonts w:ascii="Times New Roman" w:hAnsi="Times New Roman" w:cs="Times New Roman"/>
          <w:sz w:val="24"/>
          <w:szCs w:val="24"/>
        </w:rPr>
        <w:t xml:space="preserve"> Sunken Nest. Every evolution of </w:t>
      </w:r>
      <w:proofErr w:type="spellStart"/>
      <w:r w:rsidR="004E3936">
        <w:rPr>
          <w:rFonts w:ascii="Times New Roman" w:hAnsi="Times New Roman" w:cs="Times New Roman"/>
          <w:sz w:val="24"/>
          <w:szCs w:val="24"/>
        </w:rPr>
        <w:t>Iwaiida</w:t>
      </w:r>
      <w:proofErr w:type="spellEnd"/>
      <w:r w:rsidR="004E3936">
        <w:rPr>
          <w:rFonts w:ascii="Times New Roman" w:hAnsi="Times New Roman" w:cs="Times New Roman"/>
          <w:sz w:val="24"/>
          <w:szCs w:val="24"/>
        </w:rPr>
        <w:t xml:space="preserve"> exists in this area. This includes their highest attainable form, the Demonic Spider. It possesses the powers of all previous evolutions </w:t>
      </w:r>
      <w:r w:rsidR="00196003">
        <w:rPr>
          <w:rFonts w:ascii="Times New Roman" w:hAnsi="Times New Roman" w:cs="Times New Roman"/>
          <w:sz w:val="24"/>
          <w:szCs w:val="24"/>
        </w:rPr>
        <w:t xml:space="preserve">and amplifies them to be utilized </w:t>
      </w:r>
      <w:r w:rsidR="004F3C94">
        <w:rPr>
          <w:rFonts w:ascii="Times New Roman" w:hAnsi="Times New Roman" w:cs="Times New Roman"/>
          <w:sz w:val="24"/>
          <w:szCs w:val="24"/>
        </w:rPr>
        <w:t xml:space="preserve">in ways the </w:t>
      </w:r>
      <w:proofErr w:type="spellStart"/>
      <w:r w:rsidR="004F3C94">
        <w:rPr>
          <w:rFonts w:ascii="Times New Roman" w:hAnsi="Times New Roman" w:cs="Times New Roman"/>
          <w:sz w:val="24"/>
          <w:szCs w:val="24"/>
        </w:rPr>
        <w:t>arachne</w:t>
      </w:r>
      <w:proofErr w:type="spellEnd"/>
      <w:r w:rsidR="004F3C94">
        <w:rPr>
          <w:rFonts w:ascii="Times New Roman" w:hAnsi="Times New Roman" w:cs="Times New Roman"/>
          <w:sz w:val="24"/>
          <w:szCs w:val="24"/>
        </w:rPr>
        <w:t xml:space="preserve"> sage could not. This stage gains </w:t>
      </w:r>
      <w:r w:rsidR="00EF7674">
        <w:rPr>
          <w:rFonts w:ascii="Times New Roman" w:hAnsi="Times New Roman" w:cs="Times New Roman"/>
          <w:sz w:val="24"/>
          <w:szCs w:val="24"/>
        </w:rPr>
        <w:t>a</w:t>
      </w:r>
      <w:r w:rsidR="004F3C94">
        <w:rPr>
          <w:rFonts w:ascii="Times New Roman" w:hAnsi="Times New Roman" w:cs="Times New Roman"/>
          <w:sz w:val="24"/>
          <w:szCs w:val="24"/>
        </w:rPr>
        <w:t xml:space="preserve"> body capable of </w:t>
      </w:r>
      <w:r w:rsidR="00386E4D">
        <w:rPr>
          <w:rFonts w:ascii="Times New Roman" w:hAnsi="Times New Roman" w:cs="Times New Roman"/>
          <w:sz w:val="24"/>
          <w:szCs w:val="24"/>
        </w:rPr>
        <w:t>utilizing</w:t>
      </w:r>
      <w:r w:rsidR="004F3C94">
        <w:rPr>
          <w:rFonts w:ascii="Times New Roman" w:hAnsi="Times New Roman" w:cs="Times New Roman"/>
          <w:sz w:val="24"/>
          <w:szCs w:val="24"/>
        </w:rPr>
        <w:t xml:space="preserve"> every power of the </w:t>
      </w:r>
      <w:proofErr w:type="spellStart"/>
      <w:r w:rsidR="004F3C94">
        <w:rPr>
          <w:rFonts w:ascii="Times New Roman" w:hAnsi="Times New Roman" w:cs="Times New Roman"/>
          <w:sz w:val="24"/>
          <w:szCs w:val="24"/>
        </w:rPr>
        <w:t>Iwaiida</w:t>
      </w:r>
      <w:proofErr w:type="spellEnd"/>
      <w:r w:rsidR="004F3C94">
        <w:rPr>
          <w:rFonts w:ascii="Times New Roman" w:hAnsi="Times New Roman" w:cs="Times New Roman"/>
          <w:sz w:val="24"/>
          <w:szCs w:val="24"/>
        </w:rPr>
        <w:t xml:space="preserve"> to its fullest</w:t>
      </w:r>
      <w:r w:rsidR="0071418C">
        <w:rPr>
          <w:rFonts w:ascii="Times New Roman" w:hAnsi="Times New Roman" w:cs="Times New Roman"/>
          <w:sz w:val="24"/>
          <w:szCs w:val="24"/>
        </w:rPr>
        <w:t>. Strangely enough, Senkyo knew more about this</w:t>
      </w:r>
      <w:r w:rsidR="00320795">
        <w:rPr>
          <w:rFonts w:ascii="Times New Roman" w:hAnsi="Times New Roman" w:cs="Times New Roman"/>
          <w:sz w:val="24"/>
          <w:szCs w:val="24"/>
        </w:rPr>
        <w:t xml:space="preserve"> evolution</w:t>
      </w:r>
      <w:r w:rsidR="0071418C">
        <w:rPr>
          <w:rFonts w:ascii="Times New Roman" w:hAnsi="Times New Roman" w:cs="Times New Roman"/>
          <w:sz w:val="24"/>
          <w:szCs w:val="24"/>
        </w:rPr>
        <w:t xml:space="preserve"> stage than the previous lower stages.</w:t>
      </w:r>
    </w:p>
    <w:p w14:paraId="19908BB5" w14:textId="58C5B0FA" w:rsidR="00320795" w:rsidRDefault="0032079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lked down the red-lit cave with the training dummy still latched onto his back. </w:t>
      </w:r>
      <w:r w:rsidR="00941B9F">
        <w:rPr>
          <w:rFonts w:ascii="Times New Roman" w:hAnsi="Times New Roman" w:cs="Times New Roman"/>
          <w:sz w:val="24"/>
          <w:szCs w:val="24"/>
        </w:rPr>
        <w:t>Unlike the last two levels, nothing tried to attack him immediately after entering the level. So far it was calm with no enemies in sight. He kept his Detect and Perception Field active just in case something tried to deliver a surprise attack.</w:t>
      </w:r>
    </w:p>
    <w:p w14:paraId="6D5440C1" w14:textId="3BF2DD74" w:rsidR="002E48CE" w:rsidRDefault="002E48CE"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48CE">
        <w:rPr>
          <w:rFonts w:ascii="Times New Roman" w:hAnsi="Times New Roman" w:cs="Times New Roman"/>
          <w:i/>
          <w:iCs/>
          <w:sz w:val="24"/>
          <w:szCs w:val="24"/>
        </w:rPr>
        <w:t>“</w:t>
      </w:r>
      <w:r>
        <w:rPr>
          <w:rFonts w:ascii="Times New Roman" w:hAnsi="Times New Roman" w:cs="Times New Roman"/>
          <w:i/>
          <w:iCs/>
          <w:sz w:val="24"/>
          <w:szCs w:val="24"/>
        </w:rPr>
        <w:t xml:space="preserve">*Hey, </w:t>
      </w:r>
      <w:proofErr w:type="gramStart"/>
      <w:r>
        <w:rPr>
          <w:rFonts w:ascii="Times New Roman" w:hAnsi="Times New Roman" w:cs="Times New Roman"/>
          <w:i/>
          <w:iCs/>
          <w:sz w:val="24"/>
          <w:szCs w:val="24"/>
        </w:rPr>
        <w:t>Shiro</w:t>
      </w:r>
      <w:r w:rsidR="00707A74">
        <w:rPr>
          <w:rFonts w:ascii="Times New Roman" w:hAnsi="Times New Roman" w:cs="Times New Roman"/>
          <w:i/>
          <w:iCs/>
          <w:sz w:val="24"/>
          <w:szCs w:val="24"/>
        </w:rPr>
        <w:t>.</w:t>
      </w:r>
      <w:r>
        <w:rPr>
          <w:rFonts w:ascii="Times New Roman" w:hAnsi="Times New Roman" w:cs="Times New Roman"/>
          <w:i/>
          <w:iCs/>
          <w:sz w:val="24"/>
          <w:szCs w:val="24"/>
        </w:rPr>
        <w:t>*</w:t>
      </w:r>
      <w:proofErr w:type="gramEnd"/>
      <w:r w:rsidRPr="002E48CE">
        <w:rPr>
          <w:rFonts w:ascii="Times New Roman" w:hAnsi="Times New Roman" w:cs="Times New Roman"/>
          <w:i/>
          <w:iCs/>
          <w:sz w:val="24"/>
          <w:szCs w:val="24"/>
        </w:rPr>
        <w:t>”</w:t>
      </w:r>
    </w:p>
    <w:p w14:paraId="335E07A4" w14:textId="0F4F169C" w:rsidR="00707A74" w:rsidRDefault="00707A74"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is it, Onii-</w:t>
      </w:r>
      <w:proofErr w:type="gramStart"/>
      <w:r>
        <w:rPr>
          <w:rFonts w:ascii="Times New Roman" w:hAnsi="Times New Roman" w:cs="Times New Roman"/>
          <w:i/>
          <w:iCs/>
          <w:sz w:val="24"/>
          <w:szCs w:val="24"/>
        </w:rPr>
        <w:t>chan?*</w:t>
      </w:r>
      <w:proofErr w:type="gramEnd"/>
      <w:r>
        <w:rPr>
          <w:rFonts w:ascii="Times New Roman" w:hAnsi="Times New Roman" w:cs="Times New Roman"/>
          <w:i/>
          <w:iCs/>
          <w:sz w:val="24"/>
          <w:szCs w:val="24"/>
        </w:rPr>
        <w:t>”</w:t>
      </w:r>
    </w:p>
    <w:p w14:paraId="25A9DFE6" w14:textId="6839B0E0" w:rsidR="00707A74" w:rsidRDefault="00707A74"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on’t you think there’s something strange with m</w:t>
      </w:r>
      <w:r w:rsidR="00EF7674">
        <w:rPr>
          <w:rFonts w:ascii="Times New Roman" w:hAnsi="Times New Roman" w:cs="Times New Roman"/>
          <w:i/>
          <w:iCs/>
          <w:sz w:val="24"/>
          <w:szCs w:val="24"/>
        </w:rPr>
        <w:t>y</w:t>
      </w: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body?*</w:t>
      </w:r>
      <w:proofErr w:type="gramEnd"/>
      <w:r>
        <w:rPr>
          <w:rFonts w:ascii="Times New Roman" w:hAnsi="Times New Roman" w:cs="Times New Roman"/>
          <w:i/>
          <w:iCs/>
          <w:sz w:val="24"/>
          <w:szCs w:val="24"/>
        </w:rPr>
        <w:t>”</w:t>
      </w:r>
    </w:p>
    <w:p w14:paraId="0D552959" w14:textId="5568FA45" w:rsidR="00707A74" w:rsidRPr="00707A74" w:rsidRDefault="00707A7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lted her head at Senkyo’s sudden question.</w:t>
      </w:r>
    </w:p>
    <w:p w14:paraId="41828FEF" w14:textId="5FD50741" w:rsidR="00707A74" w:rsidRPr="002E48CE" w:rsidRDefault="00707A74"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do you </w:t>
      </w:r>
      <w:proofErr w:type="gramStart"/>
      <w:r>
        <w:rPr>
          <w:rFonts w:ascii="Times New Roman" w:hAnsi="Times New Roman" w:cs="Times New Roman"/>
          <w:i/>
          <w:iCs/>
          <w:sz w:val="24"/>
          <w:szCs w:val="24"/>
        </w:rPr>
        <w:t>mean?</w:t>
      </w:r>
      <w:r w:rsidRPr="00707A74">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C46A918" w14:textId="7E0AC2E3" w:rsidR="00C17C53" w:rsidRDefault="00707A74"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1B448B">
        <w:rPr>
          <w:rFonts w:ascii="Times New Roman" w:hAnsi="Times New Roman" w:cs="Times New Roman"/>
          <w:i/>
          <w:iCs/>
          <w:sz w:val="24"/>
          <w:szCs w:val="24"/>
        </w:rPr>
        <w:t xml:space="preserve">I just noticed after fighting the </w:t>
      </w:r>
      <w:proofErr w:type="spellStart"/>
      <w:r w:rsidR="001B448B">
        <w:rPr>
          <w:rFonts w:ascii="Times New Roman" w:hAnsi="Times New Roman" w:cs="Times New Roman"/>
          <w:i/>
          <w:iCs/>
          <w:sz w:val="24"/>
          <w:szCs w:val="24"/>
        </w:rPr>
        <w:t>arachne</w:t>
      </w:r>
      <w:proofErr w:type="spellEnd"/>
      <w:r w:rsidR="001B448B">
        <w:rPr>
          <w:rFonts w:ascii="Times New Roman" w:hAnsi="Times New Roman" w:cs="Times New Roman"/>
          <w:i/>
          <w:iCs/>
          <w:sz w:val="24"/>
          <w:szCs w:val="24"/>
        </w:rPr>
        <w:t xml:space="preserve"> sage, but haven’t I gotten </w:t>
      </w:r>
      <w:proofErr w:type="gramStart"/>
      <w:r w:rsidR="001B448B">
        <w:rPr>
          <w:rFonts w:ascii="Times New Roman" w:hAnsi="Times New Roman" w:cs="Times New Roman"/>
          <w:i/>
          <w:iCs/>
          <w:sz w:val="24"/>
          <w:szCs w:val="24"/>
        </w:rPr>
        <w:t>stronger?</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AAA8171" w14:textId="611E092F" w:rsidR="001B448B" w:rsidRPr="00707A74" w:rsidRDefault="001B448B"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But Onii-chan has always been strong, </w:t>
      </w:r>
      <w:proofErr w:type="gramStart"/>
      <w:r>
        <w:rPr>
          <w:rFonts w:ascii="Times New Roman" w:hAnsi="Times New Roman" w:cs="Times New Roman"/>
          <w:i/>
          <w:iCs/>
          <w:sz w:val="24"/>
          <w:szCs w:val="24"/>
        </w:rPr>
        <w:t>right?*</w:t>
      </w:r>
      <w:proofErr w:type="gramEnd"/>
      <w:r>
        <w:rPr>
          <w:rFonts w:ascii="Times New Roman" w:hAnsi="Times New Roman" w:cs="Times New Roman"/>
          <w:i/>
          <w:iCs/>
          <w:sz w:val="24"/>
          <w:szCs w:val="24"/>
        </w:rPr>
        <w:t>”</w:t>
      </w:r>
    </w:p>
    <w:p w14:paraId="5198BC0D" w14:textId="5DA4EB6C" w:rsidR="00C17C53" w:rsidRDefault="001B448B"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No, not like that. I mean my physical capabilities. It hasn’t been 2 months ever since my lifestyle drastically changed but it feels like </w:t>
      </w:r>
      <w:r w:rsidR="00EF7674">
        <w:rPr>
          <w:rFonts w:ascii="Times New Roman" w:hAnsi="Times New Roman" w:cs="Times New Roman"/>
          <w:i/>
          <w:iCs/>
          <w:sz w:val="24"/>
          <w:szCs w:val="24"/>
        </w:rPr>
        <w:t>m</w:t>
      </w:r>
      <w:r>
        <w:rPr>
          <w:rFonts w:ascii="Times New Roman" w:hAnsi="Times New Roman" w:cs="Times New Roman"/>
          <w:i/>
          <w:iCs/>
          <w:sz w:val="24"/>
          <w:szCs w:val="24"/>
        </w:rPr>
        <w:t>y body is already used to fighting. It</w:t>
      </w:r>
      <w:r w:rsidR="00EF7674">
        <w:rPr>
          <w:rFonts w:ascii="Times New Roman" w:hAnsi="Times New Roman" w:cs="Times New Roman"/>
          <w:i/>
          <w:iCs/>
          <w:sz w:val="24"/>
          <w:szCs w:val="24"/>
        </w:rPr>
        <w:t>'</w:t>
      </w:r>
      <w:r>
        <w:rPr>
          <w:rFonts w:ascii="Times New Roman" w:hAnsi="Times New Roman" w:cs="Times New Roman"/>
          <w:i/>
          <w:iCs/>
          <w:sz w:val="24"/>
          <w:szCs w:val="24"/>
        </w:rPr>
        <w:t>s nowhere near Ryosei’s body when he was alive, but it</w:t>
      </w:r>
      <w:r w:rsidR="00EF7674">
        <w:rPr>
          <w:rFonts w:ascii="Times New Roman" w:hAnsi="Times New Roman" w:cs="Times New Roman"/>
          <w:i/>
          <w:iCs/>
          <w:sz w:val="24"/>
          <w:szCs w:val="24"/>
        </w:rPr>
        <w:t>'</w:t>
      </w:r>
      <w:r>
        <w:rPr>
          <w:rFonts w:ascii="Times New Roman" w:hAnsi="Times New Roman" w:cs="Times New Roman"/>
          <w:i/>
          <w:iCs/>
          <w:sz w:val="24"/>
          <w:szCs w:val="24"/>
        </w:rPr>
        <w:t xml:space="preserve">s strong enough to survive high-intensity fights. Even after that, </w:t>
      </w:r>
      <w:r w:rsidR="00386E4D">
        <w:rPr>
          <w:rFonts w:ascii="Times New Roman" w:hAnsi="Times New Roman" w:cs="Times New Roman"/>
          <w:i/>
          <w:iCs/>
          <w:sz w:val="24"/>
          <w:szCs w:val="24"/>
        </w:rPr>
        <w:t>I</w:t>
      </w:r>
      <w:r>
        <w:rPr>
          <w:rFonts w:ascii="Times New Roman" w:hAnsi="Times New Roman" w:cs="Times New Roman"/>
          <w:i/>
          <w:iCs/>
          <w:sz w:val="24"/>
          <w:szCs w:val="24"/>
        </w:rPr>
        <w:t xml:space="preserve"> only needed to rest </w:t>
      </w:r>
      <w:r w:rsidR="00EF7674">
        <w:rPr>
          <w:rFonts w:ascii="Times New Roman" w:hAnsi="Times New Roman" w:cs="Times New Roman"/>
          <w:i/>
          <w:iCs/>
          <w:sz w:val="24"/>
          <w:szCs w:val="24"/>
        </w:rPr>
        <w:t xml:space="preserve">for </w:t>
      </w:r>
      <w:r>
        <w:rPr>
          <w:rFonts w:ascii="Times New Roman" w:hAnsi="Times New Roman" w:cs="Times New Roman"/>
          <w:i/>
          <w:iCs/>
          <w:sz w:val="24"/>
          <w:szCs w:val="24"/>
        </w:rPr>
        <w:t xml:space="preserve">about </w:t>
      </w:r>
      <w:r w:rsidR="00DA7C57">
        <w:rPr>
          <w:rFonts w:ascii="Times New Roman" w:hAnsi="Times New Roman" w:cs="Times New Roman"/>
          <w:i/>
          <w:iCs/>
          <w:sz w:val="24"/>
          <w:szCs w:val="24"/>
        </w:rPr>
        <w:t xml:space="preserve">5 minutes before </w:t>
      </w:r>
      <w:r w:rsidR="00D8404C">
        <w:rPr>
          <w:rFonts w:ascii="Times New Roman" w:hAnsi="Times New Roman" w:cs="Times New Roman"/>
          <w:i/>
          <w:iCs/>
          <w:sz w:val="24"/>
          <w:szCs w:val="24"/>
        </w:rPr>
        <w:t>getting back on track.</w:t>
      </w:r>
      <w:r w:rsidR="00EF7674">
        <w:rPr>
          <w:rFonts w:ascii="Times New Roman" w:hAnsi="Times New Roman" w:cs="Times New Roman"/>
          <w:i/>
          <w:iCs/>
          <w:sz w:val="24"/>
          <w:szCs w:val="24"/>
        </w:rPr>
        <w:t xml:space="preserve"> No matter what my body went through there’s no way it should have adapted this fast. Is this another type of ability I </w:t>
      </w:r>
      <w:proofErr w:type="gramStart"/>
      <w:r w:rsidR="00EF7674">
        <w:rPr>
          <w:rFonts w:ascii="Times New Roman" w:hAnsi="Times New Roman" w:cs="Times New Roman"/>
          <w:i/>
          <w:iCs/>
          <w:sz w:val="24"/>
          <w:szCs w:val="24"/>
        </w:rPr>
        <w:t>have?</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D3F1448" w14:textId="54C5BEE1" w:rsidR="00EF7674" w:rsidRDefault="00EF7674"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s the eight seals his father placed on his body. The moment he woke up in Zerid, Shiro told him all about the sealed power inside his body. Of the eight seals, two were released. The first one was released in his fight against Fulgur. It was the seal that locked away Shiro inside his body along with </w:t>
      </w:r>
      <w:r w:rsidR="006C7D6C">
        <w:rPr>
          <w:rFonts w:ascii="Times New Roman" w:hAnsi="Times New Roman" w:cs="Times New Roman"/>
          <w:sz w:val="24"/>
          <w:szCs w:val="24"/>
        </w:rPr>
        <w:t xml:space="preserve">some of his memories, his </w:t>
      </w:r>
      <w:r>
        <w:rPr>
          <w:rFonts w:ascii="Times New Roman" w:hAnsi="Times New Roman" w:cs="Times New Roman"/>
          <w:sz w:val="24"/>
          <w:szCs w:val="24"/>
        </w:rPr>
        <w:t>mana</w:t>
      </w:r>
      <w:r w:rsidR="006C7D6C">
        <w:rPr>
          <w:rFonts w:ascii="Times New Roman" w:hAnsi="Times New Roman" w:cs="Times New Roman"/>
          <w:sz w:val="24"/>
          <w:szCs w:val="24"/>
        </w:rPr>
        <w:t>,</w:t>
      </w:r>
      <w:r>
        <w:rPr>
          <w:rFonts w:ascii="Times New Roman" w:hAnsi="Times New Roman" w:cs="Times New Roman"/>
          <w:sz w:val="24"/>
          <w:szCs w:val="24"/>
        </w:rPr>
        <w:t xml:space="preserve"> and </w:t>
      </w:r>
      <w:r w:rsidR="006C7D6C">
        <w:rPr>
          <w:rFonts w:ascii="Times New Roman" w:hAnsi="Times New Roman" w:cs="Times New Roman"/>
          <w:sz w:val="24"/>
          <w:szCs w:val="24"/>
        </w:rPr>
        <w:t>the</w:t>
      </w:r>
      <w:r>
        <w:rPr>
          <w:rFonts w:ascii="Times New Roman" w:hAnsi="Times New Roman" w:cs="Times New Roman"/>
          <w:sz w:val="24"/>
          <w:szCs w:val="24"/>
        </w:rPr>
        <w:t xml:space="preserve"> power to manipulate it. The condition to unlock it was </w:t>
      </w:r>
      <w:r w:rsidR="006C7D6C">
        <w:rPr>
          <w:rFonts w:ascii="Times New Roman" w:hAnsi="Times New Roman" w:cs="Times New Roman"/>
          <w:sz w:val="24"/>
          <w:szCs w:val="24"/>
        </w:rPr>
        <w:t>to reach a near-death state, as stated by Shiro. The second was released at some point between getting burnt by his own magic when he was fighting the skeletons on Earth and when he arrived at Zerid. It was the ability to rapidly regenerate his body from even fatal injuries. The condition that unlocked it is still unknown. Shiro only had knowledge of the conditions on her own seal but she also had the ability to sense whether or not a seal was released from Senkyo’s body.</w:t>
      </w:r>
    </w:p>
    <w:p w14:paraId="3546A17B" w14:textId="0AEB2CED" w:rsidR="006C7D6C" w:rsidRDefault="006C7D6C"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Onii-chan has only released two seals so far. The cause of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growth is unrelated to the locked </w:t>
      </w:r>
      <w:proofErr w:type="gramStart"/>
      <w:r>
        <w:rPr>
          <w:rFonts w:ascii="Times New Roman" w:hAnsi="Times New Roman" w:cs="Times New Roman"/>
          <w:i/>
          <w:iCs/>
          <w:sz w:val="24"/>
          <w:szCs w:val="24"/>
        </w:rPr>
        <w:t>seals.*</w:t>
      </w:r>
      <w:proofErr w:type="gramEnd"/>
      <w:r>
        <w:rPr>
          <w:rFonts w:ascii="Times New Roman" w:hAnsi="Times New Roman" w:cs="Times New Roman"/>
          <w:i/>
          <w:iCs/>
          <w:sz w:val="24"/>
          <w:szCs w:val="24"/>
        </w:rPr>
        <w:t>”</w:t>
      </w:r>
    </w:p>
    <w:p w14:paraId="2CC0FFBF" w14:textId="35745F99" w:rsidR="006C7D6C" w:rsidRDefault="006C7D6C"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m… is that </w:t>
      </w:r>
      <w:proofErr w:type="gramStart"/>
      <w:r>
        <w:rPr>
          <w:rFonts w:ascii="Times New Roman" w:hAnsi="Times New Roman" w:cs="Times New Roman"/>
          <w:i/>
          <w:iCs/>
          <w:sz w:val="24"/>
          <w:szCs w:val="24"/>
        </w:rPr>
        <w:t>so?*</w:t>
      </w:r>
      <w:proofErr w:type="gramEnd"/>
      <w:r>
        <w:rPr>
          <w:rFonts w:ascii="Times New Roman" w:hAnsi="Times New Roman" w:cs="Times New Roman"/>
          <w:i/>
          <w:iCs/>
          <w:sz w:val="24"/>
          <w:szCs w:val="24"/>
        </w:rPr>
        <w:t>”</w:t>
      </w:r>
    </w:p>
    <w:p w14:paraId="0D10F4CD" w14:textId="49875F66" w:rsidR="00327B8B" w:rsidRPr="00327B8B" w:rsidRDefault="00327B8B"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immerse himself in his thoughts, Shiro added.</w:t>
      </w:r>
    </w:p>
    <w:p w14:paraId="2D4F0C79" w14:textId="47CB751C" w:rsidR="006C7D6C" w:rsidRDefault="006C7D6C"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327B8B">
        <w:rPr>
          <w:rFonts w:ascii="Times New Roman" w:hAnsi="Times New Roman" w:cs="Times New Roman"/>
          <w:i/>
          <w:iCs/>
          <w:sz w:val="24"/>
          <w:szCs w:val="24"/>
        </w:rPr>
        <w:t>If Shiro had to guess, perhaps it’s a side effect of Onii-</w:t>
      </w:r>
      <w:proofErr w:type="spellStart"/>
      <w:r w:rsidR="00327B8B">
        <w:rPr>
          <w:rFonts w:ascii="Times New Roman" w:hAnsi="Times New Roman" w:cs="Times New Roman"/>
          <w:i/>
          <w:iCs/>
          <w:sz w:val="24"/>
          <w:szCs w:val="24"/>
        </w:rPr>
        <w:t>chan’s</w:t>
      </w:r>
      <w:proofErr w:type="spellEnd"/>
      <w:r w:rsidR="00327B8B">
        <w:rPr>
          <w:rFonts w:ascii="Times New Roman" w:hAnsi="Times New Roman" w:cs="Times New Roman"/>
          <w:i/>
          <w:iCs/>
          <w:sz w:val="24"/>
          <w:szCs w:val="24"/>
        </w:rPr>
        <w:t xml:space="preserve"> regenerative </w:t>
      </w:r>
      <w:proofErr w:type="gramStart"/>
      <w:r w:rsidR="00327B8B">
        <w:rPr>
          <w:rFonts w:ascii="Times New Roman" w:hAnsi="Times New Roman" w:cs="Times New Roman"/>
          <w:i/>
          <w:iCs/>
          <w:sz w:val="24"/>
          <w:szCs w:val="24"/>
        </w:rPr>
        <w:t>ability.</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88AEDB9" w14:textId="56CEFBDD" w:rsidR="00327B8B" w:rsidRDefault="00327B8B"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A side effect… just like how I gained the ability to store creation magic when I unlocked my </w:t>
      </w:r>
      <w:proofErr w:type="gramStart"/>
      <w:r>
        <w:rPr>
          <w:rFonts w:ascii="Times New Roman" w:hAnsi="Times New Roman" w:cs="Times New Roman"/>
          <w:i/>
          <w:iCs/>
          <w:sz w:val="24"/>
          <w:szCs w:val="24"/>
        </w:rPr>
        <w:t>mana?*</w:t>
      </w:r>
      <w:proofErr w:type="gramEnd"/>
      <w:r>
        <w:rPr>
          <w:rFonts w:ascii="Times New Roman" w:hAnsi="Times New Roman" w:cs="Times New Roman"/>
          <w:i/>
          <w:iCs/>
          <w:sz w:val="24"/>
          <w:szCs w:val="24"/>
        </w:rPr>
        <w:t>”</w:t>
      </w:r>
    </w:p>
    <w:p w14:paraId="0A94C63B" w14:textId="7B20222D" w:rsidR="00327B8B" w:rsidRDefault="00327B8B"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When Onii-chan first arrived in Zerid, he was… not in good shape. At that time,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regenerative abilities saved his life by replacing his right arm and regenerating other parts of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body.</w:t>
      </w:r>
      <w:r w:rsidR="002D664A">
        <w:rPr>
          <w:rFonts w:ascii="Times New Roman" w:hAnsi="Times New Roman" w:cs="Times New Roman"/>
          <w:i/>
          <w:iCs/>
          <w:sz w:val="24"/>
          <w:szCs w:val="24"/>
        </w:rPr>
        <w:t xml:space="preserve"> Maybe something happened when Onii-</w:t>
      </w:r>
      <w:proofErr w:type="spellStart"/>
      <w:r w:rsidR="002D664A">
        <w:rPr>
          <w:rFonts w:ascii="Times New Roman" w:hAnsi="Times New Roman" w:cs="Times New Roman"/>
          <w:i/>
          <w:iCs/>
          <w:sz w:val="24"/>
          <w:szCs w:val="24"/>
        </w:rPr>
        <w:t>chan’s</w:t>
      </w:r>
      <w:proofErr w:type="spellEnd"/>
      <w:r w:rsidR="002D664A">
        <w:rPr>
          <w:rFonts w:ascii="Times New Roman" w:hAnsi="Times New Roman" w:cs="Times New Roman"/>
          <w:i/>
          <w:iCs/>
          <w:sz w:val="24"/>
          <w:szCs w:val="24"/>
        </w:rPr>
        <w:t xml:space="preserve"> body </w:t>
      </w:r>
      <w:proofErr w:type="gramStart"/>
      <w:r w:rsidR="002D664A">
        <w:rPr>
          <w:rFonts w:ascii="Times New Roman" w:hAnsi="Times New Roman" w:cs="Times New Roman"/>
          <w:i/>
          <w:iCs/>
          <w:sz w:val="24"/>
          <w:szCs w:val="24"/>
        </w:rPr>
        <w:t>healed.</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51776C2" w14:textId="1807CFED" w:rsidR="00327B8B" w:rsidRDefault="00327B8B" w:rsidP="00D0245E">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2D664A">
        <w:rPr>
          <w:rFonts w:ascii="Times New Roman" w:hAnsi="Times New Roman" w:cs="Times New Roman"/>
          <w:i/>
          <w:iCs/>
          <w:sz w:val="24"/>
          <w:szCs w:val="24"/>
        </w:rPr>
        <w:t xml:space="preserve">Hmm… </w:t>
      </w:r>
      <w:r w:rsidR="00B95703">
        <w:rPr>
          <w:rFonts w:ascii="Times New Roman" w:hAnsi="Times New Roman" w:cs="Times New Roman"/>
          <w:i/>
          <w:iCs/>
          <w:sz w:val="24"/>
          <w:szCs w:val="24"/>
        </w:rPr>
        <w:t xml:space="preserve">if that’s the case, then I’m not just regenerating my muscles; my body is rebuilding them. Instead of just bringing it back to its previous state, it makes them stronger. No wonder it feels like I can handle the katana </w:t>
      </w:r>
      <w:proofErr w:type="gramStart"/>
      <w:r w:rsidR="00B95703">
        <w:rPr>
          <w:rFonts w:ascii="Times New Roman" w:hAnsi="Times New Roman" w:cs="Times New Roman"/>
          <w:i/>
          <w:iCs/>
          <w:sz w:val="24"/>
          <w:szCs w:val="24"/>
        </w:rPr>
        <w:t>better.</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3A7FB024" w14:textId="019AE2A8" w:rsidR="00B95703" w:rsidRDefault="00B95703"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right arm received the most damage when they first got to Zerid. With four spikes piercing through it, his body had no choice but to dismember the whole arm from his shoulder instead of filling </w:t>
      </w:r>
      <w:r w:rsidR="00563FA1">
        <w:rPr>
          <w:rFonts w:ascii="Times New Roman" w:hAnsi="Times New Roman" w:cs="Times New Roman"/>
          <w:sz w:val="24"/>
          <w:szCs w:val="24"/>
        </w:rPr>
        <w:t xml:space="preserve">in the holes like the rest of his body did. If his theory was correct, then that meant that his right arm was completely </w:t>
      </w:r>
      <w:r w:rsidR="004441EF">
        <w:rPr>
          <w:rFonts w:ascii="Times New Roman" w:hAnsi="Times New Roman" w:cs="Times New Roman"/>
          <w:sz w:val="24"/>
          <w:szCs w:val="24"/>
        </w:rPr>
        <w:t>revamped</w:t>
      </w:r>
      <w:r w:rsidR="00563FA1">
        <w:rPr>
          <w:rFonts w:ascii="Times New Roman" w:hAnsi="Times New Roman" w:cs="Times New Roman"/>
          <w:sz w:val="24"/>
          <w:szCs w:val="24"/>
        </w:rPr>
        <w:t>.</w:t>
      </w:r>
    </w:p>
    <w:p w14:paraId="4FC08899" w14:textId="3DD08080" w:rsidR="004441EF" w:rsidRPr="00B95703"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his arm and rolled it around a few times.</w:t>
      </w:r>
    </w:p>
    <w:p w14:paraId="3A7672FE" w14:textId="6C93670C" w:rsidR="00C17C53"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19A83D0B" w14:textId="20008EA7" w:rsidR="004441EF"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new discovery brought new ideas into his head.</w:t>
      </w:r>
    </w:p>
    <w:p w14:paraId="0D6344B6" w14:textId="34BAB06B" w:rsidR="004441EF"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later, arriving at a small opening, Senkyo decided to take a stop there. The area around them was big enough to move around but not too large that it felt intimidating. There was nothing inside the area except Senkyo and rocks. </w:t>
      </w:r>
      <w:r w:rsidR="00F53D7A">
        <w:rPr>
          <w:rFonts w:ascii="Times New Roman" w:hAnsi="Times New Roman" w:cs="Times New Roman"/>
          <w:sz w:val="24"/>
          <w:szCs w:val="24"/>
        </w:rPr>
        <w:t>On top of that, the</w:t>
      </w:r>
      <w:r>
        <w:rPr>
          <w:rFonts w:ascii="Times New Roman" w:hAnsi="Times New Roman" w:cs="Times New Roman"/>
          <w:sz w:val="24"/>
          <w:szCs w:val="24"/>
        </w:rPr>
        <w:t xml:space="preserve"> only entrances to this area were the few passageways that were connected to it.</w:t>
      </w:r>
    </w:p>
    <w:p w14:paraId="6B79EA79" w14:textId="02BEE51A" w:rsidR="004441EF"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erfect place to take out one of the requirements.”</w:t>
      </w:r>
    </w:p>
    <w:p w14:paraId="127A34EE" w14:textId="34A11E3E" w:rsidR="00E628C1"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test, Senkyo was expected to perform two things: find and extract a particular resource and remain in a particular area for five minutes. For the latter, the specific details entailed that the dummy should be released from any restrictions and be allowed to roam freely. In the five minutes that it is, Senkyo’s job was to make sure they remain unharmed, to a certain extent. This was to simulate the actions of a researcher. He thought of using Hunting Shroud to make sure they were safe but then if this were a real situation, the researcher wouldn’t be able to observe anything. Afraid of being disqualified, he refrained from securing the area with black smoke and instead fortified it with talismans with a circuit to detect movement.</w:t>
      </w:r>
    </w:p>
    <w:p w14:paraId="0FEADF5A" w14:textId="293E9C4A" w:rsidR="004441EF"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leased the dummy from his back by ordering it to stand, followed by another one to officially begin the five minutes.</w:t>
      </w:r>
    </w:p>
    <w:p w14:paraId="53883381" w14:textId="7A560701" w:rsidR="004441EF"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serve.”</w:t>
      </w:r>
    </w:p>
    <w:p w14:paraId="067A9968" w14:textId="77FAFA6C" w:rsidR="007752D5" w:rsidRDefault="004441EF"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remained by the dummy’s side as it walked freely, vigilant of any reactions from his talismans or anything his senses pick up. When he first heard of this condition, it only seemed troublesome to him, </w:t>
      </w:r>
      <w:r w:rsidR="00430788">
        <w:rPr>
          <w:rFonts w:ascii="Times New Roman" w:hAnsi="Times New Roman" w:cs="Times New Roman"/>
          <w:sz w:val="24"/>
          <w:szCs w:val="24"/>
        </w:rPr>
        <w:t>and</w:t>
      </w:r>
      <w:r>
        <w:rPr>
          <w:rFonts w:ascii="Times New Roman" w:hAnsi="Times New Roman" w:cs="Times New Roman"/>
          <w:sz w:val="24"/>
          <w:szCs w:val="24"/>
        </w:rPr>
        <w:t xml:space="preserve"> now that they were at level S</w:t>
      </w:r>
      <w:r w:rsidR="007752D5">
        <w:rPr>
          <w:rFonts w:ascii="Times New Roman" w:hAnsi="Times New Roman" w:cs="Times New Roman"/>
          <w:sz w:val="24"/>
          <w:szCs w:val="24"/>
        </w:rPr>
        <w:t>, he</w:t>
      </w:r>
      <w:r w:rsidR="00430788">
        <w:rPr>
          <w:rFonts w:ascii="Times New Roman" w:hAnsi="Times New Roman" w:cs="Times New Roman"/>
          <w:sz w:val="24"/>
          <w:szCs w:val="24"/>
        </w:rPr>
        <w:t xml:space="preserve"> found out he</w:t>
      </w:r>
      <w:r w:rsidR="007752D5">
        <w:rPr>
          <w:rFonts w:ascii="Times New Roman" w:hAnsi="Times New Roman" w:cs="Times New Roman"/>
          <w:sz w:val="24"/>
          <w:szCs w:val="24"/>
        </w:rPr>
        <w:t xml:space="preserve"> was right</w:t>
      </w:r>
      <w:r w:rsidR="00430788">
        <w:rPr>
          <w:rFonts w:ascii="Times New Roman" w:hAnsi="Times New Roman" w:cs="Times New Roman"/>
          <w:sz w:val="24"/>
          <w:szCs w:val="24"/>
        </w:rPr>
        <w:t>,</w:t>
      </w:r>
      <w:r w:rsidR="007752D5">
        <w:rPr>
          <w:rFonts w:ascii="Times New Roman" w:hAnsi="Times New Roman" w:cs="Times New Roman"/>
          <w:sz w:val="24"/>
          <w:szCs w:val="24"/>
        </w:rPr>
        <w:t xml:space="preserve"> but not in the way he expected</w:t>
      </w:r>
      <w:r>
        <w:rPr>
          <w:rFonts w:ascii="Times New Roman" w:hAnsi="Times New Roman" w:cs="Times New Roman"/>
          <w:sz w:val="24"/>
          <w:szCs w:val="24"/>
        </w:rPr>
        <w:t>. The characteristics of areas Senkyo was able to conduct the five-minute test were locations with wide spaces and little to no resources.</w:t>
      </w:r>
      <w:r w:rsidR="007752D5">
        <w:rPr>
          <w:rFonts w:ascii="Times New Roman" w:hAnsi="Times New Roman" w:cs="Times New Roman"/>
          <w:sz w:val="24"/>
          <w:szCs w:val="24"/>
        </w:rPr>
        <w:t xml:space="preserve"> He thought it wouldn’t take long for them to find places that matched this description but he was wrong.</w:t>
      </w:r>
    </w:p>
    <w:p w14:paraId="31870AE4" w14:textId="7D7B786A" w:rsidR="00D0245E" w:rsidRDefault="007752D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many resources in level S and barely any blank spots. Looking back on the description of level S in his guidebook, it was stated that it </w:t>
      </w:r>
      <w:r w:rsidR="00606F1D">
        <w:rPr>
          <w:rFonts w:ascii="Times New Roman" w:hAnsi="Times New Roman" w:cs="Times New Roman"/>
          <w:sz w:val="24"/>
          <w:szCs w:val="24"/>
        </w:rPr>
        <w:t>had</w:t>
      </w:r>
      <w:r>
        <w:rPr>
          <w:rFonts w:ascii="Times New Roman" w:hAnsi="Times New Roman" w:cs="Times New Roman"/>
          <w:sz w:val="24"/>
          <w:szCs w:val="24"/>
        </w:rPr>
        <w:t xml:space="preserve"> the most resources out of any of the other levels. Inside this treasure trove of a level were occasional empty spaces that wouldn’t have any resources in them. Researchers have attempted to study this phenomenon in the past, but the lack of reliable crawlers with access level S slowed down that research, and have not found any definitive answers to this day.</w:t>
      </w:r>
    </w:p>
    <w:p w14:paraId="5049D1C0" w14:textId="3EAA7664" w:rsidR="007752D5" w:rsidRDefault="007752D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me slowly passed by with a few lone spiders coming from the passageways. Senkyo quickly took care of them with his talismans before they became a problem. Eventually, the five minutes passed without anything happening. He expected to have his hands full with spiders pouring in from all sides and holding down the fort with everything he had, but that wasn’t what happened.</w:t>
      </w:r>
    </w:p>
    <w:p w14:paraId="7543D4EA" w14:textId="408DCD16" w:rsidR="007752D5" w:rsidRDefault="007752D5" w:rsidP="00D0245E">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nched his chin and </w:t>
      </w:r>
      <w:r w:rsidR="004874FF">
        <w:rPr>
          <w:rFonts w:ascii="Times New Roman" w:hAnsi="Times New Roman" w:cs="Times New Roman"/>
          <w:sz w:val="24"/>
          <w:szCs w:val="24"/>
        </w:rPr>
        <w:t>pondered</w:t>
      </w:r>
      <w:r>
        <w:rPr>
          <w:rFonts w:ascii="Times New Roman" w:hAnsi="Times New Roman" w:cs="Times New Roman"/>
          <w:sz w:val="24"/>
          <w:szCs w:val="24"/>
        </w:rPr>
        <w:t xml:space="preserve">. This test was supposed to simulate what would occur in the levels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If nothing happened even while they stood still in a location without any resources, would the same happen in the real sunken nest? Was there some kind of important meaning to these empty areas that would ward off enemies? He pondered, but that was the limit of his current capabilities. He had no information he could use to conclude any theories. For now, he set the thought aside and continued his exploration of level S.</w:t>
      </w:r>
    </w:p>
    <w:p w14:paraId="4E5A8FD5" w14:textId="2F5C0F53" w:rsidR="00DA750A" w:rsidRPr="007752D5" w:rsidRDefault="007752D5" w:rsidP="007752D5">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8 – </w:t>
      </w:r>
      <w:r w:rsidR="001106D9">
        <w:rPr>
          <w:rFonts w:ascii="Times New Roman" w:hAnsi="Times New Roman" w:cs="Times New Roman"/>
          <w:b/>
          <w:bCs/>
          <w:sz w:val="24"/>
          <w:szCs w:val="24"/>
        </w:rPr>
        <w:t>The Final Search</w:t>
      </w:r>
    </w:p>
    <w:p w14:paraId="598FA5BD" w14:textId="1C87EB5F" w:rsidR="007752D5" w:rsidRDefault="007752D5" w:rsidP="000063A5">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BF71C8">
        <w:rPr>
          <w:rFonts w:ascii="Times New Roman" w:eastAsia="Times New Roman" w:hAnsi="Times New Roman" w:cs="Times New Roman"/>
          <w:sz w:val="24"/>
          <w:szCs w:val="24"/>
        </w:rPr>
        <w:t>“Remnants of the past, become my incarnate and bring upon the shadow of war. I call out the penumbra of the lurking devils. Konjou Style, Phantom Blade!”</w:t>
      </w:r>
    </w:p>
    <w:p w14:paraId="3ADB208D" w14:textId="54F62610" w:rsidR="00BF71C8" w:rsidRDefault="00BF71C8" w:rsidP="000063A5">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cloud of black smoke shrouded the area where four </w:t>
      </w:r>
      <w:proofErr w:type="spellStart"/>
      <w:r w:rsidR="007A4F95">
        <w:rPr>
          <w:rFonts w:ascii="Times New Roman" w:eastAsia="Times New Roman" w:hAnsi="Times New Roman" w:cs="Times New Roman"/>
          <w:sz w:val="24"/>
          <w:szCs w:val="24"/>
        </w:rPr>
        <w:t>Senkyos</w:t>
      </w:r>
      <w:proofErr w:type="spellEnd"/>
      <w:r w:rsidR="007A4F95">
        <w:rPr>
          <w:rFonts w:ascii="Times New Roman" w:eastAsia="Times New Roman" w:hAnsi="Times New Roman" w:cs="Times New Roman"/>
          <w:sz w:val="24"/>
          <w:szCs w:val="24"/>
        </w:rPr>
        <w:t xml:space="preserve"> ran out and escaped to four different passageways. Ever since S</w:t>
      </w:r>
      <w:r w:rsidR="00430CBE">
        <w:rPr>
          <w:rFonts w:ascii="Times New Roman" w:eastAsia="Times New Roman" w:hAnsi="Times New Roman" w:cs="Times New Roman"/>
          <w:sz w:val="24"/>
          <w:szCs w:val="24"/>
        </w:rPr>
        <w:t>e</w:t>
      </w:r>
      <w:r w:rsidR="007A4F95">
        <w:rPr>
          <w:rFonts w:ascii="Times New Roman" w:eastAsia="Times New Roman" w:hAnsi="Times New Roman" w:cs="Times New Roman"/>
          <w:sz w:val="24"/>
          <w:szCs w:val="24"/>
        </w:rPr>
        <w:t xml:space="preserve">nkyo left the </w:t>
      </w:r>
      <w:r w:rsidR="00430CBE">
        <w:rPr>
          <w:rFonts w:ascii="Times New Roman" w:eastAsia="Times New Roman" w:hAnsi="Times New Roman" w:cs="Times New Roman"/>
          <w:sz w:val="24"/>
          <w:szCs w:val="24"/>
        </w:rPr>
        <w:t>resourceless</w:t>
      </w:r>
      <w:r w:rsidR="007A4F95">
        <w:rPr>
          <w:rFonts w:ascii="Times New Roman" w:eastAsia="Times New Roman" w:hAnsi="Times New Roman" w:cs="Times New Roman"/>
          <w:sz w:val="24"/>
          <w:szCs w:val="24"/>
        </w:rPr>
        <w:t xml:space="preserve"> area, he found a substantial increase </w:t>
      </w:r>
      <w:r w:rsidR="00430CBE">
        <w:rPr>
          <w:rFonts w:ascii="Times New Roman" w:eastAsia="Times New Roman" w:hAnsi="Times New Roman" w:cs="Times New Roman"/>
          <w:sz w:val="24"/>
          <w:szCs w:val="24"/>
        </w:rPr>
        <w:t>in</w:t>
      </w:r>
      <w:r w:rsidR="007A4F95">
        <w:rPr>
          <w:rFonts w:ascii="Times New Roman" w:eastAsia="Times New Roman" w:hAnsi="Times New Roman" w:cs="Times New Roman"/>
          <w:sz w:val="24"/>
          <w:szCs w:val="24"/>
        </w:rPr>
        <w:t xml:space="preserve"> enemy encounters. With their numbers, they often tried to herd him into their traps but he always gave them the slip by using Phantom Blade or Hunting Shroud</w:t>
      </w:r>
      <w:r w:rsidR="002409C4">
        <w:rPr>
          <w:rFonts w:ascii="Times New Roman" w:eastAsia="Times New Roman" w:hAnsi="Times New Roman" w:cs="Times New Roman"/>
          <w:sz w:val="24"/>
          <w:szCs w:val="24"/>
        </w:rPr>
        <w:t>. It would have been great if they never caught his traces again, but the biggest disadvantage in the lower levels is the fact that enemies are all over the place. It doesn’t take long for them to gather more spiders and try to ambush him again.</w:t>
      </w:r>
    </w:p>
    <w:p w14:paraId="50BE1044" w14:textId="247B19C6" w:rsidR="002409C4" w:rsidRDefault="001813B7" w:rsidP="000063A5">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7143F6">
        <w:rPr>
          <w:rFonts w:ascii="Times New Roman" w:eastAsia="Times New Roman" w:hAnsi="Times New Roman" w:cs="Times New Roman"/>
          <w:sz w:val="24"/>
          <w:szCs w:val="24"/>
        </w:rPr>
        <w:t>It was around ten minutes of exploring after Senkyo left the resou</w:t>
      </w:r>
      <w:r w:rsidR="00430CBE">
        <w:rPr>
          <w:rFonts w:ascii="Times New Roman" w:eastAsia="Times New Roman" w:hAnsi="Times New Roman" w:cs="Times New Roman"/>
          <w:sz w:val="24"/>
          <w:szCs w:val="24"/>
        </w:rPr>
        <w:t>r</w:t>
      </w:r>
      <w:r w:rsidR="007143F6">
        <w:rPr>
          <w:rFonts w:ascii="Times New Roman" w:eastAsia="Times New Roman" w:hAnsi="Times New Roman" w:cs="Times New Roman"/>
          <w:sz w:val="24"/>
          <w:szCs w:val="24"/>
        </w:rPr>
        <w:t xml:space="preserve">celess area. Even with his prominent searching skills, Detect and Perception Field, he had yet to find the </w:t>
      </w:r>
      <w:r w:rsidR="00430CBE">
        <w:rPr>
          <w:rFonts w:ascii="Times New Roman" w:eastAsia="Times New Roman" w:hAnsi="Times New Roman" w:cs="Times New Roman"/>
          <w:sz w:val="24"/>
          <w:szCs w:val="24"/>
        </w:rPr>
        <w:t>target</w:t>
      </w:r>
      <w:r w:rsidR="007143F6">
        <w:rPr>
          <w:rFonts w:ascii="Times New Roman" w:eastAsia="Times New Roman" w:hAnsi="Times New Roman" w:cs="Times New Roman"/>
          <w:sz w:val="24"/>
          <w:szCs w:val="24"/>
        </w:rPr>
        <w:t xml:space="preserve"> he was looking for</w:t>
      </w:r>
      <w:r w:rsidR="007160FA">
        <w:rPr>
          <w:rFonts w:ascii="Times New Roman" w:eastAsia="Times New Roman" w:hAnsi="Times New Roman" w:cs="Times New Roman"/>
          <w:sz w:val="24"/>
          <w:szCs w:val="24"/>
        </w:rPr>
        <w:t>: the Spell Crystal. This was a va</w:t>
      </w:r>
      <w:r w:rsidR="004D12EC">
        <w:rPr>
          <w:rFonts w:ascii="Times New Roman" w:eastAsia="Times New Roman" w:hAnsi="Times New Roman" w:cs="Times New Roman"/>
          <w:sz w:val="24"/>
          <w:szCs w:val="24"/>
        </w:rPr>
        <w:t xml:space="preserve">luable resource that could be used to cast spells. It can be used for daily life, but most importantly, could be used to craft the energy core of AW-Units called ARC-Mana. It </w:t>
      </w:r>
      <w:r w:rsidR="00E670A2">
        <w:rPr>
          <w:rFonts w:ascii="Times New Roman" w:eastAsia="Times New Roman" w:hAnsi="Times New Roman" w:cs="Times New Roman"/>
          <w:sz w:val="24"/>
          <w:szCs w:val="24"/>
        </w:rPr>
        <w:t>could be recognized by its dis</w:t>
      </w:r>
      <w:r w:rsidR="00430CBE">
        <w:rPr>
          <w:rFonts w:ascii="Times New Roman" w:eastAsia="Times New Roman" w:hAnsi="Times New Roman" w:cs="Times New Roman"/>
          <w:sz w:val="24"/>
          <w:szCs w:val="24"/>
        </w:rPr>
        <w:t>t</w:t>
      </w:r>
      <w:r w:rsidR="00E670A2">
        <w:rPr>
          <w:rFonts w:ascii="Times New Roman" w:eastAsia="Times New Roman" w:hAnsi="Times New Roman" w:cs="Times New Roman"/>
          <w:sz w:val="24"/>
          <w:szCs w:val="24"/>
        </w:rPr>
        <w:t>inct light blue color and unique mana signature. Except, Senkyo had no way to find it.</w:t>
      </w:r>
    </w:p>
    <w:p w14:paraId="1C9596AD" w14:textId="73516D72" w:rsidR="00E670A2" w:rsidRDefault="00E670A2" w:rsidP="000063A5">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cording to the information in his guidebook, spell crystals were often found by using a mid-tier level of the spell Detect. Senkyo was only capable of using its low-tier level. This wasn’t </w:t>
      </w:r>
      <w:r w:rsidR="00430CB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oblem of skill, but a problem of knowledge. He didn’t know how to cast the mid-tier spell for Detect. He stopped to list down all of the spells </w:t>
      </w:r>
      <w:r w:rsidR="004311B9">
        <w:rPr>
          <w:rFonts w:ascii="Times New Roman" w:eastAsia="Times New Roman" w:hAnsi="Times New Roman" w:cs="Times New Roman"/>
          <w:sz w:val="24"/>
          <w:szCs w:val="24"/>
        </w:rPr>
        <w:t>he learned from Yuu</w:t>
      </w:r>
      <w:r>
        <w:rPr>
          <w:rFonts w:ascii="Times New Roman" w:eastAsia="Times New Roman" w:hAnsi="Times New Roman" w:cs="Times New Roman"/>
          <w:sz w:val="24"/>
          <w:szCs w:val="24"/>
        </w:rPr>
        <w:t xml:space="preserve"> in his head.</w:t>
      </w:r>
    </w:p>
    <w:p w14:paraId="1A020BF9" w14:textId="0525118A" w:rsidR="00E670A2" w:rsidRDefault="00E670A2" w:rsidP="000063A5">
      <w:pPr>
        <w:tabs>
          <w:tab w:val="left" w:pos="3195"/>
        </w:tabs>
        <w:spacing w:line="340" w:lineRule="atLeast"/>
        <w:jc w:val="both"/>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5E41F6">
        <w:rPr>
          <w:rFonts w:ascii="Times New Roman" w:eastAsia="Times New Roman" w:hAnsi="Times New Roman" w:cs="Times New Roman"/>
          <w:sz w:val="24"/>
          <w:szCs w:val="24"/>
        </w:rPr>
        <w:t xml:space="preserve">Aqua Surge. Crown Spikes. </w:t>
      </w:r>
      <w:r w:rsidR="00DB41CD">
        <w:rPr>
          <w:rFonts w:ascii="Times New Roman" w:eastAsia="Times New Roman" w:hAnsi="Times New Roman" w:cs="Times New Roman"/>
          <w:sz w:val="24"/>
          <w:szCs w:val="24"/>
        </w:rPr>
        <w:t xml:space="preserve">Detect (low-tier). </w:t>
      </w:r>
      <w:r w:rsidR="005E41F6">
        <w:rPr>
          <w:rFonts w:ascii="Times New Roman" w:eastAsia="Times New Roman" w:hAnsi="Times New Roman" w:cs="Times New Roman"/>
          <w:sz w:val="24"/>
          <w:szCs w:val="24"/>
        </w:rPr>
        <w:t xml:space="preserve">Enhanced Speed. </w:t>
      </w:r>
      <w:proofErr w:type="spellStart"/>
      <w:r w:rsidR="005E41F6">
        <w:rPr>
          <w:rFonts w:ascii="Times New Roman" w:eastAsia="Times New Roman" w:hAnsi="Times New Roman" w:cs="Times New Roman"/>
          <w:sz w:val="24"/>
          <w:szCs w:val="24"/>
        </w:rPr>
        <w:t>Ephermal</w:t>
      </w:r>
      <w:proofErr w:type="spellEnd"/>
      <w:r w:rsidR="005E41F6">
        <w:rPr>
          <w:rFonts w:ascii="Times New Roman" w:eastAsia="Times New Roman" w:hAnsi="Times New Roman" w:cs="Times New Roman"/>
          <w:sz w:val="24"/>
          <w:szCs w:val="24"/>
        </w:rPr>
        <w:t xml:space="preserve"> Clone (low- and mid-tier). Eruption. Gale </w:t>
      </w:r>
      <w:r w:rsidR="000274E7">
        <w:rPr>
          <w:rFonts w:ascii="Times New Roman" w:eastAsia="Times New Roman" w:hAnsi="Times New Roman" w:cs="Times New Roman"/>
          <w:sz w:val="24"/>
          <w:szCs w:val="24"/>
        </w:rPr>
        <w:t>Howl</w:t>
      </w:r>
      <w:r w:rsidR="005E41F6">
        <w:rPr>
          <w:rFonts w:ascii="Times New Roman" w:eastAsia="Times New Roman" w:hAnsi="Times New Roman" w:cs="Times New Roman"/>
          <w:sz w:val="24"/>
          <w:szCs w:val="24"/>
        </w:rPr>
        <w:t>. Great Wall. Heaven’s Pierce. Hell’s Pillar. Knight Spell. Needle Storm. Overgrowth. Paired Hellfire. Purify. Sun’s Protection. Zephyr.</w:t>
      </w:r>
    </w:p>
    <w:p w14:paraId="34285A2E" w14:textId="5705C407" w:rsidR="00E7599F" w:rsidRDefault="004311B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e spells he knew from the Konjou Clan, these were his </w:t>
      </w:r>
      <w:r w:rsidR="00E7599F">
        <w:rPr>
          <w:rFonts w:ascii="Times New Roman" w:hAnsi="Times New Roman" w:cs="Times New Roman"/>
          <w:sz w:val="24"/>
          <w:szCs w:val="24"/>
        </w:rPr>
        <w:t xml:space="preserve">current </w:t>
      </w:r>
      <w:r w:rsidR="00430CBE">
        <w:rPr>
          <w:rFonts w:ascii="Times New Roman" w:hAnsi="Times New Roman" w:cs="Times New Roman"/>
          <w:sz w:val="24"/>
          <w:szCs w:val="24"/>
        </w:rPr>
        <w:t xml:space="preserve">mana </w:t>
      </w:r>
      <w:r w:rsidR="00E7599F">
        <w:rPr>
          <w:rFonts w:ascii="Times New Roman" w:hAnsi="Times New Roman" w:cs="Times New Roman"/>
          <w:sz w:val="24"/>
          <w:szCs w:val="24"/>
        </w:rPr>
        <w:t xml:space="preserve">skillset. A common trend here was the dominant number of offensive spells with hardly any utility spells. The same trend applied </w:t>
      </w:r>
      <w:r w:rsidR="003E03D3">
        <w:rPr>
          <w:rFonts w:ascii="Times New Roman" w:hAnsi="Times New Roman" w:cs="Times New Roman"/>
          <w:sz w:val="24"/>
          <w:szCs w:val="24"/>
        </w:rPr>
        <w:t>to</w:t>
      </w:r>
      <w:r w:rsidR="00E7599F">
        <w:rPr>
          <w:rFonts w:ascii="Times New Roman" w:hAnsi="Times New Roman" w:cs="Times New Roman"/>
          <w:sz w:val="24"/>
          <w:szCs w:val="24"/>
        </w:rPr>
        <w:t xml:space="preserve"> the Konjou Clan’s spells, but that was because they were combat-oriented</w:t>
      </w:r>
      <w:r w:rsidR="003E03D3">
        <w:rPr>
          <w:rFonts w:ascii="Times New Roman" w:hAnsi="Times New Roman" w:cs="Times New Roman"/>
          <w:sz w:val="24"/>
          <w:szCs w:val="24"/>
        </w:rPr>
        <w:t>,</w:t>
      </w:r>
      <w:r w:rsidR="00E7599F">
        <w:rPr>
          <w:rFonts w:ascii="Times New Roman" w:hAnsi="Times New Roman" w:cs="Times New Roman"/>
          <w:sz w:val="24"/>
          <w:szCs w:val="24"/>
        </w:rPr>
        <w:t xml:space="preserve"> to begin with. </w:t>
      </w:r>
      <w:r w:rsidR="003E03D3">
        <w:rPr>
          <w:rFonts w:ascii="Times New Roman" w:hAnsi="Times New Roman" w:cs="Times New Roman"/>
          <w:sz w:val="24"/>
          <w:szCs w:val="24"/>
        </w:rPr>
        <w:t>Overall, h</w:t>
      </w:r>
      <w:r w:rsidR="00E7599F">
        <w:rPr>
          <w:rFonts w:ascii="Times New Roman" w:hAnsi="Times New Roman" w:cs="Times New Roman"/>
          <w:sz w:val="24"/>
          <w:szCs w:val="24"/>
        </w:rPr>
        <w:t xml:space="preserve">e knew a decent amount of utility spells from the Konjou Clan since Ryosei </w:t>
      </w:r>
      <w:r w:rsidR="00A3445D">
        <w:rPr>
          <w:rFonts w:ascii="Times New Roman" w:hAnsi="Times New Roman" w:cs="Times New Roman"/>
          <w:sz w:val="24"/>
          <w:szCs w:val="24"/>
        </w:rPr>
        <w:t>had them in his memories</w:t>
      </w:r>
      <w:r w:rsidR="00E7599F">
        <w:rPr>
          <w:rFonts w:ascii="Times New Roman" w:hAnsi="Times New Roman" w:cs="Times New Roman"/>
          <w:sz w:val="24"/>
          <w:szCs w:val="24"/>
        </w:rPr>
        <w:t xml:space="preserve"> but none of them could be used to search for the spell crystal. Because of his lack of </w:t>
      </w:r>
      <w:r w:rsidR="007750C9">
        <w:rPr>
          <w:rFonts w:ascii="Times New Roman" w:hAnsi="Times New Roman" w:cs="Times New Roman"/>
          <w:sz w:val="24"/>
          <w:szCs w:val="24"/>
        </w:rPr>
        <w:t>ability</w:t>
      </w:r>
      <w:r w:rsidR="00E7599F">
        <w:rPr>
          <w:rFonts w:ascii="Times New Roman" w:hAnsi="Times New Roman" w:cs="Times New Roman"/>
          <w:sz w:val="24"/>
          <w:szCs w:val="24"/>
        </w:rPr>
        <w:t>, he didn’t have any other choice but to search for the spell crystal manually.</w:t>
      </w:r>
    </w:p>
    <w:p w14:paraId="286848B7" w14:textId="0989AE1B" w:rsidR="001C31DA" w:rsidRDefault="00E7599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nly saving grace was the fact that his low-tier Detect could still perceive a spell crystal’s mana signature. The downside of this was that he needed to get close to inspect every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ignature he detected. In a cave filled with </w:t>
      </w:r>
      <w:r w:rsidR="002E265F">
        <w:rPr>
          <w:rFonts w:ascii="Times New Roman" w:hAnsi="Times New Roman" w:cs="Times New Roman"/>
          <w:sz w:val="24"/>
          <w:szCs w:val="24"/>
        </w:rPr>
        <w:t xml:space="preserve">hostile spiders that often gathered in clusters, this meant walking straight into those dangerous clusters. </w:t>
      </w:r>
      <w:r w:rsidR="004626A9">
        <w:rPr>
          <w:rFonts w:ascii="Times New Roman" w:hAnsi="Times New Roman" w:cs="Times New Roman"/>
          <w:sz w:val="24"/>
          <w:szCs w:val="24"/>
        </w:rPr>
        <w:t>Ironically, the process would have been smoother if he was against real spiders instead of illusions. Since he had perception field, he could have snuck up to nearby mana signatures with Hunting Shroud and detect</w:t>
      </w:r>
      <w:r w:rsidR="007750C9">
        <w:rPr>
          <w:rFonts w:ascii="Times New Roman" w:hAnsi="Times New Roman" w:cs="Times New Roman"/>
          <w:sz w:val="24"/>
          <w:szCs w:val="24"/>
        </w:rPr>
        <w:t>ed</w:t>
      </w:r>
      <w:r w:rsidR="004626A9">
        <w:rPr>
          <w:rFonts w:ascii="Times New Roman" w:hAnsi="Times New Roman" w:cs="Times New Roman"/>
          <w:sz w:val="24"/>
          <w:szCs w:val="24"/>
        </w:rPr>
        <w:t xml:space="preserve"> if there was any breathing in the area. If he detected breathing along with the mana signatures, then he would simply back off and move along, then if he didn’t, he would come up close and inspect if they were spell crystals. Unfortu</w:t>
      </w:r>
      <w:r w:rsidR="007750C9">
        <w:rPr>
          <w:rFonts w:ascii="Times New Roman" w:hAnsi="Times New Roman" w:cs="Times New Roman"/>
          <w:sz w:val="24"/>
          <w:szCs w:val="24"/>
        </w:rPr>
        <w:t>na</w:t>
      </w:r>
      <w:r w:rsidR="004626A9">
        <w:rPr>
          <w:rFonts w:ascii="Times New Roman" w:hAnsi="Times New Roman" w:cs="Times New Roman"/>
          <w:sz w:val="24"/>
          <w:szCs w:val="24"/>
        </w:rPr>
        <w:t>tely, with illusions as his enemies, there wasn’t any breathing to be detected</w:t>
      </w:r>
      <w:r w:rsidR="00F534CB">
        <w:rPr>
          <w:rFonts w:ascii="Times New Roman" w:hAnsi="Times New Roman" w:cs="Times New Roman"/>
          <w:sz w:val="24"/>
          <w:szCs w:val="24"/>
        </w:rPr>
        <w:t>, which forced him to walk up to mana signatures</w:t>
      </w:r>
      <w:r w:rsidR="004626A9">
        <w:rPr>
          <w:rFonts w:ascii="Times New Roman" w:hAnsi="Times New Roman" w:cs="Times New Roman"/>
          <w:sz w:val="24"/>
          <w:szCs w:val="24"/>
        </w:rPr>
        <w:t>.</w:t>
      </w:r>
    </w:p>
    <w:p w14:paraId="517EF286" w14:textId="01E8F66A" w:rsidR="00F534CB" w:rsidRDefault="00F534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620B2">
        <w:rPr>
          <w:rFonts w:ascii="Times New Roman" w:hAnsi="Times New Roman" w:cs="Times New Roman"/>
          <w:sz w:val="24"/>
          <w:szCs w:val="24"/>
        </w:rPr>
        <w:t>One solution he thought of involved ignoring every cluster of mana signatures and only inspecting mana signatures of low number</w:t>
      </w:r>
      <w:r w:rsidR="007750C9">
        <w:rPr>
          <w:rFonts w:ascii="Times New Roman" w:hAnsi="Times New Roman" w:cs="Times New Roman"/>
          <w:sz w:val="24"/>
          <w:szCs w:val="24"/>
        </w:rPr>
        <w:t>s</w:t>
      </w:r>
      <w:r w:rsidR="008620B2">
        <w:rPr>
          <w:rFonts w:ascii="Times New Roman" w:hAnsi="Times New Roman" w:cs="Times New Roman"/>
          <w:sz w:val="24"/>
          <w:szCs w:val="24"/>
        </w:rPr>
        <w:t xml:space="preserve">. </w:t>
      </w:r>
      <w:r w:rsidR="00A92A8A">
        <w:rPr>
          <w:rFonts w:ascii="Times New Roman" w:hAnsi="Times New Roman" w:cs="Times New Roman"/>
          <w:sz w:val="24"/>
          <w:szCs w:val="24"/>
        </w:rPr>
        <w:t>Yet, as if to curse him, the description of spell crystals included this passage:</w:t>
      </w:r>
    </w:p>
    <w:p w14:paraId="4D4F4571" w14:textId="754FB45B" w:rsidR="00A92A8A" w:rsidRDefault="00A92A8A"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pell crystals are often found in clumps</w:t>
      </w:r>
      <w:r w:rsidR="00335669">
        <w:rPr>
          <w:rFonts w:ascii="Times New Roman" w:hAnsi="Times New Roman" w:cs="Times New Roman"/>
          <w:i/>
          <w:iCs/>
          <w:sz w:val="24"/>
          <w:szCs w:val="24"/>
        </w:rPr>
        <w:t xml:space="preserve">. Due to the power they emit, </w:t>
      </w:r>
      <w:proofErr w:type="spellStart"/>
      <w:r w:rsidR="00335669">
        <w:rPr>
          <w:rFonts w:ascii="Times New Roman" w:hAnsi="Times New Roman" w:cs="Times New Roman"/>
          <w:i/>
          <w:iCs/>
          <w:sz w:val="24"/>
          <w:szCs w:val="24"/>
        </w:rPr>
        <w:t>Iwaiida</w:t>
      </w:r>
      <w:proofErr w:type="spellEnd"/>
      <w:r w:rsidR="00335669">
        <w:rPr>
          <w:rFonts w:ascii="Times New Roman" w:hAnsi="Times New Roman" w:cs="Times New Roman"/>
          <w:i/>
          <w:iCs/>
          <w:sz w:val="24"/>
          <w:szCs w:val="24"/>
        </w:rPr>
        <w:t xml:space="preserve"> are likely to gather around spell crystals and build their nests around </w:t>
      </w:r>
      <w:proofErr w:type="gramStart"/>
      <w:r w:rsidR="00335669">
        <w:rPr>
          <w:rFonts w:ascii="Times New Roman" w:hAnsi="Times New Roman" w:cs="Times New Roman"/>
          <w:i/>
          <w:iCs/>
          <w:sz w:val="24"/>
          <w:szCs w:val="24"/>
        </w:rPr>
        <w:t>them.</w:t>
      </w:r>
      <w:r>
        <w:rPr>
          <w:rFonts w:ascii="Times New Roman" w:hAnsi="Times New Roman" w:cs="Times New Roman"/>
          <w:i/>
          <w:iCs/>
          <w:sz w:val="24"/>
          <w:szCs w:val="24"/>
        </w:rPr>
        <w:t>*</w:t>
      </w:r>
      <w:proofErr w:type="gramEnd"/>
    </w:p>
    <w:p w14:paraId="405D9DFB" w14:textId="6141E140" w:rsidR="00300A5D" w:rsidRDefault="00A92A8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00A5D">
        <w:rPr>
          <w:rFonts w:ascii="Times New Roman" w:hAnsi="Times New Roman" w:cs="Times New Roman"/>
          <w:sz w:val="24"/>
          <w:szCs w:val="24"/>
        </w:rPr>
        <w:t xml:space="preserve">This unholy passage forced Senkyo to dive into every clump of mana signatures he found. Because of this, the ten minutes that would usually be nothing long for the average person felt like hours of fighting and running for Senkyo. The few seconds of walking after escaping every horde of spiders were his only solace before getting ambushed </w:t>
      </w:r>
      <w:r w:rsidR="007750C9">
        <w:rPr>
          <w:rFonts w:ascii="Times New Roman" w:hAnsi="Times New Roman" w:cs="Times New Roman"/>
          <w:sz w:val="24"/>
          <w:szCs w:val="24"/>
        </w:rPr>
        <w:t xml:space="preserve">by </w:t>
      </w:r>
      <w:r w:rsidR="00300A5D">
        <w:rPr>
          <w:rFonts w:ascii="Times New Roman" w:hAnsi="Times New Roman" w:cs="Times New Roman"/>
          <w:sz w:val="24"/>
          <w:szCs w:val="24"/>
        </w:rPr>
        <w:t xml:space="preserve">a different group of arachnids. Another ten minutes of the same scenes happened before he finally found </w:t>
      </w:r>
      <w:r w:rsidR="008F03C5">
        <w:rPr>
          <w:rFonts w:ascii="Times New Roman" w:hAnsi="Times New Roman" w:cs="Times New Roman"/>
          <w:sz w:val="24"/>
          <w:szCs w:val="24"/>
        </w:rPr>
        <w:t>something that lit up his tired eyes</w:t>
      </w:r>
      <w:r w:rsidR="00300A5D">
        <w:rPr>
          <w:rFonts w:ascii="Times New Roman" w:hAnsi="Times New Roman" w:cs="Times New Roman"/>
          <w:sz w:val="24"/>
          <w:szCs w:val="24"/>
        </w:rPr>
        <w:t>.</w:t>
      </w:r>
    </w:p>
    <w:p w14:paraId="4BE5A4B1" w14:textId="77777777" w:rsidR="008F03C5" w:rsidRDefault="00300A5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F03C5">
        <w:rPr>
          <w:rFonts w:ascii="Times New Roman" w:hAnsi="Times New Roman" w:cs="Times New Roman"/>
          <w:sz w:val="24"/>
          <w:szCs w:val="24"/>
        </w:rPr>
        <w:t>“Spell crystals!”</w:t>
      </w:r>
    </w:p>
    <w:p w14:paraId="6233DAFF" w14:textId="02AD736B" w:rsidR="00A92A8A" w:rsidRDefault="008F03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claimed the moment his eyes laid on a large vein of light blue crystals as he pierced through the middle of a spider</w:t>
      </w:r>
      <w:r w:rsidR="00C11E4F">
        <w:rPr>
          <w:rFonts w:ascii="Times New Roman" w:hAnsi="Times New Roman" w:cs="Times New Roman"/>
          <w:sz w:val="24"/>
          <w:szCs w:val="24"/>
        </w:rPr>
        <w:t xml:space="preserve"> nest.</w:t>
      </w:r>
      <w:r w:rsidR="00300A5D">
        <w:rPr>
          <w:rFonts w:ascii="Times New Roman" w:hAnsi="Times New Roman" w:cs="Times New Roman"/>
          <w:sz w:val="24"/>
          <w:szCs w:val="24"/>
        </w:rPr>
        <w:t xml:space="preserve"> </w:t>
      </w:r>
      <w:r w:rsidR="00361EA9">
        <w:rPr>
          <w:rFonts w:ascii="Times New Roman" w:hAnsi="Times New Roman" w:cs="Times New Roman"/>
          <w:sz w:val="24"/>
          <w:szCs w:val="24"/>
        </w:rPr>
        <w:t>Without missing a single beat, he immediately acted.</w:t>
      </w:r>
    </w:p>
    <w:p w14:paraId="2C88EA85" w14:textId="34EDC959" w:rsidR="00361EA9" w:rsidRDefault="00361EA9" w:rsidP="00361EA9">
      <w:pPr>
        <w:tabs>
          <w:tab w:val="left" w:pos="5333"/>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61EA9">
        <w:rPr>
          <w:rFonts w:ascii="Times New Roman" w:hAnsi="Times New Roman" w:cs="Times New Roman"/>
          <w:sz w:val="24"/>
          <w:szCs w:val="24"/>
        </w:rPr>
        <w:t>“O Nature, I am your medium, your voice, your soul. Resonate and express yourself through me to punish those who oppose you. Gale Howl!</w:t>
      </w:r>
      <w:r w:rsidR="00AD707E">
        <w:rPr>
          <w:rFonts w:ascii="Times New Roman" w:hAnsi="Times New Roman" w:cs="Times New Roman"/>
          <w:sz w:val="24"/>
          <w:szCs w:val="24"/>
        </w:rPr>
        <w:t>”</w:t>
      </w:r>
    </w:p>
    <w:p w14:paraId="6725694E" w14:textId="60CEA884" w:rsidR="00AD707E" w:rsidRDefault="006E5EBE" w:rsidP="00361EA9">
      <w:pPr>
        <w:tabs>
          <w:tab w:val="left" w:pos="5333"/>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olent wind blew away the spiders in front of him. Meanwhile, those directly blocking the path from Senkyo’s position to the vein of spell crystals exploded into pieces as the wind made contact with them. With the path cleared, he used consecutive flash strikes to cover the distance and slashed his sword as the spell crystals got in range of his blade.</w:t>
      </w:r>
    </w:p>
    <w:p w14:paraId="3AD3BB4E" w14:textId="7E8BF85B" w:rsidR="006E5EBE" w:rsidRPr="006E5EBE" w:rsidRDefault="006E5EBE" w:rsidP="00361EA9">
      <w:pPr>
        <w:tabs>
          <w:tab w:val="left" w:pos="5333"/>
        </w:tabs>
        <w:spacing w:line="340" w:lineRule="atLeast"/>
        <w:jc w:val="both"/>
        <w:rPr>
          <w:rFonts w:ascii="Times New Roman" w:hAnsi="Times New Roman" w:cs="Times New Roman"/>
          <w:i/>
          <w:iCs/>
          <w:sz w:val="24"/>
          <w:szCs w:val="24"/>
        </w:rPr>
      </w:pPr>
      <w:r w:rsidRPr="006E5EBE">
        <w:rPr>
          <w:rFonts w:ascii="Times New Roman" w:hAnsi="Times New Roman" w:cs="Times New Roman"/>
          <w:sz w:val="24"/>
          <w:szCs w:val="24"/>
        </w:rPr>
        <w:t xml:space="preserve"> </w:t>
      </w:r>
      <w:r w:rsidRPr="006E5EBE">
        <w:rPr>
          <w:rFonts w:ascii="Times New Roman" w:hAnsi="Times New Roman" w:cs="Times New Roman"/>
          <w:i/>
          <w:iCs/>
          <w:sz w:val="24"/>
          <w:szCs w:val="24"/>
        </w:rPr>
        <w:t xml:space="preserve">    “*Flash strike: Breath of the </w:t>
      </w:r>
      <w:proofErr w:type="gramStart"/>
      <w:r w:rsidRPr="006E5EBE">
        <w:rPr>
          <w:rFonts w:ascii="Times New Roman" w:hAnsi="Times New Roman" w:cs="Times New Roman"/>
          <w:i/>
          <w:iCs/>
          <w:sz w:val="24"/>
          <w:szCs w:val="24"/>
        </w:rPr>
        <w:t>Wind!*</w:t>
      </w:r>
      <w:proofErr w:type="gramEnd"/>
      <w:r w:rsidRPr="006E5EBE">
        <w:rPr>
          <w:rFonts w:ascii="Times New Roman" w:hAnsi="Times New Roman" w:cs="Times New Roman"/>
          <w:i/>
          <w:iCs/>
          <w:sz w:val="24"/>
          <w:szCs w:val="24"/>
        </w:rPr>
        <w:t>”</w:t>
      </w:r>
    </w:p>
    <w:p w14:paraId="5E305F1D" w14:textId="283CF286" w:rsidR="001C31DA" w:rsidRDefault="006E5EB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ooth horizontal stroke was accompanied by a sharp wind. In </w:t>
      </w:r>
      <w:r w:rsidR="00033313">
        <w:rPr>
          <w:rFonts w:ascii="Times New Roman" w:hAnsi="Times New Roman" w:cs="Times New Roman"/>
          <w:sz w:val="24"/>
          <w:szCs w:val="24"/>
        </w:rPr>
        <w:t>a</w:t>
      </w:r>
      <w:r>
        <w:rPr>
          <w:rFonts w:ascii="Times New Roman" w:hAnsi="Times New Roman" w:cs="Times New Roman"/>
          <w:sz w:val="24"/>
          <w:szCs w:val="24"/>
        </w:rPr>
        <w:t xml:space="preserve"> matter of an instant, pieces of the spell crystal broke and sprawled in the air</w:t>
      </w:r>
      <w:r w:rsidR="00921506">
        <w:rPr>
          <w:rFonts w:ascii="Times New Roman" w:hAnsi="Times New Roman" w:cs="Times New Roman"/>
          <w:sz w:val="24"/>
          <w:szCs w:val="24"/>
        </w:rPr>
        <w:t>. He collected the airborne minerals, handing some to the dummy and storing the rest in his small bags.</w:t>
      </w:r>
      <w:r w:rsidR="000D79D5">
        <w:rPr>
          <w:rFonts w:ascii="Times New Roman" w:hAnsi="Times New Roman" w:cs="Times New Roman"/>
          <w:sz w:val="24"/>
          <w:szCs w:val="24"/>
        </w:rPr>
        <w:t xml:space="preserve"> Mission complete. All he had to do now was get back to the surface. The moment he shifted his attention from the crystals to his surroundings, he realized. This was going to be the most difficult part of the test.</w:t>
      </w:r>
    </w:p>
    <w:p w14:paraId="39F37D36" w14:textId="0DFA3274" w:rsidR="00025F5B" w:rsidRDefault="000D79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3A7A96">
        <w:rPr>
          <w:rFonts w:ascii="Times New Roman" w:hAnsi="Times New Roman" w:cs="Times New Roman"/>
          <w:sz w:val="24"/>
          <w:szCs w:val="24"/>
        </w:rPr>
        <w:t xml:space="preserve"> cave filled to the brim with spider webs, stretching from the floor to the ceiling, reaching </w:t>
      </w:r>
      <w:r w:rsidR="00283264">
        <w:rPr>
          <w:rFonts w:ascii="Times New Roman" w:hAnsi="Times New Roman" w:cs="Times New Roman"/>
          <w:sz w:val="24"/>
          <w:szCs w:val="24"/>
        </w:rPr>
        <w:t xml:space="preserve">to </w:t>
      </w:r>
      <w:r w:rsidR="003A7A96">
        <w:rPr>
          <w:rFonts w:ascii="Times New Roman" w:hAnsi="Times New Roman" w:cs="Times New Roman"/>
          <w:sz w:val="24"/>
          <w:szCs w:val="24"/>
        </w:rPr>
        <w:t>all sides of the cave.</w:t>
      </w:r>
      <w:r w:rsidR="00297089">
        <w:rPr>
          <w:rFonts w:ascii="Times New Roman" w:hAnsi="Times New Roman" w:cs="Times New Roman"/>
          <w:sz w:val="24"/>
          <w:szCs w:val="24"/>
        </w:rPr>
        <w:t xml:space="preserve"> Every single </w:t>
      </w:r>
      <w:r w:rsidR="007750C9">
        <w:rPr>
          <w:rFonts w:ascii="Times New Roman" w:hAnsi="Times New Roman" w:cs="Times New Roman"/>
          <w:sz w:val="24"/>
          <w:szCs w:val="24"/>
        </w:rPr>
        <w:t>string</w:t>
      </w:r>
      <w:r w:rsidR="00025F5B">
        <w:rPr>
          <w:rFonts w:ascii="Times New Roman" w:hAnsi="Times New Roman" w:cs="Times New Roman"/>
          <w:sz w:val="24"/>
          <w:szCs w:val="24"/>
        </w:rPr>
        <w:t xml:space="preserve"> had a </w:t>
      </w:r>
      <w:proofErr w:type="spellStart"/>
      <w:r w:rsidR="00025F5B">
        <w:rPr>
          <w:rFonts w:ascii="Times New Roman" w:hAnsi="Times New Roman" w:cs="Times New Roman"/>
          <w:sz w:val="24"/>
          <w:szCs w:val="24"/>
        </w:rPr>
        <w:t>mana</w:t>
      </w:r>
      <w:proofErr w:type="spellEnd"/>
      <w:r w:rsidR="00025F5B">
        <w:rPr>
          <w:rFonts w:ascii="Times New Roman" w:hAnsi="Times New Roman" w:cs="Times New Roman"/>
          <w:sz w:val="24"/>
          <w:szCs w:val="24"/>
        </w:rPr>
        <w:t xml:space="preserve"> signature. This would usually mean that all of them </w:t>
      </w:r>
      <w:r w:rsidR="001909ED">
        <w:rPr>
          <w:rFonts w:ascii="Times New Roman" w:hAnsi="Times New Roman" w:cs="Times New Roman"/>
          <w:sz w:val="24"/>
          <w:szCs w:val="24"/>
        </w:rPr>
        <w:t>were</w:t>
      </w:r>
      <w:r w:rsidR="00025F5B">
        <w:rPr>
          <w:rFonts w:ascii="Times New Roman" w:hAnsi="Times New Roman" w:cs="Times New Roman"/>
          <w:sz w:val="24"/>
          <w:szCs w:val="24"/>
        </w:rPr>
        <w:t xml:space="preserve"> nothing but illusions,</w:t>
      </w:r>
      <w:r w:rsidR="00033313">
        <w:rPr>
          <w:rFonts w:ascii="Times New Roman" w:hAnsi="Times New Roman" w:cs="Times New Roman"/>
          <w:sz w:val="24"/>
          <w:szCs w:val="24"/>
        </w:rPr>
        <w:t xml:space="preserve"> yet his senses screamed danger from all directions.</w:t>
      </w:r>
      <w:r w:rsidR="001909ED">
        <w:rPr>
          <w:rFonts w:ascii="Times New Roman" w:hAnsi="Times New Roman" w:cs="Times New Roman"/>
          <w:sz w:val="24"/>
          <w:szCs w:val="24"/>
        </w:rPr>
        <w:t xml:space="preserve"> Among every </w:t>
      </w:r>
      <w:proofErr w:type="spellStart"/>
      <w:r w:rsidR="001909ED">
        <w:rPr>
          <w:rFonts w:ascii="Times New Roman" w:hAnsi="Times New Roman" w:cs="Times New Roman"/>
          <w:sz w:val="24"/>
          <w:szCs w:val="24"/>
        </w:rPr>
        <w:t>mana</w:t>
      </w:r>
      <w:proofErr w:type="spellEnd"/>
      <w:r w:rsidR="001909ED">
        <w:rPr>
          <w:rFonts w:ascii="Times New Roman" w:hAnsi="Times New Roman" w:cs="Times New Roman"/>
          <w:sz w:val="24"/>
          <w:szCs w:val="24"/>
        </w:rPr>
        <w:t xml:space="preserve"> signature was one that was unmistakably more powerful than the others.</w:t>
      </w:r>
      <w:r w:rsidR="008253EC">
        <w:rPr>
          <w:rFonts w:ascii="Times New Roman" w:hAnsi="Times New Roman" w:cs="Times New Roman"/>
          <w:sz w:val="24"/>
          <w:szCs w:val="24"/>
        </w:rPr>
        <w:t xml:space="preserve"> The only demonic spider on this level, </w:t>
      </w:r>
      <w:proofErr w:type="spellStart"/>
      <w:r w:rsidR="008253EC">
        <w:rPr>
          <w:rFonts w:ascii="Times New Roman" w:hAnsi="Times New Roman" w:cs="Times New Roman"/>
          <w:sz w:val="24"/>
          <w:szCs w:val="24"/>
        </w:rPr>
        <w:t>Leolja</w:t>
      </w:r>
      <w:proofErr w:type="spellEnd"/>
      <w:r w:rsidR="003843A5">
        <w:rPr>
          <w:rFonts w:ascii="Times New Roman" w:hAnsi="Times New Roman" w:cs="Times New Roman"/>
          <w:sz w:val="24"/>
          <w:szCs w:val="24"/>
        </w:rPr>
        <w:t>,</w:t>
      </w:r>
      <w:r w:rsidR="008253EC">
        <w:rPr>
          <w:rFonts w:ascii="Times New Roman" w:hAnsi="Times New Roman" w:cs="Times New Roman"/>
          <w:sz w:val="24"/>
          <w:szCs w:val="24"/>
        </w:rPr>
        <w:t xml:space="preserve"> arrived.</w:t>
      </w:r>
    </w:p>
    <w:p w14:paraId="6DDDB769" w14:textId="65E72E28" w:rsidR="001909ED" w:rsidRDefault="001909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43A5">
        <w:rPr>
          <w:rFonts w:ascii="Times New Roman" w:hAnsi="Times New Roman" w:cs="Times New Roman"/>
          <w:sz w:val="24"/>
          <w:szCs w:val="24"/>
        </w:rPr>
        <w:t>I had a feeling you’d show up</w:t>
      </w:r>
      <w:r w:rsidR="00D77A50">
        <w:rPr>
          <w:rFonts w:ascii="Times New Roman" w:hAnsi="Times New Roman" w:cs="Times New Roman"/>
          <w:sz w:val="24"/>
          <w:szCs w:val="24"/>
        </w:rPr>
        <w:t>…</w:t>
      </w:r>
      <w:r>
        <w:rPr>
          <w:rFonts w:ascii="Times New Roman" w:hAnsi="Times New Roman" w:cs="Times New Roman"/>
          <w:sz w:val="24"/>
          <w:szCs w:val="24"/>
        </w:rPr>
        <w:t>”</w:t>
      </w:r>
    </w:p>
    <w:p w14:paraId="3DD71E00" w14:textId="2A5A22B9" w:rsidR="003843A5" w:rsidRDefault="003843A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77A50">
        <w:rPr>
          <w:rFonts w:ascii="Times New Roman" w:hAnsi="Times New Roman" w:cs="Times New Roman"/>
          <w:sz w:val="24"/>
          <w:szCs w:val="24"/>
        </w:rPr>
        <w:t xml:space="preserve">Senkyo whispered to himself as if cursing. </w:t>
      </w:r>
      <w:r w:rsidR="00890025">
        <w:rPr>
          <w:rFonts w:ascii="Times New Roman" w:hAnsi="Times New Roman" w:cs="Times New Roman"/>
          <w:sz w:val="24"/>
          <w:szCs w:val="24"/>
        </w:rPr>
        <w:t xml:space="preserve">The whole time he was searching for the mana crystals </w:t>
      </w:r>
      <w:r w:rsidR="00F3498D">
        <w:rPr>
          <w:rFonts w:ascii="Times New Roman" w:hAnsi="Times New Roman" w:cs="Times New Roman"/>
          <w:sz w:val="24"/>
          <w:szCs w:val="24"/>
        </w:rPr>
        <w:t xml:space="preserve">he didn’t miss the constant pressure the spiders were giving him. Every time he escaped from raiding a nest, another group would always be there to ambush him the moment he got away. Depending on the situation, he would eliminate them all or run away again. The problem with running away was that another group would always be there to catch him, while the problem with eliminating all of the enemies was the incoming reinforcements that would arrive if he killed them </w:t>
      </w:r>
      <w:r w:rsidR="00F3498D">
        <w:rPr>
          <w:rFonts w:ascii="Times New Roman" w:hAnsi="Times New Roman" w:cs="Times New Roman"/>
          <w:sz w:val="24"/>
          <w:szCs w:val="24"/>
        </w:rPr>
        <w:lastRenderedPageBreak/>
        <w:t xml:space="preserve">too slowly. </w:t>
      </w:r>
      <w:proofErr w:type="spellStart"/>
      <w:r w:rsidR="00F3498D">
        <w:rPr>
          <w:rFonts w:ascii="Times New Roman" w:hAnsi="Times New Roman" w:cs="Times New Roman"/>
          <w:sz w:val="24"/>
          <w:szCs w:val="24"/>
        </w:rPr>
        <w:t>Leolja</w:t>
      </w:r>
      <w:proofErr w:type="spellEnd"/>
      <w:r w:rsidR="00F3498D">
        <w:rPr>
          <w:rFonts w:ascii="Times New Roman" w:hAnsi="Times New Roman" w:cs="Times New Roman"/>
          <w:sz w:val="24"/>
          <w:szCs w:val="24"/>
        </w:rPr>
        <w:t xml:space="preserve"> had eyes everywhere, so he knew his game. As long as he pressured Senkyo, he would tire him for the moment he decided to show up. Spell crystals were the perfect bait for him. </w:t>
      </w:r>
    </w:p>
    <w:p w14:paraId="085CDBA1" w14:textId="5CB6781E" w:rsidR="001C31DA" w:rsidRDefault="00F349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of all stages crawled all over the webs, all of them closing </w:t>
      </w:r>
      <w:r w:rsidR="00A9431C">
        <w:rPr>
          <w:rFonts w:ascii="Times New Roman" w:hAnsi="Times New Roman" w:cs="Times New Roman"/>
          <w:sz w:val="24"/>
          <w:szCs w:val="24"/>
        </w:rPr>
        <w:t>into</w:t>
      </w:r>
      <w:r>
        <w:rPr>
          <w:rFonts w:ascii="Times New Roman" w:hAnsi="Times New Roman" w:cs="Times New Roman"/>
          <w:sz w:val="24"/>
          <w:szCs w:val="24"/>
        </w:rPr>
        <w:t xml:space="preserve"> Senkyo’s location</w:t>
      </w:r>
      <w:r w:rsidR="001A5415">
        <w:rPr>
          <w:rFonts w:ascii="Times New Roman" w:hAnsi="Times New Roman" w:cs="Times New Roman"/>
          <w:sz w:val="24"/>
          <w:szCs w:val="24"/>
        </w:rPr>
        <w:t xml:space="preserve">. He attempted to slice open a path through the </w:t>
      </w:r>
      <w:r w:rsidR="00A9431C">
        <w:rPr>
          <w:rFonts w:ascii="Times New Roman" w:hAnsi="Times New Roman" w:cs="Times New Roman"/>
          <w:sz w:val="24"/>
          <w:szCs w:val="24"/>
        </w:rPr>
        <w:t xml:space="preserve">plethora of webs. </w:t>
      </w:r>
      <w:r w:rsidR="00C616CA">
        <w:rPr>
          <w:rFonts w:ascii="Times New Roman" w:hAnsi="Times New Roman" w:cs="Times New Roman"/>
          <w:sz w:val="24"/>
          <w:szCs w:val="24"/>
        </w:rPr>
        <w:t>The moment it was about to make contac</w:t>
      </w:r>
      <w:r w:rsidR="002E4579">
        <w:rPr>
          <w:rFonts w:ascii="Times New Roman" w:hAnsi="Times New Roman" w:cs="Times New Roman"/>
          <w:sz w:val="24"/>
          <w:szCs w:val="24"/>
        </w:rPr>
        <w:t>t, the webs in its path turned to stone and stopped his swing.</w:t>
      </w:r>
      <w:r w:rsidR="00F824D9">
        <w:rPr>
          <w:rFonts w:ascii="Times New Roman" w:hAnsi="Times New Roman" w:cs="Times New Roman"/>
          <w:sz w:val="24"/>
          <w:szCs w:val="24"/>
        </w:rPr>
        <w:t xml:space="preserve"> With his blade stuck in the stone, the spiders closed in for the kill.</w:t>
      </w:r>
    </w:p>
    <w:p w14:paraId="1133A85D" w14:textId="1104630D" w:rsidR="00F824D9" w:rsidRPr="00F824D9" w:rsidRDefault="00F824D9" w:rsidP="00F824D9">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49 – </w:t>
      </w:r>
      <w:r w:rsidR="002803B2">
        <w:rPr>
          <w:rFonts w:ascii="Times New Roman" w:hAnsi="Times New Roman" w:cs="Times New Roman"/>
          <w:b/>
          <w:bCs/>
          <w:sz w:val="24"/>
          <w:szCs w:val="24"/>
        </w:rPr>
        <w:t>Spirit Power and Magic</w:t>
      </w:r>
    </w:p>
    <w:p w14:paraId="67391C3B" w14:textId="1E4DC2E1" w:rsidR="00F824D9" w:rsidRDefault="00F824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96ED5">
        <w:rPr>
          <w:rFonts w:ascii="Times New Roman" w:hAnsi="Times New Roman" w:cs="Times New Roman"/>
          <w:sz w:val="24"/>
          <w:szCs w:val="24"/>
        </w:rPr>
        <w:t xml:space="preserve">In that instant, he realized that there was no fighting his way out. </w:t>
      </w:r>
      <w:r w:rsidR="00225C38">
        <w:rPr>
          <w:rFonts w:ascii="Times New Roman" w:hAnsi="Times New Roman" w:cs="Times New Roman"/>
          <w:sz w:val="24"/>
          <w:szCs w:val="24"/>
        </w:rPr>
        <w:t xml:space="preserve">He was trapped at the center of </w:t>
      </w:r>
      <w:proofErr w:type="spellStart"/>
      <w:r w:rsidR="00225C38">
        <w:rPr>
          <w:rFonts w:ascii="Times New Roman" w:hAnsi="Times New Roman" w:cs="Times New Roman"/>
          <w:sz w:val="24"/>
          <w:szCs w:val="24"/>
        </w:rPr>
        <w:t>Leolja’s</w:t>
      </w:r>
      <w:proofErr w:type="spellEnd"/>
      <w:r w:rsidR="00225C38">
        <w:rPr>
          <w:rFonts w:ascii="Times New Roman" w:hAnsi="Times New Roman" w:cs="Times New Roman"/>
          <w:sz w:val="24"/>
          <w:szCs w:val="24"/>
        </w:rPr>
        <w:t xml:space="preserve"> spider web like a butterfly with its wings </w:t>
      </w:r>
      <w:r w:rsidR="006F26A9">
        <w:rPr>
          <w:rFonts w:ascii="Times New Roman" w:hAnsi="Times New Roman" w:cs="Times New Roman"/>
          <w:sz w:val="24"/>
          <w:szCs w:val="24"/>
        </w:rPr>
        <w:t>stuck</w:t>
      </w:r>
      <w:r w:rsidR="00225C38">
        <w:rPr>
          <w:rFonts w:ascii="Times New Roman" w:hAnsi="Times New Roman" w:cs="Times New Roman"/>
          <w:sz w:val="24"/>
          <w:szCs w:val="24"/>
        </w:rPr>
        <w:t xml:space="preserve">, ready to be eaten by the spider at any time. </w:t>
      </w:r>
      <w:r w:rsidR="00D96ED5">
        <w:rPr>
          <w:rFonts w:ascii="Times New Roman" w:hAnsi="Times New Roman" w:cs="Times New Roman"/>
          <w:sz w:val="24"/>
          <w:szCs w:val="24"/>
        </w:rPr>
        <w:t>His skill and experience were far below Ryosei’s. He couldn’t perform the same feats he could. The fact that his slash was stopped was proof of that. He was reminded once more, he was not a fighter, but a strategist.</w:t>
      </w:r>
    </w:p>
    <w:p w14:paraId="1DFE88AE" w14:textId="0539201E" w:rsidR="00D96ED5" w:rsidRPr="00C616CA" w:rsidRDefault="00D96ED5" w:rsidP="000063A5">
      <w:pPr>
        <w:tabs>
          <w:tab w:val="left" w:pos="3195"/>
        </w:tabs>
        <w:spacing w:line="340" w:lineRule="atLeast"/>
        <w:jc w:val="both"/>
      </w:pPr>
      <w:r>
        <w:rPr>
          <w:rFonts w:ascii="Times New Roman" w:hAnsi="Times New Roman" w:cs="Times New Roman"/>
          <w:sz w:val="24"/>
          <w:szCs w:val="24"/>
        </w:rPr>
        <w:t xml:space="preserve">     A memory that felt as if it had happened years ago came to mind. It was</w:t>
      </w:r>
      <w:r w:rsidR="001B257D">
        <w:rPr>
          <w:rFonts w:ascii="Times New Roman" w:hAnsi="Times New Roman" w:cs="Times New Roman"/>
          <w:sz w:val="24"/>
          <w:szCs w:val="24"/>
        </w:rPr>
        <w:t xml:space="preserve"> the time Ryosei stopped him from entering the fighter class and sent him </w:t>
      </w:r>
      <w:r w:rsidR="00CF6D12">
        <w:rPr>
          <w:rFonts w:ascii="Times New Roman" w:hAnsi="Times New Roman" w:cs="Times New Roman"/>
          <w:sz w:val="24"/>
          <w:szCs w:val="24"/>
        </w:rPr>
        <w:t>to</w:t>
      </w:r>
      <w:r w:rsidR="001B257D">
        <w:rPr>
          <w:rFonts w:ascii="Times New Roman" w:hAnsi="Times New Roman" w:cs="Times New Roman"/>
          <w:sz w:val="24"/>
          <w:szCs w:val="24"/>
        </w:rPr>
        <w:t xml:space="preserve"> the enchanter class instead. It was the</w:t>
      </w:r>
      <w:r w:rsidR="00CF6D12">
        <w:rPr>
          <w:rFonts w:ascii="Times New Roman" w:hAnsi="Times New Roman" w:cs="Times New Roman"/>
          <w:sz w:val="24"/>
          <w:szCs w:val="24"/>
        </w:rPr>
        <w:t xml:space="preserve"> determinant of his current strengths and weaknesses. The situation Ryosei wanted to avoid was for Senkyo to </w:t>
      </w:r>
      <w:r w:rsidR="005F3784">
        <w:rPr>
          <w:rFonts w:ascii="Times New Roman" w:hAnsi="Times New Roman" w:cs="Times New Roman"/>
          <w:sz w:val="24"/>
          <w:szCs w:val="24"/>
        </w:rPr>
        <w:t>be left</w:t>
      </w:r>
      <w:r w:rsidR="00CF6D12">
        <w:rPr>
          <w:rFonts w:ascii="Times New Roman" w:hAnsi="Times New Roman" w:cs="Times New Roman"/>
          <w:sz w:val="24"/>
          <w:szCs w:val="24"/>
        </w:rPr>
        <w:t xml:space="preserve"> helpless </w:t>
      </w:r>
      <w:r w:rsidR="00E05EE6">
        <w:rPr>
          <w:rFonts w:ascii="Times New Roman" w:hAnsi="Times New Roman" w:cs="Times New Roman"/>
          <w:sz w:val="24"/>
          <w:szCs w:val="24"/>
        </w:rPr>
        <w:t xml:space="preserve">in a </w:t>
      </w:r>
      <w:r w:rsidR="00CF6D12">
        <w:rPr>
          <w:rFonts w:ascii="Times New Roman" w:hAnsi="Times New Roman" w:cs="Times New Roman"/>
          <w:sz w:val="24"/>
          <w:szCs w:val="24"/>
        </w:rPr>
        <w:t>position</w:t>
      </w:r>
      <w:r w:rsidR="00E05EE6">
        <w:rPr>
          <w:rFonts w:ascii="Times New Roman" w:hAnsi="Times New Roman" w:cs="Times New Roman"/>
          <w:sz w:val="24"/>
          <w:szCs w:val="24"/>
        </w:rPr>
        <w:t xml:space="preserve"> just like his current one</w:t>
      </w:r>
      <w:r w:rsidR="00CF6D12">
        <w:rPr>
          <w:rFonts w:ascii="Times New Roman" w:hAnsi="Times New Roman" w:cs="Times New Roman"/>
          <w:sz w:val="24"/>
          <w:szCs w:val="24"/>
        </w:rPr>
        <w:t>.</w:t>
      </w:r>
      <w:r w:rsidR="005F3784">
        <w:rPr>
          <w:rFonts w:ascii="Times New Roman" w:hAnsi="Times New Roman" w:cs="Times New Roman"/>
          <w:sz w:val="24"/>
          <w:szCs w:val="24"/>
        </w:rPr>
        <w:t xml:space="preserve"> “Stick to your strengths,” was what he wanted to convey.</w:t>
      </w:r>
      <w:r w:rsidR="00D46B1C">
        <w:rPr>
          <w:rFonts w:ascii="Times New Roman" w:hAnsi="Times New Roman" w:cs="Times New Roman"/>
          <w:sz w:val="24"/>
          <w:szCs w:val="24"/>
        </w:rPr>
        <w:t xml:space="preserve"> The result of neglecting that advice was when he first thought he lost the test back on level </w:t>
      </w:r>
      <w:r w:rsidR="001C7E92">
        <w:rPr>
          <w:rFonts w:ascii="Times New Roman" w:hAnsi="Times New Roman" w:cs="Times New Roman"/>
          <w:sz w:val="24"/>
          <w:szCs w:val="24"/>
        </w:rPr>
        <w:t>A2.</w:t>
      </w:r>
      <w:r w:rsidR="00FD1C4F">
        <w:rPr>
          <w:rFonts w:ascii="Times New Roman" w:hAnsi="Times New Roman" w:cs="Times New Roman"/>
          <w:sz w:val="24"/>
          <w:szCs w:val="24"/>
        </w:rPr>
        <w:t xml:space="preserve"> At that time, he wanted to hold back on using spirit power for as long as </w:t>
      </w:r>
      <w:r w:rsidR="00186726">
        <w:rPr>
          <w:rFonts w:ascii="Times New Roman" w:hAnsi="Times New Roman" w:cs="Times New Roman"/>
          <w:sz w:val="24"/>
          <w:szCs w:val="24"/>
        </w:rPr>
        <w:t>possible</w:t>
      </w:r>
      <w:r w:rsidR="00FD1C4F">
        <w:rPr>
          <w:rFonts w:ascii="Times New Roman" w:hAnsi="Times New Roman" w:cs="Times New Roman"/>
          <w:sz w:val="24"/>
          <w:szCs w:val="24"/>
        </w:rPr>
        <w:t xml:space="preserve">. The difference </w:t>
      </w:r>
      <w:r w:rsidR="00186726">
        <w:rPr>
          <w:rFonts w:ascii="Times New Roman" w:hAnsi="Times New Roman" w:cs="Times New Roman"/>
          <w:sz w:val="24"/>
          <w:szCs w:val="24"/>
        </w:rPr>
        <w:t>between</w:t>
      </w:r>
      <w:r w:rsidR="00FD1C4F">
        <w:rPr>
          <w:rFonts w:ascii="Times New Roman" w:hAnsi="Times New Roman" w:cs="Times New Roman"/>
          <w:sz w:val="24"/>
          <w:szCs w:val="24"/>
        </w:rPr>
        <w:t xml:space="preserve"> that time and the present was the fact that Senkyo no longer needed to hide his cards.</w:t>
      </w:r>
    </w:p>
    <w:p w14:paraId="72B21872" w14:textId="5531A478" w:rsidR="001C31DA" w:rsidRDefault="001867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C0C7A">
        <w:rPr>
          <w:rFonts w:ascii="Times New Roman" w:hAnsi="Times New Roman" w:cs="Times New Roman"/>
          <w:sz w:val="24"/>
          <w:szCs w:val="24"/>
        </w:rPr>
        <w:t>Small pieces of rubble fell from where his blade penetrated the stone.</w:t>
      </w:r>
      <w:r w:rsidR="00842193">
        <w:rPr>
          <w:rFonts w:ascii="Times New Roman" w:hAnsi="Times New Roman" w:cs="Times New Roman"/>
          <w:sz w:val="24"/>
          <w:szCs w:val="24"/>
        </w:rPr>
        <w:t xml:space="preserve"> Without a second to waste, he acted. Senkyo let go of his katana, moving both hands, one toward the pieces of rubble </w:t>
      </w:r>
      <w:r w:rsidR="003828FE">
        <w:rPr>
          <w:rFonts w:ascii="Times New Roman" w:hAnsi="Times New Roman" w:cs="Times New Roman"/>
          <w:sz w:val="24"/>
          <w:szCs w:val="24"/>
        </w:rPr>
        <w:t>and the other to one of the small bags on his chest.</w:t>
      </w:r>
      <w:r w:rsidR="005559E7">
        <w:rPr>
          <w:rFonts w:ascii="Times New Roman" w:hAnsi="Times New Roman" w:cs="Times New Roman"/>
          <w:sz w:val="24"/>
          <w:szCs w:val="24"/>
        </w:rPr>
        <w:t xml:space="preserve"> What he took out from the bag was a bundle of charged dark stones and leaves. </w:t>
      </w:r>
      <w:r w:rsidR="002B0451">
        <w:rPr>
          <w:rFonts w:ascii="Times New Roman" w:hAnsi="Times New Roman" w:cs="Times New Roman"/>
          <w:sz w:val="24"/>
          <w:szCs w:val="24"/>
        </w:rPr>
        <w:t>Spirit power coursed through his hands into the items he held, turning the seemingly normal items into vessels. 1 second passed.</w:t>
      </w:r>
    </w:p>
    <w:p w14:paraId="6FF6ADBE" w14:textId="7F3A2DDC" w:rsidR="002B0451" w:rsidRDefault="002B04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utput of spirit power coming out of his hands increased, kindling spirit power onto the vessels, tracing the exact circuit he had in his mind. His hands merged, mixing the rubble, leaves, and charged dark stones into one pile. With the influence of his mind and the spirit power that wrapped the items, the three </w:t>
      </w:r>
      <w:r w:rsidR="00F52E87">
        <w:rPr>
          <w:rFonts w:ascii="Times New Roman" w:hAnsi="Times New Roman" w:cs="Times New Roman"/>
          <w:sz w:val="24"/>
          <w:szCs w:val="24"/>
        </w:rPr>
        <w:t xml:space="preserve">objects </w:t>
      </w:r>
      <w:r>
        <w:rPr>
          <w:rFonts w:ascii="Times New Roman" w:hAnsi="Times New Roman" w:cs="Times New Roman"/>
          <w:sz w:val="24"/>
          <w:szCs w:val="24"/>
        </w:rPr>
        <w:t>moved and arranged themselves as per Senkyo’s will. At that moment, his preparations were complete. 2 seconds passed.</w:t>
      </w:r>
    </w:p>
    <w:p w14:paraId="016E8647" w14:textId="48CCDFBC" w:rsidR="00F06933" w:rsidRDefault="002B04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all closed into his location. About three </w:t>
      </w:r>
      <w:r w:rsidR="0021085C">
        <w:rPr>
          <w:rFonts w:ascii="Times New Roman" w:hAnsi="Times New Roman" w:cs="Times New Roman"/>
          <w:sz w:val="24"/>
          <w:szCs w:val="24"/>
        </w:rPr>
        <w:t xml:space="preserve">more </w:t>
      </w:r>
      <w:r>
        <w:rPr>
          <w:rFonts w:ascii="Times New Roman" w:hAnsi="Times New Roman" w:cs="Times New Roman"/>
          <w:sz w:val="24"/>
          <w:szCs w:val="24"/>
        </w:rPr>
        <w:t xml:space="preserve">seconds was what separated Senkyo from his loss. In those few three, Senkyo threw </w:t>
      </w:r>
      <w:r w:rsidR="00FA6E7F">
        <w:rPr>
          <w:rFonts w:ascii="Times New Roman" w:hAnsi="Times New Roman" w:cs="Times New Roman"/>
          <w:sz w:val="24"/>
          <w:szCs w:val="24"/>
        </w:rPr>
        <w:t>every set of charged dark stones</w:t>
      </w:r>
      <w:r>
        <w:rPr>
          <w:rFonts w:ascii="Times New Roman" w:hAnsi="Times New Roman" w:cs="Times New Roman"/>
          <w:sz w:val="24"/>
          <w:szCs w:val="24"/>
        </w:rPr>
        <w:t xml:space="preserve"> </w:t>
      </w:r>
      <w:r w:rsidR="00E7481F">
        <w:rPr>
          <w:rFonts w:ascii="Times New Roman" w:hAnsi="Times New Roman" w:cs="Times New Roman"/>
          <w:sz w:val="24"/>
          <w:szCs w:val="24"/>
        </w:rPr>
        <w:t>in</w:t>
      </w:r>
      <w:r>
        <w:rPr>
          <w:rFonts w:ascii="Times New Roman" w:hAnsi="Times New Roman" w:cs="Times New Roman"/>
          <w:sz w:val="24"/>
          <w:szCs w:val="24"/>
        </w:rPr>
        <w:t>to the air</w:t>
      </w:r>
      <w:r w:rsidR="00E7481F">
        <w:rPr>
          <w:rFonts w:ascii="Times New Roman" w:hAnsi="Times New Roman" w:cs="Times New Roman"/>
          <w:sz w:val="24"/>
          <w:szCs w:val="24"/>
        </w:rPr>
        <w:t xml:space="preserve"> where </w:t>
      </w:r>
      <w:r w:rsidR="00FA6E7F">
        <w:rPr>
          <w:rFonts w:ascii="Times New Roman" w:hAnsi="Times New Roman" w:cs="Times New Roman"/>
          <w:sz w:val="24"/>
          <w:szCs w:val="24"/>
        </w:rPr>
        <w:t xml:space="preserve">the </w:t>
      </w:r>
      <w:r w:rsidR="00E7481F">
        <w:rPr>
          <w:rFonts w:ascii="Times New Roman" w:hAnsi="Times New Roman" w:cs="Times New Roman"/>
          <w:sz w:val="24"/>
          <w:szCs w:val="24"/>
        </w:rPr>
        <w:t xml:space="preserve">creation weaved through the webs and obstacles </w:t>
      </w:r>
      <w:proofErr w:type="gramStart"/>
      <w:r w:rsidR="00E7481F">
        <w:rPr>
          <w:rFonts w:ascii="Times New Roman" w:hAnsi="Times New Roman" w:cs="Times New Roman"/>
          <w:sz w:val="24"/>
          <w:szCs w:val="24"/>
        </w:rPr>
        <w:t>until</w:t>
      </w:r>
      <w:proofErr w:type="gramEnd"/>
      <w:r w:rsidR="00E7481F">
        <w:rPr>
          <w:rFonts w:ascii="Times New Roman" w:hAnsi="Times New Roman" w:cs="Times New Roman"/>
          <w:sz w:val="24"/>
          <w:szCs w:val="24"/>
        </w:rPr>
        <w:t xml:space="preserve"> he arrived at its designated location</w:t>
      </w:r>
      <w:r w:rsidR="00A4111C">
        <w:rPr>
          <w:rFonts w:ascii="Times New Roman" w:hAnsi="Times New Roman" w:cs="Times New Roman"/>
          <w:sz w:val="24"/>
          <w:szCs w:val="24"/>
        </w:rPr>
        <w:t>.</w:t>
      </w:r>
      <w:r w:rsidR="00F06933">
        <w:rPr>
          <w:rFonts w:ascii="Times New Roman" w:hAnsi="Times New Roman" w:cs="Times New Roman"/>
          <w:sz w:val="24"/>
          <w:szCs w:val="24"/>
        </w:rPr>
        <w:t xml:space="preserve"> </w:t>
      </w:r>
      <w:r w:rsidR="00E70DB9">
        <w:rPr>
          <w:rFonts w:ascii="Times New Roman" w:hAnsi="Times New Roman" w:cs="Times New Roman"/>
          <w:sz w:val="24"/>
          <w:szCs w:val="24"/>
        </w:rPr>
        <w:t>The charged dark stones had</w:t>
      </w:r>
      <w:r w:rsidR="00F06933">
        <w:rPr>
          <w:rFonts w:ascii="Times New Roman" w:hAnsi="Times New Roman" w:cs="Times New Roman"/>
          <w:sz w:val="24"/>
          <w:szCs w:val="24"/>
        </w:rPr>
        <w:t xml:space="preserve"> a circuit built with Spirit at its center, the diamond placed on the rubble </w:t>
      </w:r>
      <w:r w:rsidR="00F06933">
        <w:rPr>
          <w:rFonts w:ascii="Times New Roman" w:hAnsi="Times New Roman" w:cs="Times New Roman"/>
          <w:sz w:val="24"/>
          <w:szCs w:val="24"/>
        </w:rPr>
        <w:lastRenderedPageBreak/>
        <w:t xml:space="preserve">while the arc appeared on the charged dark stones, overlapping on the symbol for Direction. A symbol that overlapped over two vessels—a technique called </w:t>
      </w:r>
      <w:r w:rsidR="00F06933" w:rsidRPr="00F06933">
        <w:rPr>
          <w:rFonts w:ascii="Times New Roman" w:hAnsi="Times New Roman" w:cs="Times New Roman"/>
          <w:sz w:val="24"/>
          <w:szCs w:val="24"/>
        </w:rPr>
        <w:t>Vessel Convergent</w:t>
      </w:r>
      <w:r w:rsidR="00F06933">
        <w:rPr>
          <w:rFonts w:ascii="Times New Roman" w:hAnsi="Times New Roman" w:cs="Times New Roman"/>
          <w:sz w:val="24"/>
          <w:szCs w:val="24"/>
        </w:rPr>
        <w:t xml:space="preserve"> where another vessel is used to enhance the function of a circuit.</w:t>
      </w:r>
    </w:p>
    <w:p w14:paraId="5ED56A31" w14:textId="35575D82" w:rsidR="00F06933" w:rsidRDefault="00F06933" w:rsidP="00F0693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instance, the Spirit symbol was used to solidify Senkyo’s will to avoid the webs and spiders</w:t>
      </w:r>
      <w:r w:rsidR="00BF5D20">
        <w:rPr>
          <w:rFonts w:ascii="Times New Roman" w:hAnsi="Times New Roman" w:cs="Times New Roman"/>
          <w:sz w:val="24"/>
          <w:szCs w:val="24"/>
        </w:rPr>
        <w:t>. Along with that will was the rubble, a sample of what Senkyo wanted to be avoide</w:t>
      </w:r>
      <w:r w:rsidR="00225C38">
        <w:rPr>
          <w:rFonts w:ascii="Times New Roman" w:hAnsi="Times New Roman" w:cs="Times New Roman"/>
          <w:sz w:val="24"/>
          <w:szCs w:val="24"/>
        </w:rPr>
        <w:t xml:space="preserve">d, </w:t>
      </w:r>
      <w:r w:rsidR="00BF5D20">
        <w:rPr>
          <w:rFonts w:ascii="Times New Roman" w:hAnsi="Times New Roman" w:cs="Times New Roman"/>
          <w:sz w:val="24"/>
          <w:szCs w:val="24"/>
        </w:rPr>
        <w:t xml:space="preserve">the circuit became more accurate and precise in </w:t>
      </w:r>
      <w:r w:rsidR="00225C38">
        <w:rPr>
          <w:rFonts w:ascii="Times New Roman" w:hAnsi="Times New Roman" w:cs="Times New Roman"/>
          <w:sz w:val="24"/>
          <w:szCs w:val="24"/>
        </w:rPr>
        <w:t>how to move and weave through the obstacles</w:t>
      </w:r>
      <w:r w:rsidR="00BF5D20">
        <w:rPr>
          <w:rFonts w:ascii="Times New Roman" w:hAnsi="Times New Roman" w:cs="Times New Roman"/>
          <w:sz w:val="24"/>
          <w:szCs w:val="24"/>
        </w:rPr>
        <w:t>.</w:t>
      </w:r>
      <w:r w:rsidR="0021085C">
        <w:rPr>
          <w:rFonts w:ascii="Times New Roman" w:hAnsi="Times New Roman" w:cs="Times New Roman"/>
          <w:sz w:val="24"/>
          <w:szCs w:val="24"/>
        </w:rPr>
        <w:t xml:space="preserve"> 3 seconds passed.</w:t>
      </w:r>
    </w:p>
    <w:p w14:paraId="6690DEB7" w14:textId="240565C8" w:rsidR="00F06933" w:rsidRDefault="00225C3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A6E7F">
        <w:rPr>
          <w:rFonts w:ascii="Times New Roman" w:hAnsi="Times New Roman" w:cs="Times New Roman"/>
          <w:sz w:val="24"/>
          <w:szCs w:val="24"/>
        </w:rPr>
        <w:t xml:space="preserve">Of the seven sets of charged dark stones, </w:t>
      </w:r>
      <w:r w:rsidR="00AA760F">
        <w:rPr>
          <w:rFonts w:ascii="Times New Roman" w:hAnsi="Times New Roman" w:cs="Times New Roman"/>
          <w:sz w:val="24"/>
          <w:szCs w:val="24"/>
        </w:rPr>
        <w:t>four</w:t>
      </w:r>
      <w:r w:rsidR="00FA6E7F">
        <w:rPr>
          <w:rFonts w:ascii="Times New Roman" w:hAnsi="Times New Roman" w:cs="Times New Roman"/>
          <w:sz w:val="24"/>
          <w:szCs w:val="24"/>
        </w:rPr>
        <w:t xml:space="preserve"> successfully</w:t>
      </w:r>
      <w:r>
        <w:rPr>
          <w:rFonts w:ascii="Times New Roman" w:hAnsi="Times New Roman" w:cs="Times New Roman"/>
          <w:sz w:val="24"/>
          <w:szCs w:val="24"/>
        </w:rPr>
        <w:t xml:space="preserve"> </w:t>
      </w:r>
      <w:r w:rsidR="00382C2D">
        <w:rPr>
          <w:rFonts w:ascii="Times New Roman" w:hAnsi="Times New Roman" w:cs="Times New Roman"/>
          <w:sz w:val="24"/>
          <w:szCs w:val="24"/>
        </w:rPr>
        <w:t>reached the walls</w:t>
      </w:r>
      <w:r w:rsidR="00FA6E7F">
        <w:rPr>
          <w:rFonts w:ascii="Times New Roman" w:hAnsi="Times New Roman" w:cs="Times New Roman"/>
          <w:sz w:val="24"/>
          <w:szCs w:val="24"/>
        </w:rPr>
        <w:t xml:space="preserve">. The other </w:t>
      </w:r>
      <w:r w:rsidR="00AA760F">
        <w:rPr>
          <w:rFonts w:ascii="Times New Roman" w:hAnsi="Times New Roman" w:cs="Times New Roman"/>
          <w:sz w:val="24"/>
          <w:szCs w:val="24"/>
        </w:rPr>
        <w:t>three</w:t>
      </w:r>
      <w:r w:rsidR="007A2B91">
        <w:rPr>
          <w:rFonts w:ascii="Times New Roman" w:hAnsi="Times New Roman" w:cs="Times New Roman"/>
          <w:sz w:val="24"/>
          <w:szCs w:val="24"/>
        </w:rPr>
        <w:t xml:space="preserve"> were stopped </w:t>
      </w:r>
      <w:r w:rsidR="006D46C6">
        <w:rPr>
          <w:rFonts w:ascii="Times New Roman" w:hAnsi="Times New Roman" w:cs="Times New Roman"/>
          <w:sz w:val="24"/>
          <w:szCs w:val="24"/>
        </w:rPr>
        <w:t xml:space="preserve">by the </w:t>
      </w:r>
      <w:proofErr w:type="spellStart"/>
      <w:r w:rsidR="006D46C6">
        <w:rPr>
          <w:rFonts w:ascii="Times New Roman" w:hAnsi="Times New Roman" w:cs="Times New Roman"/>
          <w:sz w:val="24"/>
          <w:szCs w:val="24"/>
        </w:rPr>
        <w:t>Iwaiida</w:t>
      </w:r>
      <w:proofErr w:type="spellEnd"/>
      <w:r w:rsidR="007A2B91">
        <w:rPr>
          <w:rFonts w:ascii="Times New Roman" w:hAnsi="Times New Roman" w:cs="Times New Roman"/>
          <w:sz w:val="24"/>
          <w:szCs w:val="24"/>
        </w:rPr>
        <w:t>.</w:t>
      </w:r>
      <w:r w:rsidR="006F26A9">
        <w:rPr>
          <w:rFonts w:ascii="Times New Roman" w:hAnsi="Times New Roman" w:cs="Times New Roman"/>
          <w:sz w:val="24"/>
          <w:szCs w:val="24"/>
        </w:rPr>
        <w:t xml:space="preserve"> </w:t>
      </w:r>
      <w:r w:rsidR="007A2B91">
        <w:rPr>
          <w:rFonts w:ascii="Times New Roman" w:hAnsi="Times New Roman" w:cs="Times New Roman"/>
          <w:sz w:val="24"/>
          <w:szCs w:val="24"/>
        </w:rPr>
        <w:t>T</w:t>
      </w:r>
      <w:r w:rsidR="006F26A9">
        <w:rPr>
          <w:rFonts w:ascii="Times New Roman" w:hAnsi="Times New Roman" w:cs="Times New Roman"/>
          <w:sz w:val="24"/>
          <w:szCs w:val="24"/>
        </w:rPr>
        <w:t>he light of the circuit</w:t>
      </w:r>
      <w:r w:rsidR="00C86A40">
        <w:rPr>
          <w:rFonts w:ascii="Times New Roman" w:hAnsi="Times New Roman" w:cs="Times New Roman"/>
          <w:sz w:val="24"/>
          <w:szCs w:val="24"/>
        </w:rPr>
        <w:t xml:space="preserve"> on each of the sets</w:t>
      </w:r>
      <w:r w:rsidR="006F26A9">
        <w:rPr>
          <w:rFonts w:ascii="Times New Roman" w:hAnsi="Times New Roman" w:cs="Times New Roman"/>
          <w:sz w:val="24"/>
          <w:szCs w:val="24"/>
        </w:rPr>
        <w:t xml:space="preserve"> expanded to show a circle with three diamonds and arcs overlapping in the three directions the triangle inside of it pointed. Connection and three sets of Spirit symbols. The light didn’t stop there. Multiple lines extended from the outer edge of the symbols and connected to each leaf where another symbol of Connection la</w:t>
      </w:r>
      <w:r w:rsidR="00B51C0B">
        <w:rPr>
          <w:rFonts w:ascii="Times New Roman" w:hAnsi="Times New Roman" w:cs="Times New Roman"/>
          <w:sz w:val="24"/>
          <w:szCs w:val="24"/>
        </w:rPr>
        <w:t>y</w:t>
      </w:r>
      <w:r w:rsidR="00294950">
        <w:rPr>
          <w:rFonts w:ascii="Times New Roman" w:hAnsi="Times New Roman" w:cs="Times New Roman"/>
          <w:sz w:val="24"/>
          <w:szCs w:val="24"/>
        </w:rPr>
        <w:t xml:space="preserve"> and a line that connected to it</w:t>
      </w:r>
      <w:r w:rsidR="006F26A9">
        <w:rPr>
          <w:rFonts w:ascii="Times New Roman" w:hAnsi="Times New Roman" w:cs="Times New Roman"/>
          <w:sz w:val="24"/>
          <w:szCs w:val="24"/>
        </w:rPr>
        <w:t xml:space="preserve">. </w:t>
      </w:r>
      <w:r w:rsidR="00B51C0B">
        <w:rPr>
          <w:rFonts w:ascii="Times New Roman" w:hAnsi="Times New Roman" w:cs="Times New Roman"/>
          <w:sz w:val="24"/>
          <w:szCs w:val="24"/>
        </w:rPr>
        <w:t>All of the leaves shot outward</w:t>
      </w:r>
      <w:r w:rsidR="0023711D">
        <w:rPr>
          <w:rFonts w:ascii="Times New Roman" w:hAnsi="Times New Roman" w:cs="Times New Roman"/>
          <w:sz w:val="24"/>
          <w:szCs w:val="24"/>
        </w:rPr>
        <w:t>,</w:t>
      </w:r>
      <w:r w:rsidR="00AA760F">
        <w:rPr>
          <w:rFonts w:ascii="Times New Roman" w:hAnsi="Times New Roman" w:cs="Times New Roman"/>
          <w:sz w:val="24"/>
          <w:szCs w:val="24"/>
        </w:rPr>
        <w:t xml:space="preserve"> weaving through the </w:t>
      </w:r>
      <w:r w:rsidR="0023711D">
        <w:rPr>
          <w:rFonts w:ascii="Times New Roman" w:hAnsi="Times New Roman" w:cs="Times New Roman"/>
          <w:sz w:val="24"/>
          <w:szCs w:val="24"/>
        </w:rPr>
        <w:t xml:space="preserve">obstacles, and creating a circle of leaves inside the spider webs. Of the four sets of charged dark stones, </w:t>
      </w:r>
      <w:r w:rsidR="00876D7B">
        <w:rPr>
          <w:rFonts w:ascii="Times New Roman" w:hAnsi="Times New Roman" w:cs="Times New Roman"/>
          <w:sz w:val="24"/>
          <w:szCs w:val="24"/>
        </w:rPr>
        <w:t>one</w:t>
      </w:r>
      <w:r w:rsidR="0023711D">
        <w:rPr>
          <w:rFonts w:ascii="Times New Roman" w:hAnsi="Times New Roman" w:cs="Times New Roman"/>
          <w:sz w:val="24"/>
          <w:szCs w:val="24"/>
        </w:rPr>
        <w:t xml:space="preserve"> </w:t>
      </w:r>
      <w:r w:rsidR="00A5723F">
        <w:rPr>
          <w:rFonts w:ascii="Times New Roman" w:hAnsi="Times New Roman" w:cs="Times New Roman"/>
          <w:sz w:val="24"/>
          <w:szCs w:val="24"/>
        </w:rPr>
        <w:t>was</w:t>
      </w:r>
      <w:r w:rsidR="0023711D">
        <w:rPr>
          <w:rFonts w:ascii="Times New Roman" w:hAnsi="Times New Roman" w:cs="Times New Roman"/>
          <w:sz w:val="24"/>
          <w:szCs w:val="24"/>
        </w:rPr>
        <w:t xml:space="preserve"> thwarted before </w:t>
      </w:r>
      <w:r w:rsidR="00A5723F">
        <w:rPr>
          <w:rFonts w:ascii="Times New Roman" w:hAnsi="Times New Roman" w:cs="Times New Roman"/>
          <w:sz w:val="24"/>
          <w:szCs w:val="24"/>
        </w:rPr>
        <w:t>it</w:t>
      </w:r>
      <w:r w:rsidR="0023711D">
        <w:rPr>
          <w:rFonts w:ascii="Times New Roman" w:hAnsi="Times New Roman" w:cs="Times New Roman"/>
          <w:sz w:val="24"/>
          <w:szCs w:val="24"/>
        </w:rPr>
        <w:t xml:space="preserve"> could form.</w:t>
      </w:r>
      <w:r w:rsidR="0021085C">
        <w:rPr>
          <w:rFonts w:ascii="Times New Roman" w:hAnsi="Times New Roman" w:cs="Times New Roman"/>
          <w:sz w:val="24"/>
          <w:szCs w:val="24"/>
        </w:rPr>
        <w:t xml:space="preserve"> 4 seconds passed.</w:t>
      </w:r>
    </w:p>
    <w:p w14:paraId="1C660139" w14:textId="5DC79756" w:rsidR="000C148C" w:rsidRDefault="000C148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spiders tried to disrupt the other </w:t>
      </w:r>
      <w:r w:rsidR="00734529">
        <w:rPr>
          <w:rFonts w:ascii="Times New Roman" w:hAnsi="Times New Roman" w:cs="Times New Roman"/>
          <w:sz w:val="24"/>
          <w:szCs w:val="24"/>
        </w:rPr>
        <w:t>three</w:t>
      </w:r>
      <w:r>
        <w:rPr>
          <w:rFonts w:ascii="Times New Roman" w:hAnsi="Times New Roman" w:cs="Times New Roman"/>
          <w:sz w:val="24"/>
          <w:szCs w:val="24"/>
        </w:rPr>
        <w:t xml:space="preserve"> while the rest continued their rapid scuttle to Senkyo. Less than a second remained. Before the spiders could reach any of their targets, </w:t>
      </w:r>
      <w:r w:rsidR="00734529">
        <w:rPr>
          <w:rFonts w:ascii="Times New Roman" w:hAnsi="Times New Roman" w:cs="Times New Roman"/>
          <w:sz w:val="24"/>
          <w:szCs w:val="24"/>
        </w:rPr>
        <w:t>three</w:t>
      </w:r>
      <w:r>
        <w:rPr>
          <w:rFonts w:ascii="Times New Roman" w:hAnsi="Times New Roman" w:cs="Times New Roman"/>
          <w:sz w:val="24"/>
          <w:szCs w:val="24"/>
        </w:rPr>
        <w:t xml:space="preserve"> bright circles </w:t>
      </w:r>
      <w:r w:rsidR="00705AF5">
        <w:rPr>
          <w:rFonts w:ascii="Times New Roman" w:hAnsi="Times New Roman" w:cs="Times New Roman"/>
          <w:sz w:val="24"/>
          <w:szCs w:val="24"/>
        </w:rPr>
        <w:t>illuminated</w:t>
      </w:r>
      <w:r>
        <w:rPr>
          <w:rFonts w:ascii="Times New Roman" w:hAnsi="Times New Roman" w:cs="Times New Roman"/>
          <w:sz w:val="24"/>
          <w:szCs w:val="24"/>
        </w:rPr>
        <w:t xml:space="preserve"> within the spider web.</w:t>
      </w:r>
      <w:r w:rsidR="00B91FAB">
        <w:rPr>
          <w:rFonts w:ascii="Times New Roman" w:hAnsi="Times New Roman" w:cs="Times New Roman"/>
          <w:sz w:val="24"/>
          <w:szCs w:val="24"/>
        </w:rPr>
        <w:t xml:space="preserve"> The identity of the </w:t>
      </w:r>
      <w:r w:rsidR="00734529">
        <w:rPr>
          <w:rFonts w:ascii="Times New Roman" w:hAnsi="Times New Roman" w:cs="Times New Roman"/>
          <w:sz w:val="24"/>
          <w:szCs w:val="24"/>
        </w:rPr>
        <w:t>three</w:t>
      </w:r>
      <w:r w:rsidR="00B91FAB">
        <w:rPr>
          <w:rFonts w:ascii="Times New Roman" w:hAnsi="Times New Roman" w:cs="Times New Roman"/>
          <w:sz w:val="24"/>
          <w:szCs w:val="24"/>
        </w:rPr>
        <w:t xml:space="preserve"> circles </w:t>
      </w:r>
      <w:r w:rsidR="00734529">
        <w:rPr>
          <w:rFonts w:ascii="Times New Roman" w:hAnsi="Times New Roman" w:cs="Times New Roman"/>
          <w:sz w:val="24"/>
          <w:szCs w:val="24"/>
        </w:rPr>
        <w:t>was</w:t>
      </w:r>
      <w:r w:rsidR="00B91FAB">
        <w:rPr>
          <w:rFonts w:ascii="Times New Roman" w:hAnsi="Times New Roman" w:cs="Times New Roman"/>
          <w:sz w:val="24"/>
          <w:szCs w:val="24"/>
        </w:rPr>
        <w:t xml:space="preserve"> a Konjou Clan technique called a Field Circle, the very same one Senkyo used when he fought against hollowed knights on Earth.</w:t>
      </w:r>
      <w:r w:rsidR="009721DC">
        <w:rPr>
          <w:rFonts w:ascii="Times New Roman" w:hAnsi="Times New Roman" w:cs="Times New Roman"/>
          <w:sz w:val="24"/>
          <w:szCs w:val="24"/>
        </w:rPr>
        <w:t xml:space="preserve"> A technique that could apply various effects to anyone standing inside it based on the will of the user that created it.</w:t>
      </w:r>
      <w:r w:rsidR="002859E9">
        <w:rPr>
          <w:rFonts w:ascii="Times New Roman" w:hAnsi="Times New Roman" w:cs="Times New Roman"/>
          <w:sz w:val="24"/>
          <w:szCs w:val="24"/>
        </w:rPr>
        <w:t xml:space="preserve"> It was essentially an applied form of the Spirit symbol.</w:t>
      </w:r>
      <w:r w:rsidR="0058157D">
        <w:rPr>
          <w:rFonts w:ascii="Times New Roman" w:hAnsi="Times New Roman" w:cs="Times New Roman"/>
          <w:sz w:val="24"/>
          <w:szCs w:val="24"/>
        </w:rPr>
        <w:t xml:space="preserve"> For the field circle to work, it must have another </w:t>
      </w:r>
      <w:r w:rsidR="00F43F20">
        <w:rPr>
          <w:rFonts w:ascii="Times New Roman" w:hAnsi="Times New Roman" w:cs="Times New Roman"/>
          <w:sz w:val="24"/>
          <w:szCs w:val="24"/>
        </w:rPr>
        <w:t>medium to invoke the user’s will. What is commonly used for this is a circuit.</w:t>
      </w:r>
    </w:p>
    <w:p w14:paraId="046FA2F0" w14:textId="36B60D2B" w:rsidR="006F74CA" w:rsidRDefault="00F43F2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hind each of the sets of charged dark stones was another circuit. At its center were two overlapping symbols for Connection that shaped a Venn Diagram. Above that was a diamond and a half-arc, the symbol for Spirit. This was the basic</w:t>
      </w:r>
      <w:r w:rsidR="006F74CA">
        <w:rPr>
          <w:rFonts w:ascii="Times New Roman" w:hAnsi="Times New Roman" w:cs="Times New Roman"/>
          <w:sz w:val="24"/>
          <w:szCs w:val="24"/>
        </w:rPr>
        <w:t xml:space="preserve"> circuit placed inside a field circle. However, Senkyo’s circuit was more than that with a single symbol for Discord overlapping with Spirit. Every part of Senkyo’s contraption activated, shrouding the whole area with black smoke. To be specific, the same smoke used in Hunting Shroud and Phantom Blade—the smoke that would disable every control </w:t>
      </w:r>
      <w:proofErr w:type="spellStart"/>
      <w:r w:rsidR="006F74CA">
        <w:rPr>
          <w:rFonts w:ascii="Times New Roman" w:hAnsi="Times New Roman" w:cs="Times New Roman"/>
          <w:sz w:val="24"/>
          <w:szCs w:val="24"/>
        </w:rPr>
        <w:t>Leolja</w:t>
      </w:r>
      <w:proofErr w:type="spellEnd"/>
      <w:r w:rsidR="006F74CA">
        <w:rPr>
          <w:rFonts w:ascii="Times New Roman" w:hAnsi="Times New Roman" w:cs="Times New Roman"/>
          <w:sz w:val="24"/>
          <w:szCs w:val="24"/>
        </w:rPr>
        <w:t xml:space="preserve"> would have on the </w:t>
      </w:r>
      <w:proofErr w:type="spellStart"/>
      <w:r w:rsidR="006F74CA">
        <w:rPr>
          <w:rFonts w:ascii="Times New Roman" w:hAnsi="Times New Roman" w:cs="Times New Roman"/>
          <w:sz w:val="24"/>
          <w:szCs w:val="24"/>
        </w:rPr>
        <w:t>Iwaiida</w:t>
      </w:r>
      <w:proofErr w:type="spellEnd"/>
      <w:r w:rsidR="006F74CA">
        <w:rPr>
          <w:rFonts w:ascii="Times New Roman" w:hAnsi="Times New Roman" w:cs="Times New Roman"/>
          <w:sz w:val="24"/>
          <w:szCs w:val="24"/>
        </w:rPr>
        <w:t>.</w:t>
      </w:r>
    </w:p>
    <w:p w14:paraId="6B62DD05" w14:textId="77777777" w:rsidR="00DC1CCB" w:rsidRDefault="00C91CE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ld have used a technique powered by spirit power, yet what his contraption released was a wide cast of magic. This could not be done simply by applying the user’s will to the Spirit symbol. Doing so was similar to an attempt to </w:t>
      </w:r>
      <w:r w:rsidR="00553CC5">
        <w:rPr>
          <w:rFonts w:ascii="Times New Roman" w:hAnsi="Times New Roman" w:cs="Times New Roman"/>
          <w:sz w:val="24"/>
          <w:szCs w:val="24"/>
        </w:rPr>
        <w:t>cast</w:t>
      </w:r>
      <w:r>
        <w:rPr>
          <w:rFonts w:ascii="Times New Roman" w:hAnsi="Times New Roman" w:cs="Times New Roman"/>
          <w:sz w:val="24"/>
          <w:szCs w:val="24"/>
        </w:rPr>
        <w:t xml:space="preserve"> magic using spirit power. This was also a step in the process, but cannot be done entirely by it. What he needed was a vessel that </w:t>
      </w:r>
      <w:r>
        <w:rPr>
          <w:rFonts w:ascii="Times New Roman" w:hAnsi="Times New Roman" w:cs="Times New Roman"/>
          <w:sz w:val="24"/>
          <w:szCs w:val="24"/>
        </w:rPr>
        <w:lastRenderedPageBreak/>
        <w:t>would make his will take shape.</w:t>
      </w:r>
      <w:r w:rsidR="00553CC5">
        <w:rPr>
          <w:rFonts w:ascii="Times New Roman" w:hAnsi="Times New Roman" w:cs="Times New Roman"/>
          <w:sz w:val="24"/>
          <w:szCs w:val="24"/>
        </w:rPr>
        <w:t xml:space="preserve"> A vessel that could cast magic. This was the use for the charged dark stones.</w:t>
      </w:r>
    </w:p>
    <w:p w14:paraId="42E401D2" w14:textId="3AD90ACA" w:rsidR="00C91CE8" w:rsidRDefault="00DC1C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62B84">
        <w:rPr>
          <w:rFonts w:ascii="Times New Roman" w:hAnsi="Times New Roman" w:cs="Times New Roman"/>
          <w:sz w:val="24"/>
          <w:szCs w:val="24"/>
        </w:rPr>
        <w:t xml:space="preserve">There was an item that existed called a Dark Gem which </w:t>
      </w:r>
      <w:r w:rsidR="00D71AF1">
        <w:rPr>
          <w:rFonts w:ascii="Times New Roman" w:hAnsi="Times New Roman" w:cs="Times New Roman"/>
          <w:sz w:val="24"/>
          <w:szCs w:val="24"/>
        </w:rPr>
        <w:t>contai</w:t>
      </w:r>
      <w:r w:rsidR="00734529">
        <w:rPr>
          <w:rFonts w:ascii="Times New Roman" w:hAnsi="Times New Roman" w:cs="Times New Roman"/>
          <w:sz w:val="24"/>
          <w:szCs w:val="24"/>
        </w:rPr>
        <w:t>ned</w:t>
      </w:r>
      <w:r w:rsidR="00D71AF1">
        <w:rPr>
          <w:rFonts w:ascii="Times New Roman" w:hAnsi="Times New Roman" w:cs="Times New Roman"/>
          <w:sz w:val="24"/>
          <w:szCs w:val="24"/>
        </w:rPr>
        <w:t xml:space="preserve"> mana that </w:t>
      </w:r>
      <w:r w:rsidR="00C62B84">
        <w:rPr>
          <w:rFonts w:ascii="Times New Roman" w:hAnsi="Times New Roman" w:cs="Times New Roman"/>
          <w:sz w:val="24"/>
          <w:szCs w:val="24"/>
        </w:rPr>
        <w:t xml:space="preserve">can be used to cast dark magic. A Charged Dark Stone functioned similarly to this, but </w:t>
      </w:r>
      <w:r w:rsidR="00D71AF1">
        <w:rPr>
          <w:rFonts w:ascii="Times New Roman" w:hAnsi="Times New Roman" w:cs="Times New Roman"/>
          <w:sz w:val="24"/>
          <w:szCs w:val="24"/>
        </w:rPr>
        <w:t>instead of having mana, it ha</w:t>
      </w:r>
      <w:r w:rsidR="00BF19E0">
        <w:rPr>
          <w:rFonts w:ascii="Times New Roman" w:hAnsi="Times New Roman" w:cs="Times New Roman"/>
          <w:sz w:val="24"/>
          <w:szCs w:val="24"/>
        </w:rPr>
        <w:t xml:space="preserve">d dark-attributed mana. While dark gems can easily be integrated into </w:t>
      </w:r>
      <w:proofErr w:type="spellStart"/>
      <w:r w:rsidR="00D136E5">
        <w:rPr>
          <w:rFonts w:ascii="Times New Roman" w:hAnsi="Times New Roman" w:cs="Times New Roman"/>
          <w:sz w:val="24"/>
          <w:szCs w:val="24"/>
        </w:rPr>
        <w:t>apocrologic</w:t>
      </w:r>
      <w:proofErr w:type="spellEnd"/>
      <w:r w:rsidR="00BF19E0">
        <w:rPr>
          <w:rFonts w:ascii="Times New Roman" w:hAnsi="Times New Roman" w:cs="Times New Roman"/>
          <w:sz w:val="24"/>
          <w:szCs w:val="24"/>
        </w:rPr>
        <w:t xml:space="preserve"> items, charged dark gems cannot be used for anything other than dark magic which makes it difficult to use in tandem with other elements. Another factor was the fact that the dark stone was useless the moment every </w:t>
      </w:r>
      <w:proofErr w:type="spellStart"/>
      <w:r w:rsidR="00BF19E0">
        <w:rPr>
          <w:rFonts w:ascii="Times New Roman" w:hAnsi="Times New Roman" w:cs="Times New Roman"/>
          <w:sz w:val="24"/>
          <w:szCs w:val="24"/>
        </w:rPr>
        <w:t>mana</w:t>
      </w:r>
      <w:proofErr w:type="spellEnd"/>
      <w:r w:rsidR="00BF19E0">
        <w:rPr>
          <w:rFonts w:ascii="Times New Roman" w:hAnsi="Times New Roman" w:cs="Times New Roman"/>
          <w:sz w:val="24"/>
          <w:szCs w:val="24"/>
        </w:rPr>
        <w:t xml:space="preserve"> was drained from it. It cannot regenerate its mana supply </w:t>
      </w:r>
      <w:r w:rsidR="00C80772">
        <w:rPr>
          <w:rFonts w:ascii="Times New Roman" w:hAnsi="Times New Roman" w:cs="Times New Roman"/>
          <w:sz w:val="24"/>
          <w:szCs w:val="24"/>
        </w:rPr>
        <w:t>as</w:t>
      </w:r>
      <w:r w:rsidR="00BF19E0">
        <w:rPr>
          <w:rFonts w:ascii="Times New Roman" w:hAnsi="Times New Roman" w:cs="Times New Roman"/>
          <w:sz w:val="24"/>
          <w:szCs w:val="24"/>
        </w:rPr>
        <w:t xml:space="preserve"> gems can</w:t>
      </w:r>
      <w:r w:rsidR="00DA2CE5">
        <w:rPr>
          <w:rFonts w:ascii="Times New Roman" w:hAnsi="Times New Roman" w:cs="Times New Roman"/>
          <w:sz w:val="24"/>
          <w:szCs w:val="24"/>
        </w:rPr>
        <w:t>, but the power of magic it creates is far superior</w:t>
      </w:r>
      <w:r w:rsidR="00BF19E0">
        <w:rPr>
          <w:rFonts w:ascii="Times New Roman" w:hAnsi="Times New Roman" w:cs="Times New Roman"/>
          <w:sz w:val="24"/>
          <w:szCs w:val="24"/>
        </w:rPr>
        <w:t>.</w:t>
      </w:r>
      <w:r w:rsidR="00C80772">
        <w:rPr>
          <w:rFonts w:ascii="Times New Roman" w:hAnsi="Times New Roman" w:cs="Times New Roman"/>
          <w:sz w:val="24"/>
          <w:szCs w:val="24"/>
        </w:rPr>
        <w:t xml:space="preserve"> It was deemed inefficient</w:t>
      </w:r>
      <w:r w:rsidR="00E47F7E">
        <w:rPr>
          <w:rFonts w:ascii="Times New Roman" w:hAnsi="Times New Roman" w:cs="Times New Roman"/>
          <w:sz w:val="24"/>
          <w:szCs w:val="24"/>
        </w:rPr>
        <w:t xml:space="preserve"> for most items</w:t>
      </w:r>
      <w:r w:rsidR="00C80772">
        <w:rPr>
          <w:rFonts w:ascii="Times New Roman" w:hAnsi="Times New Roman" w:cs="Times New Roman"/>
          <w:sz w:val="24"/>
          <w:szCs w:val="24"/>
        </w:rPr>
        <w:t xml:space="preserve"> but was still used in some items that functioned purely on the dark element and </w:t>
      </w:r>
      <w:r>
        <w:rPr>
          <w:rFonts w:ascii="Times New Roman" w:hAnsi="Times New Roman" w:cs="Times New Roman"/>
          <w:sz w:val="24"/>
          <w:szCs w:val="24"/>
        </w:rPr>
        <w:t>are</w:t>
      </w:r>
      <w:r w:rsidR="00C80772">
        <w:rPr>
          <w:rFonts w:ascii="Times New Roman" w:hAnsi="Times New Roman" w:cs="Times New Roman"/>
          <w:sz w:val="24"/>
          <w:szCs w:val="24"/>
        </w:rPr>
        <w:t xml:space="preserve"> intended for one-time use.</w:t>
      </w:r>
      <w:r>
        <w:rPr>
          <w:rFonts w:ascii="Times New Roman" w:hAnsi="Times New Roman" w:cs="Times New Roman"/>
          <w:sz w:val="24"/>
          <w:szCs w:val="24"/>
        </w:rPr>
        <w:t xml:space="preserve"> This was one of the small bits of knowledge Senkyo learned from reading the books back in the penthouse.</w:t>
      </w:r>
    </w:p>
    <w:p w14:paraId="3E601DC7" w14:textId="31F03DAE" w:rsidR="00DA2CE5" w:rsidRDefault="00DA2CE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ircuit extracted the dark-attributed mana from the charged dark stone and </w:t>
      </w:r>
      <w:r w:rsidR="00B31EFA">
        <w:rPr>
          <w:rFonts w:ascii="Times New Roman" w:hAnsi="Times New Roman" w:cs="Times New Roman"/>
          <w:sz w:val="24"/>
          <w:szCs w:val="24"/>
        </w:rPr>
        <w:t xml:space="preserve">used it to carry out Senkyo’s will. The sudden veil caused all of the charging spiders to freeze up and fall off of the spider web, rolling lifelessly on the ground below Senkyo. Among the countless spiders inside the veil, only one remained moving. </w:t>
      </w:r>
      <w:proofErr w:type="spellStart"/>
      <w:r w:rsidR="00B31EFA">
        <w:rPr>
          <w:rFonts w:ascii="Times New Roman" w:hAnsi="Times New Roman" w:cs="Times New Roman"/>
          <w:sz w:val="24"/>
          <w:szCs w:val="24"/>
        </w:rPr>
        <w:t>Leolja</w:t>
      </w:r>
      <w:proofErr w:type="spellEnd"/>
      <w:r w:rsidR="00B31EFA">
        <w:rPr>
          <w:rFonts w:ascii="Times New Roman" w:hAnsi="Times New Roman" w:cs="Times New Roman"/>
          <w:sz w:val="24"/>
          <w:szCs w:val="24"/>
        </w:rPr>
        <w:t>.</w:t>
      </w:r>
    </w:p>
    <w:p w14:paraId="5772478C" w14:textId="77777777" w:rsidR="00D136E5" w:rsidRDefault="00B31EF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w:t>
      </w:r>
      <w:r w:rsidR="00D136E5">
        <w:rPr>
          <w:rFonts w:ascii="Times New Roman" w:hAnsi="Times New Roman" w:cs="Times New Roman"/>
          <w:sz w:val="24"/>
          <w:szCs w:val="24"/>
        </w:rPr>
        <w:t xml:space="preserve"> gently placed the training dummy down.</w:t>
      </w:r>
    </w:p>
    <w:p w14:paraId="3879537A" w14:textId="77777777" w:rsidR="00D136E5" w:rsidRDefault="00D136E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ake care of it.”</w:t>
      </w:r>
    </w:p>
    <w:p w14:paraId="26ADA3A5" w14:textId="77777777" w:rsidR="00D136E5" w:rsidRDefault="00D136E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Yes!*</w:t>
      </w:r>
      <w:proofErr w:type="gramEnd"/>
      <w:r>
        <w:rPr>
          <w:rFonts w:ascii="Times New Roman" w:hAnsi="Times New Roman" w:cs="Times New Roman"/>
          <w:i/>
          <w:iCs/>
          <w:sz w:val="24"/>
          <w:szCs w:val="24"/>
        </w:rPr>
        <w:t>”</w:t>
      </w:r>
      <w:r w:rsidR="00B31EFA">
        <w:rPr>
          <w:rFonts w:ascii="Times New Roman" w:hAnsi="Times New Roman" w:cs="Times New Roman"/>
          <w:sz w:val="24"/>
          <w:szCs w:val="24"/>
        </w:rPr>
        <w:t xml:space="preserve"> </w:t>
      </w:r>
    </w:p>
    <w:p w14:paraId="5229E380" w14:textId="145E2548" w:rsidR="00B31EFA" w:rsidRDefault="00D136E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sponding to his call, Shiro left Senkyo’s body and guarded the dummy. Then, he </w:t>
      </w:r>
      <w:r w:rsidR="00B31EFA">
        <w:rPr>
          <w:rFonts w:ascii="Times New Roman" w:hAnsi="Times New Roman" w:cs="Times New Roman"/>
          <w:sz w:val="24"/>
          <w:szCs w:val="24"/>
        </w:rPr>
        <w:t>pulled his katana out of the stone.</w:t>
      </w:r>
      <w:r w:rsidR="00970F81">
        <w:rPr>
          <w:rFonts w:ascii="Times New Roman" w:hAnsi="Times New Roman" w:cs="Times New Roman"/>
          <w:sz w:val="24"/>
          <w:szCs w:val="24"/>
        </w:rPr>
        <w:t xml:space="preserve"> </w:t>
      </w:r>
      <w:r w:rsidR="003F176E">
        <w:rPr>
          <w:rFonts w:ascii="Times New Roman" w:hAnsi="Times New Roman" w:cs="Times New Roman"/>
          <w:sz w:val="24"/>
          <w:szCs w:val="24"/>
        </w:rPr>
        <w:t>Calmly entering his stance, a</w:t>
      </w:r>
      <w:r w:rsidR="00970F81">
        <w:rPr>
          <w:rFonts w:ascii="Times New Roman" w:hAnsi="Times New Roman" w:cs="Times New Roman"/>
          <w:sz w:val="24"/>
          <w:szCs w:val="24"/>
        </w:rPr>
        <w:t xml:space="preserve"> deep breath </w:t>
      </w:r>
      <w:r w:rsidR="003F176E">
        <w:rPr>
          <w:rFonts w:ascii="Times New Roman" w:hAnsi="Times New Roman" w:cs="Times New Roman"/>
          <w:sz w:val="24"/>
          <w:szCs w:val="24"/>
        </w:rPr>
        <w:t xml:space="preserve">left his mouth </w:t>
      </w:r>
      <w:r w:rsidR="00970F81">
        <w:rPr>
          <w:rFonts w:ascii="Times New Roman" w:hAnsi="Times New Roman" w:cs="Times New Roman"/>
          <w:sz w:val="24"/>
          <w:szCs w:val="24"/>
        </w:rPr>
        <w:t xml:space="preserve">to relieve at least a small portion of the exhaustion he built up. In his mind was only one thing: </w:t>
      </w:r>
      <w:r w:rsidR="00E03FA3">
        <w:rPr>
          <w:rFonts w:ascii="Times New Roman" w:hAnsi="Times New Roman" w:cs="Times New Roman"/>
          <w:sz w:val="24"/>
          <w:szCs w:val="24"/>
        </w:rPr>
        <w:t>d</w:t>
      </w:r>
      <w:r w:rsidR="00970F81">
        <w:rPr>
          <w:rFonts w:ascii="Times New Roman" w:hAnsi="Times New Roman" w:cs="Times New Roman"/>
          <w:sz w:val="24"/>
          <w:szCs w:val="24"/>
        </w:rPr>
        <w:t>efeat the enemy, before it defeats you.</w:t>
      </w:r>
    </w:p>
    <w:p w14:paraId="7C4F90D3" w14:textId="44B63011" w:rsidR="00B31EFA" w:rsidRDefault="00B31EFA" w:rsidP="00B31EFA">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31EFA">
        <w:rPr>
          <w:rFonts w:ascii="Times New Roman" w:hAnsi="Times New Roman" w:cs="Times New Roman"/>
          <w:sz w:val="24"/>
          <w:szCs w:val="24"/>
        </w:rPr>
        <w:t>Sheath my blade with the wind. Your power is the face of elegance. Flow as I show you the path, the line to a dashing ending. Konjou Style, Gale Fan!</w:t>
      </w:r>
      <w:r>
        <w:rPr>
          <w:rFonts w:ascii="Times New Roman" w:hAnsi="Times New Roman" w:cs="Times New Roman"/>
          <w:sz w:val="24"/>
          <w:szCs w:val="24"/>
        </w:rPr>
        <w:t>”</w:t>
      </w:r>
    </w:p>
    <w:p w14:paraId="3D4695CD" w14:textId="27D63A5F" w:rsidR="00E03FA3" w:rsidRDefault="00970F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E03FA3">
        <w:rPr>
          <w:rFonts w:ascii="Times New Roman" w:hAnsi="Times New Roman" w:cs="Times New Roman"/>
          <w:sz w:val="24"/>
          <w:szCs w:val="24"/>
        </w:rPr>
        <w:t xml:space="preserve"> powerful arc of deadly wind traveled across the room, cutting through the thick layers of spider webs. Unlike earlier, none of the webs turned to stone or did anything to stop the attack. This was because so long as the field circle was active, everyone inside it aside from Senkyo would be unable to make any form of </w:t>
      </w:r>
      <w:r w:rsidR="008F6BC6">
        <w:rPr>
          <w:rFonts w:ascii="Times New Roman" w:hAnsi="Times New Roman" w:cs="Times New Roman"/>
          <w:sz w:val="24"/>
          <w:szCs w:val="24"/>
        </w:rPr>
        <w:t>ranged</w:t>
      </w:r>
      <w:r w:rsidR="00E03FA3">
        <w:rPr>
          <w:rFonts w:ascii="Times New Roman" w:hAnsi="Times New Roman" w:cs="Times New Roman"/>
          <w:sz w:val="24"/>
          <w:szCs w:val="24"/>
        </w:rPr>
        <w:t xml:space="preserve"> connection. This was because of Discord cutting off </w:t>
      </w:r>
      <w:proofErr w:type="spellStart"/>
      <w:r w:rsidR="00E03FA3">
        <w:rPr>
          <w:rFonts w:ascii="Times New Roman" w:hAnsi="Times New Roman" w:cs="Times New Roman"/>
          <w:sz w:val="24"/>
          <w:szCs w:val="24"/>
        </w:rPr>
        <w:t>Leolja’s</w:t>
      </w:r>
      <w:proofErr w:type="spellEnd"/>
      <w:r w:rsidR="00E03FA3">
        <w:rPr>
          <w:rFonts w:ascii="Times New Roman" w:hAnsi="Times New Roman" w:cs="Times New Roman"/>
          <w:sz w:val="24"/>
          <w:szCs w:val="24"/>
        </w:rPr>
        <w:t xml:space="preserve"> control over the webs.</w:t>
      </w:r>
    </w:p>
    <w:p w14:paraId="6941F43A" w14:textId="714CAE7C" w:rsidR="001C31DA" w:rsidRDefault="00E03F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ng it on</w:t>
      </w:r>
      <w:r w:rsidR="007449B2">
        <w:rPr>
          <w:rFonts w:ascii="Times New Roman" w:hAnsi="Times New Roman" w:cs="Times New Roman"/>
          <w:sz w:val="24"/>
          <w:szCs w:val="24"/>
        </w:rPr>
        <w:t>, Senkyo</w:t>
      </w:r>
      <w:r>
        <w:rPr>
          <w:rFonts w:ascii="Times New Roman" w:hAnsi="Times New Roman" w:cs="Times New Roman"/>
          <w:sz w:val="24"/>
          <w:szCs w:val="24"/>
        </w:rPr>
        <w:t>!”</w:t>
      </w:r>
    </w:p>
    <w:p w14:paraId="459A3543" w14:textId="65D42460" w:rsidR="00E03FA3" w:rsidRDefault="00E03FA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responding to Senkyo’s will, the shout of a familiar voice echoed through the cave as the arc of deadly wind was deftly swept away by numerous strings that danced within the black cloud. </w:t>
      </w:r>
      <w:r>
        <w:rPr>
          <w:rFonts w:ascii="Times New Roman" w:hAnsi="Times New Roman" w:cs="Times New Roman"/>
          <w:sz w:val="24"/>
          <w:szCs w:val="24"/>
        </w:rPr>
        <w:lastRenderedPageBreak/>
        <w:t xml:space="preserve">It wa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in his humanoid form with numerous spider </w:t>
      </w:r>
      <w:r w:rsidR="001100F8">
        <w:rPr>
          <w:rFonts w:ascii="Times New Roman" w:hAnsi="Times New Roman" w:cs="Times New Roman"/>
          <w:sz w:val="24"/>
          <w:szCs w:val="24"/>
        </w:rPr>
        <w:t>threads</w:t>
      </w:r>
      <w:r>
        <w:rPr>
          <w:rFonts w:ascii="Times New Roman" w:hAnsi="Times New Roman" w:cs="Times New Roman"/>
          <w:sz w:val="24"/>
          <w:szCs w:val="24"/>
        </w:rPr>
        <w:t xml:space="preserve"> connected to his hands and the spider legs attached to his back.</w:t>
      </w:r>
    </w:p>
    <w:p w14:paraId="3271E070" w14:textId="2118C9CC" w:rsidR="00DA750A" w:rsidRPr="00C35AE9" w:rsidRDefault="00C35AE9" w:rsidP="00C35AE9">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w:t>
      </w:r>
      <w:r w:rsidR="002803B2">
        <w:rPr>
          <w:rFonts w:ascii="Times New Roman" w:hAnsi="Times New Roman" w:cs="Times New Roman"/>
          <w:b/>
          <w:bCs/>
          <w:sz w:val="24"/>
          <w:szCs w:val="24"/>
        </w:rPr>
        <w:t>50</w:t>
      </w:r>
      <w:r w:rsidR="00716B90">
        <w:rPr>
          <w:rFonts w:ascii="Times New Roman" w:hAnsi="Times New Roman" w:cs="Times New Roman"/>
          <w:b/>
          <w:bCs/>
          <w:sz w:val="24"/>
          <w:szCs w:val="24"/>
        </w:rPr>
        <w:t xml:space="preserve"> – </w:t>
      </w:r>
      <w:r w:rsidR="00F41F48">
        <w:rPr>
          <w:rFonts w:ascii="Times New Roman" w:hAnsi="Times New Roman" w:cs="Times New Roman"/>
          <w:b/>
          <w:bCs/>
          <w:sz w:val="24"/>
          <w:szCs w:val="24"/>
        </w:rPr>
        <w:t>Conclusion At First Contact</w:t>
      </w:r>
    </w:p>
    <w:p w14:paraId="2E7AE628" w14:textId="73A094BC" w:rsidR="00C35AE9" w:rsidRDefault="00C35AE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92749">
        <w:rPr>
          <w:rFonts w:ascii="Times New Roman" w:hAnsi="Times New Roman" w:cs="Times New Roman"/>
          <w:sz w:val="24"/>
          <w:szCs w:val="24"/>
        </w:rPr>
        <w:t xml:space="preserve">Senkyo pinpointed </w:t>
      </w:r>
      <w:proofErr w:type="spellStart"/>
      <w:r w:rsidR="00B92749">
        <w:rPr>
          <w:rFonts w:ascii="Times New Roman" w:hAnsi="Times New Roman" w:cs="Times New Roman"/>
          <w:sz w:val="24"/>
          <w:szCs w:val="24"/>
        </w:rPr>
        <w:t>Leolja’s</w:t>
      </w:r>
      <w:proofErr w:type="spellEnd"/>
      <w:r w:rsidR="00B92749">
        <w:rPr>
          <w:rFonts w:ascii="Times New Roman" w:hAnsi="Times New Roman" w:cs="Times New Roman"/>
          <w:sz w:val="24"/>
          <w:szCs w:val="24"/>
        </w:rPr>
        <w:t xml:space="preserve"> location with the use of his shroud. He </w:t>
      </w:r>
      <w:r w:rsidR="00F21B70">
        <w:rPr>
          <w:rFonts w:ascii="Times New Roman" w:hAnsi="Times New Roman" w:cs="Times New Roman"/>
          <w:sz w:val="24"/>
          <w:szCs w:val="24"/>
        </w:rPr>
        <w:t>placed</w:t>
      </w:r>
      <w:r w:rsidR="00B92749">
        <w:rPr>
          <w:rFonts w:ascii="Times New Roman" w:hAnsi="Times New Roman" w:cs="Times New Roman"/>
          <w:sz w:val="24"/>
          <w:szCs w:val="24"/>
        </w:rPr>
        <w:t xml:space="preserve"> his sword in the opposite direction, sending thunder magic through the blade.</w:t>
      </w:r>
    </w:p>
    <w:p w14:paraId="5105378D" w14:textId="441607A5" w:rsidR="00B92749" w:rsidRDefault="00B9274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Crackling Thunder!”</w:t>
      </w:r>
    </w:p>
    <w:p w14:paraId="5611DD2A" w14:textId="3B107AC7" w:rsidR="00B92749" w:rsidRDefault="00B9274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xplosive </w:t>
      </w:r>
      <w:r w:rsidR="00A72E34">
        <w:rPr>
          <w:rFonts w:ascii="Times New Roman" w:hAnsi="Times New Roman" w:cs="Times New Roman"/>
          <w:sz w:val="24"/>
          <w:szCs w:val="24"/>
        </w:rPr>
        <w:t>roar</w:t>
      </w:r>
      <w:r>
        <w:rPr>
          <w:rFonts w:ascii="Times New Roman" w:hAnsi="Times New Roman" w:cs="Times New Roman"/>
          <w:sz w:val="24"/>
          <w:szCs w:val="24"/>
        </w:rPr>
        <w:t xml:space="preserve"> resounded as a large concentrated mass of lightning propelled Senkyo through the air, arriving a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ocation in a blink of an ey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tared into Senkyo’s soul with his composed face as the voltaic blade swung</w:t>
      </w:r>
      <w:r w:rsidR="00F21B70">
        <w:rPr>
          <w:rFonts w:ascii="Times New Roman" w:hAnsi="Times New Roman" w:cs="Times New Roman"/>
          <w:sz w:val="24"/>
          <w:szCs w:val="24"/>
        </w:rPr>
        <w:t xml:space="preserve"> at his body</w:t>
      </w:r>
      <w:r>
        <w:rPr>
          <w:rFonts w:ascii="Times New Roman" w:hAnsi="Times New Roman" w:cs="Times New Roman"/>
          <w:sz w:val="24"/>
          <w:szCs w:val="24"/>
        </w:rPr>
        <w:t xml:space="preserve">. The three spider legs on his back wrapped themselves in webs and blocked the attack. Meanwhile, his two arms were busy launching his spider threads in a completely different direction. As the sparks weakened from the initial impact, the Senkyo disappeared into nothing. An illusion. </w:t>
      </w:r>
      <w:r w:rsidR="00F21B70">
        <w:rPr>
          <w:rFonts w:ascii="Times New Roman" w:hAnsi="Times New Roman" w:cs="Times New Roman"/>
          <w:sz w:val="24"/>
          <w:szCs w:val="24"/>
        </w:rPr>
        <w:t xml:space="preserve">The fact that </w:t>
      </w:r>
      <w:proofErr w:type="spellStart"/>
      <w:r w:rsidR="00F21B70">
        <w:rPr>
          <w:rFonts w:ascii="Times New Roman" w:hAnsi="Times New Roman" w:cs="Times New Roman"/>
          <w:sz w:val="24"/>
          <w:szCs w:val="24"/>
        </w:rPr>
        <w:t>Leolja</w:t>
      </w:r>
      <w:proofErr w:type="spellEnd"/>
      <w:r w:rsidR="00F21B70">
        <w:rPr>
          <w:rFonts w:ascii="Times New Roman" w:hAnsi="Times New Roman" w:cs="Times New Roman"/>
          <w:sz w:val="24"/>
          <w:szCs w:val="24"/>
        </w:rPr>
        <w:t xml:space="preserve"> barely paid any attention to it proved that he knew this. </w:t>
      </w:r>
      <w:r>
        <w:rPr>
          <w:rFonts w:ascii="Times New Roman" w:hAnsi="Times New Roman" w:cs="Times New Roman"/>
          <w:sz w:val="24"/>
          <w:szCs w:val="24"/>
        </w:rPr>
        <w:t xml:space="preserve">Ten deadly spider threads swept through the black smoke where sharp footfalls could be heard trying to avoid them. The real Senkyo was there trying to get behin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back. Alas, he could only dodge as the spider threads chased him relentlessly.</w:t>
      </w:r>
    </w:p>
    <w:p w14:paraId="3AB4EC0C" w14:textId="55F8F2EA" w:rsidR="00B92749" w:rsidRDefault="00B9274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ion filled Senkyo’s mind. How wa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ble to </w:t>
      </w:r>
      <w:r w:rsidR="009017E0">
        <w:rPr>
          <w:rFonts w:ascii="Times New Roman" w:hAnsi="Times New Roman" w:cs="Times New Roman"/>
          <w:sz w:val="24"/>
          <w:szCs w:val="24"/>
        </w:rPr>
        <w:t>find</w:t>
      </w:r>
      <w:r>
        <w:rPr>
          <w:rFonts w:ascii="Times New Roman" w:hAnsi="Times New Roman" w:cs="Times New Roman"/>
          <w:sz w:val="24"/>
          <w:szCs w:val="24"/>
        </w:rPr>
        <w:t xml:space="preserve"> his exact location all the time despite being blinded by the shroud? He jumped into the air to dodge the threads. It was then that he noticed. Whenever he became airborne, the other threads would sweep through every possible location he could be</w:t>
      </w:r>
      <w:r w:rsidR="00F96BC4">
        <w:rPr>
          <w:rFonts w:ascii="Times New Roman" w:hAnsi="Times New Roman" w:cs="Times New Roman"/>
          <w:sz w:val="24"/>
          <w:szCs w:val="24"/>
        </w:rPr>
        <w:t xml:space="preserve"> instead of targeting his current location</w:t>
      </w:r>
      <w:r>
        <w:rPr>
          <w:rFonts w:ascii="Times New Roman" w:hAnsi="Times New Roman" w:cs="Times New Roman"/>
          <w:sz w:val="24"/>
          <w:szCs w:val="24"/>
        </w:rPr>
        <w:t>.</w:t>
      </w:r>
      <w:r w:rsidR="00F96BC4">
        <w:rPr>
          <w:rFonts w:ascii="Times New Roman" w:hAnsi="Times New Roman" w:cs="Times New Roman"/>
          <w:sz w:val="24"/>
          <w:szCs w:val="24"/>
        </w:rPr>
        <w:t xml:space="preserve"> Was he trying to predict his movements? No, he couldn’t do that which is why he did that. </w:t>
      </w:r>
      <w:proofErr w:type="spellStart"/>
      <w:r w:rsidR="00F96BC4">
        <w:rPr>
          <w:rFonts w:ascii="Times New Roman" w:hAnsi="Times New Roman" w:cs="Times New Roman"/>
          <w:sz w:val="24"/>
          <w:szCs w:val="24"/>
        </w:rPr>
        <w:t>Leolja</w:t>
      </w:r>
      <w:proofErr w:type="spellEnd"/>
      <w:r w:rsidR="00F96BC4">
        <w:rPr>
          <w:rFonts w:ascii="Times New Roman" w:hAnsi="Times New Roman" w:cs="Times New Roman"/>
          <w:sz w:val="24"/>
          <w:szCs w:val="24"/>
        </w:rPr>
        <w:t xml:space="preserve"> could not detect him in the air.</w:t>
      </w:r>
    </w:p>
    <w:p w14:paraId="2B8733DA" w14:textId="02DA9CCA" w:rsidR="00F96BC4" w:rsidRDefault="00F96BC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nded while dodging and parrying the magic threads, then, used one of his kunai to slice the ground. One of the biggest disadvantages of moving inside his black smoke was the fact that even he couldn’t use his vision. He can detect movement inside the shroud to make up for it, but he couldn’t do anything about </w:t>
      </w:r>
      <w:r w:rsidR="001060AA">
        <w:rPr>
          <w:rFonts w:ascii="Times New Roman" w:hAnsi="Times New Roman" w:cs="Times New Roman"/>
          <w:sz w:val="24"/>
          <w:szCs w:val="24"/>
        </w:rPr>
        <w:t>objects</w:t>
      </w:r>
      <w:r>
        <w:rPr>
          <w:rFonts w:ascii="Times New Roman" w:hAnsi="Times New Roman" w:cs="Times New Roman"/>
          <w:sz w:val="24"/>
          <w:szCs w:val="24"/>
        </w:rPr>
        <w:t xml:space="preserve"> that didn’t move. He knew where floors, walls, and obstacles would be by analyzing the shape of his shroud, but stationary objects that crawled over those were a different story, much like the spider webs that stretched on every surface of the cave. </w:t>
      </w:r>
    </w:p>
    <w:p w14:paraId="147C8084" w14:textId="2D7B1308" w:rsidR="00F96BC4" w:rsidRDefault="00F96BC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0AED">
        <w:rPr>
          <w:rFonts w:ascii="Times New Roman" w:hAnsi="Times New Roman" w:cs="Times New Roman"/>
          <w:sz w:val="24"/>
          <w:szCs w:val="24"/>
        </w:rPr>
        <w:t>The s</w:t>
      </w:r>
      <w:r>
        <w:rPr>
          <w:rFonts w:ascii="Times New Roman" w:hAnsi="Times New Roman" w:cs="Times New Roman"/>
          <w:sz w:val="24"/>
          <w:szCs w:val="24"/>
        </w:rPr>
        <w:t>pider</w:t>
      </w:r>
      <w:r w:rsidR="00D20AED">
        <w:rPr>
          <w:rFonts w:ascii="Times New Roman" w:hAnsi="Times New Roman" w:cs="Times New Roman"/>
          <w:sz w:val="24"/>
          <w:szCs w:val="24"/>
        </w:rPr>
        <w:t xml:space="preserve"> </w:t>
      </w:r>
      <w:r>
        <w:rPr>
          <w:rFonts w:ascii="Times New Roman" w:hAnsi="Times New Roman" w:cs="Times New Roman"/>
          <w:sz w:val="24"/>
          <w:szCs w:val="24"/>
        </w:rPr>
        <w:t xml:space="preserve">webs he cut flew through the air, expos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detection network. </w:t>
      </w:r>
      <w:r w:rsidR="004A0F9C">
        <w:rPr>
          <w:rFonts w:ascii="Times New Roman" w:hAnsi="Times New Roman" w:cs="Times New Roman"/>
          <w:sz w:val="24"/>
          <w:szCs w:val="24"/>
        </w:rPr>
        <w:t>He used this intricate network of spider</w:t>
      </w:r>
      <w:r w:rsidR="00A85649">
        <w:rPr>
          <w:rFonts w:ascii="Times New Roman" w:hAnsi="Times New Roman" w:cs="Times New Roman"/>
          <w:sz w:val="24"/>
          <w:szCs w:val="24"/>
        </w:rPr>
        <w:t xml:space="preserve"> </w:t>
      </w:r>
      <w:r w:rsidR="004A0F9C">
        <w:rPr>
          <w:rFonts w:ascii="Times New Roman" w:hAnsi="Times New Roman" w:cs="Times New Roman"/>
          <w:sz w:val="24"/>
          <w:szCs w:val="24"/>
        </w:rPr>
        <w:t>webs to detect where his feet landed</w:t>
      </w:r>
      <w:r w:rsidR="00CB0201">
        <w:rPr>
          <w:rFonts w:ascii="Times New Roman" w:hAnsi="Times New Roman" w:cs="Times New Roman"/>
          <w:sz w:val="24"/>
          <w:szCs w:val="24"/>
        </w:rPr>
        <w:t xml:space="preserve">. </w:t>
      </w:r>
      <w:r>
        <w:rPr>
          <w:rFonts w:ascii="Times New Roman" w:hAnsi="Times New Roman" w:cs="Times New Roman"/>
          <w:sz w:val="24"/>
          <w:szCs w:val="24"/>
        </w:rPr>
        <w:t xml:space="preserve">As a response </w:t>
      </w:r>
      <w:r w:rsidR="00A85649">
        <w:rPr>
          <w:rFonts w:ascii="Times New Roman" w:hAnsi="Times New Roman" w:cs="Times New Roman"/>
          <w:sz w:val="24"/>
          <w:szCs w:val="24"/>
        </w:rPr>
        <w:t xml:space="preserve">to </w:t>
      </w:r>
      <w:r w:rsidR="00BE4CD9">
        <w:rPr>
          <w:rFonts w:ascii="Times New Roman" w:hAnsi="Times New Roman" w:cs="Times New Roman"/>
          <w:sz w:val="24"/>
          <w:szCs w:val="24"/>
        </w:rPr>
        <w:t>his discovery</w:t>
      </w:r>
      <w:r>
        <w:rPr>
          <w:rFonts w:ascii="Times New Roman" w:hAnsi="Times New Roman" w:cs="Times New Roman"/>
          <w:sz w:val="24"/>
          <w:szCs w:val="24"/>
        </w:rPr>
        <w:t xml:space="preserve">, lightning coursed through the spider webs on the ground and electrocuted him. He tried to jump to remove his contact, but the electricity made his muscles tense, rooting him in place without any other option than to grit his teeth and endur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uld transfer his magic through the spider webs. This was what he used earlier to block his swing by turning the webs to stone. The only difference between now and before was the fact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had a direct connection to his webs. </w:t>
      </w:r>
      <w:r>
        <w:rPr>
          <w:rFonts w:ascii="Times New Roman" w:hAnsi="Times New Roman" w:cs="Times New Roman"/>
          <w:sz w:val="24"/>
          <w:szCs w:val="24"/>
        </w:rPr>
        <w:lastRenderedPageBreak/>
        <w:t xml:space="preserve">Because of his field circle, he wasn’t </w:t>
      </w:r>
      <w:r w:rsidR="00D20AED">
        <w:rPr>
          <w:rFonts w:ascii="Times New Roman" w:hAnsi="Times New Roman" w:cs="Times New Roman"/>
          <w:sz w:val="24"/>
          <w:szCs w:val="24"/>
        </w:rPr>
        <w:t>able</w:t>
      </w:r>
      <w:r>
        <w:rPr>
          <w:rFonts w:ascii="Times New Roman" w:hAnsi="Times New Roman" w:cs="Times New Roman"/>
          <w:sz w:val="24"/>
          <w:szCs w:val="24"/>
        </w:rPr>
        <w:t xml:space="preserve"> to use magic on his webs remotely</w:t>
      </w:r>
      <w:r w:rsidR="003A40BF">
        <w:rPr>
          <w:rFonts w:ascii="Times New Roman" w:hAnsi="Times New Roman" w:cs="Times New Roman"/>
          <w:sz w:val="24"/>
          <w:szCs w:val="24"/>
        </w:rPr>
        <w:t>,</w:t>
      </w:r>
      <w:r>
        <w:rPr>
          <w:rFonts w:ascii="Times New Roman" w:hAnsi="Times New Roman" w:cs="Times New Roman"/>
          <w:sz w:val="24"/>
          <w:szCs w:val="24"/>
        </w:rPr>
        <w:t xml:space="preserve"> but maintaining direct contact with the webs was a loophole to his restrictions. However, this also meant that if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ecomes airborne for even just a moment, he would lose all control of his webs.</w:t>
      </w:r>
    </w:p>
    <w:p w14:paraId="61E1BCED" w14:textId="362DBBAE" w:rsidR="00442281" w:rsidRDefault="00F96BC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around Senkyo began to rise </w:t>
      </w:r>
      <w:r w:rsidR="003A40BF">
        <w:rPr>
          <w:rFonts w:ascii="Times New Roman" w:hAnsi="Times New Roman" w:cs="Times New Roman"/>
          <w:sz w:val="24"/>
          <w:szCs w:val="24"/>
        </w:rPr>
        <w:t>while</w:t>
      </w:r>
      <w:r>
        <w:rPr>
          <w:rFonts w:ascii="Times New Roman" w:hAnsi="Times New Roman" w:cs="Times New Roman"/>
          <w:sz w:val="24"/>
          <w:szCs w:val="24"/>
        </w:rPr>
        <w:t xml:space="preserve"> he was kept still by the lightning. It was trying to trap him inside. If he allowed this to form, it would lock down any chance he had of passing the test. Realizing this, he raised his katana and pierced the ground with it. Enduring the pain of the electricity and </w:t>
      </w:r>
      <w:r w:rsidR="00B80C53">
        <w:rPr>
          <w:rFonts w:ascii="Times New Roman" w:hAnsi="Times New Roman" w:cs="Times New Roman"/>
          <w:sz w:val="24"/>
          <w:szCs w:val="24"/>
        </w:rPr>
        <w:t xml:space="preserve">using spirit power to </w:t>
      </w:r>
      <w:r>
        <w:rPr>
          <w:rFonts w:ascii="Times New Roman" w:hAnsi="Times New Roman" w:cs="Times New Roman"/>
          <w:sz w:val="24"/>
          <w:szCs w:val="24"/>
        </w:rPr>
        <w:t>forc</w:t>
      </w:r>
      <w:r w:rsidR="00B80C53">
        <w:rPr>
          <w:rFonts w:ascii="Times New Roman" w:hAnsi="Times New Roman" w:cs="Times New Roman"/>
          <w:sz w:val="24"/>
          <w:szCs w:val="24"/>
        </w:rPr>
        <w:t>e</w:t>
      </w:r>
      <w:r>
        <w:rPr>
          <w:rFonts w:ascii="Times New Roman" w:hAnsi="Times New Roman" w:cs="Times New Roman"/>
          <w:sz w:val="24"/>
          <w:szCs w:val="24"/>
        </w:rPr>
        <w:t xml:space="preserve"> his muscles to flex, he raised his body from the ground</w:t>
      </w:r>
      <w:r w:rsidR="008903DC">
        <w:rPr>
          <w:rFonts w:ascii="Times New Roman" w:hAnsi="Times New Roman" w:cs="Times New Roman"/>
          <w:sz w:val="24"/>
          <w:szCs w:val="24"/>
        </w:rPr>
        <w:t xml:space="preserve"> </w:t>
      </w:r>
      <w:r>
        <w:rPr>
          <w:rFonts w:ascii="Times New Roman" w:hAnsi="Times New Roman" w:cs="Times New Roman"/>
          <w:sz w:val="24"/>
          <w:szCs w:val="24"/>
        </w:rPr>
        <w:t>by using his katana as support</w:t>
      </w:r>
      <w:r w:rsidR="008903DC">
        <w:rPr>
          <w:rFonts w:ascii="Times New Roman" w:hAnsi="Times New Roman" w:cs="Times New Roman"/>
          <w:sz w:val="24"/>
          <w:szCs w:val="24"/>
        </w:rPr>
        <w:t>, shouting to push against the pain</w:t>
      </w:r>
      <w:r>
        <w:rPr>
          <w:rFonts w:ascii="Times New Roman" w:hAnsi="Times New Roman" w:cs="Times New Roman"/>
          <w:sz w:val="24"/>
          <w:szCs w:val="24"/>
        </w:rPr>
        <w:t xml:space="preserve">. </w:t>
      </w:r>
      <w:r w:rsidR="00B80C53">
        <w:rPr>
          <w:rFonts w:ascii="Times New Roman" w:hAnsi="Times New Roman" w:cs="Times New Roman"/>
          <w:sz w:val="24"/>
          <w:szCs w:val="24"/>
        </w:rPr>
        <w:t xml:space="preserve">Then, he created a </w:t>
      </w:r>
      <w:r w:rsidR="00442281">
        <w:rPr>
          <w:rFonts w:ascii="Times New Roman" w:hAnsi="Times New Roman" w:cs="Times New Roman"/>
          <w:sz w:val="24"/>
          <w:szCs w:val="24"/>
        </w:rPr>
        <w:t>foothold in the air by using his spirit power and let</w:t>
      </w:r>
      <w:r w:rsidR="009B1076">
        <w:rPr>
          <w:rFonts w:ascii="Times New Roman" w:hAnsi="Times New Roman" w:cs="Times New Roman"/>
          <w:sz w:val="24"/>
          <w:szCs w:val="24"/>
        </w:rPr>
        <w:t>ting</w:t>
      </w:r>
      <w:r w:rsidR="00442281">
        <w:rPr>
          <w:rFonts w:ascii="Times New Roman" w:hAnsi="Times New Roman" w:cs="Times New Roman"/>
          <w:sz w:val="24"/>
          <w:szCs w:val="24"/>
        </w:rPr>
        <w:t xml:space="preserve"> go of his katana, severing his contact with the electric spider webs. </w:t>
      </w:r>
    </w:p>
    <w:p w14:paraId="75BC3866" w14:textId="5332FFA0" w:rsidR="00F96BC4" w:rsidRDefault="004422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second to recover his body, but it didn’t seem lik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about to let him have the luxury. Senkyo sensed ten spider strings whipping in his direction. He couldn’t dodge it due to the lingering electricity coursing through his muscles</w:t>
      </w:r>
      <w:r w:rsidR="00D03B83">
        <w:rPr>
          <w:rFonts w:ascii="Times New Roman" w:hAnsi="Times New Roman" w:cs="Times New Roman"/>
          <w:sz w:val="24"/>
          <w:szCs w:val="24"/>
        </w:rPr>
        <w:t>,</w:t>
      </w:r>
      <w:r>
        <w:rPr>
          <w:rFonts w:ascii="Times New Roman" w:hAnsi="Times New Roman" w:cs="Times New Roman"/>
          <w:sz w:val="24"/>
          <w:szCs w:val="24"/>
        </w:rPr>
        <w:t xml:space="preserve"> and using his kunai to block the attack would only reveal his location. To avoid the worst possible outcome, he chanted.</w:t>
      </w:r>
    </w:p>
    <w:p w14:paraId="6A3CAD70" w14:textId="55296E90" w:rsidR="00442281" w:rsidRPr="00442281" w:rsidRDefault="00442281" w:rsidP="00442281">
      <w:pPr>
        <w:rPr>
          <w:rFonts w:ascii="Times New Roman" w:hAnsi="Times New Roman" w:cs="Times New Roman"/>
          <w:sz w:val="24"/>
          <w:szCs w:val="24"/>
        </w:rPr>
      </w:pPr>
      <w:r>
        <w:rPr>
          <w:rFonts w:ascii="Times New Roman" w:hAnsi="Times New Roman" w:cs="Times New Roman"/>
          <w:sz w:val="24"/>
          <w:szCs w:val="24"/>
        </w:rPr>
        <w:t xml:space="preserve">     “</w:t>
      </w:r>
      <w:r w:rsidRPr="00442281">
        <w:rPr>
          <w:rFonts w:ascii="Times New Roman" w:hAnsi="Times New Roman" w:cs="Times New Roman"/>
          <w:sz w:val="24"/>
          <w:szCs w:val="24"/>
        </w:rPr>
        <w:t>O Earth, built from sticks and stones, soar the regal sky. Display your majesty and tower over those who oppose your indestruct</w:t>
      </w:r>
      <w:r>
        <w:rPr>
          <w:rFonts w:ascii="Times New Roman" w:hAnsi="Times New Roman" w:cs="Times New Roman"/>
          <w:sz w:val="24"/>
          <w:szCs w:val="24"/>
        </w:rPr>
        <w:t>i</w:t>
      </w:r>
      <w:r w:rsidRPr="00442281">
        <w:rPr>
          <w:rFonts w:ascii="Times New Roman" w:hAnsi="Times New Roman" w:cs="Times New Roman"/>
          <w:sz w:val="24"/>
          <w:szCs w:val="24"/>
        </w:rPr>
        <w:t>ble command. Great Wall!</w:t>
      </w:r>
      <w:r>
        <w:rPr>
          <w:rFonts w:ascii="Times New Roman" w:hAnsi="Times New Roman" w:cs="Times New Roman"/>
          <w:sz w:val="24"/>
          <w:szCs w:val="24"/>
        </w:rPr>
        <w:t>”</w:t>
      </w:r>
    </w:p>
    <w:p w14:paraId="6184B2E9" w14:textId="4843D9D9" w:rsidR="00442281" w:rsidRDefault="004422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rose in front of him, blocking the approaching spider threads completely. This was a temporary stopgap, proven by the fact that all ten threads simply placed themselves above the wall before continuing their attack. A few seconds was all it bought, but that was good enough.</w:t>
      </w:r>
      <w:r w:rsidR="00E53B0C">
        <w:rPr>
          <w:rFonts w:ascii="Times New Roman" w:hAnsi="Times New Roman" w:cs="Times New Roman"/>
          <w:sz w:val="24"/>
          <w:szCs w:val="24"/>
        </w:rPr>
        <w:t xml:space="preserve"> His muscles recovered enough to move, making him create a vertical air foothold behind his feet.</w:t>
      </w:r>
    </w:p>
    <w:p w14:paraId="712A2980" w14:textId="12D68584" w:rsidR="00E53B0C" w:rsidRDefault="00E53B0C"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Breath of the Wind!</w:t>
      </w:r>
      <w:r w:rsidR="00A86B83">
        <w:rPr>
          <w:rFonts w:ascii="Times New Roman" w:hAnsi="Times New Roman" w:cs="Times New Roman"/>
          <w:i/>
          <w:iCs/>
          <w:sz w:val="24"/>
          <w:szCs w:val="24"/>
        </w:rPr>
        <w:t xml:space="preserve"> Flash Strike: Breath of the Wind! Flash Strike: Breath of the </w:t>
      </w:r>
      <w:proofErr w:type="gramStart"/>
      <w:r w:rsidR="00A86B83">
        <w:rPr>
          <w:rFonts w:ascii="Times New Roman" w:hAnsi="Times New Roman" w:cs="Times New Roman"/>
          <w:i/>
          <w:iCs/>
          <w:sz w:val="24"/>
          <w:szCs w:val="24"/>
        </w:rPr>
        <w:t>Wind!</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6CEBDC38" w14:textId="181E305F" w:rsidR="00E53B0C" w:rsidRPr="00E53B0C" w:rsidRDefault="00E53B0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86B83">
        <w:rPr>
          <w:rFonts w:ascii="Times New Roman" w:hAnsi="Times New Roman" w:cs="Times New Roman"/>
          <w:sz w:val="24"/>
          <w:szCs w:val="24"/>
        </w:rPr>
        <w:t>He launched himself out of his previous location into the direction of his great wall. The immense speed from a flash strike would usually result in Senkyo smashing into the wall, but by manipulating the wind pressure as he pierced the wind, he used it to cushion his arrival at the wall, countering the force in his flash strike</w:t>
      </w:r>
      <w:r w:rsidR="00E26EC1">
        <w:rPr>
          <w:rFonts w:ascii="Times New Roman" w:hAnsi="Times New Roman" w:cs="Times New Roman"/>
          <w:sz w:val="24"/>
          <w:szCs w:val="24"/>
        </w:rPr>
        <w:t>. Finally, by creating another foothold below his feet and using Breath of the Wind to repeat the same feat, he successfully made numerous sharp turns to avoid the approaching spider strings</w:t>
      </w:r>
      <w:r w:rsidR="004D0C82">
        <w:rPr>
          <w:rFonts w:ascii="Times New Roman" w:hAnsi="Times New Roman" w:cs="Times New Roman"/>
          <w:sz w:val="24"/>
          <w:szCs w:val="24"/>
        </w:rPr>
        <w:t>,</w:t>
      </w:r>
      <w:r w:rsidR="00E26EC1">
        <w:rPr>
          <w:rFonts w:ascii="Times New Roman" w:hAnsi="Times New Roman" w:cs="Times New Roman"/>
          <w:sz w:val="24"/>
          <w:szCs w:val="24"/>
        </w:rPr>
        <w:t xml:space="preserve"> over his own great wall, and toward </w:t>
      </w:r>
      <w:proofErr w:type="spellStart"/>
      <w:r w:rsidR="00E26EC1">
        <w:rPr>
          <w:rFonts w:ascii="Times New Roman" w:hAnsi="Times New Roman" w:cs="Times New Roman"/>
          <w:sz w:val="24"/>
          <w:szCs w:val="24"/>
        </w:rPr>
        <w:t>Leolja’s</w:t>
      </w:r>
      <w:proofErr w:type="spellEnd"/>
      <w:r w:rsidR="00E26EC1">
        <w:rPr>
          <w:rFonts w:ascii="Times New Roman" w:hAnsi="Times New Roman" w:cs="Times New Roman"/>
          <w:sz w:val="24"/>
          <w:szCs w:val="24"/>
        </w:rPr>
        <w:t xml:space="preserve"> location. Since he made no contact with any of his webs, he was completely under his radar. A straight rush to </w:t>
      </w:r>
      <w:proofErr w:type="spellStart"/>
      <w:r w:rsidR="00E26EC1">
        <w:rPr>
          <w:rFonts w:ascii="Times New Roman" w:hAnsi="Times New Roman" w:cs="Times New Roman"/>
          <w:sz w:val="24"/>
          <w:szCs w:val="24"/>
        </w:rPr>
        <w:t>Leolja’s</w:t>
      </w:r>
      <w:proofErr w:type="spellEnd"/>
      <w:r w:rsidR="00E26EC1">
        <w:rPr>
          <w:rFonts w:ascii="Times New Roman" w:hAnsi="Times New Roman" w:cs="Times New Roman"/>
          <w:sz w:val="24"/>
          <w:szCs w:val="24"/>
        </w:rPr>
        <w:t xml:space="preserve"> side should have been left. Yet, with no basis at all, the hairs on Senkyo’s skin stood </w:t>
      </w:r>
      <w:r w:rsidR="003C0012">
        <w:rPr>
          <w:rFonts w:ascii="Times New Roman" w:hAnsi="Times New Roman" w:cs="Times New Roman"/>
          <w:sz w:val="24"/>
          <w:szCs w:val="24"/>
        </w:rPr>
        <w:t>on end, warning him of the impending danger. He came to a full stop in the middle of the air and thought for a second.</w:t>
      </w:r>
      <w:r w:rsidR="008938AE">
        <w:rPr>
          <w:rFonts w:ascii="Times New Roman" w:hAnsi="Times New Roman" w:cs="Times New Roman"/>
          <w:sz w:val="24"/>
          <w:szCs w:val="24"/>
        </w:rPr>
        <w:t xml:space="preserve"> The most threatening element that separated Senkyo from victory was </w:t>
      </w:r>
      <w:proofErr w:type="spellStart"/>
      <w:r w:rsidR="008938AE">
        <w:rPr>
          <w:rFonts w:ascii="Times New Roman" w:hAnsi="Times New Roman" w:cs="Times New Roman"/>
          <w:sz w:val="24"/>
          <w:szCs w:val="24"/>
        </w:rPr>
        <w:t>Leolja’s</w:t>
      </w:r>
      <w:proofErr w:type="spellEnd"/>
      <w:r w:rsidR="008938AE">
        <w:rPr>
          <w:rFonts w:ascii="Times New Roman" w:hAnsi="Times New Roman" w:cs="Times New Roman"/>
          <w:sz w:val="24"/>
          <w:szCs w:val="24"/>
        </w:rPr>
        <w:t xml:space="preserve"> deadly spider strings. It was the only device that allowed him to trade blows with him inside his field circle.</w:t>
      </w:r>
    </w:p>
    <w:p w14:paraId="2B08A0C6" w14:textId="5EB1823D" w:rsidR="00442281" w:rsidRDefault="004422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9E153A">
        <w:rPr>
          <w:rFonts w:ascii="Times New Roman" w:hAnsi="Times New Roman" w:cs="Times New Roman"/>
          <w:sz w:val="24"/>
          <w:szCs w:val="24"/>
        </w:rPr>
        <w:t xml:space="preserve">    He focused his attention on the senses he was receiving from the shroud. </w:t>
      </w:r>
      <w:r w:rsidR="004D0C82">
        <w:rPr>
          <w:rFonts w:ascii="Times New Roman" w:hAnsi="Times New Roman" w:cs="Times New Roman"/>
          <w:sz w:val="24"/>
          <w:szCs w:val="24"/>
        </w:rPr>
        <w:t>There were</w:t>
      </w:r>
      <w:r w:rsidR="009E153A">
        <w:rPr>
          <w:rFonts w:ascii="Times New Roman" w:hAnsi="Times New Roman" w:cs="Times New Roman"/>
          <w:sz w:val="24"/>
          <w:szCs w:val="24"/>
        </w:rPr>
        <w:t xml:space="preserve"> small, almost impossibly unnoticeable, thin strings that barely took any space, but they were there. Eight strings connected from the eight spider legs on </w:t>
      </w:r>
      <w:proofErr w:type="spellStart"/>
      <w:r w:rsidR="009E153A">
        <w:rPr>
          <w:rFonts w:ascii="Times New Roman" w:hAnsi="Times New Roman" w:cs="Times New Roman"/>
          <w:sz w:val="24"/>
          <w:szCs w:val="24"/>
        </w:rPr>
        <w:t>Leolja’s</w:t>
      </w:r>
      <w:proofErr w:type="spellEnd"/>
      <w:r w:rsidR="009E153A">
        <w:rPr>
          <w:rFonts w:ascii="Times New Roman" w:hAnsi="Times New Roman" w:cs="Times New Roman"/>
          <w:sz w:val="24"/>
          <w:szCs w:val="24"/>
        </w:rPr>
        <w:t xml:space="preserve"> back to the walls of the cave. It would have been simple if only eight lines of string separated him and his target, but this wasn’t the case. In addition to the eight main strings were numerous spider strings that connected to each other, creating the shape of a spiderweb. There was no space for Senkyo to squeeze into. While he was analyzing the situation, the other ten spider strings were being whipped all over the cave like troublesome versions of laser detectors one would find in spy movies. </w:t>
      </w:r>
      <w:r w:rsidR="00D75C57">
        <w:rPr>
          <w:rFonts w:ascii="Times New Roman" w:hAnsi="Times New Roman" w:cs="Times New Roman"/>
          <w:sz w:val="24"/>
          <w:szCs w:val="24"/>
        </w:rPr>
        <w:t xml:space="preserve">He made sure to avoid every single one of them before </w:t>
      </w:r>
      <w:r w:rsidR="001806BB">
        <w:rPr>
          <w:rFonts w:ascii="Times New Roman" w:hAnsi="Times New Roman" w:cs="Times New Roman"/>
          <w:sz w:val="24"/>
          <w:szCs w:val="24"/>
        </w:rPr>
        <w:t xml:space="preserve">catching his breath and </w:t>
      </w:r>
      <w:r w:rsidR="00D75C57">
        <w:rPr>
          <w:rFonts w:ascii="Times New Roman" w:hAnsi="Times New Roman" w:cs="Times New Roman"/>
          <w:sz w:val="24"/>
          <w:szCs w:val="24"/>
        </w:rPr>
        <w:t>returning to thought.</w:t>
      </w:r>
    </w:p>
    <w:p w14:paraId="717C3AD7" w14:textId="6BD0E756" w:rsidR="001806BB" w:rsidRDefault="001806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the wall of webs was his targe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ho stood in his best condition. He had yet to strain himself or show Senkyo anything near the power he imagined him having. There was a good possibility he was underestimating him. Meanwhile, he was already breathing through both his nose and mouth to regulate his heartbeats and maintain his remaining energy. There was too much difference in </w:t>
      </w:r>
      <w:r w:rsidR="008D2F77">
        <w:rPr>
          <w:rFonts w:ascii="Times New Roman" w:hAnsi="Times New Roman" w:cs="Times New Roman"/>
          <w:sz w:val="24"/>
          <w:szCs w:val="24"/>
        </w:rPr>
        <w:t>their energy</w:t>
      </w: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orced him into a battle of attrition the moment he entered level S and brought him to this disadvantageous position. He could rest now whil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still searching for him but there was no guarantee when he would decide to change plans. There was only one possible way to win. Before he changes his plan of action, before he gets the time to show his true power to Senkyo; defe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ight where he stands.</w:t>
      </w:r>
    </w:p>
    <w:p w14:paraId="0F062FB9" w14:textId="11BFE6DA" w:rsidR="001806BB" w:rsidRDefault="001806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oal never changed. The problem was that it wasn’t possible to make contact with him without taking down the spiderweb. </w:t>
      </w:r>
      <w:proofErr w:type="spellStart"/>
      <w:r w:rsidR="00136066">
        <w:rPr>
          <w:rFonts w:ascii="Times New Roman" w:hAnsi="Times New Roman" w:cs="Times New Roman"/>
          <w:sz w:val="24"/>
          <w:szCs w:val="24"/>
        </w:rPr>
        <w:t>Leolja</w:t>
      </w:r>
      <w:proofErr w:type="spellEnd"/>
      <w:r>
        <w:rPr>
          <w:rFonts w:ascii="Times New Roman" w:hAnsi="Times New Roman" w:cs="Times New Roman"/>
          <w:sz w:val="24"/>
          <w:szCs w:val="24"/>
        </w:rPr>
        <w:t xml:space="preserve"> made sure </w:t>
      </w:r>
      <w:r w:rsidR="00DA610F">
        <w:rPr>
          <w:rFonts w:ascii="Times New Roman" w:hAnsi="Times New Roman" w:cs="Times New Roman"/>
          <w:sz w:val="24"/>
          <w:szCs w:val="24"/>
        </w:rPr>
        <w:t xml:space="preserve">the holes in the web were </w:t>
      </w:r>
      <w:r w:rsidR="00C45D64">
        <w:rPr>
          <w:rFonts w:ascii="Times New Roman" w:hAnsi="Times New Roman" w:cs="Times New Roman"/>
          <w:sz w:val="24"/>
          <w:szCs w:val="24"/>
        </w:rPr>
        <w:t>small</w:t>
      </w:r>
      <w:r>
        <w:rPr>
          <w:rFonts w:ascii="Times New Roman" w:hAnsi="Times New Roman" w:cs="Times New Roman"/>
          <w:sz w:val="24"/>
          <w:szCs w:val="24"/>
        </w:rPr>
        <w:t xml:space="preserve"> enough to not let any of </w:t>
      </w:r>
      <w:r w:rsidR="0019330C">
        <w:rPr>
          <w:rFonts w:ascii="Times New Roman" w:hAnsi="Times New Roman" w:cs="Times New Roman"/>
          <w:sz w:val="24"/>
          <w:szCs w:val="24"/>
        </w:rPr>
        <w:t>Senkyo’s</w:t>
      </w:r>
      <w:r>
        <w:rPr>
          <w:rFonts w:ascii="Times New Roman" w:hAnsi="Times New Roman" w:cs="Times New Roman"/>
          <w:sz w:val="24"/>
          <w:szCs w:val="24"/>
        </w:rPr>
        <w:t xml:space="preserve"> leaves pass.</w:t>
      </w:r>
      <w:r w:rsidR="00DA610F">
        <w:rPr>
          <w:rFonts w:ascii="Times New Roman" w:hAnsi="Times New Roman" w:cs="Times New Roman"/>
          <w:sz w:val="24"/>
          <w:szCs w:val="24"/>
        </w:rPr>
        <w:t xml:space="preserve"> He couldn’t attack him from his current position.</w:t>
      </w:r>
      <w:r w:rsidR="004657DA">
        <w:rPr>
          <w:rFonts w:ascii="Times New Roman" w:hAnsi="Times New Roman" w:cs="Times New Roman"/>
          <w:sz w:val="24"/>
          <w:szCs w:val="24"/>
        </w:rPr>
        <w:t xml:space="preserve"> Though, he noticed something. To create the large spiderweb and have it active, </w:t>
      </w:r>
      <w:proofErr w:type="spellStart"/>
      <w:r w:rsidR="004657DA">
        <w:rPr>
          <w:rFonts w:ascii="Times New Roman" w:hAnsi="Times New Roman" w:cs="Times New Roman"/>
          <w:sz w:val="24"/>
          <w:szCs w:val="24"/>
        </w:rPr>
        <w:t>Leolja</w:t>
      </w:r>
      <w:proofErr w:type="spellEnd"/>
      <w:r w:rsidR="004657DA">
        <w:rPr>
          <w:rFonts w:ascii="Times New Roman" w:hAnsi="Times New Roman" w:cs="Times New Roman"/>
          <w:sz w:val="24"/>
          <w:szCs w:val="24"/>
        </w:rPr>
        <w:t xml:space="preserve"> needed it to be connected to the spider legs in his back. Tracing the spider webs to its source, he found that at the center of all of it was </w:t>
      </w:r>
      <w:proofErr w:type="spellStart"/>
      <w:r w:rsidR="004657DA">
        <w:rPr>
          <w:rFonts w:ascii="Times New Roman" w:hAnsi="Times New Roman" w:cs="Times New Roman"/>
          <w:sz w:val="24"/>
          <w:szCs w:val="24"/>
        </w:rPr>
        <w:t>Leolja</w:t>
      </w:r>
      <w:proofErr w:type="spellEnd"/>
      <w:r w:rsidR="004657DA">
        <w:rPr>
          <w:rFonts w:ascii="Times New Roman" w:hAnsi="Times New Roman" w:cs="Times New Roman"/>
          <w:sz w:val="24"/>
          <w:szCs w:val="24"/>
        </w:rPr>
        <w:t xml:space="preserve"> who was standing just beyond the edge of the </w:t>
      </w:r>
      <w:r w:rsidR="00B23F7E">
        <w:rPr>
          <w:rFonts w:ascii="Times New Roman" w:hAnsi="Times New Roman" w:cs="Times New Roman"/>
          <w:sz w:val="24"/>
          <w:szCs w:val="24"/>
        </w:rPr>
        <w:t xml:space="preserve">funnel-shaped </w:t>
      </w:r>
      <w:r w:rsidR="004657DA">
        <w:rPr>
          <w:rFonts w:ascii="Times New Roman" w:hAnsi="Times New Roman" w:cs="Times New Roman"/>
          <w:sz w:val="24"/>
          <w:szCs w:val="24"/>
        </w:rPr>
        <w:t>spiderweb. He continued flinging his spider strings all over the place through the wall of spider webs by severing the connection before they could make contact and reconnecting them again.</w:t>
      </w:r>
      <w:r w:rsidR="009D3757">
        <w:rPr>
          <w:rFonts w:ascii="Times New Roman" w:hAnsi="Times New Roman" w:cs="Times New Roman"/>
          <w:sz w:val="24"/>
          <w:szCs w:val="24"/>
        </w:rPr>
        <w:t xml:space="preserve"> Only for a moment, but the string</w:t>
      </w:r>
      <w:r w:rsidR="0051007F">
        <w:rPr>
          <w:rFonts w:ascii="Times New Roman" w:hAnsi="Times New Roman" w:cs="Times New Roman"/>
          <w:sz w:val="24"/>
          <w:szCs w:val="24"/>
        </w:rPr>
        <w:t>s</w:t>
      </w:r>
      <w:r w:rsidR="009D3757">
        <w:rPr>
          <w:rFonts w:ascii="Times New Roman" w:hAnsi="Times New Roman" w:cs="Times New Roman"/>
          <w:sz w:val="24"/>
          <w:szCs w:val="24"/>
        </w:rPr>
        <w:t xml:space="preserve"> w</w:t>
      </w:r>
      <w:r w:rsidR="0051007F">
        <w:rPr>
          <w:rFonts w:ascii="Times New Roman" w:hAnsi="Times New Roman" w:cs="Times New Roman"/>
          <w:sz w:val="24"/>
          <w:szCs w:val="24"/>
        </w:rPr>
        <w:t>ere</w:t>
      </w:r>
      <w:r w:rsidR="009D3757">
        <w:rPr>
          <w:rFonts w:ascii="Times New Roman" w:hAnsi="Times New Roman" w:cs="Times New Roman"/>
          <w:sz w:val="24"/>
          <w:szCs w:val="24"/>
        </w:rPr>
        <w:t xml:space="preserve"> cut.</w:t>
      </w:r>
      <w:r w:rsidR="00DE1576">
        <w:rPr>
          <w:rFonts w:ascii="Times New Roman" w:hAnsi="Times New Roman" w:cs="Times New Roman"/>
          <w:sz w:val="24"/>
          <w:szCs w:val="24"/>
        </w:rPr>
        <w:t xml:space="preserve"> There l</w:t>
      </w:r>
      <w:r w:rsidR="00AB7176">
        <w:rPr>
          <w:rFonts w:ascii="Times New Roman" w:hAnsi="Times New Roman" w:cs="Times New Roman"/>
          <w:sz w:val="24"/>
          <w:szCs w:val="24"/>
        </w:rPr>
        <w:t>ay</w:t>
      </w:r>
      <w:r w:rsidR="00DE1576">
        <w:rPr>
          <w:rFonts w:ascii="Times New Roman" w:hAnsi="Times New Roman" w:cs="Times New Roman"/>
          <w:sz w:val="24"/>
          <w:szCs w:val="24"/>
        </w:rPr>
        <w:t xml:space="preserve"> his only chance.</w:t>
      </w:r>
    </w:p>
    <w:p w14:paraId="61A43BA2" w14:textId="05ED2467" w:rsidR="00AB7176" w:rsidRDefault="00AB71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atched as the spider strings traveled, carefully determining at which point most of the strings severed, all the while dodging the said strings. Placing himself directly above the center of the spiderweb, waited for his moment, the very millisecond the spiderweb was most vulnerable. He dropped. Without his katana, about half of his skillset was unusable, but that didn’t mean he was useless. He took out the twin bone daggers as he fell, foul memories of the weapons in his hands entering his mind. They appeared for just a second and vanished the moment after, his mind void of everything but the goal he needed to accomplish.</w:t>
      </w:r>
    </w:p>
    <w:p w14:paraId="2870D3C3" w14:textId="1BF5C163" w:rsidR="00AB7176" w:rsidRDefault="00AB71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n spider strings that searched the room intersected as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arms crossed, his body dropping as if weaving through the thin strings. Then, </w:t>
      </w:r>
      <w:r w:rsidR="00FD66EE">
        <w:rPr>
          <w:rFonts w:ascii="Times New Roman" w:hAnsi="Times New Roman" w:cs="Times New Roman"/>
          <w:sz w:val="24"/>
          <w:szCs w:val="24"/>
        </w:rPr>
        <w:t xml:space="preserve">he </w:t>
      </w:r>
      <w:r>
        <w:rPr>
          <w:rFonts w:ascii="Times New Roman" w:hAnsi="Times New Roman" w:cs="Times New Roman"/>
          <w:sz w:val="24"/>
          <w:szCs w:val="24"/>
        </w:rPr>
        <w:t>creat</w:t>
      </w:r>
      <w:r w:rsidR="00FD66EE">
        <w:rPr>
          <w:rFonts w:ascii="Times New Roman" w:hAnsi="Times New Roman" w:cs="Times New Roman"/>
          <w:sz w:val="24"/>
          <w:szCs w:val="24"/>
        </w:rPr>
        <w:t>ed</w:t>
      </w:r>
      <w:r>
        <w:rPr>
          <w:rFonts w:ascii="Times New Roman" w:hAnsi="Times New Roman" w:cs="Times New Roman"/>
          <w:sz w:val="24"/>
          <w:szCs w:val="24"/>
        </w:rPr>
        <w:t xml:space="preserve"> a solid foothold of spirit power </w:t>
      </w:r>
      <w:r>
        <w:rPr>
          <w:rFonts w:ascii="Times New Roman" w:hAnsi="Times New Roman" w:cs="Times New Roman"/>
          <w:sz w:val="24"/>
          <w:szCs w:val="24"/>
        </w:rPr>
        <w:lastRenderedPageBreak/>
        <w:t>just before he made contact with the ground, using a skill called Silent Blows to silence his landing, he waited for the moment most of the strings were severed, his eyes closed tight as he focused all of his senses on the thin, borderline invisible strings. Finally, he struck.</w:t>
      </w:r>
    </w:p>
    <w:p w14:paraId="59812138" w14:textId="3158D03A" w:rsidR="00AB7176" w:rsidRDefault="00AB7176"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FD66EE">
        <w:rPr>
          <w:rFonts w:ascii="Times New Roman" w:hAnsi="Times New Roman" w:cs="Times New Roman"/>
          <w:i/>
          <w:iCs/>
          <w:sz w:val="24"/>
          <w:szCs w:val="24"/>
        </w:rPr>
        <w:t xml:space="preserve">Perception Field. Unbreakable. </w:t>
      </w:r>
      <w:proofErr w:type="gramStart"/>
      <w:r w:rsidR="00FD66EE">
        <w:rPr>
          <w:rFonts w:ascii="Times New Roman" w:hAnsi="Times New Roman" w:cs="Times New Roman"/>
          <w:i/>
          <w:iCs/>
          <w:sz w:val="24"/>
          <w:szCs w:val="24"/>
        </w:rPr>
        <w:t>Diffusion.</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211598FF" w14:textId="1CC6FF58" w:rsidR="00FD66EE" w:rsidRDefault="00FD66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unged at the center of the spiderweb while activating a string of spirit skills, giving him more accurate information about his surroundings, reinforcing his body, and spreading kindled spirit power in the area. Having everything set, he activated another skill as the first dagger made contact with the spiderweb.</w:t>
      </w:r>
    </w:p>
    <w:p w14:paraId="7BD8FFA0" w14:textId="276587A3" w:rsidR="00A72E34" w:rsidRDefault="00A72E3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ortal Forge, First </w:t>
      </w:r>
      <w:proofErr w:type="gramStart"/>
      <w:r>
        <w:rPr>
          <w:rFonts w:ascii="Times New Roman" w:hAnsi="Times New Roman" w:cs="Times New Roman"/>
          <w:i/>
          <w:iCs/>
          <w:sz w:val="24"/>
          <w:szCs w:val="24"/>
        </w:rPr>
        <w:t>Strike.*</w:t>
      </w:r>
      <w:proofErr w:type="gramEnd"/>
      <w:r>
        <w:rPr>
          <w:rFonts w:ascii="Times New Roman" w:hAnsi="Times New Roman" w:cs="Times New Roman"/>
          <w:i/>
          <w:iCs/>
          <w:sz w:val="24"/>
          <w:szCs w:val="24"/>
        </w:rPr>
        <w:t>”</w:t>
      </w:r>
    </w:p>
    <w:p w14:paraId="1F37A09E" w14:textId="729DB018" w:rsidR="00A45545" w:rsidRDefault="00A4554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ea </w:t>
      </w:r>
      <w:r w:rsidR="002C3B18">
        <w:rPr>
          <w:rFonts w:ascii="Times New Roman" w:hAnsi="Times New Roman" w:cs="Times New Roman"/>
          <w:sz w:val="24"/>
          <w:szCs w:val="24"/>
        </w:rPr>
        <w:t xml:space="preserve">on the ground </w:t>
      </w:r>
      <w:r>
        <w:rPr>
          <w:rFonts w:ascii="Times New Roman" w:hAnsi="Times New Roman" w:cs="Times New Roman"/>
          <w:sz w:val="24"/>
          <w:szCs w:val="24"/>
        </w:rPr>
        <w:t xml:space="preserve">with his kindled spirit power formed a diamond inside a half-arc, creating the symbol for Spirit. The moment his dagger connected to the spiderweb, the area of kindled spirit power lit up, paralyz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body as he tried to respond to the contact on his web. Along with that, a powerful boom pierce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ears as his web helplessly crumbled to whatever force destroyed it. Then, from the black smoke, a sharp blade pierced through his right shoulder. It was a blade made of bone with what seemed to be a spine connecting to the shroud of smoke, the second bone dagger Senkyo held. The dagger’s bolster made a sharp noise as the blade suddenly bent at a 90-degree angle, thrusting the handle of the dagger deeper into his shoulder, and strengthening its grip o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body.</w:t>
      </w:r>
    </w:p>
    <w:p w14:paraId="62C755D8" w14:textId="6E6DE946" w:rsidR="00A45545" w:rsidRPr="00A45545" w:rsidRDefault="00A4554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force pull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rom his location toward the source of the hook-like dagger. Senkyo appeared from the black veil and knock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own to a platform made of spirit power with his other dagger held against his neck.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held down with his life in Senkyo’s hands. Since his body was off the cave’s floor, he was unable to use the spiderwebs he had in place to break out of his position. Above him was Senkyo</w:t>
      </w:r>
      <w:r w:rsidR="001211CE">
        <w:rPr>
          <w:rFonts w:ascii="Times New Roman" w:hAnsi="Times New Roman" w:cs="Times New Roman"/>
          <w:sz w:val="24"/>
          <w:szCs w:val="24"/>
        </w:rPr>
        <w:t xml:space="preserve"> letting out light breaths from his mouth as he asked.</w:t>
      </w:r>
    </w:p>
    <w:p w14:paraId="299C8CCE" w14:textId="102403AF" w:rsidR="00A72E34" w:rsidRDefault="00A4554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211CE">
        <w:rPr>
          <w:rFonts w:ascii="Times New Roman" w:hAnsi="Times New Roman" w:cs="Times New Roman"/>
          <w:sz w:val="24"/>
          <w:szCs w:val="24"/>
        </w:rPr>
        <w:t>“Are you dead, …</w:t>
      </w:r>
      <w:proofErr w:type="spellStart"/>
      <w:r w:rsidR="001211CE">
        <w:rPr>
          <w:rFonts w:ascii="Times New Roman" w:hAnsi="Times New Roman" w:cs="Times New Roman"/>
          <w:sz w:val="24"/>
          <w:szCs w:val="24"/>
        </w:rPr>
        <w:t>haah</w:t>
      </w:r>
      <w:proofErr w:type="spellEnd"/>
      <w:r w:rsidR="001211CE">
        <w:rPr>
          <w:rFonts w:ascii="Times New Roman" w:hAnsi="Times New Roman" w:cs="Times New Roman"/>
          <w:sz w:val="24"/>
          <w:szCs w:val="24"/>
        </w:rPr>
        <w:t>, in this situation?”</w:t>
      </w:r>
    </w:p>
    <w:p w14:paraId="41FD5471" w14:textId="24AD82B8"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whic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let out a light chuckle before responding.</w:t>
      </w:r>
    </w:p>
    <w:p w14:paraId="58956177" w14:textId="25BAFC41"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this were a real situation, I would be thoroughly dead. Well played, Senkyo.”</w:t>
      </w:r>
    </w:p>
    <w:p w14:paraId="7A7C831F" w14:textId="0735D0A4"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says the one who was holding back!”</w:t>
      </w:r>
    </w:p>
    <w:p w14:paraId="164CCABB" w14:textId="708BF53A"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hatever could you mean?”</w:t>
      </w:r>
    </w:p>
    <w:p w14:paraId="1B4C7202" w14:textId="707499AC"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sponded sarcastically before reminding Senkyo.</w:t>
      </w:r>
    </w:p>
    <w:p w14:paraId="3D342DF3" w14:textId="3D264682"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 I am dead, this test is yet to be over until you return to the surface.”</w:t>
      </w:r>
    </w:p>
    <w:p w14:paraId="422CD48B" w14:textId="3E08B757" w:rsidR="001211CE" w:rsidRDefault="001211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9630B">
        <w:rPr>
          <w:rFonts w:ascii="Times New Roman" w:hAnsi="Times New Roman" w:cs="Times New Roman"/>
          <w:sz w:val="24"/>
          <w:szCs w:val="24"/>
        </w:rPr>
        <w:t>Heh, you don’t need to worry about that.</w:t>
      </w:r>
      <w:r>
        <w:rPr>
          <w:rFonts w:ascii="Times New Roman" w:hAnsi="Times New Roman" w:cs="Times New Roman"/>
          <w:sz w:val="24"/>
          <w:szCs w:val="24"/>
        </w:rPr>
        <w:t>”</w:t>
      </w:r>
    </w:p>
    <w:p w14:paraId="79089A7E" w14:textId="1368E201" w:rsidR="001076F8" w:rsidRPr="001076F8" w:rsidRDefault="001076F8" w:rsidP="001076F8">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351 – </w:t>
      </w:r>
      <w:r w:rsidR="00F41E48">
        <w:rPr>
          <w:rFonts w:ascii="Times New Roman" w:hAnsi="Times New Roman" w:cs="Times New Roman"/>
          <w:b/>
          <w:bCs/>
          <w:sz w:val="24"/>
          <w:szCs w:val="24"/>
        </w:rPr>
        <w:t>Hidden Mark</w:t>
      </w:r>
    </w:p>
    <w:p w14:paraId="75327E74" w14:textId="39BC462A" w:rsidR="00B92749" w:rsidRDefault="001806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41F48">
        <w:rPr>
          <w:rFonts w:ascii="Times New Roman" w:hAnsi="Times New Roman" w:cs="Times New Roman"/>
          <w:sz w:val="24"/>
          <w:szCs w:val="24"/>
        </w:rPr>
        <w:t>After taking a few minutes of rest, Shiro retur</w:t>
      </w:r>
      <w:r w:rsidR="00A50DE7">
        <w:rPr>
          <w:rFonts w:ascii="Times New Roman" w:hAnsi="Times New Roman" w:cs="Times New Roman"/>
          <w:sz w:val="24"/>
          <w:szCs w:val="24"/>
        </w:rPr>
        <w:t>ne</w:t>
      </w:r>
      <w:r w:rsidR="00F41F48">
        <w:rPr>
          <w:rFonts w:ascii="Times New Roman" w:hAnsi="Times New Roman" w:cs="Times New Roman"/>
          <w:sz w:val="24"/>
          <w:szCs w:val="24"/>
        </w:rPr>
        <w:t xml:space="preserve">d to Senkyo’s body and Senkyo picked up the training dummy to prepare to leave. His katana was back in its sheathe and one of his daggers out </w:t>
      </w:r>
      <w:r w:rsidR="00A85E47">
        <w:rPr>
          <w:rFonts w:ascii="Times New Roman" w:hAnsi="Times New Roman" w:cs="Times New Roman"/>
          <w:sz w:val="24"/>
          <w:szCs w:val="24"/>
        </w:rPr>
        <w:t>while his other hand supported the dummy’s hold on h</w:t>
      </w:r>
      <w:r w:rsidR="00053433">
        <w:rPr>
          <w:rFonts w:ascii="Times New Roman" w:hAnsi="Times New Roman" w:cs="Times New Roman"/>
          <w:sz w:val="24"/>
          <w:szCs w:val="24"/>
        </w:rPr>
        <w:t>im</w:t>
      </w:r>
      <w:r w:rsidR="00A85E47">
        <w:rPr>
          <w:rFonts w:ascii="Times New Roman" w:hAnsi="Times New Roman" w:cs="Times New Roman"/>
          <w:sz w:val="24"/>
          <w:szCs w:val="24"/>
        </w:rPr>
        <w:t xml:space="preserve">. </w:t>
      </w:r>
      <w:r w:rsidR="00A51FDB">
        <w:rPr>
          <w:rFonts w:ascii="Times New Roman" w:hAnsi="Times New Roman" w:cs="Times New Roman"/>
          <w:sz w:val="24"/>
          <w:szCs w:val="24"/>
        </w:rPr>
        <w:t xml:space="preserve">Finally, the black shroud slowly disappeared as the field circles he prepared ran out of mana, exposing Senkyo and the dummy to the dangers of level S once more. </w:t>
      </w:r>
      <w:proofErr w:type="spellStart"/>
      <w:r w:rsidR="00A50DE7">
        <w:rPr>
          <w:rFonts w:ascii="Times New Roman" w:hAnsi="Times New Roman" w:cs="Times New Roman"/>
          <w:sz w:val="24"/>
          <w:szCs w:val="24"/>
        </w:rPr>
        <w:t>Leolja</w:t>
      </w:r>
      <w:proofErr w:type="spellEnd"/>
      <w:r w:rsidR="00A50DE7">
        <w:rPr>
          <w:rFonts w:ascii="Times New Roman" w:hAnsi="Times New Roman" w:cs="Times New Roman"/>
          <w:sz w:val="24"/>
          <w:szCs w:val="24"/>
        </w:rPr>
        <w:t xml:space="preserve"> went off ahead of time to reach the surface before h</w:t>
      </w:r>
      <w:r w:rsidR="000104FD">
        <w:rPr>
          <w:rFonts w:ascii="Times New Roman" w:hAnsi="Times New Roman" w:cs="Times New Roman"/>
          <w:sz w:val="24"/>
          <w:szCs w:val="24"/>
        </w:rPr>
        <w:t>e did, so Senkyo was the only one in the area. Before any spiders could catch him, he vacated the area and headed for the exit of level S.</w:t>
      </w:r>
    </w:p>
    <w:p w14:paraId="28D89A2F" w14:textId="76A94A45" w:rsidR="000104FD" w:rsidRDefault="000104F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way down to level S, Senkyo placed down numerous patches of leaves this was to serve as waypoints to retrace his steps. Simply following those waypoints with spirit power led Senkyo to the shortest possible route to the exit of level S with the fewest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w:t>
      </w:r>
      <w:r w:rsidR="00B10933">
        <w:rPr>
          <w:rFonts w:ascii="Times New Roman" w:hAnsi="Times New Roman" w:cs="Times New Roman"/>
          <w:sz w:val="24"/>
          <w:szCs w:val="24"/>
        </w:rPr>
        <w:t xml:space="preserve">enemy encounters. When he made it to level A3, he was welcomed with a grand reception </w:t>
      </w:r>
      <w:r w:rsidR="00F266EA">
        <w:rPr>
          <w:rFonts w:ascii="Times New Roman" w:hAnsi="Times New Roman" w:cs="Times New Roman"/>
          <w:sz w:val="24"/>
          <w:szCs w:val="24"/>
        </w:rPr>
        <w:t>o</w:t>
      </w:r>
      <w:r w:rsidR="00B10933">
        <w:rPr>
          <w:rFonts w:ascii="Times New Roman" w:hAnsi="Times New Roman" w:cs="Times New Roman"/>
          <w:sz w:val="24"/>
          <w:szCs w:val="24"/>
        </w:rPr>
        <w:t xml:space="preserve">f numerous spiders, but </w:t>
      </w:r>
      <w:r w:rsidR="00F266EA">
        <w:rPr>
          <w:rFonts w:ascii="Times New Roman" w:hAnsi="Times New Roman" w:cs="Times New Roman"/>
          <w:sz w:val="24"/>
          <w:szCs w:val="24"/>
        </w:rPr>
        <w:t xml:space="preserve">Senkyo was fast enough to outrun them before they could trap him in place. Unlike earlier </w:t>
      </w:r>
      <w:r w:rsidR="006510EE">
        <w:rPr>
          <w:rFonts w:ascii="Times New Roman" w:hAnsi="Times New Roman" w:cs="Times New Roman"/>
          <w:sz w:val="24"/>
          <w:szCs w:val="24"/>
        </w:rPr>
        <w:t>when</w:t>
      </w:r>
      <w:r w:rsidR="00F266EA">
        <w:rPr>
          <w:rFonts w:ascii="Times New Roman" w:hAnsi="Times New Roman" w:cs="Times New Roman"/>
          <w:sz w:val="24"/>
          <w:szCs w:val="24"/>
        </w:rPr>
        <w:t xml:space="preserve"> he needed to take out his pursuers to avoid future trouble, he didn’t need to concern himself with them anymore since his only goal was to get out of the cave. Even if pursuers gather, so long as he made it to the surface, he was clear.</w:t>
      </w:r>
    </w:p>
    <w:p w14:paraId="2855A510" w14:textId="46EBF3AC" w:rsidR="00F266EA" w:rsidRDefault="00F266E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being said, he didn’t forget about the enormous house of illusions placed at the center of level A3. He was able to break through it before because one of the magic arms w</w:t>
      </w:r>
      <w:r w:rsidR="006510EE">
        <w:rPr>
          <w:rFonts w:ascii="Times New Roman" w:hAnsi="Times New Roman" w:cs="Times New Roman"/>
          <w:sz w:val="24"/>
          <w:szCs w:val="24"/>
        </w:rPr>
        <w:t>as</w:t>
      </w:r>
      <w:r>
        <w:rPr>
          <w:rFonts w:ascii="Times New Roman" w:hAnsi="Times New Roman" w:cs="Times New Roman"/>
          <w:sz w:val="24"/>
          <w:szCs w:val="24"/>
        </w:rPr>
        <w:t xml:space="preserve"> taken out, leaving a large hole in their defenses, but now that he was traveling back, there was no doubt all of the holes in that area were fixed, leaving Senkyo to fight against the full power of the house of illusions</w:t>
      </w:r>
      <w:r w:rsidR="00A75FA1">
        <w:rPr>
          <w:rFonts w:ascii="Times New Roman" w:hAnsi="Times New Roman" w:cs="Times New Roman"/>
          <w:sz w:val="24"/>
          <w:szCs w:val="24"/>
        </w:rPr>
        <w:t>. It would be a better decision to find a different path around the hostile area, but that would only be true if Senkyo didn’t have anything prepared to fight against that.</w:t>
      </w:r>
    </w:p>
    <w:p w14:paraId="2950574E" w14:textId="466FF0C1" w:rsidR="00655BF6" w:rsidRDefault="00655BF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ught off the enemies in his path using the bone dagger and made it to the entrance of the house of illusions. Just before he entered, he took out a leaf with a circuit on it. With Spirit at its center, two symbols of Connection intersected at the center of the Spirit symbol </w:t>
      </w:r>
      <w:r w:rsidR="0017517D">
        <w:rPr>
          <w:rFonts w:ascii="Times New Roman" w:hAnsi="Times New Roman" w:cs="Times New Roman"/>
          <w:sz w:val="24"/>
          <w:szCs w:val="24"/>
        </w:rPr>
        <w:t>with the far</w:t>
      </w:r>
      <w:r>
        <w:rPr>
          <w:rFonts w:ascii="Times New Roman" w:hAnsi="Times New Roman" w:cs="Times New Roman"/>
          <w:sz w:val="24"/>
          <w:szCs w:val="24"/>
        </w:rPr>
        <w:t xml:space="preserve"> left and right sides of the circuit extended with a symbol for Interaction</w:t>
      </w:r>
      <w:r w:rsidR="0017517D">
        <w:rPr>
          <w:rFonts w:ascii="Times New Roman" w:hAnsi="Times New Roman" w:cs="Times New Roman"/>
          <w:sz w:val="24"/>
          <w:szCs w:val="24"/>
        </w:rPr>
        <w:t>. Each Interaction symbol connected to a symbol for Connection with Spirit inside of it.</w:t>
      </w:r>
      <w:r w:rsidR="006510EE">
        <w:rPr>
          <w:rFonts w:ascii="Times New Roman" w:hAnsi="Times New Roman" w:cs="Times New Roman"/>
          <w:sz w:val="24"/>
          <w:szCs w:val="24"/>
        </w:rPr>
        <w:t xml:space="preserve"> At the center of the house of illusions were magic arms, cave trappers, bomb jockeys, and a pile of leaves with the same circuit as the one on Senkyo’s hand. The circuit on those leaves glowed up until it arrived at the Interaction symbol. The moment Senkyo placed spirit power into the leaf in his hand, those Interaction symbols lit up and activated the entire circuit.</w:t>
      </w:r>
    </w:p>
    <w:p w14:paraId="03BE4CF3" w14:textId="39656BC2" w:rsidR="006510EE" w:rsidRDefault="006510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eaves rose from the ground creating a circle, each of the leaves connected to each other through spirit power. That circle of spirit power then extended to Senkyo’s location, creating a tunnel of pure barrie</w:t>
      </w:r>
      <w:r w:rsidR="00053433">
        <w:rPr>
          <w:rFonts w:ascii="Times New Roman" w:hAnsi="Times New Roman" w:cs="Times New Roman"/>
          <w:sz w:val="24"/>
          <w:szCs w:val="24"/>
        </w:rPr>
        <w:t>r</w:t>
      </w:r>
      <w:r>
        <w:rPr>
          <w:rFonts w:ascii="Times New Roman" w:hAnsi="Times New Roman" w:cs="Times New Roman"/>
          <w:sz w:val="24"/>
          <w:szCs w:val="24"/>
        </w:rPr>
        <w:t xml:space="preserve">. When the tunnel soon came </w:t>
      </w:r>
      <w:r w:rsidR="00D80604">
        <w:rPr>
          <w:rFonts w:ascii="Times New Roman" w:hAnsi="Times New Roman" w:cs="Times New Roman"/>
          <w:sz w:val="24"/>
          <w:szCs w:val="24"/>
        </w:rPr>
        <w:t>in</w:t>
      </w:r>
      <w:r>
        <w:rPr>
          <w:rFonts w:ascii="Times New Roman" w:hAnsi="Times New Roman" w:cs="Times New Roman"/>
          <w:sz w:val="24"/>
          <w:szCs w:val="24"/>
        </w:rPr>
        <w:t xml:space="preserve">to sight, Senkyo threw the leaf behind him and rushed into the tunnel. The walls of spirit power converged into the leaf on the floor and </w:t>
      </w:r>
      <w:r>
        <w:rPr>
          <w:rFonts w:ascii="Times New Roman" w:hAnsi="Times New Roman" w:cs="Times New Roman"/>
          <w:sz w:val="24"/>
          <w:szCs w:val="24"/>
        </w:rPr>
        <w:lastRenderedPageBreak/>
        <w:t xml:space="preserve">blocked the entrance. With this, he created a solid tunnel of spirit power </w:t>
      </w:r>
      <w:r w:rsidR="00D24973">
        <w:rPr>
          <w:rFonts w:ascii="Times New Roman" w:hAnsi="Times New Roman" w:cs="Times New Roman"/>
          <w:sz w:val="24"/>
          <w:szCs w:val="24"/>
        </w:rPr>
        <w:t>that could</w:t>
      </w:r>
      <w:r>
        <w:rPr>
          <w:rFonts w:ascii="Times New Roman" w:hAnsi="Times New Roman" w:cs="Times New Roman"/>
          <w:sz w:val="24"/>
          <w:szCs w:val="24"/>
        </w:rPr>
        <w:t xml:space="preserve"> protect him from any attacks. </w:t>
      </w:r>
      <w:r w:rsidR="00D24973">
        <w:rPr>
          <w:rFonts w:ascii="Times New Roman" w:hAnsi="Times New Roman" w:cs="Times New Roman"/>
          <w:sz w:val="24"/>
          <w:szCs w:val="24"/>
        </w:rPr>
        <w:t xml:space="preserve">The same reaction continued to every pile of leaves Senkyo left behind up until </w:t>
      </w:r>
      <w:r w:rsidR="00D80604">
        <w:rPr>
          <w:rFonts w:ascii="Times New Roman" w:hAnsi="Times New Roman" w:cs="Times New Roman"/>
          <w:sz w:val="24"/>
          <w:szCs w:val="24"/>
        </w:rPr>
        <w:t>the exit of level A3. Since the barriers were created, there was no need for Senkyo to worry about illusions and losing his path.</w:t>
      </w:r>
      <w:r w:rsidR="00F560A6">
        <w:rPr>
          <w:rFonts w:ascii="Times New Roman" w:hAnsi="Times New Roman" w:cs="Times New Roman"/>
          <w:sz w:val="24"/>
          <w:szCs w:val="24"/>
        </w:rPr>
        <w:t xml:space="preserve"> Though, there were hostiles that got trapped inside the tunnel as it formed. Senkyo may be at a disadvantage if he used only his dagger but there was an easier solution that existed.</w:t>
      </w:r>
    </w:p>
    <w:p w14:paraId="24534A63" w14:textId="24D44F99" w:rsidR="00F560A6" w:rsidRDefault="00F560A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560A6">
        <w:rPr>
          <w:rFonts w:ascii="Times New Roman" w:hAnsi="Times New Roman" w:cs="Times New Roman"/>
          <w:sz w:val="24"/>
          <w:szCs w:val="24"/>
        </w:rPr>
        <w:t>“O Nature, Amass your power at my word. Create my weapons and impale my adversaries. Needle Storm!”</w:t>
      </w:r>
    </w:p>
    <w:p w14:paraId="64D9944C" w14:textId="0B6D4F48" w:rsidR="00605061" w:rsidRDefault="00F560A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Senkyo compressed and shot out lethal gusts of wind into the enemies </w:t>
      </w:r>
      <w:r w:rsidR="005A2107">
        <w:rPr>
          <w:rFonts w:ascii="Times New Roman" w:hAnsi="Times New Roman" w:cs="Times New Roman"/>
          <w:sz w:val="24"/>
          <w:szCs w:val="24"/>
        </w:rPr>
        <w:t>that</w:t>
      </w:r>
      <w:r>
        <w:rPr>
          <w:rFonts w:ascii="Times New Roman" w:hAnsi="Times New Roman" w:cs="Times New Roman"/>
          <w:sz w:val="24"/>
          <w:szCs w:val="24"/>
        </w:rPr>
        <w:t xml:space="preserve"> were blocking his path.</w:t>
      </w:r>
      <w:r w:rsidR="00323B71">
        <w:rPr>
          <w:rFonts w:ascii="Times New Roman" w:hAnsi="Times New Roman" w:cs="Times New Roman"/>
          <w:sz w:val="24"/>
          <w:szCs w:val="24"/>
        </w:rPr>
        <w:t xml:space="preserve"> Needle storm not only pierced the first enemy it hit but as well as the enemies behind it.</w:t>
      </w:r>
      <w:r w:rsidR="00A04D57">
        <w:rPr>
          <w:rFonts w:ascii="Times New Roman" w:hAnsi="Times New Roman" w:cs="Times New Roman"/>
          <w:sz w:val="24"/>
          <w:szCs w:val="24"/>
        </w:rPr>
        <w:t xml:space="preserve"> The </w:t>
      </w:r>
      <w:proofErr w:type="spellStart"/>
      <w:r w:rsidR="00A04D57">
        <w:rPr>
          <w:rFonts w:ascii="Times New Roman" w:hAnsi="Times New Roman" w:cs="Times New Roman"/>
          <w:sz w:val="24"/>
          <w:szCs w:val="24"/>
        </w:rPr>
        <w:t>Iwaiida</w:t>
      </w:r>
      <w:proofErr w:type="spellEnd"/>
      <w:r w:rsidR="00A04D57">
        <w:rPr>
          <w:rFonts w:ascii="Times New Roman" w:hAnsi="Times New Roman" w:cs="Times New Roman"/>
          <w:sz w:val="24"/>
          <w:szCs w:val="24"/>
        </w:rPr>
        <w:t xml:space="preserve"> outside of the barrier tried their all to break through, but it was too powerful for them to </w:t>
      </w:r>
      <w:r w:rsidR="00053433">
        <w:rPr>
          <w:rFonts w:ascii="Times New Roman" w:hAnsi="Times New Roman" w:cs="Times New Roman"/>
          <w:sz w:val="24"/>
          <w:szCs w:val="24"/>
        </w:rPr>
        <w:t>penetrate</w:t>
      </w:r>
      <w:r w:rsidR="00A04D57">
        <w:rPr>
          <w:rFonts w:ascii="Times New Roman" w:hAnsi="Times New Roman" w:cs="Times New Roman"/>
          <w:sz w:val="24"/>
          <w:szCs w:val="24"/>
        </w:rPr>
        <w:t>. Senkyo arrived at the center of the house of illusions while using the same spell to clear his path. From here, the barrier entered a steep stretch upward, so Senkyo climbed it by creating air footholds with his every jump.</w:t>
      </w:r>
      <w:r w:rsidR="00605061">
        <w:rPr>
          <w:rFonts w:ascii="Times New Roman" w:hAnsi="Times New Roman" w:cs="Times New Roman"/>
          <w:sz w:val="24"/>
          <w:szCs w:val="24"/>
        </w:rPr>
        <w:t xml:space="preserve"> </w:t>
      </w:r>
      <w:r w:rsidR="00053433">
        <w:rPr>
          <w:rFonts w:ascii="Times New Roman" w:hAnsi="Times New Roman" w:cs="Times New Roman"/>
          <w:sz w:val="24"/>
          <w:szCs w:val="24"/>
        </w:rPr>
        <w:t>He</w:t>
      </w:r>
      <w:r w:rsidR="00605061">
        <w:rPr>
          <w:rFonts w:ascii="Times New Roman" w:hAnsi="Times New Roman" w:cs="Times New Roman"/>
          <w:sz w:val="24"/>
          <w:szCs w:val="24"/>
        </w:rPr>
        <w:t xml:space="preserve"> passed through level A3 without much trouble because of his tunnel.</w:t>
      </w:r>
    </w:p>
    <w:p w14:paraId="464DBF3C" w14:textId="05D78FE9" w:rsidR="00605061" w:rsidRDefault="006050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Senkyo dealt with every enemy smoothly. The main troublesome enemies on level A2 were magic arms, but compared to dealing with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s and demonic spiders, as long as you knew what they were capable of, they weren’t much of a threat. Meanwhile, level A1 didn’t even have any spiders that could unite them against Senkyo</w:t>
      </w:r>
      <w:r w:rsidR="00053433">
        <w:rPr>
          <w:rFonts w:ascii="Times New Roman" w:hAnsi="Times New Roman" w:cs="Times New Roman"/>
          <w:sz w:val="24"/>
          <w:szCs w:val="24"/>
        </w:rPr>
        <w:t>, a</w:t>
      </w:r>
      <w:r>
        <w:rPr>
          <w:rFonts w:ascii="Times New Roman" w:hAnsi="Times New Roman" w:cs="Times New Roman"/>
          <w:sz w:val="24"/>
          <w:szCs w:val="24"/>
        </w:rPr>
        <w:t>nd frankly speaking, levels B and above weren’t even a threat to him.</w:t>
      </w:r>
    </w:p>
    <w:p w14:paraId="43358258" w14:textId="64B383D4" w:rsidR="00B92749" w:rsidRPr="00B5687F" w:rsidRDefault="00B5687F" w:rsidP="00B5687F">
      <w:pPr>
        <w:tabs>
          <w:tab w:val="left" w:pos="3195"/>
        </w:tabs>
        <w:spacing w:line="340" w:lineRule="atLeast"/>
        <w:jc w:val="center"/>
        <w:rPr>
          <w:rFonts w:ascii="Times New Roman" w:hAnsi="Times New Roman" w:cs="Times New Roman"/>
          <w:b/>
          <w:bCs/>
          <w:sz w:val="24"/>
          <w:szCs w:val="24"/>
        </w:rPr>
      </w:pPr>
      <w:r w:rsidRPr="00B5687F">
        <w:rPr>
          <w:rFonts w:ascii="Times New Roman" w:hAnsi="Times New Roman" w:cs="Times New Roman"/>
          <w:b/>
          <w:bCs/>
          <w:sz w:val="24"/>
          <w:szCs w:val="24"/>
        </w:rPr>
        <w:t>…………</w:t>
      </w:r>
    </w:p>
    <w:p w14:paraId="121CEE98" w14:textId="58170380" w:rsidR="00B92749" w:rsidRDefault="00B5687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come back, Senkyo. There were a few difficulties but you have successfully returned to the surface with all of the requirements accomplished. Well done.”</w:t>
      </w:r>
    </w:p>
    <w:p w14:paraId="1B409DC3" w14:textId="1F77DCAB" w:rsidR="00B5687F" w:rsidRDefault="00B5687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greeted Senkyo as he arrived from the entrance of the artificial cave. After dropping the dummy and regaining his voice with a few sharp breaths, he responded.</w:t>
      </w:r>
    </w:p>
    <w:p w14:paraId="03397099" w14:textId="0C74A455" w:rsidR="00B5687F" w:rsidRDefault="00B5687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saying that,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xml:space="preserve">, I need to go through that again…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two more times!?”</w:t>
      </w:r>
    </w:p>
    <w:p w14:paraId="083E2A89" w14:textId="4EBDA36B" w:rsidR="00830ADF" w:rsidRDefault="00830A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ith a wearied voice, clearly out of any form of energy he had before beginning his test. Unfortunately, the moment he left the cave and made it safely to the surface, he remembered that the requirement for gaining access level S was to repeat that whole process a total of three times in a row. If he was this drained for the first time, then how did he expect to successfully conquer the artificial cave two more times?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next words made his dreary eyes brighten up</w:t>
      </w:r>
      <w:r w:rsidR="00053433">
        <w:rPr>
          <w:rFonts w:ascii="Times New Roman" w:hAnsi="Times New Roman" w:cs="Times New Roman"/>
          <w:sz w:val="24"/>
          <w:szCs w:val="24"/>
        </w:rPr>
        <w:t xml:space="preserve"> for a second but made them twist into confusion in the end</w:t>
      </w:r>
      <w:r>
        <w:rPr>
          <w:rFonts w:ascii="Times New Roman" w:hAnsi="Times New Roman" w:cs="Times New Roman"/>
          <w:sz w:val="24"/>
          <w:szCs w:val="24"/>
        </w:rPr>
        <w:t>.</w:t>
      </w:r>
    </w:p>
    <w:p w14:paraId="49D44BD8" w14:textId="3031A3CA" w:rsidR="00830ADF" w:rsidRDefault="00830A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f course not, at least for today that is.”</w:t>
      </w:r>
    </w:p>
    <w:p w14:paraId="74F250B1" w14:textId="1AC3704C" w:rsidR="00830ADF" w:rsidRDefault="00830A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uh? Wait, but didn’t you say I have to do this three times in a row?”</w:t>
      </w:r>
    </w:p>
    <w:p w14:paraId="670F1E1D" w14:textId="14AC3788" w:rsidR="00830ADF" w:rsidRDefault="00830A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are not mistaken. Except, </w:t>
      </w:r>
      <w:r w:rsidR="00D3521E">
        <w:rPr>
          <w:rFonts w:ascii="Times New Roman" w:hAnsi="Times New Roman" w:cs="Times New Roman"/>
          <w:sz w:val="24"/>
          <w:szCs w:val="24"/>
        </w:rPr>
        <w:t xml:space="preserve">the idea we </w:t>
      </w:r>
      <w:r>
        <w:rPr>
          <w:rFonts w:ascii="Times New Roman" w:hAnsi="Times New Roman" w:cs="Times New Roman"/>
          <w:sz w:val="24"/>
          <w:szCs w:val="24"/>
        </w:rPr>
        <w:t>have in mind for the phrase ‘in a row’ is for the crawler to conquer the same test for three days straight.</w:t>
      </w:r>
      <w:r w:rsidR="001A0ECC">
        <w:rPr>
          <w:rFonts w:ascii="Times New Roman" w:hAnsi="Times New Roman" w:cs="Times New Roman"/>
          <w:sz w:val="24"/>
          <w:szCs w:val="24"/>
        </w:rPr>
        <w:t xml:space="preserve"> </w:t>
      </w:r>
      <w:r w:rsidR="008455F0">
        <w:rPr>
          <w:rFonts w:ascii="Times New Roman" w:hAnsi="Times New Roman" w:cs="Times New Roman"/>
          <w:sz w:val="24"/>
          <w:szCs w:val="24"/>
        </w:rPr>
        <w:t xml:space="preserve">In the first place, it is impossible for me to replicate levels B to S without running out of mana for the day. Doing this three times in one day is simply unreasonable. </w:t>
      </w:r>
      <w:r w:rsidR="001A0ECC">
        <w:rPr>
          <w:rFonts w:ascii="Times New Roman" w:hAnsi="Times New Roman" w:cs="Times New Roman"/>
          <w:sz w:val="24"/>
          <w:szCs w:val="24"/>
        </w:rPr>
        <w:t xml:space="preserve">Implying it as if the crawler has to accomplish the test three times in the same day is just a little mental </w:t>
      </w:r>
      <w:proofErr w:type="gramStart"/>
      <w:r w:rsidR="001A0ECC">
        <w:rPr>
          <w:rFonts w:ascii="Times New Roman" w:hAnsi="Times New Roman" w:cs="Times New Roman"/>
          <w:sz w:val="24"/>
          <w:szCs w:val="24"/>
        </w:rPr>
        <w:t>test</w:t>
      </w:r>
      <w:proofErr w:type="gramEnd"/>
      <w:r w:rsidR="001A0ECC">
        <w:rPr>
          <w:rFonts w:ascii="Times New Roman" w:hAnsi="Times New Roman" w:cs="Times New Roman"/>
          <w:sz w:val="24"/>
          <w:szCs w:val="24"/>
        </w:rPr>
        <w:t xml:space="preserve"> we put our crawlers through.</w:t>
      </w:r>
      <w:r>
        <w:rPr>
          <w:rFonts w:ascii="Times New Roman" w:hAnsi="Times New Roman" w:cs="Times New Roman"/>
          <w:sz w:val="24"/>
          <w:szCs w:val="24"/>
        </w:rPr>
        <w:t>”</w:t>
      </w:r>
    </w:p>
    <w:p w14:paraId="607A9425" w14:textId="55EE959F" w:rsidR="001A0ECC" w:rsidRDefault="001A0E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how does this make any difference from taking the test for access level A3 three times in a row? Their destination is level S too, right?”</w:t>
      </w:r>
    </w:p>
    <w:p w14:paraId="3397D7AA" w14:textId="6BE2A2A5" w:rsidR="001A0ECC" w:rsidRDefault="001A0E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The difficulty you experienced just now was the test for access level A3. Though, I would advise you not to let your guard down. What makes the test for access level A3 and level S different is the fact that the succeeding two tests will have escalating difficulties. Meaning that the test tomorrow and the test after that will be much harder than the previous one. This should </w:t>
      </w:r>
      <w:r w:rsidR="00F37CC3">
        <w:rPr>
          <w:rFonts w:ascii="Times New Roman" w:hAnsi="Times New Roman" w:cs="Times New Roman"/>
          <w:sz w:val="24"/>
          <w:szCs w:val="24"/>
        </w:rPr>
        <w:t>serve as an answer for my below-average performance.</w:t>
      </w:r>
      <w:r>
        <w:rPr>
          <w:rFonts w:ascii="Times New Roman" w:hAnsi="Times New Roman" w:cs="Times New Roman"/>
          <w:sz w:val="24"/>
          <w:szCs w:val="24"/>
        </w:rPr>
        <w:t>”</w:t>
      </w:r>
    </w:p>
    <w:p w14:paraId="4C8FA5A6" w14:textId="228BD181" w:rsidR="00F37CC3" w:rsidRDefault="00F37CC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ays the one that was holding </w:t>
      </w:r>
      <w:proofErr w:type="gramStart"/>
      <w:r>
        <w:rPr>
          <w:rFonts w:ascii="Times New Roman" w:hAnsi="Times New Roman" w:cs="Times New Roman"/>
          <w:i/>
          <w:iCs/>
          <w:sz w:val="24"/>
          <w:szCs w:val="24"/>
        </w:rPr>
        <w:t>back!*</w:t>
      </w:r>
      <w:proofErr w:type="gramEnd"/>
    </w:p>
    <w:p w14:paraId="01E0BB2D" w14:textId="519709C0" w:rsidR="00F37CC3" w:rsidRDefault="00F37CC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previous accusation came to mind. It was clear from the fight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n’t trying desperately to kill Senkyo just like how the other spiders in the cave were. In the end, instead of actively attacking Senkyo, he opted to hold a defensive line where his position </w:t>
      </w:r>
      <w:r w:rsidR="00CA10EB">
        <w:rPr>
          <w:rFonts w:ascii="Times New Roman" w:hAnsi="Times New Roman" w:cs="Times New Roman"/>
          <w:sz w:val="24"/>
          <w:szCs w:val="24"/>
        </w:rPr>
        <w:t>could</w:t>
      </w:r>
      <w:r>
        <w:rPr>
          <w:rFonts w:ascii="Times New Roman" w:hAnsi="Times New Roman" w:cs="Times New Roman"/>
          <w:sz w:val="24"/>
          <w:szCs w:val="24"/>
        </w:rPr>
        <w:t xml:space="preserve"> easily</w:t>
      </w:r>
      <w:r w:rsidR="00CA10EB">
        <w:rPr>
          <w:rFonts w:ascii="Times New Roman" w:hAnsi="Times New Roman" w:cs="Times New Roman"/>
          <w:sz w:val="24"/>
          <w:szCs w:val="24"/>
        </w:rPr>
        <w:t xml:space="preserve"> be</w:t>
      </w:r>
      <w:r>
        <w:rPr>
          <w:rFonts w:ascii="Times New Roman" w:hAnsi="Times New Roman" w:cs="Times New Roman"/>
          <w:sz w:val="24"/>
          <w:szCs w:val="24"/>
        </w:rPr>
        <w:t xml:space="preserve"> compromised.</w:t>
      </w:r>
      <w:r w:rsidR="00CA10EB">
        <w:rPr>
          <w:rFonts w:ascii="Times New Roman" w:hAnsi="Times New Roman" w:cs="Times New Roman"/>
          <w:sz w:val="24"/>
          <w:szCs w:val="24"/>
        </w:rPr>
        <w:t xml:space="preserve"> Apparently, this was the treatment </w:t>
      </w:r>
      <w:proofErr w:type="spellStart"/>
      <w:r w:rsidR="00CA10EB">
        <w:rPr>
          <w:rFonts w:ascii="Times New Roman" w:hAnsi="Times New Roman" w:cs="Times New Roman"/>
          <w:sz w:val="24"/>
          <w:szCs w:val="24"/>
        </w:rPr>
        <w:t>Leolja</w:t>
      </w:r>
      <w:proofErr w:type="spellEnd"/>
      <w:r w:rsidR="00CA10EB">
        <w:rPr>
          <w:rFonts w:ascii="Times New Roman" w:hAnsi="Times New Roman" w:cs="Times New Roman"/>
          <w:sz w:val="24"/>
          <w:szCs w:val="24"/>
        </w:rPr>
        <w:t xml:space="preserve"> would give to crawlers aiming to obtain access level A3. The difficulty of achieving access level S could only be truly felt on the second and third time a crawler took the test.</w:t>
      </w:r>
      <w:r w:rsidR="00B27070">
        <w:rPr>
          <w:rFonts w:ascii="Times New Roman" w:hAnsi="Times New Roman" w:cs="Times New Roman"/>
          <w:sz w:val="24"/>
          <w:szCs w:val="24"/>
        </w:rPr>
        <w:t xml:space="preserve"> Just as Senkyo’s eyes were about to darken</w:t>
      </w:r>
      <w:r w:rsidR="008455F0">
        <w:rPr>
          <w:rFonts w:ascii="Times New Roman" w:hAnsi="Times New Roman" w:cs="Times New Roman"/>
          <w:sz w:val="24"/>
          <w:szCs w:val="24"/>
        </w:rPr>
        <w:t xml:space="preserve">, </w:t>
      </w:r>
      <w:proofErr w:type="spellStart"/>
      <w:r w:rsidR="008455F0">
        <w:rPr>
          <w:rFonts w:ascii="Times New Roman" w:hAnsi="Times New Roman" w:cs="Times New Roman"/>
          <w:sz w:val="24"/>
          <w:szCs w:val="24"/>
        </w:rPr>
        <w:t>Leolja</w:t>
      </w:r>
      <w:proofErr w:type="spellEnd"/>
      <w:r w:rsidR="008455F0">
        <w:rPr>
          <w:rFonts w:ascii="Times New Roman" w:hAnsi="Times New Roman" w:cs="Times New Roman"/>
          <w:sz w:val="24"/>
          <w:szCs w:val="24"/>
        </w:rPr>
        <w:t xml:space="preserve"> went for a follow-up to counter this.</w:t>
      </w:r>
    </w:p>
    <w:p w14:paraId="701FBAA0" w14:textId="7C141456" w:rsidR="008455F0" w:rsidRDefault="008455F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 I must say,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fighting style truly was a surprise. </w:t>
      </w:r>
      <w:r w:rsidR="00694926">
        <w:rPr>
          <w:rFonts w:ascii="Times New Roman" w:hAnsi="Times New Roman" w:cs="Times New Roman"/>
          <w:sz w:val="24"/>
          <w:szCs w:val="24"/>
        </w:rPr>
        <w:t>Even though I was holding back, I had a hard time keeping up with you. I’ve never even seen over half of the feats you performed. Is this related to your race’s natural power?</w:t>
      </w:r>
      <w:r>
        <w:rPr>
          <w:rFonts w:ascii="Times New Roman" w:hAnsi="Times New Roman" w:cs="Times New Roman"/>
          <w:sz w:val="24"/>
          <w:szCs w:val="24"/>
        </w:rPr>
        <w:t>”</w:t>
      </w:r>
    </w:p>
    <w:p w14:paraId="4D9E7A23" w14:textId="62AA5ED2" w:rsidR="00694926" w:rsidRDefault="006949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eah, something like that…”</w:t>
      </w:r>
    </w:p>
    <w:p w14:paraId="73445055" w14:textId="1E50A120" w:rsidR="00694926" w:rsidRDefault="006949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must have been talking about how the bodies of different races can change the output of magic</w:t>
      </w:r>
      <w:r w:rsidR="00053433">
        <w:rPr>
          <w:rFonts w:ascii="Times New Roman" w:hAnsi="Times New Roman" w:cs="Times New Roman"/>
          <w:sz w:val="24"/>
          <w:szCs w:val="24"/>
        </w:rPr>
        <w:t xml:space="preserve">. Senkyo learned this from the Konjou Clan, before even getting sent to Zerid, </w:t>
      </w:r>
      <w:r>
        <w:rPr>
          <w:rFonts w:ascii="Times New Roman" w:hAnsi="Times New Roman" w:cs="Times New Roman"/>
          <w:sz w:val="24"/>
          <w:szCs w:val="24"/>
        </w:rPr>
        <w:t>so he knew it was better to nod along to not arouse suspicion. Then again, showing off how he used spirit power was suspicious enough in his book, so even this attempt may be useless.</w:t>
      </w:r>
    </w:p>
    <w:p w14:paraId="35D7D8B1" w14:textId="6203C7B9" w:rsidR="00694926" w:rsidRPr="00F37CC3" w:rsidRDefault="006949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w:t>
      </w:r>
      <w:r w:rsidR="00973755">
        <w:rPr>
          <w:rFonts w:ascii="Times New Roman" w:hAnsi="Times New Roman" w:cs="Times New Roman"/>
          <w:sz w:val="24"/>
          <w:szCs w:val="24"/>
        </w:rPr>
        <w:t>, you truly are fearsome.</w:t>
      </w:r>
      <w:r>
        <w:rPr>
          <w:rFonts w:ascii="Times New Roman" w:hAnsi="Times New Roman" w:cs="Times New Roman"/>
          <w:sz w:val="24"/>
          <w:szCs w:val="24"/>
        </w:rPr>
        <w:t>”</w:t>
      </w:r>
    </w:p>
    <w:p w14:paraId="74316E2B" w14:textId="7A429929" w:rsidR="00B5687F" w:rsidRDefault="009737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ere did that come from?”</w:t>
      </w:r>
    </w:p>
    <w:p w14:paraId="184F2801" w14:textId="5B50CE2D" w:rsidR="00973755" w:rsidRDefault="009737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a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strange choice of words, Senkyo couldn’t help but ask.</w:t>
      </w:r>
    </w:p>
    <w:p w14:paraId="200163E7" w14:textId="7062677C" w:rsidR="00CE07ED" w:rsidRDefault="009737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oment I laid my eyes on you, I knew instinctively just how powerful you are. To be honest, so much so that I couldn’t help but stutter. That power you hold… I wonder just how well you can use it?”</w:t>
      </w:r>
    </w:p>
    <w:p w14:paraId="5D5AEBB1" w14:textId="7484EAE9" w:rsidR="00973755" w:rsidRDefault="009737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9022E83" w14:textId="6D5C413A" w:rsidR="00973755" w:rsidRDefault="0097375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w:t>
      </w:r>
      <w:r w:rsidR="00CE07ED">
        <w:rPr>
          <w:rFonts w:ascii="Times New Roman" w:hAnsi="Times New Roman" w:cs="Times New Roman"/>
          <w:sz w:val="24"/>
          <w:szCs w:val="24"/>
        </w:rPr>
        <w:t xml:space="preserve"> Well then, I will be on my way. Senkyo, let us meet again at this spot tomorrow at noon. We will resume the test by then.</w:t>
      </w:r>
      <w:r>
        <w:rPr>
          <w:rFonts w:ascii="Times New Roman" w:hAnsi="Times New Roman" w:cs="Times New Roman"/>
          <w:sz w:val="24"/>
          <w:szCs w:val="24"/>
        </w:rPr>
        <w:t>”</w:t>
      </w:r>
    </w:p>
    <w:p w14:paraId="4B039E0D" w14:textId="4742BFB8" w:rsidR="001322F3" w:rsidRDefault="00CE07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urned his back without waiting for Senkyo’s response. </w:t>
      </w:r>
      <w:r w:rsidR="001322F3">
        <w:rPr>
          <w:rFonts w:ascii="Times New Roman" w:hAnsi="Times New Roman" w:cs="Times New Roman"/>
          <w:sz w:val="24"/>
          <w:szCs w:val="24"/>
        </w:rPr>
        <w:t xml:space="preserve">There was no change in expression, nor in tone, nor in demeanor. It was the usual </w:t>
      </w:r>
      <w:proofErr w:type="spellStart"/>
      <w:r w:rsidR="001322F3">
        <w:rPr>
          <w:rFonts w:ascii="Times New Roman" w:hAnsi="Times New Roman" w:cs="Times New Roman"/>
          <w:sz w:val="24"/>
          <w:szCs w:val="24"/>
        </w:rPr>
        <w:t>Leolja</w:t>
      </w:r>
      <w:proofErr w:type="spellEnd"/>
      <w:r w:rsidR="001322F3">
        <w:rPr>
          <w:rFonts w:ascii="Times New Roman" w:hAnsi="Times New Roman" w:cs="Times New Roman"/>
          <w:sz w:val="24"/>
          <w:szCs w:val="24"/>
        </w:rPr>
        <w:t xml:space="preserve"> he always knew. Yet, r</w:t>
      </w:r>
      <w:r>
        <w:rPr>
          <w:rFonts w:ascii="Times New Roman" w:hAnsi="Times New Roman" w:cs="Times New Roman"/>
          <w:sz w:val="24"/>
          <w:szCs w:val="24"/>
        </w:rPr>
        <w:t xml:space="preserve">ight before he </w:t>
      </w:r>
      <w:r w:rsidR="008F134C">
        <w:rPr>
          <w:rFonts w:ascii="Times New Roman" w:hAnsi="Times New Roman" w:cs="Times New Roman"/>
          <w:sz w:val="24"/>
          <w:szCs w:val="24"/>
        </w:rPr>
        <w:t xml:space="preserve">bid his farewells, </w:t>
      </w:r>
      <w:r w:rsidR="001322F3">
        <w:rPr>
          <w:rFonts w:ascii="Times New Roman" w:hAnsi="Times New Roman" w:cs="Times New Roman"/>
          <w:sz w:val="24"/>
          <w:szCs w:val="24"/>
        </w:rPr>
        <w:t>Senkyo couldn’t help but feel that there was a deeper meaning to those words he let go.</w:t>
      </w:r>
    </w:p>
    <w:p w14:paraId="345A7D79" w14:textId="3AD5B6E1" w:rsidR="001322F3" w:rsidRPr="001322F3" w:rsidRDefault="001322F3" w:rsidP="001322F3">
      <w:pPr>
        <w:tabs>
          <w:tab w:val="left" w:pos="3195"/>
        </w:tabs>
        <w:spacing w:line="340" w:lineRule="atLeast"/>
        <w:jc w:val="center"/>
        <w:rPr>
          <w:rFonts w:ascii="Times New Roman" w:hAnsi="Times New Roman" w:cs="Times New Roman"/>
          <w:b/>
          <w:bCs/>
          <w:sz w:val="24"/>
          <w:szCs w:val="24"/>
        </w:rPr>
      </w:pPr>
      <w:r w:rsidRPr="001322F3">
        <w:rPr>
          <w:rFonts w:ascii="Times New Roman" w:hAnsi="Times New Roman" w:cs="Times New Roman"/>
          <w:b/>
          <w:bCs/>
          <w:sz w:val="24"/>
          <w:szCs w:val="24"/>
        </w:rPr>
        <w:t>…………</w:t>
      </w:r>
    </w:p>
    <w:p w14:paraId="373DE33C" w14:textId="1880EE5B" w:rsidR="001322F3" w:rsidRDefault="001322F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85481">
        <w:rPr>
          <w:rFonts w:ascii="Times New Roman" w:hAnsi="Times New Roman" w:cs="Times New Roman"/>
          <w:sz w:val="24"/>
          <w:szCs w:val="24"/>
        </w:rPr>
        <w:t xml:space="preserve">In a dark secluded area where </w:t>
      </w:r>
      <w:r w:rsidR="00315560">
        <w:rPr>
          <w:rFonts w:ascii="Times New Roman" w:hAnsi="Times New Roman" w:cs="Times New Roman"/>
          <w:sz w:val="24"/>
          <w:szCs w:val="24"/>
        </w:rPr>
        <w:t xml:space="preserve">the natural light never touches, a single figure tinkered with advanced </w:t>
      </w:r>
      <w:proofErr w:type="spellStart"/>
      <w:r w:rsidR="00315560">
        <w:rPr>
          <w:rFonts w:ascii="Times New Roman" w:hAnsi="Times New Roman" w:cs="Times New Roman"/>
          <w:sz w:val="24"/>
          <w:szCs w:val="24"/>
        </w:rPr>
        <w:t>aporocological</w:t>
      </w:r>
      <w:proofErr w:type="spellEnd"/>
      <w:r w:rsidR="00315560">
        <w:rPr>
          <w:rFonts w:ascii="Times New Roman" w:hAnsi="Times New Roman" w:cs="Times New Roman"/>
          <w:sz w:val="24"/>
          <w:szCs w:val="24"/>
        </w:rPr>
        <w:t xml:space="preserve"> tools, bouncing clings and clangs with a few cranks all over the walls as he worked on a certain device. Buried deep under the sounds of his engineering, the faint sound of footfalls could be heard coming from beyond the room. The man noticed this but didn’t bother checking. From the sanguine corridor lit by </w:t>
      </w:r>
      <w:proofErr w:type="spellStart"/>
      <w:r w:rsidR="00315560">
        <w:rPr>
          <w:rFonts w:ascii="Times New Roman" w:hAnsi="Times New Roman" w:cs="Times New Roman"/>
          <w:sz w:val="24"/>
          <w:szCs w:val="24"/>
        </w:rPr>
        <w:t>gejikr</w:t>
      </w:r>
      <w:proofErr w:type="spellEnd"/>
      <w:r w:rsidR="00315560">
        <w:rPr>
          <w:rFonts w:ascii="Times New Roman" w:hAnsi="Times New Roman" w:cs="Times New Roman"/>
          <w:sz w:val="24"/>
          <w:szCs w:val="24"/>
        </w:rPr>
        <w:t xml:space="preserve"> stones entered a familiar face to the man.</w:t>
      </w:r>
    </w:p>
    <w:p w14:paraId="5EAECFAD" w14:textId="64E67A01" w:rsidR="00315560" w:rsidRDefault="003155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rd at work as always. When do you plan on having the decency to at least turn the lights on?”</w:t>
      </w:r>
    </w:p>
    <w:p w14:paraId="373373A4" w14:textId="2B99244D" w:rsidR="00315560" w:rsidRDefault="003155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who just arrive said mockingly to the tinkering man. His figure shadowed by the dark room and his contours illuminated by the blood-red light couldn’t have been anything more than frightening. Not to mention the fact that eight spider legs protruded from the man’s back. A normal human from Earth would lose their mind if they saw this sight presented to them at the end of a dark street at night. Placing his hand on a rectangular panel, he powered it with lightning magic, turning on the electronic lights in the room.</w:t>
      </w:r>
    </w:p>
    <w:p w14:paraId="337232F3" w14:textId="44EE901C" w:rsidR="00315560" w:rsidRDefault="003155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how many times do I have to tell you that I don’t have the time to lose focus. If you want to be my mother and take care of my room then do it. Just don’t bother me.”</w:t>
      </w:r>
    </w:p>
    <w:p w14:paraId="28FEA13F" w14:textId="5BA395ED" w:rsidR="00315560" w:rsidRDefault="0031556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hameless. A little word of appreciation would have been great.</w:t>
      </w:r>
      <w:r w:rsidR="00C938DF">
        <w:rPr>
          <w:rFonts w:ascii="Times New Roman" w:hAnsi="Times New Roman" w:cs="Times New Roman"/>
          <w:sz w:val="24"/>
          <w:szCs w:val="24"/>
        </w:rPr>
        <w:t xml:space="preserve"> Well, at the very least you took the time to respond to me.</w:t>
      </w:r>
      <w:r>
        <w:rPr>
          <w:rFonts w:ascii="Times New Roman" w:hAnsi="Times New Roman" w:cs="Times New Roman"/>
          <w:sz w:val="24"/>
          <w:szCs w:val="24"/>
        </w:rPr>
        <w:t>”</w:t>
      </w:r>
    </w:p>
    <w:p w14:paraId="12499FC3" w14:textId="634DFDB9" w:rsidR="00C938DF" w:rsidRDefault="00C938DF" w:rsidP="00C938D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668D4">
        <w:rPr>
          <w:rFonts w:ascii="Times New Roman" w:hAnsi="Times New Roman" w:cs="Times New Roman"/>
          <w:sz w:val="24"/>
          <w:szCs w:val="24"/>
        </w:rPr>
        <w:t xml:space="preserve">That’s because you have something for me, right? What do you have, </w:t>
      </w:r>
      <w:proofErr w:type="spellStart"/>
      <w:r w:rsidR="00D668D4">
        <w:rPr>
          <w:rFonts w:ascii="Times New Roman" w:hAnsi="Times New Roman" w:cs="Times New Roman"/>
          <w:sz w:val="24"/>
          <w:szCs w:val="24"/>
        </w:rPr>
        <w:t>Leolja</w:t>
      </w:r>
      <w:proofErr w:type="spellEnd"/>
      <w:r w:rsidR="00D668D4">
        <w:rPr>
          <w:rFonts w:ascii="Times New Roman" w:hAnsi="Times New Roman" w:cs="Times New Roman"/>
          <w:sz w:val="24"/>
          <w:szCs w:val="24"/>
        </w:rPr>
        <w:t>?</w:t>
      </w:r>
      <w:r>
        <w:rPr>
          <w:rFonts w:ascii="Times New Roman" w:hAnsi="Times New Roman" w:cs="Times New Roman"/>
          <w:sz w:val="24"/>
          <w:szCs w:val="24"/>
        </w:rPr>
        <w:t>”</w:t>
      </w:r>
    </w:p>
    <w:p w14:paraId="522915E9" w14:textId="36E70E6C" w:rsidR="00D668D4" w:rsidRDefault="00D668D4" w:rsidP="00C938D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e of the sole riser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was illuminated under the clear light.</w:t>
      </w:r>
    </w:p>
    <w:p w14:paraId="270D90FD" w14:textId="4BD7306E" w:rsidR="00DA750A" w:rsidRPr="00F31D2C" w:rsidRDefault="00F31D2C" w:rsidP="00F31D2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2 – </w:t>
      </w:r>
      <w:r w:rsidR="003C4EC2">
        <w:rPr>
          <w:rFonts w:ascii="Times New Roman" w:hAnsi="Times New Roman" w:cs="Times New Roman"/>
          <w:b/>
          <w:bCs/>
          <w:sz w:val="24"/>
          <w:szCs w:val="24"/>
        </w:rPr>
        <w:t>The Backhand</w:t>
      </w:r>
      <w:r w:rsidR="00666CE7">
        <w:rPr>
          <w:rFonts w:ascii="Times New Roman" w:hAnsi="Times New Roman" w:cs="Times New Roman"/>
          <w:b/>
          <w:bCs/>
          <w:sz w:val="24"/>
          <w:szCs w:val="24"/>
        </w:rPr>
        <w:t>ed Gentleman</w:t>
      </w:r>
    </w:p>
    <w:p w14:paraId="156C7F22" w14:textId="27040B3D" w:rsidR="00F31D2C" w:rsidRDefault="00F31D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12ACD">
        <w:rPr>
          <w:rFonts w:ascii="Times New Roman" w:hAnsi="Times New Roman" w:cs="Times New Roman"/>
          <w:sz w:val="24"/>
          <w:szCs w:val="24"/>
        </w:rPr>
        <w:t>“</w:t>
      </w:r>
      <w:r w:rsidR="00690C0C">
        <w:rPr>
          <w:rFonts w:ascii="Times New Roman" w:hAnsi="Times New Roman" w:cs="Times New Roman"/>
          <w:sz w:val="24"/>
          <w:szCs w:val="24"/>
        </w:rPr>
        <w:t>3 items.</w:t>
      </w:r>
      <w:r w:rsidR="00E12ACD">
        <w:rPr>
          <w:rFonts w:ascii="Times New Roman" w:hAnsi="Times New Roman" w:cs="Times New Roman"/>
          <w:sz w:val="24"/>
          <w:szCs w:val="24"/>
        </w:rPr>
        <w:t>”</w:t>
      </w:r>
    </w:p>
    <w:p w14:paraId="0418F394" w14:textId="289040C2" w:rsidR="00690C0C" w:rsidRDefault="00690C0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as he opened a </w:t>
      </w:r>
      <w:r w:rsidR="00B3699A">
        <w:rPr>
          <w:rFonts w:ascii="Times New Roman" w:hAnsi="Times New Roman" w:cs="Times New Roman"/>
          <w:sz w:val="24"/>
          <w:szCs w:val="24"/>
        </w:rPr>
        <w:t>cloth bag and walk</w:t>
      </w:r>
      <w:r w:rsidR="005645C8">
        <w:rPr>
          <w:rFonts w:ascii="Times New Roman" w:hAnsi="Times New Roman" w:cs="Times New Roman"/>
          <w:sz w:val="24"/>
          <w:szCs w:val="24"/>
        </w:rPr>
        <w:t>ed</w:t>
      </w:r>
      <w:r w:rsidR="00B3699A">
        <w:rPr>
          <w:rFonts w:ascii="Times New Roman" w:hAnsi="Times New Roman" w:cs="Times New Roman"/>
          <w:sz w:val="24"/>
          <w:szCs w:val="24"/>
        </w:rPr>
        <w:t xml:space="preserve"> up to the man’s workbench. When he arrived at the man’s side, he finally decided to halt his </w:t>
      </w:r>
      <w:r w:rsidR="00B3699A" w:rsidRPr="005645C8">
        <w:rPr>
          <w:rFonts w:ascii="Times New Roman" w:hAnsi="Times New Roman" w:cs="Times New Roman"/>
          <w:sz w:val="24"/>
          <w:szCs w:val="24"/>
        </w:rPr>
        <w:t>work</w:t>
      </w:r>
      <w:r w:rsidR="00B3699A">
        <w:rPr>
          <w:rFonts w:ascii="Times New Roman" w:hAnsi="Times New Roman" w:cs="Times New Roman"/>
          <w:sz w:val="24"/>
          <w:szCs w:val="24"/>
        </w:rPr>
        <w:t xml:space="preserve"> and directed his attention to </w:t>
      </w:r>
      <w:proofErr w:type="spellStart"/>
      <w:r w:rsidR="00B3699A">
        <w:rPr>
          <w:rFonts w:ascii="Times New Roman" w:hAnsi="Times New Roman" w:cs="Times New Roman"/>
          <w:sz w:val="24"/>
          <w:szCs w:val="24"/>
        </w:rPr>
        <w:t>Leolja</w:t>
      </w:r>
      <w:proofErr w:type="spellEnd"/>
      <w:r w:rsidR="00B3699A">
        <w:rPr>
          <w:rFonts w:ascii="Times New Roman" w:hAnsi="Times New Roman" w:cs="Times New Roman"/>
          <w:sz w:val="24"/>
          <w:szCs w:val="24"/>
        </w:rPr>
        <w:t xml:space="preserve">. His red eyes glanced at </w:t>
      </w:r>
      <w:proofErr w:type="spellStart"/>
      <w:r w:rsidR="00B3699A">
        <w:rPr>
          <w:rFonts w:ascii="Times New Roman" w:hAnsi="Times New Roman" w:cs="Times New Roman"/>
          <w:sz w:val="24"/>
          <w:szCs w:val="24"/>
        </w:rPr>
        <w:t>Leolja’s</w:t>
      </w:r>
      <w:proofErr w:type="spellEnd"/>
      <w:r w:rsidR="00B3699A">
        <w:rPr>
          <w:rFonts w:ascii="Times New Roman" w:hAnsi="Times New Roman" w:cs="Times New Roman"/>
          <w:sz w:val="24"/>
          <w:szCs w:val="24"/>
        </w:rPr>
        <w:t xml:space="preserve"> face for only a moment before dedicating his gaze to the contents of the bag.</w:t>
      </w:r>
    </w:p>
    <w:p w14:paraId="4A523459" w14:textId="67CC4891" w:rsidR="00B3699A" w:rsidRDefault="00B369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you’ll be overjoyed with today’s haul. A bag of hair samples, a vial full of sweat, and finally—”</w:t>
      </w:r>
    </w:p>
    <w:p w14:paraId="2B85D63D" w14:textId="21CEF564" w:rsidR="005645C8" w:rsidRDefault="00B369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the items he named on the workbench one by one</w:t>
      </w:r>
      <w:r w:rsidR="00491EB8">
        <w:rPr>
          <w:rFonts w:ascii="Times New Roman" w:hAnsi="Times New Roman" w:cs="Times New Roman"/>
          <w:sz w:val="24"/>
          <w:szCs w:val="24"/>
        </w:rPr>
        <w:t xml:space="preserve">. The man watched with a </w:t>
      </w:r>
      <w:r w:rsidR="005645C8">
        <w:rPr>
          <w:rFonts w:ascii="Times New Roman" w:hAnsi="Times New Roman" w:cs="Times New Roman"/>
          <w:sz w:val="24"/>
          <w:szCs w:val="24"/>
        </w:rPr>
        <w:t>blank face as they entered his vision. Non-changing and unimpressed. Then, the last item was revealed.</w:t>
      </w:r>
    </w:p>
    <w:p w14:paraId="4C54D704" w14:textId="77777777"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f a vial of blood.”</w:t>
      </w:r>
    </w:p>
    <w:p w14:paraId="33D06DB4" w14:textId="77777777"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EF744A6" w14:textId="2B4D01CD" w:rsidR="00B3699A"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ouldn’t help but shove his face at the item, scrutinizing the liquid inside the vial with his similarly colored iris.</w:t>
      </w:r>
    </w:p>
    <w:p w14:paraId="45618583" w14:textId="4AA3359D"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Hahahaha!! Good work, Leola! Nicely done!!”</w:t>
      </w:r>
    </w:p>
    <w:p w14:paraId="00A0236A" w14:textId="0AEC13A3"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ch unlike his cold treatment of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arlier, the man cackled in joy and patted his shoulder as if he was his best friend.</w:t>
      </w:r>
    </w:p>
    <w:p w14:paraId="070A88DA" w14:textId="17CCE41D"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hh</w:t>
      </w:r>
      <w:proofErr w:type="spellEnd"/>
      <w:r>
        <w:rPr>
          <w:rFonts w:ascii="Times New Roman" w:hAnsi="Times New Roman" w:cs="Times New Roman"/>
          <w:sz w:val="24"/>
          <w:szCs w:val="24"/>
        </w:rPr>
        <w:t>, I was worried I wasn’t going to make it in time, but with this, I’ll have it done before midnight!”</w:t>
      </w:r>
    </w:p>
    <w:p w14:paraId="08452440" w14:textId="7A1218E0"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e previous item insufficient?”</w:t>
      </w:r>
    </w:p>
    <w:p w14:paraId="7E869B45" w14:textId="7FD5307F"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that right. Just look at it.”</w:t>
      </w:r>
    </w:p>
    <w:p w14:paraId="49D9521D" w14:textId="12FC6499"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opened a drawer and threw the item he took from it onto the workbench. It was a school uniform that was a bit scorched. Anyone who would see such an item would immediately think of an unfortunate student and relate it in some way to fire. The most common would be a fire accident perhaps on school premises or in the student’s home, but this one in particular wasn’t scorched by such mundane means. </w:t>
      </w:r>
    </w:p>
    <w:p w14:paraId="1DF00F13" w14:textId="34AA8A3E"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irst handed over the school uniform after buying it from the owner, he immediately gave it to the man in front of him. It still looked like what any old scorched school uniform would look like, but now, it was completely different. The magic-less uniform now had patches of black all over the cloth. It wasn’t anything as simple as ink or black cloth. It shimmered unstably with a blue sheen much unlike anything the natural world would produce.</w:t>
      </w:r>
    </w:p>
    <w:p w14:paraId="71B9814D" w14:textId="50A107AA"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nection was rejected. The DNA sample was too inorganic to be turned into a medium. I liked your quick thinking and going after the clothes they wore, but the fact that the DNA was stuck on clothes meant that it couldn’t properly be treated as a catalyst. The same went for the </w:t>
      </w:r>
      <w:r>
        <w:rPr>
          <w:rFonts w:ascii="Times New Roman" w:hAnsi="Times New Roman" w:cs="Times New Roman"/>
          <w:sz w:val="24"/>
          <w:szCs w:val="24"/>
        </w:rPr>
        <w:lastRenderedPageBreak/>
        <w:t>other clothes they wore, so being old or new didn’t have anything to do with it. It’s unfortunate, but now that you brought me, not just his DNA, but his blood directly! Then you and I have nothing to fear. Though, how did you get these anyway?”</w:t>
      </w:r>
    </w:p>
    <w:p w14:paraId="609DA5D4" w14:textId="3D3A080B" w:rsidR="005645C8" w:rsidRDefault="005645C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a little test. He wanted to become a crawler with access level S, so it gave me many opportunities to collect these items. But I must say, the blood was a bit troublesome to collect. I had to hide my strings in illusions he rushed past through and position them correctly so that they wouldn’t leave any wounds that were too noticeable. Originally, I only aimed to obtain a drop or two, but when I realized his wounds regenerated almost instantly, I took that as an opportunity to collect as much blood as possible. Right now, he should be walking outside without any marks. He </w:t>
      </w:r>
      <w:r w:rsidR="00C91282">
        <w:rPr>
          <w:rFonts w:ascii="Times New Roman" w:hAnsi="Times New Roman" w:cs="Times New Roman"/>
          <w:sz w:val="24"/>
          <w:szCs w:val="24"/>
        </w:rPr>
        <w:t>didn’t</w:t>
      </w:r>
      <w:r>
        <w:rPr>
          <w:rFonts w:ascii="Times New Roman" w:hAnsi="Times New Roman" w:cs="Times New Roman"/>
          <w:sz w:val="24"/>
          <w:szCs w:val="24"/>
        </w:rPr>
        <w:t xml:space="preserve"> even have any idea any of his blood was drawn.”</w:t>
      </w:r>
    </w:p>
    <w:p w14:paraId="76B54614" w14:textId="6C5849C7" w:rsidR="00C91282" w:rsidRDefault="00C9128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he’s insane. </w:t>
      </w:r>
      <w:r w:rsidR="0087116C">
        <w:rPr>
          <w:rFonts w:ascii="Times New Roman" w:hAnsi="Times New Roman" w:cs="Times New Roman"/>
          <w:sz w:val="24"/>
          <w:szCs w:val="24"/>
        </w:rPr>
        <w:t>Isn’t he a bit too careless?</w:t>
      </w:r>
      <w:r>
        <w:rPr>
          <w:rFonts w:ascii="Times New Roman" w:hAnsi="Times New Roman" w:cs="Times New Roman"/>
          <w:sz w:val="24"/>
          <w:szCs w:val="24"/>
        </w:rPr>
        <w:t xml:space="preserve"> He took on a crawler’s test in this situation and didn’t even realize that his instructor was stealing blood right under his nose. No, before that, doesn’t he know that identification cards are necessary for crawlers to have? It takes the owner’s blood to make those so there would be no way for him to become a crawler without releasing his blood.”</w:t>
      </w:r>
    </w:p>
    <w:p w14:paraId="6721DC5A" w14:textId="67D7F76F" w:rsidR="0075035C" w:rsidRDefault="0075035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s you say. It seemed like he was unaware of that fact so I kept quiet about it.”</w:t>
      </w:r>
    </w:p>
    <w:p w14:paraId="1C8C84D9" w14:textId="6A0BA391" w:rsidR="0075035C" w:rsidRDefault="0075035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very like you. So, what other things did you find out about him? You fought </w:t>
      </w:r>
      <w:proofErr w:type="gramStart"/>
      <w:r>
        <w:rPr>
          <w:rFonts w:ascii="Times New Roman" w:hAnsi="Times New Roman" w:cs="Times New Roman"/>
          <w:sz w:val="24"/>
          <w:szCs w:val="24"/>
        </w:rPr>
        <w:t>him</w:t>
      </w:r>
      <w:proofErr w:type="gramEnd"/>
      <w:r>
        <w:rPr>
          <w:rFonts w:ascii="Times New Roman" w:hAnsi="Times New Roman" w:cs="Times New Roman"/>
          <w:sz w:val="24"/>
          <w:szCs w:val="24"/>
        </w:rPr>
        <w:t xml:space="preserve"> right? Or maybe he didn’t even make it to level S?”</w:t>
      </w:r>
    </w:p>
    <w:p w14:paraId="1321D619" w14:textId="442FCED8" w:rsidR="0075035C" w:rsidRDefault="0075035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fought him. Just like my senses feared, he is a force to be reckoned with.</w:t>
      </w:r>
      <w:r w:rsidR="0087116C">
        <w:rPr>
          <w:rFonts w:ascii="Times New Roman" w:hAnsi="Times New Roman" w:cs="Times New Roman"/>
          <w:sz w:val="24"/>
          <w:szCs w:val="24"/>
        </w:rPr>
        <w:t xml:space="preserve"> Except…</w:t>
      </w:r>
      <w:r>
        <w:rPr>
          <w:rFonts w:ascii="Times New Roman" w:hAnsi="Times New Roman" w:cs="Times New Roman"/>
          <w:sz w:val="24"/>
          <w:szCs w:val="24"/>
        </w:rPr>
        <w:t>”</w:t>
      </w:r>
    </w:p>
    <w:p w14:paraId="2819BFA4" w14:textId="76B48B69" w:rsidR="005645C8" w:rsidRDefault="008711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head slackened and placed it on his knuckles, getting absorbed in his thoughts.</w:t>
      </w:r>
    </w:p>
    <w:p w14:paraId="6D28A7C3" w14:textId="3D957C0D" w:rsidR="0087116C" w:rsidRDefault="008711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Spit it out.”</w:t>
      </w:r>
    </w:p>
    <w:p w14:paraId="5AAF7543" w14:textId="0674E70E" w:rsidR="0087116C" w:rsidRDefault="008711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he’s strong, but not as powerful as the image I had of him from your stories.  A man that can use both mana and spirit power. I still held back on our fight like I was supposed to, but to be honest, I was expecting more from him. Perhaps some kind of power that could overwhelm me completely—”</w:t>
      </w:r>
    </w:p>
    <w:p w14:paraId="58AF5A4C" w14:textId="1731022D" w:rsidR="0087116C" w:rsidRDefault="0087116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ait, wait!! He FOUGHT you!? As in no holds barred, full-power, magic and spirit power kind of fighting??”</w:t>
      </w:r>
    </w:p>
    <w:p w14:paraId="3F6ADE50" w14:textId="77777777" w:rsidR="00255701" w:rsidRDefault="00C21B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correct.</w:t>
      </w:r>
      <w:r w:rsidR="00255701">
        <w:rPr>
          <w:rFonts w:ascii="Times New Roman" w:hAnsi="Times New Roman" w:cs="Times New Roman"/>
          <w:sz w:val="24"/>
          <w:szCs w:val="24"/>
        </w:rPr>
        <w:t>”</w:t>
      </w:r>
    </w:p>
    <w:p w14:paraId="45EDC02C" w14:textId="3455309A" w:rsidR="00255701" w:rsidRDefault="002557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flatly, making the man ask rhetorically.</w:t>
      </w:r>
    </w:p>
    <w:p w14:paraId="5148B68E" w14:textId="07766525" w:rsidR="00255701" w:rsidRDefault="002557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n’t this guy trust you a bit too much?”</w:t>
      </w:r>
    </w:p>
    <w:p w14:paraId="6816EE29" w14:textId="1B193CA6" w:rsidR="00C21BCC" w:rsidRDefault="002557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w:t>
      </w:r>
      <w:r w:rsidR="00C21BCC">
        <w:rPr>
          <w:rFonts w:ascii="Times New Roman" w:hAnsi="Times New Roman" w:cs="Times New Roman"/>
          <w:sz w:val="24"/>
          <w:szCs w:val="24"/>
        </w:rPr>
        <w:t>I</w:t>
      </w:r>
      <w:r>
        <w:rPr>
          <w:rFonts w:ascii="Times New Roman" w:hAnsi="Times New Roman" w:cs="Times New Roman"/>
          <w:sz w:val="24"/>
          <w:szCs w:val="24"/>
        </w:rPr>
        <w:t xml:space="preserve"> do</w:t>
      </w:r>
      <w:r w:rsidR="00C21BCC">
        <w:rPr>
          <w:rFonts w:ascii="Times New Roman" w:hAnsi="Times New Roman" w:cs="Times New Roman"/>
          <w:sz w:val="24"/>
          <w:szCs w:val="24"/>
        </w:rPr>
        <w:t xml:space="preserve"> believe he showed me his whole hand casting magic, using spirit power, and applying them to symbols and circuits. Now that I fought him like that, I’m thankful you gave me </w:t>
      </w:r>
      <w:r w:rsidR="00C21BCC">
        <w:rPr>
          <w:rFonts w:ascii="Times New Roman" w:hAnsi="Times New Roman" w:cs="Times New Roman"/>
          <w:sz w:val="24"/>
          <w:szCs w:val="24"/>
        </w:rPr>
        <w:lastRenderedPageBreak/>
        <w:t>the time to teach me all about the applications of spirit power. I never thought I would be able to use them, but it undoubtedly helped me follow up on his movements.”</w:t>
      </w:r>
    </w:p>
    <w:p w14:paraId="340E3BF4" w14:textId="10A93501" w:rsidR="00C21BCC" w:rsidRDefault="00C21B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s no wonder. If you tested him for access level S, then that also meant fighting through all of your illusions. There’s only a limited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applications of spirit power that can affect illusion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n the end, to make the experience more realistic, it's your job to make your illusions react the way his spirit skills are supposed to affect them.</w:t>
      </w:r>
      <w:r w:rsidR="00471304">
        <w:rPr>
          <w:rFonts w:ascii="Times New Roman" w:hAnsi="Times New Roman" w:cs="Times New Roman"/>
          <w:sz w:val="24"/>
          <w:szCs w:val="24"/>
        </w:rPr>
        <w:t xml:space="preserve"> Did you make any misses on that part?</w:t>
      </w:r>
      <w:r>
        <w:rPr>
          <w:rFonts w:ascii="Times New Roman" w:hAnsi="Times New Roman" w:cs="Times New Roman"/>
          <w:sz w:val="24"/>
          <w:szCs w:val="24"/>
        </w:rPr>
        <w:t>”</w:t>
      </w:r>
    </w:p>
    <w:p w14:paraId="637996BB" w14:textId="14ECABFE"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it wasn’t a spirit skill that caught me off guard. It was a spell that summoned a black shroud that disrupted my control and communication over my illusions. </w:t>
      </w:r>
      <w:proofErr w:type="gramStart"/>
      <w:r>
        <w:rPr>
          <w:rFonts w:ascii="Times New Roman" w:hAnsi="Times New Roman" w:cs="Times New Roman"/>
          <w:sz w:val="24"/>
          <w:szCs w:val="24"/>
        </w:rPr>
        <w:t>What  truly</w:t>
      </w:r>
      <w:proofErr w:type="gramEnd"/>
      <w:r>
        <w:rPr>
          <w:rFonts w:ascii="Times New Roman" w:hAnsi="Times New Roman" w:cs="Times New Roman"/>
          <w:sz w:val="24"/>
          <w:szCs w:val="24"/>
        </w:rPr>
        <w:t xml:space="preserve"> confused me was the fact it was a mid-tier spell despite its damaging effects.”</w:t>
      </w:r>
    </w:p>
    <w:p w14:paraId="3772873F" w14:textId="1D68039E"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n that had to have been a Spirit Spell. It’s a special term we use to address spells that use spirit power to compress chanting time and, if done well, apply other spells to it.”</w:t>
      </w:r>
    </w:p>
    <w:p w14:paraId="242460C6" w14:textId="3DEB356A"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04DEAC6D" w14:textId="2BCAF42D"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let’s say that we have a normal mid-tier spell that can make a certain effect happen and describe this effect as ‘explosive.’ Going through the method of creating spells, spirit power can be used, or specifically, symbols, to craft a spell that incorporates other spells into the new spell. This new spell is called a Spirit Spell. It uses the caster’s spirit power along with mana. This certain spirit spell has the power to produce the effects of the earlier spell we talked about in addition to other effects.”</w:t>
      </w:r>
    </w:p>
    <w:p w14:paraId="0F4BF62E" w14:textId="502214F6"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bsurd! If that’s true then…”</w:t>
      </w:r>
    </w:p>
    <w:p w14:paraId="2E579DAC" w14:textId="7595DDF3"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s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words trailed off, perhaps out of the refusal to accept reality, the man mercilessly brought reality to his face.</w:t>
      </w:r>
    </w:p>
    <w:p w14:paraId="5DE505A3" w14:textId="409C4B62"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like casting two spells at the same time? That’s right. It creates a symbol out of the words in a chant to address the activation of another spell. Just like what I said earlier, the normal spell could be described as ‘explosive.’ A word or phrase inside of the spirit spell’s chant will be used to embody this spell, activating it along with the activation of the spirit spell.</w:t>
      </w:r>
      <w:r w:rsidR="00367121">
        <w:rPr>
          <w:rFonts w:ascii="Times New Roman" w:hAnsi="Times New Roman" w:cs="Times New Roman"/>
          <w:sz w:val="24"/>
          <w:szCs w:val="24"/>
        </w:rPr>
        <w:t xml:space="preserve"> Alternatively, it can also be used in a single spell. Let’s say you have a high-tier spell and its requirements and grammar can be manipulated. You can turn that spell into a spirit spell by shortening phrases into words, making it seem like a mid-tier spell.”</w:t>
      </w:r>
    </w:p>
    <w:p w14:paraId="5B11556F" w14:textId="2473EDC1" w:rsidR="00471304" w:rsidRDefault="004713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67121">
        <w:rPr>
          <w:rFonts w:ascii="Times New Roman" w:hAnsi="Times New Roman" w:cs="Times New Roman"/>
          <w:sz w:val="24"/>
          <w:szCs w:val="24"/>
        </w:rPr>
        <w:t>“…”</w:t>
      </w:r>
    </w:p>
    <w:p w14:paraId="01D6104F" w14:textId="73F28F3B" w:rsidR="005645C8" w:rsidRDefault="0036712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uld only stare at the man with a nonplussed expression on his face, unable to properly process such an unbelievable effect. Taking responsibility for accidentally seal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mouth, the man changed the subject.</w:t>
      </w:r>
    </w:p>
    <w:p w14:paraId="7B90FD27" w14:textId="56E9DCB6" w:rsidR="00367121" w:rsidRDefault="0036712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55701">
        <w:rPr>
          <w:rFonts w:ascii="Times New Roman" w:hAnsi="Times New Roman" w:cs="Times New Roman"/>
          <w:sz w:val="24"/>
          <w:szCs w:val="24"/>
        </w:rPr>
        <w:t>Enough of that. Overall, what’s your opinion of him?</w:t>
      </w:r>
      <w:r>
        <w:rPr>
          <w:rFonts w:ascii="Times New Roman" w:hAnsi="Times New Roman" w:cs="Times New Roman"/>
          <w:sz w:val="24"/>
          <w:szCs w:val="24"/>
        </w:rPr>
        <w:t>”</w:t>
      </w:r>
    </w:p>
    <w:p w14:paraId="76D5C2C2" w14:textId="03A5DA29" w:rsidR="00255701" w:rsidRDefault="002557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head lifted to the ceiling, reviewing his memories and comprehending them. About a minute of undisturbed silence passed before he arrived at a conclusion.</w:t>
      </w:r>
    </w:p>
    <w:p w14:paraId="76C69D53" w14:textId="53A038AA" w:rsidR="00255701" w:rsidRDefault="002557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ack of all trades, master of none. That is what that man is. His techniques are too few and sloppy to become a real threat to me, or at the very least, compared to your works, his techniques are subpar, especially for someone that can naturally use magic and spirit power. Then again, his skill set is so versatile that I have no idea what that man has planned next. I was holding back on our fight earlier, but right when he defeated me, it was no doubt a complete loss. I wasn’t able to do anything against his sudden attack. If the same event happens while I was serious, the result would be the same.</w:t>
      </w:r>
      <w:r w:rsidR="00854DC1">
        <w:rPr>
          <w:rFonts w:ascii="Times New Roman" w:hAnsi="Times New Roman" w:cs="Times New Roman"/>
          <w:sz w:val="24"/>
          <w:szCs w:val="24"/>
        </w:rPr>
        <w:t xml:space="preserve"> That being said, now that I know what he is capable of, I do not think he has enough power to defeat me on </w:t>
      </w:r>
      <w:r w:rsidR="003C4EC2">
        <w:rPr>
          <w:rFonts w:ascii="Times New Roman" w:hAnsi="Times New Roman" w:cs="Times New Roman"/>
          <w:sz w:val="24"/>
          <w:szCs w:val="24"/>
        </w:rPr>
        <w:t>the</w:t>
      </w:r>
      <w:r w:rsidR="00854DC1">
        <w:rPr>
          <w:rFonts w:ascii="Times New Roman" w:hAnsi="Times New Roman" w:cs="Times New Roman"/>
          <w:sz w:val="24"/>
          <w:szCs w:val="24"/>
        </w:rPr>
        <w:t xml:space="preserve"> third day of his crawler test.</w:t>
      </w:r>
      <w:r>
        <w:rPr>
          <w:rFonts w:ascii="Times New Roman" w:hAnsi="Times New Roman" w:cs="Times New Roman"/>
          <w:sz w:val="24"/>
          <w:szCs w:val="24"/>
        </w:rPr>
        <w:t>”</w:t>
      </w:r>
    </w:p>
    <w:p w14:paraId="2AC36A5A" w14:textId="2CC49DC2" w:rsidR="00854DC1" w:rsidRDefault="00854D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s that so?”</w:t>
      </w:r>
    </w:p>
    <w:p w14:paraId="046D2A3B" w14:textId="6C446BC4" w:rsidR="005645C8" w:rsidRDefault="00854D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swept his hand over the workbench and picked up the vial half-filled with blood. He brought the item right up to his eye, just like how he did earlier.</w:t>
      </w:r>
    </w:p>
    <w:p w14:paraId="1CB99476" w14:textId="26F71C0F" w:rsidR="00854DC1" w:rsidRDefault="00854D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is, maybe. But I wonder if you would be able to say the same when that third day comes.”</w:t>
      </w:r>
    </w:p>
    <w:p w14:paraId="60F93019" w14:textId="00982D46"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ly you jest. Do you think he would be able to improve that much? He has just about two days left. It’s impossible.”</w:t>
      </w:r>
    </w:p>
    <w:p w14:paraId="302BE86B" w14:textId="1AB08558"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no way of knowing. Even I don’t.”</w:t>
      </w:r>
    </w:p>
    <w:p w14:paraId="4D6B264D" w14:textId="25986B7A"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re you just bluffing with what you said to me?”</w:t>
      </w:r>
    </w:p>
    <w:p w14:paraId="71537F04" w14:textId="16062C10"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don’t know if he’ll pass his test or not. But if you think about how the test is supposed to replicate a real life-or-death battle, then what I can say for certain, is that you won’t be able to kill him.”</w:t>
      </w:r>
    </w:p>
    <w:p w14:paraId="390EB652" w14:textId="3AA4A629"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aised his brows in doubt, yet he couldn’t help but pry his words open.</w:t>
      </w:r>
    </w:p>
    <w:p w14:paraId="5CC390DA" w14:textId="31202596"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kes you say so?”</w:t>
      </w:r>
    </w:p>
    <w:p w14:paraId="1E84D916" w14:textId="61E94D6B"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because that man…”</w:t>
      </w:r>
    </w:p>
    <w:p w14:paraId="45510A2A" w14:textId="2A5A03A9"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ange happened inside the blood vial he stared at for so long. A flicker of blue, black, and purple, those very same colors reflecting on his sanguine eyes. Something that would not appear in anyone’s natural bloodstream.</w:t>
      </w:r>
    </w:p>
    <w:p w14:paraId="52DBFCE3" w14:textId="39A9B8A9"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s already made contact with the power of a god.”</w:t>
      </w:r>
    </w:p>
    <w:p w14:paraId="13D62B5C" w14:textId="12BA1EE0"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0E225C" w14:textId="2B2F0CB2"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gain, he fell silent, trying to figure out the meaning of the man’s words.</w:t>
      </w:r>
    </w:p>
    <w:p w14:paraId="6D7728AE" w14:textId="14244CCE"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just be cautious is all I’m telling you to do. Don’t get caught now! The more of his blood that we have the better!”</w:t>
      </w:r>
    </w:p>
    <w:p w14:paraId="7B65BB5D" w14:textId="4720FE75" w:rsidR="003C4EC2" w:rsidRPr="003C4EC2" w:rsidRDefault="003C4EC2" w:rsidP="003C4EC2">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3 – </w:t>
      </w:r>
      <w:r w:rsidR="00461F1C">
        <w:rPr>
          <w:rFonts w:ascii="Times New Roman" w:hAnsi="Times New Roman" w:cs="Times New Roman"/>
          <w:b/>
          <w:bCs/>
          <w:sz w:val="24"/>
          <w:szCs w:val="24"/>
        </w:rPr>
        <w:t>The</w:t>
      </w:r>
      <w:r w:rsidR="009D6DB2">
        <w:rPr>
          <w:rFonts w:ascii="Times New Roman" w:hAnsi="Times New Roman" w:cs="Times New Roman"/>
          <w:b/>
          <w:bCs/>
          <w:sz w:val="24"/>
          <w:szCs w:val="24"/>
        </w:rPr>
        <w:t xml:space="preserve"> Strategist’s Struggle</w:t>
      </w:r>
    </w:p>
    <w:p w14:paraId="784D0BAB" w14:textId="32C95371" w:rsidR="003C4EC2" w:rsidRDefault="003C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6578E">
        <w:rPr>
          <w:rFonts w:ascii="Times New Roman" w:hAnsi="Times New Roman" w:cs="Times New Roman"/>
          <w:sz w:val="24"/>
          <w:szCs w:val="24"/>
        </w:rPr>
        <w:t xml:space="preserve">The time reached dusk when Senkyo and Shiro finally finished the first </w:t>
      </w:r>
      <w:r w:rsidR="00461F1C">
        <w:rPr>
          <w:rFonts w:ascii="Times New Roman" w:hAnsi="Times New Roman" w:cs="Times New Roman"/>
          <w:sz w:val="24"/>
          <w:szCs w:val="24"/>
        </w:rPr>
        <w:t>part</w:t>
      </w:r>
      <w:r w:rsidR="00A6578E">
        <w:rPr>
          <w:rFonts w:ascii="Times New Roman" w:hAnsi="Times New Roman" w:cs="Times New Roman"/>
          <w:sz w:val="24"/>
          <w:szCs w:val="24"/>
        </w:rPr>
        <w:t xml:space="preserve"> of the crawler’s test and left </w:t>
      </w:r>
      <w:proofErr w:type="spellStart"/>
      <w:r w:rsidR="00A6578E">
        <w:rPr>
          <w:rFonts w:ascii="Times New Roman" w:hAnsi="Times New Roman" w:cs="Times New Roman"/>
          <w:sz w:val="24"/>
          <w:szCs w:val="24"/>
        </w:rPr>
        <w:t>Haeqras</w:t>
      </w:r>
      <w:proofErr w:type="spellEnd"/>
      <w:r w:rsidR="00A6578E">
        <w:rPr>
          <w:rFonts w:ascii="Times New Roman" w:hAnsi="Times New Roman" w:cs="Times New Roman"/>
          <w:sz w:val="24"/>
          <w:szCs w:val="24"/>
        </w:rPr>
        <w:t xml:space="preserve">. A long day of fighting exhausted Senkyo in both mind and body, so they made a beeline for the food district and filled their stomachs to the brim. They ate their main dishes in a single shop </w:t>
      </w:r>
      <w:r w:rsidR="00461F1C">
        <w:rPr>
          <w:rFonts w:ascii="Times New Roman" w:hAnsi="Times New Roman" w:cs="Times New Roman"/>
          <w:sz w:val="24"/>
          <w:szCs w:val="24"/>
        </w:rPr>
        <w:t>and</w:t>
      </w:r>
      <w:r w:rsidR="00A6578E">
        <w:rPr>
          <w:rFonts w:ascii="Times New Roman" w:hAnsi="Times New Roman" w:cs="Times New Roman"/>
          <w:sz w:val="24"/>
          <w:szCs w:val="24"/>
        </w:rPr>
        <w:t xml:space="preserve"> proceeded to eat more after that by making rounds and buying food-to-go </w:t>
      </w:r>
      <w:r w:rsidR="000F23BF">
        <w:rPr>
          <w:rFonts w:ascii="Times New Roman" w:hAnsi="Times New Roman" w:cs="Times New Roman"/>
          <w:sz w:val="24"/>
          <w:szCs w:val="24"/>
        </w:rPr>
        <w:t>around the</w:t>
      </w:r>
      <w:r w:rsidR="00A6578E">
        <w:rPr>
          <w:rFonts w:ascii="Times New Roman" w:hAnsi="Times New Roman" w:cs="Times New Roman"/>
          <w:sz w:val="24"/>
          <w:szCs w:val="24"/>
        </w:rPr>
        <w:t xml:space="preserve"> district as if it were a festival.</w:t>
      </w:r>
    </w:p>
    <w:p w14:paraId="143CB222" w14:textId="18F694E2" w:rsidR="00A6578E" w:rsidRDefault="00A6578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end of their food binge, there should have been nothing better than to go back to their penthouse hotel, immerse their body in a relaxing bath, and stow away into the land of dreams. However, there was one thing that stood in the way of this luxurious vision. No matter what he did, Senkyo couldn’t get the word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to him out of his head.</w:t>
      </w:r>
    </w:p>
    <w:p w14:paraId="7515E493" w14:textId="0E148D9D" w:rsidR="00A6578E" w:rsidRPr="00A6578E" w:rsidRDefault="00A6578E"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A6578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6578E">
        <w:rPr>
          <w:rFonts w:ascii="Times New Roman" w:hAnsi="Times New Roman" w:cs="Times New Roman"/>
          <w:i/>
          <w:iCs/>
          <w:sz w:val="24"/>
          <w:szCs w:val="24"/>
        </w:rPr>
        <w:t xml:space="preserve">“*That power you hold… I wonder just how well you can use </w:t>
      </w:r>
      <w:proofErr w:type="gramStart"/>
      <w:r w:rsidRPr="00A6578E">
        <w:rPr>
          <w:rFonts w:ascii="Times New Roman" w:hAnsi="Times New Roman" w:cs="Times New Roman"/>
          <w:i/>
          <w:iCs/>
          <w:sz w:val="24"/>
          <w:szCs w:val="24"/>
        </w:rPr>
        <w:t>it?*</w:t>
      </w:r>
      <w:proofErr w:type="gramEnd"/>
      <w:r w:rsidRPr="00A6578E">
        <w:rPr>
          <w:rFonts w:ascii="Times New Roman" w:hAnsi="Times New Roman" w:cs="Times New Roman"/>
          <w:i/>
          <w:iCs/>
          <w:sz w:val="24"/>
          <w:szCs w:val="24"/>
        </w:rPr>
        <w:t>”</w:t>
      </w:r>
    </w:p>
    <w:p w14:paraId="5A1E8113" w14:textId="3B1C2540" w:rsidR="00A6578E" w:rsidRDefault="00A6578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help but feel like it meant something. Beneath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olite smile and demeanor was a tone that seemed to challenge him. What bugged him the most was how close the fight was despite it being the easiest of the three runs he had to do to obtain access level S. He held back before reaching level A3, but that didn’t mean he would be able to be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on the second run. He already did all he could to defeat him earlier; fighting him tomorrow as he is was a death wish. </w:t>
      </w:r>
      <w:r w:rsidR="00AD4077">
        <w:rPr>
          <w:rFonts w:ascii="Times New Roman" w:hAnsi="Times New Roman" w:cs="Times New Roman"/>
          <w:sz w:val="24"/>
          <w:szCs w:val="24"/>
        </w:rPr>
        <w:t>There were options for honing his technique and preparing ready-made talismans, but there was only so much those could do in a short period of time. He didn’t even have a day before the next fight. If he wanted a faster way to secure his strength, then there was only one thing he could think of.</w:t>
      </w:r>
    </w:p>
    <w:p w14:paraId="10F1AED8" w14:textId="370016A3" w:rsidR="00140A9E" w:rsidRDefault="00140A9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thought, nothing beats the library.”</w:t>
      </w:r>
    </w:p>
    <w:p w14:paraId="355219FD" w14:textId="05B606ED" w:rsidR="00664EDE" w:rsidRDefault="00EC688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as he browsed through the bookshelves of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great library. The books he currently had in hand wer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of the elements </w:t>
      </w:r>
      <w:r w:rsidR="00664EDE">
        <w:rPr>
          <w:rFonts w:ascii="Times New Roman" w:hAnsi="Times New Roman" w:cs="Times New Roman"/>
          <w:sz w:val="24"/>
          <w:szCs w:val="24"/>
        </w:rPr>
        <w:t xml:space="preserve">of water, nature, earth, frost, lightning, light, dark, and finally, the last book he was about to grab from the shelves, control. From the books of these eight elements, he was set on finding useful spells that he could use in tomorrow’s test. He didn’t pick these specific elements at random. Senkyo chose these </w:t>
      </w:r>
      <w:proofErr w:type="spellStart"/>
      <w:r w:rsidR="00664EDE">
        <w:rPr>
          <w:rFonts w:ascii="Times New Roman" w:hAnsi="Times New Roman" w:cs="Times New Roman"/>
          <w:sz w:val="24"/>
          <w:szCs w:val="24"/>
        </w:rPr>
        <w:t>spellbooks</w:t>
      </w:r>
      <w:proofErr w:type="spellEnd"/>
      <w:r w:rsidR="00664EDE">
        <w:rPr>
          <w:rFonts w:ascii="Times New Roman" w:hAnsi="Times New Roman" w:cs="Times New Roman"/>
          <w:sz w:val="24"/>
          <w:szCs w:val="24"/>
        </w:rPr>
        <w:t xml:space="preserve"> because of the guidebook he was given earlier in the test. It was confiscated after the test, but he remembered that there was a portion that suggested useful spells that crawlers often used to deal with the enemies in the sunken nest. Most of those spells were under the selected eight elements he had in hand.</w:t>
      </w:r>
    </w:p>
    <w:p w14:paraId="211E0E76" w14:textId="3B844333" w:rsidR="00DA750A" w:rsidRDefault="00664E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addition to thes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Shiro made a suggestion to pick up a book about the sunken nest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lthough he already had th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and knew which spells were suggested by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there was still a </w:t>
      </w:r>
      <w:r w:rsidR="00DB1C89">
        <w:rPr>
          <w:rFonts w:ascii="Times New Roman" w:hAnsi="Times New Roman" w:cs="Times New Roman"/>
          <w:sz w:val="24"/>
          <w:szCs w:val="24"/>
        </w:rPr>
        <w:t>big</w:t>
      </w:r>
      <w:r>
        <w:rPr>
          <w:rFonts w:ascii="Times New Roman" w:hAnsi="Times New Roman" w:cs="Times New Roman"/>
          <w:sz w:val="24"/>
          <w:szCs w:val="24"/>
        </w:rPr>
        <w:t xml:space="preserve"> difference between technical knowledge and knowledge gained from experience. In gener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ould have detailed information about the sunken nests they were assigned to, which Senkyo didn’t have access to since he wasn’t a crawler ye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didn’t stop other crawlers or clients that entered the sunken nest to write their experiences down in books and share them with the world. By inspecting those books as well, then there was a chance for him to find unpopular strategies or come up with ideas for his future actions based on what was written in the books. He decided to take up Shiro’s idea but picked only one book to use as a reference. His books were already on the verge of hitting the double digits. It would be another problem if he didn’t find the information he needed because he overloaded himself with too many books, so he placed a limit of nine books on himself.</w:t>
      </w:r>
    </w:p>
    <w:p w14:paraId="5F471A0F" w14:textId="449C096F" w:rsidR="00477C52" w:rsidRDefault="00477C5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occupied an open table and began their search for knowledge. </w:t>
      </w:r>
      <w:r w:rsidR="00E655B6">
        <w:rPr>
          <w:rFonts w:ascii="Times New Roman" w:hAnsi="Times New Roman" w:cs="Times New Roman"/>
          <w:sz w:val="24"/>
          <w:szCs w:val="24"/>
        </w:rPr>
        <w:t xml:space="preserve">He knew only about 20 spells to use in battle. It may seem a lot for the average </w:t>
      </w:r>
      <w:r w:rsidR="00B9107C">
        <w:rPr>
          <w:rFonts w:ascii="Times New Roman" w:hAnsi="Times New Roman" w:cs="Times New Roman"/>
          <w:sz w:val="24"/>
          <w:szCs w:val="24"/>
        </w:rPr>
        <w:t>earthling</w:t>
      </w:r>
      <w:r w:rsidR="00E655B6">
        <w:rPr>
          <w:rFonts w:ascii="Times New Roman" w:hAnsi="Times New Roman" w:cs="Times New Roman"/>
          <w:sz w:val="24"/>
          <w:szCs w:val="24"/>
        </w:rPr>
        <w:t xml:space="preserve">, but a measly 20 spells wouldn’t be able to survive in the depths of </w:t>
      </w:r>
      <w:proofErr w:type="spellStart"/>
      <w:r w:rsidR="00E655B6">
        <w:rPr>
          <w:rFonts w:ascii="Times New Roman" w:hAnsi="Times New Roman" w:cs="Times New Roman"/>
          <w:sz w:val="24"/>
          <w:szCs w:val="24"/>
        </w:rPr>
        <w:t>Iqanlr’s</w:t>
      </w:r>
      <w:proofErr w:type="spellEnd"/>
      <w:r w:rsidR="00E655B6">
        <w:rPr>
          <w:rFonts w:ascii="Times New Roman" w:hAnsi="Times New Roman" w:cs="Times New Roman"/>
          <w:sz w:val="24"/>
          <w:szCs w:val="24"/>
        </w:rPr>
        <w:t xml:space="preserve"> sunken nest. Senkyo only compensated for his lack of power by using his versatility of magic and spirit skills. Others may value the strength of a single </w:t>
      </w:r>
      <w:r w:rsidR="00EB1BAF">
        <w:rPr>
          <w:rFonts w:ascii="Times New Roman" w:hAnsi="Times New Roman" w:cs="Times New Roman"/>
          <w:sz w:val="24"/>
          <w:szCs w:val="24"/>
        </w:rPr>
        <w:t xml:space="preserve">powerful </w:t>
      </w:r>
      <w:r w:rsidR="00E655B6">
        <w:rPr>
          <w:rFonts w:ascii="Times New Roman" w:hAnsi="Times New Roman" w:cs="Times New Roman"/>
          <w:sz w:val="24"/>
          <w:szCs w:val="24"/>
        </w:rPr>
        <w:t>technique or spell greater than the strength of numerous spells or techniques with average power, just like Ryosei, but Senkyo was different. For him, to become strong is to have many weapons in his arsenal. Unlike other people, learning a single spell doesn’t just give him one more spell to use in battle, but it also gave him the option to apply that new spell to his spirit techniques, just like how he did when he activated the field circles that released a prolonged shroud of black clouds.</w:t>
      </w:r>
      <w:r w:rsidR="00AF0DDB">
        <w:rPr>
          <w:rFonts w:ascii="Times New Roman" w:hAnsi="Times New Roman" w:cs="Times New Roman"/>
          <w:sz w:val="24"/>
          <w:szCs w:val="24"/>
        </w:rPr>
        <w:t xml:space="preserve"> His strength lay in strategy, not power. The more knowledge he applies to his strategies, the stronger he will be to overcome the power of his enemies.</w:t>
      </w:r>
    </w:p>
    <w:p w14:paraId="278A2559" w14:textId="2BE84C03" w:rsidR="00B2492E" w:rsidRDefault="00AF0DD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w:t>
      </w:r>
      <w:r w:rsidR="006B1CF7">
        <w:rPr>
          <w:rFonts w:ascii="Times New Roman" w:hAnsi="Times New Roman" w:cs="Times New Roman"/>
          <w:sz w:val="24"/>
          <w:szCs w:val="24"/>
        </w:rPr>
        <w:t>three</w:t>
      </w:r>
      <w:r>
        <w:rPr>
          <w:rFonts w:ascii="Times New Roman" w:hAnsi="Times New Roman" w:cs="Times New Roman"/>
          <w:sz w:val="24"/>
          <w:szCs w:val="24"/>
        </w:rPr>
        <w:t xml:space="preserve"> hours of reading, Shiro read through th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of water, nature, and control while Senkyo was reading all of the others. When Shiro finished reading her third book, she then stood up and notified Senkyo that she wanted to find a certain book. There were no dangers inside the library, so he let her roam free just like </w:t>
      </w:r>
      <w:r w:rsidR="00996C23">
        <w:rPr>
          <w:rFonts w:ascii="Times New Roman" w:hAnsi="Times New Roman" w:cs="Times New Roman"/>
          <w:sz w:val="24"/>
          <w:szCs w:val="24"/>
        </w:rPr>
        <w:t>before</w:t>
      </w:r>
      <w:r>
        <w:rPr>
          <w:rFonts w:ascii="Times New Roman" w:hAnsi="Times New Roman" w:cs="Times New Roman"/>
          <w:sz w:val="24"/>
          <w:szCs w:val="24"/>
        </w:rPr>
        <w:t>.</w:t>
      </w:r>
    </w:p>
    <w:p w14:paraId="28F01CD5" w14:textId="6E69424D" w:rsidR="003C4EC2" w:rsidRDefault="00B2492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F0DDB">
        <w:rPr>
          <w:rFonts w:ascii="Times New Roman" w:hAnsi="Times New Roman" w:cs="Times New Roman"/>
          <w:sz w:val="24"/>
          <w:szCs w:val="24"/>
        </w:rPr>
        <w:t>The hours passed and they spent their time in the library until they reached deep into the night.</w:t>
      </w:r>
      <w:r>
        <w:rPr>
          <w:rFonts w:ascii="Times New Roman" w:hAnsi="Times New Roman" w:cs="Times New Roman"/>
          <w:sz w:val="24"/>
          <w:szCs w:val="24"/>
        </w:rPr>
        <w:t xml:space="preserve"> Senkyo had two stacks of books around him. Six</w:t>
      </w:r>
      <w:r w:rsidR="003F3FC8">
        <w:rPr>
          <w:rFonts w:ascii="Times New Roman" w:hAnsi="Times New Roman" w:cs="Times New Roman"/>
          <w:sz w:val="24"/>
          <w:szCs w:val="24"/>
        </w:rPr>
        <w:t xml:space="preserve"> books</w:t>
      </w:r>
      <w:r>
        <w:rPr>
          <w:rFonts w:ascii="Times New Roman" w:hAnsi="Times New Roman" w:cs="Times New Roman"/>
          <w:sz w:val="24"/>
          <w:szCs w:val="24"/>
        </w:rPr>
        <w:t xml:space="preserve"> to his left, two</w:t>
      </w:r>
      <w:r w:rsidR="003F3FC8">
        <w:rPr>
          <w:rFonts w:ascii="Times New Roman" w:hAnsi="Times New Roman" w:cs="Times New Roman"/>
          <w:sz w:val="24"/>
          <w:szCs w:val="24"/>
        </w:rPr>
        <w:t xml:space="preserve"> books</w:t>
      </w:r>
      <w:r>
        <w:rPr>
          <w:rFonts w:ascii="Times New Roman" w:hAnsi="Times New Roman" w:cs="Times New Roman"/>
          <w:sz w:val="24"/>
          <w:szCs w:val="24"/>
        </w:rPr>
        <w:t xml:space="preserve"> to his right, one additional book to his side he used for reference, and a stack of papers and a pen the library let him have. In the past few hours, he successfully finished skimming a</w:t>
      </w:r>
      <w:r w:rsidR="00B96DEF">
        <w:rPr>
          <w:rFonts w:ascii="Times New Roman" w:hAnsi="Times New Roman" w:cs="Times New Roman"/>
          <w:sz w:val="24"/>
          <w:szCs w:val="24"/>
        </w:rPr>
        <w:t xml:space="preserve">nd scanning through six </w:t>
      </w:r>
      <w:proofErr w:type="spellStart"/>
      <w:r w:rsidR="00B96DEF">
        <w:rPr>
          <w:rFonts w:ascii="Times New Roman" w:hAnsi="Times New Roman" w:cs="Times New Roman"/>
          <w:sz w:val="24"/>
          <w:szCs w:val="24"/>
        </w:rPr>
        <w:t>spellbooks</w:t>
      </w:r>
      <w:proofErr w:type="spellEnd"/>
      <w:r w:rsidR="00B96DEF">
        <w:rPr>
          <w:rFonts w:ascii="Times New Roman" w:hAnsi="Times New Roman" w:cs="Times New Roman"/>
          <w:sz w:val="24"/>
          <w:szCs w:val="24"/>
        </w:rPr>
        <w:t xml:space="preserve"> and listed down promising articles he found, all the while using the book about </w:t>
      </w:r>
      <w:proofErr w:type="spellStart"/>
      <w:r w:rsidR="00B96DEF">
        <w:rPr>
          <w:rFonts w:ascii="Times New Roman" w:hAnsi="Times New Roman" w:cs="Times New Roman"/>
          <w:sz w:val="24"/>
          <w:szCs w:val="24"/>
        </w:rPr>
        <w:t>Iqanlr’s</w:t>
      </w:r>
      <w:proofErr w:type="spellEnd"/>
      <w:r w:rsidR="00B96DEF">
        <w:rPr>
          <w:rFonts w:ascii="Times New Roman" w:hAnsi="Times New Roman" w:cs="Times New Roman"/>
          <w:sz w:val="24"/>
          <w:szCs w:val="24"/>
        </w:rPr>
        <w:t xml:space="preserve"> sunken nest to check which spells could be useful</w:t>
      </w:r>
      <w:r w:rsidR="00463C5C">
        <w:rPr>
          <w:rFonts w:ascii="Times New Roman" w:hAnsi="Times New Roman" w:cs="Times New Roman"/>
          <w:sz w:val="24"/>
          <w:szCs w:val="24"/>
        </w:rPr>
        <w:t xml:space="preserve"> and can be integrated in</w:t>
      </w:r>
      <w:r w:rsidR="00461D83">
        <w:rPr>
          <w:rFonts w:ascii="Times New Roman" w:hAnsi="Times New Roman" w:cs="Times New Roman"/>
          <w:sz w:val="24"/>
          <w:szCs w:val="24"/>
        </w:rPr>
        <w:t>to</w:t>
      </w:r>
      <w:r w:rsidR="00463C5C">
        <w:rPr>
          <w:rFonts w:ascii="Times New Roman" w:hAnsi="Times New Roman" w:cs="Times New Roman"/>
          <w:sz w:val="24"/>
          <w:szCs w:val="24"/>
        </w:rPr>
        <w:t xml:space="preserve"> his strategies</w:t>
      </w:r>
      <w:r w:rsidR="00B96DEF">
        <w:rPr>
          <w:rFonts w:ascii="Times New Roman" w:hAnsi="Times New Roman" w:cs="Times New Roman"/>
          <w:sz w:val="24"/>
          <w:szCs w:val="24"/>
        </w:rPr>
        <w:t xml:space="preserve">. The two that remained on his left were the </w:t>
      </w:r>
      <w:proofErr w:type="spellStart"/>
      <w:r w:rsidR="00B96DEF">
        <w:rPr>
          <w:rFonts w:ascii="Times New Roman" w:hAnsi="Times New Roman" w:cs="Times New Roman"/>
          <w:sz w:val="24"/>
          <w:szCs w:val="24"/>
        </w:rPr>
        <w:t>spellbooks</w:t>
      </w:r>
      <w:proofErr w:type="spellEnd"/>
      <w:r w:rsidR="00B96DEF">
        <w:rPr>
          <w:rFonts w:ascii="Times New Roman" w:hAnsi="Times New Roman" w:cs="Times New Roman"/>
          <w:sz w:val="24"/>
          <w:szCs w:val="24"/>
        </w:rPr>
        <w:t xml:space="preserve"> for nature and control and the one he just finished was the </w:t>
      </w:r>
      <w:proofErr w:type="spellStart"/>
      <w:r w:rsidR="00B96DEF">
        <w:rPr>
          <w:rFonts w:ascii="Times New Roman" w:hAnsi="Times New Roman" w:cs="Times New Roman"/>
          <w:sz w:val="24"/>
          <w:szCs w:val="24"/>
        </w:rPr>
        <w:t>spellbook</w:t>
      </w:r>
      <w:proofErr w:type="spellEnd"/>
      <w:r w:rsidR="00B96DEF">
        <w:rPr>
          <w:rFonts w:ascii="Times New Roman" w:hAnsi="Times New Roman" w:cs="Times New Roman"/>
          <w:sz w:val="24"/>
          <w:szCs w:val="24"/>
        </w:rPr>
        <w:t xml:space="preserve"> for the water element. He left these three </w:t>
      </w:r>
      <w:proofErr w:type="spellStart"/>
      <w:r w:rsidR="00B96DEF">
        <w:rPr>
          <w:rFonts w:ascii="Times New Roman" w:hAnsi="Times New Roman" w:cs="Times New Roman"/>
          <w:sz w:val="24"/>
          <w:szCs w:val="24"/>
        </w:rPr>
        <w:t>spellbooks</w:t>
      </w:r>
      <w:proofErr w:type="spellEnd"/>
      <w:r w:rsidR="00B96DEF">
        <w:rPr>
          <w:rFonts w:ascii="Times New Roman" w:hAnsi="Times New Roman" w:cs="Times New Roman"/>
          <w:sz w:val="24"/>
          <w:szCs w:val="24"/>
        </w:rPr>
        <w:t xml:space="preserve"> for last so that just in case </w:t>
      </w:r>
      <w:r w:rsidR="00B96DEF">
        <w:rPr>
          <w:rFonts w:ascii="Times New Roman" w:hAnsi="Times New Roman" w:cs="Times New Roman"/>
          <w:sz w:val="24"/>
          <w:szCs w:val="24"/>
        </w:rPr>
        <w:lastRenderedPageBreak/>
        <w:t xml:space="preserve">he couldn’t finish everything in one night, Shiro would have already read the three books which could compensate </w:t>
      </w:r>
      <w:r w:rsidR="00917FD8">
        <w:rPr>
          <w:rFonts w:ascii="Times New Roman" w:hAnsi="Times New Roman" w:cs="Times New Roman"/>
          <w:sz w:val="24"/>
          <w:szCs w:val="24"/>
        </w:rPr>
        <w:t xml:space="preserve">for </w:t>
      </w:r>
      <w:r w:rsidR="00B96DEF">
        <w:rPr>
          <w:rFonts w:ascii="Times New Roman" w:hAnsi="Times New Roman" w:cs="Times New Roman"/>
          <w:sz w:val="24"/>
          <w:szCs w:val="24"/>
        </w:rPr>
        <w:t>Senkyo’s lack of knowledge</w:t>
      </w:r>
      <w:r w:rsidR="00917FD8">
        <w:rPr>
          <w:rFonts w:ascii="Times New Roman" w:hAnsi="Times New Roman" w:cs="Times New Roman"/>
          <w:sz w:val="24"/>
          <w:szCs w:val="24"/>
        </w:rPr>
        <w:t>.</w:t>
      </w:r>
    </w:p>
    <w:p w14:paraId="2739EA91" w14:textId="4C31E0A6" w:rsidR="00272AC2" w:rsidRDefault="00272A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his arm out to pick up the </w:t>
      </w:r>
      <w:proofErr w:type="spellStart"/>
      <w:r>
        <w:rPr>
          <w:rFonts w:ascii="Times New Roman" w:hAnsi="Times New Roman" w:cs="Times New Roman"/>
          <w:sz w:val="24"/>
          <w:szCs w:val="24"/>
        </w:rPr>
        <w:t>spellbook</w:t>
      </w:r>
      <w:proofErr w:type="spellEnd"/>
      <w:r>
        <w:rPr>
          <w:rFonts w:ascii="Times New Roman" w:hAnsi="Times New Roman" w:cs="Times New Roman"/>
          <w:sz w:val="24"/>
          <w:szCs w:val="24"/>
        </w:rPr>
        <w:t xml:space="preserve"> for nature. Then, the moment he was about to place his fingers on it, a loud bang came from in front of him</w:t>
      </w:r>
      <w:r w:rsidR="003D2846">
        <w:rPr>
          <w:rFonts w:ascii="Times New Roman" w:hAnsi="Times New Roman" w:cs="Times New Roman"/>
          <w:sz w:val="24"/>
          <w:szCs w:val="24"/>
        </w:rPr>
        <w:t xml:space="preserve"> as a stack of books w</w:t>
      </w:r>
      <w:r w:rsidR="000E43A9">
        <w:rPr>
          <w:rFonts w:ascii="Times New Roman" w:hAnsi="Times New Roman" w:cs="Times New Roman"/>
          <w:sz w:val="24"/>
          <w:szCs w:val="24"/>
        </w:rPr>
        <w:t>as</w:t>
      </w:r>
      <w:r w:rsidR="003D2846">
        <w:rPr>
          <w:rFonts w:ascii="Times New Roman" w:hAnsi="Times New Roman" w:cs="Times New Roman"/>
          <w:sz w:val="24"/>
          <w:szCs w:val="24"/>
        </w:rPr>
        <w:t xml:space="preserve"> carelessly placed on the table</w:t>
      </w:r>
      <w:r>
        <w:rPr>
          <w:rFonts w:ascii="Times New Roman" w:hAnsi="Times New Roman" w:cs="Times New Roman"/>
          <w:sz w:val="24"/>
          <w:szCs w:val="24"/>
        </w:rPr>
        <w:t>. His head flicked instinctively and his eyes landed on a familiar individual.</w:t>
      </w:r>
    </w:p>
    <w:p w14:paraId="267AD25E" w14:textId="4F6FE3EE" w:rsidR="00272AC2" w:rsidRDefault="00272A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o</w:t>
      </w:r>
      <w:proofErr w:type="spellEnd"/>
      <w:r>
        <w:rPr>
          <w:rFonts w:ascii="Times New Roman" w:hAnsi="Times New Roman" w:cs="Times New Roman"/>
          <w:sz w:val="24"/>
          <w:szCs w:val="24"/>
        </w:rPr>
        <w:t xml:space="preserve">. You’re that person who stopped my </w:t>
      </w:r>
      <w:proofErr w:type="spellStart"/>
      <w:r>
        <w:rPr>
          <w:rFonts w:ascii="Times New Roman" w:hAnsi="Times New Roman" w:cs="Times New Roman"/>
          <w:sz w:val="24"/>
          <w:szCs w:val="24"/>
        </w:rPr>
        <w:t>Ruerg’s</w:t>
      </w:r>
      <w:proofErr w:type="spellEnd"/>
      <w:r>
        <w:rPr>
          <w:rFonts w:ascii="Times New Roman" w:hAnsi="Times New Roman" w:cs="Times New Roman"/>
          <w:sz w:val="24"/>
          <w:szCs w:val="24"/>
        </w:rPr>
        <w:t xml:space="preserve"> malfunction, aren’t you?”</w:t>
      </w:r>
    </w:p>
    <w:p w14:paraId="1D97005A" w14:textId="19403149" w:rsidR="00272AC2" w:rsidRDefault="00272A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F7194">
        <w:rPr>
          <w:rFonts w:ascii="Times New Roman" w:hAnsi="Times New Roman" w:cs="Times New Roman"/>
          <w:sz w:val="24"/>
          <w:szCs w:val="24"/>
        </w:rPr>
        <w:t>“Ah, you’re…”</w:t>
      </w:r>
    </w:p>
    <w:p w14:paraId="1568306B" w14:textId="3968C03C" w:rsidR="00DF7194" w:rsidRDefault="00DF7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dragon man he watched yesterday on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training grounds. It seemed like he also recognized Senkyo. Well, seeing as he was the one that silenced a high-tier spell with a mid-tier spell that no one has ever heard of, it was only natural his impression on them would be huge. The distance didn’t matter</w:t>
      </w:r>
      <w:r w:rsidR="00461D83">
        <w:rPr>
          <w:rFonts w:ascii="Times New Roman" w:hAnsi="Times New Roman" w:cs="Times New Roman"/>
          <w:sz w:val="24"/>
          <w:szCs w:val="24"/>
        </w:rPr>
        <w:t>;</w:t>
      </w:r>
      <w:r>
        <w:rPr>
          <w:rFonts w:ascii="Times New Roman" w:hAnsi="Times New Roman" w:cs="Times New Roman"/>
          <w:sz w:val="24"/>
          <w:szCs w:val="24"/>
        </w:rPr>
        <w:t xml:space="preserve"> Senkyo’s image was engraved into the dragon man’s retinas.</w:t>
      </w:r>
    </w:p>
    <w:p w14:paraId="62F0759E" w14:textId="59473984" w:rsidR="00DF7194" w:rsidRDefault="00DF7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4648">
        <w:rPr>
          <w:rFonts w:ascii="Times New Roman" w:hAnsi="Times New Roman" w:cs="Times New Roman"/>
          <w:sz w:val="24"/>
          <w:szCs w:val="24"/>
        </w:rPr>
        <w:t>H</w:t>
      </w:r>
      <w:r w:rsidR="003D2846">
        <w:rPr>
          <w:rFonts w:ascii="Times New Roman" w:hAnsi="Times New Roman" w:cs="Times New Roman"/>
          <w:sz w:val="24"/>
          <w:szCs w:val="24"/>
        </w:rPr>
        <w:t>ow about introducing yourself first?</w:t>
      </w:r>
      <w:r>
        <w:rPr>
          <w:rFonts w:ascii="Times New Roman" w:hAnsi="Times New Roman" w:cs="Times New Roman"/>
          <w:sz w:val="24"/>
          <w:szCs w:val="24"/>
        </w:rPr>
        <w:t>”</w:t>
      </w:r>
    </w:p>
    <w:p w14:paraId="08D43321" w14:textId="16385323" w:rsidR="004E5528" w:rsidRDefault="003D284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E43A9">
        <w:rPr>
          <w:rFonts w:ascii="Times New Roman" w:hAnsi="Times New Roman" w:cs="Times New Roman"/>
          <w:sz w:val="24"/>
          <w:szCs w:val="24"/>
        </w:rPr>
        <w:t xml:space="preserve">Behind him was the woman </w:t>
      </w:r>
      <w:r w:rsidR="00461D83">
        <w:rPr>
          <w:rFonts w:ascii="Times New Roman" w:hAnsi="Times New Roman" w:cs="Times New Roman"/>
          <w:sz w:val="24"/>
          <w:szCs w:val="24"/>
        </w:rPr>
        <w:t>t</w:t>
      </w:r>
      <w:r w:rsidR="000E43A9">
        <w:rPr>
          <w:rFonts w:ascii="Times New Roman" w:hAnsi="Times New Roman" w:cs="Times New Roman"/>
          <w:sz w:val="24"/>
          <w:szCs w:val="24"/>
        </w:rPr>
        <w:t>he</w:t>
      </w:r>
      <w:r w:rsidR="00461D83">
        <w:rPr>
          <w:rFonts w:ascii="Times New Roman" w:hAnsi="Times New Roman" w:cs="Times New Roman"/>
          <w:sz w:val="24"/>
          <w:szCs w:val="24"/>
        </w:rPr>
        <w:t xml:space="preserve"> dragon man</w:t>
      </w:r>
      <w:r w:rsidR="000E43A9">
        <w:rPr>
          <w:rFonts w:ascii="Times New Roman" w:hAnsi="Times New Roman" w:cs="Times New Roman"/>
          <w:sz w:val="24"/>
          <w:szCs w:val="24"/>
        </w:rPr>
        <w:t xml:space="preserve"> fought against</w:t>
      </w:r>
      <w:r w:rsidR="004E5528">
        <w:rPr>
          <w:rFonts w:ascii="Times New Roman" w:hAnsi="Times New Roman" w:cs="Times New Roman"/>
          <w:sz w:val="24"/>
          <w:szCs w:val="24"/>
        </w:rPr>
        <w:t xml:space="preserve">. Senkyo’s impression of her was a calm and collected type, but now that he got a good look at her face, she may have just been too tired to make any big reactions. </w:t>
      </w:r>
      <w:r w:rsidR="002A6654">
        <w:rPr>
          <w:rFonts w:ascii="Times New Roman" w:hAnsi="Times New Roman" w:cs="Times New Roman"/>
          <w:sz w:val="24"/>
          <w:szCs w:val="24"/>
        </w:rPr>
        <w:t>Hi</w:t>
      </w:r>
      <w:r w:rsidR="004E5528">
        <w:rPr>
          <w:rFonts w:ascii="Times New Roman" w:hAnsi="Times New Roman" w:cs="Times New Roman"/>
          <w:sz w:val="24"/>
          <w:szCs w:val="24"/>
        </w:rPr>
        <w:t>s reason for thinking this was the bags under her lethargic red eyes.</w:t>
      </w:r>
    </w:p>
    <w:p w14:paraId="27654DF3" w14:textId="503E4A73" w:rsidR="00F84648" w:rsidRDefault="00F8464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r w:rsidRPr="00F84648">
        <w:rPr>
          <w:rFonts w:ascii="Times New Roman" w:hAnsi="Times New Roman" w:cs="Times New Roman"/>
          <w:sz w:val="24"/>
          <w:szCs w:val="24"/>
        </w:rPr>
        <w:t xml:space="preserve"> </w:t>
      </w:r>
      <w:r>
        <w:rPr>
          <w:rFonts w:ascii="Times New Roman" w:hAnsi="Times New Roman" w:cs="Times New Roman"/>
          <w:sz w:val="24"/>
          <w:szCs w:val="24"/>
        </w:rPr>
        <w:t xml:space="preserve">my bad, my bad. I’m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of the </w:t>
      </w:r>
      <w:proofErr w:type="spellStart"/>
      <w:r w:rsidR="001637ED">
        <w:rPr>
          <w:rFonts w:ascii="Times New Roman" w:hAnsi="Times New Roman" w:cs="Times New Roman"/>
          <w:sz w:val="24"/>
          <w:szCs w:val="24"/>
        </w:rPr>
        <w:t>Aagri</w:t>
      </w:r>
      <w:proofErr w:type="spellEnd"/>
      <w:r w:rsidR="001637ED">
        <w:rPr>
          <w:rFonts w:ascii="Times New Roman" w:hAnsi="Times New Roman" w:cs="Times New Roman"/>
          <w:sz w:val="24"/>
          <w:szCs w:val="24"/>
        </w:rPr>
        <w:t xml:space="preserve">, and this is </w:t>
      </w:r>
      <w:proofErr w:type="spellStart"/>
      <w:r w:rsidR="001637ED">
        <w:rPr>
          <w:rFonts w:ascii="Times New Roman" w:hAnsi="Times New Roman" w:cs="Times New Roman"/>
          <w:sz w:val="24"/>
          <w:szCs w:val="24"/>
        </w:rPr>
        <w:t>Raeri</w:t>
      </w:r>
      <w:proofErr w:type="spellEnd"/>
      <w:r w:rsidR="001637ED">
        <w:rPr>
          <w:rFonts w:ascii="Times New Roman" w:hAnsi="Times New Roman" w:cs="Times New Roman"/>
          <w:sz w:val="24"/>
          <w:szCs w:val="24"/>
        </w:rPr>
        <w:t xml:space="preserve">, a </w:t>
      </w:r>
      <w:proofErr w:type="spellStart"/>
      <w:r w:rsidR="001637ED">
        <w:rPr>
          <w:rFonts w:ascii="Times New Roman" w:hAnsi="Times New Roman" w:cs="Times New Roman"/>
          <w:sz w:val="24"/>
          <w:szCs w:val="24"/>
        </w:rPr>
        <w:t>Sorun</w:t>
      </w:r>
      <w:proofErr w:type="spellEnd"/>
      <w:r w:rsidR="001637ED">
        <w:rPr>
          <w:rFonts w:ascii="Times New Roman" w:hAnsi="Times New Roman" w:cs="Times New Roman"/>
          <w:sz w:val="24"/>
          <w:szCs w:val="24"/>
        </w:rPr>
        <w:t>. Now, we just have a few quest</w:t>
      </w:r>
      <w:r w:rsidR="00631F06">
        <w:rPr>
          <w:rFonts w:ascii="Times New Roman" w:hAnsi="Times New Roman" w:cs="Times New Roman"/>
          <w:sz w:val="24"/>
          <w:szCs w:val="24"/>
        </w:rPr>
        <w:t>i</w:t>
      </w:r>
      <w:r w:rsidR="001637ED">
        <w:rPr>
          <w:rFonts w:ascii="Times New Roman" w:hAnsi="Times New Roman" w:cs="Times New Roman"/>
          <w:sz w:val="24"/>
          <w:szCs w:val="24"/>
        </w:rPr>
        <w:t>ons to ask you.</w:t>
      </w:r>
      <w:r>
        <w:rPr>
          <w:rFonts w:ascii="Times New Roman" w:hAnsi="Times New Roman" w:cs="Times New Roman"/>
          <w:sz w:val="24"/>
          <w:szCs w:val="24"/>
        </w:rPr>
        <w:t>”</w:t>
      </w:r>
    </w:p>
    <w:p w14:paraId="19B461C5" w14:textId="57FCE800" w:rsidR="001637ED" w:rsidRDefault="001637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1F06">
        <w:rPr>
          <w:rFonts w:ascii="Times New Roman" w:hAnsi="Times New Roman" w:cs="Times New Roman"/>
          <w:sz w:val="24"/>
          <w:szCs w:val="24"/>
        </w:rPr>
        <w:t>Senkyo’s eye twitched in annoyance, seeing exactly where the flow of this conversation was about to go.</w:t>
      </w:r>
    </w:p>
    <w:p w14:paraId="627DEE59" w14:textId="4D6A3A24" w:rsidR="00631F06" w:rsidRDefault="00631F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do back there!?”</w:t>
      </w:r>
    </w:p>
    <w:p w14:paraId="22748B14" w14:textId="4C5BFAF9" w:rsidR="00631F06" w:rsidRDefault="00631F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internal groan echoed in his head as those very words left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mouth.</w:t>
      </w:r>
    </w:p>
    <w:p w14:paraId="51CF5057" w14:textId="4C478E80" w:rsidR="00631F06" w:rsidRPr="00631F06" w:rsidRDefault="00631F06" w:rsidP="00631F06">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4 – </w:t>
      </w:r>
      <w:r w:rsidR="00BB4E54">
        <w:rPr>
          <w:rFonts w:ascii="Times New Roman" w:hAnsi="Times New Roman" w:cs="Times New Roman"/>
          <w:b/>
          <w:bCs/>
          <w:sz w:val="24"/>
          <w:szCs w:val="24"/>
        </w:rPr>
        <w:t>Their Proposal</w:t>
      </w:r>
    </w:p>
    <w:p w14:paraId="44947385" w14:textId="660DC5FF" w:rsidR="00631F06" w:rsidRDefault="00631F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ww</w:t>
      </w:r>
      <w:proofErr w:type="spellEnd"/>
      <w:r>
        <w:rPr>
          <w:rFonts w:ascii="Times New Roman" w:hAnsi="Times New Roman" w:cs="Times New Roman"/>
          <w:sz w:val="24"/>
          <w:szCs w:val="24"/>
        </w:rPr>
        <w:t>!”</w:t>
      </w:r>
    </w:p>
    <w:p w14:paraId="5C151FE6" w14:textId="0F4B4DCA" w:rsidR="00631F06" w:rsidRPr="00631F06" w:rsidRDefault="00631F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outing in the library.”</w:t>
      </w:r>
    </w:p>
    <w:p w14:paraId="3299764D" w14:textId="06DEF22C" w:rsidR="004E5528" w:rsidRDefault="007E4BB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w:t>
      </w:r>
      <w:r w:rsidR="00C41DB2">
        <w:rPr>
          <w:rFonts w:ascii="Times New Roman" w:hAnsi="Times New Roman" w:cs="Times New Roman"/>
          <w:sz w:val="24"/>
          <w:szCs w:val="24"/>
        </w:rPr>
        <w:t>Senkyo’s</w:t>
      </w:r>
      <w:r>
        <w:rPr>
          <w:rFonts w:ascii="Times New Roman" w:hAnsi="Times New Roman" w:cs="Times New Roman"/>
          <w:sz w:val="24"/>
          <w:szCs w:val="24"/>
        </w:rPr>
        <w:t xml:space="preserve"> internal wish for the dragon man</w:t>
      </w:r>
      <w:r w:rsidR="00C41DB2">
        <w:rPr>
          <w:rFonts w:ascii="Times New Roman" w:hAnsi="Times New Roman" w:cs="Times New Roman"/>
          <w:sz w:val="24"/>
          <w:szCs w:val="24"/>
        </w:rPr>
        <w:t xml:space="preserve"> called </w:t>
      </w:r>
      <w:proofErr w:type="spellStart"/>
      <w:r w:rsidR="00C41DB2">
        <w:rPr>
          <w:rFonts w:ascii="Times New Roman" w:hAnsi="Times New Roman" w:cs="Times New Roman"/>
          <w:sz w:val="24"/>
          <w:szCs w:val="24"/>
        </w:rPr>
        <w:t>Vleid</w:t>
      </w:r>
      <w:proofErr w:type="spellEnd"/>
      <w:r>
        <w:rPr>
          <w:rFonts w:ascii="Times New Roman" w:hAnsi="Times New Roman" w:cs="Times New Roman"/>
          <w:sz w:val="24"/>
          <w:szCs w:val="24"/>
        </w:rPr>
        <w:t xml:space="preserve"> to shut up was </w:t>
      </w:r>
      <w:r w:rsidR="00C41DB2">
        <w:rPr>
          <w:rFonts w:ascii="Times New Roman" w:hAnsi="Times New Roman" w:cs="Times New Roman"/>
          <w:sz w:val="24"/>
          <w:szCs w:val="24"/>
        </w:rPr>
        <w:t>quickly</w:t>
      </w:r>
      <w:r>
        <w:rPr>
          <w:rFonts w:ascii="Times New Roman" w:hAnsi="Times New Roman" w:cs="Times New Roman"/>
          <w:sz w:val="24"/>
          <w:szCs w:val="24"/>
        </w:rPr>
        <w:t xml:space="preserve"> fulfilled by his companion</w:t>
      </w:r>
      <w:r w:rsidR="00C41DB2">
        <w:rPr>
          <w:rFonts w:ascii="Times New Roman" w:hAnsi="Times New Roman" w:cs="Times New Roman"/>
          <w:sz w:val="24"/>
          <w:szCs w:val="24"/>
        </w:rPr>
        <w:t xml:space="preserve">, </w:t>
      </w:r>
      <w:proofErr w:type="spellStart"/>
      <w:r w:rsidR="00C41DB2">
        <w:rPr>
          <w:rFonts w:ascii="Times New Roman" w:hAnsi="Times New Roman" w:cs="Times New Roman"/>
          <w:sz w:val="24"/>
          <w:szCs w:val="24"/>
        </w:rPr>
        <w:t>Raeri</w:t>
      </w:r>
      <w:proofErr w:type="spellEnd"/>
      <w:r>
        <w:rPr>
          <w:rFonts w:ascii="Times New Roman" w:hAnsi="Times New Roman" w:cs="Times New Roman"/>
          <w:sz w:val="24"/>
          <w:szCs w:val="24"/>
        </w:rPr>
        <w:t xml:space="preserve">. </w:t>
      </w:r>
      <w:r w:rsidR="00C41DB2">
        <w:rPr>
          <w:rFonts w:ascii="Times New Roman" w:hAnsi="Times New Roman" w:cs="Times New Roman"/>
          <w:sz w:val="24"/>
          <w:szCs w:val="24"/>
        </w:rPr>
        <w:t xml:space="preserve">Perhaps because she was wary of their location, but the tired look on her face as she pulled the chair next to </w:t>
      </w:r>
      <w:proofErr w:type="spellStart"/>
      <w:r w:rsidR="00C41DB2">
        <w:rPr>
          <w:rFonts w:ascii="Times New Roman" w:hAnsi="Times New Roman" w:cs="Times New Roman"/>
          <w:sz w:val="24"/>
          <w:szCs w:val="24"/>
        </w:rPr>
        <w:t>Vleid</w:t>
      </w:r>
      <w:proofErr w:type="spellEnd"/>
      <w:r w:rsidR="00C41DB2">
        <w:rPr>
          <w:rFonts w:ascii="Times New Roman" w:hAnsi="Times New Roman" w:cs="Times New Roman"/>
          <w:sz w:val="24"/>
          <w:szCs w:val="24"/>
        </w:rPr>
        <w:t xml:space="preserve"> to sit down indirectly told him she just couldn’t be bothered with the dragon man’s excessive energy.</w:t>
      </w:r>
    </w:p>
    <w:p w14:paraId="69305260" w14:textId="16769068" w:rsidR="007E4BBA" w:rsidRDefault="00C41D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wo are close, huh?”</w:t>
      </w:r>
    </w:p>
    <w:p w14:paraId="457760AC" w14:textId="4D1CB725" w:rsidR="00C41DB2" w:rsidRDefault="00C41D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 As if!”</w:t>
      </w:r>
    </w:p>
    <w:p w14:paraId="725FA7DA" w14:textId="28BBEE1D" w:rsidR="00C41DB2" w:rsidRDefault="00C41D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w:t>
      </w:r>
    </w:p>
    <w:p w14:paraId="449DDB03" w14:textId="6C18ECF6" w:rsidR="00C41DB2" w:rsidRDefault="00C41D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denied his claim whil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only shrugged her shoulders </w:t>
      </w:r>
      <w:r w:rsidR="003A6133">
        <w:rPr>
          <w:rFonts w:ascii="Times New Roman" w:hAnsi="Times New Roman" w:cs="Times New Roman"/>
          <w:sz w:val="24"/>
          <w:szCs w:val="24"/>
        </w:rPr>
        <w:t xml:space="preserve">in apathy. Yesterday, his impression of them was that of two fierce rivals or at the very least a pair that wanted to crush the other opponent with all their might. Contrary to that, seeing and interacting with them </w:t>
      </w:r>
      <w:r w:rsidR="00F1338F">
        <w:rPr>
          <w:rFonts w:ascii="Times New Roman" w:hAnsi="Times New Roman" w:cs="Times New Roman"/>
          <w:sz w:val="24"/>
          <w:szCs w:val="24"/>
        </w:rPr>
        <w:t>i</w:t>
      </w:r>
      <w:r w:rsidR="003A6133">
        <w:rPr>
          <w:rFonts w:ascii="Times New Roman" w:hAnsi="Times New Roman" w:cs="Times New Roman"/>
          <w:sz w:val="24"/>
          <w:szCs w:val="24"/>
        </w:rPr>
        <w:t xml:space="preserve">n person gave </w:t>
      </w:r>
      <w:r w:rsidR="00F1338F">
        <w:rPr>
          <w:rFonts w:ascii="Times New Roman" w:hAnsi="Times New Roman" w:cs="Times New Roman"/>
          <w:sz w:val="24"/>
          <w:szCs w:val="24"/>
        </w:rPr>
        <w:t>him</w:t>
      </w:r>
      <w:r w:rsidR="003A6133">
        <w:rPr>
          <w:rFonts w:ascii="Times New Roman" w:hAnsi="Times New Roman" w:cs="Times New Roman"/>
          <w:sz w:val="24"/>
          <w:szCs w:val="24"/>
        </w:rPr>
        <w:t xml:space="preserve"> the impression of long-lived friends.</w:t>
      </w:r>
    </w:p>
    <w:p w14:paraId="38B97761" w14:textId="10B0BF46"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K-</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 xml:space="preserve">… Anyway… what kind of magic did you use to stop my </w:t>
      </w:r>
      <w:proofErr w:type="spellStart"/>
      <w:r>
        <w:rPr>
          <w:rFonts w:ascii="Times New Roman" w:hAnsi="Times New Roman" w:cs="Times New Roman"/>
          <w:sz w:val="24"/>
          <w:szCs w:val="24"/>
        </w:rPr>
        <w:t>Ruerg’s</w:t>
      </w:r>
      <w:proofErr w:type="spellEnd"/>
      <w:r>
        <w:rPr>
          <w:rFonts w:ascii="Times New Roman" w:hAnsi="Times New Roman" w:cs="Times New Roman"/>
          <w:sz w:val="24"/>
          <w:szCs w:val="24"/>
        </w:rPr>
        <w:t xml:space="preserve"> malfunction</w:t>
      </w:r>
      <w:r w:rsidR="003D6583">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Y’know</w:t>
      </w:r>
      <w:proofErr w:type="spellEnd"/>
      <w:r>
        <w:rPr>
          <w:rFonts w:ascii="Times New Roman" w:hAnsi="Times New Roman" w:cs="Times New Roman"/>
          <w:sz w:val="24"/>
          <w:szCs w:val="24"/>
        </w:rPr>
        <w:t>, the AW-Unit Frame I was using.”</w:t>
      </w:r>
    </w:p>
    <w:p w14:paraId="72AB726A" w14:textId="6D78C099" w:rsidR="007E4BBA"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wift and effective kick from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under the tabl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as forced to keep his voice down and interrogate Senkyo with a hushed tone. From the dragon man’s words, it seemed like the exoskeletons attached to their suits were called AW-Unit Frames. The suits themselves are the main AW-Unit while the exoskeletons are like extensions or frames. Senkyo had no intention of revealing the magic he used </w:t>
      </w:r>
      <w:r w:rsidR="00D32168">
        <w:rPr>
          <w:rFonts w:ascii="Times New Roman" w:hAnsi="Times New Roman" w:cs="Times New Roman"/>
          <w:sz w:val="24"/>
          <w:szCs w:val="24"/>
        </w:rPr>
        <w:t>o</w:t>
      </w:r>
      <w:r>
        <w:rPr>
          <w:rFonts w:ascii="Times New Roman" w:hAnsi="Times New Roman" w:cs="Times New Roman"/>
          <w:sz w:val="24"/>
          <w:szCs w:val="24"/>
        </w:rPr>
        <w:t xml:space="preserve">n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machine, but the talk about AW-Units did interest him.</w:t>
      </w:r>
    </w:p>
    <w:p w14:paraId="30B12CBE" w14:textId="64F3FC3E"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Hmmm, sorry. The magic I know is not for sale.”</w:t>
      </w:r>
    </w:p>
    <w:p w14:paraId="69DBA6B1" w14:textId="77777777"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Tch…!”</w:t>
      </w:r>
    </w:p>
    <w:p w14:paraId="095591F4" w14:textId="7DAB0D5A"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nice.”</w:t>
      </w:r>
    </w:p>
    <w:p w14:paraId="0A391D94" w14:textId="0F346FBA"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w:t>
      </w:r>
    </w:p>
    <w:p w14:paraId="2476AD52" w14:textId="6108E959" w:rsidR="00F1338F" w:rsidRDefault="00F133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lick of the to</w:t>
      </w:r>
      <w:r w:rsidR="00CB38AF">
        <w:rPr>
          <w:rFonts w:ascii="Times New Roman" w:hAnsi="Times New Roman" w:cs="Times New Roman"/>
          <w:sz w:val="24"/>
          <w:szCs w:val="24"/>
        </w:rPr>
        <w:t>ngu</w:t>
      </w:r>
      <w:r>
        <w:rPr>
          <w:rFonts w:ascii="Times New Roman" w:hAnsi="Times New Roman" w:cs="Times New Roman"/>
          <w:sz w:val="24"/>
          <w:szCs w:val="24"/>
        </w:rPr>
        <w:t xml:space="preserve">e in response to another one of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silent discipline. If Senkyo didn’t know any better he would have thought he was dealing with a dog and his owner.</w:t>
      </w:r>
      <w:r w:rsidR="00CB38AF">
        <w:rPr>
          <w:rFonts w:ascii="Times New Roman" w:hAnsi="Times New Roman" w:cs="Times New Roman"/>
          <w:sz w:val="24"/>
          <w:szCs w:val="24"/>
        </w:rPr>
        <w:t xml:space="preserve"> </w:t>
      </w:r>
      <w:proofErr w:type="spellStart"/>
      <w:r w:rsidR="00CB38AF">
        <w:rPr>
          <w:rFonts w:ascii="Times New Roman" w:hAnsi="Times New Roman" w:cs="Times New Roman"/>
          <w:sz w:val="24"/>
          <w:szCs w:val="24"/>
        </w:rPr>
        <w:t>Vleid</w:t>
      </w:r>
      <w:proofErr w:type="spellEnd"/>
      <w:r w:rsidR="00CB38AF">
        <w:rPr>
          <w:rFonts w:ascii="Times New Roman" w:hAnsi="Times New Roman" w:cs="Times New Roman"/>
          <w:sz w:val="24"/>
          <w:szCs w:val="24"/>
        </w:rPr>
        <w:t xml:space="preserve"> returns his focus to Senkyo and continues.</w:t>
      </w:r>
    </w:p>
    <w:p w14:paraId="736FB6FF" w14:textId="4278BCB4"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at the very least, tell us where you learned that magic.”</w:t>
      </w:r>
    </w:p>
    <w:p w14:paraId="79D2E7F7" w14:textId="3D409CAF"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w:t>
      </w:r>
    </w:p>
    <w:p w14:paraId="755A47EB" w14:textId="2453CCFB"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 you don’t know?”</w:t>
      </w:r>
    </w:p>
    <w:p w14:paraId="10CA867C" w14:textId="2CDB9951"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what I said; I don’t know. Look, I’m just trying to learn some spells. If you’re going to continue bothering me, I’ll go to a different table.”</w:t>
      </w:r>
    </w:p>
    <w:p w14:paraId="25C04768" w14:textId="7EA6C29E"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me on, just wait. Do you even have any idea what you did yesterday? You silenced rampaging high-tier magic with a mid-tier spell! ‘The magic with the superior mana cannot lose to those inferior to it’—It’s something that shakes the very concept of magic down entirely to its ro</w:t>
      </w:r>
      <w:r w:rsidR="00D32168">
        <w:rPr>
          <w:rFonts w:ascii="Times New Roman" w:hAnsi="Times New Roman" w:cs="Times New Roman"/>
          <w:sz w:val="24"/>
          <w:szCs w:val="24"/>
        </w:rPr>
        <w:t>ots</w:t>
      </w:r>
      <w:r>
        <w:rPr>
          <w:rFonts w:ascii="Times New Roman" w:hAnsi="Times New Roman" w:cs="Times New Roman"/>
          <w:sz w:val="24"/>
          <w:szCs w:val="24"/>
        </w:rPr>
        <w:t xml:space="preserve">! It’d be one thing if you used an element to counter fire magic and if the magic didn’t target the high-tier magic but what your mid-tier did was exactly just that! From our perspective, you </w:t>
      </w:r>
      <w:r>
        <w:rPr>
          <w:rFonts w:ascii="Times New Roman" w:hAnsi="Times New Roman" w:cs="Times New Roman"/>
          <w:sz w:val="24"/>
          <w:szCs w:val="24"/>
        </w:rPr>
        <w:lastRenderedPageBreak/>
        <w:t>used a null element against the fire element, went against a high-tier spell head-on with a mid-tier spell, and won—Argh…!”</w:t>
      </w:r>
    </w:p>
    <w:p w14:paraId="256A899F" w14:textId="40B87293"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voice began to pick up with his passionate speech,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didn’t forget to take the </w:t>
      </w:r>
      <w:proofErr w:type="spellStart"/>
      <w:r>
        <w:rPr>
          <w:rFonts w:ascii="Times New Roman" w:hAnsi="Times New Roman" w:cs="Times New Roman"/>
          <w:sz w:val="24"/>
          <w:szCs w:val="24"/>
        </w:rPr>
        <w:t>reigns</w:t>
      </w:r>
      <w:proofErr w:type="spellEnd"/>
      <w:r>
        <w:rPr>
          <w:rFonts w:ascii="Times New Roman" w:hAnsi="Times New Roman" w:cs="Times New Roman"/>
          <w:sz w:val="24"/>
          <w:szCs w:val="24"/>
        </w:rPr>
        <w:t xml:space="preserve"> and keep his discipline in check. Though, this time he was quick to recover from her attack.</w:t>
      </w:r>
    </w:p>
    <w:p w14:paraId="04073419" w14:textId="61D85941" w:rsidR="00CB38AF"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 I’m trying to say is that I want you to help us learn more about what you did. There are countless things that people don’t know yet. Those who believe they know everything are fools. It's our job as researchers to discover exactly what it is we don’t know and understand them. What you did back there—could be the very key to something that can change the lives of countless people for the better. What you did can change the three worlds for the better…! </w:t>
      </w:r>
      <w:r w:rsidRPr="00CB38AF">
        <w:rPr>
          <w:rFonts w:ascii="Times New Roman" w:hAnsi="Times New Roman" w:cs="Times New Roman"/>
          <w:i/>
          <w:iCs/>
          <w:sz w:val="24"/>
          <w:szCs w:val="24"/>
        </w:rPr>
        <w:t>*</w:t>
      </w:r>
      <w:r>
        <w:rPr>
          <w:rFonts w:ascii="Times New Roman" w:hAnsi="Times New Roman" w:cs="Times New Roman"/>
          <w:i/>
          <w:iCs/>
          <w:sz w:val="24"/>
          <w:szCs w:val="24"/>
        </w:rPr>
        <w:t>Glance…</w:t>
      </w:r>
      <w:r w:rsidRPr="00CB38AF">
        <w:rPr>
          <w:rFonts w:ascii="Times New Roman" w:hAnsi="Times New Roman" w:cs="Times New Roman"/>
          <w:i/>
          <w:iCs/>
          <w:sz w:val="24"/>
          <w:szCs w:val="24"/>
        </w:rPr>
        <w:t>*</w:t>
      </w:r>
      <w:r>
        <w:rPr>
          <w:rFonts w:ascii="Times New Roman" w:hAnsi="Times New Roman" w:cs="Times New Roman"/>
          <w:sz w:val="24"/>
          <w:szCs w:val="24"/>
        </w:rPr>
        <w:t>”</w:t>
      </w:r>
    </w:p>
    <w:p w14:paraId="183BCD88" w14:textId="77777777" w:rsidR="00FA0E8B" w:rsidRDefault="00CB38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realized his voice was about to pick up again,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immediately subdued his volume to a whisper. His quick thinking saved him another round of one-sided beating from the woman beside him. His routine skit with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side, what he said was very interesting to him, enough to keep him silent in thought for a bit. </w:t>
      </w:r>
      <w:proofErr w:type="gramStart"/>
      <w:r>
        <w:rPr>
          <w:rFonts w:ascii="Times New Roman" w:hAnsi="Times New Roman" w:cs="Times New Roman"/>
          <w:sz w:val="24"/>
          <w:szCs w:val="24"/>
        </w:rPr>
        <w:t>He</w:t>
      </w:r>
      <w:proofErr w:type="gramEnd"/>
      <w:r>
        <w:rPr>
          <w:rFonts w:ascii="Times New Roman" w:hAnsi="Times New Roman" w:cs="Times New Roman"/>
          <w:sz w:val="24"/>
          <w:szCs w:val="24"/>
        </w:rPr>
        <w:t xml:space="preserve"> spoke of the concept of magic and how his creation magic seemed to break that.</w:t>
      </w:r>
    </w:p>
    <w:p w14:paraId="40CB8A40" w14:textId="7CA8514D" w:rsidR="00CB38AF" w:rsidRDefault="00FA0E8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B38AF">
        <w:rPr>
          <w:rFonts w:ascii="Times New Roman" w:hAnsi="Times New Roman" w:cs="Times New Roman"/>
          <w:sz w:val="24"/>
          <w:szCs w:val="24"/>
        </w:rPr>
        <w:t xml:space="preserve">Contrary to his rough attitude, he was actually earnest about the subject and conscious of his position as a researcher. Looking at the books they brought with them which consisted mostly of </w:t>
      </w:r>
      <w:proofErr w:type="spellStart"/>
      <w:r w:rsidR="00CB38AF">
        <w:rPr>
          <w:rFonts w:ascii="Times New Roman" w:hAnsi="Times New Roman" w:cs="Times New Roman"/>
          <w:sz w:val="24"/>
          <w:szCs w:val="24"/>
        </w:rPr>
        <w:t>apocrology</w:t>
      </w:r>
      <w:proofErr w:type="spellEnd"/>
      <w:r w:rsidR="00CB38AF">
        <w:rPr>
          <w:rFonts w:ascii="Times New Roman" w:hAnsi="Times New Roman" w:cs="Times New Roman"/>
          <w:sz w:val="24"/>
          <w:szCs w:val="24"/>
        </w:rPr>
        <w:t xml:space="preserve">, and taking in the fact that </w:t>
      </w:r>
      <w:r>
        <w:rPr>
          <w:rFonts w:ascii="Times New Roman" w:hAnsi="Times New Roman" w:cs="Times New Roman"/>
          <w:sz w:val="24"/>
          <w:szCs w:val="24"/>
        </w:rPr>
        <w:t xml:space="preserve">they are Hira’s classmates, students of class R2-S, which was claimed by Hira to be the most talented class in their year, then they were most likely capable people despite what their demeanor might suggest. Not to mention the very two people in front of him were the same two people that engaged in the anime-like mecha battle that instantly cast magic as if they were </w:t>
      </w:r>
      <w:r w:rsidR="00252F02">
        <w:rPr>
          <w:rFonts w:ascii="Times New Roman" w:hAnsi="Times New Roman" w:cs="Times New Roman"/>
          <w:sz w:val="24"/>
          <w:szCs w:val="24"/>
        </w:rPr>
        <w:t>A</w:t>
      </w:r>
      <w:r>
        <w:rPr>
          <w:rFonts w:ascii="Times New Roman" w:hAnsi="Times New Roman" w:cs="Times New Roman"/>
          <w:sz w:val="24"/>
          <w:szCs w:val="24"/>
        </w:rPr>
        <w:t xml:space="preserve">ngels and applied them to </w:t>
      </w:r>
      <w:proofErr w:type="gramStart"/>
      <w:r>
        <w:rPr>
          <w:rFonts w:ascii="Times New Roman" w:hAnsi="Times New Roman" w:cs="Times New Roman"/>
          <w:sz w:val="24"/>
          <w:szCs w:val="24"/>
        </w:rPr>
        <w:t>machines</w:t>
      </w:r>
      <w:proofErr w:type="gramEnd"/>
      <w:r>
        <w:rPr>
          <w:rFonts w:ascii="Times New Roman" w:hAnsi="Times New Roman" w:cs="Times New Roman"/>
          <w:sz w:val="24"/>
          <w:szCs w:val="24"/>
        </w:rPr>
        <w:t xml:space="preserve"> they built with their own two hands.</w:t>
      </w:r>
      <w:r w:rsidR="00E918F9">
        <w:rPr>
          <w:rFonts w:ascii="Times New Roman" w:hAnsi="Times New Roman" w:cs="Times New Roman"/>
          <w:sz w:val="24"/>
          <w:szCs w:val="24"/>
        </w:rPr>
        <w:t xml:space="preserve"> Now that he thought more of them than just annoyances to his studies, the fact that he was actually talking to amazing people slowly s</w:t>
      </w:r>
      <w:r w:rsidR="005A4225">
        <w:rPr>
          <w:rFonts w:ascii="Times New Roman" w:hAnsi="Times New Roman" w:cs="Times New Roman"/>
          <w:sz w:val="24"/>
          <w:szCs w:val="24"/>
        </w:rPr>
        <w:t>ank</w:t>
      </w:r>
      <w:r w:rsidR="00E918F9">
        <w:rPr>
          <w:rFonts w:ascii="Times New Roman" w:hAnsi="Times New Roman" w:cs="Times New Roman"/>
          <w:sz w:val="24"/>
          <w:szCs w:val="24"/>
        </w:rPr>
        <w:t xml:space="preserve"> into his mind.</w:t>
      </w:r>
      <w:r w:rsidR="005A4225">
        <w:rPr>
          <w:rFonts w:ascii="Times New Roman" w:hAnsi="Times New Roman" w:cs="Times New Roman"/>
          <w:sz w:val="24"/>
          <w:szCs w:val="24"/>
        </w:rPr>
        <w:t xml:space="preserve"> Was Hira the same? He didn’t know because he hadn’t seen what she was capable of in action yet.</w:t>
      </w:r>
    </w:p>
    <w:p w14:paraId="59B58728" w14:textId="28BD09C2" w:rsidR="005A4225" w:rsidRDefault="005A422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7580E">
        <w:rPr>
          <w:rFonts w:ascii="Times New Roman" w:hAnsi="Times New Roman" w:cs="Times New Roman"/>
          <w:sz w:val="24"/>
          <w:szCs w:val="24"/>
        </w:rPr>
        <w:t xml:space="preserve">Reviewing </w:t>
      </w:r>
      <w:proofErr w:type="spellStart"/>
      <w:r w:rsidR="0037580E">
        <w:rPr>
          <w:rFonts w:ascii="Times New Roman" w:hAnsi="Times New Roman" w:cs="Times New Roman"/>
          <w:sz w:val="24"/>
          <w:szCs w:val="24"/>
        </w:rPr>
        <w:t>Vleid’s</w:t>
      </w:r>
      <w:proofErr w:type="spellEnd"/>
      <w:r w:rsidR="0037580E">
        <w:rPr>
          <w:rFonts w:ascii="Times New Roman" w:hAnsi="Times New Roman" w:cs="Times New Roman"/>
          <w:sz w:val="24"/>
          <w:szCs w:val="24"/>
        </w:rPr>
        <w:t xml:space="preserve"> little speech, what he was offering could undoubtedly benefit him. He didn’t know about what he was capable of either, so having people who know what to look for and how to teach him more about what he could do was extremely useful. Except, with pros also come with cons.</w:t>
      </w:r>
    </w:p>
    <w:p w14:paraId="4A021CC8" w14:textId="263E0181" w:rsidR="00CB38AF"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y that it can make change for the better but conversely, doesn’t it mean it also has the power to make change for the worse? How can you be so eager to learn about what I can do if you know it can also bring suffering?”</w:t>
      </w:r>
    </w:p>
    <w:p w14:paraId="45F36E46" w14:textId="072B5798"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w:t>
      </w:r>
    </w:p>
    <w:p w14:paraId="53BA340B" w14:textId="3031E4FF"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truck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w:t>
      </w:r>
      <w:r w:rsidR="005143AE">
        <w:rPr>
          <w:rFonts w:ascii="Times New Roman" w:hAnsi="Times New Roman" w:cs="Times New Roman"/>
          <w:sz w:val="24"/>
          <w:szCs w:val="24"/>
        </w:rPr>
        <w:t>argument</w:t>
      </w:r>
      <w:r>
        <w:rPr>
          <w:rFonts w:ascii="Times New Roman" w:hAnsi="Times New Roman" w:cs="Times New Roman"/>
          <w:sz w:val="24"/>
          <w:szCs w:val="24"/>
        </w:rPr>
        <w:t xml:space="preserve"> at the very heart of its weak points. He tried to convince him by only directing his attention to the positives and ignoring the negatives, but Senkyo didn’t miss that.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as essentially speaking of the advancement of magic. If there was ever a world where the average person would be able to use creation magic, there was indeed a possibility to make a great change. However, the word “advance” carried more weight than what the normal person would think. Scientific advancement gave access to efficient resource production, improved daily li</w:t>
      </w:r>
      <w:r w:rsidR="00DD519B">
        <w:rPr>
          <w:rFonts w:ascii="Times New Roman" w:hAnsi="Times New Roman" w:cs="Times New Roman"/>
          <w:sz w:val="24"/>
          <w:szCs w:val="24"/>
        </w:rPr>
        <w:t>ves</w:t>
      </w:r>
      <w:r>
        <w:rPr>
          <w:rFonts w:ascii="Times New Roman" w:hAnsi="Times New Roman" w:cs="Times New Roman"/>
          <w:sz w:val="24"/>
          <w:szCs w:val="24"/>
        </w:rPr>
        <w:t>, and solved numerous health issues, causing the advancement of the human race, or Earth, in terms of the three worlds.</w:t>
      </w:r>
    </w:p>
    <w:p w14:paraId="5BD52A58" w14:textId="2EF27BF3"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d part was that advancement didn’t only mean an increase in positive outcomes but as well as negative ones such as allowing new ways for violence, cruelty, and suffering to occur. Wars are a simple way to summarize the point. The question was, what type of war would occur if Zerid ever advanced more than it already has? Due to the conflict of the past generation of ambassadors, Zerid has become the most advanced world over Earth and the Spirit Realm which both experienced a devolution. If Senkyo’s powers send this world a level higher than what it currently is, it could be very likely to spark a new conflict. While there may be people who would never dare break the peace of the three worlds, there were also those who seek the absolute opposite, the primary example being, END.</w:t>
      </w:r>
    </w:p>
    <w:p w14:paraId="6DC88B0A" w14:textId="12D36D75"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w:t>
      </w:r>
    </w:p>
    <w:p w14:paraId="23AE9B43" w14:textId="353EC489"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decided. The cons much outweighed the pros. There was no justifiable reason for Senkyo to risk sparking conflict between parallel worlds just because he wanted to become a little bit stronger than he is now. He wanted to know what he was and what he was capable of, but at the end of the day, the reason he chose this path in his life was so that it could give more meaning to it. What person would want a life that was plagued with eternal conflict and unceasing suffering? That wasn’t what Senkyo wanted.</w:t>
      </w:r>
    </w:p>
    <w:p w14:paraId="4B1F396C" w14:textId="35583AFC"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can I say something?”</w:t>
      </w:r>
    </w:p>
    <w:p w14:paraId="469A2C0A" w14:textId="627C56EF" w:rsidR="0037580E" w:rsidRDefault="00375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spoke</w:t>
      </w:r>
      <w:r w:rsidR="00E32DBC">
        <w:rPr>
          <w:rFonts w:ascii="Times New Roman" w:hAnsi="Times New Roman" w:cs="Times New Roman"/>
          <w:sz w:val="24"/>
          <w:szCs w:val="24"/>
        </w:rPr>
        <w:t xml:space="preserve"> with a listless tone</w:t>
      </w:r>
      <w:r>
        <w:rPr>
          <w:rFonts w:ascii="Times New Roman" w:hAnsi="Times New Roman" w:cs="Times New Roman"/>
          <w:sz w:val="24"/>
          <w:szCs w:val="24"/>
        </w:rPr>
        <w:t>. Perhaps because the situation was going south, she finally decided to raise her voice</w:t>
      </w:r>
      <w:r w:rsidR="00E32DBC">
        <w:rPr>
          <w:rFonts w:ascii="Times New Roman" w:hAnsi="Times New Roman" w:cs="Times New Roman"/>
          <w:sz w:val="24"/>
          <w:szCs w:val="24"/>
        </w:rPr>
        <w:t>, though it didn’t sound like she cared much</w:t>
      </w:r>
      <w:r>
        <w:rPr>
          <w:rFonts w:ascii="Times New Roman" w:hAnsi="Times New Roman" w:cs="Times New Roman"/>
          <w:sz w:val="24"/>
          <w:szCs w:val="24"/>
        </w:rPr>
        <w:t xml:space="preserve">. </w:t>
      </w:r>
      <w:proofErr w:type="spellStart"/>
      <w:r w:rsidR="00E3068F">
        <w:rPr>
          <w:rFonts w:ascii="Times New Roman" w:hAnsi="Times New Roman" w:cs="Times New Roman"/>
          <w:sz w:val="24"/>
          <w:szCs w:val="24"/>
        </w:rPr>
        <w:t>Vleid</w:t>
      </w:r>
      <w:proofErr w:type="spellEnd"/>
      <w:r w:rsidR="00E3068F">
        <w:rPr>
          <w:rFonts w:ascii="Times New Roman" w:hAnsi="Times New Roman" w:cs="Times New Roman"/>
          <w:sz w:val="24"/>
          <w:szCs w:val="24"/>
        </w:rPr>
        <w:t xml:space="preserve"> shot his gaze in her direction and pointed it to the ground in dejection.</w:t>
      </w:r>
      <w:r w:rsidR="00315565">
        <w:rPr>
          <w:rFonts w:ascii="Times New Roman" w:hAnsi="Times New Roman" w:cs="Times New Roman"/>
          <w:sz w:val="24"/>
          <w:szCs w:val="24"/>
        </w:rPr>
        <w:t xml:space="preserve"> It seemed like he wanted to convince Senkyo all on his own without relying on </w:t>
      </w:r>
      <w:proofErr w:type="spellStart"/>
      <w:r w:rsidR="00315565">
        <w:rPr>
          <w:rFonts w:ascii="Times New Roman" w:hAnsi="Times New Roman" w:cs="Times New Roman"/>
          <w:sz w:val="24"/>
          <w:szCs w:val="24"/>
        </w:rPr>
        <w:t>Raeri</w:t>
      </w:r>
      <w:proofErr w:type="spellEnd"/>
      <w:r w:rsidR="00315565">
        <w:rPr>
          <w:rFonts w:ascii="Times New Roman" w:hAnsi="Times New Roman" w:cs="Times New Roman"/>
          <w:sz w:val="24"/>
          <w:szCs w:val="24"/>
        </w:rPr>
        <w:t xml:space="preserve">. She didn’t give him even a glance but she did pat his back. It took all of Senkyo’s power to hold back a retort about </w:t>
      </w:r>
      <w:proofErr w:type="spellStart"/>
      <w:r w:rsidR="00315565">
        <w:rPr>
          <w:rFonts w:ascii="Times New Roman" w:hAnsi="Times New Roman" w:cs="Times New Roman"/>
          <w:sz w:val="24"/>
          <w:szCs w:val="24"/>
        </w:rPr>
        <w:t>Raeri</w:t>
      </w:r>
      <w:proofErr w:type="spellEnd"/>
      <w:r w:rsidR="00315565">
        <w:rPr>
          <w:rFonts w:ascii="Times New Roman" w:hAnsi="Times New Roman" w:cs="Times New Roman"/>
          <w:sz w:val="24"/>
          <w:szCs w:val="24"/>
        </w:rPr>
        <w:t xml:space="preserve"> and </w:t>
      </w:r>
      <w:proofErr w:type="spellStart"/>
      <w:r w:rsidR="00315565">
        <w:rPr>
          <w:rFonts w:ascii="Times New Roman" w:hAnsi="Times New Roman" w:cs="Times New Roman"/>
          <w:sz w:val="24"/>
          <w:szCs w:val="24"/>
        </w:rPr>
        <w:t>Vleid’s</w:t>
      </w:r>
      <w:proofErr w:type="spellEnd"/>
      <w:r w:rsidR="00315565">
        <w:rPr>
          <w:rFonts w:ascii="Times New Roman" w:hAnsi="Times New Roman" w:cs="Times New Roman"/>
          <w:sz w:val="24"/>
          <w:szCs w:val="24"/>
        </w:rPr>
        <w:t xml:space="preserve"> strange master-and-dog-like relationship.</w:t>
      </w:r>
    </w:p>
    <w:p w14:paraId="1D971974" w14:textId="4702A10C" w:rsidR="000D5986" w:rsidRDefault="000D598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to me like you don’t know much about what you did and actually want to know more about it. The problem is that you distrust those around you too much to be able to rely on them with your power</w:t>
      </w:r>
      <w:r w:rsidR="004C561C">
        <w:rPr>
          <w:rFonts w:ascii="Times New Roman" w:hAnsi="Times New Roman" w:cs="Times New Roman"/>
          <w:sz w:val="24"/>
          <w:szCs w:val="24"/>
        </w:rPr>
        <w:t>.</w:t>
      </w:r>
      <w:r>
        <w:rPr>
          <w:rFonts w:ascii="Times New Roman" w:hAnsi="Times New Roman" w:cs="Times New Roman"/>
          <w:sz w:val="24"/>
          <w:szCs w:val="24"/>
        </w:rPr>
        <w:t>”</w:t>
      </w:r>
    </w:p>
    <w:p w14:paraId="45036639" w14:textId="69764503" w:rsidR="004F7844" w:rsidRDefault="004C561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didn’t know if it was mind-reading or just her ability to read people, but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hit his main </w:t>
      </w:r>
      <w:r w:rsidR="004F7844">
        <w:rPr>
          <w:rFonts w:ascii="Times New Roman" w:hAnsi="Times New Roman" w:cs="Times New Roman"/>
          <w:sz w:val="24"/>
          <w:szCs w:val="24"/>
        </w:rPr>
        <w:t>concerns</w:t>
      </w:r>
      <w:r>
        <w:rPr>
          <w:rFonts w:ascii="Times New Roman" w:hAnsi="Times New Roman" w:cs="Times New Roman"/>
          <w:sz w:val="24"/>
          <w:szCs w:val="24"/>
        </w:rPr>
        <w:t xml:space="preserve"> with a bullseye.</w:t>
      </w:r>
    </w:p>
    <w:p w14:paraId="07F6C1A1" w14:textId="33C572A5" w:rsidR="004F7844" w:rsidRDefault="004F784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we compromise? How does </w:t>
      </w:r>
      <w:r w:rsidR="00BB4E54">
        <w:rPr>
          <w:rFonts w:ascii="Times New Roman" w:hAnsi="Times New Roman" w:cs="Times New Roman"/>
          <w:sz w:val="24"/>
          <w:szCs w:val="24"/>
        </w:rPr>
        <w:t>powering up without us doing anything for you sound like?</w:t>
      </w:r>
      <w:r>
        <w:rPr>
          <w:rFonts w:ascii="Times New Roman" w:hAnsi="Times New Roman" w:cs="Times New Roman"/>
          <w:sz w:val="24"/>
          <w:szCs w:val="24"/>
        </w:rPr>
        <w:t>”</w:t>
      </w:r>
    </w:p>
    <w:p w14:paraId="01E29537" w14:textId="0D54BF0E" w:rsidR="00BB4E54" w:rsidRPr="00BB4E54" w:rsidRDefault="00BB4E54" w:rsidP="00BB4E54">
      <w:pPr>
        <w:tabs>
          <w:tab w:val="left" w:pos="3195"/>
        </w:tabs>
        <w:spacing w:line="340" w:lineRule="atLeast"/>
        <w:jc w:val="center"/>
        <w:rPr>
          <w:rFonts w:ascii="Times New Roman" w:hAnsi="Times New Roman" w:cs="Times New Roman"/>
          <w:b/>
          <w:bCs/>
          <w:sz w:val="24"/>
          <w:szCs w:val="24"/>
        </w:rPr>
      </w:pPr>
      <w:r w:rsidRPr="00BB4E54">
        <w:rPr>
          <w:rFonts w:ascii="Times New Roman" w:hAnsi="Times New Roman" w:cs="Times New Roman"/>
          <w:b/>
          <w:bCs/>
          <w:sz w:val="24"/>
          <w:szCs w:val="24"/>
        </w:rPr>
        <w:t xml:space="preserve">355 – </w:t>
      </w:r>
      <w:r w:rsidR="00EA0872">
        <w:rPr>
          <w:rFonts w:ascii="Times New Roman" w:hAnsi="Times New Roman" w:cs="Times New Roman"/>
          <w:b/>
          <w:bCs/>
          <w:sz w:val="24"/>
          <w:szCs w:val="24"/>
        </w:rPr>
        <w:t>True Motive</w:t>
      </w:r>
    </w:p>
    <w:p w14:paraId="7C2B5B61" w14:textId="423B143F" w:rsidR="00BB4E54" w:rsidRDefault="00BB4E5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0203">
        <w:rPr>
          <w:rFonts w:ascii="Times New Roman" w:hAnsi="Times New Roman" w:cs="Times New Roman"/>
          <w:sz w:val="24"/>
          <w:szCs w:val="24"/>
        </w:rPr>
        <w:t>“…And what’s in it for you?”</w:t>
      </w:r>
    </w:p>
    <w:p w14:paraId="4AC34E7C" w14:textId="5149E0F8" w:rsidR="00630203" w:rsidRDefault="00630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ay to become stronger without any risks. As much as he wanted to accept those tantalizing words at face value, there was always some kind of string attached to these shady deals. Senkyo just couldn’t find a reason for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to help him without anything in it for them. In the first place, the two approached him and immediately tried to extract the information about his magic from him. Throwing away their purpose completely only increased his suspicions of them.</w:t>
      </w:r>
    </w:p>
    <w:p w14:paraId="66CCB262" w14:textId="7C3D14C5" w:rsidR="00630203" w:rsidRDefault="00630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stuck to her words.</w:t>
      </w:r>
    </w:p>
    <w:p w14:paraId="5619AA0C" w14:textId="399F22AA" w:rsidR="00630203" w:rsidRDefault="00630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C096A">
        <w:rPr>
          <w:rFonts w:ascii="Times New Roman" w:hAnsi="Times New Roman" w:cs="Times New Roman"/>
          <w:sz w:val="24"/>
          <w:szCs w:val="24"/>
        </w:rPr>
        <w:t>Nothing? I thought it was obvious… Well, you probably doubt us so that’s fine.</w:t>
      </w:r>
      <w:r w:rsidR="000C66FB">
        <w:rPr>
          <w:rFonts w:ascii="Times New Roman" w:hAnsi="Times New Roman" w:cs="Times New Roman"/>
          <w:sz w:val="24"/>
          <w:szCs w:val="24"/>
        </w:rPr>
        <w:t xml:space="preserve"> The </w:t>
      </w:r>
      <w:proofErr w:type="gramStart"/>
      <w:r w:rsidR="000C66FB">
        <w:rPr>
          <w:rFonts w:ascii="Times New Roman" w:hAnsi="Times New Roman" w:cs="Times New Roman"/>
          <w:sz w:val="24"/>
          <w:szCs w:val="24"/>
        </w:rPr>
        <w:t>best case</w:t>
      </w:r>
      <w:proofErr w:type="gramEnd"/>
      <w:r w:rsidR="000C66FB">
        <w:rPr>
          <w:rFonts w:ascii="Times New Roman" w:hAnsi="Times New Roman" w:cs="Times New Roman"/>
          <w:sz w:val="24"/>
          <w:szCs w:val="24"/>
        </w:rPr>
        <w:t xml:space="preserve"> scenario for us is to have you share with us your magic so that we can use it in our research, or </w:t>
      </w:r>
      <w:r w:rsidR="00AE4C9A">
        <w:rPr>
          <w:rFonts w:ascii="Times New Roman" w:hAnsi="Times New Roman" w:cs="Times New Roman"/>
          <w:sz w:val="24"/>
          <w:szCs w:val="24"/>
        </w:rPr>
        <w:t>maybe</w:t>
      </w:r>
      <w:r w:rsidR="000C66FB">
        <w:rPr>
          <w:rFonts w:ascii="Times New Roman" w:hAnsi="Times New Roman" w:cs="Times New Roman"/>
          <w:sz w:val="24"/>
          <w:szCs w:val="24"/>
        </w:rPr>
        <w:t xml:space="preserve"> even switch our research topics</w:t>
      </w:r>
      <w:r w:rsidR="00AE4C9A">
        <w:rPr>
          <w:rFonts w:ascii="Times New Roman" w:hAnsi="Times New Roman" w:cs="Times New Roman"/>
          <w:sz w:val="24"/>
          <w:szCs w:val="24"/>
        </w:rPr>
        <w:t xml:space="preserve"> entirely. That being said, you don’t want to share your magic because you don’t trust anyone else with it. I’ve seen it before with other races, so I don’t care what reason you have</w:t>
      </w:r>
      <w:r w:rsidR="007B3FEE">
        <w:rPr>
          <w:rFonts w:ascii="Times New Roman" w:hAnsi="Times New Roman" w:cs="Times New Roman"/>
          <w:sz w:val="24"/>
          <w:szCs w:val="24"/>
        </w:rPr>
        <w:t>.</w:t>
      </w:r>
      <w:r w:rsidR="00AE4C9A">
        <w:rPr>
          <w:rFonts w:ascii="Times New Roman" w:hAnsi="Times New Roman" w:cs="Times New Roman"/>
          <w:sz w:val="24"/>
          <w:szCs w:val="24"/>
        </w:rPr>
        <w:t xml:space="preserve"> </w:t>
      </w:r>
      <w:r w:rsidR="007B3FEE">
        <w:rPr>
          <w:rFonts w:ascii="Times New Roman" w:hAnsi="Times New Roman" w:cs="Times New Roman"/>
          <w:sz w:val="24"/>
          <w:szCs w:val="24"/>
        </w:rPr>
        <w:t>T</w:t>
      </w:r>
      <w:r w:rsidR="00AE4C9A">
        <w:rPr>
          <w:rFonts w:ascii="Times New Roman" w:hAnsi="Times New Roman" w:cs="Times New Roman"/>
          <w:sz w:val="24"/>
          <w:szCs w:val="24"/>
        </w:rPr>
        <w:t>he fact is that you don’t want to share it with anybody. We can’t convince you to share with us. Then here’s an idea: how about we give you what you want and wait for something to happen?</w:t>
      </w:r>
      <w:r>
        <w:rPr>
          <w:rFonts w:ascii="Times New Roman" w:hAnsi="Times New Roman" w:cs="Times New Roman"/>
          <w:sz w:val="24"/>
          <w:szCs w:val="24"/>
        </w:rPr>
        <w:t>”</w:t>
      </w:r>
    </w:p>
    <w:p w14:paraId="56A1177A" w14:textId="591DCD91"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w:t>
      </w:r>
    </w:p>
    <w:p w14:paraId="05B7A37F" w14:textId="04B2DC52"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1A6A48" w14:textId="4E7A275C"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didn’t seem to get it much but Senkyo could guess what she was trying to go for. Her lethargic expression unchanging, she finally removed her gaze from the book she was reading and properly faced Senkyo. For a split second, there was a faint hit of emotion in her eyes as she matched Senkyo’s stare.</w:t>
      </w:r>
    </w:p>
    <w:p w14:paraId="4D47F669" w14:textId="5EF1A820"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hort, the answer is the AW-Units. You clearly don’t have access to them, but like anyone, you can become much more powerful with them. From the looks of it, you’ve been researching a lot about spells.”</w:t>
      </w:r>
    </w:p>
    <w:p w14:paraId="5E5142CD" w14:textId="3EDC318A"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said as she pointed to Senkyo’s books.</w:t>
      </w:r>
    </w:p>
    <w:p w14:paraId="693A947B" w14:textId="7F43067B" w:rsidR="00AE4C9A" w:rsidRDefault="00AE4C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38E7">
        <w:rPr>
          <w:rFonts w:ascii="Times New Roman" w:hAnsi="Times New Roman" w:cs="Times New Roman"/>
          <w:sz w:val="24"/>
          <w:szCs w:val="24"/>
        </w:rPr>
        <w:t xml:space="preserve">There are a lot of spells in this world. The spells written on those books you have are but a fraction of the collective of existing spells. Do you really have the confidence to embed every single one in your head? Not to mention, use them all effectively in battle without them hindering </w:t>
      </w:r>
      <w:r w:rsidR="006A38E7">
        <w:rPr>
          <w:rFonts w:ascii="Times New Roman" w:hAnsi="Times New Roman" w:cs="Times New Roman"/>
          <w:sz w:val="24"/>
          <w:szCs w:val="24"/>
        </w:rPr>
        <w:lastRenderedPageBreak/>
        <w:t>you? Let’s say that you did manage to remember every spell in those books. How confident are you that you can choose a single spell in those books that is the best for a single situation? Not only do you have to think and recall the effects of all those spells but also recite their specific chants. Frankly, it's inefficient. But, with AW-Units, it can reduce that burden significantly. You only have to think of the spell to activate it. No chants and immediate casting. Every single spell you have can be integrated into these suits and have them activated at your leisure—The same goes for that unique magic that you showed us.</w:t>
      </w:r>
      <w:r>
        <w:rPr>
          <w:rFonts w:ascii="Times New Roman" w:hAnsi="Times New Roman" w:cs="Times New Roman"/>
          <w:sz w:val="24"/>
          <w:szCs w:val="24"/>
        </w:rPr>
        <w:t>”</w:t>
      </w:r>
    </w:p>
    <w:p w14:paraId="7F777398" w14:textId="4F54E0FF"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ohhh</w:t>
      </w:r>
      <w:proofErr w:type="spellEnd"/>
      <w:r>
        <w:rPr>
          <w:rFonts w:ascii="Times New Roman" w:hAnsi="Times New Roman" w:cs="Times New Roman"/>
          <w:sz w:val="24"/>
          <w:szCs w:val="24"/>
        </w:rPr>
        <w:t>!”</w:t>
      </w:r>
    </w:p>
    <w:p w14:paraId="27A7A09C" w14:textId="471AAA33"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shot his head back in understanding, finally realizing what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as trying to convey.</w:t>
      </w:r>
    </w:p>
    <w:p w14:paraId="586CA865" w14:textId="292F2543"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you want to give me power and you two will act like vultures, waiting for the moment I slip and reveal something about my magic.”</w:t>
      </w:r>
    </w:p>
    <w:p w14:paraId="12E5CD2F" w14:textId="170FBBA6"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hm</w:t>
      </w:r>
      <w:proofErr w:type="spellEnd"/>
      <w:r>
        <w:rPr>
          <w:rFonts w:ascii="Times New Roman" w:hAnsi="Times New Roman" w:cs="Times New Roman"/>
          <w:sz w:val="24"/>
          <w:szCs w:val="24"/>
        </w:rPr>
        <w:t>, pretty much.”</w:t>
      </w:r>
    </w:p>
    <w:p w14:paraId="48768B0E" w14:textId="757C7400"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Don’t tell him that!”</w:t>
      </w:r>
    </w:p>
    <w:p w14:paraId="080C1D5F" w14:textId="076B0318" w:rsidR="006A38E7" w:rsidRDefault="006A38E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want to hear it. The reason you couldn’t convince him was that you couldn’t compromise.</w:t>
      </w:r>
      <w:r w:rsidR="002B4EC2">
        <w:rPr>
          <w:rFonts w:ascii="Times New Roman" w:hAnsi="Times New Roman" w:cs="Times New Roman"/>
          <w:sz w:val="24"/>
          <w:szCs w:val="24"/>
        </w:rPr>
        <w:t xml:space="preserve"> If you want to say something show me some results.</w:t>
      </w:r>
      <w:r>
        <w:rPr>
          <w:rFonts w:ascii="Times New Roman" w:hAnsi="Times New Roman" w:cs="Times New Roman"/>
          <w:sz w:val="24"/>
          <w:szCs w:val="24"/>
        </w:rPr>
        <w:t>”</w:t>
      </w:r>
    </w:p>
    <w:p w14:paraId="5EC2CCA6" w14:textId="707D7EFD" w:rsidR="0037580E" w:rsidRDefault="002B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w:t>
      </w:r>
    </w:p>
    <w:p w14:paraId="02A6DF38" w14:textId="1E70A9F9" w:rsidR="002B4EC2" w:rsidRDefault="002B4E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16B7A">
        <w:rPr>
          <w:rFonts w:ascii="Times New Roman" w:hAnsi="Times New Roman" w:cs="Times New Roman"/>
          <w:sz w:val="24"/>
          <w:szCs w:val="24"/>
        </w:rPr>
        <w:t>Every single time. Whenever the frail-looking woman in front of Senkyo does something to keep the large, intimidating dragon man under her thumb, it sends chills down his spine. It was clear from the start that he shouldn’t get involved with these types of people but Senkyo couldn’t help but admit that what they did have was an enticing offer.</w:t>
      </w:r>
    </w:p>
    <w:p w14:paraId="165D2417" w14:textId="716312A7" w:rsidR="00D16B7A" w:rsidRDefault="00D16B7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ummarize her point, she was willing to offer Senkyo lessons to learn about AW-Units and how to use them. He had the choice of applying his unique spells on it if he liked, but that would run the risk of revealing it. Though it may sound bad, the most important point here was the fact that it was nothing more than a choice. If Senkyo simply chose to never apply creation magic to his AW-Units, then his primary worries would cease to exist. So long as he kept his knowledge about creation magic away from making contact with the world, then theoretically, there was no possible way for him to slip up. So long as her words had no other purposes than that, then there were no risks only rewards.</w:t>
      </w:r>
    </w:p>
    <w:p w14:paraId="3FB5A088" w14:textId="77777777" w:rsidR="007B3FEE" w:rsidRDefault="0081597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267FF">
        <w:rPr>
          <w:rFonts w:ascii="Times New Roman" w:hAnsi="Times New Roman" w:cs="Times New Roman"/>
          <w:sz w:val="24"/>
          <w:szCs w:val="24"/>
        </w:rPr>
        <w:t xml:space="preserve">In other words, a careless challenge. </w:t>
      </w:r>
      <w:r>
        <w:rPr>
          <w:rFonts w:ascii="Times New Roman" w:hAnsi="Times New Roman" w:cs="Times New Roman"/>
          <w:sz w:val="24"/>
          <w:szCs w:val="24"/>
        </w:rPr>
        <w:t xml:space="preserve">Again, </w:t>
      </w:r>
      <w:r w:rsidR="005267FF">
        <w:rPr>
          <w:rFonts w:ascii="Times New Roman" w:hAnsi="Times New Roman" w:cs="Times New Roman"/>
          <w:sz w:val="24"/>
          <w:szCs w:val="24"/>
        </w:rPr>
        <w:t>t</w:t>
      </w:r>
      <w:r>
        <w:rPr>
          <w:rFonts w:ascii="Times New Roman" w:hAnsi="Times New Roman" w:cs="Times New Roman"/>
          <w:sz w:val="24"/>
          <w:szCs w:val="24"/>
        </w:rPr>
        <w:t>he story was too good to be true.</w:t>
      </w:r>
      <w:r w:rsidR="001A134B">
        <w:rPr>
          <w:rFonts w:ascii="Times New Roman" w:hAnsi="Times New Roman" w:cs="Times New Roman"/>
          <w:sz w:val="24"/>
          <w:szCs w:val="24"/>
        </w:rPr>
        <w:t xml:space="preserve"> Would someone of her status really offer him something like this? He couldn’t help but doubt her motives. He began thinking. Perhaps their motive wasn’t to get anything out of Senkyo at all, but it was true that they wanted to convince him to do something.</w:t>
      </w:r>
      <w:r w:rsidR="00024838">
        <w:rPr>
          <w:rFonts w:ascii="Times New Roman" w:hAnsi="Times New Roman" w:cs="Times New Roman"/>
          <w:sz w:val="24"/>
          <w:szCs w:val="24"/>
        </w:rPr>
        <w:t xml:space="preserve"> What was it? There was just too much Senkyo didn’t know. </w:t>
      </w:r>
    </w:p>
    <w:p w14:paraId="60DC1A9C" w14:textId="3DCAAC6D" w:rsidR="007B3FEE" w:rsidRDefault="007B3F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ill keep your offer in mind and get back to you once I make a decision. For now, I will take my leave and retire for the day.”</w:t>
      </w:r>
    </w:p>
    <w:p w14:paraId="28B1A6D1" w14:textId="1F209E00" w:rsidR="00815972" w:rsidRDefault="007B3F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24838">
        <w:rPr>
          <w:rFonts w:ascii="Times New Roman" w:hAnsi="Times New Roman" w:cs="Times New Roman"/>
          <w:sz w:val="24"/>
          <w:szCs w:val="24"/>
        </w:rPr>
        <w:t>His danger senses blared louder than ever. It was too incoherent.</w:t>
      </w:r>
      <w:r w:rsidR="00E15801">
        <w:rPr>
          <w:rFonts w:ascii="Times New Roman" w:hAnsi="Times New Roman" w:cs="Times New Roman"/>
          <w:sz w:val="24"/>
          <w:szCs w:val="24"/>
        </w:rPr>
        <w:t xml:space="preserve"> Their actions and motives didn’t align. In times like this, there was always one safe action to take out of everything currently offered to him</w:t>
      </w:r>
      <w:r w:rsidR="00863E0C">
        <w:rPr>
          <w:rFonts w:ascii="Times New Roman" w:hAnsi="Times New Roman" w:cs="Times New Roman"/>
          <w:sz w:val="24"/>
          <w:szCs w:val="24"/>
        </w:rPr>
        <w:t>. A</w:t>
      </w:r>
      <w:r w:rsidR="00E15801">
        <w:rPr>
          <w:rFonts w:ascii="Times New Roman" w:hAnsi="Times New Roman" w:cs="Times New Roman"/>
          <w:sz w:val="24"/>
          <w:szCs w:val="24"/>
        </w:rPr>
        <w:t xml:space="preserve"> tactical retreat.</w:t>
      </w:r>
    </w:p>
    <w:p w14:paraId="114D5C5C" w14:textId="002E0BD9" w:rsidR="00E15801" w:rsidRDefault="00E158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3FEE">
        <w:rPr>
          <w:rFonts w:ascii="Times New Roman" w:hAnsi="Times New Roman" w:cs="Times New Roman"/>
          <w:sz w:val="24"/>
          <w:szCs w:val="24"/>
        </w:rPr>
        <w:t>Then, excuse</w:t>
      </w:r>
      <w:r>
        <w:rPr>
          <w:rFonts w:ascii="Times New Roman" w:hAnsi="Times New Roman" w:cs="Times New Roman"/>
          <w:sz w:val="24"/>
          <w:szCs w:val="24"/>
        </w:rPr>
        <w:t>—”</w:t>
      </w:r>
    </w:p>
    <w:p w14:paraId="1D46F1F8" w14:textId="5CE6D24F" w:rsidR="00E15801" w:rsidRDefault="00E158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what a coincidence it is to find you here, Sir </w:t>
      </w:r>
      <w:r w:rsidR="002730CC">
        <w:rPr>
          <w:rFonts w:ascii="Times New Roman" w:hAnsi="Times New Roman" w:cs="Times New Roman"/>
          <w:sz w:val="24"/>
          <w:szCs w:val="24"/>
        </w:rPr>
        <w:t>Yukou</w:t>
      </w:r>
      <w:r>
        <w:rPr>
          <w:rFonts w:ascii="Times New Roman" w:hAnsi="Times New Roman" w:cs="Times New Roman"/>
          <w:sz w:val="24"/>
          <w:szCs w:val="24"/>
        </w:rPr>
        <w:t>.”</w:t>
      </w:r>
    </w:p>
    <w:p w14:paraId="2A01DDD1" w14:textId="7C21C4B6" w:rsidR="002730CC" w:rsidRDefault="002730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air stood on end and chills ran down his spine once more, making him instinctively use flash strike to leave the area he was in. Looking back, he found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ith his hand suspended in the air, perhaps because it was about to pat his shoulder. Naturally, using flash strike in a quiet library caused quite a commotion. It wasn’t only sound but as well as the wind pressure that sent the countless numbers of paper in the area to a flutter. </w:t>
      </w:r>
      <w:r w:rsidR="00C553BB">
        <w:rPr>
          <w:rFonts w:ascii="Times New Roman" w:hAnsi="Times New Roman" w:cs="Times New Roman"/>
          <w:sz w:val="24"/>
          <w:szCs w:val="24"/>
        </w:rPr>
        <w:t>With the whole library’s attention directed to them, Senkyo responded.</w:t>
      </w:r>
    </w:p>
    <w:p w14:paraId="143E42FD" w14:textId="748D5995" w:rsidR="00C553BB" w:rsidRDefault="00C553B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why if it isn’t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Y-You surprised me so much it made me jump… Sorry, did you have any business with me today?”</w:t>
      </w:r>
    </w:p>
    <w:p w14:paraId="5773D7C4" w14:textId="48426194" w:rsidR="009F6E8F" w:rsidRDefault="009F6E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7742B">
        <w:rPr>
          <w:rFonts w:ascii="Times New Roman" w:hAnsi="Times New Roman" w:cs="Times New Roman"/>
          <w:sz w:val="24"/>
          <w:szCs w:val="24"/>
        </w:rPr>
        <w:t xml:space="preserve">Senkyo continued to put on airs, maintaining his polite words as he conversed with </w:t>
      </w:r>
      <w:proofErr w:type="spellStart"/>
      <w:r w:rsidR="00D7742B">
        <w:rPr>
          <w:rFonts w:ascii="Times New Roman" w:hAnsi="Times New Roman" w:cs="Times New Roman"/>
          <w:sz w:val="24"/>
          <w:szCs w:val="24"/>
        </w:rPr>
        <w:t>Gaeka</w:t>
      </w:r>
      <w:proofErr w:type="spellEnd"/>
      <w:r w:rsidR="00D7742B">
        <w:rPr>
          <w:rFonts w:ascii="Times New Roman" w:hAnsi="Times New Roman" w:cs="Times New Roman"/>
          <w:sz w:val="24"/>
          <w:szCs w:val="24"/>
        </w:rPr>
        <w:t>, all the while looking for any possible exits in the area.</w:t>
      </w:r>
      <w:r w:rsidR="00931DA0">
        <w:rPr>
          <w:rFonts w:ascii="Times New Roman" w:hAnsi="Times New Roman" w:cs="Times New Roman"/>
          <w:sz w:val="24"/>
          <w:szCs w:val="24"/>
        </w:rPr>
        <w:t xml:space="preserve"> His eyes darted around in a panic. He tried to control them despite this, but it seemed like </w:t>
      </w:r>
      <w:proofErr w:type="spellStart"/>
      <w:r w:rsidR="00931DA0">
        <w:rPr>
          <w:rFonts w:ascii="Times New Roman" w:hAnsi="Times New Roman" w:cs="Times New Roman"/>
          <w:sz w:val="24"/>
          <w:szCs w:val="24"/>
        </w:rPr>
        <w:t>Gaeka</w:t>
      </w:r>
      <w:proofErr w:type="spellEnd"/>
      <w:r w:rsidR="00931DA0">
        <w:rPr>
          <w:rFonts w:ascii="Times New Roman" w:hAnsi="Times New Roman" w:cs="Times New Roman"/>
          <w:sz w:val="24"/>
          <w:szCs w:val="24"/>
        </w:rPr>
        <w:t xml:space="preserve"> wasn’t letting him off easy.</w:t>
      </w:r>
    </w:p>
    <w:p w14:paraId="466662B2" w14:textId="7FC21230" w:rsidR="00931DA0" w:rsidRDefault="00931D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m to be in a hurry. Are you busy at this time? Actually, I wanted to follow up on our previous </w:t>
      </w:r>
      <w:r w:rsidR="00A23194">
        <w:rPr>
          <w:rFonts w:ascii="Times New Roman" w:hAnsi="Times New Roman" w:cs="Times New Roman"/>
          <w:sz w:val="24"/>
          <w:szCs w:val="24"/>
        </w:rPr>
        <w:t>agreement</w:t>
      </w:r>
      <w:r>
        <w:rPr>
          <w:rFonts w:ascii="Times New Roman" w:hAnsi="Times New Roman" w:cs="Times New Roman"/>
          <w:sz w:val="24"/>
          <w:szCs w:val="24"/>
        </w:rPr>
        <w:t>. I secured a suitable room to perform the required blood extraction. So, if you could please cooperate with us, we would appreciate nothing more.”</w:t>
      </w:r>
    </w:p>
    <w:p w14:paraId="235A0533" w14:textId="3404FC40" w:rsidR="00931DA0" w:rsidRDefault="00931D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Wha, HEY!!”</w:t>
      </w:r>
    </w:p>
    <w:p w14:paraId="62715B55" w14:textId="3B5153A1" w:rsidR="00931DA0" w:rsidRDefault="00931D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out of nowhere, the surrounding individuals got out of their seats and grabbed hold of Senkyo’s body, holding it down and preventing his escape. Were they spie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planted this whole time? No, he didn’t have time to think of useless things in his situation. What mattered the most now was escape.</w:t>
      </w:r>
    </w:p>
    <w:p w14:paraId="1CEBC435" w14:textId="082E061A" w:rsidR="00931DA0" w:rsidRPr="004C5671" w:rsidRDefault="00931DA0"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C5671">
        <w:rPr>
          <w:rFonts w:ascii="Times New Roman" w:hAnsi="Times New Roman" w:cs="Times New Roman"/>
          <w:i/>
          <w:iCs/>
          <w:sz w:val="24"/>
          <w:szCs w:val="24"/>
        </w:rPr>
        <w:t>“</w:t>
      </w:r>
      <w:r w:rsidR="002B6870" w:rsidRPr="004C5671">
        <w:rPr>
          <w:rFonts w:ascii="Times New Roman" w:hAnsi="Times New Roman" w:cs="Times New Roman"/>
          <w:i/>
          <w:iCs/>
          <w:sz w:val="24"/>
          <w:szCs w:val="24"/>
        </w:rPr>
        <w:t>*</w:t>
      </w:r>
      <w:r w:rsidR="004C5671" w:rsidRPr="004C5671">
        <w:rPr>
          <w:rFonts w:ascii="Times New Roman" w:hAnsi="Times New Roman" w:cs="Times New Roman"/>
          <w:i/>
          <w:iCs/>
          <w:sz w:val="24"/>
          <w:szCs w:val="24"/>
        </w:rPr>
        <w:t xml:space="preserve">Flash Strike: Breath of the </w:t>
      </w:r>
      <w:proofErr w:type="gramStart"/>
      <w:r w:rsidR="004C5671" w:rsidRPr="004C5671">
        <w:rPr>
          <w:rFonts w:ascii="Times New Roman" w:hAnsi="Times New Roman" w:cs="Times New Roman"/>
          <w:i/>
          <w:iCs/>
          <w:sz w:val="24"/>
          <w:szCs w:val="24"/>
        </w:rPr>
        <w:t>Wind</w:t>
      </w:r>
      <w:r w:rsidR="004C5671">
        <w:rPr>
          <w:rFonts w:ascii="Times New Roman" w:hAnsi="Times New Roman" w:cs="Times New Roman"/>
          <w:i/>
          <w:iCs/>
          <w:sz w:val="24"/>
          <w:szCs w:val="24"/>
        </w:rPr>
        <w:t>!</w:t>
      </w:r>
      <w:r w:rsidR="002B6870" w:rsidRPr="004C5671">
        <w:rPr>
          <w:rFonts w:ascii="Times New Roman" w:hAnsi="Times New Roman" w:cs="Times New Roman"/>
          <w:i/>
          <w:iCs/>
          <w:sz w:val="24"/>
          <w:szCs w:val="24"/>
        </w:rPr>
        <w:t>*</w:t>
      </w:r>
      <w:proofErr w:type="gramEnd"/>
      <w:r w:rsidRPr="004C5671">
        <w:rPr>
          <w:rFonts w:ascii="Times New Roman" w:hAnsi="Times New Roman" w:cs="Times New Roman"/>
          <w:i/>
          <w:iCs/>
          <w:sz w:val="24"/>
          <w:szCs w:val="24"/>
        </w:rPr>
        <w:t>”</w:t>
      </w:r>
    </w:p>
    <w:p w14:paraId="765DF39A" w14:textId="75F3E300" w:rsidR="004C5671" w:rsidRDefault="004C567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was happening right now there was no doubt it was all planned. Taking that into account, Senkyo dropped the idea of using magic entirely and solely relied on spirit skills. For everyone in this world, magic was the norm, and spirit power was non-existent. If they prepared anything at all to stop Senkyo, it wouldn’t affect his spirit power… or at least that was what he hoped.</w:t>
      </w:r>
    </w:p>
    <w:p w14:paraId="64E4B76E" w14:textId="1F2A65B7" w:rsidR="004C5671" w:rsidRDefault="004C567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activated his spirit skill just like always, but in this instance, it refused to work.</w:t>
      </w:r>
      <w:r w:rsidR="00A23194">
        <w:rPr>
          <w:rFonts w:ascii="Times New Roman" w:hAnsi="Times New Roman" w:cs="Times New Roman"/>
          <w:sz w:val="24"/>
          <w:szCs w:val="24"/>
        </w:rPr>
        <w:t xml:space="preserve"> There, a twisted smile appeared on </w:t>
      </w:r>
      <w:proofErr w:type="spellStart"/>
      <w:r w:rsidR="00A23194">
        <w:rPr>
          <w:rFonts w:ascii="Times New Roman" w:hAnsi="Times New Roman" w:cs="Times New Roman"/>
          <w:sz w:val="24"/>
          <w:szCs w:val="24"/>
        </w:rPr>
        <w:t>Gaeka’s</w:t>
      </w:r>
      <w:proofErr w:type="spellEnd"/>
      <w:r w:rsidR="00A23194">
        <w:rPr>
          <w:rFonts w:ascii="Times New Roman" w:hAnsi="Times New Roman" w:cs="Times New Roman"/>
          <w:sz w:val="24"/>
          <w:szCs w:val="24"/>
        </w:rPr>
        <w:t xml:space="preserve"> face.</w:t>
      </w:r>
    </w:p>
    <w:p w14:paraId="0D10DA7D" w14:textId="76B2AFE7"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n’t I tell you? I made my own preparations.”</w:t>
      </w:r>
    </w:p>
    <w:p w14:paraId="39C1E64A" w14:textId="77777777"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right after he said that did the people holding him down locked him to the floor.</w:t>
      </w:r>
    </w:p>
    <w:p w14:paraId="0FC61E83" w14:textId="75F2FC4A"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23194">
        <w:rPr>
          <w:rFonts w:ascii="Times New Roman" w:hAnsi="Times New Roman" w:cs="Times New Roman"/>
          <w:sz w:val="24"/>
          <w:szCs w:val="24"/>
        </w:rPr>
        <w:t>O Fire, protect me with your flar</w:t>
      </w:r>
      <w:r w:rsidR="00C836CF">
        <w:rPr>
          <w:rFonts w:ascii="Times New Roman" w:hAnsi="Times New Roman" w:cs="Times New Roman"/>
          <w:sz w:val="24"/>
          <w:szCs w:val="24"/>
        </w:rPr>
        <w:t xml:space="preserve">e—Gah!!” </w:t>
      </w:r>
    </w:p>
    <w:p w14:paraId="2B18C608" w14:textId="109D3F0C"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he tried to </w:t>
      </w:r>
      <w:r w:rsidR="00C836CF">
        <w:rPr>
          <w:rFonts w:ascii="Times New Roman" w:hAnsi="Times New Roman" w:cs="Times New Roman"/>
          <w:sz w:val="24"/>
          <w:szCs w:val="24"/>
        </w:rPr>
        <w:t xml:space="preserve">chant a spell, but his head was kicked into the </w:t>
      </w:r>
      <w:r w:rsidR="00A64FC9">
        <w:rPr>
          <w:rFonts w:ascii="Times New Roman" w:hAnsi="Times New Roman" w:cs="Times New Roman"/>
          <w:sz w:val="24"/>
          <w:szCs w:val="24"/>
        </w:rPr>
        <w:t>ground</w:t>
      </w:r>
      <w:r w:rsidR="00C836CF">
        <w:rPr>
          <w:rFonts w:ascii="Times New Roman" w:hAnsi="Times New Roman" w:cs="Times New Roman"/>
          <w:sz w:val="24"/>
          <w:szCs w:val="24"/>
        </w:rPr>
        <w:t xml:space="preserve"> and stopped his words from forming magic.</w:t>
      </w:r>
    </w:p>
    <w:p w14:paraId="5542BFC2" w14:textId="77777777"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w:t>
      </w:r>
    </w:p>
    <w:p w14:paraId="3728B3DC" w14:textId="0D0708E1" w:rsidR="00A23194" w:rsidRDefault="00A231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cheek pressed to the floor</w:t>
      </w:r>
      <w:r w:rsidR="00C836CF">
        <w:rPr>
          <w:rFonts w:ascii="Times New Roman" w:hAnsi="Times New Roman" w:cs="Times New Roman"/>
          <w:sz w:val="24"/>
          <w:szCs w:val="24"/>
        </w:rPr>
        <w:t>,</w:t>
      </w:r>
      <w:r>
        <w:rPr>
          <w:rFonts w:ascii="Times New Roman" w:hAnsi="Times New Roman" w:cs="Times New Roman"/>
          <w:sz w:val="24"/>
          <w:szCs w:val="24"/>
        </w:rPr>
        <w:t xml:space="preserve"> he could se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leisurely walking toward him </w:t>
      </w:r>
      <w:r w:rsidR="00C836CF">
        <w:rPr>
          <w:rFonts w:ascii="Times New Roman" w:hAnsi="Times New Roman" w:cs="Times New Roman"/>
          <w:sz w:val="24"/>
          <w:szCs w:val="24"/>
        </w:rPr>
        <w:t xml:space="preserve">with an arrogant face. No magic and no spirit power. Just as he feared, when stripped of his fangs, there was nothing left for Senkyo to defend himself. Even if Ryosei was present, he wouldn’t compensate for the sheer difference of strength between Senkyo’s body and everyone that was holding him down. If it was </w:t>
      </w:r>
      <w:r w:rsidR="00646803">
        <w:rPr>
          <w:rFonts w:ascii="Times New Roman" w:hAnsi="Times New Roman" w:cs="Times New Roman"/>
          <w:sz w:val="24"/>
          <w:szCs w:val="24"/>
        </w:rPr>
        <w:t>Ryosei’s</w:t>
      </w:r>
      <w:r w:rsidR="00C836CF">
        <w:rPr>
          <w:rFonts w:ascii="Times New Roman" w:hAnsi="Times New Roman" w:cs="Times New Roman"/>
          <w:sz w:val="24"/>
          <w:szCs w:val="24"/>
        </w:rPr>
        <w:t xml:space="preserve"> original body, there were still options available for him, but at the end of the day, Senkyo wasn’t that kind of person. It was unreasonable for someone to expect his body to reach what Ryosei’s living body attained in the past. Just as Senkyo was gritting his teeth, desperate for other options, something strange popped out of the gaps in the floorboards.</w:t>
      </w:r>
    </w:p>
    <w:p w14:paraId="1FD2C3B8" w14:textId="1AA761E4" w:rsidR="00C836CF" w:rsidRDefault="00C836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omething like a small brown vegetable-like</w:t>
      </w:r>
      <w:r w:rsidR="00C20B50">
        <w:rPr>
          <w:rFonts w:ascii="Times New Roman" w:hAnsi="Times New Roman" w:cs="Times New Roman"/>
          <w:sz w:val="24"/>
          <w:szCs w:val="24"/>
        </w:rPr>
        <w:t xml:space="preserve"> faceless</w:t>
      </w:r>
      <w:r>
        <w:rPr>
          <w:rFonts w:ascii="Times New Roman" w:hAnsi="Times New Roman" w:cs="Times New Roman"/>
          <w:sz w:val="24"/>
          <w:szCs w:val="24"/>
        </w:rPr>
        <w:t xml:space="preserve"> cartoon character that you would find in television shows. It was about the size of the tip of his finger, waving at him with its little stubby arms as it got out of the floor with its little stubby legs.</w:t>
      </w:r>
    </w:p>
    <w:p w14:paraId="25325177" w14:textId="54A02EFD" w:rsidR="00C836CF" w:rsidRDefault="00C836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20B50">
        <w:rPr>
          <w:rFonts w:ascii="Times New Roman" w:hAnsi="Times New Roman" w:cs="Times New Roman"/>
          <w:sz w:val="24"/>
          <w:szCs w:val="24"/>
        </w:rPr>
        <w:t>Eh</w:t>
      </w:r>
      <w:r w:rsidR="00646803">
        <w:rPr>
          <w:rFonts w:ascii="Times New Roman" w:hAnsi="Times New Roman" w:cs="Times New Roman"/>
          <w:sz w:val="24"/>
          <w:szCs w:val="24"/>
        </w:rPr>
        <w:t>…</w:t>
      </w:r>
      <w:r>
        <w:rPr>
          <w:rFonts w:ascii="Times New Roman" w:hAnsi="Times New Roman" w:cs="Times New Roman"/>
          <w:sz w:val="24"/>
          <w:szCs w:val="24"/>
        </w:rPr>
        <w:t>?”</w:t>
      </w:r>
    </w:p>
    <w:p w14:paraId="51253DD7" w14:textId="46CB4EDF" w:rsidR="00C836CF" w:rsidRDefault="00C836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the small brown creature expanded, knocking everyone away from Senkyo</w:t>
      </w:r>
      <w:r w:rsidR="00C20B50">
        <w:rPr>
          <w:rFonts w:ascii="Times New Roman" w:hAnsi="Times New Roman" w:cs="Times New Roman"/>
          <w:sz w:val="24"/>
          <w:szCs w:val="24"/>
        </w:rPr>
        <w:t>. At first, he thought he was saved, but taking a closer look at how the creature expanded, its brown skin surrounded his whole body. The next thing he knew, he was eaten.</w:t>
      </w:r>
    </w:p>
    <w:p w14:paraId="395E8DF6" w14:textId="17A4C03F" w:rsidR="00C20B50" w:rsidRDefault="00C20B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returned to the library as the brown creature ate Senkyo and escaped through the floorboards. There was only one person that reacted to this, his face brightening from pure rage, his body shaking as if having trouble keeping his rampage in check. In the end, he let his frustration out with a single loud scream</w:t>
      </w:r>
      <w:r w:rsidR="00646803">
        <w:rPr>
          <w:rFonts w:ascii="Times New Roman" w:hAnsi="Times New Roman" w:cs="Times New Roman"/>
          <w:sz w:val="24"/>
          <w:szCs w:val="24"/>
        </w:rPr>
        <w:t>, cursing the one person that had the ability to disrupt him</w:t>
      </w:r>
      <w:r>
        <w:rPr>
          <w:rFonts w:ascii="Times New Roman" w:hAnsi="Times New Roman" w:cs="Times New Roman"/>
          <w:sz w:val="24"/>
          <w:szCs w:val="24"/>
        </w:rPr>
        <w:t>.</w:t>
      </w:r>
    </w:p>
    <w:p w14:paraId="653166E0" w14:textId="30322D2E" w:rsidR="00C20B50" w:rsidRDefault="00C20B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AAAAAAAAAAAAAAA!!!!!”</w:t>
      </w:r>
    </w:p>
    <w:p w14:paraId="3FA8A49E" w14:textId="192362D9" w:rsidR="00C20B50" w:rsidRPr="00450968" w:rsidRDefault="00C20B50" w:rsidP="00450968">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6 – </w:t>
      </w:r>
      <w:r w:rsidR="008A013A">
        <w:rPr>
          <w:rFonts w:ascii="Times New Roman" w:hAnsi="Times New Roman" w:cs="Times New Roman"/>
          <w:b/>
          <w:bCs/>
          <w:sz w:val="24"/>
          <w:szCs w:val="24"/>
        </w:rPr>
        <w:t>Movements in the Shadows</w:t>
      </w:r>
    </w:p>
    <w:p w14:paraId="6755779D" w14:textId="44ED1524" w:rsidR="00A23194" w:rsidRDefault="0045096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what trouble this is…”</w:t>
      </w:r>
    </w:p>
    <w:p w14:paraId="11532370" w14:textId="4616933F" w:rsidR="00450968" w:rsidRDefault="002B687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50968">
        <w:rPr>
          <w:rFonts w:ascii="Times New Roman" w:hAnsi="Times New Roman" w:cs="Times New Roman"/>
          <w:sz w:val="24"/>
          <w:szCs w:val="24"/>
        </w:rPr>
        <w:t>A single man muttered to himself as he stared at the person in front of him.</w:t>
      </w:r>
      <w:r w:rsidR="004153AB">
        <w:rPr>
          <w:rFonts w:ascii="Times New Roman" w:hAnsi="Times New Roman" w:cs="Times New Roman"/>
          <w:sz w:val="24"/>
          <w:szCs w:val="24"/>
        </w:rPr>
        <w:t xml:space="preserve"> Lying on the ground with his face down to the floor was Senkyo.</w:t>
      </w:r>
      <w:r w:rsidR="007669DB">
        <w:rPr>
          <w:rFonts w:ascii="Times New Roman" w:hAnsi="Times New Roman" w:cs="Times New Roman"/>
          <w:sz w:val="24"/>
          <w:szCs w:val="24"/>
        </w:rPr>
        <w:t xml:space="preserve"> </w:t>
      </w:r>
      <w:proofErr w:type="spellStart"/>
      <w:r w:rsidR="007669DB">
        <w:rPr>
          <w:rFonts w:ascii="Times New Roman" w:hAnsi="Times New Roman" w:cs="Times New Roman"/>
          <w:sz w:val="24"/>
          <w:szCs w:val="24"/>
        </w:rPr>
        <w:t>Adeira</w:t>
      </w:r>
      <w:proofErr w:type="spellEnd"/>
      <w:r w:rsidR="007669DB">
        <w:rPr>
          <w:rFonts w:ascii="Times New Roman" w:hAnsi="Times New Roman" w:cs="Times New Roman"/>
          <w:sz w:val="24"/>
          <w:szCs w:val="24"/>
        </w:rPr>
        <w:t xml:space="preserve"> scratched the back of his neck awkwardly </w:t>
      </w:r>
      <w:r w:rsidR="00B22D13">
        <w:rPr>
          <w:rFonts w:ascii="Times New Roman" w:hAnsi="Times New Roman" w:cs="Times New Roman"/>
          <w:sz w:val="24"/>
          <w:szCs w:val="24"/>
        </w:rPr>
        <w:t>as he was reminded of the event that just occurred.</w:t>
      </w:r>
    </w:p>
    <w:p w14:paraId="22D9A316" w14:textId="3A9726FC" w:rsidR="00B22D13" w:rsidRDefault="00B22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rows me off my plans…”</w:t>
      </w:r>
    </w:p>
    <w:p w14:paraId="6ED5A5AC" w14:textId="4306F104" w:rsidR="00B22D13" w:rsidRDefault="00B22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ghhh</w:t>
      </w:r>
      <w:proofErr w:type="spellEnd"/>
      <w:r>
        <w:rPr>
          <w:rFonts w:ascii="Times New Roman" w:hAnsi="Times New Roman" w:cs="Times New Roman"/>
          <w:sz w:val="24"/>
          <w:szCs w:val="24"/>
        </w:rPr>
        <w:t>…”</w:t>
      </w:r>
    </w:p>
    <w:p w14:paraId="7F24DB21" w14:textId="284DD273" w:rsidR="00B22D13" w:rsidRDefault="00B22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 awake</w:t>
      </w:r>
      <w:r w:rsidR="005C5FAB">
        <w:rPr>
          <w:rFonts w:ascii="Times New Roman" w:hAnsi="Times New Roman" w:cs="Times New Roman"/>
          <w:sz w:val="24"/>
          <w:szCs w:val="24"/>
        </w:rPr>
        <w:t>, Sir Yukou</w:t>
      </w:r>
      <w:r>
        <w:rPr>
          <w:rFonts w:ascii="Times New Roman" w:hAnsi="Times New Roman" w:cs="Times New Roman"/>
          <w:sz w:val="24"/>
          <w:szCs w:val="24"/>
        </w:rPr>
        <w:t>.”</w:t>
      </w:r>
    </w:p>
    <w:p w14:paraId="3D0E464E" w14:textId="1D366459" w:rsidR="00B22D13" w:rsidRDefault="00B22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pained groans </w:t>
      </w:r>
      <w:r w:rsidR="009755FA">
        <w:rPr>
          <w:rFonts w:ascii="Times New Roman" w:hAnsi="Times New Roman" w:cs="Times New Roman"/>
          <w:sz w:val="24"/>
          <w:szCs w:val="24"/>
        </w:rPr>
        <w:t xml:space="preserve">echoed through the room, alerting </w:t>
      </w:r>
      <w:proofErr w:type="spellStart"/>
      <w:r w:rsidR="009755FA">
        <w:rPr>
          <w:rFonts w:ascii="Times New Roman" w:hAnsi="Times New Roman" w:cs="Times New Roman"/>
          <w:sz w:val="24"/>
          <w:szCs w:val="24"/>
        </w:rPr>
        <w:t>Adeira</w:t>
      </w:r>
      <w:proofErr w:type="spellEnd"/>
      <w:r w:rsidR="009755FA">
        <w:rPr>
          <w:rFonts w:ascii="Times New Roman" w:hAnsi="Times New Roman" w:cs="Times New Roman"/>
          <w:sz w:val="24"/>
          <w:szCs w:val="24"/>
        </w:rPr>
        <w:t xml:space="preserve"> of his consciousness. Slowly, he pushed the ground and fixed his body up. Looking around the room, he seemed to be in some kind of personal office but it was hard to tell what anything was with his dizzy head and the </w:t>
      </w:r>
      <w:r w:rsidR="00AF072F">
        <w:rPr>
          <w:rFonts w:ascii="Times New Roman" w:hAnsi="Times New Roman" w:cs="Times New Roman"/>
          <w:sz w:val="24"/>
          <w:szCs w:val="24"/>
        </w:rPr>
        <w:t>dim</w:t>
      </w:r>
      <w:r w:rsidR="009755FA">
        <w:rPr>
          <w:rFonts w:ascii="Times New Roman" w:hAnsi="Times New Roman" w:cs="Times New Roman"/>
          <w:sz w:val="24"/>
          <w:szCs w:val="24"/>
        </w:rPr>
        <w:t xml:space="preserve"> surroundings.</w:t>
      </w:r>
      <w:r w:rsidR="00AF072F">
        <w:rPr>
          <w:rFonts w:ascii="Times New Roman" w:hAnsi="Times New Roman" w:cs="Times New Roman"/>
          <w:sz w:val="24"/>
          <w:szCs w:val="24"/>
        </w:rPr>
        <w:t xml:space="preserve"> The only source of light in the room was the moonlight that pierced the window, outlining the contours of a person he met just yesterday. One of the most valued individuals in the </w:t>
      </w:r>
      <w:proofErr w:type="spellStart"/>
      <w:r w:rsidR="00AF072F">
        <w:rPr>
          <w:rFonts w:ascii="Times New Roman" w:hAnsi="Times New Roman" w:cs="Times New Roman"/>
          <w:sz w:val="24"/>
          <w:szCs w:val="24"/>
        </w:rPr>
        <w:t>Apocrologic</w:t>
      </w:r>
      <w:proofErr w:type="spellEnd"/>
      <w:r w:rsidR="00AF072F">
        <w:rPr>
          <w:rFonts w:ascii="Times New Roman" w:hAnsi="Times New Roman" w:cs="Times New Roman"/>
          <w:sz w:val="24"/>
          <w:szCs w:val="24"/>
        </w:rPr>
        <w:t xml:space="preserve"> Academy of </w:t>
      </w:r>
      <w:proofErr w:type="spellStart"/>
      <w:r w:rsidR="00AF072F">
        <w:rPr>
          <w:rFonts w:ascii="Times New Roman" w:hAnsi="Times New Roman" w:cs="Times New Roman"/>
          <w:sz w:val="24"/>
          <w:szCs w:val="24"/>
        </w:rPr>
        <w:t>Xhiari</w:t>
      </w:r>
      <w:proofErr w:type="spellEnd"/>
      <w:r w:rsidR="00AF072F">
        <w:rPr>
          <w:rFonts w:ascii="Times New Roman" w:hAnsi="Times New Roman" w:cs="Times New Roman"/>
          <w:sz w:val="24"/>
          <w:szCs w:val="24"/>
        </w:rPr>
        <w:t xml:space="preserve">, </w:t>
      </w:r>
      <w:proofErr w:type="spellStart"/>
      <w:r w:rsidR="00AF072F">
        <w:rPr>
          <w:rFonts w:ascii="Times New Roman" w:hAnsi="Times New Roman" w:cs="Times New Roman"/>
          <w:sz w:val="24"/>
          <w:szCs w:val="24"/>
        </w:rPr>
        <w:t>Adeira</w:t>
      </w:r>
      <w:proofErr w:type="spellEnd"/>
      <w:r w:rsidR="00AF072F">
        <w:rPr>
          <w:rFonts w:ascii="Times New Roman" w:hAnsi="Times New Roman" w:cs="Times New Roman"/>
          <w:sz w:val="24"/>
          <w:szCs w:val="24"/>
        </w:rPr>
        <w:t>.</w:t>
      </w:r>
    </w:p>
    <w:p w14:paraId="08879172" w14:textId="139CE725" w:rsidR="00AF072F" w:rsidRDefault="00AF07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57C51">
        <w:rPr>
          <w:rFonts w:ascii="Times New Roman" w:hAnsi="Times New Roman" w:cs="Times New Roman"/>
          <w:sz w:val="24"/>
          <w:szCs w:val="24"/>
        </w:rPr>
        <w:t xml:space="preserve">“S-Sir </w:t>
      </w:r>
      <w:proofErr w:type="spellStart"/>
      <w:r w:rsidR="00557C51">
        <w:rPr>
          <w:rFonts w:ascii="Times New Roman" w:hAnsi="Times New Roman" w:cs="Times New Roman"/>
          <w:sz w:val="24"/>
          <w:szCs w:val="24"/>
        </w:rPr>
        <w:t>Adeira</w:t>
      </w:r>
      <w:proofErr w:type="spellEnd"/>
      <w:r w:rsidR="00557C51">
        <w:rPr>
          <w:rFonts w:ascii="Times New Roman" w:hAnsi="Times New Roman" w:cs="Times New Roman"/>
          <w:sz w:val="24"/>
          <w:szCs w:val="24"/>
        </w:rPr>
        <w:t>?”</w:t>
      </w:r>
    </w:p>
    <w:p w14:paraId="3EC06B83" w14:textId="38BA00E7" w:rsidR="00557C51" w:rsidRDefault="00557C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uttered as he tried to confirm the identity of the person in front of him. With a quick nod, the man responded.</w:t>
      </w:r>
    </w:p>
    <w:p w14:paraId="606A3E2F" w14:textId="0C38D471" w:rsidR="00557C51" w:rsidRDefault="00557C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 were in a difficult situation back there. You have to be careful next time.”</w:t>
      </w:r>
    </w:p>
    <w:p w14:paraId="15526C5D" w14:textId="21659F7C" w:rsidR="00557C51" w:rsidRDefault="00557C5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careful…? No, wait, first of all, what’s happening and why are you here?”</w:t>
      </w:r>
    </w:p>
    <w:p w14:paraId="7C3B9AAF" w14:textId="2C630869" w:rsidR="003F3B01" w:rsidRDefault="003F3B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suppose a quick lecture is in order. It would be best if you at least became aware of the situation, for the both of us.”</w:t>
      </w:r>
    </w:p>
    <w:p w14:paraId="2172FD30" w14:textId="21761171" w:rsidR="003F3B01" w:rsidRDefault="003F3B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0425533C" w14:textId="3C136EF2" w:rsidR="003F3B01" w:rsidRDefault="003F3B0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t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 dubious look</w:t>
      </w:r>
      <w:r w:rsidR="002D498A">
        <w:rPr>
          <w:rFonts w:ascii="Times New Roman" w:hAnsi="Times New Roman" w:cs="Times New Roman"/>
          <w:sz w:val="24"/>
          <w:szCs w:val="24"/>
        </w:rPr>
        <w:t xml:space="preserve">, but seeing as he was the one that saved him from being cornered by </w:t>
      </w:r>
      <w:proofErr w:type="spellStart"/>
      <w:r w:rsidR="002D498A">
        <w:rPr>
          <w:rFonts w:ascii="Times New Roman" w:hAnsi="Times New Roman" w:cs="Times New Roman"/>
          <w:sz w:val="24"/>
          <w:szCs w:val="24"/>
        </w:rPr>
        <w:t>Gaeka</w:t>
      </w:r>
      <w:proofErr w:type="spellEnd"/>
      <w:r w:rsidR="002D498A">
        <w:rPr>
          <w:rFonts w:ascii="Times New Roman" w:hAnsi="Times New Roman" w:cs="Times New Roman"/>
          <w:sz w:val="24"/>
          <w:szCs w:val="24"/>
        </w:rPr>
        <w:t xml:space="preserve"> earlier, he at least owed him enough to lend him an ear, suspicious as he may seem.</w:t>
      </w:r>
    </w:p>
    <w:p w14:paraId="5A3FB65F" w14:textId="156E38BC" w:rsidR="002D498A" w:rsidRDefault="002D498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an internal strife is happening with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walls. Countless disagreements, political conflicts, sudden violent outbursts. </w:t>
      </w:r>
      <w:r w:rsidR="000A20D3">
        <w:rPr>
          <w:rFonts w:ascii="Times New Roman" w:hAnsi="Times New Roman" w:cs="Times New Roman"/>
          <w:sz w:val="24"/>
          <w:szCs w:val="24"/>
        </w:rPr>
        <w:t>They</w:t>
      </w:r>
      <w:r>
        <w:rPr>
          <w:rFonts w:ascii="Times New Roman" w:hAnsi="Times New Roman" w:cs="Times New Roman"/>
          <w:sz w:val="24"/>
          <w:szCs w:val="24"/>
        </w:rPr>
        <w:t xml:space="preserve"> may not be visible </w:t>
      </w:r>
      <w:r w:rsidR="00F00E03">
        <w:rPr>
          <w:rFonts w:ascii="Times New Roman" w:hAnsi="Times New Roman" w:cs="Times New Roman"/>
          <w:sz w:val="24"/>
          <w:szCs w:val="24"/>
        </w:rPr>
        <w:t>to</w:t>
      </w:r>
      <w:r>
        <w:rPr>
          <w:rFonts w:ascii="Times New Roman" w:hAnsi="Times New Roman" w:cs="Times New Roman"/>
          <w:sz w:val="24"/>
          <w:szCs w:val="24"/>
        </w:rPr>
        <w:t xml:space="preserve"> the public eye, but they are indeed happening.</w:t>
      </w:r>
      <w:r w:rsidR="000A20D3">
        <w:rPr>
          <w:rFonts w:ascii="Times New Roman" w:hAnsi="Times New Roman" w:cs="Times New Roman"/>
          <w:sz w:val="24"/>
          <w:szCs w:val="24"/>
        </w:rPr>
        <w:t xml:space="preserve"> These conflicts are similar to what you experienced earlier in the library.</w:t>
      </w:r>
      <w:r>
        <w:rPr>
          <w:rFonts w:ascii="Times New Roman" w:hAnsi="Times New Roman" w:cs="Times New Roman"/>
          <w:sz w:val="24"/>
          <w:szCs w:val="24"/>
        </w:rPr>
        <w:t>”</w:t>
      </w:r>
    </w:p>
    <w:p w14:paraId="34958DB7" w14:textId="5C52324C" w:rsidR="000A20D3" w:rsidRDefault="000A20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nal conflicts? Why? Is the government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hat bad?”</w:t>
      </w:r>
    </w:p>
    <w:p w14:paraId="070B65D4" w14:textId="44966490" w:rsidR="000A20D3" w:rsidRDefault="000A20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sually they’re united and organized, showing great management in this city. The problem is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0F4195D2" w14:textId="6BCF4764" w:rsidR="000A20D3" w:rsidRDefault="000A20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him…”</w:t>
      </w:r>
    </w:p>
    <w:p w14:paraId="75EC13B8" w14:textId="439F46A9" w:rsidR="000A20D3" w:rsidRDefault="000A20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nestly, Senkyo wasn’t too surprised by that revelation. He saw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s an enemy in the first place. Him causing trouble was only natural for Senkyo. The problem was how he created these problems, which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explains.</w:t>
      </w:r>
    </w:p>
    <w:p w14:paraId="3E19BAB1" w14:textId="051F35F9" w:rsidR="000A20D3" w:rsidRDefault="000A20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rrival to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as strange at best. It wasn’t like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was needing of any specialists and the official statement for his coming to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was to find solutions about the rampaging monster that appeared in the capital of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But this is the border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one of the farthest locations from the capital in the territory. It made no sense to send a researcher this far away from the origin of the incident. Yet, almost no one seemed to question it. As for those who initially did, they eventually stopped questioning this too</w:t>
      </w:r>
      <w:r w:rsidR="00236290">
        <w:rPr>
          <w:rFonts w:ascii="Times New Roman" w:hAnsi="Times New Roman" w:cs="Times New Roman"/>
          <w:sz w:val="24"/>
          <w:szCs w:val="24"/>
        </w:rPr>
        <w:t>, almost as if their minds stopped perceiving this as a problem</w:t>
      </w:r>
      <w:r>
        <w:rPr>
          <w:rFonts w:ascii="Times New Roman" w:hAnsi="Times New Roman" w:cs="Times New Roman"/>
          <w:sz w:val="24"/>
          <w:szCs w:val="24"/>
        </w:rPr>
        <w:t xml:space="preserve">. The only ones that aren’t affected by this in the institution </w:t>
      </w:r>
      <w:r w:rsidR="00236290">
        <w:rPr>
          <w:rFonts w:ascii="Times New Roman" w:hAnsi="Times New Roman" w:cs="Times New Roman"/>
          <w:sz w:val="24"/>
          <w:szCs w:val="24"/>
        </w:rPr>
        <w:t>are</w:t>
      </w:r>
      <w:r>
        <w:rPr>
          <w:rFonts w:ascii="Times New Roman" w:hAnsi="Times New Roman" w:cs="Times New Roman"/>
          <w:sz w:val="24"/>
          <w:szCs w:val="24"/>
        </w:rPr>
        <w:t xml:space="preserve"> me and a few of my companions. </w:t>
      </w:r>
      <w:r w:rsidR="00236290">
        <w:rPr>
          <w:rFonts w:ascii="Times New Roman" w:hAnsi="Times New Roman" w:cs="Times New Roman"/>
          <w:sz w:val="24"/>
          <w:szCs w:val="24"/>
        </w:rPr>
        <w:t xml:space="preserve">After our quick </w:t>
      </w:r>
      <w:r w:rsidR="00236290" w:rsidRPr="00236290">
        <w:rPr>
          <w:rFonts w:ascii="Times New Roman" w:hAnsi="Times New Roman" w:cs="Times New Roman"/>
          <w:sz w:val="24"/>
          <w:szCs w:val="24"/>
        </w:rPr>
        <w:t>reconnaissance</w:t>
      </w:r>
      <w:r w:rsidR="00236290">
        <w:rPr>
          <w:rFonts w:ascii="Times New Roman" w:hAnsi="Times New Roman" w:cs="Times New Roman"/>
          <w:sz w:val="24"/>
          <w:szCs w:val="24"/>
        </w:rPr>
        <w:t xml:space="preserve">, we found that these strange behaviors are centered around the people in </w:t>
      </w:r>
      <w:proofErr w:type="spellStart"/>
      <w:r w:rsidR="00236290">
        <w:rPr>
          <w:rFonts w:ascii="Times New Roman" w:hAnsi="Times New Roman" w:cs="Times New Roman"/>
          <w:sz w:val="24"/>
          <w:szCs w:val="24"/>
        </w:rPr>
        <w:t>Xhiari</w:t>
      </w:r>
      <w:proofErr w:type="spellEnd"/>
      <w:r w:rsidR="00236290">
        <w:rPr>
          <w:rFonts w:ascii="Times New Roman" w:hAnsi="Times New Roman" w:cs="Times New Roman"/>
          <w:sz w:val="24"/>
          <w:szCs w:val="24"/>
        </w:rPr>
        <w:t xml:space="preserve">, </w:t>
      </w:r>
      <w:proofErr w:type="spellStart"/>
      <w:r w:rsidR="00236290">
        <w:rPr>
          <w:rFonts w:ascii="Times New Roman" w:hAnsi="Times New Roman" w:cs="Times New Roman"/>
          <w:sz w:val="24"/>
          <w:szCs w:val="24"/>
        </w:rPr>
        <w:t>Iqanlr’s</w:t>
      </w:r>
      <w:proofErr w:type="spellEnd"/>
      <w:r w:rsidR="00236290">
        <w:rPr>
          <w:rFonts w:ascii="Times New Roman" w:hAnsi="Times New Roman" w:cs="Times New Roman"/>
          <w:sz w:val="24"/>
          <w:szCs w:val="24"/>
        </w:rPr>
        <w:t xml:space="preserve"> military, and the current government. </w:t>
      </w:r>
      <w:r w:rsidR="007D69BD">
        <w:rPr>
          <w:rFonts w:ascii="Times New Roman" w:hAnsi="Times New Roman" w:cs="Times New Roman"/>
          <w:sz w:val="24"/>
          <w:szCs w:val="24"/>
        </w:rPr>
        <w:t>We consider it some form of mind control, but we are yet to confirm what exactly this is</w:t>
      </w:r>
      <w:r w:rsidR="00B37B09">
        <w:rPr>
          <w:rFonts w:ascii="Times New Roman" w:hAnsi="Times New Roman" w:cs="Times New Roman"/>
          <w:sz w:val="24"/>
          <w:szCs w:val="24"/>
        </w:rPr>
        <w:t xml:space="preserve">. </w:t>
      </w:r>
      <w:r w:rsidR="00236290">
        <w:rPr>
          <w:rFonts w:ascii="Times New Roman" w:hAnsi="Times New Roman" w:cs="Times New Roman"/>
          <w:sz w:val="24"/>
          <w:szCs w:val="24"/>
        </w:rPr>
        <w:t xml:space="preserve">As for the cause of these strange </w:t>
      </w:r>
      <w:proofErr w:type="gramStart"/>
      <w:r w:rsidR="00236290">
        <w:rPr>
          <w:rFonts w:ascii="Times New Roman" w:hAnsi="Times New Roman" w:cs="Times New Roman"/>
          <w:sz w:val="24"/>
          <w:szCs w:val="24"/>
        </w:rPr>
        <w:t>behaviors,</w:t>
      </w:r>
      <w:r w:rsidR="00B32537">
        <w:rPr>
          <w:rFonts w:ascii="Times New Roman" w:hAnsi="Times New Roman" w:cs="Times New Roman"/>
          <w:sz w:val="24"/>
          <w:szCs w:val="24"/>
        </w:rPr>
        <w:t>…</w:t>
      </w:r>
      <w:proofErr w:type="gramEnd"/>
      <w:r w:rsidR="00B32537">
        <w:rPr>
          <w:rFonts w:ascii="Times New Roman" w:hAnsi="Times New Roman" w:cs="Times New Roman"/>
          <w:sz w:val="24"/>
          <w:szCs w:val="24"/>
        </w:rPr>
        <w:t xml:space="preserve"> well,</w:t>
      </w:r>
      <w:r w:rsidR="00236290">
        <w:rPr>
          <w:rFonts w:ascii="Times New Roman" w:hAnsi="Times New Roman" w:cs="Times New Roman"/>
          <w:sz w:val="24"/>
          <w:szCs w:val="24"/>
        </w:rPr>
        <w:t xml:space="preserve"> the fact that almost every single one of those affected by this </w:t>
      </w:r>
      <w:r w:rsidR="00C53905">
        <w:rPr>
          <w:rFonts w:ascii="Times New Roman" w:hAnsi="Times New Roman" w:cs="Times New Roman"/>
          <w:sz w:val="24"/>
          <w:szCs w:val="24"/>
        </w:rPr>
        <w:t xml:space="preserve">was treating Professor </w:t>
      </w:r>
      <w:proofErr w:type="spellStart"/>
      <w:r w:rsidR="00C53905">
        <w:rPr>
          <w:rFonts w:ascii="Times New Roman" w:hAnsi="Times New Roman" w:cs="Times New Roman"/>
          <w:sz w:val="24"/>
          <w:szCs w:val="24"/>
        </w:rPr>
        <w:t>Gaeka</w:t>
      </w:r>
      <w:proofErr w:type="spellEnd"/>
      <w:r w:rsidR="00C53905">
        <w:rPr>
          <w:rFonts w:ascii="Times New Roman" w:hAnsi="Times New Roman" w:cs="Times New Roman"/>
          <w:sz w:val="24"/>
          <w:szCs w:val="24"/>
        </w:rPr>
        <w:t xml:space="preserve"> like a king was a dead giveaway that he was involved in this situation. </w:t>
      </w:r>
      <w:r w:rsidR="007D4CC5">
        <w:rPr>
          <w:rFonts w:ascii="Times New Roman" w:hAnsi="Times New Roman" w:cs="Times New Roman"/>
          <w:sz w:val="24"/>
          <w:szCs w:val="24"/>
        </w:rPr>
        <w:t xml:space="preserve">Eventually, after all of us digging around, we found out that Professor </w:t>
      </w:r>
      <w:proofErr w:type="spellStart"/>
      <w:r w:rsidR="007D4CC5">
        <w:rPr>
          <w:rFonts w:ascii="Times New Roman" w:hAnsi="Times New Roman" w:cs="Times New Roman"/>
          <w:sz w:val="24"/>
          <w:szCs w:val="24"/>
        </w:rPr>
        <w:t>Gaeka’s</w:t>
      </w:r>
      <w:proofErr w:type="spellEnd"/>
      <w:r w:rsidR="007D4CC5">
        <w:rPr>
          <w:rFonts w:ascii="Times New Roman" w:hAnsi="Times New Roman" w:cs="Times New Roman"/>
          <w:sz w:val="24"/>
          <w:szCs w:val="24"/>
        </w:rPr>
        <w:t xml:space="preserve"> objective was one thing—You.</w:t>
      </w:r>
      <w:r>
        <w:rPr>
          <w:rFonts w:ascii="Times New Roman" w:hAnsi="Times New Roman" w:cs="Times New Roman"/>
          <w:sz w:val="24"/>
          <w:szCs w:val="24"/>
        </w:rPr>
        <w:t>”</w:t>
      </w:r>
    </w:p>
    <w:p w14:paraId="3984A10A" w14:textId="71C2D03E" w:rsidR="007D4CC5" w:rsidRDefault="007D4C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pointed at Senkyo with his sharp gaze piercing through his body. He already knew this, so for now, he decided to stay silent and returned with a </w:t>
      </w:r>
      <w:r w:rsidR="005C5FAB">
        <w:rPr>
          <w:rFonts w:ascii="Times New Roman" w:hAnsi="Times New Roman" w:cs="Times New Roman"/>
          <w:sz w:val="24"/>
          <w:szCs w:val="24"/>
        </w:rPr>
        <w:t>serious</w:t>
      </w:r>
      <w:r>
        <w:rPr>
          <w:rFonts w:ascii="Times New Roman" w:hAnsi="Times New Roman" w:cs="Times New Roman"/>
          <w:sz w:val="24"/>
          <w:szCs w:val="24"/>
        </w:rPr>
        <w:t xml:space="preserve"> gaze of his own.</w:t>
      </w:r>
    </w:p>
    <w:p w14:paraId="5ABED80B" w14:textId="7EA1DBB9" w:rsidR="005C5FAB" w:rsidRDefault="00931DA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C5FAB">
        <w:rPr>
          <w:rFonts w:ascii="Times New Roman" w:hAnsi="Times New Roman" w:cs="Times New Roman"/>
          <w:sz w:val="24"/>
          <w:szCs w:val="24"/>
        </w:rPr>
        <w:t xml:space="preserve">“The actions taken by Professor </w:t>
      </w:r>
      <w:proofErr w:type="spellStart"/>
      <w:r w:rsidR="005C5FAB">
        <w:rPr>
          <w:rFonts w:ascii="Times New Roman" w:hAnsi="Times New Roman" w:cs="Times New Roman"/>
          <w:sz w:val="24"/>
          <w:szCs w:val="24"/>
        </w:rPr>
        <w:t>Gaeka’s</w:t>
      </w:r>
      <w:proofErr w:type="spellEnd"/>
      <w:r w:rsidR="005C5FAB">
        <w:rPr>
          <w:rFonts w:ascii="Times New Roman" w:hAnsi="Times New Roman" w:cs="Times New Roman"/>
          <w:sz w:val="24"/>
          <w:szCs w:val="24"/>
        </w:rPr>
        <w:t xml:space="preserve"> pawns were usually focused on making a mess of the government in </w:t>
      </w:r>
      <w:proofErr w:type="spellStart"/>
      <w:r w:rsidR="005C5FAB">
        <w:rPr>
          <w:rFonts w:ascii="Times New Roman" w:hAnsi="Times New Roman" w:cs="Times New Roman"/>
          <w:sz w:val="24"/>
          <w:szCs w:val="24"/>
        </w:rPr>
        <w:t>Iqanlr</w:t>
      </w:r>
      <w:proofErr w:type="spellEnd"/>
      <w:r w:rsidR="005C5FAB">
        <w:rPr>
          <w:rFonts w:ascii="Times New Roman" w:hAnsi="Times New Roman" w:cs="Times New Roman"/>
          <w:sz w:val="24"/>
          <w:szCs w:val="24"/>
        </w:rPr>
        <w:t xml:space="preserve">. At first, we thought he wanted to take </w:t>
      </w:r>
      <w:proofErr w:type="spellStart"/>
      <w:r w:rsidR="005C5FAB">
        <w:rPr>
          <w:rFonts w:ascii="Times New Roman" w:hAnsi="Times New Roman" w:cs="Times New Roman"/>
          <w:sz w:val="24"/>
          <w:szCs w:val="24"/>
        </w:rPr>
        <w:t>Iqanlr</w:t>
      </w:r>
      <w:proofErr w:type="spellEnd"/>
      <w:r w:rsidR="005C5FAB">
        <w:rPr>
          <w:rFonts w:ascii="Times New Roman" w:hAnsi="Times New Roman" w:cs="Times New Roman"/>
          <w:sz w:val="24"/>
          <w:szCs w:val="24"/>
        </w:rPr>
        <w:t xml:space="preserve"> down from the inside, but those attempts suddenly stopped yesterday. When we reviewed the positions of his pawns, we found that they were all centered around the entrance of </w:t>
      </w:r>
      <w:proofErr w:type="spellStart"/>
      <w:r w:rsidR="005C5FAB">
        <w:rPr>
          <w:rFonts w:ascii="Times New Roman" w:hAnsi="Times New Roman" w:cs="Times New Roman"/>
          <w:sz w:val="24"/>
          <w:szCs w:val="24"/>
        </w:rPr>
        <w:t>Iqanlr</w:t>
      </w:r>
      <w:proofErr w:type="spellEnd"/>
      <w:r w:rsidR="005C5FAB">
        <w:rPr>
          <w:rFonts w:ascii="Times New Roman" w:hAnsi="Times New Roman" w:cs="Times New Roman"/>
          <w:sz w:val="24"/>
          <w:szCs w:val="24"/>
        </w:rPr>
        <w:t xml:space="preserve">. With </w:t>
      </w:r>
      <w:r w:rsidR="00450B3C">
        <w:rPr>
          <w:rFonts w:ascii="Times New Roman" w:hAnsi="Times New Roman" w:cs="Times New Roman"/>
          <w:sz w:val="24"/>
          <w:szCs w:val="24"/>
        </w:rPr>
        <w:t xml:space="preserve">the help of </w:t>
      </w:r>
      <w:r w:rsidR="005C5FAB">
        <w:rPr>
          <w:rFonts w:ascii="Times New Roman" w:hAnsi="Times New Roman" w:cs="Times New Roman"/>
          <w:sz w:val="24"/>
          <w:szCs w:val="24"/>
        </w:rPr>
        <w:t xml:space="preserve">our professional trackers, he quickly grasped the situation that Professor </w:t>
      </w:r>
      <w:proofErr w:type="spellStart"/>
      <w:r w:rsidR="005C5FAB">
        <w:rPr>
          <w:rFonts w:ascii="Times New Roman" w:hAnsi="Times New Roman" w:cs="Times New Roman"/>
          <w:sz w:val="24"/>
          <w:szCs w:val="24"/>
        </w:rPr>
        <w:t>Gaeka’s</w:t>
      </w:r>
      <w:proofErr w:type="spellEnd"/>
      <w:r w:rsidR="005C5FAB">
        <w:rPr>
          <w:rFonts w:ascii="Times New Roman" w:hAnsi="Times New Roman" w:cs="Times New Roman"/>
          <w:sz w:val="24"/>
          <w:szCs w:val="24"/>
        </w:rPr>
        <w:t xml:space="preserve"> forces pulled back and poured them all on observing the man named Yukou Senkyo. We had no idea why he had such an obsession with you, but after what I saw yesterday, it was clear.”</w:t>
      </w:r>
    </w:p>
    <w:p w14:paraId="52058B34" w14:textId="22BB045E" w:rsidR="005C5FAB" w:rsidRDefault="005C5F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eferring to when Senkyo used creation magic to silence the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W-Unit Frame’s malfunction. It was one thing if he made a mistake and let his power slip, but Senkyo didn’t even know</w:t>
      </w:r>
      <w:r w:rsidR="00D92902">
        <w:rPr>
          <w:rFonts w:ascii="Times New Roman" w:hAnsi="Times New Roman" w:cs="Times New Roman"/>
          <w:sz w:val="24"/>
          <w:szCs w:val="24"/>
        </w:rPr>
        <w:t xml:space="preserve"> </w:t>
      </w:r>
      <w:r>
        <w:rPr>
          <w:rFonts w:ascii="Times New Roman" w:hAnsi="Times New Roman" w:cs="Times New Roman"/>
          <w:sz w:val="24"/>
          <w:szCs w:val="24"/>
        </w:rPr>
        <w:t>anything about his power</w:t>
      </w:r>
      <w:r w:rsidR="00D92902">
        <w:rPr>
          <w:rFonts w:ascii="Times New Roman" w:hAnsi="Times New Roman" w:cs="Times New Roman"/>
          <w:sz w:val="24"/>
          <w:szCs w:val="24"/>
        </w:rPr>
        <w:t xml:space="preserve"> at the time</w:t>
      </w:r>
      <w:r>
        <w:rPr>
          <w:rFonts w:ascii="Times New Roman" w:hAnsi="Times New Roman" w:cs="Times New Roman"/>
          <w:sz w:val="24"/>
          <w:szCs w:val="24"/>
        </w:rPr>
        <w:t>. In other words, the headache he was experiencing now was because of some work of nature that made him reveal his affinity for creation magic for some reason.</w:t>
      </w:r>
    </w:p>
    <w:p w14:paraId="7195686D" w14:textId="039657AB" w:rsidR="00931DA0" w:rsidRDefault="005C5F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I understand, the professor wants a sample of your blood, correct?”</w:t>
      </w:r>
    </w:p>
    <w:p w14:paraId="33E4A48E" w14:textId="451BB7D0" w:rsidR="00D16B7A" w:rsidRDefault="00A60EB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r w:rsidR="00CF56D3">
        <w:rPr>
          <w:rFonts w:ascii="Times New Roman" w:hAnsi="Times New Roman" w:cs="Times New Roman"/>
          <w:sz w:val="24"/>
          <w:szCs w:val="24"/>
        </w:rPr>
        <w:t xml:space="preserve"> Before you say anything else, </w:t>
      </w:r>
      <w:r>
        <w:rPr>
          <w:rFonts w:ascii="Times New Roman" w:hAnsi="Times New Roman" w:cs="Times New Roman"/>
          <w:sz w:val="24"/>
          <w:szCs w:val="24"/>
        </w:rPr>
        <w:t>I have no intention of revealing why.”</w:t>
      </w:r>
    </w:p>
    <w:p w14:paraId="14CAB321" w14:textId="721E7AF6" w:rsidR="00CF56D3" w:rsidRDefault="00CF56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fine. What’s important is to keep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from reaching his objectives. Sir Yukou, from now on—”</w:t>
      </w:r>
    </w:p>
    <w:p w14:paraId="00CEDFA8" w14:textId="43709E7A" w:rsidR="00CF56D3" w:rsidRDefault="00CF56D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46B37">
        <w:rPr>
          <w:rFonts w:ascii="Times New Roman" w:hAnsi="Times New Roman" w:cs="Times New Roman"/>
          <w:sz w:val="24"/>
          <w:szCs w:val="24"/>
        </w:rPr>
        <w:t xml:space="preserve">“Eh!? Is this where Onii-chan is!? This is the room, isn’t it! </w:t>
      </w:r>
      <w:proofErr w:type="spellStart"/>
      <w:r w:rsidR="00846B37">
        <w:rPr>
          <w:rFonts w:ascii="Times New Roman" w:hAnsi="Times New Roman" w:cs="Times New Roman"/>
          <w:sz w:val="24"/>
          <w:szCs w:val="24"/>
        </w:rPr>
        <w:t>Heyy</w:t>
      </w:r>
      <w:proofErr w:type="spellEnd"/>
      <w:r w:rsidR="00846B37">
        <w:rPr>
          <w:rFonts w:ascii="Times New Roman" w:hAnsi="Times New Roman" w:cs="Times New Roman"/>
          <w:sz w:val="24"/>
          <w:szCs w:val="24"/>
        </w:rPr>
        <w:t xml:space="preserve">, </w:t>
      </w:r>
      <w:proofErr w:type="spellStart"/>
      <w:r w:rsidR="00846B37">
        <w:rPr>
          <w:rFonts w:ascii="Times New Roman" w:hAnsi="Times New Roman" w:cs="Times New Roman"/>
          <w:sz w:val="24"/>
          <w:szCs w:val="24"/>
        </w:rPr>
        <w:t>Ranaaat</w:t>
      </w:r>
      <w:proofErr w:type="spellEnd"/>
      <w:r w:rsidR="00846B37">
        <w:rPr>
          <w:rFonts w:ascii="Times New Roman" w:hAnsi="Times New Roman" w:cs="Times New Roman"/>
          <w:sz w:val="24"/>
          <w:szCs w:val="24"/>
        </w:rPr>
        <w:t xml:space="preserve">, help </w:t>
      </w:r>
      <w:proofErr w:type="spellStart"/>
      <w:r w:rsidR="00846B37">
        <w:rPr>
          <w:rFonts w:ascii="Times New Roman" w:hAnsi="Times New Roman" w:cs="Times New Roman"/>
          <w:sz w:val="24"/>
          <w:szCs w:val="24"/>
        </w:rPr>
        <w:t>meeee</w:t>
      </w:r>
      <w:proofErr w:type="spellEnd"/>
      <w:r w:rsidR="00846B37">
        <w:rPr>
          <w:rFonts w:ascii="Times New Roman" w:hAnsi="Times New Roman" w:cs="Times New Roman"/>
          <w:sz w:val="24"/>
          <w:szCs w:val="24"/>
        </w:rPr>
        <w:t>~!!”</w:t>
      </w:r>
    </w:p>
    <w:p w14:paraId="4EE2D0CC" w14:textId="775E3306"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words were abruptly cut off by a loud series of banging on the door and a familiar voice that Senkyo knew all too well.</w:t>
      </w:r>
    </w:p>
    <w:p w14:paraId="720D4512" w14:textId="2A451250"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down, Miss Shiro, the door is just locked. Please, wait for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o open the door.”</w:t>
      </w:r>
    </w:p>
    <w:p w14:paraId="3C5693EE" w14:textId="13E8CE4D"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 b-but…! Onii-chan is…!”</w:t>
      </w:r>
    </w:p>
    <w:p w14:paraId="684CAEE8" w14:textId="66B9ACDA"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ait.”</w:t>
      </w:r>
    </w:p>
    <w:p w14:paraId="3E616564" w14:textId="28487E72"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w:t>
      </w:r>
    </w:p>
    <w:p w14:paraId="0E13B3C8" w14:textId="76DC8ECF"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ait.”</w:t>
      </w:r>
    </w:p>
    <w:p w14:paraId="4F60E22D" w14:textId="3C760532"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6EA31809" w14:textId="78EB6C7A" w:rsidR="00D16B7A"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overhear a ridiculous conversation from beyond the door behind him. It was no doubt Shiro, which he forgot about in the heat of the moment, as painful as it was to admit. Though, it did sound like she made another friend, well, at the very least someone who can </w:t>
      </w:r>
      <w:r w:rsidR="00573C7F">
        <w:rPr>
          <w:rFonts w:ascii="Times New Roman" w:hAnsi="Times New Roman" w:cs="Times New Roman"/>
          <w:sz w:val="24"/>
          <w:szCs w:val="24"/>
        </w:rPr>
        <w:t xml:space="preserve">keep her under </w:t>
      </w:r>
      <w:r>
        <w:rPr>
          <w:rFonts w:ascii="Times New Roman" w:hAnsi="Times New Roman" w:cs="Times New Roman"/>
          <w:sz w:val="24"/>
          <w:szCs w:val="24"/>
        </w:rPr>
        <w:t>control.</w:t>
      </w:r>
    </w:p>
    <w:p w14:paraId="5487D631" w14:textId="01257340"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errible timing…”</w:t>
      </w:r>
    </w:p>
    <w:p w14:paraId="1AB41C6F" w14:textId="37E4BE2A"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said with an exasperated sigh as he walked up to the door and unlocked it.</w:t>
      </w:r>
    </w:p>
    <w:p w14:paraId="02B16940" w14:textId="11879D98" w:rsidR="005137CA" w:rsidRPr="005137CA" w:rsidRDefault="005137CA" w:rsidP="000063A5">
      <w:pPr>
        <w:tabs>
          <w:tab w:val="left" w:pos="3195"/>
        </w:tabs>
        <w:spacing w:line="340" w:lineRule="atLeast"/>
        <w:jc w:val="both"/>
        <w:rPr>
          <w:rFonts w:ascii="Times New Roman" w:hAnsi="Times New Roman" w:cs="Times New Roman"/>
          <w:i/>
          <w:iCs/>
          <w:sz w:val="24"/>
          <w:szCs w:val="24"/>
        </w:rPr>
      </w:pPr>
      <w:r w:rsidRPr="005137CA">
        <w:rPr>
          <w:rFonts w:ascii="Times New Roman" w:hAnsi="Times New Roman" w:cs="Times New Roman"/>
          <w:sz w:val="24"/>
          <w:szCs w:val="24"/>
        </w:rPr>
        <w:t xml:space="preserve">     </w:t>
      </w:r>
      <w:r w:rsidRPr="005137CA">
        <w:rPr>
          <w:rFonts w:ascii="Times New Roman" w:hAnsi="Times New Roman" w:cs="Times New Roman"/>
          <w:i/>
          <w:iCs/>
          <w:sz w:val="24"/>
          <w:szCs w:val="24"/>
        </w:rPr>
        <w:t>*</w:t>
      </w:r>
      <w:proofErr w:type="gramStart"/>
      <w:r>
        <w:rPr>
          <w:rFonts w:ascii="Times New Roman" w:hAnsi="Times New Roman" w:cs="Times New Roman"/>
          <w:i/>
          <w:iCs/>
          <w:sz w:val="24"/>
          <w:szCs w:val="24"/>
        </w:rPr>
        <w:t>BANG!</w:t>
      </w:r>
      <w:r w:rsidRPr="005137CA">
        <w:rPr>
          <w:rFonts w:ascii="Times New Roman" w:hAnsi="Times New Roman" w:cs="Times New Roman"/>
          <w:i/>
          <w:iCs/>
          <w:sz w:val="24"/>
          <w:szCs w:val="24"/>
        </w:rPr>
        <w:t>*</w:t>
      </w:r>
      <w:proofErr w:type="gramEnd"/>
    </w:p>
    <w:p w14:paraId="4BEC8091" w14:textId="680C48A1"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nii-chan!!”</w:t>
      </w:r>
    </w:p>
    <w:p w14:paraId="717ECA85" w14:textId="20537979"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53B0C045" w14:textId="6D74D4A5" w:rsidR="00846B37" w:rsidRDefault="00846B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oor immediately flung open, </w:t>
      </w:r>
      <w:r w:rsidR="005137CA">
        <w:rPr>
          <w:rFonts w:ascii="Times New Roman" w:hAnsi="Times New Roman" w:cs="Times New Roman"/>
          <w:sz w:val="24"/>
          <w:szCs w:val="24"/>
        </w:rPr>
        <w:t xml:space="preserve">smacking </w:t>
      </w:r>
      <w:proofErr w:type="spellStart"/>
      <w:r w:rsidR="005137CA">
        <w:rPr>
          <w:rFonts w:ascii="Times New Roman" w:hAnsi="Times New Roman" w:cs="Times New Roman"/>
          <w:sz w:val="24"/>
          <w:szCs w:val="24"/>
        </w:rPr>
        <w:t>Adeia</w:t>
      </w:r>
      <w:proofErr w:type="spellEnd"/>
      <w:r w:rsidR="005137CA">
        <w:rPr>
          <w:rFonts w:ascii="Times New Roman" w:hAnsi="Times New Roman" w:cs="Times New Roman"/>
          <w:sz w:val="24"/>
          <w:szCs w:val="24"/>
        </w:rPr>
        <w:t xml:space="preserve"> in the face as Shiro shot through the room and </w:t>
      </w:r>
      <w:r w:rsidR="00381726">
        <w:rPr>
          <w:rFonts w:ascii="Times New Roman" w:hAnsi="Times New Roman" w:cs="Times New Roman"/>
          <w:sz w:val="24"/>
          <w:szCs w:val="24"/>
        </w:rPr>
        <w:t xml:space="preserve">leaped in his arms. He was happy to be reunited with his little sister, but he couldn’t help but feel bad about </w:t>
      </w:r>
      <w:proofErr w:type="spellStart"/>
      <w:r w:rsidR="00381726">
        <w:rPr>
          <w:rFonts w:ascii="Times New Roman" w:hAnsi="Times New Roman" w:cs="Times New Roman"/>
          <w:sz w:val="24"/>
          <w:szCs w:val="24"/>
        </w:rPr>
        <w:t>Adeira</w:t>
      </w:r>
      <w:proofErr w:type="spellEnd"/>
      <w:r w:rsidR="00381726">
        <w:rPr>
          <w:rFonts w:ascii="Times New Roman" w:hAnsi="Times New Roman" w:cs="Times New Roman"/>
          <w:sz w:val="24"/>
          <w:szCs w:val="24"/>
        </w:rPr>
        <w:t xml:space="preserve">. He could only let out a wry smile as he saw </w:t>
      </w:r>
      <w:proofErr w:type="spellStart"/>
      <w:r w:rsidR="00381726">
        <w:rPr>
          <w:rFonts w:ascii="Times New Roman" w:hAnsi="Times New Roman" w:cs="Times New Roman"/>
          <w:sz w:val="24"/>
          <w:szCs w:val="24"/>
        </w:rPr>
        <w:t>Adeira’s</w:t>
      </w:r>
      <w:proofErr w:type="spellEnd"/>
      <w:r w:rsidR="00381726">
        <w:rPr>
          <w:rFonts w:ascii="Times New Roman" w:hAnsi="Times New Roman" w:cs="Times New Roman"/>
          <w:sz w:val="24"/>
          <w:szCs w:val="24"/>
        </w:rPr>
        <w:t xml:space="preserve"> vacant eyes.</w:t>
      </w:r>
    </w:p>
    <w:p w14:paraId="6DF7CABE" w14:textId="01FF28D1" w:rsidR="00381726" w:rsidRDefault="003817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371A">
        <w:rPr>
          <w:rFonts w:ascii="Times New Roman" w:hAnsi="Times New Roman" w:cs="Times New Roman"/>
          <w:sz w:val="24"/>
          <w:szCs w:val="24"/>
        </w:rPr>
        <w:t xml:space="preserve">Thank you for your </w:t>
      </w:r>
      <w:r w:rsidR="00697BE4">
        <w:rPr>
          <w:rFonts w:ascii="Times New Roman" w:hAnsi="Times New Roman" w:cs="Times New Roman"/>
          <w:sz w:val="24"/>
          <w:szCs w:val="24"/>
        </w:rPr>
        <w:t>hard</w:t>
      </w:r>
      <w:r w:rsidR="00D3371A">
        <w:rPr>
          <w:rFonts w:ascii="Times New Roman" w:hAnsi="Times New Roman" w:cs="Times New Roman"/>
          <w:sz w:val="24"/>
          <w:szCs w:val="24"/>
        </w:rPr>
        <w:t xml:space="preserve"> work.</w:t>
      </w:r>
      <w:r>
        <w:rPr>
          <w:rFonts w:ascii="Times New Roman" w:hAnsi="Times New Roman" w:cs="Times New Roman"/>
          <w:sz w:val="24"/>
          <w:szCs w:val="24"/>
        </w:rPr>
        <w:t>”</w:t>
      </w:r>
    </w:p>
    <w:p w14:paraId="3C19D79E" w14:textId="5CBE65E1" w:rsidR="00D3371A" w:rsidRDefault="00D337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Likewise…”</w:t>
      </w:r>
    </w:p>
    <w:p w14:paraId="2E9983C7" w14:textId="48BF736F" w:rsidR="00D3371A" w:rsidRDefault="00D337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yond the door, another person came in and ga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 greeting along with a polite bow.</w:t>
      </w:r>
      <w:r w:rsidR="00CC35B0">
        <w:rPr>
          <w:rFonts w:ascii="Times New Roman" w:hAnsi="Times New Roman" w:cs="Times New Roman"/>
          <w:sz w:val="24"/>
          <w:szCs w:val="24"/>
        </w:rPr>
        <w:t xml:space="preserve"> She was a harpy with short brunette hair and glasses wearing a familiar fur cloak and brown shorts. She was the librarian that he engaged with on their first visit to the library.</w:t>
      </w:r>
    </w:p>
    <w:p w14:paraId="16138ED5" w14:textId="44AF7507" w:rsidR="00D0606A" w:rsidRDefault="00D060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w:t>
      </w:r>
      <w:r w:rsidR="00697BE4">
        <w:rPr>
          <w:rFonts w:ascii="Times New Roman" w:hAnsi="Times New Roman" w:cs="Times New Roman"/>
          <w:sz w:val="24"/>
          <w:szCs w:val="24"/>
        </w:rPr>
        <w:t xml:space="preserve"> hard</w:t>
      </w:r>
      <w:r>
        <w:rPr>
          <w:rFonts w:ascii="Times New Roman" w:hAnsi="Times New Roman" w:cs="Times New Roman"/>
          <w:sz w:val="24"/>
          <w:szCs w:val="24"/>
        </w:rPr>
        <w:t xml:space="preserve"> work.”</w:t>
      </w:r>
    </w:p>
    <w:p w14:paraId="3CA9F22A" w14:textId="26A93BD0" w:rsidR="00D0606A" w:rsidRDefault="00D060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Ah, yeah, good work out there…”</w:t>
      </w:r>
    </w:p>
    <w:p w14:paraId="4FE52C04" w14:textId="23C03F95" w:rsidR="00D0606A" w:rsidRDefault="00D060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to Senkyo and gave him the same formal bow and greeting. He didn’t know what was happening but he did appreciate that she brought Shiro back to him.</w:t>
      </w:r>
      <w:r w:rsidR="007414C5">
        <w:rPr>
          <w:rFonts w:ascii="Times New Roman" w:hAnsi="Times New Roman" w:cs="Times New Roman"/>
          <w:sz w:val="24"/>
          <w:szCs w:val="24"/>
        </w:rPr>
        <w:t xml:space="preserve"> After fixing himself and rebuilding his composure, </w:t>
      </w:r>
      <w:proofErr w:type="spellStart"/>
      <w:r w:rsidR="007414C5">
        <w:rPr>
          <w:rFonts w:ascii="Times New Roman" w:hAnsi="Times New Roman" w:cs="Times New Roman"/>
          <w:sz w:val="24"/>
          <w:szCs w:val="24"/>
        </w:rPr>
        <w:t>Adeira</w:t>
      </w:r>
      <w:proofErr w:type="spellEnd"/>
      <w:r w:rsidR="007414C5">
        <w:rPr>
          <w:rFonts w:ascii="Times New Roman" w:hAnsi="Times New Roman" w:cs="Times New Roman"/>
          <w:sz w:val="24"/>
          <w:szCs w:val="24"/>
        </w:rPr>
        <w:t xml:space="preserve"> locked the door and returned to the front.</w:t>
      </w:r>
    </w:p>
    <w:p w14:paraId="3C28D83E" w14:textId="073925E4" w:rsidR="00CE04AD" w:rsidRPr="00CE04AD" w:rsidRDefault="00CE04AD" w:rsidP="00CE04A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7 – </w:t>
      </w:r>
      <w:r w:rsidR="002871D7">
        <w:rPr>
          <w:rFonts w:ascii="Times New Roman" w:hAnsi="Times New Roman" w:cs="Times New Roman"/>
          <w:b/>
          <w:bCs/>
          <w:sz w:val="24"/>
          <w:szCs w:val="24"/>
        </w:rPr>
        <w:t>The Third Party</w:t>
      </w:r>
    </w:p>
    <w:p w14:paraId="7CF76470" w14:textId="4423DE09" w:rsidR="007414C5" w:rsidRDefault="007414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iss Ranat. She is… a third party you could say. I didn’t expect her at all but she was the one who first reported suspicious movements in the library to me. Namely, right around when Professor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pawns were gathering around you. Thanks to her, I was able to summon my familiar and got you out of that hairy situation.”</w:t>
      </w:r>
    </w:p>
    <w:p w14:paraId="2A6A3B5C" w14:textId="40282BCB" w:rsidR="007414C5" w:rsidRDefault="007414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that little chibi doll was your familiar?”</w:t>
      </w:r>
    </w:p>
    <w:p w14:paraId="0250E0F2" w14:textId="3D9010CA" w:rsidR="007414C5" w:rsidRDefault="007414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bi doll, huh…? Well, I suppose that’s also a way to describe him. Anyway, I only cooperated with her to save you from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so I don’t know her motives either. Our partnership ends along with this meeting tonight, so if you want to ask her questions you can do that yourself. I realize that I’m a bit pushy but as of the moment, my hostility toward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revealed and now I’m on the run from his pawns. I have my ways for situations like this but there’s no doubt this will become a headache.”</w:t>
      </w:r>
    </w:p>
    <w:p w14:paraId="040F3AD2" w14:textId="5399C513" w:rsidR="007414C5" w:rsidRDefault="007414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minds me,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id that you were the one that pioneered teleportation technology. Is it possible for you to let us borrow something that can help us for the time being?”</w:t>
      </w:r>
    </w:p>
    <w:p w14:paraId="6816F179" w14:textId="0A30A091" w:rsidR="007414C5" w:rsidRDefault="007414C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hold back on your words do you</w:t>
      </w:r>
      <w:r w:rsidR="00862052">
        <w:rPr>
          <w:rFonts w:ascii="Times New Roman" w:hAnsi="Times New Roman" w:cs="Times New Roman"/>
          <w:sz w:val="24"/>
          <w:szCs w:val="24"/>
        </w:rPr>
        <w:t xml:space="preserve">, </w:t>
      </w:r>
      <w:r>
        <w:rPr>
          <w:rFonts w:ascii="Times New Roman" w:hAnsi="Times New Roman" w:cs="Times New Roman"/>
          <w:sz w:val="24"/>
          <w:szCs w:val="24"/>
        </w:rPr>
        <w:t>Sir Yukou</w:t>
      </w:r>
      <w:r w:rsidR="008A013A">
        <w:rPr>
          <w:rFonts w:ascii="Times New Roman" w:hAnsi="Times New Roman" w:cs="Times New Roman"/>
          <w:sz w:val="24"/>
          <w:szCs w:val="24"/>
        </w:rPr>
        <w:t>?</w:t>
      </w:r>
      <w:r>
        <w:rPr>
          <w:rFonts w:ascii="Times New Roman" w:hAnsi="Times New Roman" w:cs="Times New Roman"/>
          <w:sz w:val="24"/>
          <w:szCs w:val="24"/>
        </w:rPr>
        <w:t xml:space="preserve"> I believe you already owe me a good debt but you wish for more… I can’t say I’m impressed.”</w:t>
      </w:r>
    </w:p>
    <w:p w14:paraId="016E61C6" w14:textId="48AD25C9" w:rsidR="003A161D" w:rsidRDefault="003A16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words </w:t>
      </w:r>
      <w:r w:rsidR="00C87418">
        <w:rPr>
          <w:rFonts w:ascii="Times New Roman" w:hAnsi="Times New Roman" w:cs="Times New Roman"/>
          <w:sz w:val="24"/>
          <w:szCs w:val="24"/>
        </w:rPr>
        <w:t>caused him to feel a pang of guilt, he was also convinced that this needed to be done.</w:t>
      </w:r>
    </w:p>
    <w:p w14:paraId="5B0822A2" w14:textId="4F4D48C1" w:rsidR="00D0606A" w:rsidRDefault="00D060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0DE1">
        <w:rPr>
          <w:rFonts w:ascii="Times New Roman" w:hAnsi="Times New Roman" w:cs="Times New Roman"/>
          <w:sz w:val="24"/>
          <w:szCs w:val="24"/>
        </w:rPr>
        <w:t>“Your opinions aside,</w:t>
      </w:r>
      <w:r w:rsidR="00C87418">
        <w:rPr>
          <w:rFonts w:ascii="Times New Roman" w:hAnsi="Times New Roman" w:cs="Times New Roman"/>
          <w:sz w:val="24"/>
          <w:szCs w:val="24"/>
        </w:rPr>
        <w:t xml:space="preserve"> I think this is beneficial for both of us. You would reduce my chances of getting caught and</w:t>
      </w:r>
      <w:r w:rsidR="000A0358">
        <w:rPr>
          <w:rFonts w:ascii="Times New Roman" w:hAnsi="Times New Roman" w:cs="Times New Roman"/>
          <w:sz w:val="24"/>
          <w:szCs w:val="24"/>
        </w:rPr>
        <w:t xml:space="preserve"> I would have increased chances of escaping. Of course, </w:t>
      </w:r>
      <w:r w:rsidR="004F5724">
        <w:rPr>
          <w:rFonts w:ascii="Times New Roman" w:hAnsi="Times New Roman" w:cs="Times New Roman"/>
          <w:sz w:val="24"/>
          <w:szCs w:val="24"/>
        </w:rPr>
        <w:t>i</w:t>
      </w:r>
      <w:r w:rsidR="000A0358">
        <w:rPr>
          <w:rFonts w:ascii="Times New Roman" w:hAnsi="Times New Roman" w:cs="Times New Roman"/>
          <w:sz w:val="24"/>
          <w:szCs w:val="24"/>
        </w:rPr>
        <w:t>f you want me to repay my debt</w:t>
      </w:r>
      <w:r w:rsidR="004F5724">
        <w:rPr>
          <w:rFonts w:ascii="Times New Roman" w:hAnsi="Times New Roman" w:cs="Times New Roman"/>
          <w:sz w:val="24"/>
          <w:szCs w:val="24"/>
        </w:rPr>
        <w:t>s then that’s fine, but I won’t be able to do anything if I’m caught.</w:t>
      </w:r>
      <w:r w:rsidR="00E70DE1">
        <w:rPr>
          <w:rFonts w:ascii="Times New Roman" w:hAnsi="Times New Roman" w:cs="Times New Roman"/>
          <w:sz w:val="24"/>
          <w:szCs w:val="24"/>
        </w:rPr>
        <w:t>”</w:t>
      </w:r>
    </w:p>
    <w:p w14:paraId="349170E9" w14:textId="56C80E93" w:rsidR="004F5724" w:rsidRDefault="004F572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w:t>
      </w:r>
    </w:p>
    <w:p w14:paraId="6FB2A79A" w14:textId="200001D7" w:rsidR="004F5724" w:rsidRDefault="004F572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let out a tired sigh, his reluctance showing clearly in his expression.</w:t>
      </w:r>
    </w:p>
    <w:p w14:paraId="486E8CF0" w14:textId="54B84F28" w:rsidR="004F5724" w:rsidRDefault="004F572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hand over one of my tools. I can understand if you think </w:t>
      </w:r>
      <w:r w:rsidR="00902AFC">
        <w:rPr>
          <w:rFonts w:ascii="Times New Roman" w:hAnsi="Times New Roman" w:cs="Times New Roman"/>
          <w:sz w:val="24"/>
          <w:szCs w:val="24"/>
        </w:rPr>
        <w:t>it</w:t>
      </w:r>
      <w:r w:rsidR="00165819">
        <w:rPr>
          <w:rFonts w:ascii="Times New Roman" w:hAnsi="Times New Roman" w:cs="Times New Roman"/>
          <w:sz w:val="24"/>
          <w:szCs w:val="24"/>
        </w:rPr>
        <w:t xml:space="preserve"> i</w:t>
      </w:r>
      <w:r>
        <w:rPr>
          <w:rFonts w:ascii="Times New Roman" w:hAnsi="Times New Roman" w:cs="Times New Roman"/>
          <w:sz w:val="24"/>
          <w:szCs w:val="24"/>
        </w:rPr>
        <w:t>s barely anything but I think that this is the right amount to give you the right amount of protection.”</w:t>
      </w:r>
    </w:p>
    <w:p w14:paraId="574174EC" w14:textId="1032E5FE" w:rsidR="004F5724" w:rsidRDefault="004F572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hy is that?”</w:t>
      </w:r>
    </w:p>
    <w:p w14:paraId="2AE6C32F" w14:textId="0AD9EB9F" w:rsidR="004F5724" w:rsidRDefault="004F572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cause the one I’ll be giving you should ward off any reckless attempts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ould make to capture you</w:t>
      </w:r>
      <w:r w:rsidR="00E67598">
        <w:rPr>
          <w:rFonts w:ascii="Times New Roman" w:hAnsi="Times New Roman" w:cs="Times New Roman"/>
          <w:sz w:val="24"/>
          <w:szCs w:val="24"/>
        </w:rPr>
        <w:t>.</w:t>
      </w:r>
      <w:r>
        <w:rPr>
          <w:rFonts w:ascii="Times New Roman" w:hAnsi="Times New Roman" w:cs="Times New Roman"/>
          <w:sz w:val="24"/>
          <w:szCs w:val="24"/>
        </w:rPr>
        <w:t xml:space="preserve"> </w:t>
      </w:r>
      <w:r w:rsidR="005B5381">
        <w:rPr>
          <w:rFonts w:ascii="Times New Roman" w:hAnsi="Times New Roman" w:cs="Times New Roman"/>
          <w:sz w:val="24"/>
          <w:szCs w:val="24"/>
        </w:rPr>
        <w:t>Tonight</w:t>
      </w:r>
      <w:r>
        <w:rPr>
          <w:rFonts w:ascii="Times New Roman" w:hAnsi="Times New Roman" w:cs="Times New Roman"/>
          <w:sz w:val="24"/>
          <w:szCs w:val="24"/>
        </w:rPr>
        <w:t>, there is a chance for them to attack you in your residence</w:t>
      </w:r>
      <w:r w:rsidR="00BC1937">
        <w:rPr>
          <w:rFonts w:ascii="Times New Roman" w:hAnsi="Times New Roman" w:cs="Times New Roman"/>
          <w:sz w:val="24"/>
          <w:szCs w:val="24"/>
        </w:rPr>
        <w:t>. But when he realizes what tool I gave you</w:t>
      </w:r>
      <w:r w:rsidR="005B5381">
        <w:rPr>
          <w:rFonts w:ascii="Times New Roman" w:hAnsi="Times New Roman" w:cs="Times New Roman"/>
          <w:sz w:val="24"/>
          <w:szCs w:val="24"/>
        </w:rPr>
        <w:t>,</w:t>
      </w:r>
      <w:r w:rsidR="00BC1937">
        <w:rPr>
          <w:rFonts w:ascii="Times New Roman" w:hAnsi="Times New Roman" w:cs="Times New Roman"/>
          <w:sz w:val="24"/>
          <w:szCs w:val="24"/>
        </w:rPr>
        <w:t xml:space="preserve"> he’ll be cautious.</w:t>
      </w:r>
      <w:r w:rsidR="00E67598">
        <w:rPr>
          <w:rFonts w:ascii="Times New Roman" w:hAnsi="Times New Roman" w:cs="Times New Roman"/>
          <w:sz w:val="24"/>
          <w:szCs w:val="24"/>
        </w:rPr>
        <w:t xml:space="preserve"> Any more than this item may give the impression that you still have other plans to do in </w:t>
      </w:r>
      <w:proofErr w:type="spellStart"/>
      <w:r w:rsidR="00E67598">
        <w:rPr>
          <w:rFonts w:ascii="Times New Roman" w:hAnsi="Times New Roman" w:cs="Times New Roman"/>
          <w:sz w:val="24"/>
          <w:szCs w:val="24"/>
        </w:rPr>
        <w:t>Iqanlr</w:t>
      </w:r>
      <w:proofErr w:type="spellEnd"/>
      <w:r w:rsidR="00E67598">
        <w:rPr>
          <w:rFonts w:ascii="Times New Roman" w:hAnsi="Times New Roman" w:cs="Times New Roman"/>
          <w:sz w:val="24"/>
          <w:szCs w:val="24"/>
        </w:rPr>
        <w:t xml:space="preserve">. We want to make it look like you will have no hesitation </w:t>
      </w:r>
      <w:r w:rsidR="005B5381">
        <w:rPr>
          <w:rFonts w:ascii="Times New Roman" w:hAnsi="Times New Roman" w:cs="Times New Roman"/>
          <w:sz w:val="24"/>
          <w:szCs w:val="24"/>
        </w:rPr>
        <w:t>i</w:t>
      </w:r>
      <w:r w:rsidR="00E67598">
        <w:rPr>
          <w:rFonts w:ascii="Times New Roman" w:hAnsi="Times New Roman" w:cs="Times New Roman"/>
          <w:sz w:val="24"/>
          <w:szCs w:val="24"/>
        </w:rPr>
        <w:t>n using this the moment you feel threatened.</w:t>
      </w:r>
      <w:r w:rsidR="00BC1937">
        <w:rPr>
          <w:rFonts w:ascii="Times New Roman" w:hAnsi="Times New Roman" w:cs="Times New Roman"/>
          <w:sz w:val="24"/>
          <w:szCs w:val="24"/>
        </w:rPr>
        <w:t xml:space="preserve"> After all, the moment you use this tool, there would be nothing to stop you from leaving </w:t>
      </w:r>
      <w:proofErr w:type="spellStart"/>
      <w:r w:rsidR="00BC1937">
        <w:rPr>
          <w:rFonts w:ascii="Times New Roman" w:hAnsi="Times New Roman" w:cs="Times New Roman"/>
          <w:sz w:val="24"/>
          <w:szCs w:val="24"/>
        </w:rPr>
        <w:t>Iqanlr</w:t>
      </w:r>
      <w:proofErr w:type="spellEnd"/>
      <w:r w:rsidR="00BC1937">
        <w:rPr>
          <w:rFonts w:ascii="Times New Roman" w:hAnsi="Times New Roman" w:cs="Times New Roman"/>
          <w:sz w:val="24"/>
          <w:szCs w:val="24"/>
        </w:rPr>
        <w:t>.</w:t>
      </w:r>
      <w:r w:rsidR="00261724">
        <w:rPr>
          <w:rFonts w:ascii="Times New Roman" w:hAnsi="Times New Roman" w:cs="Times New Roman"/>
          <w:sz w:val="24"/>
          <w:szCs w:val="24"/>
        </w:rPr>
        <w:t xml:space="preserve"> </w:t>
      </w:r>
      <w:r w:rsidR="00BC1937">
        <w:rPr>
          <w:rFonts w:ascii="Times New Roman" w:hAnsi="Times New Roman" w:cs="Times New Roman"/>
          <w:sz w:val="24"/>
          <w:szCs w:val="24"/>
        </w:rPr>
        <w:t xml:space="preserve">I’d imagine that would be the worst-case scenario for the professor. Flaunt it confidently but be careful not to lose it. </w:t>
      </w:r>
      <w:r w:rsidR="00261724">
        <w:rPr>
          <w:rFonts w:ascii="Times New Roman" w:hAnsi="Times New Roman" w:cs="Times New Roman"/>
          <w:sz w:val="24"/>
          <w:szCs w:val="24"/>
        </w:rPr>
        <w:t>Don’t give any impressions that you plan to escape using anything besides the item I’ll be giving you.</w:t>
      </w:r>
      <w:r w:rsidR="00F94DE3">
        <w:rPr>
          <w:rFonts w:ascii="Times New Roman" w:hAnsi="Times New Roman" w:cs="Times New Roman"/>
          <w:sz w:val="24"/>
          <w:szCs w:val="24"/>
        </w:rPr>
        <w:t xml:space="preserve"> The last thing we want is for them to launch a desperate attack because they thought you were leaving the city. Just follow those instructions and you should be able to continue your day tomorrow as normal. I’ll be pulling some strings to ensure this, so </w:t>
      </w:r>
      <w:r w:rsidR="002E27DA">
        <w:rPr>
          <w:rFonts w:ascii="Times New Roman" w:hAnsi="Times New Roman" w:cs="Times New Roman"/>
          <w:sz w:val="24"/>
          <w:szCs w:val="24"/>
        </w:rPr>
        <w:t>please don’t get caught</w:t>
      </w:r>
      <w:r w:rsidR="00F94DE3">
        <w:rPr>
          <w:rFonts w:ascii="Times New Roman" w:hAnsi="Times New Roman" w:cs="Times New Roman"/>
          <w:sz w:val="24"/>
          <w:szCs w:val="24"/>
        </w:rPr>
        <w:t>.</w:t>
      </w:r>
      <w:r>
        <w:rPr>
          <w:rFonts w:ascii="Times New Roman" w:hAnsi="Times New Roman" w:cs="Times New Roman"/>
          <w:sz w:val="24"/>
          <w:szCs w:val="24"/>
        </w:rPr>
        <w:t>”</w:t>
      </w:r>
    </w:p>
    <w:p w14:paraId="3D2EA479" w14:textId="39063BEF" w:rsidR="00796EA1" w:rsidRDefault="00796E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071225AD" w14:textId="42EE1033" w:rsidR="00796EA1" w:rsidRDefault="00796E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sponded with a firm nod. It seemed lik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lready thought of handing him the magic tool he had in mind from the start, seeing as he prepared this detailed explanation for him.</w:t>
      </w:r>
    </w:p>
    <w:p w14:paraId="48082F81" w14:textId="286D127B" w:rsidR="004F5724" w:rsidRDefault="00796E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end the night here. Miss Ranat, please escort them to the area I mentioned earlier.”</w:t>
      </w:r>
    </w:p>
    <w:p w14:paraId="19C57D75" w14:textId="342722BC" w:rsidR="00796EA1" w:rsidRDefault="00796E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671E493F" w14:textId="12D1454C" w:rsidR="00102A34" w:rsidRDefault="00796E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ga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nother bow before leaving the room with Senkyo and Shiro in tow. The door of the room closed behind them as the two gave their final words of farewell to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Looking around the hallway they entered, it seemed like it belonged to that of a large manor.</w:t>
      </w:r>
      <w:r w:rsidR="005D5482">
        <w:rPr>
          <w:rFonts w:ascii="Times New Roman" w:hAnsi="Times New Roman" w:cs="Times New Roman"/>
          <w:sz w:val="24"/>
          <w:szCs w:val="24"/>
        </w:rPr>
        <w:t xml:space="preserve"> They walked by the rich hallway aesthetics as the moonlight peered through the windows, making vertical shadows of the windows they </w:t>
      </w:r>
      <w:r w:rsidR="00210FA3">
        <w:rPr>
          <w:rFonts w:ascii="Times New Roman" w:hAnsi="Times New Roman" w:cs="Times New Roman"/>
          <w:sz w:val="24"/>
          <w:szCs w:val="24"/>
        </w:rPr>
        <w:t>passed through</w:t>
      </w:r>
      <w:r w:rsidR="00CE6644">
        <w:rPr>
          <w:rFonts w:ascii="Times New Roman" w:hAnsi="Times New Roman" w:cs="Times New Roman"/>
          <w:sz w:val="24"/>
          <w:szCs w:val="24"/>
        </w:rPr>
        <w:t>.</w:t>
      </w:r>
    </w:p>
    <w:p w14:paraId="42DF4556" w14:textId="13ED548C" w:rsidR="00796EA1" w:rsidRDefault="00102A3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ey, Ranat, where are we going?”</w:t>
      </w:r>
    </w:p>
    <w:p w14:paraId="2B075C59" w14:textId="4D78721D" w:rsidR="00796EA1" w:rsidRDefault="00011CE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96C79">
        <w:rPr>
          <w:rFonts w:ascii="Times New Roman" w:hAnsi="Times New Roman" w:cs="Times New Roman"/>
          <w:sz w:val="24"/>
          <w:szCs w:val="24"/>
        </w:rPr>
        <w:t>Shiro playfully asked, to which she responded in the same formal tone.</w:t>
      </w:r>
    </w:p>
    <w:p w14:paraId="4B42A364" w14:textId="5AFD02E6" w:rsidR="00396C79" w:rsidRDefault="00396C7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destination is one of Sir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teleportation rooms. He informed me that he will be sending you two to your current residence using that for the night.”</w:t>
      </w:r>
    </w:p>
    <w:p w14:paraId="7E0388F7" w14:textId="1BC6A77F" w:rsidR="00F22E52" w:rsidRDefault="00F22E5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refully watched Ranat’s movements. He didn’t know what happened in the short amount of time Shiro was gone, but </w:t>
      </w:r>
      <w:proofErr w:type="gramStart"/>
      <w:r>
        <w:rPr>
          <w:rFonts w:ascii="Times New Roman" w:hAnsi="Times New Roman" w:cs="Times New Roman"/>
          <w:sz w:val="24"/>
          <w:szCs w:val="24"/>
        </w:rPr>
        <w:t>somehow</w:t>
      </w:r>
      <w:proofErr w:type="gramEnd"/>
      <w:r>
        <w:rPr>
          <w:rFonts w:ascii="Times New Roman" w:hAnsi="Times New Roman" w:cs="Times New Roman"/>
          <w:sz w:val="24"/>
          <w:szCs w:val="24"/>
        </w:rPr>
        <w:t xml:space="preserve"> she got to her good side quite easily. As much as he didn’t want to accept the possibility, there was certainly a chance for Shiro to get infected by whatever mind control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mentioned.</w:t>
      </w:r>
    </w:p>
    <w:p w14:paraId="3D671092" w14:textId="5BD7DD16" w:rsidR="00F55C1F" w:rsidRDefault="00F55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Ranat, </w:t>
      </w:r>
      <w:r w:rsidR="005811EE">
        <w:rPr>
          <w:rFonts w:ascii="Times New Roman" w:hAnsi="Times New Roman" w:cs="Times New Roman"/>
          <w:sz w:val="24"/>
          <w:szCs w:val="24"/>
        </w:rPr>
        <w:t>what exactly happened between you and Shiro?</w:t>
      </w:r>
      <w:r>
        <w:rPr>
          <w:rFonts w:ascii="Times New Roman" w:hAnsi="Times New Roman" w:cs="Times New Roman"/>
          <w:sz w:val="24"/>
          <w:szCs w:val="24"/>
        </w:rPr>
        <w:t>”</w:t>
      </w:r>
    </w:p>
    <w:p w14:paraId="33B7ACD8" w14:textId="5487C319" w:rsidR="005811EE" w:rsidRDefault="005811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imply taught her a few spells and methods I know of. If you</w:t>
      </w:r>
      <w:r w:rsidR="00EA3E68">
        <w:rPr>
          <w:rFonts w:ascii="Times New Roman" w:hAnsi="Times New Roman" w:cs="Times New Roman"/>
          <w:sz w:val="24"/>
          <w:szCs w:val="24"/>
        </w:rPr>
        <w:t xml:space="preserve"> a</w:t>
      </w:r>
      <w:r>
        <w:rPr>
          <w:rFonts w:ascii="Times New Roman" w:hAnsi="Times New Roman" w:cs="Times New Roman"/>
          <w:sz w:val="24"/>
          <w:szCs w:val="24"/>
        </w:rPr>
        <w:t>re worried about her well-being then there is no need to fret.</w:t>
      </w:r>
      <w:r w:rsidR="00475FEC">
        <w:rPr>
          <w:rFonts w:ascii="Times New Roman" w:hAnsi="Times New Roman" w:cs="Times New Roman"/>
          <w:sz w:val="24"/>
          <w:szCs w:val="24"/>
        </w:rPr>
        <w:t xml:space="preserve"> As the master of Miss Shiro, </w:t>
      </w:r>
      <w:r w:rsidR="00F91351">
        <w:rPr>
          <w:rFonts w:ascii="Times New Roman" w:hAnsi="Times New Roman" w:cs="Times New Roman"/>
          <w:sz w:val="24"/>
          <w:szCs w:val="24"/>
        </w:rPr>
        <w:t xml:space="preserve">you should be able to perceive her </w:t>
      </w:r>
      <w:r w:rsidR="00F91351">
        <w:rPr>
          <w:rFonts w:ascii="Times New Roman" w:hAnsi="Times New Roman" w:cs="Times New Roman"/>
          <w:sz w:val="24"/>
          <w:szCs w:val="24"/>
        </w:rPr>
        <w:lastRenderedPageBreak/>
        <w:t xml:space="preserve">physical and mental conditions as you please. Using this privilege, the task of determining whether or not she is affected by the mind control Sir </w:t>
      </w:r>
      <w:proofErr w:type="spellStart"/>
      <w:r w:rsidR="00F91351">
        <w:rPr>
          <w:rFonts w:ascii="Times New Roman" w:hAnsi="Times New Roman" w:cs="Times New Roman"/>
          <w:sz w:val="24"/>
          <w:szCs w:val="24"/>
        </w:rPr>
        <w:t>Adeira</w:t>
      </w:r>
      <w:proofErr w:type="spellEnd"/>
      <w:r w:rsidR="00F91351">
        <w:rPr>
          <w:rFonts w:ascii="Times New Roman" w:hAnsi="Times New Roman" w:cs="Times New Roman"/>
          <w:sz w:val="24"/>
          <w:szCs w:val="24"/>
        </w:rPr>
        <w:t xml:space="preserve"> mentioned would be trivial.</w:t>
      </w:r>
      <w:r>
        <w:rPr>
          <w:rFonts w:ascii="Times New Roman" w:hAnsi="Times New Roman" w:cs="Times New Roman"/>
          <w:sz w:val="24"/>
          <w:szCs w:val="24"/>
        </w:rPr>
        <w:t>”</w:t>
      </w:r>
    </w:p>
    <w:p w14:paraId="0ADE9FBA" w14:textId="6F1A7FE9" w:rsidR="002403C2" w:rsidRDefault="002403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 Wait, eh, I-I can do that?”</w:t>
      </w:r>
    </w:p>
    <w:p w14:paraId="20F6DCCA" w14:textId="1B9EBBC0" w:rsidR="002403C2" w:rsidRDefault="002403C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212B">
        <w:rPr>
          <w:rFonts w:ascii="Times New Roman" w:hAnsi="Times New Roman" w:cs="Times New Roman"/>
          <w:sz w:val="24"/>
          <w:szCs w:val="24"/>
        </w:rPr>
        <w:t>It seemed like Ranat immediately saw through the purpose of Senkyo’s question and preemptively reassured him of Shiro’s safety. It would be good if she was just fast on the pick-up but her answer was so accurate that he couldn’t help but think she had the ability to read minds. Well, it wasn’t like he had any way of telling</w:t>
      </w:r>
      <w:r w:rsidR="005B7E33">
        <w:rPr>
          <w:rFonts w:ascii="Times New Roman" w:hAnsi="Times New Roman" w:cs="Times New Roman"/>
          <w:sz w:val="24"/>
          <w:szCs w:val="24"/>
        </w:rPr>
        <w:t xml:space="preserve"> for certain</w:t>
      </w:r>
      <w:r w:rsidR="00F8212B">
        <w:rPr>
          <w:rFonts w:ascii="Times New Roman" w:hAnsi="Times New Roman" w:cs="Times New Roman"/>
          <w:sz w:val="24"/>
          <w:szCs w:val="24"/>
        </w:rPr>
        <w:t>, so he set that thought aside for now and expanded on a more beneficial topic.</w:t>
      </w:r>
    </w:p>
    <w:p w14:paraId="0188E863" w14:textId="5CBA7269" w:rsidR="00F8212B" w:rsidRDefault="00F8212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B24A0">
        <w:rPr>
          <w:rFonts w:ascii="Times New Roman" w:hAnsi="Times New Roman" w:cs="Times New Roman"/>
          <w:sz w:val="24"/>
          <w:szCs w:val="24"/>
        </w:rPr>
        <w:t xml:space="preserve">Yes. There is more to a familiar pact than simply uniting and empowering the familiar. </w:t>
      </w:r>
      <w:r w:rsidR="003D7B41">
        <w:rPr>
          <w:rFonts w:ascii="Times New Roman" w:hAnsi="Times New Roman" w:cs="Times New Roman"/>
          <w:sz w:val="24"/>
          <w:szCs w:val="24"/>
        </w:rPr>
        <w:t xml:space="preserve">A familiar pact is a complex ritual that involves both mana and magic. It is generally seen as a dangerous practice for failing the ritual may easily result in the deaths of the </w:t>
      </w:r>
      <w:r w:rsidR="00B329B0">
        <w:rPr>
          <w:rFonts w:ascii="Times New Roman" w:hAnsi="Times New Roman" w:cs="Times New Roman"/>
          <w:sz w:val="24"/>
          <w:szCs w:val="24"/>
        </w:rPr>
        <w:t>intended</w:t>
      </w:r>
      <w:r w:rsidR="003D7B41">
        <w:rPr>
          <w:rFonts w:ascii="Times New Roman" w:hAnsi="Times New Roman" w:cs="Times New Roman"/>
          <w:sz w:val="24"/>
          <w:szCs w:val="24"/>
        </w:rPr>
        <w:t xml:space="preserve"> familiar and master involved, as well as other spectators that are in </w:t>
      </w:r>
      <w:r w:rsidR="00B329B0">
        <w:rPr>
          <w:rFonts w:ascii="Times New Roman" w:hAnsi="Times New Roman" w:cs="Times New Roman"/>
          <w:sz w:val="24"/>
          <w:szCs w:val="24"/>
        </w:rPr>
        <w:t>close</w:t>
      </w:r>
      <w:r w:rsidR="003D7B41">
        <w:rPr>
          <w:rFonts w:ascii="Times New Roman" w:hAnsi="Times New Roman" w:cs="Times New Roman"/>
          <w:sz w:val="24"/>
          <w:szCs w:val="24"/>
        </w:rPr>
        <w:t xml:space="preserve"> proximity to the ritual.</w:t>
      </w:r>
      <w:r>
        <w:rPr>
          <w:rFonts w:ascii="Times New Roman" w:hAnsi="Times New Roman" w:cs="Times New Roman"/>
          <w:sz w:val="24"/>
          <w:szCs w:val="24"/>
        </w:rPr>
        <w:t>”</w:t>
      </w:r>
    </w:p>
    <w:p w14:paraId="66B900F4" w14:textId="37228A5D" w:rsidR="003D7B41" w:rsidRDefault="003D7B4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Ranat said this, what immediately came to mind was the calamitous energy that he read from the book Shiro handed to him.</w:t>
      </w:r>
      <w:r w:rsidR="008435AF">
        <w:rPr>
          <w:rFonts w:ascii="Times New Roman" w:hAnsi="Times New Roman" w:cs="Times New Roman"/>
          <w:sz w:val="24"/>
          <w:szCs w:val="24"/>
        </w:rPr>
        <w:t xml:space="preserve"> A ritual with mana and spirit power involved sounded like it could cause an outbreak of calamitous energy. The fact that he and Shiro were involved in one in the past gave him chills, but then again, considering that Shiro told him that his body had the ability to</w:t>
      </w:r>
      <w:r w:rsidR="00495078">
        <w:rPr>
          <w:rFonts w:ascii="Times New Roman" w:hAnsi="Times New Roman" w:cs="Times New Roman"/>
          <w:sz w:val="24"/>
          <w:szCs w:val="24"/>
        </w:rPr>
        <w:t xml:space="preserve"> purify this energy and turn it into the creation element, there may have been no such dangers at all.</w:t>
      </w:r>
    </w:p>
    <w:p w14:paraId="2C20DD09" w14:textId="315F58DC" w:rsidR="00495078" w:rsidRDefault="0049507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3417F">
        <w:rPr>
          <w:rFonts w:ascii="Times New Roman" w:hAnsi="Times New Roman" w:cs="Times New Roman"/>
          <w:sz w:val="24"/>
          <w:szCs w:val="24"/>
        </w:rPr>
        <w:t>The master has the role of caring for the familiar and giving them new potential. Because of this, there are many ways available for the master to manage their familiars. The trick to using this management properly is hidden behind the function of ‘orders’ given to the familiar. Meanwhile, it is the</w:t>
      </w:r>
      <w:r w:rsidR="00347F0D">
        <w:rPr>
          <w:rFonts w:ascii="Times New Roman" w:hAnsi="Times New Roman" w:cs="Times New Roman"/>
          <w:sz w:val="24"/>
          <w:szCs w:val="24"/>
        </w:rPr>
        <w:t xml:space="preserve"> familiar’s duty to </w:t>
      </w:r>
      <w:r w:rsidR="00A60C69">
        <w:rPr>
          <w:rFonts w:ascii="Times New Roman" w:hAnsi="Times New Roman" w:cs="Times New Roman"/>
          <w:sz w:val="24"/>
          <w:szCs w:val="24"/>
        </w:rPr>
        <w:t xml:space="preserve">fulfill their master’s wishes, supporting them however they can. To help in their duty, the familiar </w:t>
      </w:r>
      <w:r w:rsidR="00E41C80">
        <w:rPr>
          <w:rFonts w:ascii="Times New Roman" w:hAnsi="Times New Roman" w:cs="Times New Roman"/>
          <w:sz w:val="24"/>
          <w:szCs w:val="24"/>
        </w:rPr>
        <w:t xml:space="preserve">has the ability to </w:t>
      </w:r>
      <w:r w:rsidR="0098621B">
        <w:rPr>
          <w:rFonts w:ascii="Times New Roman" w:hAnsi="Times New Roman" w:cs="Times New Roman"/>
          <w:sz w:val="24"/>
          <w:szCs w:val="24"/>
        </w:rPr>
        <w:t>adjust themselves</w:t>
      </w:r>
      <w:r w:rsidR="00E41C80">
        <w:rPr>
          <w:rFonts w:ascii="Times New Roman" w:hAnsi="Times New Roman" w:cs="Times New Roman"/>
          <w:sz w:val="24"/>
          <w:szCs w:val="24"/>
        </w:rPr>
        <w:t xml:space="preserve"> </w:t>
      </w:r>
      <w:r w:rsidR="0098621B">
        <w:rPr>
          <w:rFonts w:ascii="Times New Roman" w:hAnsi="Times New Roman" w:cs="Times New Roman"/>
          <w:sz w:val="24"/>
          <w:szCs w:val="24"/>
        </w:rPr>
        <w:t>to</w:t>
      </w:r>
      <w:r w:rsidR="00E41C80">
        <w:rPr>
          <w:rFonts w:ascii="Times New Roman" w:hAnsi="Times New Roman" w:cs="Times New Roman"/>
          <w:sz w:val="24"/>
          <w:szCs w:val="24"/>
        </w:rPr>
        <w:t xml:space="preserve"> the master’s wish.</w:t>
      </w:r>
      <w:r w:rsidR="00A60C69">
        <w:rPr>
          <w:rFonts w:ascii="Times New Roman" w:hAnsi="Times New Roman" w:cs="Times New Roman"/>
          <w:sz w:val="24"/>
          <w:szCs w:val="24"/>
        </w:rPr>
        <w:t xml:space="preserve"> </w:t>
      </w:r>
      <w:r w:rsidR="0023417F">
        <w:rPr>
          <w:rFonts w:ascii="Times New Roman" w:hAnsi="Times New Roman" w:cs="Times New Roman"/>
          <w:sz w:val="24"/>
          <w:szCs w:val="24"/>
        </w:rPr>
        <w:t>From what I have heard, the true potential of a familiar pact will only show when the spirits of both familiar and master become one.</w:t>
      </w:r>
      <w:r>
        <w:rPr>
          <w:rFonts w:ascii="Times New Roman" w:hAnsi="Times New Roman" w:cs="Times New Roman"/>
          <w:sz w:val="24"/>
          <w:szCs w:val="24"/>
        </w:rPr>
        <w:t>”</w:t>
      </w:r>
    </w:p>
    <w:p w14:paraId="1D9BBEAB" w14:textId="391C1C26" w:rsidR="00F96A82" w:rsidRDefault="00BE0F7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stared at Ranat’s back in confusion. Senkyo could tell she used general terms to shorten her explanation but that increased the vagueness of her message that he couldn’t get a grasp on immediately. On the other hand, Shiro’s blank eyes signaled that she shut down halfway through her explanation. Just as Senkyo was about to ask </w:t>
      </w:r>
      <w:r w:rsidR="00F96A82">
        <w:rPr>
          <w:rFonts w:ascii="Times New Roman" w:hAnsi="Times New Roman" w:cs="Times New Roman"/>
          <w:sz w:val="24"/>
          <w:szCs w:val="24"/>
        </w:rPr>
        <w:t>to clarify Ranat’s points, she turned around and handed him a book.</w:t>
      </w:r>
    </w:p>
    <w:p w14:paraId="6C6756DA" w14:textId="5311A805" w:rsidR="00676159" w:rsidRDefault="00F96A8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take this. It is a book about the familiar pacts written by a reliable researcher. The text is all in Japanese so… it is the only downside if you can</w:t>
      </w:r>
      <w:r w:rsidR="00B329B0">
        <w:rPr>
          <w:rFonts w:ascii="Times New Roman" w:hAnsi="Times New Roman" w:cs="Times New Roman"/>
          <w:sz w:val="24"/>
          <w:szCs w:val="24"/>
        </w:rPr>
        <w:t>no</w:t>
      </w:r>
      <w:r>
        <w:rPr>
          <w:rFonts w:ascii="Times New Roman" w:hAnsi="Times New Roman" w:cs="Times New Roman"/>
          <w:sz w:val="24"/>
          <w:szCs w:val="24"/>
        </w:rPr>
        <w:t>t read it.”</w:t>
      </w:r>
    </w:p>
    <w:p w14:paraId="4BAEA828" w14:textId="77777777" w:rsidR="00676159" w:rsidRDefault="0067615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h</w:t>
      </w:r>
      <w:proofErr w:type="spellEnd"/>
      <w:r>
        <w:rPr>
          <w:rFonts w:ascii="Times New Roman" w:hAnsi="Times New Roman" w:cs="Times New Roman"/>
          <w:sz w:val="24"/>
          <w:szCs w:val="24"/>
        </w:rPr>
        <w:t>…”</w:t>
      </w:r>
    </w:p>
    <w:p w14:paraId="12BC0348" w14:textId="787BAB84" w:rsidR="001F24CF" w:rsidRDefault="001F24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ow! As expected of Ranat, she’s always ready!”</w:t>
      </w:r>
    </w:p>
    <w:p w14:paraId="329AF375" w14:textId="6C78C77C" w:rsidR="00796EA1" w:rsidRDefault="0067615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handed </w:t>
      </w:r>
      <w:r w:rsidR="00FA7742">
        <w:rPr>
          <w:rFonts w:ascii="Times New Roman" w:hAnsi="Times New Roman" w:cs="Times New Roman"/>
          <w:sz w:val="24"/>
          <w:szCs w:val="24"/>
        </w:rPr>
        <w:t xml:space="preserve">over </w:t>
      </w:r>
      <w:r>
        <w:rPr>
          <w:rFonts w:ascii="Times New Roman" w:hAnsi="Times New Roman" w:cs="Times New Roman"/>
          <w:sz w:val="24"/>
          <w:szCs w:val="24"/>
        </w:rPr>
        <w:t xml:space="preserve">a book with the title “Foundations of the Familiar Pact Ritual; The Truth Behind the Binding Circles.” </w:t>
      </w:r>
      <w:r w:rsidR="001F24CF">
        <w:rPr>
          <w:rFonts w:ascii="Times New Roman" w:hAnsi="Times New Roman" w:cs="Times New Roman"/>
          <w:sz w:val="24"/>
          <w:szCs w:val="24"/>
        </w:rPr>
        <w:t>Senkyo could only stare at her in a confused look while Shiro cheered for her. Was she carrying that book the whole time? Did she know they would talk about familiar pacts on the way here? The more Senkyo spent time around her the more he became convinced that she had some kind of mind-reading or prediction ability. Was she really just a librarian? She seemed more like a maid. No, a secretary</w:t>
      </w:r>
      <w:r w:rsidR="00FA7742">
        <w:rPr>
          <w:rFonts w:ascii="Times New Roman" w:hAnsi="Times New Roman" w:cs="Times New Roman"/>
          <w:sz w:val="24"/>
          <w:szCs w:val="24"/>
        </w:rPr>
        <w:t>!</w:t>
      </w:r>
      <w:r w:rsidR="001F24CF">
        <w:rPr>
          <w:rFonts w:ascii="Times New Roman" w:hAnsi="Times New Roman" w:cs="Times New Roman"/>
          <w:sz w:val="24"/>
          <w:szCs w:val="24"/>
        </w:rPr>
        <w:t xml:space="preserve"> These confused thoughts continued to plague Senkyo’s mind.</w:t>
      </w:r>
    </w:p>
    <w:p w14:paraId="74F45CCE" w14:textId="6C8F21E0" w:rsidR="001F24CF" w:rsidRDefault="001F24C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Miss Ranat, why are you cooperating with us this much again?”</w:t>
      </w:r>
    </w:p>
    <w:p w14:paraId="13CC3C01" w14:textId="32E34689" w:rsidR="00BE0F7F" w:rsidRDefault="00AB0B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I had to say, that is because this is also for my sake.”</w:t>
      </w:r>
    </w:p>
    <w:p w14:paraId="603B2E57" w14:textId="7628149E" w:rsidR="00AB0B1D" w:rsidRDefault="00AB0B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how many times Senkyo tried to probe, Ranat refused to dive into that topic any further.</w:t>
      </w:r>
    </w:p>
    <w:p w14:paraId="6E5EBEA8" w14:textId="2C7F02FF" w:rsidR="00BE0F7F" w:rsidRPr="00AB0B1D" w:rsidRDefault="00AB0B1D" w:rsidP="00AB0B1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8 – </w:t>
      </w:r>
      <w:r w:rsidR="00E02F6D">
        <w:rPr>
          <w:rFonts w:ascii="Times New Roman" w:hAnsi="Times New Roman" w:cs="Times New Roman"/>
          <w:b/>
          <w:bCs/>
          <w:sz w:val="24"/>
          <w:szCs w:val="24"/>
        </w:rPr>
        <w:t xml:space="preserve">The End </w:t>
      </w:r>
      <w:r w:rsidR="00B63B54">
        <w:rPr>
          <w:rFonts w:ascii="Times New Roman" w:hAnsi="Times New Roman" w:cs="Times New Roman"/>
          <w:b/>
          <w:bCs/>
          <w:sz w:val="24"/>
          <w:szCs w:val="24"/>
        </w:rPr>
        <w:t>of</w:t>
      </w:r>
      <w:r w:rsidR="00E02F6D">
        <w:rPr>
          <w:rFonts w:ascii="Times New Roman" w:hAnsi="Times New Roman" w:cs="Times New Roman"/>
          <w:b/>
          <w:bCs/>
          <w:sz w:val="24"/>
          <w:szCs w:val="24"/>
        </w:rPr>
        <w:t xml:space="preserve"> a Hectic Day</w:t>
      </w:r>
    </w:p>
    <w:p w14:paraId="319FAFD9" w14:textId="778BC72C" w:rsidR="00AB0B1D" w:rsidRDefault="00AB0B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A7742">
        <w:rPr>
          <w:rFonts w:ascii="Times New Roman" w:hAnsi="Times New Roman" w:cs="Times New Roman"/>
          <w:sz w:val="24"/>
          <w:szCs w:val="24"/>
        </w:rPr>
        <w:t>“N-</w:t>
      </w:r>
      <w:proofErr w:type="spellStart"/>
      <w:r w:rsidR="00FA7742">
        <w:rPr>
          <w:rFonts w:ascii="Times New Roman" w:hAnsi="Times New Roman" w:cs="Times New Roman"/>
          <w:sz w:val="24"/>
          <w:szCs w:val="24"/>
        </w:rPr>
        <w:t>Nnnhh</w:t>
      </w:r>
      <w:proofErr w:type="spellEnd"/>
      <w:r w:rsidR="00FA7742">
        <w:rPr>
          <w:rFonts w:ascii="Times New Roman" w:hAnsi="Times New Roman" w:cs="Times New Roman"/>
          <w:sz w:val="24"/>
          <w:szCs w:val="24"/>
        </w:rPr>
        <w:t>~!!”</w:t>
      </w:r>
    </w:p>
    <w:p w14:paraId="5E0B412F" w14:textId="0151F1ED" w:rsidR="00FA7742" w:rsidRDefault="00FA774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00938">
        <w:rPr>
          <w:rFonts w:ascii="Times New Roman" w:hAnsi="Times New Roman" w:cs="Times New Roman"/>
          <w:sz w:val="24"/>
          <w:szCs w:val="24"/>
        </w:rPr>
        <w:t>A sweet moan left Senkyo’s mouth as his refreshed body sank into the soft quicksand that was his bed. After a long day of hard work, it felt like he was thrown into the clouds, a comfortable softness enveloping his body.</w:t>
      </w:r>
    </w:p>
    <w:p w14:paraId="7BA3C69B" w14:textId="75995D9D" w:rsidR="0082180E" w:rsidRDefault="0082180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calling today’s events, he</w:t>
      </w:r>
      <w:r w:rsidR="00E61FA8">
        <w:rPr>
          <w:rFonts w:ascii="Times New Roman" w:hAnsi="Times New Roman" w:cs="Times New Roman"/>
          <w:sz w:val="24"/>
          <w:szCs w:val="24"/>
        </w:rPr>
        <w:t xml:space="preserve"> visited Arachne Tailors,</w:t>
      </w:r>
      <w:r>
        <w:rPr>
          <w:rFonts w:ascii="Times New Roman" w:hAnsi="Times New Roman" w:cs="Times New Roman"/>
          <w:sz w:val="24"/>
          <w:szCs w:val="24"/>
        </w:rPr>
        <w:t xml:space="preserve"> fought agains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or the test </w:t>
      </w:r>
      <w:r w:rsidR="00EC479E">
        <w:rPr>
          <w:rFonts w:ascii="Times New Roman" w:hAnsi="Times New Roman" w:cs="Times New Roman"/>
          <w:sz w:val="24"/>
          <w:szCs w:val="24"/>
        </w:rPr>
        <w:t>to</w:t>
      </w:r>
      <w:r>
        <w:rPr>
          <w:rFonts w:ascii="Times New Roman" w:hAnsi="Times New Roman" w:cs="Times New Roman"/>
          <w:sz w:val="24"/>
          <w:szCs w:val="24"/>
        </w:rPr>
        <w:t xml:space="preserve"> becom</w:t>
      </w:r>
      <w:r w:rsidR="00EC479E">
        <w:rPr>
          <w:rFonts w:ascii="Times New Roman" w:hAnsi="Times New Roman" w:cs="Times New Roman"/>
          <w:sz w:val="24"/>
          <w:szCs w:val="24"/>
        </w:rPr>
        <w:t>e</w:t>
      </w:r>
      <w:r>
        <w:rPr>
          <w:rFonts w:ascii="Times New Roman" w:hAnsi="Times New Roman" w:cs="Times New Roman"/>
          <w:sz w:val="24"/>
          <w:szCs w:val="24"/>
        </w:rPr>
        <w:t xml:space="preserve"> a crawler and obtain access level S, then went to the library to research useful spells, had another encounter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saved by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had a mysterious exchange with Ranat, and was sent back to their penthouse </w:t>
      </w:r>
      <w:r w:rsidR="008F0AF1">
        <w:rPr>
          <w:rFonts w:ascii="Times New Roman" w:hAnsi="Times New Roman" w:cs="Times New Roman"/>
          <w:sz w:val="24"/>
          <w:szCs w:val="24"/>
        </w:rPr>
        <w:t>suite</w:t>
      </w:r>
      <w:r>
        <w:rPr>
          <w:rFonts w:ascii="Times New Roman" w:hAnsi="Times New Roman" w:cs="Times New Roman"/>
          <w:sz w:val="24"/>
          <w:szCs w:val="24"/>
        </w:rPr>
        <w:t xml:space="preserve"> through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teleportation technology.</w:t>
      </w:r>
      <w:r w:rsidR="00F8311C">
        <w:rPr>
          <w:rFonts w:ascii="Times New Roman" w:hAnsi="Times New Roman" w:cs="Times New Roman"/>
          <w:sz w:val="24"/>
          <w:szCs w:val="24"/>
        </w:rPr>
        <w:t xml:space="preserve"> It was quite the day.</w:t>
      </w:r>
      <w:r>
        <w:rPr>
          <w:rFonts w:ascii="Times New Roman" w:hAnsi="Times New Roman" w:cs="Times New Roman"/>
          <w:sz w:val="24"/>
          <w:szCs w:val="24"/>
        </w:rPr>
        <w:t xml:space="preserve"> </w:t>
      </w:r>
      <w:r w:rsidR="007823DB">
        <w:rPr>
          <w:rFonts w:ascii="Times New Roman" w:hAnsi="Times New Roman" w:cs="Times New Roman"/>
          <w:sz w:val="24"/>
          <w:szCs w:val="24"/>
        </w:rPr>
        <w:t xml:space="preserve">Thinking back on it, the teleportation room they were sent to </w:t>
      </w:r>
      <w:r w:rsidR="00165662">
        <w:rPr>
          <w:rFonts w:ascii="Times New Roman" w:hAnsi="Times New Roman" w:cs="Times New Roman"/>
          <w:sz w:val="24"/>
          <w:szCs w:val="24"/>
        </w:rPr>
        <w:t>was</w:t>
      </w:r>
      <w:r w:rsidR="007823DB">
        <w:rPr>
          <w:rFonts w:ascii="Times New Roman" w:hAnsi="Times New Roman" w:cs="Times New Roman"/>
          <w:sz w:val="24"/>
          <w:szCs w:val="24"/>
        </w:rPr>
        <w:t xml:space="preserve"> similar to the teleportation points the Konjou Clan had. The main difference was that it was able to teleport them to a location without another teleportation circle placed.</w:t>
      </w:r>
    </w:p>
    <w:p w14:paraId="3ECA978E" w14:textId="556C11C0" w:rsidR="00E61FA8" w:rsidRDefault="00E61FA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ctivated the teleportation mechanism, the next thing they knew, Senkyo and Shiro were standing right inside their penthouse </w:t>
      </w:r>
      <w:r w:rsidR="00FD292B">
        <w:rPr>
          <w:rFonts w:ascii="Times New Roman" w:hAnsi="Times New Roman" w:cs="Times New Roman"/>
          <w:sz w:val="24"/>
          <w:szCs w:val="24"/>
        </w:rPr>
        <w:t>suite</w:t>
      </w:r>
      <w:r>
        <w:rPr>
          <w:rFonts w:ascii="Times New Roman" w:hAnsi="Times New Roman" w:cs="Times New Roman"/>
          <w:sz w:val="24"/>
          <w:szCs w:val="24"/>
        </w:rPr>
        <w:t>. No matter how hard they looked there were no teleportation circles to be found. In the end, they decided to drop their search and prepared to end their day. Just like yesterday, Senkyo was first to enter the bath and refreshed his mind and body. What made this experience even better was that he was able to us</w:t>
      </w:r>
      <w:r w:rsidR="000036DE">
        <w:rPr>
          <w:rFonts w:ascii="Times New Roman" w:hAnsi="Times New Roman" w:cs="Times New Roman"/>
          <w:sz w:val="24"/>
          <w:szCs w:val="24"/>
        </w:rPr>
        <w:t>e proper sleepwear rather than just a bathrobe. Unlike yesterday, he didn’t feel as much vulnerability now that he had these clothes.</w:t>
      </w:r>
    </w:p>
    <w:p w14:paraId="5AF82A1A" w14:textId="3049E576" w:rsidR="000036DE" w:rsidRDefault="000036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lishing the sensation of his king-sized bed, Senkyo rolled over, grabbed a certain item around his neck, and placed it in the center of his vision. </w:t>
      </w:r>
      <w:r w:rsidR="00801160">
        <w:rPr>
          <w:rFonts w:ascii="Times New Roman" w:hAnsi="Times New Roman" w:cs="Times New Roman"/>
          <w:sz w:val="24"/>
          <w:szCs w:val="24"/>
        </w:rPr>
        <w:t xml:space="preserve">It was a </w:t>
      </w:r>
      <w:r w:rsidR="005F153E">
        <w:rPr>
          <w:rFonts w:ascii="Times New Roman" w:hAnsi="Times New Roman" w:cs="Times New Roman"/>
          <w:sz w:val="24"/>
          <w:szCs w:val="24"/>
        </w:rPr>
        <w:t xml:space="preserve">strange pendant with a small </w:t>
      </w:r>
      <w:r w:rsidR="005F153E">
        <w:rPr>
          <w:rFonts w:ascii="Times New Roman" w:hAnsi="Times New Roman" w:cs="Times New Roman"/>
          <w:sz w:val="24"/>
          <w:szCs w:val="24"/>
        </w:rPr>
        <w:lastRenderedPageBreak/>
        <w:t>crystal orb with shimmering colors of purple, blue, and red with red at its core and purple and blue spiraling around it</w:t>
      </w:r>
      <w:r w:rsidR="00DC6A8B">
        <w:rPr>
          <w:rFonts w:ascii="Times New Roman" w:hAnsi="Times New Roman" w:cs="Times New Roman"/>
          <w:sz w:val="24"/>
          <w:szCs w:val="24"/>
        </w:rPr>
        <w:t xml:space="preserve">. </w:t>
      </w:r>
      <w:proofErr w:type="spellStart"/>
      <w:r w:rsidR="00DC6A8B">
        <w:rPr>
          <w:rFonts w:ascii="Times New Roman" w:hAnsi="Times New Roman" w:cs="Times New Roman"/>
          <w:sz w:val="24"/>
          <w:szCs w:val="24"/>
        </w:rPr>
        <w:t>Adeira</w:t>
      </w:r>
      <w:proofErr w:type="spellEnd"/>
      <w:r w:rsidR="00DC6A8B">
        <w:rPr>
          <w:rFonts w:ascii="Times New Roman" w:hAnsi="Times New Roman" w:cs="Times New Roman"/>
          <w:sz w:val="24"/>
          <w:szCs w:val="24"/>
        </w:rPr>
        <w:t xml:space="preserve"> explained to Senkyo that if the crystal orb or the chain that holds it is broken, he will immediately be teleported far away from </w:t>
      </w:r>
      <w:proofErr w:type="spellStart"/>
      <w:r w:rsidR="00DC6A8B">
        <w:rPr>
          <w:rFonts w:ascii="Times New Roman" w:hAnsi="Times New Roman" w:cs="Times New Roman"/>
          <w:sz w:val="24"/>
          <w:szCs w:val="24"/>
        </w:rPr>
        <w:t>Iqanlr</w:t>
      </w:r>
      <w:proofErr w:type="spellEnd"/>
      <w:r w:rsidR="00DC6A8B">
        <w:rPr>
          <w:rFonts w:ascii="Times New Roman" w:hAnsi="Times New Roman" w:cs="Times New Roman"/>
          <w:sz w:val="24"/>
          <w:szCs w:val="24"/>
        </w:rPr>
        <w:t xml:space="preserve">. It was simple but effective. </w:t>
      </w:r>
      <w:proofErr w:type="spellStart"/>
      <w:r w:rsidR="00DC6A8B">
        <w:rPr>
          <w:rFonts w:ascii="Times New Roman" w:hAnsi="Times New Roman" w:cs="Times New Roman"/>
          <w:sz w:val="24"/>
          <w:szCs w:val="24"/>
        </w:rPr>
        <w:t>Gaeka</w:t>
      </w:r>
      <w:proofErr w:type="spellEnd"/>
      <w:r w:rsidR="00DC6A8B">
        <w:rPr>
          <w:rFonts w:ascii="Times New Roman" w:hAnsi="Times New Roman" w:cs="Times New Roman"/>
          <w:sz w:val="24"/>
          <w:szCs w:val="24"/>
        </w:rPr>
        <w:t xml:space="preserve"> needed Senkyo to remain in </w:t>
      </w:r>
      <w:proofErr w:type="spellStart"/>
      <w:r w:rsidR="00DC6A8B">
        <w:rPr>
          <w:rFonts w:ascii="Times New Roman" w:hAnsi="Times New Roman" w:cs="Times New Roman"/>
          <w:sz w:val="24"/>
          <w:szCs w:val="24"/>
        </w:rPr>
        <w:t>Iqanlr</w:t>
      </w:r>
      <w:proofErr w:type="spellEnd"/>
      <w:r w:rsidR="00DC6A8B">
        <w:rPr>
          <w:rFonts w:ascii="Times New Roman" w:hAnsi="Times New Roman" w:cs="Times New Roman"/>
          <w:sz w:val="24"/>
          <w:szCs w:val="24"/>
        </w:rPr>
        <w:t xml:space="preserve"> but any attempt at</w:t>
      </w:r>
      <w:r w:rsidR="00A55355">
        <w:rPr>
          <w:rFonts w:ascii="Times New Roman" w:hAnsi="Times New Roman" w:cs="Times New Roman"/>
          <w:sz w:val="24"/>
          <w:szCs w:val="24"/>
        </w:rPr>
        <w:t xml:space="preserve"> his</w:t>
      </w:r>
      <w:r w:rsidR="00DC6A8B">
        <w:rPr>
          <w:rFonts w:ascii="Times New Roman" w:hAnsi="Times New Roman" w:cs="Times New Roman"/>
          <w:sz w:val="24"/>
          <w:szCs w:val="24"/>
        </w:rPr>
        <w:t xml:space="preserve"> capture will immediately </w:t>
      </w:r>
      <w:r w:rsidR="00A55355">
        <w:rPr>
          <w:rFonts w:ascii="Times New Roman" w:hAnsi="Times New Roman" w:cs="Times New Roman"/>
          <w:sz w:val="24"/>
          <w:szCs w:val="24"/>
        </w:rPr>
        <w:t>destroy</w:t>
      </w:r>
      <w:r w:rsidR="00DC6A8B">
        <w:rPr>
          <w:rFonts w:ascii="Times New Roman" w:hAnsi="Times New Roman" w:cs="Times New Roman"/>
          <w:sz w:val="24"/>
          <w:szCs w:val="24"/>
        </w:rPr>
        <w:t xml:space="preserve"> that objective.</w:t>
      </w:r>
      <w:r w:rsidR="009948CA">
        <w:rPr>
          <w:rFonts w:ascii="Times New Roman" w:hAnsi="Times New Roman" w:cs="Times New Roman"/>
          <w:sz w:val="24"/>
          <w:szCs w:val="24"/>
        </w:rPr>
        <w:t xml:space="preserve"> When </w:t>
      </w:r>
      <w:proofErr w:type="spellStart"/>
      <w:r w:rsidR="009948CA">
        <w:rPr>
          <w:rFonts w:ascii="Times New Roman" w:hAnsi="Times New Roman" w:cs="Times New Roman"/>
          <w:sz w:val="24"/>
          <w:szCs w:val="24"/>
        </w:rPr>
        <w:t>Adeira</w:t>
      </w:r>
      <w:proofErr w:type="spellEnd"/>
      <w:r w:rsidR="009948CA">
        <w:rPr>
          <w:rFonts w:ascii="Times New Roman" w:hAnsi="Times New Roman" w:cs="Times New Roman"/>
          <w:sz w:val="24"/>
          <w:szCs w:val="24"/>
        </w:rPr>
        <w:t xml:space="preserve"> first handed him the item, he had doubts about how it might be vulnerable to </w:t>
      </w:r>
      <w:proofErr w:type="spellStart"/>
      <w:r w:rsidR="009948CA">
        <w:rPr>
          <w:rFonts w:ascii="Times New Roman" w:hAnsi="Times New Roman" w:cs="Times New Roman"/>
          <w:sz w:val="24"/>
          <w:szCs w:val="24"/>
        </w:rPr>
        <w:t>Gaeka’s</w:t>
      </w:r>
      <w:proofErr w:type="spellEnd"/>
      <w:r w:rsidR="009948CA">
        <w:rPr>
          <w:rFonts w:ascii="Times New Roman" w:hAnsi="Times New Roman" w:cs="Times New Roman"/>
          <w:sz w:val="24"/>
          <w:szCs w:val="24"/>
        </w:rPr>
        <w:t xml:space="preserve"> tools, that being items or techniques similar to the one he used to stop him from using spirit power.</w:t>
      </w:r>
      <w:r w:rsidR="00A84921">
        <w:rPr>
          <w:rFonts w:ascii="Times New Roman" w:hAnsi="Times New Roman" w:cs="Times New Roman"/>
          <w:sz w:val="24"/>
          <w:szCs w:val="24"/>
        </w:rPr>
        <w:t xml:space="preserve"> It was a valid concern, yet </w:t>
      </w:r>
      <w:proofErr w:type="spellStart"/>
      <w:r w:rsidR="00A84921">
        <w:rPr>
          <w:rFonts w:ascii="Times New Roman" w:hAnsi="Times New Roman" w:cs="Times New Roman"/>
          <w:sz w:val="24"/>
          <w:szCs w:val="24"/>
        </w:rPr>
        <w:t>Adeira</w:t>
      </w:r>
      <w:proofErr w:type="spellEnd"/>
      <w:r w:rsidR="00A84921">
        <w:rPr>
          <w:rFonts w:ascii="Times New Roman" w:hAnsi="Times New Roman" w:cs="Times New Roman"/>
          <w:sz w:val="24"/>
          <w:szCs w:val="24"/>
        </w:rPr>
        <w:t xml:space="preserve"> was adamant that nothing will be able to stop the item from activating. He gave a brief explanation about how it was made to function independently and that it locks out external influences.</w:t>
      </w:r>
    </w:p>
    <w:p w14:paraId="348B3FA2" w14:textId="6B1DE3A0" w:rsidR="00A84921" w:rsidRDefault="00A8492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laced his trust in his words, but just to be safe than sorry, he prepared a few countermeasures of his own. As of this moment, the whole hotel they were staying at as well as the area around it was riddled with leaves with circuits that functioned to alert Senkyo of hostile movement. </w:t>
      </w:r>
      <w:r w:rsidR="00396C94">
        <w:rPr>
          <w:rFonts w:ascii="Times New Roman" w:hAnsi="Times New Roman" w:cs="Times New Roman"/>
          <w:sz w:val="24"/>
          <w:szCs w:val="24"/>
        </w:rPr>
        <w:t xml:space="preserve">There were different circuits depending on their location. It cost him a lot of resources but at the very least, even if he was out of the hotel, he would be notified of suspicious </w:t>
      </w:r>
      <w:r w:rsidR="00A55355">
        <w:rPr>
          <w:rFonts w:ascii="Times New Roman" w:hAnsi="Times New Roman" w:cs="Times New Roman"/>
          <w:sz w:val="24"/>
          <w:szCs w:val="24"/>
        </w:rPr>
        <w:t>activities</w:t>
      </w:r>
      <w:r w:rsidR="00396C94">
        <w:rPr>
          <w:rFonts w:ascii="Times New Roman" w:hAnsi="Times New Roman" w:cs="Times New Roman"/>
          <w:sz w:val="24"/>
          <w:szCs w:val="24"/>
        </w:rPr>
        <w:t xml:space="preserve">. Although, the biggest downside to this move was the fact that it exhausted his entire leaf </w:t>
      </w:r>
      <w:r w:rsidR="00DB1E7C">
        <w:rPr>
          <w:rFonts w:ascii="Times New Roman" w:hAnsi="Times New Roman" w:cs="Times New Roman"/>
          <w:sz w:val="24"/>
          <w:szCs w:val="24"/>
        </w:rPr>
        <w:t xml:space="preserve">supply. In just one day, his entire three bags of leaves were all used up. </w:t>
      </w:r>
      <w:r w:rsidR="00775E0D">
        <w:rPr>
          <w:rFonts w:ascii="Times New Roman" w:hAnsi="Times New Roman" w:cs="Times New Roman"/>
          <w:sz w:val="24"/>
          <w:szCs w:val="24"/>
        </w:rPr>
        <w:t>Well, it made sense since he used two and a half bags in the crawler test, but this placed him in a rough spot.</w:t>
      </w:r>
    </w:p>
    <w:p w14:paraId="5117DA5C" w14:textId="306FE39A" w:rsidR="00775E0D" w:rsidRDefault="00775E0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this wouldn’t even register </w:t>
      </w:r>
      <w:r w:rsidR="00720DAB">
        <w:rPr>
          <w:rFonts w:ascii="Times New Roman" w:hAnsi="Times New Roman" w:cs="Times New Roman"/>
          <w:sz w:val="24"/>
          <w:szCs w:val="24"/>
        </w:rPr>
        <w:t>in</w:t>
      </w:r>
      <w:r>
        <w:rPr>
          <w:rFonts w:ascii="Times New Roman" w:hAnsi="Times New Roman" w:cs="Times New Roman"/>
          <w:sz w:val="24"/>
          <w:szCs w:val="24"/>
        </w:rPr>
        <w:t xml:space="preserve"> his mind as a problem seeing as he could just </w:t>
      </w:r>
      <w:r w:rsidR="00720DAB">
        <w:rPr>
          <w:rFonts w:ascii="Times New Roman" w:hAnsi="Times New Roman" w:cs="Times New Roman"/>
          <w:sz w:val="24"/>
          <w:szCs w:val="24"/>
        </w:rPr>
        <w:t xml:space="preserve">go to a tree and pick its leaves out. But in his current situation, he wasn’t allowed to leave </w:t>
      </w:r>
      <w:proofErr w:type="spellStart"/>
      <w:r w:rsidR="00720DAB">
        <w:rPr>
          <w:rFonts w:ascii="Times New Roman" w:hAnsi="Times New Roman" w:cs="Times New Roman"/>
          <w:sz w:val="24"/>
          <w:szCs w:val="24"/>
        </w:rPr>
        <w:t>Iqanlr</w:t>
      </w:r>
      <w:proofErr w:type="spellEnd"/>
      <w:r w:rsidR="00720DAB">
        <w:rPr>
          <w:rFonts w:ascii="Times New Roman" w:hAnsi="Times New Roman" w:cs="Times New Roman"/>
          <w:sz w:val="24"/>
          <w:szCs w:val="24"/>
        </w:rPr>
        <w:t xml:space="preserve"> to do that unless he wanted to provoke </w:t>
      </w:r>
      <w:proofErr w:type="spellStart"/>
      <w:r w:rsidR="00720DAB">
        <w:rPr>
          <w:rFonts w:ascii="Times New Roman" w:hAnsi="Times New Roman" w:cs="Times New Roman"/>
          <w:sz w:val="24"/>
          <w:szCs w:val="24"/>
        </w:rPr>
        <w:t>Gaeka</w:t>
      </w:r>
      <w:proofErr w:type="spellEnd"/>
      <w:r w:rsidR="00720DAB">
        <w:rPr>
          <w:rFonts w:ascii="Times New Roman" w:hAnsi="Times New Roman" w:cs="Times New Roman"/>
          <w:sz w:val="24"/>
          <w:szCs w:val="24"/>
        </w:rPr>
        <w:t xml:space="preserve">. </w:t>
      </w:r>
      <w:r w:rsidR="00BD36D4">
        <w:rPr>
          <w:rFonts w:ascii="Times New Roman" w:hAnsi="Times New Roman" w:cs="Times New Roman"/>
          <w:sz w:val="24"/>
          <w:szCs w:val="24"/>
        </w:rPr>
        <w:t>Just before they parted, Senkyo</w:t>
      </w:r>
      <w:r w:rsidR="00720DAB">
        <w:rPr>
          <w:rFonts w:ascii="Times New Roman" w:hAnsi="Times New Roman" w:cs="Times New Roman"/>
          <w:sz w:val="24"/>
          <w:szCs w:val="24"/>
        </w:rPr>
        <w:t xml:space="preserve"> asked </w:t>
      </w:r>
      <w:proofErr w:type="spellStart"/>
      <w:r w:rsidR="00720DAB">
        <w:rPr>
          <w:rFonts w:ascii="Times New Roman" w:hAnsi="Times New Roman" w:cs="Times New Roman"/>
          <w:sz w:val="24"/>
          <w:szCs w:val="24"/>
        </w:rPr>
        <w:t>Adeira</w:t>
      </w:r>
      <w:proofErr w:type="spellEnd"/>
      <w:r w:rsidR="00720DAB">
        <w:rPr>
          <w:rFonts w:ascii="Times New Roman" w:hAnsi="Times New Roman" w:cs="Times New Roman"/>
          <w:sz w:val="24"/>
          <w:szCs w:val="24"/>
        </w:rPr>
        <w:t xml:space="preserve"> why they couldn’t just use this to force </w:t>
      </w:r>
      <w:proofErr w:type="spellStart"/>
      <w:r w:rsidR="00720DAB">
        <w:rPr>
          <w:rFonts w:ascii="Times New Roman" w:hAnsi="Times New Roman" w:cs="Times New Roman"/>
          <w:sz w:val="24"/>
          <w:szCs w:val="24"/>
        </w:rPr>
        <w:t>Gaeka</w:t>
      </w:r>
      <w:proofErr w:type="spellEnd"/>
      <w:r w:rsidR="00720DAB">
        <w:rPr>
          <w:rFonts w:ascii="Times New Roman" w:hAnsi="Times New Roman" w:cs="Times New Roman"/>
          <w:sz w:val="24"/>
          <w:szCs w:val="24"/>
        </w:rPr>
        <w:t xml:space="preserve"> to move and ambush him when he does, but he reasoned with the fact that their preparations were yet to be finished, so he and his group couldn’t take action just yet. He was left with the option to find trees inside of </w:t>
      </w:r>
      <w:proofErr w:type="spellStart"/>
      <w:r w:rsidR="00720DAB">
        <w:rPr>
          <w:rFonts w:ascii="Times New Roman" w:hAnsi="Times New Roman" w:cs="Times New Roman"/>
          <w:sz w:val="24"/>
          <w:szCs w:val="24"/>
        </w:rPr>
        <w:t>Iqanlr</w:t>
      </w:r>
      <w:proofErr w:type="spellEnd"/>
      <w:r w:rsidR="00720DAB">
        <w:rPr>
          <w:rFonts w:ascii="Times New Roman" w:hAnsi="Times New Roman" w:cs="Times New Roman"/>
          <w:sz w:val="24"/>
          <w:szCs w:val="24"/>
        </w:rPr>
        <w:t xml:space="preserve">. He could remember two locations where he saw trees in place. It would be great if he could just go to them but their placements proved to be very problematic. One of these locations was </w:t>
      </w:r>
      <w:proofErr w:type="spellStart"/>
      <w:r w:rsidR="00720DAB">
        <w:rPr>
          <w:rFonts w:ascii="Times New Roman" w:hAnsi="Times New Roman" w:cs="Times New Roman"/>
          <w:sz w:val="24"/>
          <w:szCs w:val="24"/>
        </w:rPr>
        <w:t>Xhiari</w:t>
      </w:r>
      <w:proofErr w:type="spellEnd"/>
      <w:r w:rsidR="00720DAB">
        <w:rPr>
          <w:rFonts w:ascii="Times New Roman" w:hAnsi="Times New Roman" w:cs="Times New Roman"/>
          <w:sz w:val="24"/>
          <w:szCs w:val="24"/>
        </w:rPr>
        <w:t xml:space="preserve">, where </w:t>
      </w:r>
      <w:proofErr w:type="spellStart"/>
      <w:r w:rsidR="00720DAB">
        <w:rPr>
          <w:rFonts w:ascii="Times New Roman" w:hAnsi="Times New Roman" w:cs="Times New Roman"/>
          <w:sz w:val="24"/>
          <w:szCs w:val="24"/>
        </w:rPr>
        <w:t>Adeira</w:t>
      </w:r>
      <w:proofErr w:type="spellEnd"/>
      <w:r w:rsidR="00720DAB">
        <w:rPr>
          <w:rFonts w:ascii="Times New Roman" w:hAnsi="Times New Roman" w:cs="Times New Roman"/>
          <w:sz w:val="24"/>
          <w:szCs w:val="24"/>
        </w:rPr>
        <w:t xml:space="preserve"> explicitly warned Senkyo never to enter again. It was basically one of the main bases of </w:t>
      </w:r>
      <w:proofErr w:type="spellStart"/>
      <w:r w:rsidR="00720DAB">
        <w:rPr>
          <w:rFonts w:ascii="Times New Roman" w:hAnsi="Times New Roman" w:cs="Times New Roman"/>
          <w:sz w:val="24"/>
          <w:szCs w:val="24"/>
        </w:rPr>
        <w:t>Gaeka</w:t>
      </w:r>
      <w:proofErr w:type="spellEnd"/>
      <w:r w:rsidR="00720DAB">
        <w:rPr>
          <w:rFonts w:ascii="Times New Roman" w:hAnsi="Times New Roman" w:cs="Times New Roman"/>
          <w:sz w:val="24"/>
          <w:szCs w:val="24"/>
        </w:rPr>
        <w:t xml:space="preserve">. Entering there was the same as offering himself to his predator. He did have </w:t>
      </w:r>
      <w:proofErr w:type="spellStart"/>
      <w:r w:rsidR="00720DAB">
        <w:rPr>
          <w:rFonts w:ascii="Times New Roman" w:hAnsi="Times New Roman" w:cs="Times New Roman"/>
          <w:sz w:val="24"/>
          <w:szCs w:val="24"/>
        </w:rPr>
        <w:t>Adeira’s</w:t>
      </w:r>
      <w:proofErr w:type="spellEnd"/>
      <w:r w:rsidR="00720DAB">
        <w:rPr>
          <w:rFonts w:ascii="Times New Roman" w:hAnsi="Times New Roman" w:cs="Times New Roman"/>
          <w:sz w:val="24"/>
          <w:szCs w:val="24"/>
        </w:rPr>
        <w:t xml:space="preserve"> teleportation item, but the fact that he warned him not to approach </w:t>
      </w:r>
      <w:proofErr w:type="spellStart"/>
      <w:r w:rsidR="00720DAB">
        <w:rPr>
          <w:rFonts w:ascii="Times New Roman" w:hAnsi="Times New Roman" w:cs="Times New Roman"/>
          <w:sz w:val="24"/>
          <w:szCs w:val="24"/>
        </w:rPr>
        <w:t>Xhiari</w:t>
      </w:r>
      <w:proofErr w:type="spellEnd"/>
      <w:r w:rsidR="00720DAB">
        <w:rPr>
          <w:rFonts w:ascii="Times New Roman" w:hAnsi="Times New Roman" w:cs="Times New Roman"/>
          <w:sz w:val="24"/>
          <w:szCs w:val="24"/>
        </w:rPr>
        <w:t xml:space="preserve"> despite knowing he had it meant that there was something he was afraid of inside the academy. It was best not to test the enemy’s power with his arrogance, so he crossed </w:t>
      </w:r>
      <w:proofErr w:type="spellStart"/>
      <w:r w:rsidR="00720DAB">
        <w:rPr>
          <w:rFonts w:ascii="Times New Roman" w:hAnsi="Times New Roman" w:cs="Times New Roman"/>
          <w:sz w:val="24"/>
          <w:szCs w:val="24"/>
        </w:rPr>
        <w:t>Xhiari</w:t>
      </w:r>
      <w:proofErr w:type="spellEnd"/>
      <w:r w:rsidR="00720DAB">
        <w:rPr>
          <w:rFonts w:ascii="Times New Roman" w:hAnsi="Times New Roman" w:cs="Times New Roman"/>
          <w:sz w:val="24"/>
          <w:szCs w:val="24"/>
        </w:rPr>
        <w:t xml:space="preserve"> off of his options immediately.</w:t>
      </w:r>
    </w:p>
    <w:p w14:paraId="63AAFD00" w14:textId="34D6F4D7" w:rsidR="00720DAB" w:rsidRDefault="00720D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other place left. It was the small garden around the sunken nest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he place he saw right across the entrance to the loc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e had no access to this place due to the fact that he wasn’t a crawler, but there were quite literally no other options. Fight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ithout his reserve of leaves and leaf talismans, which he heavily relied on, was nothing short of an insane suicide mission. He hoped that maybe contact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efore the start of their test and asking him to somehow give him permission to collect leaves from the </w:t>
      </w:r>
      <w:r w:rsidR="006236D9">
        <w:rPr>
          <w:rFonts w:ascii="Times New Roman" w:hAnsi="Times New Roman" w:cs="Times New Roman"/>
          <w:sz w:val="24"/>
          <w:szCs w:val="24"/>
        </w:rPr>
        <w:t>small garden</w:t>
      </w:r>
      <w:r>
        <w:rPr>
          <w:rFonts w:ascii="Times New Roman" w:hAnsi="Times New Roman" w:cs="Times New Roman"/>
          <w:sz w:val="24"/>
          <w:szCs w:val="24"/>
        </w:rPr>
        <w:t xml:space="preserve"> would work</w:t>
      </w:r>
      <w:r w:rsidR="006236D9">
        <w:rPr>
          <w:rFonts w:ascii="Times New Roman" w:hAnsi="Times New Roman" w:cs="Times New Roman"/>
          <w:sz w:val="24"/>
          <w:szCs w:val="24"/>
        </w:rPr>
        <w:t xml:space="preserve">. </w:t>
      </w:r>
      <w:r w:rsidR="006236D9">
        <w:rPr>
          <w:rFonts w:ascii="Times New Roman" w:hAnsi="Times New Roman" w:cs="Times New Roman"/>
          <w:sz w:val="24"/>
          <w:szCs w:val="24"/>
        </w:rPr>
        <w:lastRenderedPageBreak/>
        <w:t xml:space="preserve">He didn’t know how the internal affairs in </w:t>
      </w:r>
      <w:proofErr w:type="spellStart"/>
      <w:r w:rsidR="006236D9">
        <w:rPr>
          <w:rFonts w:ascii="Times New Roman" w:hAnsi="Times New Roman" w:cs="Times New Roman"/>
          <w:sz w:val="24"/>
          <w:szCs w:val="24"/>
        </w:rPr>
        <w:t>Haeqras</w:t>
      </w:r>
      <w:proofErr w:type="spellEnd"/>
      <w:r w:rsidR="006236D9">
        <w:rPr>
          <w:rFonts w:ascii="Times New Roman" w:hAnsi="Times New Roman" w:cs="Times New Roman"/>
          <w:sz w:val="24"/>
          <w:szCs w:val="24"/>
        </w:rPr>
        <w:t xml:space="preserve"> functioned, but since </w:t>
      </w:r>
      <w:proofErr w:type="spellStart"/>
      <w:r w:rsidR="006236D9">
        <w:rPr>
          <w:rFonts w:ascii="Times New Roman" w:hAnsi="Times New Roman" w:cs="Times New Roman"/>
          <w:sz w:val="24"/>
          <w:szCs w:val="24"/>
        </w:rPr>
        <w:t>Leolja</w:t>
      </w:r>
      <w:proofErr w:type="spellEnd"/>
      <w:r w:rsidR="006236D9">
        <w:rPr>
          <w:rFonts w:ascii="Times New Roman" w:hAnsi="Times New Roman" w:cs="Times New Roman"/>
          <w:sz w:val="24"/>
          <w:szCs w:val="24"/>
        </w:rPr>
        <w:t xml:space="preserve"> was in an influential position, or at least it seems like it, then it was possible. </w:t>
      </w:r>
      <w:r w:rsidR="00E41B56">
        <w:rPr>
          <w:rFonts w:ascii="Times New Roman" w:hAnsi="Times New Roman" w:cs="Times New Roman"/>
          <w:sz w:val="24"/>
          <w:szCs w:val="24"/>
        </w:rPr>
        <w:t xml:space="preserve">Maybe. </w:t>
      </w:r>
      <w:r w:rsidR="006236D9">
        <w:rPr>
          <w:rFonts w:ascii="Times New Roman" w:hAnsi="Times New Roman" w:cs="Times New Roman"/>
          <w:sz w:val="24"/>
          <w:szCs w:val="24"/>
        </w:rPr>
        <w:t>Perhaps.</w:t>
      </w:r>
    </w:p>
    <w:p w14:paraId="6428C730" w14:textId="7254DDAB" w:rsidR="00C86076" w:rsidRDefault="00C86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nted to make more preparations for tomorrow’s test, especially since he ran out of talismans, but staying up any more than this would just hurt his energy with lack of sleep. </w:t>
      </w:r>
      <w:r w:rsidR="009814BF">
        <w:rPr>
          <w:rFonts w:ascii="Times New Roman" w:hAnsi="Times New Roman" w:cs="Times New Roman"/>
          <w:sz w:val="24"/>
          <w:szCs w:val="24"/>
        </w:rPr>
        <w:t>Not to mention, he had no plans of sacrificing his well-deserved rest.</w:t>
      </w:r>
      <w:r w:rsidR="004B0005">
        <w:rPr>
          <w:rFonts w:ascii="Times New Roman" w:hAnsi="Times New Roman" w:cs="Times New Roman"/>
          <w:sz w:val="24"/>
          <w:szCs w:val="24"/>
        </w:rPr>
        <w:t xml:space="preserve"> Sinking deeper into the bed with his tired body, his brain naturally weakened and his concern for tomorrow’s test slowly disappeared. </w:t>
      </w:r>
      <w:r w:rsidR="00D56E31">
        <w:rPr>
          <w:rFonts w:ascii="Times New Roman" w:hAnsi="Times New Roman" w:cs="Times New Roman"/>
          <w:sz w:val="24"/>
          <w:szCs w:val="24"/>
        </w:rPr>
        <w:t xml:space="preserve">His eyelids grew heavy as the bell for the </w:t>
      </w:r>
      <w:r w:rsidR="003E2688">
        <w:rPr>
          <w:rFonts w:ascii="Times New Roman" w:hAnsi="Times New Roman" w:cs="Times New Roman"/>
          <w:sz w:val="24"/>
          <w:szCs w:val="24"/>
        </w:rPr>
        <w:t xml:space="preserve">train to the land of dreams rang in his head. </w:t>
      </w:r>
      <w:r w:rsidR="004B0005">
        <w:rPr>
          <w:rFonts w:ascii="Times New Roman" w:hAnsi="Times New Roman" w:cs="Times New Roman"/>
          <w:sz w:val="24"/>
          <w:szCs w:val="24"/>
        </w:rPr>
        <w:t>This was probably the reason he failed to notice another predator.</w:t>
      </w:r>
    </w:p>
    <w:p w14:paraId="567C2131" w14:textId="620F0437" w:rsidR="00E411B7" w:rsidRDefault="00E411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2664C1C7" w14:textId="79C09F1F" w:rsidR="00E411B7" w:rsidRDefault="00E411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B7C86">
        <w:rPr>
          <w:rFonts w:ascii="Times New Roman" w:hAnsi="Times New Roman" w:cs="Times New Roman"/>
          <w:sz w:val="24"/>
          <w:szCs w:val="24"/>
        </w:rPr>
        <w:t>“Eh…”</w:t>
      </w:r>
    </w:p>
    <w:p w14:paraId="7CBF7952" w14:textId="37D8E03C" w:rsidR="003B7C86" w:rsidRDefault="003B7C8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02CC0">
        <w:rPr>
          <w:rFonts w:ascii="Times New Roman" w:hAnsi="Times New Roman" w:cs="Times New Roman"/>
          <w:sz w:val="24"/>
          <w:szCs w:val="24"/>
        </w:rPr>
        <w:t>From the corner of his vision,</w:t>
      </w:r>
      <w:r w:rsidR="005A3838">
        <w:rPr>
          <w:rFonts w:ascii="Times New Roman" w:hAnsi="Times New Roman" w:cs="Times New Roman"/>
          <w:sz w:val="24"/>
          <w:szCs w:val="24"/>
        </w:rPr>
        <w:t xml:space="preserve"> the predator arrived.</w:t>
      </w:r>
      <w:r w:rsidR="00326693">
        <w:rPr>
          <w:rFonts w:ascii="Times New Roman" w:hAnsi="Times New Roman" w:cs="Times New Roman"/>
          <w:sz w:val="24"/>
          <w:szCs w:val="24"/>
        </w:rPr>
        <w:t xml:space="preserve"> Her mischievous smile showed her clean white teeth, eyes narrowing sharply into an impish arc. </w:t>
      </w:r>
      <w:r w:rsidR="0023504C">
        <w:rPr>
          <w:rFonts w:ascii="Times New Roman" w:hAnsi="Times New Roman" w:cs="Times New Roman"/>
          <w:sz w:val="24"/>
          <w:szCs w:val="24"/>
        </w:rPr>
        <w:t>Then, she struck.</w:t>
      </w:r>
    </w:p>
    <w:p w14:paraId="32DE7235" w14:textId="316B6FAD" w:rsidR="008A078F" w:rsidRDefault="008A07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otchaa</w:t>
      </w:r>
      <w:proofErr w:type="spellEnd"/>
      <w:r>
        <w:rPr>
          <w:rFonts w:ascii="Times New Roman" w:hAnsi="Times New Roman" w:cs="Times New Roman"/>
          <w:sz w:val="24"/>
          <w:szCs w:val="24"/>
        </w:rPr>
        <w:t>~!”</w:t>
      </w:r>
    </w:p>
    <w:p w14:paraId="0942E7EE" w14:textId="09E821F5" w:rsidR="004B0005" w:rsidRDefault="008A07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h, S-Shiro, wait…! Get off…!”</w:t>
      </w:r>
    </w:p>
    <w:p w14:paraId="2336D18E" w14:textId="29D1AC02" w:rsidR="008A078F" w:rsidRDefault="008A07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can~ do~! Shiro has been waiting all day for her alone time with Onii-chan! Whatever happens, she will never yield this moment!”</w:t>
      </w:r>
    </w:p>
    <w:p w14:paraId="39A89A8C" w14:textId="4A2BF30E" w:rsidR="00055B85" w:rsidRDefault="00055B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jumped on top of his body and wrapped her arms around Senkyo’s neck. Looking down at his body, he found that Shiro was wearing a set of sleep shorts and a camisole along with a bed jacket to cover the exposed arms. This should have lessened the area of exposed skin, making it easier to bare, but for some reason, this coordination of clothing only made her more attractive. Senkyo couldn’t deny that the word “cute” was echoing in his head on repeat like a broken record. His brotherly senses to protect her from everything tainted in the world became more apparent than ever. Yet, as if to conflict that, the worldly </w:t>
      </w:r>
      <w:r w:rsidR="00F91B71">
        <w:rPr>
          <w:rFonts w:ascii="Times New Roman" w:hAnsi="Times New Roman" w:cs="Times New Roman"/>
          <w:sz w:val="24"/>
          <w:szCs w:val="24"/>
        </w:rPr>
        <w:t xml:space="preserve">desires brewing within him were indicating that he, himself, was tainted. Such a </w:t>
      </w:r>
      <w:r w:rsidR="00B20EB5">
        <w:rPr>
          <w:rFonts w:ascii="Times New Roman" w:hAnsi="Times New Roman" w:cs="Times New Roman"/>
          <w:sz w:val="24"/>
          <w:szCs w:val="24"/>
        </w:rPr>
        <w:t>cruel paradox made him want to bury himself in a hole and die.</w:t>
      </w:r>
    </w:p>
    <w:p w14:paraId="5DA701AA" w14:textId="77777777" w:rsidR="00694B9F" w:rsidRDefault="008D79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feeling of self-hate set in, </w:t>
      </w:r>
      <w:r w:rsidR="00694B9F">
        <w:rPr>
          <w:rFonts w:ascii="Times New Roman" w:hAnsi="Times New Roman" w:cs="Times New Roman"/>
          <w:sz w:val="24"/>
          <w:szCs w:val="24"/>
        </w:rPr>
        <w:t xml:space="preserve">soft angelic breaths caressed his skin. The sudden sensation made him make a sharp jolt. It was then that he realized that Shiro already took off to dreamland. Senkyo tried to gently pry her arms off but they always tightened every time he tried. This situation was another problematic one… was it? </w:t>
      </w:r>
    </w:p>
    <w:p w14:paraId="70F4F7BC" w14:textId="3E46663D" w:rsidR="008D79E4" w:rsidRDefault="00694B9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opped and looked at this situation from another perspective. A normal adolescent male might be stimulated by this situation and feel guilty. But, right now, Shiro was doing this with Senkyo as his sister</w:t>
      </w:r>
      <w:r w:rsidR="00EE1339">
        <w:rPr>
          <w:rFonts w:ascii="Times New Roman" w:hAnsi="Times New Roman" w:cs="Times New Roman"/>
          <w:sz w:val="24"/>
          <w:szCs w:val="24"/>
        </w:rPr>
        <w:t>, so it only made sense to respond to this as her brother</w:t>
      </w:r>
      <w:r>
        <w:rPr>
          <w:rFonts w:ascii="Times New Roman" w:hAnsi="Times New Roman" w:cs="Times New Roman"/>
          <w:sz w:val="24"/>
          <w:szCs w:val="24"/>
        </w:rPr>
        <w:t>.</w:t>
      </w:r>
      <w:r w:rsidR="00EE1339">
        <w:rPr>
          <w:rFonts w:ascii="Times New Roman" w:hAnsi="Times New Roman" w:cs="Times New Roman"/>
          <w:sz w:val="24"/>
          <w:szCs w:val="24"/>
        </w:rPr>
        <w:t xml:space="preserve"> Setting aside the fact that they weren’t blood-related siblings,</w:t>
      </w:r>
      <w:r>
        <w:rPr>
          <w:rFonts w:ascii="Times New Roman" w:hAnsi="Times New Roman" w:cs="Times New Roman"/>
          <w:sz w:val="24"/>
          <w:szCs w:val="24"/>
        </w:rPr>
        <w:t xml:space="preserve"> </w:t>
      </w:r>
      <w:r w:rsidR="00EE1339">
        <w:rPr>
          <w:rFonts w:ascii="Times New Roman" w:hAnsi="Times New Roman" w:cs="Times New Roman"/>
          <w:sz w:val="24"/>
          <w:szCs w:val="24"/>
        </w:rPr>
        <w:t>t</w:t>
      </w:r>
      <w:r>
        <w:rPr>
          <w:rFonts w:ascii="Times New Roman" w:hAnsi="Times New Roman" w:cs="Times New Roman"/>
          <w:sz w:val="24"/>
          <w:szCs w:val="24"/>
        </w:rPr>
        <w:t>here was always an unspoken rule that brothers and sisters cannot feel sexual attraction towards each other in normal human society.</w:t>
      </w:r>
      <w:r w:rsidR="0089790E">
        <w:rPr>
          <w:rFonts w:ascii="Times New Roman" w:hAnsi="Times New Roman" w:cs="Times New Roman"/>
          <w:sz w:val="24"/>
          <w:szCs w:val="24"/>
        </w:rPr>
        <w:t xml:space="preserve"> Taking that into </w:t>
      </w:r>
      <w:r w:rsidR="0089790E">
        <w:rPr>
          <w:rFonts w:ascii="Times New Roman" w:hAnsi="Times New Roman" w:cs="Times New Roman"/>
          <w:sz w:val="24"/>
          <w:szCs w:val="24"/>
        </w:rPr>
        <w:lastRenderedPageBreak/>
        <w:t>account, that would mean that Senkyo was NOT feeling sexual attraction toward Shiro and that this current act was NOT illicit in any way, shape, or form, and is completely and entirely wholesome.</w:t>
      </w:r>
      <w:r w:rsidR="002137DF">
        <w:rPr>
          <w:rFonts w:ascii="Times New Roman" w:hAnsi="Times New Roman" w:cs="Times New Roman"/>
          <w:sz w:val="24"/>
          <w:szCs w:val="24"/>
        </w:rPr>
        <w:t xml:space="preserve"> This was only some close sibling bonding. Exactly. </w:t>
      </w:r>
      <w:r w:rsidR="00035438">
        <w:rPr>
          <w:rFonts w:ascii="Times New Roman" w:hAnsi="Times New Roman" w:cs="Times New Roman"/>
          <w:sz w:val="24"/>
          <w:szCs w:val="24"/>
        </w:rPr>
        <w:t xml:space="preserve">Surely. </w:t>
      </w:r>
      <w:r w:rsidR="002137DF">
        <w:rPr>
          <w:rFonts w:ascii="Times New Roman" w:hAnsi="Times New Roman" w:cs="Times New Roman"/>
          <w:sz w:val="24"/>
          <w:szCs w:val="24"/>
        </w:rPr>
        <w:t>It had to have been.</w:t>
      </w:r>
    </w:p>
    <w:p w14:paraId="3A9131BD" w14:textId="773252C6" w:rsidR="002137DF" w:rsidRDefault="002137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peating this to himself to brainwash—or rather, </w:t>
      </w:r>
      <w:r w:rsidR="0000018D">
        <w:rPr>
          <w:rFonts w:ascii="Times New Roman" w:hAnsi="Times New Roman" w:cs="Times New Roman"/>
          <w:sz w:val="24"/>
          <w:szCs w:val="24"/>
        </w:rPr>
        <w:t xml:space="preserve">reconfirm his current position, </w:t>
      </w:r>
      <w:r w:rsidR="00D72BEC">
        <w:rPr>
          <w:rFonts w:ascii="Times New Roman" w:hAnsi="Times New Roman" w:cs="Times New Roman"/>
          <w:sz w:val="24"/>
          <w:szCs w:val="24"/>
        </w:rPr>
        <w:t>he eventually joined Shiro in her sleep, drifting off to the same land of dreams accompanied by the fluffiness of a cloud and the presence of a cute angel.</w:t>
      </w:r>
    </w:p>
    <w:p w14:paraId="210F71D5" w14:textId="2261A9CD" w:rsidR="00AB0B1D" w:rsidRDefault="00D72BEC" w:rsidP="00D72BE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59 – </w:t>
      </w:r>
      <w:r w:rsidR="000B41AC">
        <w:rPr>
          <w:rFonts w:ascii="Times New Roman" w:hAnsi="Times New Roman" w:cs="Times New Roman"/>
          <w:b/>
          <w:bCs/>
          <w:sz w:val="24"/>
          <w:szCs w:val="24"/>
        </w:rPr>
        <w:t>The Dreamland I Wasn’t Expecting</w:t>
      </w:r>
    </w:p>
    <w:p w14:paraId="34B47DB6" w14:textId="153A2E51" w:rsidR="00E7442A" w:rsidRPr="00E7442A" w:rsidRDefault="00E7442A" w:rsidP="00E7442A">
      <w:pPr>
        <w:tabs>
          <w:tab w:val="left" w:pos="3195"/>
        </w:tabs>
        <w:spacing w:line="340" w:lineRule="atLeast"/>
        <w:rPr>
          <w:rFonts w:ascii="Times New Roman" w:hAnsi="Times New Roman" w:cs="Times New Roman"/>
          <w:sz w:val="24"/>
          <w:szCs w:val="24"/>
        </w:rPr>
      </w:pPr>
      <w:r>
        <w:rPr>
          <w:rFonts w:ascii="Times New Roman" w:hAnsi="Times New Roman" w:cs="Times New Roman"/>
          <w:sz w:val="24"/>
          <w:szCs w:val="24"/>
        </w:rPr>
        <w:t xml:space="preserve">     Huh?</w:t>
      </w:r>
    </w:p>
    <w:p w14:paraId="372D0A72" w14:textId="449E27D3" w:rsidR="00D72BEC" w:rsidRDefault="00D72BEC"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D8666F" w:rsidRPr="00D8666F">
        <w:rPr>
          <w:rFonts w:ascii="Times New Roman" w:hAnsi="Times New Roman" w:cs="Times New Roman"/>
          <w:i/>
          <w:iCs/>
          <w:sz w:val="24"/>
          <w:szCs w:val="24"/>
        </w:rPr>
        <w:t>“*</w:t>
      </w:r>
      <w:r w:rsidR="00D8666F">
        <w:rPr>
          <w:rFonts w:ascii="Times New Roman" w:hAnsi="Times New Roman" w:cs="Times New Roman"/>
          <w:i/>
          <w:iCs/>
          <w:sz w:val="24"/>
          <w:szCs w:val="24"/>
        </w:rPr>
        <w:t>Just see—for the world—</w:t>
      </w:r>
      <w:r w:rsidR="00D8666F" w:rsidRPr="00D8666F">
        <w:rPr>
          <w:rFonts w:ascii="Times New Roman" w:hAnsi="Times New Roman" w:cs="Times New Roman"/>
          <w:i/>
          <w:iCs/>
          <w:sz w:val="24"/>
          <w:szCs w:val="24"/>
        </w:rPr>
        <w:t>*”</w:t>
      </w:r>
    </w:p>
    <w:p w14:paraId="654F7141" w14:textId="1B0EBC37" w:rsidR="00D8666F" w:rsidRDefault="00D8666F" w:rsidP="00D8666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DON’T MESS WITH ME!!</w:t>
      </w:r>
      <w:r w:rsidRPr="00D8666F">
        <w:rPr>
          <w:rFonts w:ascii="Times New Roman" w:hAnsi="Times New Roman" w:cs="Times New Roman"/>
          <w:i/>
          <w:iCs/>
          <w:sz w:val="24"/>
          <w:szCs w:val="24"/>
        </w:rPr>
        <w:t>*”</w:t>
      </w:r>
    </w:p>
    <w:p w14:paraId="2D358F64" w14:textId="6734B3D2" w:rsidR="00D8666F" w:rsidRDefault="00D8666F" w:rsidP="00D8666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This is… for—better—I—</w:t>
      </w:r>
      <w:r w:rsidRPr="00D8666F">
        <w:rPr>
          <w:rFonts w:ascii="Times New Roman" w:hAnsi="Times New Roman" w:cs="Times New Roman"/>
          <w:i/>
          <w:iCs/>
          <w:sz w:val="24"/>
          <w:szCs w:val="24"/>
        </w:rPr>
        <w:t>*”</w:t>
      </w:r>
    </w:p>
    <w:p w14:paraId="3128F5B9" w14:textId="6A56DE93" w:rsidR="00D8666F" w:rsidRDefault="00D8666F" w:rsidP="00D8666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 xml:space="preserve">Rise…—will not stop—BEHEAD—FALSE </w:t>
      </w:r>
      <w:proofErr w:type="gramStart"/>
      <w:r>
        <w:rPr>
          <w:rFonts w:ascii="Times New Roman" w:hAnsi="Times New Roman" w:cs="Times New Roman"/>
          <w:i/>
          <w:iCs/>
          <w:sz w:val="24"/>
          <w:szCs w:val="24"/>
        </w:rPr>
        <w:t>GOD!</w:t>
      </w:r>
      <w:r w:rsidRPr="00D8666F">
        <w:rPr>
          <w:rFonts w:ascii="Times New Roman" w:hAnsi="Times New Roman" w:cs="Times New Roman"/>
          <w:i/>
          <w:iCs/>
          <w:sz w:val="24"/>
          <w:szCs w:val="24"/>
        </w:rPr>
        <w:t>*</w:t>
      </w:r>
      <w:proofErr w:type="gramEnd"/>
      <w:r w:rsidRPr="00D8666F">
        <w:rPr>
          <w:rFonts w:ascii="Times New Roman" w:hAnsi="Times New Roman" w:cs="Times New Roman"/>
          <w:i/>
          <w:iCs/>
          <w:sz w:val="24"/>
          <w:szCs w:val="24"/>
        </w:rPr>
        <w:t>”</w:t>
      </w:r>
    </w:p>
    <w:p w14:paraId="5CDCF6E6" w14:textId="60DBDBC4" w:rsidR="00D8666F" w:rsidRDefault="00D8666F"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Protect—Here, I rest…</w:t>
      </w:r>
      <w:r w:rsidRPr="00D8666F">
        <w:rPr>
          <w:rFonts w:ascii="Times New Roman" w:hAnsi="Times New Roman" w:cs="Times New Roman"/>
          <w:i/>
          <w:iCs/>
          <w:sz w:val="24"/>
          <w:szCs w:val="24"/>
        </w:rPr>
        <w:t>*”</w:t>
      </w:r>
    </w:p>
    <w:p w14:paraId="323087ED" w14:textId="019512C8" w:rsidR="00E7442A" w:rsidRPr="00D8666F" w:rsidRDefault="00E7442A"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w:t>
      </w:r>
      <w:r w:rsidRPr="00D8666F">
        <w:rPr>
          <w:rFonts w:ascii="Times New Roman" w:hAnsi="Times New Roman" w:cs="Times New Roman"/>
          <w:i/>
          <w:iCs/>
          <w:sz w:val="24"/>
          <w:szCs w:val="24"/>
        </w:rPr>
        <w:t>*”</w:t>
      </w:r>
    </w:p>
    <w:p w14:paraId="6DF9C2D0" w14:textId="20E826C5" w:rsidR="00D8666F" w:rsidRDefault="00D8666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442A">
        <w:rPr>
          <w:rFonts w:ascii="Times New Roman" w:hAnsi="Times New Roman" w:cs="Times New Roman"/>
          <w:sz w:val="24"/>
          <w:szCs w:val="24"/>
        </w:rPr>
        <w:t xml:space="preserve">What? What are these things I’m seeing? I can hear voices… voices I don’t even recognize. Some of them screaming, weeping, fuming with anger, resigned to their fates, speaking of their beliefs. What is this? No, in the first place, where am I? Around me was a dark space. An empty void with voices of those I don’t know echoing. The only thing around this place is me. I feel like I’ve been in this place before… that’s right, this is </w:t>
      </w:r>
      <w:r w:rsidR="00A50E4B">
        <w:rPr>
          <w:rFonts w:ascii="Times New Roman" w:hAnsi="Times New Roman" w:cs="Times New Roman"/>
          <w:sz w:val="24"/>
          <w:szCs w:val="24"/>
        </w:rPr>
        <w:t>the dream world. The place I ended up when Freda-</w:t>
      </w:r>
      <w:proofErr w:type="spellStart"/>
      <w:r w:rsidR="00A50E4B">
        <w:rPr>
          <w:rFonts w:ascii="Times New Roman" w:hAnsi="Times New Roman" w:cs="Times New Roman"/>
          <w:sz w:val="24"/>
          <w:szCs w:val="24"/>
        </w:rPr>
        <w:t>san</w:t>
      </w:r>
      <w:proofErr w:type="spellEnd"/>
      <w:r w:rsidR="00A50E4B">
        <w:rPr>
          <w:rFonts w:ascii="Times New Roman" w:hAnsi="Times New Roman" w:cs="Times New Roman"/>
          <w:sz w:val="24"/>
          <w:szCs w:val="24"/>
        </w:rPr>
        <w:t xml:space="preserve"> first revealed that I wasn’t human. This is where it became clear to me what I truly valued in life.</w:t>
      </w:r>
    </w:p>
    <w:p w14:paraId="5581E7E3" w14:textId="1F66C7A3" w:rsidR="00A50E4B" w:rsidRDefault="00A50E4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y am I seeing this place again? What happened? The last thing I remember was falling asleep with Shiro. I knew I went on about going to dreamland but I didn’t mean I wanted to end up in this place again. What am even supposed to—WAAAAAHHHH!!!!</w:t>
      </w:r>
    </w:p>
    <w:p w14:paraId="12153E59" w14:textId="6B56A960" w:rsidR="00A50E4B" w:rsidRDefault="00A50E4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was </w:t>
      </w:r>
      <w:r w:rsidR="00431F61">
        <w:rPr>
          <w:rFonts w:ascii="Times New Roman" w:hAnsi="Times New Roman" w:cs="Times New Roman"/>
          <w:sz w:val="24"/>
          <w:szCs w:val="24"/>
        </w:rPr>
        <w:t>aimlessly</w:t>
      </w:r>
      <w:r>
        <w:rPr>
          <w:rFonts w:ascii="Times New Roman" w:hAnsi="Times New Roman" w:cs="Times New Roman"/>
          <w:sz w:val="24"/>
          <w:szCs w:val="24"/>
        </w:rPr>
        <w:t xml:space="preserve"> walking through the dark empty space, when I set my foot down o</w:t>
      </w:r>
      <w:r w:rsidR="00EA412A">
        <w:rPr>
          <w:rFonts w:ascii="Times New Roman" w:hAnsi="Times New Roman" w:cs="Times New Roman"/>
          <w:sz w:val="24"/>
          <w:szCs w:val="24"/>
        </w:rPr>
        <w:t>n</w:t>
      </w:r>
      <w:r>
        <w:rPr>
          <w:rFonts w:ascii="Times New Roman" w:hAnsi="Times New Roman" w:cs="Times New Roman"/>
          <w:sz w:val="24"/>
          <w:szCs w:val="24"/>
        </w:rPr>
        <w:t xml:space="preserve"> the ground, instead of supporting my body, my foot fell right through the ground, sending me to the void. I flailed my arms and legs, trying to grab onto whatever I can</w:t>
      </w:r>
      <w:r w:rsidR="00F904CE">
        <w:rPr>
          <w:rFonts w:ascii="Times New Roman" w:hAnsi="Times New Roman" w:cs="Times New Roman"/>
          <w:sz w:val="24"/>
          <w:szCs w:val="24"/>
        </w:rPr>
        <w:t>, but in the end…</w:t>
      </w:r>
    </w:p>
    <w:p w14:paraId="7AA0F4CE" w14:textId="1AB41D54" w:rsidR="00F904CE" w:rsidRPr="006943D5" w:rsidRDefault="00F904CE" w:rsidP="000063A5">
      <w:pPr>
        <w:tabs>
          <w:tab w:val="left" w:pos="3195"/>
        </w:tabs>
        <w:spacing w:line="340" w:lineRule="atLeast"/>
        <w:jc w:val="both"/>
        <w:rPr>
          <w:rFonts w:ascii="Times New Roman" w:hAnsi="Times New Roman" w:cs="Times New Roman"/>
          <w:i/>
          <w:iCs/>
          <w:sz w:val="24"/>
          <w:szCs w:val="24"/>
        </w:rPr>
      </w:pPr>
      <w:r w:rsidRPr="006943D5">
        <w:rPr>
          <w:rFonts w:ascii="Times New Roman" w:hAnsi="Times New Roman" w:cs="Times New Roman"/>
          <w:i/>
          <w:iCs/>
          <w:sz w:val="24"/>
          <w:szCs w:val="24"/>
        </w:rPr>
        <w:t xml:space="preserve">     “</w:t>
      </w:r>
      <w:r w:rsidR="006943D5" w:rsidRPr="006943D5">
        <w:rPr>
          <w:rFonts w:ascii="Times New Roman" w:hAnsi="Times New Roman" w:cs="Times New Roman"/>
          <w:i/>
          <w:iCs/>
          <w:sz w:val="24"/>
          <w:szCs w:val="24"/>
        </w:rPr>
        <w:t>*</w:t>
      </w:r>
      <w:r w:rsidRPr="006943D5">
        <w:rPr>
          <w:rFonts w:ascii="Times New Roman" w:hAnsi="Times New Roman" w:cs="Times New Roman"/>
          <w:i/>
          <w:iCs/>
          <w:sz w:val="24"/>
          <w:szCs w:val="24"/>
        </w:rPr>
        <w:t>—G</w:t>
      </w:r>
      <w:r w:rsidR="00EA412A">
        <w:rPr>
          <w:rFonts w:ascii="Times New Roman" w:hAnsi="Times New Roman" w:cs="Times New Roman"/>
          <w:i/>
          <w:iCs/>
          <w:sz w:val="24"/>
          <w:szCs w:val="24"/>
        </w:rPr>
        <w:t>UUAA</w:t>
      </w:r>
      <w:r w:rsidRPr="006943D5">
        <w:rPr>
          <w:rFonts w:ascii="Times New Roman" w:hAnsi="Times New Roman" w:cs="Times New Roman"/>
          <w:i/>
          <w:iCs/>
          <w:sz w:val="24"/>
          <w:szCs w:val="24"/>
        </w:rPr>
        <w:t>HH!! A-Ahh… That hurts…</w:t>
      </w:r>
      <w:r w:rsidR="006943D5" w:rsidRPr="006943D5">
        <w:rPr>
          <w:rFonts w:ascii="Times New Roman" w:hAnsi="Times New Roman" w:cs="Times New Roman"/>
          <w:i/>
          <w:iCs/>
          <w:sz w:val="24"/>
          <w:szCs w:val="24"/>
        </w:rPr>
        <w:t>*</w:t>
      </w:r>
      <w:r w:rsidRPr="006943D5">
        <w:rPr>
          <w:rFonts w:ascii="Times New Roman" w:hAnsi="Times New Roman" w:cs="Times New Roman"/>
          <w:i/>
          <w:iCs/>
          <w:sz w:val="24"/>
          <w:szCs w:val="24"/>
        </w:rPr>
        <w:t>”</w:t>
      </w:r>
    </w:p>
    <w:p w14:paraId="12BEE3FB" w14:textId="2477879D" w:rsidR="00D8666F" w:rsidRDefault="00F904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it the ground. Hard.</w:t>
      </w:r>
    </w:p>
    <w:p w14:paraId="74845080" w14:textId="4F29CE79" w:rsidR="00F904CE" w:rsidRPr="006943D5" w:rsidRDefault="00F904CE" w:rsidP="000063A5">
      <w:pPr>
        <w:tabs>
          <w:tab w:val="left" w:pos="3195"/>
        </w:tabs>
        <w:spacing w:line="340" w:lineRule="atLeast"/>
        <w:jc w:val="both"/>
        <w:rPr>
          <w:rFonts w:ascii="Times New Roman" w:hAnsi="Times New Roman" w:cs="Times New Roman"/>
          <w:i/>
          <w:iCs/>
          <w:sz w:val="24"/>
          <w:szCs w:val="24"/>
        </w:rPr>
      </w:pPr>
      <w:r w:rsidRPr="006943D5">
        <w:rPr>
          <w:rFonts w:ascii="Times New Roman" w:hAnsi="Times New Roman" w:cs="Times New Roman"/>
          <w:i/>
          <w:iCs/>
          <w:sz w:val="24"/>
          <w:szCs w:val="24"/>
        </w:rPr>
        <w:t xml:space="preserve">     “</w:t>
      </w:r>
      <w:r w:rsidR="006943D5" w:rsidRPr="006943D5">
        <w:rPr>
          <w:rFonts w:ascii="Times New Roman" w:hAnsi="Times New Roman" w:cs="Times New Roman"/>
          <w:i/>
          <w:iCs/>
          <w:sz w:val="24"/>
          <w:szCs w:val="24"/>
        </w:rPr>
        <w:t>*</w:t>
      </w:r>
      <w:r w:rsidRPr="006943D5">
        <w:rPr>
          <w:rFonts w:ascii="Times New Roman" w:hAnsi="Times New Roman" w:cs="Times New Roman"/>
          <w:i/>
          <w:iCs/>
          <w:sz w:val="24"/>
          <w:szCs w:val="24"/>
        </w:rPr>
        <w:t>Well, it’s not like I can die here</w:t>
      </w:r>
      <w:r w:rsidR="00EA412A">
        <w:rPr>
          <w:rFonts w:ascii="Times New Roman" w:hAnsi="Times New Roman" w:cs="Times New Roman"/>
          <w:i/>
          <w:iCs/>
          <w:sz w:val="24"/>
          <w:szCs w:val="24"/>
        </w:rPr>
        <w:t>. At the same time,</w:t>
      </w:r>
      <w:r w:rsidRPr="006943D5">
        <w:rPr>
          <w:rFonts w:ascii="Times New Roman" w:hAnsi="Times New Roman" w:cs="Times New Roman"/>
          <w:i/>
          <w:iCs/>
          <w:sz w:val="24"/>
          <w:szCs w:val="24"/>
        </w:rPr>
        <w:t xml:space="preserve"> that doesn’t mean I can’t feel pain… How inconvenient…</w:t>
      </w:r>
      <w:r w:rsidR="006943D5" w:rsidRPr="006943D5">
        <w:rPr>
          <w:rFonts w:ascii="Times New Roman" w:hAnsi="Times New Roman" w:cs="Times New Roman"/>
          <w:i/>
          <w:iCs/>
          <w:sz w:val="24"/>
          <w:szCs w:val="24"/>
        </w:rPr>
        <w:t>*</w:t>
      </w:r>
      <w:r w:rsidRPr="006943D5">
        <w:rPr>
          <w:rFonts w:ascii="Times New Roman" w:hAnsi="Times New Roman" w:cs="Times New Roman"/>
          <w:i/>
          <w:iCs/>
          <w:sz w:val="24"/>
          <w:szCs w:val="24"/>
        </w:rPr>
        <w:t>”</w:t>
      </w:r>
    </w:p>
    <w:p w14:paraId="015784FB" w14:textId="5C7F0477" w:rsidR="00F904CE" w:rsidRDefault="00F904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943D5">
        <w:rPr>
          <w:rFonts w:ascii="Times New Roman" w:hAnsi="Times New Roman" w:cs="Times New Roman"/>
          <w:sz w:val="24"/>
          <w:szCs w:val="24"/>
        </w:rPr>
        <w:t>Right as I was complaining about how the dreamworld worked, I raised my head to find someone I had never seen before.</w:t>
      </w:r>
      <w:r w:rsidR="00534656">
        <w:rPr>
          <w:rFonts w:ascii="Times New Roman" w:hAnsi="Times New Roman" w:cs="Times New Roman"/>
          <w:sz w:val="24"/>
          <w:szCs w:val="24"/>
        </w:rPr>
        <w:t xml:space="preserve"> He was a burly man with a large frame. A thick brown beard hung over his metallic armor as he towered in front of me.</w:t>
      </w:r>
    </w:p>
    <w:p w14:paraId="3B18220E" w14:textId="622EEAB9"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alright? I held back but I didn’t know if that was enough.”</w:t>
      </w:r>
    </w:p>
    <w:p w14:paraId="5207130F" w14:textId="63EA0204" w:rsidR="006943D5" w:rsidRPr="006943D5" w:rsidRDefault="006943D5"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o are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0A532470" w14:textId="69441A98"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m fine. I only took a scratch, nothing too concerning.”</w:t>
      </w:r>
    </w:p>
    <w:p w14:paraId="171D7AC4" w14:textId="4EA5002E" w:rsidR="006943D5" w:rsidRPr="006943D5" w:rsidRDefault="006943D5"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Huh?*</w:t>
      </w:r>
      <w:proofErr w:type="gramEnd"/>
      <w:r>
        <w:rPr>
          <w:rFonts w:ascii="Times New Roman" w:hAnsi="Times New Roman" w:cs="Times New Roman"/>
          <w:i/>
          <w:iCs/>
          <w:sz w:val="24"/>
          <w:szCs w:val="24"/>
        </w:rPr>
        <w:t>”</w:t>
      </w:r>
    </w:p>
    <w:p w14:paraId="71CE2AB4" w14:textId="10F55EB5"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I* just speak something different? No… my words didn’t leave my mouth at all. It’s moving on its own! I tried to move any part of my body, but it refuse</w:t>
      </w:r>
      <w:r w:rsidR="00697620">
        <w:rPr>
          <w:rFonts w:ascii="Times New Roman" w:hAnsi="Times New Roman" w:cs="Times New Roman"/>
          <w:sz w:val="24"/>
          <w:szCs w:val="24"/>
        </w:rPr>
        <w:t>d</w:t>
      </w:r>
      <w:r>
        <w:rPr>
          <w:rFonts w:ascii="Times New Roman" w:hAnsi="Times New Roman" w:cs="Times New Roman"/>
          <w:sz w:val="24"/>
          <w:szCs w:val="24"/>
        </w:rPr>
        <w:t xml:space="preserve"> to listen and I s</w:t>
      </w:r>
      <w:r w:rsidR="00DC6E5F">
        <w:rPr>
          <w:rFonts w:ascii="Times New Roman" w:hAnsi="Times New Roman" w:cs="Times New Roman"/>
          <w:sz w:val="24"/>
          <w:szCs w:val="24"/>
        </w:rPr>
        <w:t>t</w:t>
      </w:r>
      <w:r>
        <w:rPr>
          <w:rFonts w:ascii="Times New Roman" w:hAnsi="Times New Roman" w:cs="Times New Roman"/>
          <w:sz w:val="24"/>
          <w:szCs w:val="24"/>
        </w:rPr>
        <w:t>ay laying on the ground. Anything I say, wherever I try to look, it’s useless. Was this even my body to begin with?</w:t>
      </w:r>
    </w:p>
    <w:p w14:paraId="4171BD70" w14:textId="41C9EDB8"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w:t>
      </w:r>
    </w:p>
    <w:p w14:paraId="0925A7F2" w14:textId="573F8A2D"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nks.”</w:t>
      </w:r>
    </w:p>
    <w:p w14:paraId="3B4AE0CE" w14:textId="7291D0D1" w:rsidR="006943D5" w:rsidRDefault="006943D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didn’t seem like it. The man in front of me extended his arm to pick me up and the person’s body I was inside of took his hand and rose to his feet.</w:t>
      </w:r>
      <w:r w:rsidR="00BD06C0">
        <w:rPr>
          <w:rFonts w:ascii="Times New Roman" w:hAnsi="Times New Roman" w:cs="Times New Roman"/>
          <w:sz w:val="24"/>
          <w:szCs w:val="24"/>
        </w:rPr>
        <w:t xml:space="preserve"> It looks like I can’t do anything else but watch.</w:t>
      </w:r>
    </w:p>
    <w:p w14:paraId="554AAD03" w14:textId="6A9D3A72" w:rsidR="00BD06C0" w:rsidRDefault="00BD06C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31D2D">
        <w:rPr>
          <w:rFonts w:ascii="Times New Roman" w:hAnsi="Times New Roman" w:cs="Times New Roman"/>
          <w:sz w:val="24"/>
          <w:szCs w:val="24"/>
        </w:rPr>
        <w:t>You still have a long way to go</w:t>
      </w:r>
      <w:r w:rsidR="00DB6B47">
        <w:rPr>
          <w:rFonts w:ascii="Times New Roman" w:hAnsi="Times New Roman" w:cs="Times New Roman"/>
          <w:sz w:val="24"/>
          <w:szCs w:val="24"/>
        </w:rPr>
        <w:t xml:space="preserve"> but as long as you keep </w:t>
      </w:r>
      <w:proofErr w:type="gramStart"/>
      <w:r w:rsidR="00DB6B47">
        <w:rPr>
          <w:rFonts w:ascii="Times New Roman" w:hAnsi="Times New Roman" w:cs="Times New Roman"/>
          <w:sz w:val="24"/>
          <w:szCs w:val="24"/>
        </w:rPr>
        <w:t>training</w:t>
      </w:r>
      <w:proofErr w:type="gramEnd"/>
      <w:r w:rsidR="00DB6B47">
        <w:rPr>
          <w:rFonts w:ascii="Times New Roman" w:hAnsi="Times New Roman" w:cs="Times New Roman"/>
          <w:sz w:val="24"/>
          <w:szCs w:val="24"/>
        </w:rPr>
        <w:t xml:space="preserve"> I’m sure your efforts will bear fruit.</w:t>
      </w:r>
      <w:r>
        <w:rPr>
          <w:rFonts w:ascii="Times New Roman" w:hAnsi="Times New Roman" w:cs="Times New Roman"/>
          <w:sz w:val="24"/>
          <w:szCs w:val="24"/>
        </w:rPr>
        <w:t>”</w:t>
      </w:r>
    </w:p>
    <w:p w14:paraId="76AF0108" w14:textId="7DFBCDDF" w:rsidR="00DB6B47" w:rsidRPr="006943D5" w:rsidRDefault="00DB6B4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eciate your kind words, </w:t>
      </w:r>
      <w:proofErr w:type="spellStart"/>
      <w:r w:rsidR="001A1841">
        <w:rPr>
          <w:rFonts w:ascii="Times New Roman" w:hAnsi="Times New Roman" w:cs="Times New Roman"/>
          <w:sz w:val="24"/>
          <w:szCs w:val="24"/>
        </w:rPr>
        <w:t>Draui-san</w:t>
      </w:r>
      <w:proofErr w:type="spellEnd"/>
      <w:r w:rsidR="001A1841">
        <w:rPr>
          <w:rFonts w:ascii="Times New Roman" w:hAnsi="Times New Roman" w:cs="Times New Roman"/>
          <w:sz w:val="24"/>
          <w:szCs w:val="24"/>
        </w:rPr>
        <w:t>.</w:t>
      </w:r>
      <w:r>
        <w:rPr>
          <w:rFonts w:ascii="Times New Roman" w:hAnsi="Times New Roman" w:cs="Times New Roman"/>
          <w:sz w:val="24"/>
          <w:szCs w:val="24"/>
        </w:rPr>
        <w:t>”</w:t>
      </w:r>
    </w:p>
    <w:p w14:paraId="0034DDA9" w14:textId="5E029129" w:rsidR="006943D5" w:rsidRDefault="001A184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raui</w:t>
      </w:r>
      <w:proofErr w:type="spellEnd"/>
      <w:r>
        <w:rPr>
          <w:rFonts w:ascii="Times New Roman" w:hAnsi="Times New Roman" w:cs="Times New Roman"/>
          <w:sz w:val="24"/>
          <w:szCs w:val="24"/>
        </w:rPr>
        <w:t>…?</w:t>
      </w:r>
      <w:r w:rsidR="00486020">
        <w:rPr>
          <w:rFonts w:ascii="Times New Roman" w:hAnsi="Times New Roman" w:cs="Times New Roman"/>
          <w:sz w:val="24"/>
          <w:szCs w:val="24"/>
        </w:rPr>
        <w:t xml:space="preserve"> Did the person I’m inside</w:t>
      </w:r>
      <w:r w:rsidR="00DC6E5F">
        <w:rPr>
          <w:rFonts w:ascii="Times New Roman" w:hAnsi="Times New Roman" w:cs="Times New Roman"/>
          <w:sz w:val="24"/>
          <w:szCs w:val="24"/>
        </w:rPr>
        <w:t xml:space="preserve"> of</w:t>
      </w:r>
      <w:r w:rsidR="00486020">
        <w:rPr>
          <w:rFonts w:ascii="Times New Roman" w:hAnsi="Times New Roman" w:cs="Times New Roman"/>
          <w:sz w:val="24"/>
          <w:szCs w:val="24"/>
        </w:rPr>
        <w:t xml:space="preserve"> just call him </w:t>
      </w:r>
      <w:proofErr w:type="spellStart"/>
      <w:r w:rsidR="00486020">
        <w:rPr>
          <w:rFonts w:ascii="Times New Roman" w:hAnsi="Times New Roman" w:cs="Times New Roman"/>
          <w:sz w:val="24"/>
          <w:szCs w:val="24"/>
        </w:rPr>
        <w:t>Draui</w:t>
      </w:r>
      <w:proofErr w:type="spellEnd"/>
      <w:r w:rsidR="00486020">
        <w:rPr>
          <w:rFonts w:ascii="Times New Roman" w:hAnsi="Times New Roman" w:cs="Times New Roman"/>
          <w:sz w:val="24"/>
          <w:szCs w:val="24"/>
        </w:rPr>
        <w:t xml:space="preserve">?? Isn’t that person… an ambassador? When I asked Shiro about the identities of the previous ambassadors, the name </w:t>
      </w:r>
      <w:proofErr w:type="spellStart"/>
      <w:r w:rsidR="00486020">
        <w:rPr>
          <w:rFonts w:ascii="Times New Roman" w:hAnsi="Times New Roman" w:cs="Times New Roman"/>
          <w:sz w:val="24"/>
          <w:szCs w:val="24"/>
        </w:rPr>
        <w:t>Draui</w:t>
      </w:r>
      <w:proofErr w:type="spellEnd"/>
      <w:r w:rsidR="00486020">
        <w:rPr>
          <w:rFonts w:ascii="Times New Roman" w:hAnsi="Times New Roman" w:cs="Times New Roman"/>
          <w:sz w:val="24"/>
          <w:szCs w:val="24"/>
        </w:rPr>
        <w:t xml:space="preserve"> was one of the very few she could recall. I think her reason for that was that he was just so huge that she couldn’t believe someone could grow to his size. If the person in front of me is the same </w:t>
      </w:r>
      <w:proofErr w:type="spellStart"/>
      <w:r w:rsidR="00486020">
        <w:rPr>
          <w:rFonts w:ascii="Times New Roman" w:hAnsi="Times New Roman" w:cs="Times New Roman"/>
          <w:sz w:val="24"/>
          <w:szCs w:val="24"/>
        </w:rPr>
        <w:t>Draui</w:t>
      </w:r>
      <w:proofErr w:type="spellEnd"/>
      <w:r w:rsidR="00486020">
        <w:rPr>
          <w:rFonts w:ascii="Times New Roman" w:hAnsi="Times New Roman" w:cs="Times New Roman"/>
          <w:sz w:val="24"/>
          <w:szCs w:val="24"/>
        </w:rPr>
        <w:t xml:space="preserve"> in question, then that would make sense. From what I can tell he was a dwarf, but unlike how fiction described them as big but short</w:t>
      </w:r>
      <w:r w:rsidR="009F79AB">
        <w:rPr>
          <w:rFonts w:ascii="Times New Roman" w:hAnsi="Times New Roman" w:cs="Times New Roman"/>
          <w:sz w:val="24"/>
          <w:szCs w:val="24"/>
        </w:rPr>
        <w:t xml:space="preserve">, this </w:t>
      </w:r>
      <w:proofErr w:type="spellStart"/>
      <w:r w:rsidR="009F79AB">
        <w:rPr>
          <w:rFonts w:ascii="Times New Roman" w:hAnsi="Times New Roman" w:cs="Times New Roman"/>
          <w:sz w:val="24"/>
          <w:szCs w:val="24"/>
        </w:rPr>
        <w:t>Draui</w:t>
      </w:r>
      <w:proofErr w:type="spellEnd"/>
      <w:r w:rsidR="009F79AB">
        <w:rPr>
          <w:rFonts w:ascii="Times New Roman" w:hAnsi="Times New Roman" w:cs="Times New Roman"/>
          <w:sz w:val="24"/>
          <w:szCs w:val="24"/>
        </w:rPr>
        <w:t xml:space="preserve"> was big and tall, and even towering over the person I’m inside in despite him standing completely straight.</w:t>
      </w:r>
    </w:p>
    <w:p w14:paraId="67B6E0F7" w14:textId="7E9143BB" w:rsidR="009F79AB" w:rsidRDefault="009F79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eey</w:t>
      </w:r>
      <w:proofErr w:type="spellEnd"/>
      <w:r>
        <w:rPr>
          <w:rFonts w:ascii="Times New Roman" w:hAnsi="Times New Roman" w:cs="Times New Roman"/>
          <w:sz w:val="24"/>
          <w:szCs w:val="24"/>
        </w:rPr>
        <w:t xml:space="preserve"> there, you two~!”</w:t>
      </w:r>
    </w:p>
    <w:p w14:paraId="2AA1420E" w14:textId="0D1426B6" w:rsidR="009F79AB" w:rsidRDefault="009F79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eery voice came from behind us and just as the person I’m inside in was going to turn around and see who called, a powerful slap hit our shoulder, making my vision blackout.</w:t>
      </w:r>
    </w:p>
    <w:p w14:paraId="65BE4C8E" w14:textId="6E1C74A5" w:rsidR="009F79AB" w:rsidRPr="009F79AB" w:rsidRDefault="009F79AB"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F79AB">
        <w:rPr>
          <w:rFonts w:ascii="Times New Roman" w:hAnsi="Times New Roman" w:cs="Times New Roman"/>
          <w:i/>
          <w:iCs/>
          <w:sz w:val="24"/>
          <w:szCs w:val="24"/>
        </w:rPr>
        <w:t>“*W-What is this</w:t>
      </w:r>
      <w:proofErr w:type="gramStart"/>
      <w:r w:rsidRPr="009F79AB">
        <w:rPr>
          <w:rFonts w:ascii="Times New Roman" w:hAnsi="Times New Roman" w:cs="Times New Roman"/>
          <w:i/>
          <w:iCs/>
          <w:sz w:val="24"/>
          <w:szCs w:val="24"/>
        </w:rPr>
        <w:t>…?*</w:t>
      </w:r>
      <w:proofErr w:type="gramEnd"/>
      <w:r w:rsidRPr="009F79AB">
        <w:rPr>
          <w:rFonts w:ascii="Times New Roman" w:hAnsi="Times New Roman" w:cs="Times New Roman"/>
          <w:i/>
          <w:iCs/>
          <w:sz w:val="24"/>
          <w:szCs w:val="24"/>
        </w:rPr>
        <w:t>”</w:t>
      </w:r>
    </w:p>
    <w:p w14:paraId="12780D8A" w14:textId="0CF72469" w:rsidR="009F79AB" w:rsidRDefault="009F79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next thing I knew, I found myself standing in the middle of some kind of battlefield. Everything around me was on fire and screams of fear and agony could be heard from everywhere.</w:t>
      </w:r>
    </w:p>
    <w:p w14:paraId="2AD4C779" w14:textId="0B6B48B8" w:rsidR="009F79AB" w:rsidRDefault="009F79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t>
      </w:r>
      <w:proofErr w:type="spellStart"/>
      <w:r>
        <w:rPr>
          <w:rFonts w:ascii="Times New Roman" w:hAnsi="Times New Roman" w:cs="Times New Roman"/>
          <w:sz w:val="24"/>
          <w:szCs w:val="24"/>
        </w:rPr>
        <w:t>Gahh</w:t>
      </w:r>
      <w:proofErr w:type="spellEnd"/>
      <w:r>
        <w:rPr>
          <w:rFonts w:ascii="Times New Roman" w:hAnsi="Times New Roman" w:cs="Times New Roman"/>
          <w:sz w:val="24"/>
          <w:szCs w:val="24"/>
        </w:rPr>
        <w:t>…”</w:t>
      </w:r>
    </w:p>
    <w:p w14:paraId="579EA4A8" w14:textId="68C4A751" w:rsidR="009F79AB" w:rsidRDefault="009F79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body moved by itself again, or rather, the person I was inside</w:t>
      </w:r>
      <w:r w:rsidR="00DC6E5F">
        <w:rPr>
          <w:rFonts w:ascii="Times New Roman" w:hAnsi="Times New Roman" w:cs="Times New Roman"/>
          <w:sz w:val="24"/>
          <w:szCs w:val="24"/>
        </w:rPr>
        <w:t xml:space="preserve"> of</w:t>
      </w:r>
      <w:r>
        <w:rPr>
          <w:rFonts w:ascii="Times New Roman" w:hAnsi="Times New Roman" w:cs="Times New Roman"/>
          <w:sz w:val="24"/>
          <w:szCs w:val="24"/>
        </w:rPr>
        <w:t xml:space="preserve"> decided to move. </w:t>
      </w:r>
      <w:r w:rsidR="00DC6E5F">
        <w:rPr>
          <w:rFonts w:ascii="Times New Roman" w:hAnsi="Times New Roman" w:cs="Times New Roman"/>
          <w:sz w:val="24"/>
          <w:szCs w:val="24"/>
        </w:rPr>
        <w:t>H</w:t>
      </w:r>
      <w:r>
        <w:rPr>
          <w:rFonts w:ascii="Times New Roman" w:hAnsi="Times New Roman" w:cs="Times New Roman"/>
          <w:sz w:val="24"/>
          <w:szCs w:val="24"/>
        </w:rPr>
        <w:t xml:space="preserve">e was injured, blood running down his arms and dripping from the tips of his fingers. He limped </w:t>
      </w:r>
      <w:r w:rsidR="00BF7B4B">
        <w:rPr>
          <w:rFonts w:ascii="Times New Roman" w:hAnsi="Times New Roman" w:cs="Times New Roman"/>
          <w:sz w:val="24"/>
          <w:szCs w:val="24"/>
        </w:rPr>
        <w:t xml:space="preserve">as he walked into a safe place inside a deserted alleyway. </w:t>
      </w:r>
      <w:r>
        <w:rPr>
          <w:rFonts w:ascii="Times New Roman" w:hAnsi="Times New Roman" w:cs="Times New Roman"/>
          <w:sz w:val="24"/>
          <w:szCs w:val="24"/>
        </w:rPr>
        <w:t xml:space="preserve"> This person was… different from the previous one. I can tell by the</w:t>
      </w:r>
      <w:r w:rsidR="00BF7B4B">
        <w:rPr>
          <w:rFonts w:ascii="Times New Roman" w:hAnsi="Times New Roman" w:cs="Times New Roman"/>
          <w:sz w:val="24"/>
          <w:szCs w:val="24"/>
        </w:rPr>
        <w:t xml:space="preserve"> size of their arms. This person’s arms w</w:t>
      </w:r>
      <w:r w:rsidR="00D91D1F">
        <w:rPr>
          <w:rFonts w:ascii="Times New Roman" w:hAnsi="Times New Roman" w:cs="Times New Roman"/>
          <w:sz w:val="24"/>
          <w:szCs w:val="24"/>
        </w:rPr>
        <w:t>ere</w:t>
      </w:r>
      <w:r w:rsidR="00BF7B4B">
        <w:rPr>
          <w:rFonts w:ascii="Times New Roman" w:hAnsi="Times New Roman" w:cs="Times New Roman"/>
          <w:sz w:val="24"/>
          <w:szCs w:val="24"/>
        </w:rPr>
        <w:t xml:space="preserve"> bigger than the last one, not to mention his voice was different. </w:t>
      </w:r>
    </w:p>
    <w:p w14:paraId="7EE95DCA" w14:textId="7E9EFBAB" w:rsidR="00BF7B4B" w:rsidRDefault="00BF7B4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w:t>
      </w:r>
      <w:r w:rsidR="00CA747D">
        <w:rPr>
          <w:rFonts w:ascii="Times New Roman" w:hAnsi="Times New Roman" w:cs="Times New Roman"/>
          <w:sz w:val="24"/>
          <w:szCs w:val="24"/>
        </w:rPr>
        <w:t xml:space="preserve"> Why… why did everything have to end like this…!?</w:t>
      </w:r>
      <w:r>
        <w:rPr>
          <w:rFonts w:ascii="Times New Roman" w:hAnsi="Times New Roman" w:cs="Times New Roman"/>
          <w:sz w:val="24"/>
          <w:szCs w:val="24"/>
        </w:rPr>
        <w:t>”</w:t>
      </w:r>
    </w:p>
    <w:p w14:paraId="312268F6" w14:textId="3AE1B0B9" w:rsidR="006943D5" w:rsidRDefault="00D91D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sed as his eyes pointed toward the rising flames. This voice… it’s familiar… Ah, it was only brief, but I think this person’s voice was the same one that called out to us at the end of the last scene. He was so cheery back then and now that was </w:t>
      </w:r>
      <w:r w:rsidR="00DC6E5F">
        <w:rPr>
          <w:rFonts w:ascii="Times New Roman" w:hAnsi="Times New Roman" w:cs="Times New Roman"/>
          <w:sz w:val="24"/>
          <w:szCs w:val="24"/>
        </w:rPr>
        <w:t xml:space="preserve">nothing </w:t>
      </w:r>
      <w:r>
        <w:rPr>
          <w:rFonts w:ascii="Times New Roman" w:hAnsi="Times New Roman" w:cs="Times New Roman"/>
          <w:sz w:val="24"/>
          <w:szCs w:val="24"/>
        </w:rPr>
        <w:t xml:space="preserve">but a distant memory. All that was remaining was the anger and sadness that </w:t>
      </w:r>
      <w:r w:rsidR="00A501D3">
        <w:rPr>
          <w:rFonts w:ascii="Times New Roman" w:hAnsi="Times New Roman" w:cs="Times New Roman"/>
          <w:sz w:val="24"/>
          <w:szCs w:val="24"/>
        </w:rPr>
        <w:t>seep</w:t>
      </w:r>
      <w:r w:rsidR="00826DB9">
        <w:rPr>
          <w:rFonts w:ascii="Times New Roman" w:hAnsi="Times New Roman" w:cs="Times New Roman"/>
          <w:sz w:val="24"/>
          <w:szCs w:val="24"/>
        </w:rPr>
        <w:t>ed</w:t>
      </w:r>
      <w:r>
        <w:rPr>
          <w:rFonts w:ascii="Times New Roman" w:hAnsi="Times New Roman" w:cs="Times New Roman"/>
          <w:sz w:val="24"/>
          <w:szCs w:val="24"/>
        </w:rPr>
        <w:t xml:space="preserve"> </w:t>
      </w:r>
      <w:r w:rsidR="00E422D1">
        <w:rPr>
          <w:rFonts w:ascii="Times New Roman" w:hAnsi="Times New Roman" w:cs="Times New Roman"/>
          <w:sz w:val="24"/>
          <w:szCs w:val="24"/>
        </w:rPr>
        <w:t>through</w:t>
      </w:r>
      <w:r>
        <w:rPr>
          <w:rFonts w:ascii="Times New Roman" w:hAnsi="Times New Roman" w:cs="Times New Roman"/>
          <w:sz w:val="24"/>
          <w:szCs w:val="24"/>
        </w:rPr>
        <w:t xml:space="preserve"> his shaking voice.</w:t>
      </w:r>
    </w:p>
    <w:p w14:paraId="36EE8B60" w14:textId="2D604AEB" w:rsidR="00D91D1F" w:rsidRDefault="00D91D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26DB9">
        <w:rPr>
          <w:rFonts w:ascii="Times New Roman" w:hAnsi="Times New Roman" w:cs="Times New Roman"/>
          <w:sz w:val="24"/>
          <w:szCs w:val="24"/>
        </w:rPr>
        <w:t>“Fuck!!”</w:t>
      </w:r>
    </w:p>
    <w:p w14:paraId="090B6A4A" w14:textId="4A17E068" w:rsidR="00826DB9" w:rsidRDefault="00826DB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e last kick filled with his frenzied emotions, he hit the wall of the alleyway, sending cracks across my whole field of vision almost as if my sight turned to broken glass.</w:t>
      </w:r>
    </w:p>
    <w:p w14:paraId="1B006DB4" w14:textId="07B9FE6F" w:rsidR="00826DB9" w:rsidRPr="00826DB9" w:rsidRDefault="00826DB9"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26DB9">
        <w:rPr>
          <w:rFonts w:ascii="Times New Roman" w:hAnsi="Times New Roman" w:cs="Times New Roman"/>
          <w:i/>
          <w:iCs/>
          <w:sz w:val="24"/>
          <w:szCs w:val="24"/>
        </w:rPr>
        <w:t>“*…</w:t>
      </w:r>
      <w:r w:rsidR="00643438">
        <w:rPr>
          <w:rFonts w:ascii="Times New Roman" w:hAnsi="Times New Roman" w:cs="Times New Roman"/>
          <w:i/>
          <w:iCs/>
          <w:sz w:val="24"/>
          <w:szCs w:val="24"/>
        </w:rPr>
        <w:t>!!</w:t>
      </w:r>
      <w:r w:rsidRPr="00826DB9">
        <w:rPr>
          <w:rFonts w:ascii="Times New Roman" w:hAnsi="Times New Roman" w:cs="Times New Roman"/>
          <w:i/>
          <w:iCs/>
          <w:sz w:val="24"/>
          <w:szCs w:val="24"/>
        </w:rPr>
        <w:t>*”</w:t>
      </w:r>
    </w:p>
    <w:p w14:paraId="6629662A" w14:textId="323E83C2" w:rsidR="00826DB9" w:rsidRDefault="00826DB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43438">
        <w:rPr>
          <w:rFonts w:ascii="Times New Roman" w:hAnsi="Times New Roman" w:cs="Times New Roman"/>
          <w:sz w:val="24"/>
          <w:szCs w:val="24"/>
        </w:rPr>
        <w:t>A</w:t>
      </w:r>
      <w:r>
        <w:rPr>
          <w:rFonts w:ascii="Times New Roman" w:hAnsi="Times New Roman" w:cs="Times New Roman"/>
          <w:sz w:val="24"/>
          <w:szCs w:val="24"/>
        </w:rPr>
        <w:t xml:space="preserve"> new scene was brought to me. With my vision remaining broken, a different perspective appeared for every whole shard of vision, like a broken glass mirror with a different scene for every single glass shard. In some places, my perspective was running, fighting, and carrying people to safety, as well as a few others. It would have been great if there was no one talking because of this shared vision, unfortunately, it was the exact opposite of what I hoped for. The words and thoughts coming from every single perspective resounded in </w:t>
      </w:r>
      <w:r w:rsidR="00643438">
        <w:rPr>
          <w:rFonts w:ascii="Times New Roman" w:hAnsi="Times New Roman" w:cs="Times New Roman"/>
          <w:sz w:val="24"/>
          <w:szCs w:val="24"/>
        </w:rPr>
        <w:t xml:space="preserve">my </w:t>
      </w:r>
      <w:r>
        <w:rPr>
          <w:rFonts w:ascii="Times New Roman" w:hAnsi="Times New Roman" w:cs="Times New Roman"/>
          <w:sz w:val="24"/>
          <w:szCs w:val="24"/>
        </w:rPr>
        <w:t>head</w:t>
      </w:r>
      <w:r w:rsidR="00643438">
        <w:rPr>
          <w:rFonts w:ascii="Times New Roman" w:hAnsi="Times New Roman" w:cs="Times New Roman"/>
          <w:sz w:val="24"/>
          <w:szCs w:val="24"/>
        </w:rPr>
        <w:t>, turning it into a chaotic mosh pit of the voices of strangers</w:t>
      </w:r>
      <w:r w:rsidR="00C27C0E">
        <w:rPr>
          <w:rFonts w:ascii="Times New Roman" w:hAnsi="Times New Roman" w:cs="Times New Roman"/>
          <w:sz w:val="24"/>
          <w:szCs w:val="24"/>
        </w:rPr>
        <w:t xml:space="preserve">… </w:t>
      </w:r>
      <w:r w:rsidR="00A631A1">
        <w:rPr>
          <w:rFonts w:ascii="Times New Roman" w:hAnsi="Times New Roman" w:cs="Times New Roman"/>
          <w:sz w:val="24"/>
          <w:szCs w:val="24"/>
        </w:rPr>
        <w:t>n</w:t>
      </w:r>
      <w:r w:rsidR="00C27C0E">
        <w:rPr>
          <w:rFonts w:ascii="Times New Roman" w:hAnsi="Times New Roman" w:cs="Times New Roman"/>
          <w:sz w:val="24"/>
          <w:szCs w:val="24"/>
        </w:rPr>
        <w:t>o… voices of the same person…? Wha—</w:t>
      </w:r>
    </w:p>
    <w:p w14:paraId="70E3DC93" w14:textId="135ED2C1" w:rsidR="00643438" w:rsidRPr="00C27C0E" w:rsidRDefault="00643438" w:rsidP="000063A5">
      <w:pPr>
        <w:tabs>
          <w:tab w:val="left" w:pos="3195"/>
        </w:tabs>
        <w:spacing w:line="340" w:lineRule="atLeast"/>
        <w:jc w:val="both"/>
        <w:rPr>
          <w:rFonts w:ascii="Times New Roman" w:hAnsi="Times New Roman" w:cs="Times New Roman"/>
          <w:i/>
          <w:iCs/>
          <w:sz w:val="24"/>
          <w:szCs w:val="24"/>
        </w:rPr>
      </w:pPr>
      <w:r w:rsidRPr="00C27C0E">
        <w:rPr>
          <w:rFonts w:ascii="Times New Roman" w:hAnsi="Times New Roman" w:cs="Times New Roman"/>
          <w:i/>
          <w:iCs/>
          <w:sz w:val="24"/>
          <w:szCs w:val="24"/>
        </w:rPr>
        <w:t xml:space="preserve">     “</w:t>
      </w:r>
      <w:r w:rsidR="00C27C0E" w:rsidRPr="00C27C0E">
        <w:rPr>
          <w:rFonts w:ascii="Times New Roman" w:hAnsi="Times New Roman" w:cs="Times New Roman"/>
          <w:i/>
          <w:iCs/>
          <w:sz w:val="24"/>
          <w:szCs w:val="24"/>
        </w:rPr>
        <w:t>*</w:t>
      </w:r>
      <w:r w:rsidRPr="00C27C0E">
        <w:rPr>
          <w:rFonts w:ascii="Times New Roman" w:hAnsi="Times New Roman" w:cs="Times New Roman"/>
          <w:i/>
          <w:iCs/>
          <w:sz w:val="24"/>
          <w:szCs w:val="24"/>
        </w:rPr>
        <w:t>A-A</w:t>
      </w:r>
      <w:r w:rsidR="00C65BF3">
        <w:rPr>
          <w:rFonts w:ascii="Times New Roman" w:hAnsi="Times New Roman" w:cs="Times New Roman"/>
          <w:i/>
          <w:iCs/>
          <w:sz w:val="24"/>
          <w:szCs w:val="24"/>
        </w:rPr>
        <w:t>AHH</w:t>
      </w:r>
      <w:r w:rsidRPr="00C27C0E">
        <w:rPr>
          <w:rFonts w:ascii="Times New Roman" w:hAnsi="Times New Roman" w:cs="Times New Roman"/>
          <w:i/>
          <w:iCs/>
          <w:sz w:val="24"/>
          <w:szCs w:val="24"/>
        </w:rPr>
        <w:t>!! Stop it! Be quiet…! Stop talking</w:t>
      </w:r>
      <w:proofErr w:type="gramStart"/>
      <w:r w:rsidRPr="00C27C0E">
        <w:rPr>
          <w:rFonts w:ascii="Times New Roman" w:hAnsi="Times New Roman" w:cs="Times New Roman"/>
          <w:i/>
          <w:iCs/>
          <w:sz w:val="24"/>
          <w:szCs w:val="24"/>
        </w:rPr>
        <w:t>…!</w:t>
      </w:r>
      <w:r w:rsidR="00C27C0E" w:rsidRPr="00C27C0E">
        <w:rPr>
          <w:rFonts w:ascii="Times New Roman" w:hAnsi="Times New Roman" w:cs="Times New Roman"/>
          <w:i/>
          <w:iCs/>
          <w:sz w:val="24"/>
          <w:szCs w:val="24"/>
        </w:rPr>
        <w:t>*</w:t>
      </w:r>
      <w:proofErr w:type="gramEnd"/>
      <w:r w:rsidRPr="00C27C0E">
        <w:rPr>
          <w:rFonts w:ascii="Times New Roman" w:hAnsi="Times New Roman" w:cs="Times New Roman"/>
          <w:i/>
          <w:iCs/>
          <w:sz w:val="24"/>
          <w:szCs w:val="24"/>
        </w:rPr>
        <w:t>”</w:t>
      </w:r>
    </w:p>
    <w:p w14:paraId="37CEF13E" w14:textId="1D7E8052" w:rsidR="00643438" w:rsidRDefault="0064343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631A1">
        <w:rPr>
          <w:rFonts w:ascii="Times New Roman" w:hAnsi="Times New Roman" w:cs="Times New Roman"/>
          <w:sz w:val="24"/>
          <w:szCs w:val="24"/>
        </w:rPr>
        <w:t xml:space="preserve">The voices </w:t>
      </w:r>
      <w:r w:rsidR="009F2E5E">
        <w:rPr>
          <w:rFonts w:ascii="Times New Roman" w:hAnsi="Times New Roman" w:cs="Times New Roman"/>
          <w:sz w:val="24"/>
          <w:szCs w:val="24"/>
        </w:rPr>
        <w:t>suddenly spiked in volume</w:t>
      </w:r>
      <w:r w:rsidR="00A631A1">
        <w:rPr>
          <w:rFonts w:ascii="Times New Roman" w:hAnsi="Times New Roman" w:cs="Times New Roman"/>
          <w:sz w:val="24"/>
          <w:szCs w:val="24"/>
        </w:rPr>
        <w:t xml:space="preserve">. </w:t>
      </w:r>
      <w:r>
        <w:rPr>
          <w:rFonts w:ascii="Times New Roman" w:hAnsi="Times New Roman" w:cs="Times New Roman"/>
          <w:sz w:val="24"/>
          <w:szCs w:val="24"/>
        </w:rPr>
        <w:t>I sealed my ears with all my might, but it did nothing to hinder the voices speaking directly into my head.</w:t>
      </w:r>
    </w:p>
    <w:p w14:paraId="10CE6C01" w14:textId="4128763B" w:rsidR="00643438" w:rsidRPr="00C27C0E" w:rsidRDefault="00643438"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27C0E">
        <w:rPr>
          <w:rFonts w:ascii="Times New Roman" w:hAnsi="Times New Roman" w:cs="Times New Roman"/>
          <w:i/>
          <w:iCs/>
          <w:sz w:val="24"/>
          <w:szCs w:val="24"/>
        </w:rPr>
        <w:t>“</w:t>
      </w:r>
      <w:r w:rsidR="00C27C0E" w:rsidRPr="00C27C0E">
        <w:rPr>
          <w:rFonts w:ascii="Times New Roman" w:hAnsi="Times New Roman" w:cs="Times New Roman"/>
          <w:i/>
          <w:iCs/>
          <w:sz w:val="24"/>
          <w:szCs w:val="24"/>
        </w:rPr>
        <w:t>*</w:t>
      </w:r>
      <w:r w:rsidRPr="00C27C0E">
        <w:rPr>
          <w:rFonts w:ascii="Times New Roman" w:hAnsi="Times New Roman" w:cs="Times New Roman"/>
          <w:i/>
          <w:iCs/>
          <w:sz w:val="24"/>
          <w:szCs w:val="24"/>
        </w:rPr>
        <w:t>Stop, stop, stop, stop… STOP IIIIIITT!!!</w:t>
      </w:r>
      <w:r w:rsidR="00C27C0E" w:rsidRPr="00C27C0E">
        <w:rPr>
          <w:rFonts w:ascii="Times New Roman" w:hAnsi="Times New Roman" w:cs="Times New Roman"/>
          <w:i/>
          <w:iCs/>
          <w:sz w:val="24"/>
          <w:szCs w:val="24"/>
        </w:rPr>
        <w:t>*</w:t>
      </w:r>
      <w:r w:rsidRPr="00C27C0E">
        <w:rPr>
          <w:rFonts w:ascii="Times New Roman" w:hAnsi="Times New Roman" w:cs="Times New Roman"/>
          <w:i/>
          <w:iCs/>
          <w:sz w:val="24"/>
          <w:szCs w:val="24"/>
        </w:rPr>
        <w:t>”</w:t>
      </w:r>
    </w:p>
    <w:p w14:paraId="3151EC50" w14:textId="5114D0E6" w:rsidR="00643438" w:rsidRDefault="0064343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creamed out with all the air in my lungs. I didn’t expect it to work, but finally, my vision blacked out, and silence returned. I breathed a sigh of relief as I was finally freed from the noise. That being said, it might </w:t>
      </w:r>
      <w:r w:rsidR="00C65BF3">
        <w:rPr>
          <w:rFonts w:ascii="Times New Roman" w:hAnsi="Times New Roman" w:cs="Times New Roman"/>
          <w:sz w:val="24"/>
          <w:szCs w:val="24"/>
        </w:rPr>
        <w:t>be just as chaotic</w:t>
      </w:r>
      <w:r>
        <w:rPr>
          <w:rFonts w:ascii="Times New Roman" w:hAnsi="Times New Roman" w:cs="Times New Roman"/>
          <w:sz w:val="24"/>
          <w:szCs w:val="24"/>
        </w:rPr>
        <w:t xml:space="preserve"> on the next scene I get thrown into. Well, if I ever do get another scene. Please, just wake me up already. Make it stop.</w:t>
      </w:r>
    </w:p>
    <w:p w14:paraId="7E9772EF" w14:textId="2E33BFB8" w:rsidR="00643438" w:rsidRDefault="0064343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D7438">
        <w:rPr>
          <w:rFonts w:ascii="Times New Roman" w:hAnsi="Times New Roman" w:cs="Times New Roman"/>
          <w:sz w:val="24"/>
          <w:szCs w:val="24"/>
        </w:rPr>
        <w:t>“For Onii-</w:t>
      </w:r>
      <w:proofErr w:type="spellStart"/>
      <w:r w:rsidR="001D7438">
        <w:rPr>
          <w:rFonts w:ascii="Times New Roman" w:hAnsi="Times New Roman" w:cs="Times New Roman"/>
          <w:sz w:val="24"/>
          <w:szCs w:val="24"/>
        </w:rPr>
        <w:t>chan’s</w:t>
      </w:r>
      <w:proofErr w:type="spellEnd"/>
      <w:r w:rsidR="001D7438">
        <w:rPr>
          <w:rFonts w:ascii="Times New Roman" w:hAnsi="Times New Roman" w:cs="Times New Roman"/>
          <w:sz w:val="24"/>
          <w:szCs w:val="24"/>
        </w:rPr>
        <w:t xml:space="preserve"> sake… For Onii-</w:t>
      </w:r>
      <w:proofErr w:type="spellStart"/>
      <w:r w:rsidR="001D7438">
        <w:rPr>
          <w:rFonts w:ascii="Times New Roman" w:hAnsi="Times New Roman" w:cs="Times New Roman"/>
          <w:sz w:val="24"/>
          <w:szCs w:val="24"/>
        </w:rPr>
        <w:t>chan’s</w:t>
      </w:r>
      <w:proofErr w:type="spellEnd"/>
      <w:r w:rsidR="001D7438">
        <w:rPr>
          <w:rFonts w:ascii="Times New Roman" w:hAnsi="Times New Roman" w:cs="Times New Roman"/>
          <w:sz w:val="24"/>
          <w:szCs w:val="24"/>
        </w:rPr>
        <w:t xml:space="preserve"> sake, Shiro will do anything!!”</w:t>
      </w:r>
    </w:p>
    <w:p w14:paraId="70B989D4" w14:textId="0DEE6904" w:rsidR="001D7438" w:rsidRDefault="001D7438"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685CA2">
        <w:rPr>
          <w:rFonts w:ascii="Times New Roman" w:hAnsi="Times New Roman" w:cs="Times New Roman"/>
          <w:i/>
          <w:iCs/>
          <w:sz w:val="24"/>
          <w:szCs w:val="24"/>
        </w:rPr>
        <w:t>Hu</w:t>
      </w:r>
      <w:r>
        <w:rPr>
          <w:rFonts w:ascii="Times New Roman" w:hAnsi="Times New Roman" w:cs="Times New Roman"/>
          <w:i/>
          <w:iCs/>
          <w:sz w:val="24"/>
          <w:szCs w:val="24"/>
        </w:rPr>
        <w:t>h… Shiro</w:t>
      </w:r>
      <w:proofErr w:type="gramStart"/>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8EE833C" w14:textId="7C379500" w:rsidR="001D7438" w:rsidRDefault="001D743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next scene, I was given Shiro’s perspective. I don’t see her face, but I can tell she had determined eyes as she conveyed her emotions through her gaze to the person in front of her.</w:t>
      </w:r>
    </w:p>
    <w:p w14:paraId="6F4BE06F" w14:textId="6B4CA085" w:rsidR="00A35DAB" w:rsidRDefault="00A35D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m sorry about this, Shiro.”</w:t>
      </w:r>
    </w:p>
    <w:p w14:paraId="08F46A3E" w14:textId="646C22C5" w:rsidR="00A35DAB" w:rsidRDefault="00A35D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w:t>
      </w:r>
      <w:r w:rsidR="005B58D6">
        <w:rPr>
          <w:rFonts w:ascii="Times New Roman" w:hAnsi="Times New Roman" w:cs="Times New Roman"/>
          <w:sz w:val="24"/>
          <w:szCs w:val="24"/>
        </w:rPr>
        <w:t xml:space="preserve">can tell </w:t>
      </w:r>
      <w:r>
        <w:rPr>
          <w:rFonts w:ascii="Times New Roman" w:hAnsi="Times New Roman" w:cs="Times New Roman"/>
          <w:sz w:val="24"/>
          <w:szCs w:val="24"/>
        </w:rPr>
        <w:t>that Yuuto-</w:t>
      </w:r>
      <w:proofErr w:type="spellStart"/>
      <w:r>
        <w:rPr>
          <w:rFonts w:ascii="Times New Roman" w:hAnsi="Times New Roman" w:cs="Times New Roman"/>
          <w:sz w:val="24"/>
          <w:szCs w:val="24"/>
        </w:rPr>
        <w:t>san</w:t>
      </w:r>
      <w:proofErr w:type="spellEnd"/>
      <w:r w:rsidR="005B58D6">
        <w:rPr>
          <w:rFonts w:ascii="Times New Roman" w:hAnsi="Times New Roman" w:cs="Times New Roman"/>
          <w:sz w:val="24"/>
          <w:szCs w:val="24"/>
        </w:rPr>
        <w:t xml:space="preserve"> has been troubled by this for a long time. Shir</w:t>
      </w:r>
      <w:r w:rsidR="00B62A0D">
        <w:rPr>
          <w:rFonts w:ascii="Times New Roman" w:hAnsi="Times New Roman" w:cs="Times New Roman"/>
          <w:sz w:val="24"/>
          <w:szCs w:val="24"/>
        </w:rPr>
        <w:t>o</w:t>
      </w:r>
      <w:r w:rsidR="005B58D6">
        <w:rPr>
          <w:rFonts w:ascii="Times New Roman" w:hAnsi="Times New Roman" w:cs="Times New Roman"/>
          <w:sz w:val="24"/>
          <w:szCs w:val="24"/>
        </w:rPr>
        <w:t xml:space="preserve"> wants to repay you and Onii-chan for everything!</w:t>
      </w:r>
      <w:r>
        <w:rPr>
          <w:rFonts w:ascii="Times New Roman" w:hAnsi="Times New Roman" w:cs="Times New Roman"/>
          <w:sz w:val="24"/>
          <w:szCs w:val="24"/>
        </w:rPr>
        <w:t>”</w:t>
      </w:r>
    </w:p>
    <w:p w14:paraId="339B733F" w14:textId="44E1BBDB" w:rsidR="005B58D6" w:rsidRDefault="005B58D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it’s been a while since I’ve seen this guy’s stupid face. My father was watching Shiro with warm eyes</w:t>
      </w:r>
      <w:r w:rsidR="00B62A0D">
        <w:rPr>
          <w:rFonts w:ascii="Times New Roman" w:hAnsi="Times New Roman" w:cs="Times New Roman"/>
          <w:sz w:val="24"/>
          <w:szCs w:val="24"/>
        </w:rPr>
        <w:t xml:space="preserve">, touched by her words. It feels a bit weird from my perspective </w:t>
      </w:r>
      <w:r w:rsidR="00343C4E">
        <w:rPr>
          <w:rFonts w:ascii="Times New Roman" w:hAnsi="Times New Roman" w:cs="Times New Roman"/>
          <w:sz w:val="24"/>
          <w:szCs w:val="24"/>
        </w:rPr>
        <w:t xml:space="preserve">since </w:t>
      </w:r>
      <w:r w:rsidR="00B62A0D">
        <w:rPr>
          <w:rFonts w:ascii="Times New Roman" w:hAnsi="Times New Roman" w:cs="Times New Roman"/>
          <w:sz w:val="24"/>
          <w:szCs w:val="24"/>
        </w:rPr>
        <w:t xml:space="preserve">he’s just looking at me creepily, but… </w:t>
      </w:r>
      <w:r w:rsidR="00D2555D">
        <w:rPr>
          <w:rFonts w:ascii="Times New Roman" w:hAnsi="Times New Roman" w:cs="Times New Roman"/>
          <w:sz w:val="24"/>
          <w:szCs w:val="24"/>
        </w:rPr>
        <w:t>i</w:t>
      </w:r>
      <w:r w:rsidR="00B62A0D">
        <w:rPr>
          <w:rFonts w:ascii="Times New Roman" w:hAnsi="Times New Roman" w:cs="Times New Roman"/>
          <w:sz w:val="24"/>
          <w:szCs w:val="24"/>
        </w:rPr>
        <w:t>t really has been a while, so I couldn’t say anything more and just watched the scene unfold.</w:t>
      </w:r>
    </w:p>
    <w:p w14:paraId="099B1707" w14:textId="0455F55A" w:rsidR="00B62A0D" w:rsidRDefault="00B62A0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555D">
        <w:rPr>
          <w:rFonts w:ascii="Times New Roman" w:hAnsi="Times New Roman" w:cs="Times New Roman"/>
          <w:sz w:val="24"/>
          <w:szCs w:val="24"/>
        </w:rPr>
        <w:t>Haha, repay us? What’s that all of a sudden? You’re part of the family too, Shiro. My daughter, and Senkyo’s dear little sister. Don’t talk like some stranger that’s indebted to us. Just be yourself and say that you want to help us. I don’t know about you, but hearing my daughter is willing to help an old man like me is a hundred times better than having her take pity on me!</w:t>
      </w:r>
      <w:r>
        <w:rPr>
          <w:rFonts w:ascii="Times New Roman" w:hAnsi="Times New Roman" w:cs="Times New Roman"/>
          <w:sz w:val="24"/>
          <w:szCs w:val="24"/>
        </w:rPr>
        <w:t>”</w:t>
      </w:r>
    </w:p>
    <w:p w14:paraId="004E8890" w14:textId="6672EB2D" w:rsidR="00D2555D" w:rsidRDefault="00D2555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one of the old man’s lectures. Again, I couldn’t see it, yet I could tell this left Shiro dumbfounded but also brought a smile to her face.</w:t>
      </w:r>
    </w:p>
    <w:p w14:paraId="5A6B9400" w14:textId="434BE968" w:rsidR="00D2555D" w:rsidRDefault="00D2555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87DED">
        <w:rPr>
          <w:rFonts w:ascii="Times New Roman" w:hAnsi="Times New Roman" w:cs="Times New Roman"/>
          <w:sz w:val="24"/>
          <w:szCs w:val="24"/>
        </w:rPr>
        <w:t>Hehe</w:t>
      </w:r>
      <w:r>
        <w:rPr>
          <w:rFonts w:ascii="Times New Roman" w:hAnsi="Times New Roman" w:cs="Times New Roman"/>
          <w:sz w:val="24"/>
          <w:szCs w:val="24"/>
        </w:rPr>
        <w:t>, you’re right… Then, please let Shiro help you, Father.”</w:t>
      </w:r>
    </w:p>
    <w:p w14:paraId="7F1C74EE" w14:textId="38E3B76E" w:rsidR="00D2555D" w:rsidRDefault="00D2555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one of the few times that Shiro would refer to the old man as her father. It wasn’t that she didn’t feel close to him, but rather because she preferred to call him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t was one of her few </w:t>
      </w:r>
      <w:r w:rsidR="00F47C04">
        <w:rPr>
          <w:rFonts w:ascii="Times New Roman" w:hAnsi="Times New Roman" w:cs="Times New Roman"/>
          <w:sz w:val="24"/>
          <w:szCs w:val="24"/>
        </w:rPr>
        <w:t>old-habits-die-hard moments where she couldn’t help but feel awkward when referring to dad as her father. Wholesome moments like this one are the only ones that can break that habit of hers.</w:t>
      </w:r>
    </w:p>
    <w:p w14:paraId="0A03F449" w14:textId="638822BA" w:rsidR="00907B92" w:rsidRPr="00907B92" w:rsidRDefault="00907B92"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07B92">
        <w:rPr>
          <w:rFonts w:ascii="Times New Roman" w:hAnsi="Times New Roman" w:cs="Times New Roman"/>
          <w:i/>
          <w:iCs/>
          <w:sz w:val="24"/>
          <w:szCs w:val="24"/>
        </w:rPr>
        <w:t xml:space="preserve"> “*It… really has been a while…*”</w:t>
      </w:r>
    </w:p>
    <w:p w14:paraId="24565AD2" w14:textId="4D4EF5B0" w:rsidR="000B41AC" w:rsidRPr="000B41AC" w:rsidRDefault="000B41AC" w:rsidP="000B41A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0 – A</w:t>
      </w:r>
      <w:r w:rsidR="00733919">
        <w:rPr>
          <w:rFonts w:ascii="Times New Roman" w:hAnsi="Times New Roman" w:cs="Times New Roman"/>
          <w:b/>
          <w:bCs/>
          <w:sz w:val="24"/>
          <w:szCs w:val="24"/>
        </w:rPr>
        <w:t xml:space="preserve"> Shadow I Need to Watch</w:t>
      </w:r>
      <w:r w:rsidR="00D7459A">
        <w:rPr>
          <w:rFonts w:ascii="Times New Roman" w:hAnsi="Times New Roman" w:cs="Times New Roman"/>
          <w:b/>
          <w:bCs/>
          <w:sz w:val="24"/>
          <w:szCs w:val="24"/>
        </w:rPr>
        <w:t xml:space="preserve"> O</w:t>
      </w:r>
      <w:r w:rsidR="00733919">
        <w:rPr>
          <w:rFonts w:ascii="Times New Roman" w:hAnsi="Times New Roman" w:cs="Times New Roman"/>
          <w:b/>
          <w:bCs/>
          <w:sz w:val="24"/>
          <w:szCs w:val="24"/>
        </w:rPr>
        <w:t>ut For</w:t>
      </w:r>
    </w:p>
    <w:p w14:paraId="2A44A1A0" w14:textId="40522437" w:rsidR="00DC2F53" w:rsidRDefault="00DC2F5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leave me!”</w:t>
      </w:r>
    </w:p>
    <w:p w14:paraId="5A374945" w14:textId="062CFAF0" w:rsidR="00DC2F53" w:rsidRDefault="00DC2F5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C2F53">
        <w:rPr>
          <w:rFonts w:ascii="Times New Roman" w:hAnsi="Times New Roman" w:cs="Times New Roman"/>
          <w:i/>
          <w:iCs/>
          <w:sz w:val="24"/>
          <w:szCs w:val="24"/>
        </w:rPr>
        <w:t>“*</w:t>
      </w:r>
      <w:r>
        <w:rPr>
          <w:rFonts w:ascii="Times New Roman" w:hAnsi="Times New Roman" w:cs="Times New Roman"/>
          <w:i/>
          <w:iCs/>
          <w:sz w:val="24"/>
          <w:szCs w:val="24"/>
        </w:rPr>
        <w:t>—</w:t>
      </w:r>
      <w:r w:rsidRPr="00DC2F53">
        <w:rPr>
          <w:rFonts w:ascii="Times New Roman" w:hAnsi="Times New Roman" w:cs="Times New Roman"/>
          <w:i/>
          <w:iCs/>
          <w:sz w:val="24"/>
          <w:szCs w:val="24"/>
        </w:rPr>
        <w:t>!?*</w:t>
      </w:r>
      <w:r>
        <w:rPr>
          <w:rFonts w:ascii="Times New Roman" w:hAnsi="Times New Roman" w:cs="Times New Roman"/>
          <w:sz w:val="24"/>
          <w:szCs w:val="24"/>
        </w:rPr>
        <w:t>”</w:t>
      </w:r>
    </w:p>
    <w:p w14:paraId="1221622F" w14:textId="4D24E802" w:rsidR="00DC2F53" w:rsidRDefault="00DC2F5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a sudden, the peaceful atmosphere around me was broken by the pained screams of a single voice. It wasn’t only because it came out of nowhere in full volume like a </w:t>
      </w:r>
      <w:proofErr w:type="spellStart"/>
      <w:r>
        <w:rPr>
          <w:rFonts w:ascii="Times New Roman" w:hAnsi="Times New Roman" w:cs="Times New Roman"/>
          <w:sz w:val="24"/>
          <w:szCs w:val="24"/>
        </w:rPr>
        <w:t>jumpscare</w:t>
      </w:r>
      <w:proofErr w:type="spellEnd"/>
      <w:r>
        <w:rPr>
          <w:rFonts w:ascii="Times New Roman" w:hAnsi="Times New Roman" w:cs="Times New Roman"/>
          <w:sz w:val="24"/>
          <w:szCs w:val="24"/>
        </w:rPr>
        <w:t xml:space="preserve"> in a horror movie, but it was also because </w:t>
      </w:r>
      <w:r w:rsidR="00167008">
        <w:rPr>
          <w:rFonts w:ascii="Times New Roman" w:hAnsi="Times New Roman" w:cs="Times New Roman"/>
          <w:sz w:val="24"/>
          <w:szCs w:val="24"/>
        </w:rPr>
        <w:t>I</w:t>
      </w:r>
      <w:r>
        <w:rPr>
          <w:rFonts w:ascii="Times New Roman" w:hAnsi="Times New Roman" w:cs="Times New Roman"/>
          <w:sz w:val="24"/>
          <w:szCs w:val="24"/>
        </w:rPr>
        <w:t xml:space="preserve"> instantly recognized the owner of this voice.</w:t>
      </w:r>
    </w:p>
    <w:p w14:paraId="544B6602" w14:textId="30A3A9F4" w:rsidR="00DC2F53" w:rsidRDefault="00DC2F5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the time for jokes! </w:t>
      </w:r>
      <w:proofErr w:type="spellStart"/>
      <w:r>
        <w:rPr>
          <w:rFonts w:ascii="Times New Roman" w:hAnsi="Times New Roman" w:cs="Times New Roman"/>
          <w:sz w:val="24"/>
          <w:szCs w:val="24"/>
        </w:rPr>
        <w:t>Veoia</w:t>
      </w:r>
      <w:proofErr w:type="spellEnd"/>
      <w:r>
        <w:rPr>
          <w:rFonts w:ascii="Times New Roman" w:hAnsi="Times New Roman" w:cs="Times New Roman"/>
          <w:sz w:val="24"/>
          <w:szCs w:val="24"/>
        </w:rPr>
        <w:t>, please!”</w:t>
      </w:r>
    </w:p>
    <w:p w14:paraId="6B55E766" w14:textId="695B4C05" w:rsidR="00DC2F53" w:rsidRDefault="00DC2F5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person</w:t>
      </w:r>
      <w:r w:rsidR="00117364">
        <w:rPr>
          <w:rFonts w:ascii="Times New Roman" w:hAnsi="Times New Roman" w:cs="Times New Roman"/>
          <w:sz w:val="24"/>
          <w:szCs w:val="24"/>
        </w:rPr>
        <w:t xml:space="preserve">’s perspective I </w:t>
      </w:r>
      <w:r w:rsidR="00F91FE2">
        <w:rPr>
          <w:rFonts w:ascii="Times New Roman" w:hAnsi="Times New Roman" w:cs="Times New Roman"/>
          <w:sz w:val="24"/>
          <w:szCs w:val="24"/>
        </w:rPr>
        <w:t>was seeing</w:t>
      </w:r>
      <w:r w:rsidR="00B633E5">
        <w:rPr>
          <w:rFonts w:ascii="Times New Roman" w:hAnsi="Times New Roman" w:cs="Times New Roman"/>
          <w:sz w:val="24"/>
          <w:szCs w:val="24"/>
        </w:rPr>
        <w:t xml:space="preserve"> </w:t>
      </w:r>
      <w:r>
        <w:rPr>
          <w:rFonts w:ascii="Times New Roman" w:hAnsi="Times New Roman" w:cs="Times New Roman"/>
          <w:sz w:val="24"/>
          <w:szCs w:val="24"/>
        </w:rPr>
        <w:t>now was none other than Hisho Yuu</w:t>
      </w:r>
      <w:r w:rsidR="00BA7E04">
        <w:rPr>
          <w:rFonts w:ascii="Times New Roman" w:hAnsi="Times New Roman" w:cs="Times New Roman"/>
          <w:sz w:val="24"/>
          <w:szCs w:val="24"/>
        </w:rPr>
        <w:t>, the person I’</w:t>
      </w:r>
      <w:r w:rsidR="00B633E5">
        <w:rPr>
          <w:rFonts w:ascii="Times New Roman" w:hAnsi="Times New Roman" w:cs="Times New Roman"/>
          <w:sz w:val="24"/>
          <w:szCs w:val="24"/>
        </w:rPr>
        <w:t>ve</w:t>
      </w:r>
      <w:r w:rsidR="00BA7E04">
        <w:rPr>
          <w:rFonts w:ascii="Times New Roman" w:hAnsi="Times New Roman" w:cs="Times New Roman"/>
          <w:sz w:val="24"/>
          <w:szCs w:val="24"/>
        </w:rPr>
        <w:t xml:space="preserve"> searching for</w:t>
      </w:r>
      <w:r>
        <w:rPr>
          <w:rFonts w:ascii="Times New Roman" w:hAnsi="Times New Roman" w:cs="Times New Roman"/>
          <w:sz w:val="24"/>
          <w:szCs w:val="24"/>
        </w:rPr>
        <w:t>. She was screaming, pleading, begging for someone, but at the same time, she was the only person in this room. She was talking to empty space, conversating all by herself in solitude. Yet, her emotions felt too real for this to be some kind of hallucination.</w:t>
      </w:r>
    </w:p>
    <w:p w14:paraId="26D20DFD" w14:textId="55EF4F30" w:rsidR="00BA7E04" w:rsidRDefault="00BA7E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 had to guess, then maybe someone was talking to her in her mind. Since I can use Connect and had daily conversations with Ryosei and Shiro </w:t>
      </w:r>
      <w:r w:rsidR="00B633E5">
        <w:rPr>
          <w:rFonts w:ascii="Times New Roman" w:hAnsi="Times New Roman" w:cs="Times New Roman"/>
          <w:sz w:val="24"/>
          <w:szCs w:val="24"/>
        </w:rPr>
        <w:t xml:space="preserve">in his mind </w:t>
      </w:r>
      <w:r>
        <w:rPr>
          <w:rFonts w:ascii="Times New Roman" w:hAnsi="Times New Roman" w:cs="Times New Roman"/>
          <w:sz w:val="24"/>
          <w:szCs w:val="24"/>
        </w:rPr>
        <w:t>in the past, it was one of the simplest reasons I could be satisfied with, but then that leaves the question of who Hisho-chan is talking to.</w:t>
      </w:r>
    </w:p>
    <w:p w14:paraId="2DE544E8" w14:textId="77777777" w:rsidR="00BA7E04" w:rsidRDefault="00BA7E04" w:rsidP="00BA7E0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No… I….”</w:t>
      </w:r>
    </w:p>
    <w:p w14:paraId="2DCD3A4E" w14:textId="18CA0E7C" w:rsidR="00BA7E04" w:rsidRDefault="00BA7E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began to blur as tears collected in her eyes. It seemed like Hisho-chan entered a state of shock. Then, when </w:t>
      </w:r>
      <w:r w:rsidR="0097499F">
        <w:rPr>
          <w:rFonts w:ascii="Times New Roman" w:hAnsi="Times New Roman" w:cs="Times New Roman"/>
          <w:sz w:val="24"/>
          <w:szCs w:val="24"/>
        </w:rPr>
        <w:t>everything</w:t>
      </w:r>
      <w:r>
        <w:rPr>
          <w:rFonts w:ascii="Times New Roman" w:hAnsi="Times New Roman" w:cs="Times New Roman"/>
          <w:sz w:val="24"/>
          <w:szCs w:val="24"/>
        </w:rPr>
        <w:t xml:space="preserve"> finally cleared, I was stupefied by the sight in front of me.</w:t>
      </w:r>
      <w:r w:rsidR="00422B8D">
        <w:rPr>
          <w:rFonts w:ascii="Times New Roman" w:hAnsi="Times New Roman" w:cs="Times New Roman"/>
          <w:sz w:val="24"/>
          <w:szCs w:val="24"/>
        </w:rPr>
        <w:t xml:space="preserve"> My face formed no emotions, yet they were rampaging inside of me. The sight </w:t>
      </w:r>
      <w:r w:rsidR="0097499F">
        <w:rPr>
          <w:rFonts w:ascii="Times New Roman" w:hAnsi="Times New Roman" w:cs="Times New Roman"/>
          <w:sz w:val="24"/>
          <w:szCs w:val="24"/>
        </w:rPr>
        <w:t>I saw</w:t>
      </w:r>
      <w:r w:rsidR="00422B8D">
        <w:rPr>
          <w:rFonts w:ascii="Times New Roman" w:hAnsi="Times New Roman" w:cs="Times New Roman"/>
          <w:sz w:val="24"/>
          <w:szCs w:val="24"/>
        </w:rPr>
        <w:t xml:space="preserve"> sent ripples down my </w:t>
      </w:r>
      <w:r w:rsidR="003A1DD8">
        <w:rPr>
          <w:rFonts w:ascii="Times New Roman" w:hAnsi="Times New Roman" w:cs="Times New Roman"/>
          <w:sz w:val="24"/>
          <w:szCs w:val="24"/>
        </w:rPr>
        <w:t>very being</w:t>
      </w:r>
      <w:r w:rsidR="00422B8D">
        <w:rPr>
          <w:rFonts w:ascii="Times New Roman" w:hAnsi="Times New Roman" w:cs="Times New Roman"/>
          <w:sz w:val="24"/>
          <w:szCs w:val="24"/>
        </w:rPr>
        <w:t xml:space="preserve">. </w:t>
      </w:r>
      <w:r w:rsidR="004C202D">
        <w:rPr>
          <w:rFonts w:ascii="Times New Roman" w:hAnsi="Times New Roman" w:cs="Times New Roman"/>
          <w:sz w:val="24"/>
          <w:szCs w:val="24"/>
        </w:rPr>
        <w:t>My emotions became a mess. R</w:t>
      </w:r>
      <w:r w:rsidR="00422B8D">
        <w:rPr>
          <w:rFonts w:ascii="Times New Roman" w:hAnsi="Times New Roman" w:cs="Times New Roman"/>
          <w:sz w:val="24"/>
          <w:szCs w:val="24"/>
        </w:rPr>
        <w:t xml:space="preserve">ampaging, </w:t>
      </w:r>
      <w:r w:rsidR="004C202D">
        <w:rPr>
          <w:rFonts w:ascii="Times New Roman" w:hAnsi="Times New Roman" w:cs="Times New Roman"/>
          <w:sz w:val="24"/>
          <w:szCs w:val="24"/>
        </w:rPr>
        <w:t xml:space="preserve">going berserk, running wild, becoming frenzied. </w:t>
      </w:r>
      <w:r w:rsidR="00342429">
        <w:rPr>
          <w:rFonts w:ascii="Times New Roman" w:hAnsi="Times New Roman" w:cs="Times New Roman"/>
          <w:sz w:val="24"/>
          <w:szCs w:val="24"/>
        </w:rPr>
        <w:t xml:space="preserve">The shock kept my body still, but my </w:t>
      </w:r>
      <w:r w:rsidR="00B50826">
        <w:rPr>
          <w:rFonts w:ascii="Times New Roman" w:hAnsi="Times New Roman" w:cs="Times New Roman"/>
          <w:sz w:val="24"/>
          <w:szCs w:val="24"/>
        </w:rPr>
        <w:t>true feelings</w:t>
      </w:r>
      <w:r w:rsidR="00342429">
        <w:rPr>
          <w:rFonts w:ascii="Times New Roman" w:hAnsi="Times New Roman" w:cs="Times New Roman"/>
          <w:sz w:val="24"/>
          <w:szCs w:val="24"/>
        </w:rPr>
        <w:t xml:space="preserve"> leaked as tears fell from my eyes.</w:t>
      </w:r>
    </w:p>
    <w:p w14:paraId="0B401FB6" w14:textId="58B5F3BC" w:rsidR="00F03B18" w:rsidRDefault="00F03B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w:t>
      </w:r>
    </w:p>
    <w:p w14:paraId="5AEBC92F" w14:textId="1F584ACD" w:rsidR="00F03B18" w:rsidRDefault="00F03B1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ins. The chains rattled as Hisho-chan tried to move, binding all four of her limbs. Her eyes were just like this void. Empty</w:t>
      </w:r>
      <w:r w:rsidR="00065509">
        <w:rPr>
          <w:rFonts w:ascii="Times New Roman" w:hAnsi="Times New Roman" w:cs="Times New Roman"/>
          <w:sz w:val="24"/>
          <w:szCs w:val="24"/>
        </w:rPr>
        <w:t>, without light</w:t>
      </w:r>
      <w:r>
        <w:rPr>
          <w:rFonts w:ascii="Times New Roman" w:hAnsi="Times New Roman" w:cs="Times New Roman"/>
          <w:sz w:val="24"/>
          <w:szCs w:val="24"/>
        </w:rPr>
        <w:t>.</w:t>
      </w:r>
      <w:r w:rsidR="00065509">
        <w:rPr>
          <w:rFonts w:ascii="Times New Roman" w:hAnsi="Times New Roman" w:cs="Times New Roman"/>
          <w:sz w:val="24"/>
          <w:szCs w:val="24"/>
        </w:rPr>
        <w:t xml:space="preserve"> It was the face of someone who wanted everything to be over with. The face of someone who suffered and reached their limit. Seeing her like this crushed my heart.</w:t>
      </w:r>
    </w:p>
    <w:p w14:paraId="719E5D77" w14:textId="2E7E1D61" w:rsidR="00065509" w:rsidRDefault="0006550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the chains, but</w:t>
      </w:r>
      <w:r w:rsidR="003A1DD8">
        <w:rPr>
          <w:rFonts w:ascii="Times New Roman" w:hAnsi="Times New Roman" w:cs="Times New Roman"/>
          <w:sz w:val="24"/>
          <w:szCs w:val="24"/>
        </w:rPr>
        <w:t xml:space="preserve"> also</w:t>
      </w:r>
      <w:r>
        <w:rPr>
          <w:rFonts w:ascii="Times New Roman" w:hAnsi="Times New Roman" w:cs="Times New Roman"/>
          <w:sz w:val="24"/>
          <w:szCs w:val="24"/>
        </w:rPr>
        <w:t xml:space="preserve"> a bone-like dagger protruding through her chest, piercing her clean through the heart. </w:t>
      </w:r>
      <w:r w:rsidR="00D95761">
        <w:rPr>
          <w:rFonts w:ascii="Times New Roman" w:hAnsi="Times New Roman" w:cs="Times New Roman"/>
          <w:sz w:val="24"/>
          <w:szCs w:val="24"/>
        </w:rPr>
        <w:t>I</w:t>
      </w:r>
      <w:r>
        <w:rPr>
          <w:rFonts w:ascii="Times New Roman" w:hAnsi="Times New Roman" w:cs="Times New Roman"/>
          <w:sz w:val="24"/>
          <w:szCs w:val="24"/>
        </w:rPr>
        <w:t xml:space="preserve"> was reminded of how she blocked the skeleton’s attack to save </w:t>
      </w:r>
      <w:r w:rsidR="00D95761">
        <w:rPr>
          <w:rFonts w:ascii="Times New Roman" w:hAnsi="Times New Roman" w:cs="Times New Roman"/>
          <w:sz w:val="24"/>
          <w:szCs w:val="24"/>
        </w:rPr>
        <w:t>me</w:t>
      </w:r>
      <w:r>
        <w:rPr>
          <w:rFonts w:ascii="Times New Roman" w:hAnsi="Times New Roman" w:cs="Times New Roman"/>
          <w:sz w:val="24"/>
          <w:szCs w:val="24"/>
        </w:rPr>
        <w:t xml:space="preserve"> back on Earth. Her sacrifice was the trigger that made </w:t>
      </w:r>
      <w:r w:rsidR="00D95761">
        <w:rPr>
          <w:rFonts w:ascii="Times New Roman" w:hAnsi="Times New Roman" w:cs="Times New Roman"/>
          <w:sz w:val="24"/>
          <w:szCs w:val="24"/>
        </w:rPr>
        <w:t>me</w:t>
      </w:r>
      <w:r>
        <w:rPr>
          <w:rFonts w:ascii="Times New Roman" w:hAnsi="Times New Roman" w:cs="Times New Roman"/>
          <w:sz w:val="24"/>
          <w:szCs w:val="24"/>
        </w:rPr>
        <w:t xml:space="preserve"> chase down the escaping skeleton and search for her, despite </w:t>
      </w:r>
      <w:r w:rsidR="00D95761">
        <w:rPr>
          <w:rFonts w:ascii="Times New Roman" w:hAnsi="Times New Roman" w:cs="Times New Roman"/>
          <w:sz w:val="24"/>
          <w:szCs w:val="24"/>
        </w:rPr>
        <w:t>not</w:t>
      </w:r>
      <w:r>
        <w:rPr>
          <w:rFonts w:ascii="Times New Roman" w:hAnsi="Times New Roman" w:cs="Times New Roman"/>
          <w:sz w:val="24"/>
          <w:szCs w:val="24"/>
        </w:rPr>
        <w:t xml:space="preserve"> knowing anything about the new world </w:t>
      </w:r>
      <w:r w:rsidR="00D95761">
        <w:rPr>
          <w:rFonts w:ascii="Times New Roman" w:hAnsi="Times New Roman" w:cs="Times New Roman"/>
          <w:sz w:val="24"/>
          <w:szCs w:val="24"/>
        </w:rPr>
        <w:t>I</w:t>
      </w:r>
      <w:r>
        <w:rPr>
          <w:rFonts w:ascii="Times New Roman" w:hAnsi="Times New Roman" w:cs="Times New Roman"/>
          <w:sz w:val="24"/>
          <w:szCs w:val="24"/>
        </w:rPr>
        <w:t xml:space="preserve"> was thrown into</w:t>
      </w:r>
      <w:r w:rsidR="00D95761">
        <w:rPr>
          <w:rFonts w:ascii="Times New Roman" w:hAnsi="Times New Roman" w:cs="Times New Roman"/>
          <w:sz w:val="24"/>
          <w:szCs w:val="24"/>
        </w:rPr>
        <w:t>. Right now, she was suffering. Hisho-chan was suffering without anyone to support her.</w:t>
      </w:r>
    </w:p>
    <w:p w14:paraId="66B3B21F" w14:textId="79D63CEF" w:rsidR="00D95761" w:rsidRDefault="00D957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it. Fiery emotions ignited </w:t>
      </w:r>
      <w:r w:rsidR="007E122F">
        <w:rPr>
          <w:rFonts w:ascii="Times New Roman" w:hAnsi="Times New Roman" w:cs="Times New Roman"/>
          <w:sz w:val="24"/>
          <w:szCs w:val="24"/>
        </w:rPr>
        <w:t>within</w:t>
      </w:r>
      <w:r>
        <w:rPr>
          <w:rFonts w:ascii="Times New Roman" w:hAnsi="Times New Roman" w:cs="Times New Roman"/>
          <w:sz w:val="24"/>
          <w:szCs w:val="24"/>
        </w:rPr>
        <w:t xml:space="preserve"> me. It was anger. Anger at the fact that</w:t>
      </w:r>
      <w:r w:rsidR="0005397C">
        <w:rPr>
          <w:rFonts w:ascii="Times New Roman" w:hAnsi="Times New Roman" w:cs="Times New Roman"/>
          <w:sz w:val="24"/>
          <w:szCs w:val="24"/>
        </w:rPr>
        <w:t xml:space="preserve"> I am unable to do anything in her time of need. Anger at the fact that I’m stuck here without knowing where she is</w:t>
      </w:r>
      <w:r w:rsidR="002E3C21">
        <w:rPr>
          <w:rFonts w:ascii="Times New Roman" w:hAnsi="Times New Roman" w:cs="Times New Roman"/>
          <w:sz w:val="24"/>
          <w:szCs w:val="24"/>
        </w:rPr>
        <w:t xml:space="preserve">. But then, it slowly quells as I think. The rational part of me speaks. Why would I be shown something like this at this time? </w:t>
      </w:r>
    </w:p>
    <w:p w14:paraId="0A706CFB" w14:textId="2D64990C" w:rsidR="002E3C21" w:rsidRDefault="002E3C2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90E6B">
        <w:rPr>
          <w:rFonts w:ascii="Times New Roman" w:hAnsi="Times New Roman" w:cs="Times New Roman"/>
          <w:sz w:val="24"/>
          <w:szCs w:val="24"/>
        </w:rPr>
        <w:t xml:space="preserve">Hisho-chan should have no way of contacting me nor is she capable of talking to me directly in my dreams. Not to mention, even if she had the means, would she really contact me of her own volition? As much as it pains me to admit it, I don’t think so. How can I be so sure that the scene I’m being shown isn’t something that was made to shake my composure? Was this some kind of mental attack from Professor </w:t>
      </w:r>
      <w:proofErr w:type="spellStart"/>
      <w:r w:rsidR="00590E6B">
        <w:rPr>
          <w:rFonts w:ascii="Times New Roman" w:hAnsi="Times New Roman" w:cs="Times New Roman"/>
          <w:sz w:val="24"/>
          <w:szCs w:val="24"/>
        </w:rPr>
        <w:t>Gaeka</w:t>
      </w:r>
      <w:proofErr w:type="spellEnd"/>
      <w:r w:rsidR="00590E6B">
        <w:rPr>
          <w:rFonts w:ascii="Times New Roman" w:hAnsi="Times New Roman" w:cs="Times New Roman"/>
          <w:sz w:val="24"/>
          <w:szCs w:val="24"/>
        </w:rPr>
        <w:t>? Or maybe something else entirely…?</w:t>
      </w:r>
    </w:p>
    <w:p w14:paraId="24BB94CF" w14:textId="4D3A892B" w:rsidR="00D95761" w:rsidRDefault="00B74B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atch the Hisho-chan in front of me in silence, trying to comprehend what was happening. Then, she speaks once more.</w:t>
      </w:r>
    </w:p>
    <w:p w14:paraId="47E364FB" w14:textId="31300D5C" w:rsidR="00D95761" w:rsidRDefault="00D95761" w:rsidP="00D9576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I hate to rely on you all the time… but this one, I really want you to do… Please… kill me.”</w:t>
      </w:r>
    </w:p>
    <w:p w14:paraId="5E0A1FCC" w14:textId="78DA25B0" w:rsidR="00B74B58" w:rsidRDefault="00B74B58" w:rsidP="00D9576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1067F402" w14:textId="77777777" w:rsidR="00B56850" w:rsidRDefault="00D9576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74B58">
        <w:rPr>
          <w:rFonts w:ascii="Times New Roman" w:hAnsi="Times New Roman" w:cs="Times New Roman"/>
          <w:sz w:val="24"/>
          <w:szCs w:val="24"/>
        </w:rPr>
        <w:t>Why is it that you say such things that break my heart? …</w:t>
      </w:r>
      <w:r>
        <w:rPr>
          <w:rFonts w:ascii="Times New Roman" w:hAnsi="Times New Roman" w:cs="Times New Roman"/>
          <w:sz w:val="24"/>
          <w:szCs w:val="24"/>
        </w:rPr>
        <w:t>I have to hurry.</w:t>
      </w:r>
      <w:r w:rsidR="00B74B58">
        <w:rPr>
          <w:rFonts w:ascii="Times New Roman" w:hAnsi="Times New Roman" w:cs="Times New Roman"/>
          <w:sz w:val="24"/>
          <w:szCs w:val="24"/>
        </w:rPr>
        <w:t xml:space="preserve"> It doesn’t matter if she’s fake or not, what does is the fact that my original goal hasn’t changed. I need to find Hisho-chan as fast as possible. My only clue is </w:t>
      </w:r>
      <w:proofErr w:type="spellStart"/>
      <w:r w:rsidR="00B74B58">
        <w:rPr>
          <w:rFonts w:ascii="Times New Roman" w:hAnsi="Times New Roman" w:cs="Times New Roman"/>
          <w:sz w:val="24"/>
          <w:szCs w:val="24"/>
        </w:rPr>
        <w:t>Nrjia</w:t>
      </w:r>
      <w:proofErr w:type="spellEnd"/>
      <w:r w:rsidR="00B74B58">
        <w:rPr>
          <w:rFonts w:ascii="Times New Roman" w:hAnsi="Times New Roman" w:cs="Times New Roman"/>
          <w:sz w:val="24"/>
          <w:szCs w:val="24"/>
        </w:rPr>
        <w:t xml:space="preserve"> which is located northeast of the border city </w:t>
      </w:r>
      <w:proofErr w:type="spellStart"/>
      <w:r w:rsidR="00B74B58">
        <w:rPr>
          <w:rFonts w:ascii="Times New Roman" w:hAnsi="Times New Roman" w:cs="Times New Roman"/>
          <w:sz w:val="24"/>
          <w:szCs w:val="24"/>
        </w:rPr>
        <w:t>Iqanlr</w:t>
      </w:r>
      <w:proofErr w:type="spellEnd"/>
      <w:r w:rsidR="00B74B58">
        <w:rPr>
          <w:rFonts w:ascii="Times New Roman" w:hAnsi="Times New Roman" w:cs="Times New Roman"/>
          <w:sz w:val="24"/>
          <w:szCs w:val="24"/>
        </w:rPr>
        <w:t>. However, this is only her hometown, which isn’t guaranteed to have her. She was kidnapped after all. Information about bandit camps or human trafficking rings is much more reliable</w:t>
      </w:r>
      <w:r w:rsidR="00BC1C6E">
        <w:rPr>
          <w:rFonts w:ascii="Times New Roman" w:hAnsi="Times New Roman" w:cs="Times New Roman"/>
          <w:sz w:val="24"/>
          <w:szCs w:val="24"/>
        </w:rPr>
        <w:t xml:space="preserve">… </w:t>
      </w:r>
      <w:r w:rsidR="007E1243">
        <w:rPr>
          <w:rFonts w:ascii="Times New Roman" w:hAnsi="Times New Roman" w:cs="Times New Roman"/>
          <w:sz w:val="24"/>
          <w:szCs w:val="24"/>
        </w:rPr>
        <w:t>n</w:t>
      </w:r>
      <w:r w:rsidR="00BC1C6E">
        <w:rPr>
          <w:rFonts w:ascii="Times New Roman" w:hAnsi="Times New Roman" w:cs="Times New Roman"/>
          <w:sz w:val="24"/>
          <w:szCs w:val="24"/>
        </w:rPr>
        <w:t>o.</w:t>
      </w:r>
    </w:p>
    <w:p w14:paraId="562F2A60" w14:textId="320F318A" w:rsidR="00BA7E04" w:rsidRDefault="00B568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C1C6E">
        <w:rPr>
          <w:rFonts w:ascii="Times New Roman" w:hAnsi="Times New Roman" w:cs="Times New Roman"/>
          <w:sz w:val="24"/>
          <w:szCs w:val="24"/>
        </w:rPr>
        <w:t xml:space="preserve">I remember talking to Shiro when I first woke up that she and Ryosei suspected that END was </w:t>
      </w:r>
      <w:r w:rsidR="007E1243">
        <w:rPr>
          <w:rFonts w:ascii="Times New Roman" w:hAnsi="Times New Roman" w:cs="Times New Roman"/>
          <w:sz w:val="24"/>
          <w:szCs w:val="24"/>
        </w:rPr>
        <w:t xml:space="preserve">the </w:t>
      </w:r>
      <w:r w:rsidR="00BC1C6E">
        <w:rPr>
          <w:rFonts w:ascii="Times New Roman" w:hAnsi="Times New Roman" w:cs="Times New Roman"/>
          <w:sz w:val="24"/>
          <w:szCs w:val="24"/>
        </w:rPr>
        <w:t xml:space="preserve">client of the skeletons that hunted </w:t>
      </w:r>
      <w:r w:rsidR="007E1243">
        <w:rPr>
          <w:rFonts w:ascii="Times New Roman" w:hAnsi="Times New Roman" w:cs="Times New Roman"/>
          <w:sz w:val="24"/>
          <w:szCs w:val="24"/>
        </w:rPr>
        <w:t>us</w:t>
      </w:r>
      <w:r w:rsidR="00BC1C6E">
        <w:rPr>
          <w:rFonts w:ascii="Times New Roman" w:hAnsi="Times New Roman" w:cs="Times New Roman"/>
          <w:sz w:val="24"/>
          <w:szCs w:val="24"/>
        </w:rPr>
        <w:t>.</w:t>
      </w:r>
      <w:r w:rsidR="007E1243">
        <w:rPr>
          <w:rFonts w:ascii="Times New Roman" w:hAnsi="Times New Roman" w:cs="Times New Roman"/>
          <w:sz w:val="24"/>
          <w:szCs w:val="24"/>
        </w:rPr>
        <w:t xml:space="preserve"> The wors</w:t>
      </w:r>
      <w:r w:rsidR="00A607D6">
        <w:rPr>
          <w:rFonts w:ascii="Times New Roman" w:hAnsi="Times New Roman" w:cs="Times New Roman"/>
          <w:sz w:val="24"/>
          <w:szCs w:val="24"/>
        </w:rPr>
        <w:t>t-</w:t>
      </w:r>
      <w:r w:rsidR="007E1243">
        <w:rPr>
          <w:rFonts w:ascii="Times New Roman" w:hAnsi="Times New Roman" w:cs="Times New Roman"/>
          <w:sz w:val="24"/>
          <w:szCs w:val="24"/>
        </w:rPr>
        <w:t xml:space="preserve">case scenario will have Hisho-chan at the heart of enemy territory. </w:t>
      </w:r>
      <w:r w:rsidR="00A607D6">
        <w:rPr>
          <w:rFonts w:ascii="Times New Roman" w:hAnsi="Times New Roman" w:cs="Times New Roman"/>
          <w:sz w:val="24"/>
          <w:szCs w:val="24"/>
        </w:rPr>
        <w:t xml:space="preserve">Although, if I were to be optimistic, then at the very least she is on or near their lands…  Recalling </w:t>
      </w:r>
      <w:proofErr w:type="spellStart"/>
      <w:r w:rsidR="00A607D6">
        <w:rPr>
          <w:rFonts w:ascii="Times New Roman" w:hAnsi="Times New Roman" w:cs="Times New Roman"/>
          <w:sz w:val="24"/>
          <w:szCs w:val="24"/>
        </w:rPr>
        <w:t>Yuwokrn’s</w:t>
      </w:r>
      <w:proofErr w:type="spellEnd"/>
      <w:r w:rsidR="00A607D6">
        <w:rPr>
          <w:rFonts w:ascii="Times New Roman" w:hAnsi="Times New Roman" w:cs="Times New Roman"/>
          <w:sz w:val="24"/>
          <w:szCs w:val="24"/>
        </w:rPr>
        <w:t xml:space="preserve"> map in my head, those places could be somewhere in </w:t>
      </w:r>
      <w:proofErr w:type="spellStart"/>
      <w:r w:rsidR="00A607D6">
        <w:rPr>
          <w:rFonts w:ascii="Times New Roman" w:hAnsi="Times New Roman" w:cs="Times New Roman"/>
          <w:sz w:val="24"/>
          <w:szCs w:val="24"/>
        </w:rPr>
        <w:t>Zelaoage</w:t>
      </w:r>
      <w:proofErr w:type="spellEnd"/>
      <w:r w:rsidR="00A607D6">
        <w:rPr>
          <w:rFonts w:ascii="Times New Roman" w:hAnsi="Times New Roman" w:cs="Times New Roman"/>
          <w:sz w:val="24"/>
          <w:szCs w:val="24"/>
        </w:rPr>
        <w:t xml:space="preserve">, the north side of </w:t>
      </w:r>
      <w:proofErr w:type="spellStart"/>
      <w:r w:rsidR="00A607D6">
        <w:rPr>
          <w:rFonts w:ascii="Times New Roman" w:hAnsi="Times New Roman" w:cs="Times New Roman"/>
          <w:sz w:val="24"/>
          <w:szCs w:val="24"/>
        </w:rPr>
        <w:t>Ridsikrn</w:t>
      </w:r>
      <w:proofErr w:type="spellEnd"/>
      <w:r w:rsidR="00A607D6">
        <w:rPr>
          <w:rFonts w:ascii="Times New Roman" w:hAnsi="Times New Roman" w:cs="Times New Roman"/>
          <w:sz w:val="24"/>
          <w:szCs w:val="24"/>
        </w:rPr>
        <w:t xml:space="preserve">, or the east side of </w:t>
      </w:r>
      <w:proofErr w:type="spellStart"/>
      <w:r w:rsidR="00A607D6">
        <w:rPr>
          <w:rFonts w:ascii="Times New Roman" w:hAnsi="Times New Roman" w:cs="Times New Roman"/>
          <w:sz w:val="24"/>
          <w:szCs w:val="24"/>
        </w:rPr>
        <w:t>Frukaui</w:t>
      </w:r>
      <w:proofErr w:type="spellEnd"/>
      <w:r w:rsidR="00A607D6">
        <w:rPr>
          <w:rFonts w:ascii="Times New Roman" w:hAnsi="Times New Roman" w:cs="Times New Roman"/>
          <w:sz w:val="24"/>
          <w:szCs w:val="24"/>
        </w:rPr>
        <w:t xml:space="preserve">. </w:t>
      </w:r>
      <w:r w:rsidR="00493A49">
        <w:rPr>
          <w:rFonts w:ascii="Times New Roman" w:hAnsi="Times New Roman" w:cs="Times New Roman"/>
          <w:sz w:val="24"/>
          <w:szCs w:val="24"/>
        </w:rPr>
        <w:t xml:space="preserve">Since I’m on the border between </w:t>
      </w:r>
      <w:proofErr w:type="spellStart"/>
      <w:r w:rsidR="00493A49">
        <w:rPr>
          <w:rFonts w:ascii="Times New Roman" w:hAnsi="Times New Roman" w:cs="Times New Roman"/>
          <w:sz w:val="24"/>
          <w:szCs w:val="24"/>
        </w:rPr>
        <w:t>Uikakrn</w:t>
      </w:r>
      <w:proofErr w:type="spellEnd"/>
      <w:r w:rsidR="00493A49">
        <w:rPr>
          <w:rFonts w:ascii="Times New Roman" w:hAnsi="Times New Roman" w:cs="Times New Roman"/>
          <w:sz w:val="24"/>
          <w:szCs w:val="24"/>
        </w:rPr>
        <w:t xml:space="preserve"> and </w:t>
      </w:r>
      <w:proofErr w:type="spellStart"/>
      <w:r w:rsidR="00493A49">
        <w:rPr>
          <w:rFonts w:ascii="Times New Roman" w:hAnsi="Times New Roman" w:cs="Times New Roman"/>
          <w:sz w:val="24"/>
          <w:szCs w:val="24"/>
        </w:rPr>
        <w:t>Ridsikrn</w:t>
      </w:r>
      <w:proofErr w:type="spellEnd"/>
      <w:r w:rsidR="00493A49">
        <w:rPr>
          <w:rFonts w:ascii="Times New Roman" w:hAnsi="Times New Roman" w:cs="Times New Roman"/>
          <w:sz w:val="24"/>
          <w:szCs w:val="24"/>
        </w:rPr>
        <w:t xml:space="preserve">, I can travel to the north side of </w:t>
      </w:r>
      <w:proofErr w:type="spellStart"/>
      <w:r w:rsidR="00493A49">
        <w:rPr>
          <w:rFonts w:ascii="Times New Roman" w:hAnsi="Times New Roman" w:cs="Times New Roman"/>
          <w:sz w:val="24"/>
          <w:szCs w:val="24"/>
        </w:rPr>
        <w:t>Ridsikrn</w:t>
      </w:r>
      <w:proofErr w:type="spellEnd"/>
      <w:r w:rsidR="00493A49">
        <w:rPr>
          <w:rFonts w:ascii="Times New Roman" w:hAnsi="Times New Roman" w:cs="Times New Roman"/>
          <w:sz w:val="24"/>
          <w:szCs w:val="24"/>
        </w:rPr>
        <w:t xml:space="preserve"> and search for more clues. After that, I will be in the most optimal area to extend my search deeper into </w:t>
      </w:r>
      <w:proofErr w:type="spellStart"/>
      <w:r w:rsidR="00493A49">
        <w:rPr>
          <w:rFonts w:ascii="Times New Roman" w:hAnsi="Times New Roman" w:cs="Times New Roman"/>
          <w:sz w:val="24"/>
          <w:szCs w:val="24"/>
        </w:rPr>
        <w:t>Ridsikrn</w:t>
      </w:r>
      <w:proofErr w:type="spellEnd"/>
      <w:r w:rsidR="00493A49">
        <w:rPr>
          <w:rFonts w:ascii="Times New Roman" w:hAnsi="Times New Roman" w:cs="Times New Roman"/>
          <w:sz w:val="24"/>
          <w:szCs w:val="24"/>
        </w:rPr>
        <w:t xml:space="preserve">, cross the borders to </w:t>
      </w:r>
      <w:proofErr w:type="spellStart"/>
      <w:r w:rsidR="00493A49">
        <w:rPr>
          <w:rFonts w:ascii="Times New Roman" w:hAnsi="Times New Roman" w:cs="Times New Roman"/>
          <w:sz w:val="24"/>
          <w:szCs w:val="24"/>
        </w:rPr>
        <w:t>Frukaui</w:t>
      </w:r>
      <w:proofErr w:type="spellEnd"/>
      <w:r w:rsidR="00493A49">
        <w:rPr>
          <w:rFonts w:ascii="Times New Roman" w:hAnsi="Times New Roman" w:cs="Times New Roman"/>
          <w:sz w:val="24"/>
          <w:szCs w:val="24"/>
        </w:rPr>
        <w:t xml:space="preserve">, or </w:t>
      </w:r>
      <w:r w:rsidR="0017059A">
        <w:rPr>
          <w:rFonts w:ascii="Times New Roman" w:hAnsi="Times New Roman" w:cs="Times New Roman"/>
          <w:sz w:val="24"/>
          <w:szCs w:val="24"/>
        </w:rPr>
        <w:t>sail to</w:t>
      </w:r>
      <w:r w:rsidR="00493A49">
        <w:rPr>
          <w:rFonts w:ascii="Times New Roman" w:hAnsi="Times New Roman" w:cs="Times New Roman"/>
          <w:sz w:val="24"/>
          <w:szCs w:val="24"/>
        </w:rPr>
        <w:t xml:space="preserve"> </w:t>
      </w:r>
      <w:proofErr w:type="spellStart"/>
      <w:r w:rsidR="00493A49">
        <w:rPr>
          <w:rFonts w:ascii="Times New Roman" w:hAnsi="Times New Roman" w:cs="Times New Roman"/>
          <w:sz w:val="24"/>
          <w:szCs w:val="24"/>
        </w:rPr>
        <w:t>Zelaoage</w:t>
      </w:r>
      <w:proofErr w:type="spellEnd"/>
      <w:r w:rsidR="00493A49">
        <w:rPr>
          <w:rFonts w:ascii="Times New Roman" w:hAnsi="Times New Roman" w:cs="Times New Roman"/>
          <w:sz w:val="24"/>
          <w:szCs w:val="24"/>
        </w:rPr>
        <w:t xml:space="preserve">. </w:t>
      </w:r>
      <w:r w:rsidR="002041B7">
        <w:rPr>
          <w:rFonts w:ascii="Times New Roman" w:hAnsi="Times New Roman" w:cs="Times New Roman"/>
          <w:sz w:val="24"/>
          <w:szCs w:val="24"/>
        </w:rPr>
        <w:t>Then—</w:t>
      </w:r>
    </w:p>
    <w:p w14:paraId="1646776A" w14:textId="7C7BA9DE" w:rsidR="006A32F2" w:rsidRDefault="006A32F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0293C">
        <w:rPr>
          <w:rFonts w:ascii="Times New Roman" w:hAnsi="Times New Roman" w:cs="Times New Roman"/>
          <w:sz w:val="24"/>
          <w:szCs w:val="24"/>
        </w:rPr>
        <w:t>You seem so serious. What’s wrong? Was that girl someone important to you?</w:t>
      </w:r>
      <w:r>
        <w:rPr>
          <w:rFonts w:ascii="Times New Roman" w:hAnsi="Times New Roman" w:cs="Times New Roman"/>
          <w:sz w:val="24"/>
          <w:szCs w:val="24"/>
        </w:rPr>
        <w:t>”</w:t>
      </w:r>
    </w:p>
    <w:p w14:paraId="589B1809" w14:textId="2C637EE9" w:rsidR="00E7762F" w:rsidRDefault="00E7762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32F2">
        <w:rPr>
          <w:rFonts w:ascii="Times New Roman" w:hAnsi="Times New Roman" w:cs="Times New Roman"/>
          <w:sz w:val="24"/>
          <w:szCs w:val="24"/>
        </w:rPr>
        <w:t>Just as my thoughts were filled with nothing but my future actions, another voice I didn’t reco</w:t>
      </w:r>
      <w:r w:rsidR="0014001F">
        <w:rPr>
          <w:rFonts w:ascii="Times New Roman" w:hAnsi="Times New Roman" w:cs="Times New Roman"/>
          <w:sz w:val="24"/>
          <w:szCs w:val="24"/>
        </w:rPr>
        <w:t>gnize</w:t>
      </w:r>
      <w:r w:rsidR="006A32F2">
        <w:rPr>
          <w:rFonts w:ascii="Times New Roman" w:hAnsi="Times New Roman" w:cs="Times New Roman"/>
          <w:sz w:val="24"/>
          <w:szCs w:val="24"/>
        </w:rPr>
        <w:t xml:space="preserve"> entered my ears.</w:t>
      </w:r>
      <w:r w:rsidR="0014001F">
        <w:rPr>
          <w:rFonts w:ascii="Times New Roman" w:hAnsi="Times New Roman" w:cs="Times New Roman"/>
          <w:sz w:val="24"/>
          <w:szCs w:val="24"/>
        </w:rPr>
        <w:t xml:space="preserve"> Looking around, Hisho-chan was no longer in front of me. She disappeared and what revealed itself in exchange was a</w:t>
      </w:r>
      <w:r w:rsidR="0030293C">
        <w:rPr>
          <w:rFonts w:ascii="Times New Roman" w:hAnsi="Times New Roman" w:cs="Times New Roman"/>
          <w:sz w:val="24"/>
          <w:szCs w:val="24"/>
        </w:rPr>
        <w:t xml:space="preserve"> body of</w:t>
      </w:r>
      <w:r w:rsidR="0014001F">
        <w:rPr>
          <w:rFonts w:ascii="Times New Roman" w:hAnsi="Times New Roman" w:cs="Times New Roman"/>
          <w:sz w:val="24"/>
          <w:szCs w:val="24"/>
        </w:rPr>
        <w:t xml:space="preserve"> </w:t>
      </w:r>
      <w:r w:rsidR="0030293C">
        <w:rPr>
          <w:rFonts w:ascii="Times New Roman" w:hAnsi="Times New Roman" w:cs="Times New Roman"/>
          <w:sz w:val="24"/>
          <w:szCs w:val="24"/>
        </w:rPr>
        <w:t>black</w:t>
      </w:r>
      <w:r w:rsidR="0014001F">
        <w:rPr>
          <w:rFonts w:ascii="Times New Roman" w:hAnsi="Times New Roman" w:cs="Times New Roman"/>
          <w:sz w:val="24"/>
          <w:szCs w:val="24"/>
        </w:rPr>
        <w:t xml:space="preserve"> mist</w:t>
      </w:r>
      <w:r w:rsidR="0030293C">
        <w:rPr>
          <w:rFonts w:ascii="Times New Roman" w:hAnsi="Times New Roman" w:cs="Times New Roman"/>
          <w:sz w:val="24"/>
          <w:szCs w:val="24"/>
        </w:rPr>
        <w:t xml:space="preserve"> with two glowing red eyes. It wasn’t just a voice in my head, nor was it a dialogue of a scene I’d never seen before, it was something that was talking directly to me. I instinctively jumped back and made distance the moment it entered my vision.</w:t>
      </w:r>
    </w:p>
    <w:p w14:paraId="61E69207" w14:textId="0E143F1E" w:rsidR="0030293C" w:rsidRDefault="0030293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B1076">
        <w:rPr>
          <w:rFonts w:ascii="Times New Roman" w:hAnsi="Times New Roman" w:cs="Times New Roman"/>
          <w:sz w:val="24"/>
          <w:szCs w:val="24"/>
        </w:rPr>
        <w:t>What is it this time!? An actual intruder!?</w:t>
      </w:r>
    </w:p>
    <w:p w14:paraId="0039CAD3" w14:textId="28F73862" w:rsidR="007E1243" w:rsidRDefault="009B1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wary of me. That’s nice to see. But I wonder, do you know what I am?”</w:t>
      </w:r>
    </w:p>
    <w:p w14:paraId="43988B34" w14:textId="77777777" w:rsidR="009B1076" w:rsidRDefault="009B1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trying to extract information from me? It seems like it. I’m not about to fall for any of its schemes. I don’t know what it wants except for information. The best way to avoid leaking this is to simply remain silent.</w:t>
      </w:r>
    </w:p>
    <w:p w14:paraId="012C7A9F" w14:textId="6E139D30" w:rsidR="009B1076" w:rsidRDefault="009B1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feeling like answering me? That’s fine. I like that you’re cautious… though, not enough to completely avoid any conflict it </w:t>
      </w:r>
      <w:r w:rsidR="007B6235">
        <w:rPr>
          <w:rFonts w:ascii="Times New Roman" w:hAnsi="Times New Roman" w:cs="Times New Roman"/>
          <w:sz w:val="24"/>
          <w:szCs w:val="24"/>
        </w:rPr>
        <w:t>looks like</w:t>
      </w:r>
      <w:r>
        <w:rPr>
          <w:rFonts w:ascii="Times New Roman" w:hAnsi="Times New Roman" w:cs="Times New Roman"/>
          <w:sz w:val="24"/>
          <w:szCs w:val="24"/>
        </w:rPr>
        <w:t>. I just got news that the monkey that’s chasing you almost had you caught. Man, it must be a pain for the person who had to clean that mess up.”</w:t>
      </w:r>
    </w:p>
    <w:p w14:paraId="035F457B" w14:textId="5D4E4F82" w:rsidR="009B1076" w:rsidRDefault="009B1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talking about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From its words, it seems to be acquainted with them at least and has knowledge about the recent events.</w:t>
      </w:r>
    </w:p>
    <w:p w14:paraId="47E4B2B5" w14:textId="516CCD3A" w:rsidR="009B1076" w:rsidRDefault="009B107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till not talking, huh? Well, I didn’t expect much to begin with. This is more of a forced kick</w:t>
      </w:r>
      <w:r w:rsidR="009F7F37">
        <w:rPr>
          <w:rFonts w:ascii="Times New Roman" w:hAnsi="Times New Roman" w:cs="Times New Roman"/>
          <w:sz w:val="24"/>
          <w:szCs w:val="24"/>
        </w:rPr>
        <w:t>-start to get you going.</w:t>
      </w:r>
      <w:r>
        <w:rPr>
          <w:rFonts w:ascii="Times New Roman" w:hAnsi="Times New Roman" w:cs="Times New Roman"/>
          <w:sz w:val="24"/>
          <w:szCs w:val="24"/>
        </w:rPr>
        <w:t>”</w:t>
      </w:r>
    </w:p>
    <w:p w14:paraId="58CEF89E" w14:textId="633F48AF" w:rsidR="009F7F37" w:rsidRDefault="009F7F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750659F" w14:textId="4C015B69" w:rsidR="009F7F37" w:rsidRDefault="009F7F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ck-start? What is this thing talking about?</w:t>
      </w:r>
    </w:p>
    <w:p w14:paraId="481CC4C0" w14:textId="1F673DF2" w:rsidR="009F7F37" w:rsidRDefault="009F7F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Looks like your poker face is slipping.”</w:t>
      </w:r>
    </w:p>
    <w:p w14:paraId="27592374" w14:textId="57FC74DD" w:rsidR="009F7F37" w:rsidRDefault="009F7F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6A098E" w14:textId="7D197008" w:rsidR="009F7F37" w:rsidRDefault="009F7F3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amn it. I subconsciously raised my brow. Failing to maintain full control of my body, the shadow quickly picks up on my </w:t>
      </w:r>
      <w:r w:rsidR="008E6798">
        <w:rPr>
          <w:rFonts w:ascii="Times New Roman" w:hAnsi="Times New Roman" w:cs="Times New Roman"/>
          <w:sz w:val="24"/>
          <w:szCs w:val="24"/>
        </w:rPr>
        <w:t>nonverbal</w:t>
      </w:r>
      <w:r>
        <w:rPr>
          <w:rFonts w:ascii="Times New Roman" w:hAnsi="Times New Roman" w:cs="Times New Roman"/>
          <w:sz w:val="24"/>
          <w:szCs w:val="24"/>
        </w:rPr>
        <w:t xml:space="preserve"> signs.</w:t>
      </w:r>
      <w:r w:rsidR="00E221DF">
        <w:rPr>
          <w:rFonts w:ascii="Times New Roman" w:hAnsi="Times New Roman" w:cs="Times New Roman"/>
          <w:sz w:val="24"/>
          <w:szCs w:val="24"/>
        </w:rPr>
        <w:t xml:space="preserve"> It has no face, but I can painfully feel the sneer behind the shadow’s aura.</w:t>
      </w:r>
    </w:p>
    <w:p w14:paraId="1DC1D1AE" w14:textId="0126FDE2" w:rsidR="007E1243" w:rsidRDefault="00E221D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ther words, I’m powering you up. I don’t care if you believe me or not, but I’m making it so that you can use your creation element </w:t>
      </w:r>
      <w:r w:rsidR="007B6235">
        <w:rPr>
          <w:rFonts w:ascii="Times New Roman" w:hAnsi="Times New Roman" w:cs="Times New Roman"/>
          <w:sz w:val="24"/>
          <w:szCs w:val="24"/>
        </w:rPr>
        <w:t>better</w:t>
      </w:r>
      <w:r>
        <w:rPr>
          <w:rFonts w:ascii="Times New Roman" w:hAnsi="Times New Roman" w:cs="Times New Roman"/>
          <w:sz w:val="24"/>
          <w:szCs w:val="24"/>
        </w:rPr>
        <w:t xml:space="preserve">. You saw those </w:t>
      </w:r>
      <w:proofErr w:type="gramStart"/>
      <w:r>
        <w:rPr>
          <w:rFonts w:ascii="Times New Roman" w:hAnsi="Times New Roman" w:cs="Times New Roman"/>
          <w:sz w:val="24"/>
          <w:szCs w:val="24"/>
        </w:rPr>
        <w:t>visions</w:t>
      </w:r>
      <w:proofErr w:type="gramEnd"/>
      <w:r>
        <w:rPr>
          <w:rFonts w:ascii="Times New Roman" w:hAnsi="Times New Roman" w:cs="Times New Roman"/>
          <w:sz w:val="24"/>
          <w:szCs w:val="24"/>
        </w:rPr>
        <w:t xml:space="preserve"> right? Those are the visions of the people you can have power over. Simply put, you might be able to control them</w:t>
      </w:r>
      <w:r w:rsidR="00710C85">
        <w:rPr>
          <w:rFonts w:ascii="Times New Roman" w:hAnsi="Times New Roman" w:cs="Times New Roman"/>
          <w:sz w:val="24"/>
          <w:szCs w:val="24"/>
        </w:rPr>
        <w:t>.</w:t>
      </w:r>
      <w:r w:rsidR="00D90ABA">
        <w:rPr>
          <w:rFonts w:ascii="Times New Roman" w:hAnsi="Times New Roman" w:cs="Times New Roman"/>
          <w:sz w:val="24"/>
          <w:szCs w:val="24"/>
        </w:rPr>
        <w:t xml:space="preserve"> It looks like you already have control over one of them. Though, it does seem to be subconscious.</w:t>
      </w:r>
      <w:r>
        <w:rPr>
          <w:rFonts w:ascii="Times New Roman" w:hAnsi="Times New Roman" w:cs="Times New Roman"/>
          <w:sz w:val="24"/>
          <w:szCs w:val="24"/>
        </w:rPr>
        <w:t>”</w:t>
      </w:r>
    </w:p>
    <w:p w14:paraId="26884FBD" w14:textId="2D3369A2" w:rsidR="00710C85" w:rsidRDefault="00710C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E839FCF" w14:textId="76C9DCA6" w:rsidR="00710C85" w:rsidRDefault="00710C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aintained a stoic face, but I can’t help but be curious about what he knows. Powering up? People I can control? I’m getting sick and tired of having random strangers walk up to me knowing more about me tha</w:t>
      </w:r>
      <w:r w:rsidR="00921232">
        <w:rPr>
          <w:rFonts w:ascii="Times New Roman" w:hAnsi="Times New Roman" w:cs="Times New Roman"/>
          <w:sz w:val="24"/>
          <w:szCs w:val="24"/>
        </w:rPr>
        <w:t>n</w:t>
      </w:r>
      <w:r>
        <w:rPr>
          <w:rFonts w:ascii="Times New Roman" w:hAnsi="Times New Roman" w:cs="Times New Roman"/>
          <w:sz w:val="24"/>
          <w:szCs w:val="24"/>
        </w:rPr>
        <w:t xml:space="preserve"> I do. Was I some kind of celebrity in the past? I’m starting to think that the majority of people in Zerid know me</w:t>
      </w:r>
      <w:r w:rsidR="00AD08FC">
        <w:rPr>
          <w:rFonts w:ascii="Times New Roman" w:hAnsi="Times New Roman" w:cs="Times New Roman"/>
          <w:sz w:val="24"/>
          <w:szCs w:val="24"/>
        </w:rPr>
        <w:t xml:space="preserve"> as common knowledge</w:t>
      </w:r>
      <w:r>
        <w:rPr>
          <w:rFonts w:ascii="Times New Roman" w:hAnsi="Times New Roman" w:cs="Times New Roman"/>
          <w:sz w:val="24"/>
          <w:szCs w:val="24"/>
        </w:rPr>
        <w:t>.</w:t>
      </w:r>
      <w:r w:rsidR="00921232">
        <w:rPr>
          <w:rFonts w:ascii="Times New Roman" w:hAnsi="Times New Roman" w:cs="Times New Roman"/>
          <w:sz w:val="24"/>
          <w:szCs w:val="24"/>
        </w:rPr>
        <w:t xml:space="preserve"> I swear, can someone just stop and tell me everything about myself already!?</w:t>
      </w:r>
    </w:p>
    <w:p w14:paraId="5827BCFF" w14:textId="2A128218" w:rsidR="00921232" w:rsidRDefault="0092123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w:t>
      </w:r>
      <w:r w:rsidR="00D320BF">
        <w:rPr>
          <w:rFonts w:ascii="Times New Roman" w:hAnsi="Times New Roman" w:cs="Times New Roman"/>
          <w:sz w:val="24"/>
          <w:szCs w:val="24"/>
        </w:rPr>
        <w:t>,</w:t>
      </w:r>
      <w:r>
        <w:rPr>
          <w:rFonts w:ascii="Times New Roman" w:hAnsi="Times New Roman" w:cs="Times New Roman"/>
          <w:sz w:val="24"/>
          <w:szCs w:val="24"/>
        </w:rPr>
        <w:t xml:space="preserve"> I’m not te</w:t>
      </w:r>
      <w:r w:rsidR="00D320BF">
        <w:rPr>
          <w:rFonts w:ascii="Times New Roman" w:hAnsi="Times New Roman" w:cs="Times New Roman"/>
          <w:sz w:val="24"/>
          <w:szCs w:val="24"/>
        </w:rPr>
        <w:t>lling you how it works though. These things are generally more effective when you learn them yourself.</w:t>
      </w:r>
      <w:r>
        <w:rPr>
          <w:rFonts w:ascii="Times New Roman" w:hAnsi="Times New Roman" w:cs="Times New Roman"/>
          <w:sz w:val="24"/>
          <w:szCs w:val="24"/>
        </w:rPr>
        <w:t>”</w:t>
      </w:r>
    </w:p>
    <w:p w14:paraId="32A17776" w14:textId="58D07E10" w:rsidR="00D320BF" w:rsidRDefault="00D320B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now you’re reading my mind!?</w:t>
      </w:r>
    </w:p>
    <w:p w14:paraId="5CC5B4B8" w14:textId="1BC9A89B" w:rsidR="00D320BF" w:rsidRDefault="00D320B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90ABA">
        <w:rPr>
          <w:rFonts w:ascii="Times New Roman" w:hAnsi="Times New Roman" w:cs="Times New Roman"/>
          <w:sz w:val="24"/>
          <w:szCs w:val="24"/>
        </w:rPr>
        <w:t>I am curious about one thing though. Why are you holding back?</w:t>
      </w:r>
      <w:r>
        <w:rPr>
          <w:rFonts w:ascii="Times New Roman" w:hAnsi="Times New Roman" w:cs="Times New Roman"/>
          <w:sz w:val="24"/>
          <w:szCs w:val="24"/>
        </w:rPr>
        <w:t>”</w:t>
      </w:r>
    </w:p>
    <w:p w14:paraId="5ACDC322" w14:textId="0DF90D85" w:rsidR="00D90ABA" w:rsidRDefault="00D90AB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3E18DC" w14:textId="63953711" w:rsidR="00D90ABA" w:rsidRDefault="00D90AB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you unlocked one of your seals, right? You made contact with the power of </w:t>
      </w:r>
      <w:proofErr w:type="gramStart"/>
      <w:r>
        <w:rPr>
          <w:rFonts w:ascii="Times New Roman" w:hAnsi="Times New Roman" w:cs="Times New Roman"/>
          <w:sz w:val="24"/>
          <w:szCs w:val="24"/>
        </w:rPr>
        <w:t>god</w:t>
      </w:r>
      <w:proofErr w:type="gramEnd"/>
      <w:r>
        <w:rPr>
          <w:rFonts w:ascii="Times New Roman" w:hAnsi="Times New Roman" w:cs="Times New Roman"/>
          <w:sz w:val="24"/>
          <w:szCs w:val="24"/>
        </w:rPr>
        <w:t xml:space="preserve">, so one of those has to be unlocked. It's pretty powerful too, but I wonder why you won’t use it… </w:t>
      </w:r>
      <w:r w:rsidR="005356FA">
        <w:rPr>
          <w:rFonts w:ascii="Times New Roman" w:hAnsi="Times New Roman" w:cs="Times New Roman"/>
          <w:sz w:val="24"/>
          <w:szCs w:val="24"/>
        </w:rPr>
        <w:t>Meh, no matter. In the end, you won’t be able to keep that thing hidden. I’m going to make good use of you while you’re still here, so be prepared!</w:t>
      </w:r>
      <w:r>
        <w:rPr>
          <w:rFonts w:ascii="Times New Roman" w:hAnsi="Times New Roman" w:cs="Times New Roman"/>
          <w:sz w:val="24"/>
          <w:szCs w:val="24"/>
        </w:rPr>
        <w:t>”</w:t>
      </w:r>
    </w:p>
    <w:p w14:paraId="694F4AAC" w14:textId="09923615" w:rsidR="00710C85" w:rsidRDefault="005356F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lack of urgency in this guy’s voice irks me. Why the hell is this guy barging into my mind without permission and </w:t>
      </w:r>
      <w:r w:rsidR="007B6235">
        <w:rPr>
          <w:rFonts w:ascii="Times New Roman" w:hAnsi="Times New Roman" w:cs="Times New Roman"/>
          <w:sz w:val="24"/>
          <w:szCs w:val="24"/>
        </w:rPr>
        <w:t>running</w:t>
      </w:r>
      <w:r>
        <w:rPr>
          <w:rFonts w:ascii="Times New Roman" w:hAnsi="Times New Roman" w:cs="Times New Roman"/>
          <w:sz w:val="24"/>
          <w:szCs w:val="24"/>
        </w:rPr>
        <w:t xml:space="preserve"> his mouth off</w:t>
      </w:r>
      <w:r w:rsidR="00F0273A">
        <w:rPr>
          <w:rFonts w:ascii="Times New Roman" w:hAnsi="Times New Roman" w:cs="Times New Roman"/>
          <w:sz w:val="24"/>
          <w:szCs w:val="24"/>
        </w:rPr>
        <w:t>? It reminds me of a certain someone…</w:t>
      </w:r>
      <w:r w:rsidR="005B0D86">
        <w:rPr>
          <w:rFonts w:ascii="Times New Roman" w:hAnsi="Times New Roman" w:cs="Times New Roman"/>
          <w:sz w:val="24"/>
          <w:szCs w:val="24"/>
        </w:rPr>
        <w:t xml:space="preserve"> huh? Could it be?</w:t>
      </w:r>
    </w:p>
    <w:p w14:paraId="29283136" w14:textId="6AAFF96C" w:rsidR="004506EF" w:rsidRDefault="004506E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black mist has been blabbering for the entire time it’s been here, so here I decided to go for a little counterattack.</w:t>
      </w:r>
    </w:p>
    <w:p w14:paraId="4F59C44E" w14:textId="79E67E51" w:rsidR="00F0273A" w:rsidRDefault="00F027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re you Hira-</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father?”</w:t>
      </w:r>
    </w:p>
    <w:p w14:paraId="11F6118C" w14:textId="5B76C9F0" w:rsidR="00F0273A" w:rsidRDefault="00F027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r w:rsidR="00134CB7">
        <w:rPr>
          <w:rFonts w:ascii="Times New Roman" w:hAnsi="Times New Roman" w:cs="Times New Roman"/>
          <w:sz w:val="24"/>
          <w:szCs w:val="24"/>
        </w:rPr>
        <w:t xml:space="preserve"> How </w:t>
      </w:r>
      <w:proofErr w:type="spellStart"/>
      <w:r w:rsidR="00134CB7">
        <w:rPr>
          <w:rFonts w:ascii="Times New Roman" w:hAnsi="Times New Roman" w:cs="Times New Roman"/>
          <w:sz w:val="24"/>
          <w:szCs w:val="24"/>
        </w:rPr>
        <w:t>di</w:t>
      </w:r>
      <w:proofErr w:type="spellEnd"/>
      <w:r w:rsidR="00134CB7">
        <w:rPr>
          <w:rFonts w:ascii="Times New Roman" w:hAnsi="Times New Roman" w:cs="Times New Roman"/>
          <w:sz w:val="24"/>
          <w:szCs w:val="24"/>
        </w:rPr>
        <w:t>—…HUWH!??</w:t>
      </w:r>
      <w:r>
        <w:rPr>
          <w:rFonts w:ascii="Times New Roman" w:hAnsi="Times New Roman" w:cs="Times New Roman"/>
          <w:sz w:val="24"/>
          <w:szCs w:val="24"/>
        </w:rPr>
        <w:t>”</w:t>
      </w:r>
    </w:p>
    <w:p w14:paraId="33F4622A" w14:textId="2C1A3993" w:rsidR="00134CB7" w:rsidRDefault="00134C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ingo.</w:t>
      </w:r>
      <w:r w:rsidR="003C1857">
        <w:rPr>
          <w:rFonts w:ascii="Times New Roman" w:hAnsi="Times New Roman" w:cs="Times New Roman"/>
          <w:sz w:val="24"/>
          <w:szCs w:val="24"/>
        </w:rPr>
        <w:t xml:space="preserve"> This is what happens when you speak too much. None of what he said pointed to this, but his personality sure made it easy to imagine.</w:t>
      </w:r>
    </w:p>
    <w:p w14:paraId="44A967A8" w14:textId="656F34C6" w:rsidR="00134CB7" w:rsidRDefault="00134C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 xml:space="preserve">W-Well, well </w:t>
      </w:r>
      <w:proofErr w:type="spellStart"/>
      <w:r>
        <w:rPr>
          <w:rFonts w:ascii="Times New Roman" w:hAnsi="Times New Roman" w:cs="Times New Roman"/>
          <w:sz w:val="24"/>
          <w:szCs w:val="24"/>
        </w:rPr>
        <w:t>well</w:t>
      </w:r>
      <w:proofErr w:type="spellEnd"/>
      <w:r>
        <w:rPr>
          <w:rFonts w:ascii="Times New Roman" w:hAnsi="Times New Roman" w:cs="Times New Roman"/>
          <w:sz w:val="24"/>
          <w:szCs w:val="24"/>
        </w:rPr>
        <w:t xml:space="preserve">, would you look at the time! I remember I have something important I </w:t>
      </w:r>
      <w:proofErr w:type="spellStart"/>
      <w:r>
        <w:rPr>
          <w:rFonts w:ascii="Times New Roman" w:hAnsi="Times New Roman" w:cs="Times New Roman"/>
          <w:sz w:val="24"/>
          <w:szCs w:val="24"/>
        </w:rPr>
        <w:t>gotta</w:t>
      </w:r>
      <w:proofErr w:type="spellEnd"/>
      <w:r>
        <w:rPr>
          <w:rFonts w:ascii="Times New Roman" w:hAnsi="Times New Roman" w:cs="Times New Roman"/>
          <w:sz w:val="24"/>
          <w:szCs w:val="24"/>
        </w:rPr>
        <w:t xml:space="preserve"> do!”</w:t>
      </w:r>
    </w:p>
    <w:p w14:paraId="62B3AED1" w14:textId="67FB2801" w:rsidR="00E221DF" w:rsidRDefault="00E14DD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began scrambling around the room in a panic. I didn’t know how it planned on getting out, but just before it gets the chance, I shoot out one last question.</w:t>
      </w:r>
    </w:p>
    <w:p w14:paraId="4AE326E0" w14:textId="45A806A5" w:rsidR="00E14DDA" w:rsidRDefault="00E14DD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swer me, are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my enemy?”</w:t>
      </w:r>
    </w:p>
    <w:p w14:paraId="4065E534" w14:textId="190CCA51" w:rsidR="00E14DDA" w:rsidRDefault="00E14DD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shadow floated off to the distance, it stopped and turned around, making its red eyes clear within the black void.</w:t>
      </w:r>
    </w:p>
    <w:p w14:paraId="761CFC77" w14:textId="592E96C2" w:rsidR="00E14DDA" w:rsidRDefault="00E14DD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think of me however you want, but I don’t consider myself on anyone’s side. I just want to do something and I’m using you to do just that. There’s no point in hiding it, so I may as well tell you this much. Although, it</w:t>
      </w:r>
      <w:r w:rsidR="00EA39CA">
        <w:rPr>
          <w:rFonts w:ascii="Times New Roman" w:hAnsi="Times New Roman" w:cs="Times New Roman"/>
          <w:sz w:val="24"/>
          <w:szCs w:val="24"/>
        </w:rPr>
        <w:t>'</w:t>
      </w:r>
      <w:r>
        <w:rPr>
          <w:rFonts w:ascii="Times New Roman" w:hAnsi="Times New Roman" w:cs="Times New Roman"/>
          <w:sz w:val="24"/>
          <w:szCs w:val="24"/>
        </w:rPr>
        <w:t xml:space="preserve">s probably because I have a good </w:t>
      </w:r>
      <w:proofErr w:type="gramStart"/>
      <w:r>
        <w:rPr>
          <w:rFonts w:ascii="Times New Roman" w:hAnsi="Times New Roman" w:cs="Times New Roman"/>
          <w:sz w:val="24"/>
          <w:szCs w:val="24"/>
        </w:rPr>
        <w:t>feeling</w:t>
      </w:r>
      <w:proofErr w:type="gramEnd"/>
      <w:r>
        <w:rPr>
          <w:rFonts w:ascii="Times New Roman" w:hAnsi="Times New Roman" w:cs="Times New Roman"/>
          <w:sz w:val="24"/>
          <w:szCs w:val="24"/>
        </w:rPr>
        <w:t xml:space="preserve"> you’ll end up doing what I want.</w:t>
      </w:r>
      <w:r w:rsidR="00EA39CA">
        <w:rPr>
          <w:rFonts w:ascii="Times New Roman" w:hAnsi="Times New Roman" w:cs="Times New Roman"/>
          <w:sz w:val="24"/>
          <w:szCs w:val="24"/>
        </w:rPr>
        <w:t xml:space="preserve"> I’m using you, so don’t think of anything and let yourself get used. I’m sure you’ll end up with a good result.</w:t>
      </w:r>
      <w:r>
        <w:rPr>
          <w:rFonts w:ascii="Times New Roman" w:hAnsi="Times New Roman" w:cs="Times New Roman"/>
          <w:sz w:val="24"/>
          <w:szCs w:val="24"/>
        </w:rPr>
        <w:t>”</w:t>
      </w:r>
    </w:p>
    <w:p w14:paraId="064CB9CA" w14:textId="25DCBA0E" w:rsidR="00EA39CA" w:rsidRDefault="00EA39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aid in an arrogant tone as its shadow became consumed by the void. I stayed silent for a while, staring at where the shadow disappeared. After a while, my belated response to its words left my mouth.</w:t>
      </w:r>
    </w:p>
    <w:p w14:paraId="5C340D2D" w14:textId="403D1189" w:rsidR="00EA39CA" w:rsidRDefault="00EA39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yourself get used,’ huh? </w:t>
      </w:r>
      <w:r w:rsidR="004C75DC">
        <w:rPr>
          <w:rFonts w:ascii="Times New Roman" w:hAnsi="Times New Roman" w:cs="Times New Roman"/>
          <w:sz w:val="24"/>
          <w:szCs w:val="24"/>
        </w:rPr>
        <w:t>I don’t know what you’re after, but I’ll be doing what I want. If you’re not careful, I might just bite back.</w:t>
      </w:r>
      <w:r>
        <w:rPr>
          <w:rFonts w:ascii="Times New Roman" w:hAnsi="Times New Roman" w:cs="Times New Roman"/>
          <w:sz w:val="24"/>
          <w:szCs w:val="24"/>
        </w:rPr>
        <w:t>”</w:t>
      </w:r>
    </w:p>
    <w:p w14:paraId="3BE9AB50" w14:textId="6EF58368" w:rsidR="002A3ABF" w:rsidRPr="002A3ABF" w:rsidRDefault="002A3ABF" w:rsidP="002A3AB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1 –</w:t>
      </w:r>
      <w:r w:rsidR="005A4C39">
        <w:rPr>
          <w:rFonts w:ascii="Times New Roman" w:hAnsi="Times New Roman" w:cs="Times New Roman"/>
          <w:b/>
          <w:bCs/>
          <w:sz w:val="24"/>
          <w:szCs w:val="24"/>
        </w:rPr>
        <w:t xml:space="preserve"> </w:t>
      </w:r>
      <w:r w:rsidR="00787AD6">
        <w:rPr>
          <w:rFonts w:ascii="Times New Roman" w:hAnsi="Times New Roman" w:cs="Times New Roman"/>
          <w:b/>
          <w:bCs/>
          <w:sz w:val="24"/>
          <w:szCs w:val="24"/>
        </w:rPr>
        <w:t xml:space="preserve">Problem </w:t>
      </w:r>
      <w:r w:rsidR="005A4C39">
        <w:rPr>
          <w:rFonts w:ascii="Times New Roman" w:hAnsi="Times New Roman" w:cs="Times New Roman"/>
          <w:b/>
          <w:bCs/>
          <w:sz w:val="24"/>
          <w:szCs w:val="24"/>
        </w:rPr>
        <w:t>Upon Wake</w:t>
      </w:r>
    </w:p>
    <w:p w14:paraId="43D2460F" w14:textId="3E6F7D30" w:rsidR="002A3ABF" w:rsidRDefault="002A3AB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7459A">
        <w:rPr>
          <w:rFonts w:ascii="Times New Roman" w:hAnsi="Times New Roman" w:cs="Times New Roman"/>
          <w:sz w:val="24"/>
          <w:szCs w:val="24"/>
        </w:rPr>
        <w:t xml:space="preserve">“Mn… </w:t>
      </w:r>
      <w:proofErr w:type="spellStart"/>
      <w:r w:rsidR="00D7459A">
        <w:rPr>
          <w:rFonts w:ascii="Times New Roman" w:hAnsi="Times New Roman" w:cs="Times New Roman"/>
          <w:sz w:val="24"/>
          <w:szCs w:val="24"/>
        </w:rPr>
        <w:t>mhnnn</w:t>
      </w:r>
      <w:proofErr w:type="spellEnd"/>
      <w:r w:rsidR="00D7459A">
        <w:rPr>
          <w:rFonts w:ascii="Times New Roman" w:hAnsi="Times New Roman" w:cs="Times New Roman"/>
          <w:sz w:val="24"/>
          <w:szCs w:val="24"/>
        </w:rPr>
        <w:t>…”</w:t>
      </w:r>
    </w:p>
    <w:p w14:paraId="5BD90903" w14:textId="4DBE54CA" w:rsidR="00B46297" w:rsidRDefault="00D7459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ays of morning light entered Senkyo’s vision as his eye</w:t>
      </w:r>
      <w:r w:rsidR="005D3068">
        <w:rPr>
          <w:rFonts w:ascii="Times New Roman" w:hAnsi="Times New Roman" w:cs="Times New Roman"/>
          <w:sz w:val="24"/>
          <w:szCs w:val="24"/>
        </w:rPr>
        <w:t>lids flickered, clearing his senses as he arose from slumber. A few seconds passed until he finally became full</w:t>
      </w:r>
      <w:r w:rsidR="005F778D">
        <w:rPr>
          <w:rFonts w:ascii="Times New Roman" w:hAnsi="Times New Roman" w:cs="Times New Roman"/>
          <w:sz w:val="24"/>
          <w:szCs w:val="24"/>
        </w:rPr>
        <w:t>y</w:t>
      </w:r>
      <w:r w:rsidR="005D3068">
        <w:rPr>
          <w:rFonts w:ascii="Times New Roman" w:hAnsi="Times New Roman" w:cs="Times New Roman"/>
          <w:sz w:val="24"/>
          <w:szCs w:val="24"/>
        </w:rPr>
        <w:t xml:space="preserve"> conscious.</w:t>
      </w:r>
      <w:r w:rsidR="005F778D">
        <w:rPr>
          <w:rFonts w:ascii="Times New Roman" w:hAnsi="Times New Roman" w:cs="Times New Roman"/>
          <w:sz w:val="24"/>
          <w:szCs w:val="24"/>
        </w:rPr>
        <w:t xml:space="preserve"> Looking around, he </w:t>
      </w:r>
      <w:r w:rsidR="001B1A49">
        <w:rPr>
          <w:rFonts w:ascii="Times New Roman" w:hAnsi="Times New Roman" w:cs="Times New Roman"/>
          <w:sz w:val="24"/>
          <w:szCs w:val="24"/>
        </w:rPr>
        <w:t xml:space="preserve">confirmed he </w:t>
      </w:r>
      <w:r w:rsidR="005F778D">
        <w:rPr>
          <w:rFonts w:ascii="Times New Roman" w:hAnsi="Times New Roman" w:cs="Times New Roman"/>
          <w:sz w:val="24"/>
          <w:szCs w:val="24"/>
        </w:rPr>
        <w:t xml:space="preserve">was still on the king-sized bed in the penthouse suite without any threats </w:t>
      </w:r>
      <w:r w:rsidR="005F778D">
        <w:rPr>
          <w:rFonts w:ascii="Times New Roman" w:hAnsi="Times New Roman" w:cs="Times New Roman"/>
          <w:sz w:val="24"/>
          <w:szCs w:val="24"/>
        </w:rPr>
        <w:lastRenderedPageBreak/>
        <w:t xml:space="preserve">in the area. None of his talismans activated while he was asleep nor were any lost, indicating that no one attempted to make any moves against Senkyo throughout the night. It seemed like </w:t>
      </w:r>
      <w:proofErr w:type="spellStart"/>
      <w:r w:rsidR="005F778D">
        <w:rPr>
          <w:rFonts w:ascii="Times New Roman" w:hAnsi="Times New Roman" w:cs="Times New Roman"/>
          <w:sz w:val="24"/>
          <w:szCs w:val="24"/>
        </w:rPr>
        <w:t>Adeira</w:t>
      </w:r>
      <w:proofErr w:type="spellEnd"/>
      <w:r w:rsidR="005F778D">
        <w:rPr>
          <w:rFonts w:ascii="Times New Roman" w:hAnsi="Times New Roman" w:cs="Times New Roman"/>
          <w:sz w:val="24"/>
          <w:szCs w:val="24"/>
        </w:rPr>
        <w:t xml:space="preserve"> kept his word, securing Senkyo’s room as a safe house.</w:t>
      </w:r>
    </w:p>
    <w:p w14:paraId="4B307C66" w14:textId="636964BE" w:rsidR="005356FA" w:rsidRDefault="00B462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F778D">
        <w:rPr>
          <w:rFonts w:ascii="Times New Roman" w:hAnsi="Times New Roman" w:cs="Times New Roman"/>
          <w:sz w:val="24"/>
          <w:szCs w:val="24"/>
        </w:rPr>
        <w:t xml:space="preserve">Beside Senkyo was Shiro, sleeping snuggly as she hugged one of his arms. </w:t>
      </w:r>
      <w:r>
        <w:rPr>
          <w:rFonts w:ascii="Times New Roman" w:hAnsi="Times New Roman" w:cs="Times New Roman"/>
          <w:sz w:val="24"/>
          <w:szCs w:val="24"/>
        </w:rPr>
        <w:t xml:space="preserve">The question of whether or not he should be sleeping with Shiro came to mind. Even if nothing happens there was no doubt people would raise their eyebrows when they hear of this. Thinking about what would happen once Ryosei entered his body again and got a copy of all his memories here made him twist his face in </w:t>
      </w:r>
      <w:r w:rsidR="00ED1AE3">
        <w:rPr>
          <w:rFonts w:ascii="Times New Roman" w:hAnsi="Times New Roman" w:cs="Times New Roman"/>
          <w:sz w:val="24"/>
          <w:szCs w:val="24"/>
        </w:rPr>
        <w:t>agony</w:t>
      </w:r>
      <w:r>
        <w:rPr>
          <w:rFonts w:ascii="Times New Roman" w:hAnsi="Times New Roman" w:cs="Times New Roman"/>
          <w:sz w:val="24"/>
          <w:szCs w:val="24"/>
        </w:rPr>
        <w:t xml:space="preserve">. He thought about stopping, but then again, it wasn’t like that would erase the other times he slept with her. A quick deliberation suggested that instead of worrying about the future, he needed to focus on the present. Taking that into consideration, since no one was around to be disturbed by the two, there was no reason to stop what they were doing. </w:t>
      </w:r>
      <w:r w:rsidR="005954CD">
        <w:rPr>
          <w:rFonts w:ascii="Times New Roman" w:hAnsi="Times New Roman" w:cs="Times New Roman"/>
          <w:sz w:val="24"/>
          <w:szCs w:val="24"/>
        </w:rPr>
        <w:t>Alt</w:t>
      </w:r>
      <w:r>
        <w:rPr>
          <w:rFonts w:ascii="Times New Roman" w:hAnsi="Times New Roman" w:cs="Times New Roman"/>
          <w:sz w:val="24"/>
          <w:szCs w:val="24"/>
        </w:rPr>
        <w:t>hough he would never be caught dead speaking it out loud, he had to admit that he enjoyed the fluffiness of Shiro’s fur. It was a type of stress relief that worked very effectively. Considering the fact that he couldn’t use one of his natural stress-relief methods due to their situation and lack of privacy, he concluded that at the very least, this much should be fine.</w:t>
      </w:r>
    </w:p>
    <w:p w14:paraId="19434139" w14:textId="714A11F2" w:rsidR="00B46297" w:rsidRDefault="00B4629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ankly speaking, he loved Yuu and could only see Shiro as a sister. He didn’t have much trouble keeping his urges in check. The fact that he quickly silenced it last night was proof of that. The chaotic mess that he called his daily life in Zerid was too hectic to be concerned with such things, not to mention the fact that the actual person he loved was somewhere out in the world without anything to confirm whether or not she was safe.</w:t>
      </w:r>
      <w:r w:rsidR="001921E8">
        <w:rPr>
          <w:rFonts w:ascii="Times New Roman" w:hAnsi="Times New Roman" w:cs="Times New Roman"/>
          <w:sz w:val="24"/>
          <w:szCs w:val="24"/>
        </w:rPr>
        <w:t xml:space="preserve"> There are barely any chances to rest easy because of these.</w:t>
      </w:r>
      <w:r>
        <w:rPr>
          <w:rFonts w:ascii="Times New Roman" w:hAnsi="Times New Roman" w:cs="Times New Roman"/>
          <w:sz w:val="24"/>
          <w:szCs w:val="24"/>
        </w:rPr>
        <w:t xml:space="preserve"> </w:t>
      </w:r>
      <w:r w:rsidR="008D383D">
        <w:rPr>
          <w:rFonts w:ascii="Times New Roman" w:hAnsi="Times New Roman" w:cs="Times New Roman"/>
          <w:sz w:val="24"/>
          <w:szCs w:val="24"/>
        </w:rPr>
        <w:t>Now that his train of thought arrived at this, it was about time he finished his morning musings and began preparing for the day.</w:t>
      </w:r>
    </w:p>
    <w:p w14:paraId="03CDAE38" w14:textId="5B38C0D1" w:rsidR="00D7459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ey, Shiro… it’s time to wake up.”</w:t>
      </w:r>
    </w:p>
    <w:p w14:paraId="4DEF2F7D" w14:textId="52010F0C"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m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nnhh</w:t>
      </w:r>
      <w:proofErr w:type="spellEnd"/>
      <w:r>
        <w:rPr>
          <w:rFonts w:ascii="Times New Roman" w:hAnsi="Times New Roman" w:cs="Times New Roman"/>
          <w:sz w:val="24"/>
          <w:szCs w:val="24"/>
        </w:rPr>
        <w:t>~…”</w:t>
      </w:r>
    </w:p>
    <w:p w14:paraId="79EF544E" w14:textId="1EF577B7"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ently shook her body until Shiro’s eyelids slowly opened. Her pupils searched around until they landed on Senkyo’s face.</w:t>
      </w:r>
    </w:p>
    <w:p w14:paraId="4021E196" w14:textId="44497F72"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good morning…”</w:t>
      </w:r>
    </w:p>
    <w:p w14:paraId="0A100075" w14:textId="160B7A07"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good morning to you too, Shiro. Sorry to wake you up but I have something I have to tell you.”</w:t>
      </w:r>
    </w:p>
    <w:p w14:paraId="49504817" w14:textId="3E4675CA"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6E08092F" w14:textId="39E98C72" w:rsidR="007E113A" w:rsidRDefault="007E113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B03B7">
        <w:rPr>
          <w:rFonts w:ascii="Times New Roman" w:hAnsi="Times New Roman" w:cs="Times New Roman"/>
          <w:sz w:val="24"/>
          <w:szCs w:val="24"/>
        </w:rPr>
        <w:t>When Shiro fully regained consciousness, Senkyo told her everything he saw in his dream. All about the visions he saw including the scenes with Shiro and Yuu as well as the appeara</w:t>
      </w:r>
      <w:r w:rsidR="0013739A">
        <w:rPr>
          <w:rFonts w:ascii="Times New Roman" w:hAnsi="Times New Roman" w:cs="Times New Roman"/>
          <w:sz w:val="24"/>
          <w:szCs w:val="24"/>
        </w:rPr>
        <w:t>n</w:t>
      </w:r>
      <w:r w:rsidR="004B03B7">
        <w:rPr>
          <w:rFonts w:ascii="Times New Roman" w:hAnsi="Times New Roman" w:cs="Times New Roman"/>
          <w:sz w:val="24"/>
          <w:szCs w:val="24"/>
        </w:rPr>
        <w:t xml:space="preserve">ce </w:t>
      </w:r>
      <w:proofErr w:type="gramStart"/>
      <w:r w:rsidR="004B03B7">
        <w:rPr>
          <w:rFonts w:ascii="Times New Roman" w:hAnsi="Times New Roman" w:cs="Times New Roman"/>
          <w:sz w:val="24"/>
          <w:szCs w:val="24"/>
        </w:rPr>
        <w:t>of</w:t>
      </w:r>
      <w:r w:rsidR="00027DF1">
        <w:rPr>
          <w:rFonts w:ascii="Times New Roman" w:hAnsi="Times New Roman" w:cs="Times New Roman"/>
          <w:sz w:val="24"/>
          <w:szCs w:val="24"/>
        </w:rPr>
        <w:t xml:space="preserve"> </w:t>
      </w:r>
      <w:r w:rsidR="004B03B7">
        <w:rPr>
          <w:rFonts w:ascii="Times New Roman" w:hAnsi="Times New Roman" w:cs="Times New Roman"/>
          <w:sz w:val="24"/>
          <w:szCs w:val="24"/>
        </w:rPr>
        <w:t xml:space="preserve"> </w:t>
      </w:r>
      <w:r w:rsidR="004B03B7">
        <w:rPr>
          <w:rFonts w:ascii="Times New Roman" w:hAnsi="Times New Roman" w:cs="Times New Roman"/>
          <w:sz w:val="24"/>
          <w:szCs w:val="24"/>
        </w:rPr>
        <w:lastRenderedPageBreak/>
        <w:t>Hira’s</w:t>
      </w:r>
      <w:proofErr w:type="gramEnd"/>
      <w:r w:rsidR="004B03B7">
        <w:rPr>
          <w:rFonts w:ascii="Times New Roman" w:hAnsi="Times New Roman" w:cs="Times New Roman"/>
          <w:sz w:val="24"/>
          <w:szCs w:val="24"/>
        </w:rPr>
        <w:t xml:space="preserve"> father that broke in his dreams.</w:t>
      </w:r>
      <w:r w:rsidR="0013739A">
        <w:rPr>
          <w:rFonts w:ascii="Times New Roman" w:hAnsi="Times New Roman" w:cs="Times New Roman"/>
          <w:sz w:val="24"/>
          <w:szCs w:val="24"/>
        </w:rPr>
        <w:t xml:space="preserve"> After finishing everything, she hugged her knees tighter and leaned backward.</w:t>
      </w:r>
    </w:p>
    <w:p w14:paraId="7941C5AF" w14:textId="26972F9F" w:rsidR="001A4558" w:rsidRDefault="001A45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Shiro… can I ask why we’re in this position…?”</w:t>
      </w:r>
    </w:p>
    <w:p w14:paraId="5F1F4414" w14:textId="7FC7C211" w:rsidR="001A4558" w:rsidRDefault="001A45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Shiro likes it. And she’s thinking.”</w:t>
      </w:r>
    </w:p>
    <w:p w14:paraId="4B47013A" w14:textId="13F567B1" w:rsidR="001A4558" w:rsidRDefault="001A45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503A1A97" w14:textId="2B541A48" w:rsidR="001A4558" w:rsidRDefault="001A455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round somewhere in the middle of Senkyo’s story, Shiro placed herself in between his legs and turned him into a </w:t>
      </w:r>
      <w:r w:rsidR="00FC7407">
        <w:rPr>
          <w:rFonts w:ascii="Times New Roman" w:hAnsi="Times New Roman" w:cs="Times New Roman"/>
          <w:sz w:val="24"/>
          <w:szCs w:val="24"/>
        </w:rPr>
        <w:t>reclining chair</w:t>
      </w:r>
      <w:r w:rsidR="000F0937">
        <w:rPr>
          <w:rFonts w:ascii="Times New Roman" w:hAnsi="Times New Roman" w:cs="Times New Roman"/>
          <w:sz w:val="24"/>
          <w:szCs w:val="24"/>
        </w:rPr>
        <w:t>.</w:t>
      </w:r>
      <w:r w:rsidR="00FC7407">
        <w:rPr>
          <w:rFonts w:ascii="Times New Roman" w:hAnsi="Times New Roman" w:cs="Times New Roman"/>
          <w:sz w:val="24"/>
          <w:szCs w:val="24"/>
        </w:rPr>
        <w:t xml:space="preserve"> </w:t>
      </w:r>
      <w:r w:rsidR="000F0937">
        <w:rPr>
          <w:rFonts w:ascii="Times New Roman" w:hAnsi="Times New Roman" w:cs="Times New Roman"/>
          <w:sz w:val="24"/>
          <w:szCs w:val="24"/>
        </w:rPr>
        <w:t>W</w:t>
      </w:r>
      <w:r w:rsidR="00FC7407">
        <w:rPr>
          <w:rFonts w:ascii="Times New Roman" w:hAnsi="Times New Roman" w:cs="Times New Roman"/>
          <w:sz w:val="24"/>
          <w:szCs w:val="24"/>
        </w:rPr>
        <w:t xml:space="preserve">ith a pillow in her arms, </w:t>
      </w:r>
      <w:r w:rsidR="000F0937">
        <w:rPr>
          <w:rFonts w:ascii="Times New Roman" w:hAnsi="Times New Roman" w:cs="Times New Roman"/>
          <w:sz w:val="24"/>
          <w:szCs w:val="24"/>
        </w:rPr>
        <w:t xml:space="preserve">she hugged it tight along with her legs, </w:t>
      </w:r>
      <w:r w:rsidR="00FC7407">
        <w:rPr>
          <w:rFonts w:ascii="Times New Roman" w:hAnsi="Times New Roman" w:cs="Times New Roman"/>
          <w:sz w:val="24"/>
          <w:szCs w:val="24"/>
        </w:rPr>
        <w:t>hiding part of her mouth and making some of her words muffled.</w:t>
      </w:r>
      <w:r w:rsidR="00FD4103">
        <w:rPr>
          <w:rFonts w:ascii="Times New Roman" w:hAnsi="Times New Roman" w:cs="Times New Roman"/>
          <w:sz w:val="24"/>
          <w:szCs w:val="24"/>
        </w:rPr>
        <w:t xml:space="preserve"> Apparently, this was some sort of thinking position, or so her words suggest.</w:t>
      </w:r>
    </w:p>
    <w:p w14:paraId="750242A7" w14:textId="7978DC37" w:rsidR="00FD4103" w:rsidRDefault="00FD41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081D">
        <w:rPr>
          <w:rFonts w:ascii="Times New Roman" w:hAnsi="Times New Roman" w:cs="Times New Roman"/>
          <w:sz w:val="24"/>
          <w:szCs w:val="24"/>
        </w:rPr>
        <w:t>“…Shiro knows about it.”</w:t>
      </w:r>
    </w:p>
    <w:p w14:paraId="6A82D337" w14:textId="7958414E" w:rsidR="0013739A" w:rsidRDefault="00CE5CD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do?”</w:t>
      </w:r>
    </w:p>
    <w:p w14:paraId="069EE5A1" w14:textId="3058DE91" w:rsidR="00CE5CD6" w:rsidRDefault="00CE5CD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ke in a soft voice as she searched through the memories of the past</w:t>
      </w:r>
      <w:r w:rsidR="00863197">
        <w:rPr>
          <w:rFonts w:ascii="Times New Roman" w:hAnsi="Times New Roman" w:cs="Times New Roman"/>
          <w:sz w:val="24"/>
          <w:szCs w:val="24"/>
        </w:rPr>
        <w:t>, talking about them nostalgically</w:t>
      </w:r>
      <w:r>
        <w:rPr>
          <w:rFonts w:ascii="Times New Roman" w:hAnsi="Times New Roman" w:cs="Times New Roman"/>
          <w:sz w:val="24"/>
          <w:szCs w:val="24"/>
        </w:rPr>
        <w:t>.</w:t>
      </w:r>
    </w:p>
    <w:p w14:paraId="716EEE25" w14:textId="0C35D744" w:rsidR="007E113A" w:rsidRDefault="00CE5CD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mn</w:t>
      </w:r>
      <w:proofErr w:type="spellEnd"/>
      <w:r w:rsidR="005E6BEB">
        <w:rPr>
          <w:rFonts w:ascii="Times New Roman" w:hAnsi="Times New Roman" w:cs="Times New Roman"/>
          <w:sz w:val="24"/>
          <w:szCs w:val="24"/>
        </w:rPr>
        <w:t>,</w:t>
      </w:r>
      <w:r>
        <w:rPr>
          <w:rFonts w:ascii="Times New Roman" w:hAnsi="Times New Roman" w:cs="Times New Roman"/>
          <w:sz w:val="24"/>
          <w:szCs w:val="24"/>
        </w:rPr>
        <w:t xml:space="preserve"> </w:t>
      </w:r>
      <w:r w:rsidR="005E6BEB">
        <w:rPr>
          <w:rFonts w:ascii="Times New Roman" w:hAnsi="Times New Roman" w:cs="Times New Roman"/>
          <w:sz w:val="24"/>
          <w:szCs w:val="24"/>
        </w:rPr>
        <w:t>w</w:t>
      </w:r>
      <w:r>
        <w:rPr>
          <w:rFonts w:ascii="Times New Roman" w:hAnsi="Times New Roman" w:cs="Times New Roman"/>
          <w:sz w:val="24"/>
          <w:szCs w:val="24"/>
        </w:rPr>
        <w:t>hen you pulled pranks on Shiro and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n the past. It could be described as mind control but Shiro fe</w:t>
      </w:r>
      <w:r w:rsidR="000D7F01">
        <w:rPr>
          <w:rFonts w:ascii="Times New Roman" w:hAnsi="Times New Roman" w:cs="Times New Roman"/>
          <w:sz w:val="24"/>
          <w:szCs w:val="24"/>
        </w:rPr>
        <w:t>lt</w:t>
      </w:r>
      <w:r>
        <w:rPr>
          <w:rFonts w:ascii="Times New Roman" w:hAnsi="Times New Roman" w:cs="Times New Roman"/>
          <w:sz w:val="24"/>
          <w:szCs w:val="24"/>
        </w:rPr>
        <w:t xml:space="preserve"> like it was closer to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soul influencing our souls. At first, you did it often with pranks that had large effects but you slowly calmed down when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colded you saying that it was dangerous to do that.”</w:t>
      </w:r>
    </w:p>
    <w:p w14:paraId="18BE880E" w14:textId="1D9075CB" w:rsidR="00A050E4" w:rsidRDefault="00A050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pulled pranks with my powers, huh?”</w:t>
      </w:r>
    </w:p>
    <w:p w14:paraId="09966BD4" w14:textId="12D0267C" w:rsidR="00A050E4" w:rsidRDefault="00A050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agining himself as a child wielding some kind of all-powerful element was a scary thought. He was glad that his father put a stop to him before his childish </w:t>
      </w:r>
      <w:proofErr w:type="spellStart"/>
      <w:r>
        <w:rPr>
          <w:rFonts w:ascii="Times New Roman" w:hAnsi="Times New Roman" w:cs="Times New Roman"/>
          <w:sz w:val="24"/>
          <w:szCs w:val="24"/>
        </w:rPr>
        <w:t>self did</w:t>
      </w:r>
      <w:proofErr w:type="spellEnd"/>
      <w:r>
        <w:rPr>
          <w:rFonts w:ascii="Times New Roman" w:hAnsi="Times New Roman" w:cs="Times New Roman"/>
          <w:sz w:val="24"/>
          <w:szCs w:val="24"/>
        </w:rPr>
        <w:t xml:space="preserve"> something irreversible.</w:t>
      </w:r>
    </w:p>
    <w:p w14:paraId="647C11EE" w14:textId="2EB5794D" w:rsidR="00A050E4" w:rsidRDefault="00A050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ut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lso warned Shiro about your pranks, saying that </w:t>
      </w:r>
      <w:r w:rsidR="00466993">
        <w:rPr>
          <w:rFonts w:ascii="Times New Roman" w:hAnsi="Times New Roman" w:cs="Times New Roman"/>
          <w:sz w:val="24"/>
          <w:szCs w:val="24"/>
        </w:rPr>
        <w:t>she</w:t>
      </w:r>
      <w:r>
        <w:rPr>
          <w:rFonts w:ascii="Times New Roman" w:hAnsi="Times New Roman" w:cs="Times New Roman"/>
          <w:sz w:val="24"/>
          <w:szCs w:val="24"/>
        </w:rPr>
        <w:t xml:space="preserve"> shouldn’t become too emotional whenever Onii-chan did something. Apparently, whatever you were doing gave Shiro the ability to do something as well.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nothing wrong ever happened in the past, so </w:t>
      </w:r>
      <w:r w:rsidR="00651996">
        <w:rPr>
          <w:rFonts w:ascii="Times New Roman" w:hAnsi="Times New Roman" w:cs="Times New Roman"/>
          <w:sz w:val="24"/>
          <w:szCs w:val="24"/>
        </w:rPr>
        <w:t>she</w:t>
      </w:r>
      <w:r>
        <w:rPr>
          <w:rFonts w:ascii="Times New Roman" w:hAnsi="Times New Roman" w:cs="Times New Roman"/>
          <w:sz w:val="24"/>
          <w:szCs w:val="24"/>
        </w:rPr>
        <w:t xml:space="preserve"> doesn’t know for sure.”</w:t>
      </w:r>
    </w:p>
    <w:p w14:paraId="56E83B6B" w14:textId="02B8F14A" w:rsidR="00A050E4" w:rsidRDefault="00A050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esting…”</w:t>
      </w:r>
    </w:p>
    <w:p w14:paraId="7892226F" w14:textId="401B865B" w:rsidR="00A050E4" w:rsidRDefault="00A050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159B4">
        <w:rPr>
          <w:rFonts w:ascii="Times New Roman" w:hAnsi="Times New Roman" w:cs="Times New Roman"/>
          <w:sz w:val="24"/>
          <w:szCs w:val="24"/>
        </w:rPr>
        <w:t>An ability that gives Shiro another ability. Hearing this reminded Senkyo of what Ranat said about the familiar pact. The master is responsible for caring and giving new potential to their familiars. The secret to this lies in the orders they give to them.</w:t>
      </w:r>
    </w:p>
    <w:p w14:paraId="01AFA307" w14:textId="20602809" w:rsidR="00B159B4" w:rsidRDefault="00B159B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n I did these pranks were you already my familiar then?”</w:t>
      </w:r>
    </w:p>
    <w:p w14:paraId="73E0C733" w14:textId="2417C28A" w:rsidR="00A050E4" w:rsidRDefault="00B159B4" w:rsidP="002B42A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was just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little sister! Shiro only became a familiar around the time when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mentioned sealing your memories.”</w:t>
      </w:r>
    </w:p>
    <w:p w14:paraId="0B774B3C" w14:textId="429D4260" w:rsidR="002B42A3" w:rsidRDefault="002B42A3" w:rsidP="002B42A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E3009">
        <w:rPr>
          <w:rFonts w:ascii="Times New Roman" w:hAnsi="Times New Roman" w:cs="Times New Roman"/>
          <w:sz w:val="24"/>
          <w:szCs w:val="24"/>
        </w:rPr>
        <w:t xml:space="preserve">This should have meant that creation magic and the familiar pact were two unrelated things, but since the familiar pact comes from a ritual that uses both spirit power and mana, there could be a possibility that Senkyo was unintentionally using the effects of creation magic similarly to how the familiar pact is forged… or at least he thought so. All of these were only his </w:t>
      </w:r>
      <w:r w:rsidR="00134F10">
        <w:rPr>
          <w:rFonts w:ascii="Times New Roman" w:hAnsi="Times New Roman" w:cs="Times New Roman"/>
          <w:sz w:val="24"/>
          <w:szCs w:val="24"/>
        </w:rPr>
        <w:t xml:space="preserve">educated </w:t>
      </w:r>
      <w:r w:rsidR="00FE3009">
        <w:rPr>
          <w:rFonts w:ascii="Times New Roman" w:hAnsi="Times New Roman" w:cs="Times New Roman"/>
          <w:sz w:val="24"/>
          <w:szCs w:val="24"/>
        </w:rPr>
        <w:t>guesses. Since he never actually remembered how to use the creation element, he could only think along the lines of “spirit power + mana = calamitous energy/creation element</w:t>
      </w:r>
      <w:r w:rsidR="00134F10">
        <w:rPr>
          <w:rFonts w:ascii="Times New Roman" w:hAnsi="Times New Roman" w:cs="Times New Roman"/>
          <w:sz w:val="24"/>
          <w:szCs w:val="24"/>
        </w:rPr>
        <w:t>.</w:t>
      </w:r>
      <w:r w:rsidR="00FE3009">
        <w:rPr>
          <w:rFonts w:ascii="Times New Roman" w:hAnsi="Times New Roman" w:cs="Times New Roman"/>
          <w:sz w:val="24"/>
          <w:szCs w:val="24"/>
        </w:rPr>
        <w:t>”</w:t>
      </w:r>
      <w:r w:rsidR="000D22A5">
        <w:rPr>
          <w:rFonts w:ascii="Times New Roman" w:hAnsi="Times New Roman" w:cs="Times New Roman"/>
          <w:sz w:val="24"/>
          <w:szCs w:val="24"/>
        </w:rPr>
        <w:t xml:space="preserve"> Mix them well and you’ll have the creation element, mix them poorly and you’ll have calamitous energy. He knew he simplified it too much but this was necessary to keep his mind in order.</w:t>
      </w:r>
    </w:p>
    <w:p w14:paraId="2497F71C" w14:textId="3441D282" w:rsidR="000D22A5" w:rsidRDefault="000D22A5" w:rsidP="002B42A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h</w:t>
      </w:r>
      <w:proofErr w:type="spellEnd"/>
      <w:r>
        <w:rPr>
          <w:rFonts w:ascii="Times New Roman" w:hAnsi="Times New Roman" w:cs="Times New Roman"/>
          <w:sz w:val="24"/>
          <w:szCs w:val="24"/>
        </w:rPr>
        <w:t xml:space="preserve">… this is going to take a bit more time to figure out. For now, he should focus on a </w:t>
      </w:r>
      <w:r w:rsidR="008F5266">
        <w:rPr>
          <w:rFonts w:ascii="Times New Roman" w:hAnsi="Times New Roman" w:cs="Times New Roman"/>
          <w:sz w:val="24"/>
          <w:szCs w:val="24"/>
        </w:rPr>
        <w:t>m</w:t>
      </w:r>
      <w:r>
        <w:rPr>
          <w:rFonts w:ascii="Times New Roman" w:hAnsi="Times New Roman" w:cs="Times New Roman"/>
          <w:sz w:val="24"/>
          <w:szCs w:val="24"/>
        </w:rPr>
        <w:t xml:space="preserve">ore </w:t>
      </w:r>
      <w:r w:rsidR="008F5266">
        <w:rPr>
          <w:rFonts w:ascii="Times New Roman" w:hAnsi="Times New Roman" w:cs="Times New Roman"/>
          <w:sz w:val="24"/>
          <w:szCs w:val="24"/>
        </w:rPr>
        <w:t>guaranteed source of</w:t>
      </w:r>
      <w:r>
        <w:rPr>
          <w:rFonts w:ascii="Times New Roman" w:hAnsi="Times New Roman" w:cs="Times New Roman"/>
          <w:sz w:val="24"/>
          <w:szCs w:val="24"/>
        </w:rPr>
        <w:t xml:space="preserve"> power to use i</w:t>
      </w:r>
      <w:r w:rsidR="008F5266">
        <w:rPr>
          <w:rFonts w:ascii="Times New Roman" w:hAnsi="Times New Roman" w:cs="Times New Roman"/>
          <w:sz w:val="24"/>
          <w:szCs w:val="24"/>
        </w:rPr>
        <w:t>n</w:t>
      </w:r>
      <w:r>
        <w:rPr>
          <w:rFonts w:ascii="Times New Roman" w:hAnsi="Times New Roman" w:cs="Times New Roman"/>
          <w:sz w:val="24"/>
          <w:szCs w:val="24"/>
        </w:rPr>
        <w:t xml:space="preserve"> our test later.”</w:t>
      </w:r>
    </w:p>
    <w:p w14:paraId="7B38DD2A" w14:textId="782633DE" w:rsidR="00134F10" w:rsidRDefault="008F526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alking about the spells?”</w:t>
      </w:r>
    </w:p>
    <w:p w14:paraId="6F156363" w14:textId="090F8B52" w:rsidR="008F5266" w:rsidRDefault="008F526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Shiro, go get ready so we can leave. I’ll figure out what </w:t>
      </w:r>
      <w:r w:rsidR="00AA0929">
        <w:rPr>
          <w:rFonts w:ascii="Times New Roman" w:hAnsi="Times New Roman" w:cs="Times New Roman"/>
          <w:sz w:val="24"/>
          <w:szCs w:val="24"/>
        </w:rPr>
        <w:t>we</w:t>
      </w:r>
      <w:r>
        <w:rPr>
          <w:rFonts w:ascii="Times New Roman" w:hAnsi="Times New Roman" w:cs="Times New Roman"/>
          <w:sz w:val="24"/>
          <w:szCs w:val="24"/>
        </w:rPr>
        <w:t xml:space="preserve"> can use</w:t>
      </w:r>
      <w:r w:rsidR="00AA0929">
        <w:rPr>
          <w:rFonts w:ascii="Times New Roman" w:hAnsi="Times New Roman" w:cs="Times New Roman"/>
          <w:sz w:val="24"/>
          <w:szCs w:val="24"/>
        </w:rPr>
        <w:t>,</w:t>
      </w:r>
      <w:r>
        <w:rPr>
          <w:rFonts w:ascii="Times New Roman" w:hAnsi="Times New Roman" w:cs="Times New Roman"/>
          <w:sz w:val="24"/>
          <w:szCs w:val="24"/>
        </w:rPr>
        <w:t xml:space="preserve"> </w:t>
      </w:r>
      <w:r w:rsidR="00313E23">
        <w:rPr>
          <w:rFonts w:ascii="Times New Roman" w:hAnsi="Times New Roman" w:cs="Times New Roman"/>
          <w:sz w:val="24"/>
          <w:szCs w:val="24"/>
        </w:rPr>
        <w:t>and</w:t>
      </w:r>
      <w:r>
        <w:rPr>
          <w:rFonts w:ascii="Times New Roman" w:hAnsi="Times New Roman" w:cs="Times New Roman"/>
          <w:sz w:val="24"/>
          <w:szCs w:val="24"/>
        </w:rPr>
        <w:t xml:space="preserve"> you can tell </w:t>
      </w:r>
      <w:r w:rsidR="003B1981">
        <w:rPr>
          <w:rFonts w:ascii="Times New Roman" w:hAnsi="Times New Roman" w:cs="Times New Roman"/>
          <w:sz w:val="24"/>
          <w:szCs w:val="24"/>
        </w:rPr>
        <w:t>m</w:t>
      </w:r>
      <w:r>
        <w:rPr>
          <w:rFonts w:ascii="Times New Roman" w:hAnsi="Times New Roman" w:cs="Times New Roman"/>
          <w:sz w:val="24"/>
          <w:szCs w:val="24"/>
        </w:rPr>
        <w:t xml:space="preserve">e what you found in th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for the </w:t>
      </w:r>
      <w:r w:rsidR="003B1981">
        <w:rPr>
          <w:rFonts w:ascii="Times New Roman" w:hAnsi="Times New Roman" w:cs="Times New Roman"/>
          <w:sz w:val="24"/>
          <w:szCs w:val="24"/>
        </w:rPr>
        <w:t>nature and control elements while we walk.</w:t>
      </w:r>
      <w:r w:rsidR="00AA0929">
        <w:rPr>
          <w:rFonts w:ascii="Times New Roman" w:hAnsi="Times New Roman" w:cs="Times New Roman"/>
          <w:sz w:val="24"/>
          <w:szCs w:val="24"/>
        </w:rPr>
        <w:t xml:space="preserve"> We still need to visit </w:t>
      </w:r>
      <w:proofErr w:type="spellStart"/>
      <w:r w:rsidR="00AA0929">
        <w:rPr>
          <w:rFonts w:ascii="Times New Roman" w:hAnsi="Times New Roman" w:cs="Times New Roman"/>
          <w:sz w:val="24"/>
          <w:szCs w:val="24"/>
        </w:rPr>
        <w:t>Leolja</w:t>
      </w:r>
      <w:proofErr w:type="spellEnd"/>
      <w:r w:rsidR="00AA0929">
        <w:rPr>
          <w:rFonts w:ascii="Times New Roman" w:hAnsi="Times New Roman" w:cs="Times New Roman"/>
          <w:sz w:val="24"/>
          <w:szCs w:val="24"/>
        </w:rPr>
        <w:t xml:space="preserve"> and get permission to pick leaves for our test.</w:t>
      </w:r>
      <w:r>
        <w:rPr>
          <w:rFonts w:ascii="Times New Roman" w:hAnsi="Times New Roman" w:cs="Times New Roman"/>
          <w:sz w:val="24"/>
          <w:szCs w:val="24"/>
        </w:rPr>
        <w:t>”</w:t>
      </w:r>
    </w:p>
    <w:p w14:paraId="1D6AA3D8" w14:textId="45258907" w:rsidR="003B1981" w:rsidRDefault="003B19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w:t>
      </w:r>
      <w:proofErr w:type="spellStart"/>
      <w:r>
        <w:rPr>
          <w:rFonts w:ascii="Times New Roman" w:hAnsi="Times New Roman" w:cs="Times New Roman"/>
          <w:sz w:val="24"/>
          <w:szCs w:val="24"/>
        </w:rPr>
        <w:t>Ehh</w:t>
      </w:r>
      <w:proofErr w:type="spellEnd"/>
      <w:r>
        <w:rPr>
          <w:rFonts w:ascii="Times New Roman" w:hAnsi="Times New Roman" w:cs="Times New Roman"/>
          <w:sz w:val="24"/>
          <w:szCs w:val="24"/>
        </w:rPr>
        <w:t>… can’t Shiro and Onii-chan just stay here?”</w:t>
      </w:r>
    </w:p>
    <w:p w14:paraId="37009F3D" w14:textId="064F2C30" w:rsidR="003B1981" w:rsidRDefault="003B19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mplained as she buried herself deeper in between Senkyo’s legs. While staring at him with upturned eyes, he replied to her in a curt tone.</w:t>
      </w:r>
    </w:p>
    <w:p w14:paraId="232348F2" w14:textId="4BB3C3C7" w:rsidR="003B1981" w:rsidRDefault="003B19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449B774A" w14:textId="5C840135" w:rsidR="00313E23" w:rsidRDefault="00313E2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uuu</w:t>
      </w:r>
      <w:proofErr w:type="spellEnd"/>
      <w:r>
        <w:rPr>
          <w:rFonts w:ascii="Times New Roman" w:hAnsi="Times New Roman" w:cs="Times New Roman"/>
          <w:sz w:val="24"/>
          <w:szCs w:val="24"/>
        </w:rPr>
        <w:t>…”</w:t>
      </w:r>
    </w:p>
    <w:p w14:paraId="395F2929" w14:textId="77777777" w:rsidR="00920383" w:rsidRDefault="00313E2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out a dejected noise as she reluctantly picked herself off of the bed and headed for the bathroom.</w:t>
      </w:r>
      <w:r w:rsidR="00D410E6">
        <w:rPr>
          <w:rFonts w:ascii="Times New Roman" w:hAnsi="Times New Roman" w:cs="Times New Roman"/>
          <w:sz w:val="24"/>
          <w:szCs w:val="24"/>
        </w:rPr>
        <w:t xml:space="preserve"> He felt a bit bad but there was no time to waste. Yesterday was actually more productive than he ever could have imagined. He learned more about spells, the familiar pact, and the creation element that he could use. Once he manages to understand even just one of these thoroughly, it could power him up significantly if he pairs it up with spirit power and battle tactics.</w:t>
      </w:r>
      <w:r w:rsidR="00920383">
        <w:rPr>
          <w:rFonts w:ascii="Times New Roman" w:hAnsi="Times New Roman" w:cs="Times New Roman"/>
          <w:sz w:val="24"/>
          <w:szCs w:val="24"/>
        </w:rPr>
        <w:t xml:space="preserve"> </w:t>
      </w:r>
    </w:p>
    <w:p w14:paraId="61A2F58D" w14:textId="3BFDEBA5" w:rsidR="00313E2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it was a race against time to power himself up. He could not afford to lose this—</w:t>
      </w:r>
    </w:p>
    <w:p w14:paraId="70B39D82" w14:textId="64207430"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AAAAA!!!!!”</w:t>
      </w:r>
    </w:p>
    <w:p w14:paraId="0A40270C" w14:textId="3D5C3479"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1C12744A" w14:textId="67204CDD"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ear-piercing scream came from the bathroom. In a panic, Senkyo shot out of bed and hurried to the bathroom door. The moment he arrived, the door immediately opened, revealing Shiro in her half-dressed self. </w:t>
      </w:r>
      <w:r w:rsidR="00565C40">
        <w:rPr>
          <w:rFonts w:ascii="Times New Roman" w:hAnsi="Times New Roman" w:cs="Times New Roman"/>
          <w:sz w:val="24"/>
          <w:szCs w:val="24"/>
        </w:rPr>
        <w:t>He</w:t>
      </w:r>
      <w:r>
        <w:rPr>
          <w:rFonts w:ascii="Times New Roman" w:hAnsi="Times New Roman" w:cs="Times New Roman"/>
          <w:sz w:val="24"/>
          <w:szCs w:val="24"/>
        </w:rPr>
        <w:t xml:space="preserve"> would have usually reacted to this, but he was too concerned about what made Shiro scream in the first place that he couldn’t process this properly. When he met eyes with Shiro, she looked shaken.</w:t>
      </w:r>
    </w:p>
    <w:p w14:paraId="656ADC66" w14:textId="453B0A3B"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ii-chan!!”</w:t>
      </w:r>
    </w:p>
    <w:p w14:paraId="1223B44B" w14:textId="4CF186F6"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115FCE1C" w14:textId="220B9846"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ook! The time!!”</w:t>
      </w:r>
    </w:p>
    <w:p w14:paraId="179DEBFB" w14:textId="7632E465"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me…?”</w:t>
      </w:r>
    </w:p>
    <w:p w14:paraId="1E82D7F1" w14:textId="53F29CAD" w:rsidR="00920383" w:rsidRDefault="009203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ully opened the door and Senkyo’s gaze traced where her finger pointed to. It was a digital clock that showed the </w:t>
      </w:r>
      <w:r w:rsidR="009036C1">
        <w:rPr>
          <w:rFonts w:ascii="Times New Roman" w:hAnsi="Times New Roman" w:cs="Times New Roman"/>
          <w:sz w:val="24"/>
          <w:szCs w:val="24"/>
        </w:rPr>
        <w:t>numbers</w:t>
      </w:r>
      <w:r>
        <w:rPr>
          <w:rFonts w:ascii="Times New Roman" w:hAnsi="Times New Roman" w:cs="Times New Roman"/>
          <w:sz w:val="24"/>
          <w:szCs w:val="24"/>
        </w:rPr>
        <w:t xml:space="preserve"> </w:t>
      </w:r>
      <w:r w:rsidR="009036C1">
        <w:rPr>
          <w:rFonts w:ascii="Times New Roman" w:hAnsi="Times New Roman" w:cs="Times New Roman"/>
          <w:sz w:val="24"/>
          <w:szCs w:val="24"/>
        </w:rPr>
        <w:t>“</w:t>
      </w:r>
      <w:r>
        <w:rPr>
          <w:rFonts w:ascii="Times New Roman" w:hAnsi="Times New Roman" w:cs="Times New Roman"/>
          <w:sz w:val="24"/>
          <w:szCs w:val="24"/>
        </w:rPr>
        <w:t>11:</w:t>
      </w:r>
      <w:r w:rsidR="009036C1">
        <w:rPr>
          <w:rFonts w:ascii="Times New Roman" w:hAnsi="Times New Roman" w:cs="Times New Roman"/>
          <w:sz w:val="24"/>
          <w:szCs w:val="24"/>
        </w:rPr>
        <w:t xml:space="preserve">34.” Reading this, his </w:t>
      </w:r>
      <w:r w:rsidR="00565C40">
        <w:rPr>
          <w:rFonts w:ascii="Times New Roman" w:hAnsi="Times New Roman" w:cs="Times New Roman"/>
          <w:sz w:val="24"/>
          <w:szCs w:val="24"/>
        </w:rPr>
        <w:t xml:space="preserve">eyes blinked a few times as if to deceive himself from reality, but when the numbers refused to change, his </w:t>
      </w:r>
      <w:r w:rsidR="009036C1">
        <w:rPr>
          <w:rFonts w:ascii="Times New Roman" w:hAnsi="Times New Roman" w:cs="Times New Roman"/>
          <w:sz w:val="24"/>
          <w:szCs w:val="24"/>
        </w:rPr>
        <w:t>face paled as he fully understood what made Shiro scream.</w:t>
      </w:r>
    </w:p>
    <w:p w14:paraId="3E2EFACD" w14:textId="6B00AB9D" w:rsidR="009036C1" w:rsidRDefault="009036C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019735A2" w14:textId="5E4A4621" w:rsidR="00576DF8" w:rsidRDefault="00576DF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 do nothing but let out a dumbfounded voice.</w:t>
      </w:r>
    </w:p>
    <w:p w14:paraId="13F4186D" w14:textId="1896644B" w:rsidR="00F649CC" w:rsidRPr="00576DF8" w:rsidRDefault="00576DF8" w:rsidP="00576DF8">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2 – </w:t>
      </w:r>
      <w:r w:rsidR="00AD6FAA">
        <w:rPr>
          <w:rFonts w:ascii="Times New Roman" w:hAnsi="Times New Roman" w:cs="Times New Roman"/>
          <w:b/>
          <w:bCs/>
          <w:sz w:val="24"/>
          <w:szCs w:val="24"/>
        </w:rPr>
        <w:t>Returning to the Caves</w:t>
      </w:r>
    </w:p>
    <w:p w14:paraId="76385B1A" w14:textId="59483D61" w:rsidR="00313E23" w:rsidRDefault="00576DF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C6721">
        <w:rPr>
          <w:rFonts w:ascii="Times New Roman" w:hAnsi="Times New Roman" w:cs="Times New Roman"/>
          <w:sz w:val="24"/>
          <w:szCs w:val="24"/>
        </w:rPr>
        <w:t>“</w:t>
      </w:r>
      <w:r w:rsidR="002C4C4A">
        <w:rPr>
          <w:rFonts w:ascii="Times New Roman" w:hAnsi="Times New Roman" w:cs="Times New Roman"/>
          <w:sz w:val="24"/>
          <w:szCs w:val="24"/>
        </w:rPr>
        <w:t>Can’t we delay it for just a few minutes?</w:t>
      </w:r>
      <w:r w:rsidR="006C6721">
        <w:rPr>
          <w:rFonts w:ascii="Times New Roman" w:hAnsi="Times New Roman" w:cs="Times New Roman"/>
          <w:sz w:val="24"/>
          <w:szCs w:val="24"/>
        </w:rPr>
        <w:t>”</w:t>
      </w:r>
    </w:p>
    <w:p w14:paraId="7A4700F7" w14:textId="326DC10D" w:rsidR="002C4C4A" w:rsidRDefault="002C4C4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nfortunately not. The rules and procedures for an access level S test state that every trial must be held on time. Failure to do so will lead to the </w:t>
      </w:r>
      <w:r w:rsidR="00A84C73">
        <w:rPr>
          <w:rFonts w:ascii="Times New Roman" w:hAnsi="Times New Roman" w:cs="Times New Roman"/>
          <w:sz w:val="24"/>
          <w:szCs w:val="24"/>
        </w:rPr>
        <w:t>failure</w:t>
      </w:r>
      <w:r>
        <w:rPr>
          <w:rFonts w:ascii="Times New Roman" w:hAnsi="Times New Roman" w:cs="Times New Roman"/>
          <w:sz w:val="24"/>
          <w:szCs w:val="24"/>
        </w:rPr>
        <w:t xml:space="preserve"> of the test.”</w:t>
      </w:r>
    </w:p>
    <w:p w14:paraId="302A300A" w14:textId="7F2CC947" w:rsidR="002C4C4A" w:rsidRDefault="002C4C4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C3FB5">
        <w:rPr>
          <w:rFonts w:ascii="Times New Roman" w:hAnsi="Times New Roman" w:cs="Times New Roman"/>
          <w:sz w:val="24"/>
          <w:szCs w:val="24"/>
        </w:rPr>
        <w:t xml:space="preserve">Senkyo was hit with terrible news the moment he arrived at </w:t>
      </w:r>
      <w:proofErr w:type="spellStart"/>
      <w:r w:rsidR="00CC3FB5">
        <w:rPr>
          <w:rFonts w:ascii="Times New Roman" w:hAnsi="Times New Roman" w:cs="Times New Roman"/>
          <w:sz w:val="24"/>
          <w:szCs w:val="24"/>
        </w:rPr>
        <w:t>Haeqras</w:t>
      </w:r>
      <w:proofErr w:type="spellEnd"/>
      <w:r w:rsidR="00CC3FB5">
        <w:rPr>
          <w:rFonts w:ascii="Times New Roman" w:hAnsi="Times New Roman" w:cs="Times New Roman"/>
          <w:sz w:val="24"/>
          <w:szCs w:val="24"/>
        </w:rPr>
        <w:t>.</w:t>
      </w:r>
      <w:r w:rsidR="00313BDC">
        <w:rPr>
          <w:rFonts w:ascii="Times New Roman" w:hAnsi="Times New Roman" w:cs="Times New Roman"/>
          <w:sz w:val="24"/>
          <w:szCs w:val="24"/>
        </w:rPr>
        <w:t xml:space="preserve"> After </w:t>
      </w:r>
      <w:r w:rsidR="004220AF">
        <w:rPr>
          <w:rFonts w:ascii="Times New Roman" w:hAnsi="Times New Roman" w:cs="Times New Roman"/>
          <w:sz w:val="24"/>
          <w:szCs w:val="24"/>
        </w:rPr>
        <w:t>waking up</w:t>
      </w:r>
      <w:r w:rsidR="00313BDC">
        <w:rPr>
          <w:rFonts w:ascii="Times New Roman" w:hAnsi="Times New Roman" w:cs="Times New Roman"/>
          <w:sz w:val="24"/>
          <w:szCs w:val="24"/>
        </w:rPr>
        <w:t xml:space="preserve"> and </w:t>
      </w:r>
      <w:r w:rsidR="004220AF">
        <w:rPr>
          <w:rFonts w:ascii="Times New Roman" w:hAnsi="Times New Roman" w:cs="Times New Roman"/>
          <w:sz w:val="24"/>
          <w:szCs w:val="24"/>
        </w:rPr>
        <w:t xml:space="preserve">learning </w:t>
      </w:r>
      <w:r w:rsidR="00313BDC">
        <w:rPr>
          <w:rFonts w:ascii="Times New Roman" w:hAnsi="Times New Roman" w:cs="Times New Roman"/>
          <w:sz w:val="24"/>
          <w:szCs w:val="24"/>
        </w:rPr>
        <w:t xml:space="preserve">how close it was to the </w:t>
      </w:r>
      <w:r w:rsidR="004220AF">
        <w:rPr>
          <w:rFonts w:ascii="Times New Roman" w:hAnsi="Times New Roman" w:cs="Times New Roman"/>
          <w:sz w:val="24"/>
          <w:szCs w:val="24"/>
        </w:rPr>
        <w:t>next test with</w:t>
      </w:r>
      <w:r w:rsidR="00313BDC">
        <w:rPr>
          <w:rFonts w:ascii="Times New Roman" w:hAnsi="Times New Roman" w:cs="Times New Roman"/>
          <w:sz w:val="24"/>
          <w:szCs w:val="24"/>
        </w:rPr>
        <w:t xml:space="preserve"> </w:t>
      </w:r>
      <w:proofErr w:type="spellStart"/>
      <w:r w:rsidR="00313BDC">
        <w:rPr>
          <w:rFonts w:ascii="Times New Roman" w:hAnsi="Times New Roman" w:cs="Times New Roman"/>
          <w:sz w:val="24"/>
          <w:szCs w:val="24"/>
        </w:rPr>
        <w:t>Leolja</w:t>
      </w:r>
      <w:proofErr w:type="spellEnd"/>
      <w:r w:rsidR="00313BDC">
        <w:rPr>
          <w:rFonts w:ascii="Times New Roman" w:hAnsi="Times New Roman" w:cs="Times New Roman"/>
          <w:sz w:val="24"/>
          <w:szCs w:val="24"/>
        </w:rPr>
        <w:t xml:space="preserve">, Senkyo and Shiro instantly rushed outside of the hotel and made a beeline for </w:t>
      </w:r>
      <w:proofErr w:type="spellStart"/>
      <w:r w:rsidR="00313BDC">
        <w:rPr>
          <w:rFonts w:ascii="Times New Roman" w:hAnsi="Times New Roman" w:cs="Times New Roman"/>
          <w:sz w:val="24"/>
          <w:szCs w:val="24"/>
        </w:rPr>
        <w:t>Haeqras</w:t>
      </w:r>
      <w:proofErr w:type="spellEnd"/>
      <w:r w:rsidR="00313BDC">
        <w:rPr>
          <w:rFonts w:ascii="Times New Roman" w:hAnsi="Times New Roman" w:cs="Times New Roman"/>
          <w:sz w:val="24"/>
          <w:szCs w:val="24"/>
        </w:rPr>
        <w:t>, stopping only in front of an open food stall to get at least some form of nutrients in their stomach.</w:t>
      </w:r>
    </w:p>
    <w:p w14:paraId="539C4216" w14:textId="2A86FB40" w:rsidR="00313BDC" w:rsidRDefault="00313BD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arrived, he ask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if he could pick some leaves from the trees around the sunken nest. He answered that it was fine, but the real problem was the fact that the test was already about to start, which gave </w:t>
      </w:r>
      <w:r w:rsidR="00F11BA1">
        <w:rPr>
          <w:rFonts w:ascii="Times New Roman" w:hAnsi="Times New Roman" w:cs="Times New Roman"/>
          <w:sz w:val="24"/>
          <w:szCs w:val="24"/>
        </w:rPr>
        <w:t xml:space="preserve">him </w:t>
      </w:r>
      <w:r>
        <w:rPr>
          <w:rFonts w:ascii="Times New Roman" w:hAnsi="Times New Roman" w:cs="Times New Roman"/>
          <w:sz w:val="24"/>
          <w:szCs w:val="24"/>
        </w:rPr>
        <w:t xml:space="preserve">no time to acquire </w:t>
      </w:r>
      <w:r w:rsidR="00F11BA1">
        <w:rPr>
          <w:rFonts w:ascii="Times New Roman" w:hAnsi="Times New Roman" w:cs="Times New Roman"/>
          <w:sz w:val="24"/>
          <w:szCs w:val="24"/>
        </w:rPr>
        <w:t>the</w:t>
      </w:r>
      <w:r>
        <w:rPr>
          <w:rFonts w:ascii="Times New Roman" w:hAnsi="Times New Roman" w:cs="Times New Roman"/>
          <w:sz w:val="24"/>
          <w:szCs w:val="24"/>
        </w:rPr>
        <w:t xml:space="preserve"> </w:t>
      </w:r>
      <w:r w:rsidR="00F11BA1">
        <w:rPr>
          <w:rFonts w:ascii="Times New Roman" w:hAnsi="Times New Roman" w:cs="Times New Roman"/>
          <w:sz w:val="24"/>
          <w:szCs w:val="24"/>
        </w:rPr>
        <w:t>said</w:t>
      </w:r>
      <w:r>
        <w:rPr>
          <w:rFonts w:ascii="Times New Roman" w:hAnsi="Times New Roman" w:cs="Times New Roman"/>
          <w:sz w:val="24"/>
          <w:szCs w:val="24"/>
        </w:rPr>
        <w:t xml:space="preserve"> resources.</w:t>
      </w:r>
    </w:p>
    <w:p w14:paraId="4D52D614" w14:textId="45115EA2" w:rsidR="005D508F" w:rsidRDefault="005D50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from the sound of it, you two arrived late because of oversleeping, am I correct? </w:t>
      </w:r>
      <w:r w:rsidR="00EB6231">
        <w:rPr>
          <w:rFonts w:ascii="Times New Roman" w:hAnsi="Times New Roman" w:cs="Times New Roman"/>
          <w:sz w:val="24"/>
          <w:szCs w:val="24"/>
        </w:rPr>
        <w:t>I think it is only right for you to compensate for your own lack of di</w:t>
      </w:r>
      <w:r w:rsidR="00E4505C">
        <w:rPr>
          <w:rFonts w:ascii="Times New Roman" w:hAnsi="Times New Roman" w:cs="Times New Roman"/>
          <w:sz w:val="24"/>
          <w:szCs w:val="24"/>
        </w:rPr>
        <w:t>ligence. Fighting without one of your primary tools would be the perfect punishment.</w:t>
      </w:r>
      <w:r>
        <w:rPr>
          <w:rFonts w:ascii="Times New Roman" w:hAnsi="Times New Roman" w:cs="Times New Roman"/>
          <w:sz w:val="24"/>
          <w:szCs w:val="24"/>
        </w:rPr>
        <w:t>”</w:t>
      </w:r>
    </w:p>
    <w:p w14:paraId="1772AAD2" w14:textId="26CD7BFA" w:rsidR="00940350" w:rsidRDefault="009403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w:t>
      </w:r>
    </w:p>
    <w:p w14:paraId="62D3DAB0" w14:textId="0E7D4508" w:rsidR="00940350" w:rsidRDefault="009403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940350">
        <w:rPr>
          <w:rFonts w:ascii="Times New Roman" w:hAnsi="Times New Roman" w:cs="Times New Roman"/>
          <w:i/>
          <w:iCs/>
          <w:sz w:val="24"/>
          <w:szCs w:val="24"/>
        </w:rPr>
        <w:t>“*I only overslept because of someone who invaded my dreams</w:t>
      </w:r>
      <w:proofErr w:type="gramStart"/>
      <w:r w:rsidRPr="00940350">
        <w:rPr>
          <w:rFonts w:ascii="Times New Roman" w:hAnsi="Times New Roman" w:cs="Times New Roman"/>
          <w:i/>
          <w:iCs/>
          <w:sz w:val="24"/>
          <w:szCs w:val="24"/>
        </w:rPr>
        <w:t>—,*</w:t>
      </w:r>
      <w:proofErr w:type="gramEnd"/>
      <w:r w:rsidRPr="00940350">
        <w:rPr>
          <w:rFonts w:ascii="Times New Roman" w:hAnsi="Times New Roman" w:cs="Times New Roman"/>
          <w:i/>
          <w:iCs/>
          <w:sz w:val="24"/>
          <w:szCs w:val="24"/>
        </w:rPr>
        <w:t>"</w:t>
      </w:r>
      <w:r>
        <w:rPr>
          <w:rFonts w:ascii="Times New Roman" w:hAnsi="Times New Roman" w:cs="Times New Roman"/>
          <w:sz w:val="24"/>
          <w:szCs w:val="24"/>
        </w:rPr>
        <w:t xml:space="preserve"> or so he wanted to say but that would just end up with him unnecessarily leaking information.</w:t>
      </w:r>
    </w:p>
    <w:p w14:paraId="58E861A2" w14:textId="0A26D454" w:rsidR="00940350" w:rsidRDefault="009403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w:t>
      </w:r>
      <w:r w:rsidR="00505D97">
        <w:rPr>
          <w:rFonts w:ascii="Times New Roman" w:hAnsi="Times New Roman" w:cs="Times New Roman"/>
          <w:sz w:val="24"/>
          <w:szCs w:val="24"/>
        </w:rPr>
        <w:t xml:space="preserve"> </w:t>
      </w:r>
      <w:r>
        <w:rPr>
          <w:rFonts w:ascii="Times New Roman" w:hAnsi="Times New Roman" w:cs="Times New Roman"/>
          <w:sz w:val="24"/>
          <w:szCs w:val="24"/>
        </w:rPr>
        <w:t>rules are made to be strict so that in times like this, the crawler should be able to do something about the problem even with the disadvantage given to them. A crawler’s value rises when they are able to deal with problems under unreasonable restrictions rather than a crawler who can only fulfill their tasks</w:t>
      </w:r>
      <w:r w:rsidR="00C4769A">
        <w:rPr>
          <w:rFonts w:ascii="Times New Roman" w:hAnsi="Times New Roman" w:cs="Times New Roman"/>
          <w:sz w:val="24"/>
          <w:szCs w:val="24"/>
        </w:rPr>
        <w:t xml:space="preserve"> only</w:t>
      </w:r>
      <w:r>
        <w:rPr>
          <w:rFonts w:ascii="Times New Roman" w:hAnsi="Times New Roman" w:cs="Times New Roman"/>
          <w:sz w:val="24"/>
          <w:szCs w:val="24"/>
        </w:rPr>
        <w:t xml:space="preserve"> when they are at full strength. That is why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does not </w:t>
      </w:r>
      <w:r>
        <w:rPr>
          <w:rFonts w:ascii="Times New Roman" w:hAnsi="Times New Roman" w:cs="Times New Roman"/>
          <w:sz w:val="24"/>
          <w:szCs w:val="24"/>
        </w:rPr>
        <w:lastRenderedPageBreak/>
        <w:t xml:space="preserve">compensate with time. Whatever state the crawler is in the moment the </w:t>
      </w:r>
      <w:r w:rsidR="005459A9">
        <w:rPr>
          <w:rFonts w:ascii="Times New Roman" w:hAnsi="Times New Roman" w:cs="Times New Roman"/>
          <w:sz w:val="24"/>
          <w:szCs w:val="24"/>
        </w:rPr>
        <w:t>time of the</w:t>
      </w:r>
      <w:r w:rsidR="00AA7D9B">
        <w:rPr>
          <w:rFonts w:ascii="Times New Roman" w:hAnsi="Times New Roman" w:cs="Times New Roman"/>
          <w:sz w:val="24"/>
          <w:szCs w:val="24"/>
        </w:rPr>
        <w:t xml:space="preserve"> </w:t>
      </w:r>
      <w:r w:rsidR="00640C90">
        <w:rPr>
          <w:rFonts w:ascii="Times New Roman" w:hAnsi="Times New Roman" w:cs="Times New Roman"/>
          <w:sz w:val="24"/>
          <w:szCs w:val="24"/>
        </w:rPr>
        <w:t>t</w:t>
      </w:r>
      <w:r>
        <w:rPr>
          <w:rFonts w:ascii="Times New Roman" w:hAnsi="Times New Roman" w:cs="Times New Roman"/>
          <w:sz w:val="24"/>
          <w:szCs w:val="24"/>
        </w:rPr>
        <w:t>est arrives, they will take it in that state no matter what.</w:t>
      </w:r>
      <w:r w:rsidR="004B0CAA">
        <w:rPr>
          <w:rFonts w:ascii="Times New Roman" w:hAnsi="Times New Roman" w:cs="Times New Roman"/>
          <w:sz w:val="24"/>
          <w:szCs w:val="24"/>
        </w:rPr>
        <w:t xml:space="preserve"> Even if they are in a severely injured state, th</w:t>
      </w:r>
      <w:r w:rsidR="006346C6">
        <w:rPr>
          <w:rFonts w:ascii="Times New Roman" w:hAnsi="Times New Roman" w:cs="Times New Roman"/>
          <w:sz w:val="24"/>
          <w:szCs w:val="24"/>
        </w:rPr>
        <w:t>ey</w:t>
      </w:r>
      <w:r w:rsidR="004B0CAA">
        <w:rPr>
          <w:rFonts w:ascii="Times New Roman" w:hAnsi="Times New Roman" w:cs="Times New Roman"/>
          <w:sz w:val="24"/>
          <w:szCs w:val="24"/>
        </w:rPr>
        <w:t xml:space="preserve"> will not be </w:t>
      </w:r>
      <w:r w:rsidR="006346C6">
        <w:rPr>
          <w:rFonts w:ascii="Times New Roman" w:hAnsi="Times New Roman" w:cs="Times New Roman"/>
          <w:sz w:val="24"/>
          <w:szCs w:val="24"/>
        </w:rPr>
        <w:t>exempted</w:t>
      </w:r>
      <w:r w:rsidR="004B0CAA">
        <w:rPr>
          <w:rFonts w:ascii="Times New Roman" w:hAnsi="Times New Roman" w:cs="Times New Roman"/>
          <w:sz w:val="24"/>
          <w:szCs w:val="24"/>
        </w:rPr>
        <w:t xml:space="preserve"> from these ironclad rules.</w:t>
      </w:r>
      <w:r>
        <w:rPr>
          <w:rFonts w:ascii="Times New Roman" w:hAnsi="Times New Roman" w:cs="Times New Roman"/>
          <w:sz w:val="24"/>
          <w:szCs w:val="24"/>
        </w:rPr>
        <w:t xml:space="preserve"> </w:t>
      </w:r>
      <w:r w:rsidR="000C457C">
        <w:rPr>
          <w:rFonts w:ascii="Times New Roman" w:hAnsi="Times New Roman" w:cs="Times New Roman"/>
          <w:sz w:val="24"/>
          <w:szCs w:val="24"/>
        </w:rPr>
        <w:t xml:space="preserve">Cases like those often end up with the crawler retaking another three-day test. </w:t>
      </w:r>
      <w:r>
        <w:rPr>
          <w:rFonts w:ascii="Times New Roman" w:hAnsi="Times New Roman" w:cs="Times New Roman"/>
          <w:sz w:val="24"/>
          <w:szCs w:val="24"/>
        </w:rPr>
        <w:t>And now</w:t>
      </w:r>
      <w:r w:rsidR="001F2D2E">
        <w:rPr>
          <w:rFonts w:ascii="Times New Roman" w:hAnsi="Times New Roman" w:cs="Times New Roman"/>
          <w:sz w:val="24"/>
          <w:szCs w:val="24"/>
        </w:rPr>
        <w:t xml:space="preserve"> that I’ve said this,</w:t>
      </w:r>
      <w:r>
        <w:rPr>
          <w:rFonts w:ascii="Times New Roman" w:hAnsi="Times New Roman" w:cs="Times New Roman"/>
          <w:sz w:val="24"/>
          <w:szCs w:val="24"/>
        </w:rPr>
        <w:t xml:space="preserve"> you have arrived without the tools you need, </w:t>
      </w:r>
      <w:r w:rsidR="001F2D2E">
        <w:rPr>
          <w:rFonts w:ascii="Times New Roman" w:hAnsi="Times New Roman" w:cs="Times New Roman"/>
          <w:sz w:val="24"/>
          <w:szCs w:val="24"/>
        </w:rPr>
        <w:t xml:space="preserve">making </w:t>
      </w:r>
      <w:r>
        <w:rPr>
          <w:rFonts w:ascii="Times New Roman" w:hAnsi="Times New Roman" w:cs="Times New Roman"/>
          <w:sz w:val="24"/>
          <w:szCs w:val="24"/>
        </w:rPr>
        <w:t>you take this test without them.</w:t>
      </w:r>
      <w:r w:rsidR="00EE78FE">
        <w:rPr>
          <w:rFonts w:ascii="Times New Roman" w:hAnsi="Times New Roman" w:cs="Times New Roman"/>
          <w:sz w:val="24"/>
          <w:szCs w:val="24"/>
        </w:rPr>
        <w:t xml:space="preserve"> There will be no compensation on our side.</w:t>
      </w:r>
      <w:r w:rsidR="00B80B84">
        <w:rPr>
          <w:rFonts w:ascii="Times New Roman" w:hAnsi="Times New Roman" w:cs="Times New Roman"/>
          <w:sz w:val="24"/>
          <w:szCs w:val="24"/>
        </w:rPr>
        <w:t xml:space="preserve"> Is that clear?</w:t>
      </w:r>
      <w:r>
        <w:rPr>
          <w:rFonts w:ascii="Times New Roman" w:hAnsi="Times New Roman" w:cs="Times New Roman"/>
          <w:sz w:val="24"/>
          <w:szCs w:val="24"/>
        </w:rPr>
        <w:t>”</w:t>
      </w:r>
    </w:p>
    <w:p w14:paraId="6F0B9EF9" w14:textId="5D63FAD5" w:rsidR="00B80B84" w:rsidRDefault="00B80B8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72F1E">
        <w:rPr>
          <w:rFonts w:ascii="Times New Roman" w:hAnsi="Times New Roman" w:cs="Times New Roman"/>
          <w:sz w:val="24"/>
          <w:szCs w:val="24"/>
        </w:rPr>
        <w:t>“Yes…”</w:t>
      </w:r>
    </w:p>
    <w:p w14:paraId="4B401324" w14:textId="0584A7CE" w:rsidR="00872F1E" w:rsidRDefault="00993C2B" w:rsidP="005000D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poke as an instructor, drilling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values into Senkyo with a stern, authoritarian voice. He could do nothing against </w:t>
      </w:r>
      <w:r w:rsidR="005000D7">
        <w:rPr>
          <w:rFonts w:ascii="Times New Roman" w:hAnsi="Times New Roman" w:cs="Times New Roman"/>
          <w:sz w:val="24"/>
          <w:szCs w:val="24"/>
        </w:rPr>
        <w:t>him like this.</w:t>
      </w:r>
      <w:r w:rsidR="00872F1E">
        <w:rPr>
          <w:rFonts w:ascii="Times New Roman" w:hAnsi="Times New Roman" w:cs="Times New Roman"/>
          <w:sz w:val="24"/>
          <w:szCs w:val="24"/>
        </w:rPr>
        <w:t xml:space="preserve"> “If you mess up, do something to fix it.” That was basically what they wanted to </w:t>
      </w:r>
      <w:r w:rsidR="001D3012">
        <w:rPr>
          <w:rFonts w:ascii="Times New Roman" w:hAnsi="Times New Roman" w:cs="Times New Roman"/>
          <w:sz w:val="24"/>
          <w:szCs w:val="24"/>
        </w:rPr>
        <w:t>e</w:t>
      </w:r>
      <w:r w:rsidR="008F2E78">
        <w:rPr>
          <w:rFonts w:ascii="Times New Roman" w:hAnsi="Times New Roman" w:cs="Times New Roman"/>
          <w:sz w:val="24"/>
          <w:szCs w:val="24"/>
        </w:rPr>
        <w:t>mbed</w:t>
      </w:r>
      <w:r w:rsidR="00872F1E">
        <w:rPr>
          <w:rFonts w:ascii="Times New Roman" w:hAnsi="Times New Roman" w:cs="Times New Roman"/>
          <w:sz w:val="24"/>
          <w:szCs w:val="24"/>
        </w:rPr>
        <w:t xml:space="preserve"> </w:t>
      </w:r>
      <w:r w:rsidR="00F32333">
        <w:rPr>
          <w:rFonts w:ascii="Times New Roman" w:hAnsi="Times New Roman" w:cs="Times New Roman"/>
          <w:sz w:val="24"/>
          <w:szCs w:val="24"/>
        </w:rPr>
        <w:t>in</w:t>
      </w:r>
      <w:r w:rsidR="00872F1E">
        <w:rPr>
          <w:rFonts w:ascii="Times New Roman" w:hAnsi="Times New Roman" w:cs="Times New Roman"/>
          <w:sz w:val="24"/>
          <w:szCs w:val="24"/>
        </w:rPr>
        <w:t>to their crawlers.</w:t>
      </w:r>
      <w:r w:rsidR="006E7904">
        <w:rPr>
          <w:rFonts w:ascii="Times New Roman" w:hAnsi="Times New Roman" w:cs="Times New Roman"/>
          <w:sz w:val="24"/>
          <w:szCs w:val="24"/>
        </w:rPr>
        <w:t xml:space="preserve"> </w:t>
      </w:r>
      <w:r w:rsidR="00362C08">
        <w:rPr>
          <w:rFonts w:ascii="Times New Roman" w:hAnsi="Times New Roman" w:cs="Times New Roman"/>
          <w:sz w:val="24"/>
          <w:szCs w:val="24"/>
        </w:rPr>
        <w:t xml:space="preserve">It didn’t matter what reason the crawlers have that gave them a disadvantage in their test. What mattered was how the crawlers would respond in times like these and if they will be able to overcome it. In this situation, even if it wasn’t Senkyo’s fault that he arrived late, it didn’t matter. What </w:t>
      </w:r>
      <w:proofErr w:type="spellStart"/>
      <w:r w:rsidR="00362C08">
        <w:rPr>
          <w:rFonts w:ascii="Times New Roman" w:hAnsi="Times New Roman" w:cs="Times New Roman"/>
          <w:sz w:val="24"/>
          <w:szCs w:val="24"/>
        </w:rPr>
        <w:t>Leolja</w:t>
      </w:r>
      <w:proofErr w:type="spellEnd"/>
      <w:r w:rsidR="00362C08">
        <w:rPr>
          <w:rFonts w:ascii="Times New Roman" w:hAnsi="Times New Roman" w:cs="Times New Roman"/>
          <w:sz w:val="24"/>
          <w:szCs w:val="24"/>
        </w:rPr>
        <w:t xml:space="preserve"> wanted from him right now was the ability to make up for his loss. Having that fact settled in his head, Senkyo had no choice but to prepare for the upcoming test.</w:t>
      </w:r>
    </w:p>
    <w:p w14:paraId="7B3CA19E" w14:textId="4F412371" w:rsidR="00362C08" w:rsidRDefault="009C5D2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3246B">
        <w:rPr>
          <w:rFonts w:ascii="Times New Roman" w:hAnsi="Times New Roman" w:cs="Times New Roman"/>
          <w:sz w:val="24"/>
          <w:szCs w:val="24"/>
        </w:rPr>
        <w:t xml:space="preserve">Forced by the rules of </w:t>
      </w:r>
      <w:proofErr w:type="spellStart"/>
      <w:r w:rsidR="0083246B">
        <w:rPr>
          <w:rFonts w:ascii="Times New Roman" w:hAnsi="Times New Roman" w:cs="Times New Roman"/>
          <w:sz w:val="24"/>
          <w:szCs w:val="24"/>
        </w:rPr>
        <w:t>Haeqras</w:t>
      </w:r>
      <w:proofErr w:type="spellEnd"/>
      <w:r w:rsidR="0083246B">
        <w:rPr>
          <w:rFonts w:ascii="Times New Roman" w:hAnsi="Times New Roman" w:cs="Times New Roman"/>
          <w:sz w:val="24"/>
          <w:szCs w:val="24"/>
        </w:rPr>
        <w:t xml:space="preserve">, </w:t>
      </w:r>
      <w:r w:rsidR="00C3357D">
        <w:rPr>
          <w:rFonts w:ascii="Times New Roman" w:hAnsi="Times New Roman" w:cs="Times New Roman"/>
          <w:sz w:val="24"/>
          <w:szCs w:val="24"/>
        </w:rPr>
        <w:t>he</w:t>
      </w:r>
      <w:r w:rsidR="0083246B">
        <w:rPr>
          <w:rFonts w:ascii="Times New Roman" w:hAnsi="Times New Roman" w:cs="Times New Roman"/>
          <w:sz w:val="24"/>
          <w:szCs w:val="24"/>
        </w:rPr>
        <w:t xml:space="preserve"> entered a new artificial cave to begin his second test. This cave is different from the last one, making it so that he couldn’t trace the path to level S from his memories</w:t>
      </w:r>
      <w:r w:rsidR="00DF62CC">
        <w:rPr>
          <w:rFonts w:ascii="Times New Roman" w:hAnsi="Times New Roman" w:cs="Times New Roman"/>
          <w:sz w:val="24"/>
          <w:szCs w:val="24"/>
        </w:rPr>
        <w:t>. The cave structure is different but the enemies were still the same. In levels E and D, he only walked by the creatures inside the cave without giving them anything more than just a glance</w:t>
      </w:r>
      <w:r w:rsidR="00C3357D">
        <w:rPr>
          <w:rFonts w:ascii="Times New Roman" w:hAnsi="Times New Roman" w:cs="Times New Roman"/>
          <w:sz w:val="24"/>
          <w:szCs w:val="24"/>
        </w:rPr>
        <w:t xml:space="preserve"> and a fatal low-tier spell if they ever turn hostile</w:t>
      </w:r>
      <w:r w:rsidR="00DF62CC">
        <w:rPr>
          <w:rFonts w:ascii="Times New Roman" w:hAnsi="Times New Roman" w:cs="Times New Roman"/>
          <w:sz w:val="24"/>
          <w:szCs w:val="24"/>
        </w:rPr>
        <w:t>. There was little to no danger on level E while he simply needed to scare off annoying enemies on level D.</w:t>
      </w:r>
    </w:p>
    <w:p w14:paraId="2D009E59" w14:textId="623C8CA4" w:rsidR="00DF62CC" w:rsidRDefault="00DF62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ther than the enemies, he used his time walking through the cave in collecting rocks and other resources he could use later on in the deeper levels. With his leaf supply reduced to a resounding zero, he needed to make other talismans through other means. Using pebbles and other small rocks could work as a substitute but he knew that the range of uses on weighted talismans like rocks was much less than the capabilities of thin and light talismans like leaves or paper due to the fact that they’re bigger, heavier, and inflexible.</w:t>
      </w:r>
    </w:p>
    <w:p w14:paraId="0EBE5EBD" w14:textId="78C7D7FF" w:rsidR="00DF62CC" w:rsidRDefault="00DF62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agined using rocks to perform his large-scale circuits as he did on the deeper levels where his leaf talismans nimbly dodged and weaved through numerous obstacles to execute his plans</w:t>
      </w:r>
      <w:r w:rsidR="002D4DAA">
        <w:rPr>
          <w:rFonts w:ascii="Times New Roman" w:hAnsi="Times New Roman" w:cs="Times New Roman"/>
          <w:sz w:val="24"/>
          <w:szCs w:val="24"/>
        </w:rPr>
        <w:t xml:space="preserve">. If he were to use rocks in those situations, he could easily imagine them being disrupted, stopping him from using large circuits or field circles just like he did last time. For now, these rocks were a </w:t>
      </w:r>
      <w:r w:rsidR="004F061C">
        <w:rPr>
          <w:rFonts w:ascii="Times New Roman" w:hAnsi="Times New Roman" w:cs="Times New Roman"/>
          <w:sz w:val="24"/>
          <w:szCs w:val="24"/>
        </w:rPr>
        <w:t>flimsy</w:t>
      </w:r>
      <w:r w:rsidR="00CF4595">
        <w:rPr>
          <w:rFonts w:ascii="Times New Roman" w:hAnsi="Times New Roman" w:cs="Times New Roman"/>
          <w:sz w:val="24"/>
          <w:szCs w:val="24"/>
        </w:rPr>
        <w:t xml:space="preserve"> stopgap so that he wouldn’t be completely unable to use spirit power and enchanter techniques.</w:t>
      </w:r>
    </w:p>
    <w:p w14:paraId="5E041BB6" w14:textId="0B780DAC" w:rsidR="00E80D63" w:rsidRDefault="00E80D6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ong with the small rocks and pebbles, he also harvested body parts from the enemies that were in the area. Unlike levels B and below, the enemies </w:t>
      </w:r>
      <w:r w:rsidR="00BE1062">
        <w:rPr>
          <w:rFonts w:ascii="Times New Roman" w:hAnsi="Times New Roman" w:cs="Times New Roman"/>
          <w:sz w:val="24"/>
          <w:szCs w:val="24"/>
        </w:rPr>
        <w:t>in the levels above them</w:t>
      </w:r>
      <w:r>
        <w:rPr>
          <w:rFonts w:ascii="Times New Roman" w:hAnsi="Times New Roman" w:cs="Times New Roman"/>
          <w:sz w:val="24"/>
          <w:szCs w:val="24"/>
        </w:rPr>
        <w:t xml:space="preserve"> were real, allowing him to use them for enchanter techniques. Back then, he collected </w:t>
      </w:r>
      <w:proofErr w:type="spellStart"/>
      <w:r>
        <w:rPr>
          <w:rFonts w:ascii="Times New Roman" w:hAnsi="Times New Roman" w:cs="Times New Roman"/>
          <w:sz w:val="24"/>
          <w:szCs w:val="24"/>
        </w:rPr>
        <w:t>Hkrwir’s</w:t>
      </w:r>
      <w:proofErr w:type="spellEnd"/>
      <w:r>
        <w:rPr>
          <w:rFonts w:ascii="Times New Roman" w:hAnsi="Times New Roman" w:cs="Times New Roman"/>
          <w:sz w:val="24"/>
          <w:szCs w:val="24"/>
        </w:rPr>
        <w:t xml:space="preserve"> fangs, an </w:t>
      </w:r>
      <w:proofErr w:type="spellStart"/>
      <w:r>
        <w:rPr>
          <w:rFonts w:ascii="Times New Roman" w:hAnsi="Times New Roman" w:cs="Times New Roman"/>
          <w:sz w:val="24"/>
          <w:szCs w:val="24"/>
        </w:rPr>
        <w:lastRenderedPageBreak/>
        <w:t>Eozea’s</w:t>
      </w:r>
      <w:proofErr w:type="spellEnd"/>
      <w:r>
        <w:rPr>
          <w:rFonts w:ascii="Times New Roman" w:hAnsi="Times New Roman" w:cs="Times New Roman"/>
          <w:sz w:val="24"/>
          <w:szCs w:val="24"/>
        </w:rPr>
        <w:t xml:space="preserve"> scales, and its tongue. They were basically centipede fangs, lizard scales</w:t>
      </w:r>
      <w:r w:rsidR="00C4303C">
        <w:rPr>
          <w:rFonts w:ascii="Times New Roman" w:hAnsi="Times New Roman" w:cs="Times New Roman"/>
          <w:sz w:val="24"/>
          <w:szCs w:val="24"/>
        </w:rPr>
        <w:t>,</w:t>
      </w:r>
      <w:r>
        <w:rPr>
          <w:rFonts w:ascii="Times New Roman" w:hAnsi="Times New Roman" w:cs="Times New Roman"/>
          <w:sz w:val="24"/>
          <w:szCs w:val="24"/>
        </w:rPr>
        <w:t xml:space="preserve"> and </w:t>
      </w:r>
      <w:r w:rsidR="00C4303C">
        <w:rPr>
          <w:rFonts w:ascii="Times New Roman" w:hAnsi="Times New Roman" w:cs="Times New Roman"/>
          <w:sz w:val="24"/>
          <w:szCs w:val="24"/>
        </w:rPr>
        <w:t xml:space="preserve">a </w:t>
      </w:r>
      <w:r>
        <w:rPr>
          <w:rFonts w:ascii="Times New Roman" w:hAnsi="Times New Roman" w:cs="Times New Roman"/>
          <w:sz w:val="24"/>
          <w:szCs w:val="24"/>
        </w:rPr>
        <w:t>lizard to</w:t>
      </w:r>
      <w:r w:rsidR="00123846">
        <w:rPr>
          <w:rFonts w:ascii="Times New Roman" w:hAnsi="Times New Roman" w:cs="Times New Roman"/>
          <w:sz w:val="24"/>
          <w:szCs w:val="24"/>
        </w:rPr>
        <w:t>ngu</w:t>
      </w:r>
      <w:r>
        <w:rPr>
          <w:rFonts w:ascii="Times New Roman" w:hAnsi="Times New Roman" w:cs="Times New Roman"/>
          <w:sz w:val="24"/>
          <w:szCs w:val="24"/>
        </w:rPr>
        <w:t xml:space="preserve">e. He didn’t have to use them back then since he had leaf talismans, but now with those resources exhausted, he thought these items could </w:t>
      </w:r>
      <w:r w:rsidR="00F64B60">
        <w:rPr>
          <w:rFonts w:ascii="Times New Roman" w:hAnsi="Times New Roman" w:cs="Times New Roman"/>
          <w:sz w:val="24"/>
          <w:szCs w:val="24"/>
        </w:rPr>
        <w:t>have their purpose</w:t>
      </w:r>
      <w:r w:rsidR="00992BFE">
        <w:rPr>
          <w:rFonts w:ascii="Times New Roman" w:hAnsi="Times New Roman" w:cs="Times New Roman"/>
          <w:sz w:val="24"/>
          <w:szCs w:val="24"/>
        </w:rPr>
        <w:t>.</w:t>
      </w:r>
    </w:p>
    <w:p w14:paraId="5A2125F8" w14:textId="42590F00" w:rsidR="008E3067" w:rsidRDefault="008E30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C had the usual swarm of bomb jockeys, but they weren’t much of a threat against Senkyo’s wide-ranged offensive magic. Level B should just have phantom threaders which weren’t much of a threat as long as you could detect their traps, but unusually, he found a few cave trappers around the end of the level.</w:t>
      </w:r>
      <w:r w:rsidR="001F5A2F">
        <w:rPr>
          <w:rFonts w:ascii="Times New Roman" w:hAnsi="Times New Roman" w:cs="Times New Roman"/>
          <w:sz w:val="24"/>
          <w:szCs w:val="24"/>
        </w:rPr>
        <w:t xml:space="preserve"> He was reminded that the enemies in the sunken nest weren’t restricted to </w:t>
      </w:r>
      <w:r w:rsidR="00CD7BD3">
        <w:rPr>
          <w:rFonts w:ascii="Times New Roman" w:hAnsi="Times New Roman" w:cs="Times New Roman"/>
          <w:sz w:val="24"/>
          <w:szCs w:val="24"/>
        </w:rPr>
        <w:t>the</w:t>
      </w:r>
      <w:r w:rsidR="001F5A2F">
        <w:rPr>
          <w:rFonts w:ascii="Times New Roman" w:hAnsi="Times New Roman" w:cs="Times New Roman"/>
          <w:sz w:val="24"/>
          <w:szCs w:val="24"/>
        </w:rPr>
        <w:t xml:space="preserve"> level</w:t>
      </w:r>
      <w:r w:rsidR="00CD7BD3">
        <w:rPr>
          <w:rFonts w:ascii="Times New Roman" w:hAnsi="Times New Roman" w:cs="Times New Roman"/>
          <w:sz w:val="24"/>
          <w:szCs w:val="24"/>
        </w:rPr>
        <w:t>s</w:t>
      </w:r>
      <w:r w:rsidR="001F5A2F">
        <w:rPr>
          <w:rFonts w:ascii="Times New Roman" w:hAnsi="Times New Roman" w:cs="Times New Roman"/>
          <w:sz w:val="24"/>
          <w:szCs w:val="24"/>
        </w:rPr>
        <w:t xml:space="preserve"> they frequented.</w:t>
      </w:r>
    </w:p>
    <w:p w14:paraId="698634BA" w14:textId="79649E6C" w:rsidR="008F2AEA" w:rsidRDefault="008F2AE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test run, </w:t>
      </w:r>
      <w:r w:rsidR="00F14127">
        <w:rPr>
          <w:rFonts w:ascii="Times New Roman" w:hAnsi="Times New Roman" w:cs="Times New Roman"/>
          <w:sz w:val="24"/>
          <w:szCs w:val="24"/>
        </w:rPr>
        <w:t>he used one of his newly learned spells.</w:t>
      </w:r>
    </w:p>
    <w:p w14:paraId="43F8DFC7" w14:textId="29189139" w:rsidR="00F14127" w:rsidRDefault="00F1412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24E7E" w:rsidRPr="00124E7E">
        <w:rPr>
          <w:rFonts w:ascii="Times New Roman" w:hAnsi="Times New Roman" w:cs="Times New Roman"/>
          <w:sz w:val="24"/>
          <w:szCs w:val="24"/>
        </w:rPr>
        <w:t xml:space="preserve">O Earth, speak once more and deliver your will. Heaven or hell; pass upon your judgment on the mortals before you. </w:t>
      </w:r>
      <w:r w:rsidR="00E43311">
        <w:rPr>
          <w:rFonts w:ascii="Times New Roman" w:hAnsi="Times New Roman" w:cs="Times New Roman"/>
          <w:sz w:val="24"/>
          <w:szCs w:val="24"/>
        </w:rPr>
        <w:t xml:space="preserve">Rise: </w:t>
      </w:r>
      <w:r w:rsidR="00124E7E" w:rsidRPr="00124E7E">
        <w:rPr>
          <w:rFonts w:ascii="Times New Roman" w:hAnsi="Times New Roman" w:cs="Times New Roman"/>
          <w:sz w:val="24"/>
          <w:szCs w:val="24"/>
        </w:rPr>
        <w:t>Rumbling Land</w:t>
      </w:r>
      <w:r w:rsidR="00124E7E">
        <w:rPr>
          <w:rFonts w:ascii="Times New Roman" w:hAnsi="Times New Roman" w:cs="Times New Roman"/>
          <w:sz w:val="24"/>
          <w:szCs w:val="24"/>
        </w:rPr>
        <w:t>.</w:t>
      </w:r>
      <w:r>
        <w:rPr>
          <w:rFonts w:ascii="Times New Roman" w:hAnsi="Times New Roman" w:cs="Times New Roman"/>
          <w:sz w:val="24"/>
          <w:szCs w:val="24"/>
        </w:rPr>
        <w:t>”</w:t>
      </w:r>
    </w:p>
    <w:p w14:paraId="5093521D" w14:textId="5E33CAC4" w:rsidR="004A7AE8" w:rsidRDefault="00124E7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mbling the chant </w:t>
      </w:r>
      <w:r w:rsidR="00C217AD">
        <w:rPr>
          <w:rFonts w:ascii="Times New Roman" w:hAnsi="Times New Roman" w:cs="Times New Roman"/>
          <w:sz w:val="24"/>
          <w:szCs w:val="24"/>
        </w:rPr>
        <w:t>in</w:t>
      </w:r>
      <w:r>
        <w:rPr>
          <w:rFonts w:ascii="Times New Roman" w:hAnsi="Times New Roman" w:cs="Times New Roman"/>
          <w:sz w:val="24"/>
          <w:szCs w:val="24"/>
        </w:rPr>
        <w:t xml:space="preserve"> a volume difficult for others to hear, </w:t>
      </w:r>
      <w:r w:rsidR="00E43311">
        <w:rPr>
          <w:rFonts w:ascii="Times New Roman" w:hAnsi="Times New Roman" w:cs="Times New Roman"/>
          <w:sz w:val="24"/>
          <w:szCs w:val="24"/>
        </w:rPr>
        <w:t xml:space="preserve">he targeted the areas behind the walls where </w:t>
      </w:r>
      <w:proofErr w:type="gramStart"/>
      <w:r w:rsidR="00E43311">
        <w:rPr>
          <w:rFonts w:ascii="Times New Roman" w:hAnsi="Times New Roman" w:cs="Times New Roman"/>
          <w:sz w:val="24"/>
          <w:szCs w:val="24"/>
        </w:rPr>
        <w:t>Detect</w:t>
      </w:r>
      <w:proofErr w:type="gramEnd"/>
      <w:r w:rsidR="00E43311">
        <w:rPr>
          <w:rFonts w:ascii="Times New Roman" w:hAnsi="Times New Roman" w:cs="Times New Roman"/>
          <w:sz w:val="24"/>
          <w:szCs w:val="24"/>
        </w:rPr>
        <w:t xml:space="preserve"> could sense a cave trapper hiding inside. It was a spell that could make an area of land suddenly rise or cave in depending on how it is cast. Using this, he can force cave trappers to leave their hiding spot or, if the caster knew how the tunnel of the hiding cave trapper was formed, kill it on the spot.</w:t>
      </w:r>
    </w:p>
    <w:p w14:paraId="65402A47" w14:textId="22ED8D7A" w:rsidR="00124E7E" w:rsidRDefault="004A7AE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Senkyo couldn’t detect the formation of the tunnel with Detect, so he opted for the land to rise directly upward. </w:t>
      </w:r>
      <w:r w:rsidR="003B4BBE">
        <w:rPr>
          <w:rFonts w:ascii="Times New Roman" w:hAnsi="Times New Roman" w:cs="Times New Roman"/>
          <w:sz w:val="24"/>
          <w:szCs w:val="24"/>
        </w:rPr>
        <w:t xml:space="preserve">More often times than not, this would cause the cave trapper to rise up and either run away or break out of its hiding spot. But in this case, when the rise was forcefully stopped at a lower height than Senkyo intended, it was a sign that the tunnel </w:t>
      </w:r>
      <w:r w:rsidR="00DE5938">
        <w:rPr>
          <w:rFonts w:ascii="Times New Roman" w:hAnsi="Times New Roman" w:cs="Times New Roman"/>
          <w:sz w:val="24"/>
          <w:szCs w:val="24"/>
        </w:rPr>
        <w:t xml:space="preserve">had no space above it </w:t>
      </w:r>
      <w:r w:rsidR="00991913">
        <w:rPr>
          <w:rFonts w:ascii="Times New Roman" w:hAnsi="Times New Roman" w:cs="Times New Roman"/>
          <w:sz w:val="24"/>
          <w:szCs w:val="24"/>
        </w:rPr>
        <w:t xml:space="preserve">and </w:t>
      </w:r>
      <w:r w:rsidR="00DE5938">
        <w:rPr>
          <w:rFonts w:ascii="Times New Roman" w:hAnsi="Times New Roman" w:cs="Times New Roman"/>
          <w:sz w:val="24"/>
          <w:szCs w:val="24"/>
        </w:rPr>
        <w:t>was likely dug in a horizontal path</w:t>
      </w:r>
      <w:r w:rsidR="003B4BBE">
        <w:rPr>
          <w:rFonts w:ascii="Times New Roman" w:hAnsi="Times New Roman" w:cs="Times New Roman"/>
          <w:sz w:val="24"/>
          <w:szCs w:val="24"/>
        </w:rPr>
        <w:t>. Meaning, with no space above the cave trapper, Senkyo’s magic mercilessly squished it while it was inside the tunnel.</w:t>
      </w:r>
    </w:p>
    <w:p w14:paraId="0FA463C6" w14:textId="0BA20ECD" w:rsidR="00E82770" w:rsidRDefault="00E8277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lucky… but I probably shouldn’t use this on single targets.”</w:t>
      </w:r>
    </w:p>
    <w:p w14:paraId="254C4EDD" w14:textId="18C15BE6" w:rsidR="00E82770" w:rsidRDefault="00E8277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umbling Land was a mid-tier spell. Although it was effective against cave trappers, it was a waste of mana to use it on a single target since it was designed to affect a large area. </w:t>
      </w:r>
      <w:r w:rsidR="007F502E">
        <w:rPr>
          <w:rFonts w:ascii="Times New Roman" w:hAnsi="Times New Roman" w:cs="Times New Roman"/>
          <w:sz w:val="24"/>
          <w:szCs w:val="24"/>
        </w:rPr>
        <w:t xml:space="preserve">Not to mention, the guidebook specifically stated to use Rumbling Land with caution. Since it affected terrain, using this spell haphazardly could lead to massive cave-ins and destroy paths that were previously mapped out. This was also the reason why it was strongly </w:t>
      </w:r>
      <w:r w:rsidR="00C217AD">
        <w:rPr>
          <w:rFonts w:ascii="Times New Roman" w:hAnsi="Times New Roman" w:cs="Times New Roman"/>
          <w:sz w:val="24"/>
          <w:szCs w:val="24"/>
        </w:rPr>
        <w:t>discouraged</w:t>
      </w:r>
      <w:r w:rsidR="007F502E">
        <w:rPr>
          <w:rFonts w:ascii="Times New Roman" w:hAnsi="Times New Roman" w:cs="Times New Roman"/>
          <w:sz w:val="24"/>
          <w:szCs w:val="24"/>
        </w:rPr>
        <w:t xml:space="preserve"> to use the cave-in chant of Rumbling Land. Making more walls was one thing, but removing them was a</w:t>
      </w:r>
      <w:r w:rsidR="00A5645E">
        <w:rPr>
          <w:rFonts w:ascii="Times New Roman" w:hAnsi="Times New Roman" w:cs="Times New Roman"/>
          <w:sz w:val="24"/>
          <w:szCs w:val="24"/>
        </w:rPr>
        <w:t>n</w:t>
      </w:r>
      <w:r w:rsidR="007F502E">
        <w:rPr>
          <w:rFonts w:ascii="Times New Roman" w:hAnsi="Times New Roman" w:cs="Times New Roman"/>
          <w:sz w:val="24"/>
          <w:szCs w:val="24"/>
        </w:rPr>
        <w:t xml:space="preserve"> </w:t>
      </w:r>
      <w:r w:rsidR="007822BC">
        <w:rPr>
          <w:rFonts w:ascii="Times New Roman" w:hAnsi="Times New Roman" w:cs="Times New Roman"/>
          <w:sz w:val="24"/>
          <w:szCs w:val="24"/>
        </w:rPr>
        <w:t>entirely</w:t>
      </w:r>
      <w:r w:rsidR="00C7261A">
        <w:rPr>
          <w:rFonts w:ascii="Times New Roman" w:hAnsi="Times New Roman" w:cs="Times New Roman"/>
          <w:sz w:val="24"/>
          <w:szCs w:val="24"/>
        </w:rPr>
        <w:t xml:space="preserve"> different</w:t>
      </w:r>
      <w:r w:rsidR="007F502E">
        <w:rPr>
          <w:rFonts w:ascii="Times New Roman" w:hAnsi="Times New Roman" w:cs="Times New Roman"/>
          <w:sz w:val="24"/>
          <w:szCs w:val="24"/>
        </w:rPr>
        <w:t xml:space="preserve"> issue. </w:t>
      </w:r>
      <w:r w:rsidR="000D3380">
        <w:rPr>
          <w:rFonts w:ascii="Times New Roman" w:hAnsi="Times New Roman" w:cs="Times New Roman"/>
          <w:sz w:val="24"/>
          <w:szCs w:val="24"/>
        </w:rPr>
        <w:t>The only time crawlers are allowed to use highly destructive magic was in times when the danger was critical and lives were at stake.</w:t>
      </w:r>
    </w:p>
    <w:p w14:paraId="6C4BA8D7" w14:textId="03FA3B74" w:rsidR="00A5645E" w:rsidRDefault="00A5645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64894">
        <w:rPr>
          <w:rFonts w:ascii="Times New Roman" w:hAnsi="Times New Roman" w:cs="Times New Roman"/>
          <w:sz w:val="24"/>
          <w:szCs w:val="24"/>
        </w:rPr>
        <w:t xml:space="preserve">O Earth, </w:t>
      </w:r>
      <w:r w:rsidR="00DD26F4">
        <w:rPr>
          <w:rFonts w:ascii="Times New Roman" w:hAnsi="Times New Roman" w:cs="Times New Roman"/>
          <w:sz w:val="24"/>
          <w:szCs w:val="24"/>
        </w:rPr>
        <w:t xml:space="preserve">act and </w:t>
      </w:r>
      <w:r w:rsidR="009F1027">
        <w:rPr>
          <w:rFonts w:ascii="Times New Roman" w:hAnsi="Times New Roman" w:cs="Times New Roman"/>
          <w:sz w:val="24"/>
          <w:szCs w:val="24"/>
        </w:rPr>
        <w:t>hasten the course of nature</w:t>
      </w:r>
      <w:r w:rsidR="00264894">
        <w:rPr>
          <w:rFonts w:ascii="Times New Roman" w:hAnsi="Times New Roman" w:cs="Times New Roman"/>
          <w:sz w:val="24"/>
          <w:szCs w:val="24"/>
        </w:rPr>
        <w:t xml:space="preserve">. Wither the strong and impregnable, take their </w:t>
      </w:r>
      <w:r w:rsidR="009D70E2">
        <w:rPr>
          <w:rFonts w:ascii="Times New Roman" w:hAnsi="Times New Roman" w:cs="Times New Roman"/>
          <w:sz w:val="24"/>
          <w:szCs w:val="24"/>
        </w:rPr>
        <w:t>time and turn them into a strew. Terra Decay</w:t>
      </w:r>
      <w:r w:rsidR="00B37A18">
        <w:rPr>
          <w:rFonts w:ascii="Times New Roman" w:hAnsi="Times New Roman" w:cs="Times New Roman"/>
          <w:sz w:val="24"/>
          <w:szCs w:val="24"/>
        </w:rPr>
        <w:t>.</w:t>
      </w:r>
      <w:r>
        <w:rPr>
          <w:rFonts w:ascii="Times New Roman" w:hAnsi="Times New Roman" w:cs="Times New Roman"/>
          <w:sz w:val="24"/>
          <w:szCs w:val="24"/>
        </w:rPr>
        <w:t>”</w:t>
      </w:r>
    </w:p>
    <w:p w14:paraId="5474FCEF" w14:textId="6253AD5D" w:rsidR="005D508F" w:rsidRDefault="00A5645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oving forward into level A1, he faced the cave trappers inside this level using a new spell called Terra Decay.</w:t>
      </w:r>
      <w:r w:rsidR="00B37A18">
        <w:rPr>
          <w:rFonts w:ascii="Times New Roman" w:hAnsi="Times New Roman" w:cs="Times New Roman"/>
          <w:sz w:val="24"/>
          <w:szCs w:val="24"/>
        </w:rPr>
        <w:t xml:space="preserve"> It had the power to </w:t>
      </w:r>
      <w:r w:rsidR="000D3380">
        <w:rPr>
          <w:rFonts w:ascii="Times New Roman" w:hAnsi="Times New Roman" w:cs="Times New Roman"/>
          <w:sz w:val="24"/>
          <w:szCs w:val="24"/>
        </w:rPr>
        <w:t>turn earth and rocks</w:t>
      </w:r>
      <w:r w:rsidR="00B37A18">
        <w:rPr>
          <w:rFonts w:ascii="Times New Roman" w:hAnsi="Times New Roman" w:cs="Times New Roman"/>
          <w:sz w:val="24"/>
          <w:szCs w:val="24"/>
        </w:rPr>
        <w:t xml:space="preserve"> into sand and dust, making them fall onto the spiders waiting right </w:t>
      </w:r>
      <w:r w:rsidR="003E1C9A">
        <w:rPr>
          <w:rFonts w:ascii="Times New Roman" w:hAnsi="Times New Roman" w:cs="Times New Roman"/>
          <w:sz w:val="24"/>
          <w:szCs w:val="24"/>
        </w:rPr>
        <w:t>behind</w:t>
      </w:r>
      <w:r w:rsidR="00B37A18">
        <w:rPr>
          <w:rFonts w:ascii="Times New Roman" w:hAnsi="Times New Roman" w:cs="Times New Roman"/>
          <w:sz w:val="24"/>
          <w:szCs w:val="24"/>
        </w:rPr>
        <w:t xml:space="preserve"> them and burying them. It was an easy way to reveal and </w:t>
      </w:r>
      <w:r w:rsidR="008C2D12">
        <w:rPr>
          <w:rFonts w:ascii="Times New Roman" w:hAnsi="Times New Roman" w:cs="Times New Roman"/>
          <w:sz w:val="24"/>
          <w:szCs w:val="24"/>
        </w:rPr>
        <w:t>hold down cave trappers, making it simple to eliminate them with his sword</w:t>
      </w:r>
      <w:r w:rsidR="00222320">
        <w:rPr>
          <w:rFonts w:ascii="Times New Roman" w:hAnsi="Times New Roman" w:cs="Times New Roman"/>
          <w:sz w:val="24"/>
          <w:szCs w:val="24"/>
        </w:rPr>
        <w:t>. It cost less mana than Rumbling Land despite both of them being mid-tier spells and also created a wall of heavy sand that could block off any reinforcements inside the tunnels of the cave trappers</w:t>
      </w:r>
      <w:r w:rsidR="00B70E5D">
        <w:rPr>
          <w:rFonts w:ascii="Times New Roman" w:hAnsi="Times New Roman" w:cs="Times New Roman"/>
          <w:sz w:val="24"/>
          <w:szCs w:val="24"/>
        </w:rPr>
        <w:t xml:space="preserve">. No matter how strong the cave trappers may be, their strength </w:t>
      </w:r>
      <w:r w:rsidR="001B550D">
        <w:rPr>
          <w:rFonts w:ascii="Times New Roman" w:hAnsi="Times New Roman" w:cs="Times New Roman"/>
          <w:sz w:val="24"/>
          <w:szCs w:val="24"/>
        </w:rPr>
        <w:t>can</w:t>
      </w:r>
      <w:r w:rsidR="00B70E5D">
        <w:rPr>
          <w:rFonts w:ascii="Times New Roman" w:hAnsi="Times New Roman" w:cs="Times New Roman"/>
          <w:sz w:val="24"/>
          <w:szCs w:val="24"/>
        </w:rPr>
        <w:t xml:space="preserve"> do nothing against the </w:t>
      </w:r>
      <w:r w:rsidR="00C8328D">
        <w:rPr>
          <w:rFonts w:ascii="Times New Roman" w:hAnsi="Times New Roman" w:cs="Times New Roman"/>
          <w:sz w:val="24"/>
          <w:szCs w:val="24"/>
        </w:rPr>
        <w:t xml:space="preserve">pliability of </w:t>
      </w:r>
      <w:r w:rsidR="00B70E5D">
        <w:rPr>
          <w:rFonts w:ascii="Times New Roman" w:hAnsi="Times New Roman" w:cs="Times New Roman"/>
          <w:sz w:val="24"/>
          <w:szCs w:val="24"/>
        </w:rPr>
        <w:t>sand and dust.</w:t>
      </w:r>
    </w:p>
    <w:p w14:paraId="7B32FC05" w14:textId="14D2A6DD" w:rsidR="00A428B3" w:rsidRDefault="00A428B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easy.”</w:t>
      </w:r>
    </w:p>
    <w:p w14:paraId="02B86BA2" w14:textId="09BC0F66" w:rsidR="00A428B3" w:rsidRDefault="00A428B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earing the floor, he moved on to the next one.</w:t>
      </w:r>
    </w:p>
    <w:p w14:paraId="38FAF8B4" w14:textId="595895B3" w:rsidR="00C8328D" w:rsidRPr="00BE1D02" w:rsidRDefault="00BE1D02" w:rsidP="00BE1D02">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3 – </w:t>
      </w:r>
      <w:r w:rsidR="007B4EC3">
        <w:rPr>
          <w:rFonts w:ascii="Times New Roman" w:hAnsi="Times New Roman" w:cs="Times New Roman"/>
          <w:b/>
          <w:bCs/>
          <w:sz w:val="24"/>
          <w:szCs w:val="24"/>
        </w:rPr>
        <w:t>Careful Advance</w:t>
      </w:r>
    </w:p>
    <w:p w14:paraId="7EDC92BF" w14:textId="4EE148CC" w:rsidR="00BE1D02" w:rsidRDefault="00BE1D0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F1BBF">
        <w:rPr>
          <w:rFonts w:ascii="Times New Roman" w:hAnsi="Times New Roman" w:cs="Times New Roman"/>
          <w:sz w:val="24"/>
          <w:szCs w:val="24"/>
        </w:rPr>
        <w:t xml:space="preserve">Level A2 is where Magic Arms </w:t>
      </w:r>
      <w:r w:rsidR="0007230F">
        <w:rPr>
          <w:rFonts w:ascii="Times New Roman" w:hAnsi="Times New Roman" w:cs="Times New Roman"/>
          <w:sz w:val="24"/>
          <w:szCs w:val="24"/>
        </w:rPr>
        <w:t xml:space="preserve">often </w:t>
      </w:r>
      <w:r w:rsidR="00AF1BBF">
        <w:rPr>
          <w:rFonts w:ascii="Times New Roman" w:hAnsi="Times New Roman" w:cs="Times New Roman"/>
          <w:sz w:val="24"/>
          <w:szCs w:val="24"/>
        </w:rPr>
        <w:t xml:space="preserve">begin </w:t>
      </w:r>
      <w:r w:rsidR="0007230F">
        <w:rPr>
          <w:rFonts w:ascii="Times New Roman" w:hAnsi="Times New Roman" w:cs="Times New Roman"/>
          <w:sz w:val="24"/>
          <w:szCs w:val="24"/>
        </w:rPr>
        <w:t>to</w:t>
      </w:r>
      <w:r w:rsidR="00AF1BBF">
        <w:rPr>
          <w:rFonts w:ascii="Times New Roman" w:hAnsi="Times New Roman" w:cs="Times New Roman"/>
          <w:sz w:val="24"/>
          <w:szCs w:val="24"/>
        </w:rPr>
        <w:t xml:space="preserve"> </w:t>
      </w:r>
      <w:r w:rsidR="00E13310">
        <w:rPr>
          <w:rFonts w:ascii="Times New Roman" w:hAnsi="Times New Roman" w:cs="Times New Roman"/>
          <w:sz w:val="24"/>
          <w:szCs w:val="24"/>
        </w:rPr>
        <w:t>appear</w:t>
      </w:r>
      <w:r w:rsidR="0007230F">
        <w:rPr>
          <w:rFonts w:ascii="Times New Roman" w:hAnsi="Times New Roman" w:cs="Times New Roman"/>
          <w:sz w:val="24"/>
          <w:szCs w:val="24"/>
        </w:rPr>
        <w:t>.</w:t>
      </w:r>
      <w:r w:rsidR="00924592">
        <w:rPr>
          <w:rFonts w:ascii="Times New Roman" w:hAnsi="Times New Roman" w:cs="Times New Roman"/>
          <w:sz w:val="24"/>
          <w:szCs w:val="24"/>
        </w:rPr>
        <w:t xml:space="preserve"> </w:t>
      </w:r>
      <w:r w:rsidR="005432E6">
        <w:rPr>
          <w:rFonts w:ascii="Times New Roman" w:hAnsi="Times New Roman" w:cs="Times New Roman"/>
          <w:sz w:val="24"/>
          <w:szCs w:val="24"/>
        </w:rPr>
        <w:t xml:space="preserve">They are the first to gain the ability to control other </w:t>
      </w:r>
      <w:proofErr w:type="spellStart"/>
      <w:r w:rsidR="005432E6">
        <w:rPr>
          <w:rFonts w:ascii="Times New Roman" w:hAnsi="Times New Roman" w:cs="Times New Roman"/>
          <w:sz w:val="24"/>
          <w:szCs w:val="24"/>
        </w:rPr>
        <w:t>Iwaiida</w:t>
      </w:r>
      <w:proofErr w:type="spellEnd"/>
      <w:r w:rsidR="005432E6">
        <w:rPr>
          <w:rFonts w:ascii="Times New Roman" w:hAnsi="Times New Roman" w:cs="Times New Roman"/>
          <w:sz w:val="24"/>
          <w:szCs w:val="24"/>
        </w:rPr>
        <w:t xml:space="preserve"> in their evolutionary ladder</w:t>
      </w:r>
      <w:r w:rsidR="00600376">
        <w:rPr>
          <w:rFonts w:ascii="Times New Roman" w:hAnsi="Times New Roman" w:cs="Times New Roman"/>
          <w:sz w:val="24"/>
          <w:szCs w:val="24"/>
        </w:rPr>
        <w:t xml:space="preserve">. It may be difficult to fight them </w:t>
      </w:r>
      <w:r w:rsidR="00FB5ECB">
        <w:rPr>
          <w:rFonts w:ascii="Times New Roman" w:hAnsi="Times New Roman" w:cs="Times New Roman"/>
          <w:sz w:val="24"/>
          <w:szCs w:val="24"/>
        </w:rPr>
        <w:t xml:space="preserve">when someone cannot do anything against their ability to gather and control other </w:t>
      </w:r>
      <w:proofErr w:type="spellStart"/>
      <w:r w:rsidR="00FB5ECB">
        <w:rPr>
          <w:rFonts w:ascii="Times New Roman" w:hAnsi="Times New Roman" w:cs="Times New Roman"/>
          <w:sz w:val="24"/>
          <w:szCs w:val="24"/>
        </w:rPr>
        <w:t>Iwaiida</w:t>
      </w:r>
      <w:proofErr w:type="spellEnd"/>
      <w:r w:rsidR="00FB5ECB">
        <w:rPr>
          <w:rFonts w:ascii="Times New Roman" w:hAnsi="Times New Roman" w:cs="Times New Roman"/>
          <w:sz w:val="24"/>
          <w:szCs w:val="24"/>
        </w:rPr>
        <w:t>, but to someone who can, it was only a matter of how fast they can eliminate them.</w:t>
      </w:r>
    </w:p>
    <w:p w14:paraId="276496E2" w14:textId="15EADB06" w:rsidR="00C21D03" w:rsidRDefault="00C21D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first encounter with a magic arm had them ambushed by a large number of bomb jockeys and a horde of cave trappers that soon followed.</w:t>
      </w:r>
      <w:r w:rsidR="00AF3144">
        <w:rPr>
          <w:rFonts w:ascii="Times New Roman" w:hAnsi="Times New Roman" w:cs="Times New Roman"/>
          <w:sz w:val="24"/>
          <w:szCs w:val="24"/>
        </w:rPr>
        <w:t xml:space="preserve"> Just as always, Shiro’s natural magic barrier made the bomb jockeys completely useless while Senkyo activated the spell “Enhance Speed” and used flash strike to pierce through the wall of enemies. What mattered on this level wasn’t defeating every enemy in front of them, but simply taking out the one mastermind in the area.</w:t>
      </w:r>
    </w:p>
    <w:p w14:paraId="50F620A5" w14:textId="3A3FFDA5" w:rsidR="00E53BEB" w:rsidRDefault="00AF314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Arachne Sages and Demonic Spiders, Magic Arms have a significantly smaller range </w:t>
      </w:r>
      <w:r w:rsidR="00C16CF5">
        <w:rPr>
          <w:rFonts w:ascii="Times New Roman" w:hAnsi="Times New Roman" w:cs="Times New Roman"/>
          <w:sz w:val="24"/>
          <w:szCs w:val="24"/>
        </w:rPr>
        <w:t>to</w:t>
      </w:r>
      <w:r>
        <w:rPr>
          <w:rFonts w:ascii="Times New Roman" w:hAnsi="Times New Roman" w:cs="Times New Roman"/>
          <w:sz w:val="24"/>
          <w:szCs w:val="24"/>
        </w:rPr>
        <w:t xml:space="preserve"> </w:t>
      </w:r>
      <w:r w:rsidR="00C16CF5">
        <w:rPr>
          <w:rFonts w:ascii="Times New Roman" w:hAnsi="Times New Roman" w:cs="Times New Roman"/>
          <w:sz w:val="24"/>
          <w:szCs w:val="24"/>
        </w:rPr>
        <w:t xml:space="preserve">control other </w:t>
      </w:r>
      <w:proofErr w:type="spellStart"/>
      <w:r w:rsidR="00C16CF5">
        <w:rPr>
          <w:rFonts w:ascii="Times New Roman" w:hAnsi="Times New Roman" w:cs="Times New Roman"/>
          <w:sz w:val="24"/>
          <w:szCs w:val="24"/>
        </w:rPr>
        <w:t>Iwaiida</w:t>
      </w:r>
      <w:proofErr w:type="spellEnd"/>
      <w:r>
        <w:rPr>
          <w:rFonts w:ascii="Times New Roman" w:hAnsi="Times New Roman" w:cs="Times New Roman"/>
          <w:sz w:val="24"/>
          <w:szCs w:val="24"/>
        </w:rPr>
        <w:t>. This meant that whenever the enemies in an area attack</w:t>
      </w:r>
      <w:r w:rsidR="00E53BEB">
        <w:rPr>
          <w:rFonts w:ascii="Times New Roman" w:hAnsi="Times New Roman" w:cs="Times New Roman"/>
          <w:sz w:val="24"/>
          <w:szCs w:val="24"/>
        </w:rPr>
        <w:t>ed</w:t>
      </w:r>
      <w:r>
        <w:rPr>
          <w:rFonts w:ascii="Times New Roman" w:hAnsi="Times New Roman" w:cs="Times New Roman"/>
          <w:sz w:val="24"/>
          <w:szCs w:val="24"/>
        </w:rPr>
        <w:t xml:space="preserve"> in coordination with each other, it was very likely</w:t>
      </w:r>
      <w:r w:rsidR="00E53BEB">
        <w:rPr>
          <w:rFonts w:ascii="Times New Roman" w:hAnsi="Times New Roman" w:cs="Times New Roman"/>
          <w:sz w:val="24"/>
          <w:szCs w:val="24"/>
        </w:rPr>
        <w:t xml:space="preserve"> </w:t>
      </w:r>
      <w:r>
        <w:rPr>
          <w:rFonts w:ascii="Times New Roman" w:hAnsi="Times New Roman" w:cs="Times New Roman"/>
          <w:sz w:val="24"/>
          <w:szCs w:val="24"/>
        </w:rPr>
        <w:t>that a magic arm was present nearby.</w:t>
      </w:r>
    </w:p>
    <w:p w14:paraId="6694F960" w14:textId="77777777" w:rsidR="00E53BEB" w:rsidRDefault="00E53B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both Detect and Perception Field active as he cleared the area, picking up on two mana signatures inside the walls and moving away from them. Based on the small pieces of earth and rocks dropping inside the walls, it was likely a tunnel created by a cave trapper. Meanwhile, there could only be one thing waiting behind it that possessed a greater mana signature than the cave trapper. It was the magic arm.</w:t>
      </w:r>
    </w:p>
    <w:p w14:paraId="74206CD6" w14:textId="288D8421" w:rsidR="00AF3144" w:rsidRDefault="00E53BE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cognizing the enemy’s</w:t>
      </w:r>
      <w:r w:rsidR="00582DE7">
        <w:rPr>
          <w:rFonts w:ascii="Times New Roman" w:hAnsi="Times New Roman" w:cs="Times New Roman"/>
          <w:sz w:val="24"/>
          <w:szCs w:val="24"/>
        </w:rPr>
        <w:t xml:space="preserve"> attempt </w:t>
      </w:r>
      <w:r w:rsidR="00855817">
        <w:rPr>
          <w:rFonts w:ascii="Times New Roman" w:hAnsi="Times New Roman" w:cs="Times New Roman"/>
          <w:sz w:val="24"/>
          <w:szCs w:val="24"/>
        </w:rPr>
        <w:t>to</w:t>
      </w:r>
      <w:r>
        <w:rPr>
          <w:rFonts w:ascii="Times New Roman" w:hAnsi="Times New Roman" w:cs="Times New Roman"/>
          <w:sz w:val="24"/>
          <w:szCs w:val="24"/>
        </w:rPr>
        <w:t xml:space="preserve"> retreat, he activated Terra Decay to open up a path to their </w:t>
      </w:r>
      <w:r w:rsidR="00855817">
        <w:rPr>
          <w:rFonts w:ascii="Times New Roman" w:hAnsi="Times New Roman" w:cs="Times New Roman"/>
          <w:sz w:val="24"/>
          <w:szCs w:val="24"/>
        </w:rPr>
        <w:t>tunnel</w:t>
      </w:r>
      <w:r>
        <w:rPr>
          <w:rFonts w:ascii="Times New Roman" w:hAnsi="Times New Roman" w:cs="Times New Roman"/>
          <w:sz w:val="24"/>
          <w:szCs w:val="24"/>
        </w:rPr>
        <w:t xml:space="preserve">. </w:t>
      </w:r>
      <w:r w:rsidR="0041311D">
        <w:rPr>
          <w:rFonts w:ascii="Times New Roman" w:hAnsi="Times New Roman" w:cs="Times New Roman"/>
          <w:sz w:val="24"/>
          <w:szCs w:val="24"/>
        </w:rPr>
        <w:t>A</w:t>
      </w:r>
      <w:r>
        <w:rPr>
          <w:rFonts w:ascii="Times New Roman" w:hAnsi="Times New Roman" w:cs="Times New Roman"/>
          <w:sz w:val="24"/>
          <w:szCs w:val="24"/>
        </w:rPr>
        <w:t xml:space="preserve"> wall of sand and dust appeared. Of course, Senkyo still wasn’t able to reach his targets as it is. Just like how the cave trappers wouldn’t be able to break through the wall of </w:t>
      </w:r>
      <w:r w:rsidR="0041311D">
        <w:rPr>
          <w:rFonts w:ascii="Times New Roman" w:hAnsi="Times New Roman" w:cs="Times New Roman"/>
          <w:sz w:val="24"/>
          <w:szCs w:val="24"/>
        </w:rPr>
        <w:t>grounded earth</w:t>
      </w:r>
      <w:r>
        <w:rPr>
          <w:rFonts w:ascii="Times New Roman" w:hAnsi="Times New Roman" w:cs="Times New Roman"/>
          <w:sz w:val="24"/>
          <w:szCs w:val="24"/>
        </w:rPr>
        <w:t xml:space="preserve"> with brute strength, the same applied to Senkyo.</w:t>
      </w:r>
      <w:r w:rsidR="0041311D">
        <w:rPr>
          <w:rFonts w:ascii="Times New Roman" w:hAnsi="Times New Roman" w:cs="Times New Roman"/>
          <w:sz w:val="24"/>
          <w:szCs w:val="24"/>
        </w:rPr>
        <w:t xml:space="preserve"> However, there was an option that made this obstacle more convenient for him.</w:t>
      </w:r>
    </w:p>
    <w:p w14:paraId="0120656A" w14:textId="570048EF" w:rsidR="0041311D" w:rsidRDefault="004131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 Wind, </w:t>
      </w:r>
      <w:r w:rsidR="002F185B">
        <w:rPr>
          <w:rFonts w:ascii="Times New Roman" w:hAnsi="Times New Roman" w:cs="Times New Roman"/>
          <w:sz w:val="24"/>
          <w:szCs w:val="24"/>
        </w:rPr>
        <w:t>carry the sound of the howl and continue the chase.</w:t>
      </w:r>
      <w:r w:rsidR="00A844C5">
        <w:rPr>
          <w:rFonts w:ascii="Times New Roman" w:hAnsi="Times New Roman" w:cs="Times New Roman"/>
          <w:sz w:val="24"/>
          <w:szCs w:val="24"/>
        </w:rPr>
        <w:t xml:space="preserve"> Cast around your scent, imprint your </w:t>
      </w:r>
      <w:r w:rsidR="003053F3">
        <w:rPr>
          <w:rFonts w:ascii="Times New Roman" w:hAnsi="Times New Roman" w:cs="Times New Roman"/>
          <w:sz w:val="24"/>
          <w:szCs w:val="24"/>
        </w:rPr>
        <w:t>shape</w:t>
      </w:r>
      <w:r w:rsidR="00A844C5">
        <w:rPr>
          <w:rFonts w:ascii="Times New Roman" w:hAnsi="Times New Roman" w:cs="Times New Roman"/>
          <w:sz w:val="24"/>
          <w:szCs w:val="24"/>
        </w:rPr>
        <w:t xml:space="preserve">, and mark the quarry. </w:t>
      </w:r>
      <w:r w:rsidR="007874F6">
        <w:rPr>
          <w:rFonts w:ascii="Times New Roman" w:hAnsi="Times New Roman" w:cs="Times New Roman"/>
          <w:sz w:val="24"/>
          <w:szCs w:val="24"/>
        </w:rPr>
        <w:t>Gale Hound!</w:t>
      </w:r>
      <w:r>
        <w:rPr>
          <w:rFonts w:ascii="Times New Roman" w:hAnsi="Times New Roman" w:cs="Times New Roman"/>
          <w:sz w:val="24"/>
          <w:szCs w:val="24"/>
        </w:rPr>
        <w:t>”</w:t>
      </w:r>
    </w:p>
    <w:p w14:paraId="6D69261B" w14:textId="6D4CC5B6" w:rsidR="00C8328D" w:rsidRDefault="00196E3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F5D2E">
        <w:rPr>
          <w:rFonts w:ascii="Times New Roman" w:hAnsi="Times New Roman" w:cs="Times New Roman"/>
          <w:sz w:val="24"/>
          <w:szCs w:val="24"/>
        </w:rPr>
        <w:t xml:space="preserve">A sharp blast of wind pierced through the wall of sand and dust, </w:t>
      </w:r>
      <w:r w:rsidR="00A665D1">
        <w:rPr>
          <w:rFonts w:ascii="Times New Roman" w:hAnsi="Times New Roman" w:cs="Times New Roman"/>
          <w:sz w:val="24"/>
          <w:szCs w:val="24"/>
        </w:rPr>
        <w:t>exploding into the tunnel and creating a thick cloud. The tunnel was now accessible in exchange for his clear vision. This would usually be a problem, but not when he could clearly track the presence of his target.</w:t>
      </w:r>
    </w:p>
    <w:p w14:paraId="6CC7D741" w14:textId="5FED59DF" w:rsidR="00A665D1" w:rsidRDefault="00A665D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llowing the mana signature, Senkyo uttered the chant needed for “Needle Storm.” As he did, numerous mana signatures similar to the magic arm appeared all around him. Their appearance was much t</w:t>
      </w:r>
      <w:r w:rsidR="006C5BB7">
        <w:rPr>
          <w:rFonts w:ascii="Times New Roman" w:hAnsi="Times New Roman" w:cs="Times New Roman"/>
          <w:sz w:val="24"/>
          <w:szCs w:val="24"/>
        </w:rPr>
        <w:t>o</w:t>
      </w:r>
      <w:r>
        <w:rPr>
          <w:rFonts w:ascii="Times New Roman" w:hAnsi="Times New Roman" w:cs="Times New Roman"/>
          <w:sz w:val="24"/>
          <w:szCs w:val="24"/>
        </w:rPr>
        <w:t xml:space="preserve">o unnatural, not to mention that magic arms would never be this coordinated when nothing was controlling them. With these thoughts being taken into consideration, he quickly deduced that they were illusions made by phantom threaders. </w:t>
      </w:r>
      <w:r w:rsidR="006C5BB7">
        <w:rPr>
          <w:rFonts w:ascii="Times New Roman" w:hAnsi="Times New Roman" w:cs="Times New Roman"/>
          <w:sz w:val="24"/>
          <w:szCs w:val="24"/>
        </w:rPr>
        <w:t>It was a last-ditch effort for the magic arm to throw Senkyo off its trail. If he ever aimed for the wrong target, it would give the real one a chance to escape… or so it might think.</w:t>
      </w:r>
    </w:p>
    <w:p w14:paraId="66152A0E" w14:textId="6004562D" w:rsidR="006C5BB7" w:rsidRDefault="006C5B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aim never wavered, pointing every single deadly clump of wind at a single magic arm. He launched released the deadly wind around him into </w:t>
      </w:r>
      <w:r w:rsidR="001B162C">
        <w:rPr>
          <w:rFonts w:ascii="Times New Roman" w:hAnsi="Times New Roman" w:cs="Times New Roman"/>
          <w:sz w:val="24"/>
          <w:szCs w:val="24"/>
        </w:rPr>
        <w:t>his target</w:t>
      </w:r>
      <w:r>
        <w:rPr>
          <w:rFonts w:ascii="Times New Roman" w:hAnsi="Times New Roman" w:cs="Times New Roman"/>
          <w:sz w:val="24"/>
          <w:szCs w:val="24"/>
        </w:rPr>
        <w:t xml:space="preserve">, making it lose control of every </w:t>
      </w:r>
      <w:proofErr w:type="spellStart"/>
      <w:r>
        <w:rPr>
          <w:rFonts w:ascii="Times New Roman" w:hAnsi="Times New Roman" w:cs="Times New Roman"/>
          <w:sz w:val="24"/>
          <w:szCs w:val="24"/>
        </w:rPr>
        <w:t>Iwaiida</w:t>
      </w:r>
      <w:proofErr w:type="spellEnd"/>
      <w:r>
        <w:rPr>
          <w:rFonts w:ascii="Times New Roman" w:hAnsi="Times New Roman" w:cs="Times New Roman"/>
          <w:sz w:val="24"/>
          <w:szCs w:val="24"/>
        </w:rPr>
        <w:t xml:space="preserve"> in the area and eliminating the magic arm dummies made by phantom threaders. The reason for Senkyo’s precise aim wasn’t because of luck, but instead </w:t>
      </w:r>
      <w:r w:rsidR="00383F6A">
        <w:rPr>
          <w:rFonts w:ascii="Times New Roman" w:hAnsi="Times New Roman" w:cs="Times New Roman"/>
          <w:sz w:val="24"/>
          <w:szCs w:val="24"/>
        </w:rPr>
        <w:t xml:space="preserve">was </w:t>
      </w:r>
      <w:r>
        <w:rPr>
          <w:rFonts w:ascii="Times New Roman" w:hAnsi="Times New Roman" w:cs="Times New Roman"/>
          <w:sz w:val="24"/>
          <w:szCs w:val="24"/>
        </w:rPr>
        <w:t>the work of the effects of Gale Hound</w:t>
      </w:r>
      <w:r w:rsidR="009B2741">
        <w:rPr>
          <w:rFonts w:ascii="Times New Roman" w:hAnsi="Times New Roman" w:cs="Times New Roman"/>
          <w:sz w:val="24"/>
          <w:szCs w:val="24"/>
        </w:rPr>
        <w:t>, or at the very least, what should have been the effects o</w:t>
      </w:r>
      <w:r w:rsidR="00AC2865">
        <w:rPr>
          <w:rFonts w:ascii="Times New Roman" w:hAnsi="Times New Roman" w:cs="Times New Roman"/>
          <w:sz w:val="24"/>
          <w:szCs w:val="24"/>
        </w:rPr>
        <w:t>f said</w:t>
      </w:r>
      <w:r w:rsidR="009B2741">
        <w:rPr>
          <w:rFonts w:ascii="Times New Roman" w:hAnsi="Times New Roman" w:cs="Times New Roman"/>
          <w:sz w:val="24"/>
          <w:szCs w:val="24"/>
        </w:rPr>
        <w:t xml:space="preserve"> spell</w:t>
      </w:r>
      <w:r>
        <w:rPr>
          <w:rFonts w:ascii="Times New Roman" w:hAnsi="Times New Roman" w:cs="Times New Roman"/>
          <w:sz w:val="24"/>
          <w:szCs w:val="24"/>
        </w:rPr>
        <w:t>.</w:t>
      </w:r>
    </w:p>
    <w:p w14:paraId="381F917E" w14:textId="312689A7" w:rsidR="006C5BB7" w:rsidRDefault="006C5BB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le Hound released a strong gust of wind but it also had the ability to </w:t>
      </w:r>
      <w:r w:rsidR="007E0321">
        <w:rPr>
          <w:rFonts w:ascii="Times New Roman" w:hAnsi="Times New Roman" w:cs="Times New Roman"/>
          <w:sz w:val="24"/>
          <w:szCs w:val="24"/>
        </w:rPr>
        <w:t>mark every living being that it hits</w:t>
      </w:r>
      <w:r w:rsidR="00836AB8">
        <w:rPr>
          <w:rFonts w:ascii="Times New Roman" w:hAnsi="Times New Roman" w:cs="Times New Roman"/>
          <w:sz w:val="24"/>
          <w:szCs w:val="24"/>
        </w:rPr>
        <w:t xml:space="preserve">. However, the magic arm Senkyo faced was only an illusion. In a real situation, he would be able to tell living beings he hit with the spell apart from those that made no contact with it. In this test, the dummies that spawned around him had a different </w:t>
      </w:r>
      <w:proofErr w:type="spellStart"/>
      <w:r w:rsidR="00836AB8">
        <w:rPr>
          <w:rFonts w:ascii="Times New Roman" w:hAnsi="Times New Roman" w:cs="Times New Roman"/>
          <w:sz w:val="24"/>
          <w:szCs w:val="24"/>
        </w:rPr>
        <w:t>mana</w:t>
      </w:r>
      <w:proofErr w:type="spellEnd"/>
      <w:r w:rsidR="00836AB8">
        <w:rPr>
          <w:rFonts w:ascii="Times New Roman" w:hAnsi="Times New Roman" w:cs="Times New Roman"/>
          <w:sz w:val="24"/>
          <w:szCs w:val="24"/>
        </w:rPr>
        <w:t xml:space="preserve"> signature from the real magic arm, allowing Senkyo to differentiate the supposed real one from the dummies using Detect.</w:t>
      </w:r>
      <w:r w:rsidR="00B117DE">
        <w:rPr>
          <w:rFonts w:ascii="Times New Roman" w:hAnsi="Times New Roman" w:cs="Times New Roman"/>
          <w:sz w:val="24"/>
          <w:szCs w:val="24"/>
        </w:rPr>
        <w:t xml:space="preserve"> It was clear that </w:t>
      </w:r>
      <w:proofErr w:type="spellStart"/>
      <w:r w:rsidR="00B117DE">
        <w:rPr>
          <w:rFonts w:ascii="Times New Roman" w:hAnsi="Times New Roman" w:cs="Times New Roman"/>
          <w:sz w:val="24"/>
          <w:szCs w:val="24"/>
        </w:rPr>
        <w:t>Leolja</w:t>
      </w:r>
      <w:proofErr w:type="spellEnd"/>
      <w:r w:rsidR="00B117DE">
        <w:rPr>
          <w:rFonts w:ascii="Times New Roman" w:hAnsi="Times New Roman" w:cs="Times New Roman"/>
          <w:sz w:val="24"/>
          <w:szCs w:val="24"/>
        </w:rPr>
        <w:t xml:space="preserve"> was properly controlling the enemies around him to enact a suitable substitute for what </w:t>
      </w:r>
      <w:r w:rsidR="00824C17">
        <w:rPr>
          <w:rFonts w:ascii="Times New Roman" w:hAnsi="Times New Roman" w:cs="Times New Roman"/>
          <w:sz w:val="24"/>
          <w:szCs w:val="24"/>
        </w:rPr>
        <w:t>should</w:t>
      </w:r>
      <w:r w:rsidR="00B117DE">
        <w:rPr>
          <w:rFonts w:ascii="Times New Roman" w:hAnsi="Times New Roman" w:cs="Times New Roman"/>
          <w:sz w:val="24"/>
          <w:szCs w:val="24"/>
        </w:rPr>
        <w:t xml:space="preserve"> have been </w:t>
      </w:r>
      <w:r w:rsidR="00824C17">
        <w:rPr>
          <w:rFonts w:ascii="Times New Roman" w:hAnsi="Times New Roman" w:cs="Times New Roman"/>
          <w:sz w:val="24"/>
          <w:szCs w:val="24"/>
        </w:rPr>
        <w:t xml:space="preserve">the result if this were </w:t>
      </w:r>
      <w:r w:rsidR="00B117DE">
        <w:rPr>
          <w:rFonts w:ascii="Times New Roman" w:hAnsi="Times New Roman" w:cs="Times New Roman"/>
          <w:sz w:val="24"/>
          <w:szCs w:val="24"/>
        </w:rPr>
        <w:t>a real situation.</w:t>
      </w:r>
    </w:p>
    <w:p w14:paraId="19F75A2B" w14:textId="5D9A382B" w:rsidR="00B117DE" w:rsidRDefault="00B117D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lips curled up in amazement a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expert control, yet the very second later, they dropped, showing a bitter expression, contradictory to the earlier one he showed. Brushing his feelings aside, he continued down the path, eliminating magic arms in the same manner until he arrived to level A3.</w:t>
      </w:r>
    </w:p>
    <w:p w14:paraId="718DE211" w14:textId="03CE0A20" w:rsidR="00B117DE" w:rsidRDefault="00CE0B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11C0D">
        <w:rPr>
          <w:rFonts w:ascii="Times New Roman" w:hAnsi="Times New Roman" w:cs="Times New Roman"/>
          <w:sz w:val="24"/>
          <w:szCs w:val="24"/>
        </w:rPr>
        <w:t>The next level was significantly more dangerous than the previous one, making Senkyo enter it with caution. He knew that the moment he set foot onto the level meant that he was detected by at least one of the Arachne Sages on the level. Although the</w:t>
      </w:r>
      <w:r w:rsidR="00200928">
        <w:rPr>
          <w:rFonts w:ascii="Times New Roman" w:hAnsi="Times New Roman" w:cs="Times New Roman"/>
          <w:sz w:val="24"/>
          <w:szCs w:val="24"/>
        </w:rPr>
        <w:t>ir abilities are similar to the magic arms, it felt like a completely different ability due to how much powerful it is.</w:t>
      </w:r>
    </w:p>
    <w:p w14:paraId="17D2A69D" w14:textId="27CE6527" w:rsidR="00200928" w:rsidRDefault="0020092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Senkyo’s previous experience, an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 could control entire armies of spiders from the end of a level all the way to the beginning of one. The previous strategy of ignoring </w:t>
      </w:r>
      <w:r>
        <w:rPr>
          <w:rFonts w:ascii="Times New Roman" w:hAnsi="Times New Roman" w:cs="Times New Roman"/>
          <w:sz w:val="24"/>
          <w:szCs w:val="24"/>
        </w:rPr>
        <w:lastRenderedPageBreak/>
        <w:t xml:space="preserve">everything else and targeting only the mastermind wasn’t as effective. After all, there was no possible way to target someone on the completely opposite side of the level. Crawlers oftentimes don’t hunt down a sage and simply prioritize a task or crossing the level. In fact, Senkyo would have done exactly just that if the sage didn’t appear right in front of him the last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he entered </w:t>
      </w:r>
      <w:r w:rsidR="00FB1079">
        <w:rPr>
          <w:rFonts w:ascii="Times New Roman" w:hAnsi="Times New Roman" w:cs="Times New Roman"/>
          <w:sz w:val="24"/>
          <w:szCs w:val="24"/>
        </w:rPr>
        <w:t>level A3</w:t>
      </w:r>
      <w:r>
        <w:rPr>
          <w:rFonts w:ascii="Times New Roman" w:hAnsi="Times New Roman" w:cs="Times New Roman"/>
          <w:sz w:val="24"/>
          <w:szCs w:val="24"/>
        </w:rPr>
        <w:t xml:space="preserve">. </w:t>
      </w:r>
      <w:r w:rsidR="00D557CE">
        <w:rPr>
          <w:rFonts w:ascii="Times New Roman" w:hAnsi="Times New Roman" w:cs="Times New Roman"/>
          <w:sz w:val="24"/>
          <w:szCs w:val="24"/>
        </w:rPr>
        <w:t xml:space="preserve">That was certainly unusual behavior, his suspicions supported by the guidebook mentioning that it was rare for </w:t>
      </w:r>
      <w:proofErr w:type="spellStart"/>
      <w:r w:rsidR="00D557CE">
        <w:rPr>
          <w:rFonts w:ascii="Times New Roman" w:hAnsi="Times New Roman" w:cs="Times New Roman"/>
          <w:sz w:val="24"/>
          <w:szCs w:val="24"/>
        </w:rPr>
        <w:t>arachne</w:t>
      </w:r>
      <w:proofErr w:type="spellEnd"/>
      <w:r w:rsidR="00D557CE">
        <w:rPr>
          <w:rFonts w:ascii="Times New Roman" w:hAnsi="Times New Roman" w:cs="Times New Roman"/>
          <w:sz w:val="24"/>
          <w:szCs w:val="24"/>
        </w:rPr>
        <w:t xml:space="preserve"> sages to show themselves.</w:t>
      </w:r>
    </w:p>
    <w:p w14:paraId="54E41F96" w14:textId="6567F931" w:rsidR="00D557CE" w:rsidRDefault="00D557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n’t change from his previous visit </w:t>
      </w:r>
      <w:r w:rsidR="007B363C">
        <w:rPr>
          <w:rFonts w:ascii="Times New Roman" w:hAnsi="Times New Roman" w:cs="Times New Roman"/>
          <w:sz w:val="24"/>
          <w:szCs w:val="24"/>
        </w:rPr>
        <w:t>to</w:t>
      </w:r>
      <w:r>
        <w:rPr>
          <w:rFonts w:ascii="Times New Roman" w:hAnsi="Times New Roman" w:cs="Times New Roman"/>
          <w:sz w:val="24"/>
          <w:szCs w:val="24"/>
        </w:rPr>
        <w:t xml:space="preserve"> level A3 was the constant pressure that came from all directions. </w:t>
      </w:r>
      <w:r w:rsidR="00D84C1B">
        <w:rPr>
          <w:rFonts w:ascii="Times New Roman" w:hAnsi="Times New Roman" w:cs="Times New Roman"/>
          <w:sz w:val="24"/>
          <w:szCs w:val="24"/>
        </w:rPr>
        <w:t>He quickly got a good number of cave trappers chasing him through the cave after a failed ambush</w:t>
      </w:r>
      <w:r w:rsidR="00984428">
        <w:rPr>
          <w:rFonts w:ascii="Times New Roman" w:hAnsi="Times New Roman" w:cs="Times New Roman"/>
          <w:sz w:val="24"/>
          <w:szCs w:val="24"/>
        </w:rPr>
        <w:t>.</w:t>
      </w:r>
      <w:r w:rsidR="00D4702C">
        <w:rPr>
          <w:rFonts w:ascii="Times New Roman" w:hAnsi="Times New Roman" w:cs="Times New Roman"/>
          <w:sz w:val="24"/>
          <w:szCs w:val="24"/>
        </w:rPr>
        <w:t xml:space="preserve"> At some point he felt that he was being herded in one direction, so he turned around and eliminated his current pursuers. Last time, he fully took the bait and got led to a house of illusions, forcing him to use more resources than necessary to clear the level, and exhausting his energy.</w:t>
      </w:r>
      <w:r w:rsidR="008407D6">
        <w:rPr>
          <w:rFonts w:ascii="Times New Roman" w:hAnsi="Times New Roman" w:cs="Times New Roman"/>
          <w:sz w:val="24"/>
          <w:szCs w:val="24"/>
        </w:rPr>
        <w:t xml:space="preserve"> This ended with him being significantly tired when he was faced with the pressure on level S. For now, he decided to take it slow and avoid unnecessary conflict.</w:t>
      </w:r>
    </w:p>
    <w:p w14:paraId="270BAF0A" w14:textId="0F6AB3FE" w:rsidR="009C6D8B" w:rsidRPr="007B4EC3" w:rsidRDefault="007B4EC3" w:rsidP="007B4EC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4 – </w:t>
      </w:r>
      <w:r w:rsidR="008B1281">
        <w:rPr>
          <w:rFonts w:ascii="Times New Roman" w:hAnsi="Times New Roman" w:cs="Times New Roman"/>
          <w:b/>
          <w:bCs/>
          <w:sz w:val="24"/>
          <w:szCs w:val="24"/>
        </w:rPr>
        <w:t>Shiro’s First Move</w:t>
      </w:r>
    </w:p>
    <w:p w14:paraId="66ABF501" w14:textId="7A176F11" w:rsidR="009C6D8B" w:rsidRDefault="00DD065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C6D8B">
        <w:rPr>
          <w:rFonts w:ascii="Times New Roman" w:hAnsi="Times New Roman" w:cs="Times New Roman"/>
          <w:sz w:val="24"/>
          <w:szCs w:val="24"/>
        </w:rPr>
        <w:t xml:space="preserve">Noticing Senkyo’s passive actions, </w:t>
      </w:r>
      <w:r>
        <w:rPr>
          <w:rFonts w:ascii="Times New Roman" w:hAnsi="Times New Roman" w:cs="Times New Roman"/>
          <w:sz w:val="24"/>
          <w:szCs w:val="24"/>
        </w:rPr>
        <w:t>the sage was the one that fueled the flames of conflict, placing five mana signatures the same as magic arms into his detection range.</w:t>
      </w:r>
      <w:r w:rsidR="0036134F">
        <w:rPr>
          <w:rFonts w:ascii="Times New Roman" w:hAnsi="Times New Roman" w:cs="Times New Roman"/>
          <w:sz w:val="24"/>
          <w:szCs w:val="24"/>
        </w:rPr>
        <w:t xml:space="preserve"> When he first picked this up, Senkyo did not know if all of the five signatures were </w:t>
      </w:r>
      <w:r w:rsidR="00B817C1">
        <w:rPr>
          <w:rFonts w:ascii="Times New Roman" w:hAnsi="Times New Roman" w:cs="Times New Roman"/>
          <w:sz w:val="24"/>
          <w:szCs w:val="24"/>
        </w:rPr>
        <w:t>real</w:t>
      </w:r>
      <w:r w:rsidR="0036134F">
        <w:rPr>
          <w:rFonts w:ascii="Times New Roman" w:hAnsi="Times New Roman" w:cs="Times New Roman"/>
          <w:sz w:val="24"/>
          <w:szCs w:val="24"/>
        </w:rPr>
        <w:t xml:space="preserve"> magic arms or illusions made by phantom threaders. For now, it was clear that the sage pushed for the offensive.</w:t>
      </w:r>
    </w:p>
    <w:p w14:paraId="7DA5D6BD" w14:textId="49AFF710" w:rsidR="0036134F" w:rsidRDefault="0036134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mediately considered the worst-case scenario where all five signals were real, which was equivalent to having five </w:t>
      </w:r>
      <w:r w:rsidR="00372B51">
        <w:rPr>
          <w:rFonts w:ascii="Times New Roman" w:hAnsi="Times New Roman" w:cs="Times New Roman"/>
          <w:sz w:val="24"/>
          <w:szCs w:val="24"/>
        </w:rPr>
        <w:t>platoons of hostiles coming to corner him.</w:t>
      </w:r>
      <w:r w:rsidR="00D132B1">
        <w:rPr>
          <w:rFonts w:ascii="Times New Roman" w:hAnsi="Times New Roman" w:cs="Times New Roman"/>
          <w:sz w:val="24"/>
          <w:szCs w:val="24"/>
        </w:rPr>
        <w:t xml:space="preserve"> A quick decision was needed but not a hasty one.</w:t>
      </w:r>
    </w:p>
    <w:p w14:paraId="42EF0EEC" w14:textId="46E8D1BB" w:rsidR="00313404" w:rsidRDefault="003134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35BBB">
        <w:rPr>
          <w:rFonts w:ascii="Times New Roman" w:hAnsi="Times New Roman" w:cs="Times New Roman"/>
          <w:sz w:val="24"/>
          <w:szCs w:val="24"/>
        </w:rPr>
        <w:t xml:space="preserve">O Wind, </w:t>
      </w:r>
      <w:r w:rsidR="0069708C">
        <w:rPr>
          <w:rFonts w:ascii="Times New Roman" w:hAnsi="Times New Roman" w:cs="Times New Roman"/>
          <w:sz w:val="24"/>
          <w:szCs w:val="24"/>
        </w:rPr>
        <w:t xml:space="preserve">change the currents of your gentle breeze, become the draft that alerts me of your presence. Exploration in a swift sweep; turn the expanse inside out and return the </w:t>
      </w:r>
      <w:r w:rsidR="002347CF">
        <w:rPr>
          <w:rFonts w:ascii="Times New Roman" w:hAnsi="Times New Roman" w:cs="Times New Roman"/>
          <w:sz w:val="24"/>
          <w:szCs w:val="24"/>
        </w:rPr>
        <w:t>lay of the land. Scout’s Breath.</w:t>
      </w:r>
      <w:r>
        <w:rPr>
          <w:rFonts w:ascii="Times New Roman" w:hAnsi="Times New Roman" w:cs="Times New Roman"/>
          <w:sz w:val="24"/>
          <w:szCs w:val="24"/>
        </w:rPr>
        <w:t>”</w:t>
      </w:r>
    </w:p>
    <w:p w14:paraId="65BD5010" w14:textId="6D7A2092" w:rsidR="004F0D61" w:rsidRDefault="001F1FD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7006E">
        <w:rPr>
          <w:rFonts w:ascii="Times New Roman" w:hAnsi="Times New Roman" w:cs="Times New Roman"/>
          <w:sz w:val="24"/>
          <w:szCs w:val="24"/>
        </w:rPr>
        <w:t xml:space="preserve">A blast of light wind released from Senkyo, shooting into the cave path as well as the small cracks and openings in the area. Just like how Detect and Perception Field gave information about the area, Scout’s Breath was one of the most used spells in the sunken nest, being renowned for its useful detection skill and the wide range of it. It was a spell that traced out the area around the caster at a flat range of </w:t>
      </w:r>
      <w:r w:rsidR="00A01F87">
        <w:rPr>
          <w:rFonts w:ascii="Times New Roman" w:hAnsi="Times New Roman" w:cs="Times New Roman"/>
          <w:sz w:val="24"/>
          <w:szCs w:val="24"/>
        </w:rPr>
        <w:t>20 meters. This value may increase or decrease depending on the flow of wind in the area. Going with the wind may increase this range and searching against the wind may decrease this. As he was in a cave without any strong winds to hinder or assist this spell, the</w:t>
      </w:r>
      <w:r w:rsidR="00576429">
        <w:rPr>
          <w:rFonts w:ascii="Times New Roman" w:hAnsi="Times New Roman" w:cs="Times New Roman"/>
          <w:sz w:val="24"/>
          <w:szCs w:val="24"/>
        </w:rPr>
        <w:t xml:space="preserve"> shape of the</w:t>
      </w:r>
      <w:r w:rsidR="00A01F87">
        <w:rPr>
          <w:rFonts w:ascii="Times New Roman" w:hAnsi="Times New Roman" w:cs="Times New Roman"/>
          <w:sz w:val="24"/>
          <w:szCs w:val="24"/>
        </w:rPr>
        <w:t xml:space="preserve"> area </w:t>
      </w:r>
      <w:r w:rsidR="00576429">
        <w:rPr>
          <w:rFonts w:ascii="Times New Roman" w:hAnsi="Times New Roman" w:cs="Times New Roman"/>
          <w:sz w:val="24"/>
          <w:szCs w:val="24"/>
        </w:rPr>
        <w:t xml:space="preserve">spanning </w:t>
      </w:r>
      <w:r w:rsidR="00A01F87">
        <w:rPr>
          <w:rFonts w:ascii="Times New Roman" w:hAnsi="Times New Roman" w:cs="Times New Roman"/>
          <w:sz w:val="24"/>
          <w:szCs w:val="24"/>
        </w:rPr>
        <w:t xml:space="preserve">an average of 20 meters </w:t>
      </w:r>
      <w:r w:rsidR="00576429">
        <w:rPr>
          <w:rFonts w:ascii="Times New Roman" w:hAnsi="Times New Roman" w:cs="Times New Roman"/>
          <w:sz w:val="24"/>
          <w:szCs w:val="24"/>
        </w:rPr>
        <w:t>was revealed to him.</w:t>
      </w:r>
    </w:p>
    <w:p w14:paraId="22A8197A" w14:textId="202FDF05" w:rsidR="00512D92" w:rsidRDefault="00512D9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F513E">
        <w:rPr>
          <w:rFonts w:ascii="Times New Roman" w:hAnsi="Times New Roman" w:cs="Times New Roman"/>
          <w:sz w:val="24"/>
          <w:szCs w:val="24"/>
        </w:rPr>
        <w:t xml:space="preserve">Unfortunately, this spell cannot determine whether or not the entities it hits are illusions, as it only works with the shape of those it makes contact with. However, after confirming the five magic </w:t>
      </w:r>
      <w:r w:rsidR="003F513E">
        <w:rPr>
          <w:rFonts w:ascii="Times New Roman" w:hAnsi="Times New Roman" w:cs="Times New Roman"/>
          <w:sz w:val="24"/>
          <w:szCs w:val="24"/>
        </w:rPr>
        <w:lastRenderedPageBreak/>
        <w:t xml:space="preserve">arms, it also </w:t>
      </w:r>
      <w:r w:rsidR="00C87C3E">
        <w:rPr>
          <w:rFonts w:ascii="Times New Roman" w:hAnsi="Times New Roman" w:cs="Times New Roman"/>
          <w:sz w:val="24"/>
          <w:szCs w:val="24"/>
        </w:rPr>
        <w:t>scanned</w:t>
      </w:r>
      <w:r w:rsidR="003F513E">
        <w:rPr>
          <w:rFonts w:ascii="Times New Roman" w:hAnsi="Times New Roman" w:cs="Times New Roman"/>
          <w:sz w:val="24"/>
          <w:szCs w:val="24"/>
        </w:rPr>
        <w:t xml:space="preserve"> the area beyond them, confirming any enemies that may serve as reinforcements for the five magic arms. As it turns out, around ten more magic arms were found outside of Senkyo’s Detect range. One was behind each of the initial five he detected while another group of five closed in from his rear. With this many enemies, it was likely an all-out attack.</w:t>
      </w:r>
      <w:r w:rsidR="00AA456F">
        <w:rPr>
          <w:rFonts w:ascii="Times New Roman" w:hAnsi="Times New Roman" w:cs="Times New Roman"/>
          <w:sz w:val="24"/>
          <w:szCs w:val="24"/>
        </w:rPr>
        <w:t xml:space="preserve"> Had Senkyo blindly attacked the initial five magic arms, he could have fallen for a devastating trap.</w:t>
      </w:r>
    </w:p>
    <w:p w14:paraId="4AF7F5E5" w14:textId="00A62EF6" w:rsidR="00A974A4" w:rsidRDefault="00A974A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time, he couldn’t have been more thankful that Shiro read through the </w:t>
      </w:r>
      <w:proofErr w:type="spellStart"/>
      <w:r>
        <w:rPr>
          <w:rFonts w:ascii="Times New Roman" w:hAnsi="Times New Roman" w:cs="Times New Roman"/>
          <w:sz w:val="24"/>
          <w:szCs w:val="24"/>
        </w:rPr>
        <w:t>spellbook</w:t>
      </w:r>
      <w:proofErr w:type="spellEnd"/>
      <w:r>
        <w:rPr>
          <w:rFonts w:ascii="Times New Roman" w:hAnsi="Times New Roman" w:cs="Times New Roman"/>
          <w:sz w:val="24"/>
          <w:szCs w:val="24"/>
        </w:rPr>
        <w:t xml:space="preserve"> for the nature element before he did. Since an incident last night happened before he could flip through it, he wouldn’t have been able to use this spell without her.</w:t>
      </w:r>
    </w:p>
    <w:p w14:paraId="1AC84147" w14:textId="63C3D284" w:rsidR="00162000" w:rsidRDefault="0016200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king a quick analysis of the situation, there was a swarm of bomb jockeys in front of him and above him. Those were followed by cave trappers to act as the main fighting force. Bomb jockeys were not a threat at all, but their exploding chemicals could blind his vision and allow the cave trappers to find an opening. </w:t>
      </w:r>
      <w:r w:rsidR="00AD769C">
        <w:rPr>
          <w:rFonts w:ascii="Times New Roman" w:hAnsi="Times New Roman" w:cs="Times New Roman"/>
          <w:sz w:val="24"/>
          <w:szCs w:val="24"/>
        </w:rPr>
        <w:t>Not only that, there was already a dangerous number of cave trappers gathering below him as well, which would most likely pop up the moment the bomb jockeys charged in. To block off his escape, there were also a large number of cave trappers waiting behind him</w:t>
      </w:r>
      <w:r w:rsidR="00957775">
        <w:rPr>
          <w:rFonts w:ascii="Times New Roman" w:hAnsi="Times New Roman" w:cs="Times New Roman"/>
          <w:sz w:val="24"/>
          <w:szCs w:val="24"/>
        </w:rPr>
        <w:t>,</w:t>
      </w:r>
      <w:r w:rsidR="00AD769C">
        <w:rPr>
          <w:rFonts w:ascii="Times New Roman" w:hAnsi="Times New Roman" w:cs="Times New Roman"/>
          <w:sz w:val="24"/>
          <w:szCs w:val="24"/>
        </w:rPr>
        <w:t xml:space="preserve"> extending outside the range of his Scout’s Breath, making their numbers unclear. And above everything, their numbers kept increasing </w:t>
      </w:r>
      <w:r w:rsidR="00BA0C75">
        <w:rPr>
          <w:rFonts w:ascii="Times New Roman" w:hAnsi="Times New Roman" w:cs="Times New Roman"/>
          <w:sz w:val="24"/>
          <w:szCs w:val="24"/>
        </w:rPr>
        <w:t>from thin air</w:t>
      </w:r>
      <w:r w:rsidR="00AD769C">
        <w:rPr>
          <w:rFonts w:ascii="Times New Roman" w:hAnsi="Times New Roman" w:cs="Times New Roman"/>
          <w:sz w:val="24"/>
          <w:szCs w:val="24"/>
        </w:rPr>
        <w:t>, indicating the</w:t>
      </w:r>
      <w:r w:rsidR="00BA0C75">
        <w:rPr>
          <w:rFonts w:ascii="Times New Roman" w:hAnsi="Times New Roman" w:cs="Times New Roman"/>
          <w:sz w:val="24"/>
          <w:szCs w:val="24"/>
        </w:rPr>
        <w:t xml:space="preserve"> presence of illusions made by phantom threaders.</w:t>
      </w:r>
      <w:r w:rsidR="003F724E">
        <w:rPr>
          <w:rFonts w:ascii="Times New Roman" w:hAnsi="Times New Roman" w:cs="Times New Roman"/>
          <w:sz w:val="24"/>
          <w:szCs w:val="24"/>
        </w:rPr>
        <w:t xml:space="preserve"> </w:t>
      </w:r>
      <w:r w:rsidR="00957775">
        <w:rPr>
          <w:rFonts w:ascii="Times New Roman" w:hAnsi="Times New Roman" w:cs="Times New Roman"/>
          <w:sz w:val="24"/>
          <w:szCs w:val="24"/>
        </w:rPr>
        <w:t>T</w:t>
      </w:r>
      <w:r w:rsidR="003F724E">
        <w:rPr>
          <w:rFonts w:ascii="Times New Roman" w:hAnsi="Times New Roman" w:cs="Times New Roman"/>
          <w:sz w:val="24"/>
          <w:szCs w:val="24"/>
        </w:rPr>
        <w:t xml:space="preserve">hey seemed to be building bodies of spiderwebs </w:t>
      </w:r>
      <w:r w:rsidR="009C401B">
        <w:rPr>
          <w:rFonts w:ascii="Times New Roman" w:hAnsi="Times New Roman" w:cs="Times New Roman"/>
          <w:sz w:val="24"/>
          <w:szCs w:val="24"/>
        </w:rPr>
        <w:t xml:space="preserve">around the perimeter. </w:t>
      </w:r>
      <w:r w:rsidR="003F724E">
        <w:rPr>
          <w:rFonts w:ascii="Times New Roman" w:hAnsi="Times New Roman" w:cs="Times New Roman"/>
          <w:sz w:val="24"/>
          <w:szCs w:val="24"/>
        </w:rPr>
        <w:t xml:space="preserve">This situation was similar to when he raided the house of illusions last time, but </w:t>
      </w:r>
      <w:r w:rsidR="00957775">
        <w:rPr>
          <w:rFonts w:ascii="Times New Roman" w:hAnsi="Times New Roman" w:cs="Times New Roman"/>
          <w:sz w:val="24"/>
          <w:szCs w:val="24"/>
        </w:rPr>
        <w:t>this time</w:t>
      </w:r>
      <w:r w:rsidR="003F724E">
        <w:rPr>
          <w:rFonts w:ascii="Times New Roman" w:hAnsi="Times New Roman" w:cs="Times New Roman"/>
          <w:sz w:val="24"/>
          <w:szCs w:val="24"/>
        </w:rPr>
        <w:t xml:space="preserve">, the </w:t>
      </w:r>
      <w:r w:rsidR="00F83A86">
        <w:rPr>
          <w:rFonts w:ascii="Times New Roman" w:hAnsi="Times New Roman" w:cs="Times New Roman"/>
          <w:sz w:val="24"/>
          <w:szCs w:val="24"/>
        </w:rPr>
        <w:t>enemy</w:t>
      </w:r>
      <w:r w:rsidR="003F724E">
        <w:rPr>
          <w:rFonts w:ascii="Times New Roman" w:hAnsi="Times New Roman" w:cs="Times New Roman"/>
          <w:sz w:val="24"/>
          <w:szCs w:val="24"/>
        </w:rPr>
        <w:t xml:space="preserve"> was building the house with him at the center.</w:t>
      </w:r>
    </w:p>
    <w:p w14:paraId="77B2A08B" w14:textId="1788D7EF" w:rsidR="00F61A0A" w:rsidRDefault="00A4204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mmentated about the situation to Shiro in his mind as he analyzed it. Preferably, he didn’t want to waste too much energy on this and save as many resources as possible for level S. Although, against an army of this size, that didn’t seem to be possible. </w:t>
      </w:r>
      <w:r w:rsidR="00F61A0A">
        <w:rPr>
          <w:rFonts w:ascii="Times New Roman" w:hAnsi="Times New Roman" w:cs="Times New Roman"/>
          <w:sz w:val="24"/>
          <w:szCs w:val="24"/>
        </w:rPr>
        <w:t>That was when Shiro said something that he didn’t expect.</w:t>
      </w:r>
    </w:p>
    <w:p w14:paraId="189BE8BC" w14:textId="734534A8" w:rsidR="00F61A0A" w:rsidRDefault="00F61A0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 you want Shiro to do something about this? Shiro </w:t>
      </w:r>
      <w:r w:rsidR="00B07C02">
        <w:rPr>
          <w:rFonts w:ascii="Times New Roman" w:hAnsi="Times New Roman" w:cs="Times New Roman"/>
          <w:sz w:val="24"/>
          <w:szCs w:val="24"/>
        </w:rPr>
        <w:t>can help!</w:t>
      </w:r>
      <w:r>
        <w:rPr>
          <w:rFonts w:ascii="Times New Roman" w:hAnsi="Times New Roman" w:cs="Times New Roman"/>
          <w:sz w:val="24"/>
          <w:szCs w:val="24"/>
        </w:rPr>
        <w:t>”</w:t>
      </w:r>
    </w:p>
    <w:p w14:paraId="14801CED" w14:textId="6D638DE1" w:rsidR="00480FFC" w:rsidRDefault="00480FF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21FD5">
        <w:rPr>
          <w:rFonts w:ascii="Times New Roman" w:hAnsi="Times New Roman" w:cs="Times New Roman"/>
          <w:sz w:val="24"/>
          <w:szCs w:val="24"/>
        </w:rPr>
        <w:t>O-Oh</w:t>
      </w:r>
      <w:r>
        <w:rPr>
          <w:rFonts w:ascii="Times New Roman" w:hAnsi="Times New Roman" w:cs="Times New Roman"/>
          <w:sz w:val="24"/>
          <w:szCs w:val="24"/>
        </w:rPr>
        <w:t>…?”</w:t>
      </w:r>
    </w:p>
    <w:p w14:paraId="31554C49" w14:textId="47AFF0BF" w:rsidR="00480FFC" w:rsidRDefault="00480FF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1767">
        <w:rPr>
          <w:rFonts w:ascii="Times New Roman" w:hAnsi="Times New Roman" w:cs="Times New Roman"/>
          <w:sz w:val="24"/>
          <w:szCs w:val="24"/>
        </w:rPr>
        <w:t>So far, Senkyo was always the one to make strategies and fight while Shiro assisted with healing and defense. Since this test couldn’t actually harm Senkyo, she focused more on defense, but never ha</w:t>
      </w:r>
      <w:r w:rsidR="00021FD5">
        <w:rPr>
          <w:rFonts w:ascii="Times New Roman" w:hAnsi="Times New Roman" w:cs="Times New Roman"/>
          <w:sz w:val="24"/>
          <w:szCs w:val="24"/>
        </w:rPr>
        <w:t>d</w:t>
      </w:r>
      <w:r w:rsidR="003D1767">
        <w:rPr>
          <w:rFonts w:ascii="Times New Roman" w:hAnsi="Times New Roman" w:cs="Times New Roman"/>
          <w:sz w:val="24"/>
          <w:szCs w:val="24"/>
        </w:rPr>
        <w:t xml:space="preserve"> there been a time when Shiro made a suggestion </w:t>
      </w:r>
      <w:r w:rsidR="00021FD5">
        <w:rPr>
          <w:rFonts w:ascii="Times New Roman" w:hAnsi="Times New Roman" w:cs="Times New Roman"/>
          <w:sz w:val="24"/>
          <w:szCs w:val="24"/>
        </w:rPr>
        <w:t>before</w:t>
      </w:r>
      <w:r w:rsidR="003D1767">
        <w:rPr>
          <w:rFonts w:ascii="Times New Roman" w:hAnsi="Times New Roman" w:cs="Times New Roman"/>
          <w:sz w:val="24"/>
          <w:szCs w:val="24"/>
        </w:rPr>
        <w:t>.</w:t>
      </w:r>
    </w:p>
    <w:p w14:paraId="68838C51" w14:textId="5EC62F37" w:rsidR="003D1767" w:rsidRDefault="003D17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have in mind?”</w:t>
      </w:r>
    </w:p>
    <w:p w14:paraId="629B3D46" w14:textId="046624C8" w:rsidR="003D1767" w:rsidRDefault="003D17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w:t>
      </w:r>
      <w:r w:rsidR="00021FD5">
        <w:rPr>
          <w:rFonts w:ascii="Times New Roman" w:hAnsi="Times New Roman" w:cs="Times New Roman"/>
          <w:sz w:val="24"/>
          <w:szCs w:val="24"/>
        </w:rPr>
        <w:t xml:space="preserve">you can </w:t>
      </w:r>
      <w:r w:rsidR="00F75DC3">
        <w:rPr>
          <w:rFonts w:ascii="Times New Roman" w:hAnsi="Times New Roman" w:cs="Times New Roman"/>
          <w:sz w:val="24"/>
          <w:szCs w:val="24"/>
        </w:rPr>
        <w:t xml:space="preserve">just </w:t>
      </w:r>
      <w:r w:rsidR="00021FD5">
        <w:rPr>
          <w:rFonts w:ascii="Times New Roman" w:hAnsi="Times New Roman" w:cs="Times New Roman"/>
          <w:sz w:val="24"/>
          <w:szCs w:val="24"/>
        </w:rPr>
        <w:t xml:space="preserve">do what you always do and </w:t>
      </w:r>
      <w:r>
        <w:rPr>
          <w:rFonts w:ascii="Times New Roman" w:hAnsi="Times New Roman" w:cs="Times New Roman"/>
          <w:sz w:val="24"/>
          <w:szCs w:val="24"/>
        </w:rPr>
        <w:t>trust in Shiro! That’s the plan!”</w:t>
      </w:r>
    </w:p>
    <w:p w14:paraId="28433E8F" w14:textId="0395935E" w:rsidR="00F8743B" w:rsidRDefault="003D17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no words.</w:t>
      </w:r>
      <w:r w:rsidR="00A57A6A">
        <w:rPr>
          <w:rFonts w:ascii="Times New Roman" w:hAnsi="Times New Roman" w:cs="Times New Roman"/>
          <w:sz w:val="24"/>
          <w:szCs w:val="24"/>
        </w:rPr>
        <w:t xml:space="preserve"> He was speechless.</w:t>
      </w:r>
      <w:r>
        <w:rPr>
          <w:rFonts w:ascii="Times New Roman" w:hAnsi="Times New Roman" w:cs="Times New Roman"/>
          <w:sz w:val="24"/>
          <w:szCs w:val="24"/>
        </w:rPr>
        <w:t xml:space="preserve"> For some reason, Shiro’s voice was filled with confidence and didn’t falter against the pressure of </w:t>
      </w:r>
      <w:r w:rsidR="00957775">
        <w:rPr>
          <w:rFonts w:ascii="Times New Roman" w:hAnsi="Times New Roman" w:cs="Times New Roman"/>
          <w:sz w:val="24"/>
          <w:szCs w:val="24"/>
        </w:rPr>
        <w:t>an army of</w:t>
      </w:r>
      <w:r>
        <w:rPr>
          <w:rFonts w:ascii="Times New Roman" w:hAnsi="Times New Roman" w:cs="Times New Roman"/>
          <w:sz w:val="24"/>
          <w:szCs w:val="24"/>
        </w:rPr>
        <w:t xml:space="preserve"> hostiles. Usually, this was where Senkyo would outright deny the plan because he didn’t know what was going to happen, but the </w:t>
      </w:r>
      <w:r>
        <w:rPr>
          <w:rFonts w:ascii="Times New Roman" w:hAnsi="Times New Roman" w:cs="Times New Roman"/>
          <w:sz w:val="24"/>
          <w:szCs w:val="24"/>
        </w:rPr>
        <w:lastRenderedPageBreak/>
        <w:t xml:space="preserve">person that suggested this was Shiro. Instead of denouncing her mystery plan, he felt the urge to support this since it showed Shiro’s growth. He felt like a father seeing his daughter resolve a complicated family problem all on her own. His feelings </w:t>
      </w:r>
      <w:r w:rsidR="00A57A6A">
        <w:rPr>
          <w:rFonts w:ascii="Times New Roman" w:hAnsi="Times New Roman" w:cs="Times New Roman"/>
          <w:sz w:val="24"/>
          <w:szCs w:val="24"/>
        </w:rPr>
        <w:t xml:space="preserve">preceded his logical judgment. For now, he prepared a good backup plan in mind in the event that Shiro’s plan falls apart. </w:t>
      </w:r>
      <w:r w:rsidR="00C477D2">
        <w:rPr>
          <w:rFonts w:ascii="Times New Roman" w:hAnsi="Times New Roman" w:cs="Times New Roman"/>
          <w:sz w:val="24"/>
          <w:szCs w:val="24"/>
        </w:rPr>
        <w:t>While he was s</w:t>
      </w:r>
      <w:r w:rsidR="00A57A6A">
        <w:rPr>
          <w:rFonts w:ascii="Times New Roman" w:hAnsi="Times New Roman" w:cs="Times New Roman"/>
          <w:sz w:val="24"/>
          <w:szCs w:val="24"/>
        </w:rPr>
        <w:t>tanding there completely still, the enemy finally made their move.</w:t>
      </w:r>
    </w:p>
    <w:p w14:paraId="7C845AEA" w14:textId="1BBFF4AB" w:rsidR="003D1767" w:rsidRDefault="00F8743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26882">
        <w:rPr>
          <w:rFonts w:ascii="Times New Roman" w:hAnsi="Times New Roman" w:cs="Times New Roman"/>
          <w:sz w:val="24"/>
          <w:szCs w:val="24"/>
        </w:rPr>
        <w:t xml:space="preserve">He could sense the massive swarm of bomb jockeys coming from their front. Meanwhile, there were </w:t>
      </w:r>
      <w:proofErr w:type="spellStart"/>
      <w:r w:rsidR="00C26882">
        <w:rPr>
          <w:rFonts w:ascii="Times New Roman" w:hAnsi="Times New Roman" w:cs="Times New Roman"/>
          <w:sz w:val="24"/>
          <w:szCs w:val="24"/>
        </w:rPr>
        <w:t>mana</w:t>
      </w:r>
      <w:proofErr w:type="spellEnd"/>
      <w:r w:rsidR="00C26882">
        <w:rPr>
          <w:rFonts w:ascii="Times New Roman" w:hAnsi="Times New Roman" w:cs="Times New Roman"/>
          <w:sz w:val="24"/>
          <w:szCs w:val="24"/>
        </w:rPr>
        <w:t xml:space="preserve"> signatures of cave trappers coming from above, most likely there </w:t>
      </w:r>
      <w:r w:rsidR="006871AF">
        <w:rPr>
          <w:rFonts w:ascii="Times New Roman" w:hAnsi="Times New Roman" w:cs="Times New Roman"/>
          <w:sz w:val="24"/>
          <w:szCs w:val="24"/>
        </w:rPr>
        <w:t>t</w:t>
      </w:r>
      <w:r w:rsidR="00C26882">
        <w:rPr>
          <w:rFonts w:ascii="Times New Roman" w:hAnsi="Times New Roman" w:cs="Times New Roman"/>
          <w:sz w:val="24"/>
          <w:szCs w:val="24"/>
        </w:rPr>
        <w:t>o open up holes for more bomb jockeys to flow into his location. Shiro’s natural magic barrier coated Senkyo to protect him from the incoming danger while Senkyo re</w:t>
      </w:r>
      <w:r w:rsidR="000C09E6">
        <w:rPr>
          <w:rFonts w:ascii="Times New Roman" w:hAnsi="Times New Roman" w:cs="Times New Roman"/>
          <w:sz w:val="24"/>
          <w:szCs w:val="24"/>
        </w:rPr>
        <w:t>a</w:t>
      </w:r>
      <w:r w:rsidR="00C26882">
        <w:rPr>
          <w:rFonts w:ascii="Times New Roman" w:hAnsi="Times New Roman" w:cs="Times New Roman"/>
          <w:sz w:val="24"/>
          <w:szCs w:val="24"/>
        </w:rPr>
        <w:t>died his bone daggers</w:t>
      </w:r>
      <w:r w:rsidR="006C656A">
        <w:rPr>
          <w:rFonts w:ascii="Times New Roman" w:hAnsi="Times New Roman" w:cs="Times New Roman"/>
          <w:sz w:val="24"/>
          <w:szCs w:val="24"/>
        </w:rPr>
        <w:t xml:space="preserve"> over his katana, prioritizing speed over damage</w:t>
      </w:r>
      <w:r w:rsidR="000C09E6">
        <w:rPr>
          <w:rFonts w:ascii="Times New Roman" w:hAnsi="Times New Roman" w:cs="Times New Roman"/>
          <w:sz w:val="24"/>
          <w:szCs w:val="24"/>
        </w:rPr>
        <w:t>.</w:t>
      </w:r>
      <w:r w:rsidR="004F331F">
        <w:rPr>
          <w:rFonts w:ascii="Times New Roman" w:hAnsi="Times New Roman" w:cs="Times New Roman"/>
          <w:sz w:val="24"/>
          <w:szCs w:val="24"/>
        </w:rPr>
        <w:t xml:space="preserve"> To compensate for the lack of damage, he turned the daggers into talismans and used spirit power to </w:t>
      </w:r>
      <w:r w:rsidR="006871AF">
        <w:rPr>
          <w:rFonts w:ascii="Times New Roman" w:hAnsi="Times New Roman" w:cs="Times New Roman"/>
          <w:sz w:val="24"/>
          <w:szCs w:val="24"/>
        </w:rPr>
        <w:t>empower</w:t>
      </w:r>
      <w:r w:rsidR="004F331F">
        <w:rPr>
          <w:rFonts w:ascii="Times New Roman" w:hAnsi="Times New Roman" w:cs="Times New Roman"/>
          <w:sz w:val="24"/>
          <w:szCs w:val="24"/>
        </w:rPr>
        <w:t xml:space="preserve"> them, sharping their edges and increasing their durability.</w:t>
      </w:r>
    </w:p>
    <w:p w14:paraId="5F87BEDE" w14:textId="557B33FA" w:rsidR="00820CF7" w:rsidRDefault="00820CF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od of bomb jockeys arrived with cave trappers </w:t>
      </w:r>
      <w:r w:rsidR="006871AF">
        <w:rPr>
          <w:rFonts w:ascii="Times New Roman" w:hAnsi="Times New Roman" w:cs="Times New Roman"/>
          <w:sz w:val="24"/>
          <w:szCs w:val="24"/>
        </w:rPr>
        <w:t>breaking</w:t>
      </w:r>
      <w:r>
        <w:rPr>
          <w:rFonts w:ascii="Times New Roman" w:hAnsi="Times New Roman" w:cs="Times New Roman"/>
          <w:sz w:val="24"/>
          <w:szCs w:val="24"/>
        </w:rPr>
        <w:t xml:space="preserve"> the ceiling, allowing more jockeys to flow in just like Senkyo expected. He counted four cave trappers before his vision was reduced to a </w:t>
      </w:r>
      <w:r w:rsidR="006871AF">
        <w:rPr>
          <w:rFonts w:ascii="Times New Roman" w:hAnsi="Times New Roman" w:cs="Times New Roman"/>
          <w:sz w:val="24"/>
          <w:szCs w:val="24"/>
        </w:rPr>
        <w:t>s</w:t>
      </w:r>
      <w:r>
        <w:rPr>
          <w:rFonts w:ascii="Times New Roman" w:hAnsi="Times New Roman" w:cs="Times New Roman"/>
          <w:sz w:val="24"/>
          <w:szCs w:val="24"/>
        </w:rPr>
        <w:t>platter of green corrosive liquid. The liquid that was about to make contact with him was absorbed by the magic barrier, but that didn’t stop the area from getting filled by it</w:t>
      </w:r>
      <w:r w:rsidR="006871AF">
        <w:rPr>
          <w:rFonts w:ascii="Times New Roman" w:hAnsi="Times New Roman" w:cs="Times New Roman"/>
          <w:sz w:val="24"/>
          <w:szCs w:val="24"/>
        </w:rPr>
        <w:t xml:space="preserve"> and blinding his surroundings</w:t>
      </w:r>
      <w:r w:rsidR="009F3E50">
        <w:rPr>
          <w:rFonts w:ascii="Times New Roman" w:hAnsi="Times New Roman" w:cs="Times New Roman"/>
          <w:sz w:val="24"/>
          <w:szCs w:val="24"/>
        </w:rPr>
        <w:t xml:space="preserve">. At this moment, </w:t>
      </w:r>
      <w:proofErr w:type="gramStart"/>
      <w:r w:rsidR="009F3E50">
        <w:rPr>
          <w:rFonts w:ascii="Times New Roman" w:hAnsi="Times New Roman" w:cs="Times New Roman"/>
          <w:sz w:val="24"/>
          <w:szCs w:val="24"/>
        </w:rPr>
        <w:t>Detect</w:t>
      </w:r>
      <w:proofErr w:type="gramEnd"/>
      <w:r w:rsidR="009F3E50">
        <w:rPr>
          <w:rFonts w:ascii="Times New Roman" w:hAnsi="Times New Roman" w:cs="Times New Roman"/>
          <w:sz w:val="24"/>
          <w:szCs w:val="24"/>
        </w:rPr>
        <w:t xml:space="preserve"> became useless as the corrosive liquid that filled the room was also picked up by this skill, shrouding the mana signatures of the four cave trappers that landed.</w:t>
      </w:r>
    </w:p>
    <w:p w14:paraId="2B8E9E2E" w14:textId="19FA8EC8" w:rsidR="009F3E50" w:rsidRDefault="009F3E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Perception Field was the only </w:t>
      </w:r>
      <w:r w:rsidR="00110076">
        <w:rPr>
          <w:rFonts w:ascii="Times New Roman" w:hAnsi="Times New Roman" w:cs="Times New Roman"/>
          <w:sz w:val="24"/>
          <w:szCs w:val="24"/>
        </w:rPr>
        <w:t>thing that could guide him</w:t>
      </w:r>
      <w:r>
        <w:rPr>
          <w:rFonts w:ascii="Times New Roman" w:hAnsi="Times New Roman" w:cs="Times New Roman"/>
          <w:sz w:val="24"/>
          <w:szCs w:val="24"/>
        </w:rPr>
        <w:t>.</w:t>
      </w:r>
      <w:r w:rsidR="00A656D3">
        <w:rPr>
          <w:rFonts w:ascii="Times New Roman" w:hAnsi="Times New Roman" w:cs="Times New Roman"/>
          <w:sz w:val="24"/>
          <w:szCs w:val="24"/>
        </w:rPr>
        <w:t xml:space="preserve"> One of the cave trappers approached him, </w:t>
      </w:r>
      <w:r w:rsidR="0095376E">
        <w:rPr>
          <w:rFonts w:ascii="Times New Roman" w:hAnsi="Times New Roman" w:cs="Times New Roman"/>
          <w:sz w:val="24"/>
          <w:szCs w:val="24"/>
        </w:rPr>
        <w:t>unaffected</w:t>
      </w:r>
      <w:r w:rsidR="00A656D3">
        <w:rPr>
          <w:rFonts w:ascii="Times New Roman" w:hAnsi="Times New Roman" w:cs="Times New Roman"/>
          <w:sz w:val="24"/>
          <w:szCs w:val="24"/>
        </w:rPr>
        <w:t xml:space="preserve"> by the blinding liquid of the bomb jockeys. Its </w:t>
      </w:r>
      <w:r w:rsidR="0095376E">
        <w:rPr>
          <w:rFonts w:ascii="Times New Roman" w:hAnsi="Times New Roman" w:cs="Times New Roman"/>
          <w:sz w:val="24"/>
          <w:szCs w:val="24"/>
        </w:rPr>
        <w:t>heavy, earth-crushing legs thrust at him.</w:t>
      </w:r>
      <w:r w:rsidR="003A5626">
        <w:rPr>
          <w:rFonts w:ascii="Times New Roman" w:hAnsi="Times New Roman" w:cs="Times New Roman"/>
          <w:sz w:val="24"/>
          <w:szCs w:val="24"/>
        </w:rPr>
        <w:t xml:space="preserve"> He nimbly dodged </w:t>
      </w:r>
      <w:r w:rsidR="0054258B">
        <w:rPr>
          <w:rFonts w:ascii="Times New Roman" w:hAnsi="Times New Roman" w:cs="Times New Roman"/>
          <w:sz w:val="24"/>
          <w:szCs w:val="24"/>
        </w:rPr>
        <w:t>four</w:t>
      </w:r>
      <w:r w:rsidR="003A5626">
        <w:rPr>
          <w:rFonts w:ascii="Times New Roman" w:hAnsi="Times New Roman" w:cs="Times New Roman"/>
          <w:sz w:val="24"/>
          <w:szCs w:val="24"/>
        </w:rPr>
        <w:t xml:space="preserve"> legs, cutting them with his enchanted bone dagger</w:t>
      </w:r>
      <w:r w:rsidR="007C41F6">
        <w:rPr>
          <w:rFonts w:ascii="Times New Roman" w:hAnsi="Times New Roman" w:cs="Times New Roman"/>
          <w:sz w:val="24"/>
          <w:szCs w:val="24"/>
        </w:rPr>
        <w:t xml:space="preserve">s as they passed over his body. </w:t>
      </w:r>
      <w:r w:rsidR="0054258B">
        <w:rPr>
          <w:rFonts w:ascii="Times New Roman" w:hAnsi="Times New Roman" w:cs="Times New Roman"/>
          <w:sz w:val="24"/>
          <w:szCs w:val="24"/>
        </w:rPr>
        <w:t xml:space="preserve">With the front legs gone, he backed up and waited for the cave trapper to lose its balance. The force it used </w:t>
      </w:r>
      <w:r w:rsidR="00FB4CBB">
        <w:rPr>
          <w:rFonts w:ascii="Times New Roman" w:hAnsi="Times New Roman" w:cs="Times New Roman"/>
          <w:sz w:val="24"/>
          <w:szCs w:val="24"/>
        </w:rPr>
        <w:t xml:space="preserve">to </w:t>
      </w:r>
      <w:r w:rsidR="0054258B">
        <w:rPr>
          <w:rFonts w:ascii="Times New Roman" w:hAnsi="Times New Roman" w:cs="Times New Roman"/>
          <w:sz w:val="24"/>
          <w:szCs w:val="24"/>
        </w:rPr>
        <w:t>launch forward</w:t>
      </w:r>
      <w:r w:rsidR="0076770B">
        <w:rPr>
          <w:rFonts w:ascii="Times New Roman" w:hAnsi="Times New Roman" w:cs="Times New Roman"/>
          <w:sz w:val="24"/>
          <w:szCs w:val="24"/>
        </w:rPr>
        <w:t xml:space="preserve"> made its attacks deadly</w:t>
      </w:r>
      <w:r w:rsidR="001236A1">
        <w:rPr>
          <w:rFonts w:ascii="Times New Roman" w:hAnsi="Times New Roman" w:cs="Times New Roman"/>
          <w:sz w:val="24"/>
          <w:szCs w:val="24"/>
        </w:rPr>
        <w:t>,</w:t>
      </w:r>
      <w:r w:rsidR="0054258B">
        <w:rPr>
          <w:rFonts w:ascii="Times New Roman" w:hAnsi="Times New Roman" w:cs="Times New Roman"/>
          <w:sz w:val="24"/>
          <w:szCs w:val="24"/>
        </w:rPr>
        <w:t xml:space="preserve"> but with its</w:t>
      </w:r>
      <w:r w:rsidR="007451D2">
        <w:rPr>
          <w:rFonts w:ascii="Times New Roman" w:hAnsi="Times New Roman" w:cs="Times New Roman"/>
          <w:sz w:val="24"/>
          <w:szCs w:val="24"/>
        </w:rPr>
        <w:t xml:space="preserve"> four</w:t>
      </w:r>
      <w:r w:rsidR="0054258B">
        <w:rPr>
          <w:rFonts w:ascii="Times New Roman" w:hAnsi="Times New Roman" w:cs="Times New Roman"/>
          <w:sz w:val="24"/>
          <w:szCs w:val="24"/>
        </w:rPr>
        <w:t xml:space="preserve"> front legs gone</w:t>
      </w:r>
      <w:r w:rsidR="001236A1">
        <w:rPr>
          <w:rFonts w:ascii="Times New Roman" w:hAnsi="Times New Roman" w:cs="Times New Roman"/>
          <w:sz w:val="24"/>
          <w:szCs w:val="24"/>
        </w:rPr>
        <w:t>,</w:t>
      </w:r>
      <w:r w:rsidR="0054258B">
        <w:rPr>
          <w:rFonts w:ascii="Times New Roman" w:hAnsi="Times New Roman" w:cs="Times New Roman"/>
          <w:sz w:val="24"/>
          <w:szCs w:val="24"/>
        </w:rPr>
        <w:t xml:space="preserve"> the c</w:t>
      </w:r>
      <w:r w:rsidR="007451D2">
        <w:rPr>
          <w:rFonts w:ascii="Times New Roman" w:hAnsi="Times New Roman" w:cs="Times New Roman"/>
          <w:sz w:val="24"/>
          <w:szCs w:val="24"/>
        </w:rPr>
        <w:t>ave trapper couldn’t maintain its weight and fell to the ground. That was when Senkyo came to behead the spider and finish it off.</w:t>
      </w:r>
    </w:p>
    <w:p w14:paraId="2A28C641" w14:textId="02168267" w:rsidR="007451D2" w:rsidRDefault="007451D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236A1">
        <w:rPr>
          <w:rFonts w:ascii="Times New Roman" w:hAnsi="Times New Roman" w:cs="Times New Roman"/>
          <w:sz w:val="24"/>
          <w:szCs w:val="24"/>
        </w:rPr>
        <w:t>He would have killed it</w:t>
      </w:r>
      <w:r>
        <w:rPr>
          <w:rFonts w:ascii="Times New Roman" w:hAnsi="Times New Roman" w:cs="Times New Roman"/>
          <w:sz w:val="24"/>
          <w:szCs w:val="24"/>
        </w:rPr>
        <w:t xml:space="preserve">, if it weren’t for two other cave trappers to come in to save its life. When Senkyo backed off, he noticed the mana signatures of the cave trappers from the ground rising up while the more mana signatures from above were dropping down. They were about to send the main forces </w:t>
      </w:r>
      <w:r w:rsidR="001919E7">
        <w:rPr>
          <w:rFonts w:ascii="Times New Roman" w:hAnsi="Times New Roman" w:cs="Times New Roman"/>
          <w:sz w:val="24"/>
          <w:szCs w:val="24"/>
        </w:rPr>
        <w:t>at him</w:t>
      </w:r>
      <w:r>
        <w:rPr>
          <w:rFonts w:ascii="Times New Roman" w:hAnsi="Times New Roman" w:cs="Times New Roman"/>
          <w:sz w:val="24"/>
          <w:szCs w:val="24"/>
        </w:rPr>
        <w:t>. He couldn’t sense it anymore, but he assumed that there were cave trappers coming in from in front of him as well.</w:t>
      </w:r>
    </w:p>
    <w:p w14:paraId="052ACDEB" w14:textId="6BE98F1B" w:rsidR="0016481D" w:rsidRDefault="00C63C6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42161">
        <w:rPr>
          <w:rFonts w:ascii="Times New Roman" w:hAnsi="Times New Roman" w:cs="Times New Roman"/>
          <w:sz w:val="24"/>
          <w:szCs w:val="24"/>
        </w:rPr>
        <w:t>With him backed into a corner, Senkyo made a light jump and created an air foothold for him to stand on.</w:t>
      </w:r>
      <w:r w:rsidR="0016481D">
        <w:rPr>
          <w:rFonts w:ascii="Times New Roman" w:hAnsi="Times New Roman" w:cs="Times New Roman"/>
          <w:sz w:val="24"/>
          <w:szCs w:val="24"/>
        </w:rPr>
        <w:t xml:space="preserve"> Then, he chanted.</w:t>
      </w:r>
    </w:p>
    <w:p w14:paraId="50237D0C" w14:textId="28133930" w:rsidR="0016481D" w:rsidRDefault="001648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Earth, act and hasten the course of nature. Wither the strong and impregnable, take their time and turn them into a strew. Terra Decay</w:t>
      </w:r>
      <w:r w:rsidR="00314518">
        <w:rPr>
          <w:rFonts w:ascii="Times New Roman" w:hAnsi="Times New Roman" w:cs="Times New Roman"/>
          <w:sz w:val="24"/>
          <w:szCs w:val="24"/>
        </w:rPr>
        <w:t>!</w:t>
      </w:r>
      <w:r>
        <w:rPr>
          <w:rFonts w:ascii="Times New Roman" w:hAnsi="Times New Roman" w:cs="Times New Roman"/>
          <w:sz w:val="24"/>
          <w:szCs w:val="24"/>
        </w:rPr>
        <w:t>”</w:t>
      </w:r>
    </w:p>
    <w:p w14:paraId="77F9EE6E" w14:textId="57EF65EE" w:rsidR="0016481D" w:rsidRDefault="001648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t the same time, Shiro did as well.</w:t>
      </w:r>
    </w:p>
    <w:p w14:paraId="53DD30E0" w14:textId="0CBD2340" w:rsidR="0016481D" w:rsidRPr="0016481D" w:rsidRDefault="0016481D"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 xml:space="preserve">O Clear Canvas, </w:t>
      </w:r>
      <w:r w:rsidR="00171FBA">
        <w:rPr>
          <w:rFonts w:ascii="Times New Roman" w:hAnsi="Times New Roman" w:cs="Times New Roman"/>
          <w:i/>
          <w:iCs/>
          <w:sz w:val="24"/>
          <w:szCs w:val="24"/>
        </w:rPr>
        <w:t>I call upon thee to</w:t>
      </w:r>
      <w:r w:rsidR="00851ABB">
        <w:rPr>
          <w:rFonts w:ascii="Times New Roman" w:hAnsi="Times New Roman" w:cs="Times New Roman"/>
          <w:i/>
          <w:iCs/>
          <w:sz w:val="24"/>
          <w:szCs w:val="24"/>
        </w:rPr>
        <w:t xml:space="preserve"> grow, build, and</w:t>
      </w:r>
      <w:r w:rsidR="00171FBA">
        <w:rPr>
          <w:rFonts w:ascii="Times New Roman" w:hAnsi="Times New Roman" w:cs="Times New Roman"/>
          <w:i/>
          <w:iCs/>
          <w:sz w:val="24"/>
          <w:szCs w:val="24"/>
        </w:rPr>
        <w:t xml:space="preserve"> expand</w:t>
      </w:r>
      <w:r w:rsidR="00851ABB">
        <w:rPr>
          <w:rFonts w:ascii="Times New Roman" w:hAnsi="Times New Roman" w:cs="Times New Roman"/>
          <w:i/>
          <w:iCs/>
          <w:sz w:val="24"/>
          <w:szCs w:val="24"/>
        </w:rPr>
        <w:t xml:space="preserve">. Broaden our horizon and </w:t>
      </w:r>
      <w:r w:rsidR="00FE2DE5">
        <w:rPr>
          <w:rFonts w:ascii="Times New Roman" w:hAnsi="Times New Roman" w:cs="Times New Roman"/>
          <w:i/>
          <w:iCs/>
          <w:sz w:val="24"/>
          <w:szCs w:val="24"/>
        </w:rPr>
        <w:t>spread your influence to the masses</w:t>
      </w:r>
      <w:r w:rsidR="00851ABB">
        <w:rPr>
          <w:rFonts w:ascii="Times New Roman" w:hAnsi="Times New Roman" w:cs="Times New Roman"/>
          <w:i/>
          <w:iCs/>
          <w:sz w:val="24"/>
          <w:szCs w:val="24"/>
        </w:rPr>
        <w:t xml:space="preserve">. Greater </w:t>
      </w:r>
      <w:proofErr w:type="gramStart"/>
      <w:r w:rsidR="005F39C7">
        <w:rPr>
          <w:rFonts w:ascii="Times New Roman" w:hAnsi="Times New Roman" w:cs="Times New Roman"/>
          <w:i/>
          <w:iCs/>
          <w:sz w:val="24"/>
          <w:szCs w:val="24"/>
        </w:rPr>
        <w:t>Plain</w:t>
      </w:r>
      <w:r w:rsidR="00851ABB">
        <w:rPr>
          <w:rFonts w:ascii="Times New Roman" w:hAnsi="Times New Roman" w:cs="Times New Roman"/>
          <w:i/>
          <w:iCs/>
          <w:sz w:val="24"/>
          <w:szCs w:val="24"/>
        </w:rPr>
        <w:t>!</w:t>
      </w:r>
      <w:r w:rsidRPr="0016481D">
        <w:rPr>
          <w:rFonts w:ascii="Times New Roman" w:hAnsi="Times New Roman" w:cs="Times New Roman"/>
          <w:i/>
          <w:iCs/>
          <w:sz w:val="24"/>
          <w:szCs w:val="24"/>
        </w:rPr>
        <w:t>*</w:t>
      </w:r>
      <w:proofErr w:type="gramEnd"/>
      <w:r w:rsidRPr="0016481D">
        <w:rPr>
          <w:rFonts w:ascii="Times New Roman" w:hAnsi="Times New Roman" w:cs="Times New Roman"/>
          <w:i/>
          <w:iCs/>
          <w:sz w:val="24"/>
          <w:szCs w:val="24"/>
        </w:rPr>
        <w:t>”</w:t>
      </w:r>
    </w:p>
    <w:p w14:paraId="480728FD" w14:textId="6ABBE3ED" w:rsidR="00162000" w:rsidRDefault="0016481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5EAF">
        <w:rPr>
          <w:rFonts w:ascii="Times New Roman" w:hAnsi="Times New Roman" w:cs="Times New Roman"/>
          <w:sz w:val="24"/>
          <w:szCs w:val="24"/>
        </w:rPr>
        <w:t>Senkyo meant to affect only the floor, but for some reason, his Terra Decay reached the walls and even the ceiling above. He was surprised, but with him on high alert, he immediately used a consecutive chain of flash strikes to escape his own magic</w:t>
      </w:r>
      <w:r w:rsidR="00B2274D">
        <w:rPr>
          <w:rFonts w:ascii="Times New Roman" w:hAnsi="Times New Roman" w:cs="Times New Roman"/>
          <w:sz w:val="24"/>
          <w:szCs w:val="24"/>
        </w:rPr>
        <w:t>. Taking a quick glance to his back, he saw that the cave trappers that tried to sprout from the ground get stuck in the sand and those that tried to break in from the ceiling lost their footing and fell on their back</w:t>
      </w:r>
      <w:r w:rsidR="009F48A5">
        <w:rPr>
          <w:rFonts w:ascii="Times New Roman" w:hAnsi="Times New Roman" w:cs="Times New Roman"/>
          <w:sz w:val="24"/>
          <w:szCs w:val="24"/>
        </w:rPr>
        <w:t>s</w:t>
      </w:r>
      <w:r w:rsidR="00B2274D">
        <w:rPr>
          <w:rFonts w:ascii="Times New Roman" w:hAnsi="Times New Roman" w:cs="Times New Roman"/>
          <w:sz w:val="24"/>
          <w:szCs w:val="24"/>
        </w:rPr>
        <w:t>. In the end, all were caught and buried under the heavy mass of sand and dust. This wasn’t just Terra Decay but also the effect of the unknown spell he heard Shiro chant in his head.</w:t>
      </w:r>
    </w:p>
    <w:p w14:paraId="07DD367E" w14:textId="73E21C7E" w:rsidR="00101783" w:rsidRDefault="001017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did you do?”</w:t>
      </w:r>
    </w:p>
    <w:p w14:paraId="7D2AE68D" w14:textId="0465E634" w:rsidR="00101783" w:rsidRDefault="001017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mpressed? Shiro learned this from Ranat while she was away from Onii-chan!”</w:t>
      </w:r>
    </w:p>
    <w:p w14:paraId="32F7FED4" w14:textId="7A50E4C0" w:rsidR="00162000" w:rsidRDefault="00466E1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 were in the library, huh…? But wait, you chanted in my head, right? How did that spell activate without using words?”</w:t>
      </w:r>
    </w:p>
    <w:p w14:paraId="0C336337" w14:textId="6D7C7E33" w:rsidR="00466E1C" w:rsidRDefault="00466E1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ommon sense in Zerid that magic was the product of mana being shaped through words. Without words, a normal person wouldn’t be able to shape the mana to cast a single spell. There were exceptions to this rule such as races with other means to shape mana like a race called </w:t>
      </w:r>
      <w:proofErr w:type="spellStart"/>
      <w:r w:rsidR="005F7487">
        <w:rPr>
          <w:rFonts w:ascii="Times New Roman" w:hAnsi="Times New Roman" w:cs="Times New Roman"/>
          <w:sz w:val="24"/>
          <w:szCs w:val="24"/>
        </w:rPr>
        <w:t>Qeajrv</w:t>
      </w:r>
      <w:proofErr w:type="spellEnd"/>
      <w:r w:rsidR="005F7487">
        <w:rPr>
          <w:rFonts w:ascii="Times New Roman" w:hAnsi="Times New Roman" w:cs="Times New Roman"/>
          <w:sz w:val="24"/>
          <w:szCs w:val="24"/>
        </w:rPr>
        <w:t xml:space="preserve"> that could evolve to a being that can cast without chanting depending on the power they have</w:t>
      </w:r>
      <w:r w:rsidR="007366DB">
        <w:rPr>
          <w:rFonts w:ascii="Times New Roman" w:hAnsi="Times New Roman" w:cs="Times New Roman"/>
          <w:sz w:val="24"/>
          <w:szCs w:val="24"/>
        </w:rPr>
        <w:t xml:space="preserve"> represented through their tails or </w:t>
      </w:r>
      <w:proofErr w:type="spellStart"/>
      <w:r w:rsidR="007366DB">
        <w:rPr>
          <w:rFonts w:ascii="Times New Roman" w:hAnsi="Times New Roman" w:cs="Times New Roman"/>
          <w:sz w:val="24"/>
          <w:szCs w:val="24"/>
        </w:rPr>
        <w:t>senlr</w:t>
      </w:r>
      <w:proofErr w:type="spellEnd"/>
      <w:r w:rsidR="005F7487">
        <w:rPr>
          <w:rFonts w:ascii="Times New Roman" w:hAnsi="Times New Roman" w:cs="Times New Roman"/>
          <w:sz w:val="24"/>
          <w:szCs w:val="24"/>
        </w:rPr>
        <w:t>.</w:t>
      </w:r>
      <w:r w:rsidR="007366DB">
        <w:rPr>
          <w:rFonts w:ascii="Times New Roman" w:hAnsi="Times New Roman" w:cs="Times New Roman"/>
          <w:sz w:val="24"/>
          <w:szCs w:val="24"/>
        </w:rPr>
        <w:t xml:space="preserve"> Senkyo read about them in the book about calamitous energy. One of the scenes depicted the author, </w:t>
      </w:r>
      <w:proofErr w:type="spellStart"/>
      <w:r w:rsidR="007366DB">
        <w:rPr>
          <w:rFonts w:ascii="Times New Roman" w:hAnsi="Times New Roman" w:cs="Times New Roman"/>
          <w:sz w:val="24"/>
          <w:szCs w:val="24"/>
        </w:rPr>
        <w:t>Voaul</w:t>
      </w:r>
      <w:proofErr w:type="spellEnd"/>
      <w:r w:rsidR="007366DB">
        <w:rPr>
          <w:rFonts w:ascii="Times New Roman" w:hAnsi="Times New Roman" w:cs="Times New Roman"/>
          <w:sz w:val="24"/>
          <w:szCs w:val="24"/>
        </w:rPr>
        <w:t xml:space="preserve"> </w:t>
      </w:r>
      <w:proofErr w:type="spellStart"/>
      <w:r w:rsidR="007366DB">
        <w:rPr>
          <w:rFonts w:ascii="Times New Roman" w:hAnsi="Times New Roman" w:cs="Times New Roman"/>
          <w:sz w:val="24"/>
          <w:szCs w:val="24"/>
        </w:rPr>
        <w:t>Oqr</w:t>
      </w:r>
      <w:proofErr w:type="spellEnd"/>
      <w:r w:rsidR="00875DE1">
        <w:rPr>
          <w:rFonts w:ascii="Times New Roman" w:hAnsi="Times New Roman" w:cs="Times New Roman"/>
          <w:sz w:val="24"/>
          <w:szCs w:val="24"/>
        </w:rPr>
        <w:t>,</w:t>
      </w:r>
      <w:r w:rsidR="007366DB">
        <w:rPr>
          <w:rFonts w:ascii="Times New Roman" w:hAnsi="Times New Roman" w:cs="Times New Roman"/>
          <w:sz w:val="24"/>
          <w:szCs w:val="24"/>
        </w:rPr>
        <w:t xml:space="preserve"> interacting with them in pursuit of a clear definition </w:t>
      </w:r>
      <w:r w:rsidR="00875DE1">
        <w:rPr>
          <w:rFonts w:ascii="Times New Roman" w:hAnsi="Times New Roman" w:cs="Times New Roman"/>
          <w:sz w:val="24"/>
          <w:szCs w:val="24"/>
        </w:rPr>
        <w:t>of</w:t>
      </w:r>
      <w:r w:rsidR="007366DB">
        <w:rPr>
          <w:rFonts w:ascii="Times New Roman" w:hAnsi="Times New Roman" w:cs="Times New Roman"/>
          <w:sz w:val="24"/>
          <w:szCs w:val="24"/>
        </w:rPr>
        <w:t xml:space="preserve"> this unknown power.</w:t>
      </w:r>
    </w:p>
    <w:p w14:paraId="3D33D9B6" w14:textId="0C213C74" w:rsidR="00C041FE" w:rsidRDefault="00C041F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75DE1">
        <w:rPr>
          <w:rFonts w:ascii="Times New Roman" w:hAnsi="Times New Roman" w:cs="Times New Roman"/>
          <w:sz w:val="24"/>
          <w:szCs w:val="24"/>
        </w:rPr>
        <w:t>T</w:t>
      </w:r>
      <w:r>
        <w:rPr>
          <w:rFonts w:ascii="Times New Roman" w:hAnsi="Times New Roman" w:cs="Times New Roman"/>
          <w:sz w:val="24"/>
          <w:szCs w:val="24"/>
        </w:rPr>
        <w:t>he point was that Shiro should not have been able to cast magic in his head since her race, the Nemi, do not have a special ability that allows them to do so.</w:t>
      </w:r>
      <w:r w:rsidR="003F51CD">
        <w:rPr>
          <w:rFonts w:ascii="Times New Roman" w:hAnsi="Times New Roman" w:cs="Times New Roman"/>
          <w:sz w:val="24"/>
          <w:szCs w:val="24"/>
        </w:rPr>
        <w:t xml:space="preserve"> To clear his visible confusion, Shiro quickly explained</w:t>
      </w:r>
      <w:r w:rsidR="00B903D0">
        <w:rPr>
          <w:rFonts w:ascii="Times New Roman" w:hAnsi="Times New Roman" w:cs="Times New Roman"/>
          <w:sz w:val="24"/>
          <w:szCs w:val="24"/>
        </w:rPr>
        <w:t>, or at least, to the extent she knew</w:t>
      </w:r>
      <w:r w:rsidR="003F51CD">
        <w:rPr>
          <w:rFonts w:ascii="Times New Roman" w:hAnsi="Times New Roman" w:cs="Times New Roman"/>
          <w:sz w:val="24"/>
          <w:szCs w:val="24"/>
        </w:rPr>
        <w:t>.</w:t>
      </w:r>
    </w:p>
    <w:p w14:paraId="6D4E0778" w14:textId="0C9FEA79" w:rsidR="00C041FE" w:rsidRDefault="00C041F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F51CD">
        <w:rPr>
          <w:rFonts w:ascii="Times New Roman" w:hAnsi="Times New Roman" w:cs="Times New Roman"/>
          <w:sz w:val="24"/>
          <w:szCs w:val="24"/>
        </w:rPr>
        <w:t>“</w:t>
      </w:r>
      <w:r w:rsidR="00B903D0">
        <w:rPr>
          <w:rFonts w:ascii="Times New Roman" w:hAnsi="Times New Roman" w:cs="Times New Roman"/>
          <w:sz w:val="24"/>
          <w:szCs w:val="24"/>
        </w:rPr>
        <w:t>Well, Ranat just said that a familiar like Shiro has the ability to do that! She said something about mana being controlled by</w:t>
      </w:r>
      <w:r w:rsidR="00AB2E95">
        <w:rPr>
          <w:rFonts w:ascii="Times New Roman" w:hAnsi="Times New Roman" w:cs="Times New Roman"/>
          <w:sz w:val="24"/>
          <w:szCs w:val="24"/>
        </w:rPr>
        <w:t xml:space="preserve"> her thoughts instead of words, but we didn’t have time to talk about it.</w:t>
      </w:r>
      <w:r w:rsidR="003F51CD">
        <w:rPr>
          <w:rFonts w:ascii="Times New Roman" w:hAnsi="Times New Roman" w:cs="Times New Roman"/>
          <w:sz w:val="24"/>
          <w:szCs w:val="24"/>
        </w:rPr>
        <w:t>”</w:t>
      </w:r>
    </w:p>
    <w:p w14:paraId="1AA0F395" w14:textId="1180923A" w:rsidR="00AB2E95" w:rsidRDefault="00AB2E9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D0964">
        <w:rPr>
          <w:rFonts w:ascii="Times New Roman" w:hAnsi="Times New Roman" w:cs="Times New Roman"/>
          <w:sz w:val="24"/>
          <w:szCs w:val="24"/>
        </w:rPr>
        <w:t>“I see… Ranat again, huh?”</w:t>
      </w:r>
    </w:p>
    <w:p w14:paraId="36A6E098" w14:textId="7916BAC2" w:rsidR="00BD0964" w:rsidRDefault="00BD09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that librarian popped into Senkyo’s mind, he couldn’t weave any realistic situations that he would be satisfied with that ca</w:t>
      </w:r>
      <w:r w:rsidR="001667EA">
        <w:rPr>
          <w:rFonts w:ascii="Times New Roman" w:hAnsi="Times New Roman" w:cs="Times New Roman"/>
          <w:sz w:val="24"/>
          <w:szCs w:val="24"/>
        </w:rPr>
        <w:t>n</w:t>
      </w:r>
      <w:r>
        <w:rPr>
          <w:rFonts w:ascii="Times New Roman" w:hAnsi="Times New Roman" w:cs="Times New Roman"/>
          <w:sz w:val="24"/>
          <w:szCs w:val="24"/>
        </w:rPr>
        <w:t xml:space="preserve"> </w:t>
      </w:r>
      <w:r w:rsidR="001667EA">
        <w:rPr>
          <w:rFonts w:ascii="Times New Roman" w:hAnsi="Times New Roman" w:cs="Times New Roman"/>
          <w:sz w:val="24"/>
          <w:szCs w:val="24"/>
        </w:rPr>
        <w:t>explain</w:t>
      </w:r>
      <w:r>
        <w:rPr>
          <w:rFonts w:ascii="Times New Roman" w:hAnsi="Times New Roman" w:cs="Times New Roman"/>
          <w:sz w:val="24"/>
          <w:szCs w:val="24"/>
        </w:rPr>
        <w:t xml:space="preserve"> her </w:t>
      </w:r>
      <w:r w:rsidR="001667EA">
        <w:rPr>
          <w:rFonts w:ascii="Times New Roman" w:hAnsi="Times New Roman" w:cs="Times New Roman"/>
          <w:sz w:val="24"/>
          <w:szCs w:val="24"/>
        </w:rPr>
        <w:t>actions</w:t>
      </w:r>
      <w:r>
        <w:rPr>
          <w:rFonts w:ascii="Times New Roman" w:hAnsi="Times New Roman" w:cs="Times New Roman"/>
          <w:sz w:val="24"/>
          <w:szCs w:val="24"/>
        </w:rPr>
        <w:t>. She randomly showed up out of nowhere to help Shiro and then assist Senkyo by handing him a book about the familiar pact. He didn’t have any answers, so for now, he focused on the test in front of him.</w:t>
      </w:r>
    </w:p>
    <w:p w14:paraId="7F22BB8E" w14:textId="45C037E5" w:rsidR="00BD0964" w:rsidRPr="00BD0964" w:rsidRDefault="00BD0964" w:rsidP="00BD096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65 –</w:t>
      </w:r>
      <w:r w:rsidR="00D1651B">
        <w:rPr>
          <w:rFonts w:ascii="Times New Roman" w:hAnsi="Times New Roman" w:cs="Times New Roman"/>
          <w:b/>
          <w:bCs/>
          <w:sz w:val="24"/>
          <w:szCs w:val="24"/>
        </w:rPr>
        <w:t xml:space="preserve"> </w:t>
      </w:r>
      <w:r w:rsidR="00683E9C">
        <w:rPr>
          <w:rFonts w:ascii="Times New Roman" w:hAnsi="Times New Roman" w:cs="Times New Roman"/>
          <w:b/>
          <w:bCs/>
          <w:sz w:val="24"/>
          <w:szCs w:val="24"/>
        </w:rPr>
        <w:t>Trade-Off</w:t>
      </w:r>
    </w:p>
    <w:p w14:paraId="0540DA61" w14:textId="42C2AE64" w:rsidR="00BD0964" w:rsidRPr="003B4BCB" w:rsidRDefault="00BD096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3B4BCB" w:rsidRPr="003B4BCB">
        <w:rPr>
          <w:rFonts w:ascii="Times New Roman" w:hAnsi="Times New Roman" w:cs="Times New Roman"/>
          <w:i/>
          <w:iCs/>
          <w:sz w:val="24"/>
          <w:szCs w:val="24"/>
        </w:rPr>
        <w:t xml:space="preserve">“*They’re </w:t>
      </w:r>
      <w:proofErr w:type="gramStart"/>
      <w:r w:rsidR="003B4BCB" w:rsidRPr="003B4BCB">
        <w:rPr>
          <w:rFonts w:ascii="Times New Roman" w:hAnsi="Times New Roman" w:cs="Times New Roman"/>
          <w:i/>
          <w:iCs/>
          <w:sz w:val="24"/>
          <w:szCs w:val="24"/>
        </w:rPr>
        <w:t>retreating!*</w:t>
      </w:r>
      <w:proofErr w:type="gramEnd"/>
      <w:r w:rsidR="003B4BCB" w:rsidRPr="003B4BCB">
        <w:rPr>
          <w:rFonts w:ascii="Times New Roman" w:hAnsi="Times New Roman" w:cs="Times New Roman"/>
          <w:i/>
          <w:iCs/>
          <w:sz w:val="24"/>
          <w:szCs w:val="24"/>
        </w:rPr>
        <w:t>”</w:t>
      </w:r>
    </w:p>
    <w:p w14:paraId="0A873EDA" w14:textId="64310B7F" w:rsidR="003B4BCB" w:rsidRDefault="003B4B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to Shiro as the five mana signatures of magic arms fell back. Fortunately, with the information he collected from Scout’s Breath earlier, he knew that it was only a trap where five more magic arms were awaiting them further back. Along with their retreat came another swarm of bomb jockeys to blind his vision again as well as the cave trappers that would </w:t>
      </w:r>
      <w:r w:rsidR="002D668A">
        <w:rPr>
          <w:rFonts w:ascii="Times New Roman" w:hAnsi="Times New Roman" w:cs="Times New Roman"/>
          <w:sz w:val="24"/>
          <w:szCs w:val="24"/>
        </w:rPr>
        <w:t xml:space="preserve">eventually </w:t>
      </w:r>
      <w:r>
        <w:rPr>
          <w:rFonts w:ascii="Times New Roman" w:hAnsi="Times New Roman" w:cs="Times New Roman"/>
          <w:sz w:val="24"/>
          <w:szCs w:val="24"/>
        </w:rPr>
        <w:t>engage with him. Normally, he would ignore the reinforcements and focus on the magic arms, but with the knowledge of there being five more at the back, he decided to take his time and clear the enemies in front of him.</w:t>
      </w:r>
    </w:p>
    <w:p w14:paraId="2FEAAE20" w14:textId="511290BC" w:rsidR="003B4BCB" w:rsidRDefault="003B4BC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6DE0">
        <w:rPr>
          <w:rFonts w:ascii="Times New Roman" w:hAnsi="Times New Roman" w:cs="Times New Roman"/>
          <w:sz w:val="24"/>
          <w:szCs w:val="24"/>
        </w:rPr>
        <w:t>O Darkness, what falls are the ignoble vipers, and what rises are only they who stay true. Seek control of the body around you and expel those that threaten your land. Pressure Drive!</w:t>
      </w:r>
      <w:r>
        <w:rPr>
          <w:rFonts w:ascii="Times New Roman" w:hAnsi="Times New Roman" w:cs="Times New Roman"/>
          <w:sz w:val="24"/>
          <w:szCs w:val="24"/>
        </w:rPr>
        <w:t>”</w:t>
      </w:r>
    </w:p>
    <w:p w14:paraId="39B7E158" w14:textId="60AAD3A0" w:rsidR="003B4BCB" w:rsidRDefault="003B4BCB"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D36DE0">
        <w:rPr>
          <w:rFonts w:ascii="Times New Roman" w:hAnsi="Times New Roman" w:cs="Times New Roman"/>
          <w:i/>
          <w:iCs/>
          <w:sz w:val="24"/>
          <w:szCs w:val="24"/>
        </w:rPr>
        <w:t xml:space="preserve">O Clear Canvas, your strength </w:t>
      </w:r>
      <w:r w:rsidR="00595DF7">
        <w:rPr>
          <w:rFonts w:ascii="Times New Roman" w:hAnsi="Times New Roman" w:cs="Times New Roman"/>
          <w:i/>
          <w:iCs/>
          <w:sz w:val="24"/>
          <w:szCs w:val="24"/>
        </w:rPr>
        <w:t xml:space="preserve">lies with </w:t>
      </w:r>
      <w:r w:rsidR="001338FE">
        <w:rPr>
          <w:rFonts w:ascii="Times New Roman" w:hAnsi="Times New Roman" w:cs="Times New Roman"/>
          <w:i/>
          <w:iCs/>
          <w:sz w:val="24"/>
          <w:szCs w:val="24"/>
        </w:rPr>
        <w:t>them</w:t>
      </w:r>
      <w:r w:rsidR="00D36DE0">
        <w:rPr>
          <w:rFonts w:ascii="Times New Roman" w:hAnsi="Times New Roman" w:cs="Times New Roman"/>
          <w:i/>
          <w:iCs/>
          <w:sz w:val="24"/>
          <w:szCs w:val="24"/>
        </w:rPr>
        <w:t xml:space="preserve"> who hold the brush. Lend your energy, liven the potency of their stroke, and become the medium for their passion. Power </w:t>
      </w:r>
      <w:proofErr w:type="gramStart"/>
      <w:r w:rsidR="00D36DE0">
        <w:rPr>
          <w:rFonts w:ascii="Times New Roman" w:hAnsi="Times New Roman" w:cs="Times New Roman"/>
          <w:i/>
          <w:iCs/>
          <w:sz w:val="24"/>
          <w:szCs w:val="24"/>
        </w:rPr>
        <w:t>Augmentation!</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502FA95" w14:textId="75C003A4" w:rsidR="00A17364" w:rsidRDefault="00A1736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ishing their chants at the same time, the corrosive liquid and the approaching enemies around Senkyo were all pushed back to the cave walls, a strong gravitational force pressing them to the solid rocks. Meanwhile, the same powerful force was placed onto Senkyo but instead of being crushed to the walls, he was shot across the air, piercing through the cave path at an incredible speed. The dark spell Pressure Drive was one that controls the gravitational force in an area and repels enemies while it shoots allies into a direction the caster chooses.</w:t>
      </w:r>
    </w:p>
    <w:p w14:paraId="7B833018" w14:textId="5506A31A" w:rsidR="00B00081" w:rsidRDefault="00B000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pell was mainly used in swarms like this since it not only pushes back enemies and give</w:t>
      </w:r>
      <w:r w:rsidR="005B0DC1">
        <w:rPr>
          <w:rFonts w:ascii="Times New Roman" w:hAnsi="Times New Roman" w:cs="Times New Roman"/>
          <w:sz w:val="24"/>
          <w:szCs w:val="24"/>
        </w:rPr>
        <w:t>s</w:t>
      </w:r>
      <w:r>
        <w:rPr>
          <w:rFonts w:ascii="Times New Roman" w:hAnsi="Times New Roman" w:cs="Times New Roman"/>
          <w:sz w:val="24"/>
          <w:szCs w:val="24"/>
        </w:rPr>
        <w:t xml:space="preserve"> the caster space, but also stops </w:t>
      </w:r>
      <w:r w:rsidR="000A7790">
        <w:rPr>
          <w:rFonts w:ascii="Times New Roman" w:hAnsi="Times New Roman" w:cs="Times New Roman"/>
          <w:sz w:val="24"/>
          <w:szCs w:val="24"/>
        </w:rPr>
        <w:t>them</w:t>
      </w:r>
      <w:r>
        <w:rPr>
          <w:rFonts w:ascii="Times New Roman" w:hAnsi="Times New Roman" w:cs="Times New Roman"/>
          <w:sz w:val="24"/>
          <w:szCs w:val="24"/>
        </w:rPr>
        <w:t xml:space="preserve"> from increasing by having the bodies of enemies in the area block the approach of new cave trappers or other enemies in general</w:t>
      </w:r>
      <w:r w:rsidR="005B0DC1">
        <w:rPr>
          <w:rFonts w:ascii="Times New Roman" w:hAnsi="Times New Roman" w:cs="Times New Roman"/>
          <w:sz w:val="24"/>
          <w:szCs w:val="24"/>
        </w:rPr>
        <w:t xml:space="preserve">. Usually, it would last for only a few </w:t>
      </w:r>
      <w:r w:rsidR="00F8472C">
        <w:rPr>
          <w:rFonts w:ascii="Times New Roman" w:hAnsi="Times New Roman" w:cs="Times New Roman"/>
          <w:sz w:val="24"/>
          <w:szCs w:val="24"/>
        </w:rPr>
        <w:t>seconds, but with the help of Shiro’s Power Augmentation, it increased the power of the spell, extending its time and further empowering the gravitational pressure released by the spell. This ended with Senkyo’s explosive increase in speed and caught up to the retreating magic arms.</w:t>
      </w:r>
    </w:p>
    <w:p w14:paraId="441FD521" w14:textId="4B4CC632" w:rsidR="00F8472C" w:rsidRDefault="00F847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even his Detect picked up the mana signatures of the five new magic arms that awaited in the backlines. With a total of ten mana signatures of magic arms, they brought their attention to Senkyo. The never-ending swarm of bomb jockeys and cave trappers refused to cease, and now, even phantom threaders joined the fray by creating 3D illusions to mess with Senkyo’s vision and mana perception.</w:t>
      </w:r>
    </w:p>
    <w:p w14:paraId="7FED6F66" w14:textId="6F85F4E8" w:rsidR="00F8472C" w:rsidRDefault="00F847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phantom threaders could act, Senkyo embedded the location of all ten mana signatures in his mind. The very moment after, the</w:t>
      </w:r>
      <w:r w:rsidR="003E70BA">
        <w:rPr>
          <w:rFonts w:ascii="Times New Roman" w:hAnsi="Times New Roman" w:cs="Times New Roman"/>
          <w:sz w:val="24"/>
          <w:szCs w:val="24"/>
        </w:rPr>
        <w:t xml:space="preserve"> area</w:t>
      </w:r>
      <w:r>
        <w:rPr>
          <w:rFonts w:ascii="Times New Roman" w:hAnsi="Times New Roman" w:cs="Times New Roman"/>
          <w:sz w:val="24"/>
          <w:szCs w:val="24"/>
        </w:rPr>
        <w:t xml:space="preserve"> w</w:t>
      </w:r>
      <w:r w:rsidR="003E70BA">
        <w:rPr>
          <w:rFonts w:ascii="Times New Roman" w:hAnsi="Times New Roman" w:cs="Times New Roman"/>
          <w:sz w:val="24"/>
          <w:szCs w:val="24"/>
        </w:rPr>
        <w:t>as</w:t>
      </w:r>
      <w:r>
        <w:rPr>
          <w:rFonts w:ascii="Times New Roman" w:hAnsi="Times New Roman" w:cs="Times New Roman"/>
          <w:sz w:val="24"/>
          <w:szCs w:val="24"/>
        </w:rPr>
        <w:t xml:space="preserve"> covered by a sheet of thick mana, </w:t>
      </w:r>
      <w:r w:rsidR="008F4B2E">
        <w:rPr>
          <w:rFonts w:ascii="Times New Roman" w:hAnsi="Times New Roman" w:cs="Times New Roman"/>
          <w:sz w:val="24"/>
          <w:szCs w:val="24"/>
        </w:rPr>
        <w:t xml:space="preserve">concealing the mana signatures and </w:t>
      </w:r>
      <w:r>
        <w:rPr>
          <w:rFonts w:ascii="Times New Roman" w:hAnsi="Times New Roman" w:cs="Times New Roman"/>
          <w:sz w:val="24"/>
          <w:szCs w:val="24"/>
        </w:rPr>
        <w:t>making Detect useless.</w:t>
      </w:r>
    </w:p>
    <w:p w14:paraId="0DB8E2FB" w14:textId="6038EF0C" w:rsidR="00F8472C" w:rsidRDefault="00F847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F8472C">
        <w:rPr>
          <w:rFonts w:ascii="Times New Roman" w:hAnsi="Times New Roman" w:cs="Times New Roman"/>
          <w:sz w:val="24"/>
          <w:szCs w:val="24"/>
        </w:rPr>
        <w:t>O Wind, change the currents of your gentle breeze, become the draft that alerts me of your presence. Exploration in a swift sweep; turn the expanse inside out and return the lay of the land. Scout’s Breath.</w:t>
      </w:r>
      <w:r>
        <w:rPr>
          <w:rFonts w:ascii="Times New Roman" w:hAnsi="Times New Roman" w:cs="Times New Roman"/>
          <w:sz w:val="24"/>
          <w:szCs w:val="24"/>
        </w:rPr>
        <w:t>”</w:t>
      </w:r>
    </w:p>
    <w:p w14:paraId="03763C97" w14:textId="79450DF8" w:rsidR="00F8472C" w:rsidRDefault="00F8472C"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rrier! Barrier!</w:t>
      </w:r>
      <w:r w:rsidRPr="00F8472C">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Barrier!*</w:t>
      </w:r>
      <w:proofErr w:type="gramEnd"/>
      <w:r>
        <w:rPr>
          <w:rFonts w:ascii="Times New Roman" w:hAnsi="Times New Roman" w:cs="Times New Roman"/>
          <w:i/>
          <w:iCs/>
          <w:sz w:val="24"/>
          <w:szCs w:val="24"/>
        </w:rPr>
        <w:t>”</w:t>
      </w:r>
    </w:p>
    <w:p w14:paraId="605EBCDE" w14:textId="2DFAE1AF" w:rsidR="00907E88" w:rsidRDefault="00F847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used Scout’s Breath to analyze his current position. Shiro opted to cast barriers around him to stall for time. </w:t>
      </w:r>
      <w:r w:rsidR="00907E88">
        <w:rPr>
          <w:rFonts w:ascii="Times New Roman" w:hAnsi="Times New Roman" w:cs="Times New Roman"/>
          <w:sz w:val="24"/>
          <w:szCs w:val="24"/>
        </w:rPr>
        <w:t>The best part about being in a cave was that the tight space limited the number of enemies that could attack Shiro’s barriers at the same time. No matter how many more enemies pour in, that didn’t change the speed of them breaking her barriers.</w:t>
      </w:r>
    </w:p>
    <w:p w14:paraId="11B8AED3" w14:textId="4B9AD047" w:rsidR="00F8472C" w:rsidRDefault="00907E8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472C">
        <w:rPr>
          <w:rFonts w:ascii="Times New Roman" w:hAnsi="Times New Roman" w:cs="Times New Roman"/>
          <w:sz w:val="24"/>
          <w:szCs w:val="24"/>
        </w:rPr>
        <w:t>This time, Scout’s Breath showed no more presence of reinforcements, meaning that this would all be over the moment they cleared this last wave. However, he was under time pressure. He kept in mind the magic arms that he detected behind him on his first cast of Scout’s Breath. If he took too long here, those behind him would catch up and make everything harder. He needed to be quick.</w:t>
      </w:r>
    </w:p>
    <w:p w14:paraId="35A34EF8" w14:textId="07C20667" w:rsidR="00123B47" w:rsidRDefault="00F8472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ave paths around him in a 20-meter radius were projected in his mind. Overlapping this </w:t>
      </w:r>
      <w:r w:rsidR="00786771">
        <w:rPr>
          <w:rFonts w:ascii="Times New Roman" w:hAnsi="Times New Roman" w:cs="Times New Roman"/>
          <w:sz w:val="24"/>
          <w:szCs w:val="24"/>
        </w:rPr>
        <w:t>image</w:t>
      </w:r>
      <w:r>
        <w:rPr>
          <w:rFonts w:ascii="Times New Roman" w:hAnsi="Times New Roman" w:cs="Times New Roman"/>
          <w:sz w:val="24"/>
          <w:szCs w:val="24"/>
        </w:rPr>
        <w:t xml:space="preserve"> along with the mana signatures of the ten magic arms he took note of earlier, six of those signals were on the cave paths while the other four were inside walls. The four were either illusions or magic arms that were </w:t>
      </w:r>
      <w:r w:rsidR="00473B62">
        <w:rPr>
          <w:rFonts w:ascii="Times New Roman" w:hAnsi="Times New Roman" w:cs="Times New Roman"/>
          <w:sz w:val="24"/>
          <w:szCs w:val="24"/>
        </w:rPr>
        <w:t>located</w:t>
      </w:r>
      <w:r>
        <w:rPr>
          <w:rFonts w:ascii="Times New Roman" w:hAnsi="Times New Roman" w:cs="Times New Roman"/>
          <w:sz w:val="24"/>
          <w:szCs w:val="24"/>
        </w:rPr>
        <w:t xml:space="preserve"> in a cave path or tunnel that </w:t>
      </w:r>
      <w:r w:rsidR="00473B62">
        <w:rPr>
          <w:rFonts w:ascii="Times New Roman" w:hAnsi="Times New Roman" w:cs="Times New Roman"/>
          <w:sz w:val="24"/>
          <w:szCs w:val="24"/>
        </w:rPr>
        <w:t>the wind from Senkyo’s Scout’s Breath couldn’t reach.</w:t>
      </w:r>
      <w:r>
        <w:rPr>
          <w:rFonts w:ascii="Times New Roman" w:hAnsi="Times New Roman" w:cs="Times New Roman"/>
          <w:sz w:val="24"/>
          <w:szCs w:val="24"/>
        </w:rPr>
        <w:t xml:space="preserve"> The six were likely to be real but could still be fake.</w:t>
      </w:r>
    </w:p>
    <w:p w14:paraId="0AF80FEF" w14:textId="77777777" w:rsidR="00BA2C06" w:rsidRDefault="00123B4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27C4">
        <w:rPr>
          <w:rFonts w:ascii="Times New Roman" w:hAnsi="Times New Roman" w:cs="Times New Roman"/>
          <w:sz w:val="24"/>
          <w:szCs w:val="24"/>
        </w:rPr>
        <w:t>There was no c</w:t>
      </w:r>
      <w:r w:rsidR="00556D4C">
        <w:rPr>
          <w:rFonts w:ascii="Times New Roman" w:hAnsi="Times New Roman" w:cs="Times New Roman"/>
          <w:sz w:val="24"/>
          <w:szCs w:val="24"/>
        </w:rPr>
        <w:t>onfirming</w:t>
      </w:r>
      <w:r w:rsidR="00D227C4">
        <w:rPr>
          <w:rFonts w:ascii="Times New Roman" w:hAnsi="Times New Roman" w:cs="Times New Roman"/>
          <w:sz w:val="24"/>
          <w:szCs w:val="24"/>
        </w:rPr>
        <w:t xml:space="preserve"> the legitimacy of each mana signature</w:t>
      </w:r>
      <w:r>
        <w:rPr>
          <w:rFonts w:ascii="Times New Roman" w:hAnsi="Times New Roman" w:cs="Times New Roman"/>
          <w:sz w:val="24"/>
          <w:szCs w:val="24"/>
        </w:rPr>
        <w:t>, and</w:t>
      </w:r>
      <w:r w:rsidR="00D227C4">
        <w:rPr>
          <w:rFonts w:ascii="Times New Roman" w:hAnsi="Times New Roman" w:cs="Times New Roman"/>
          <w:sz w:val="24"/>
          <w:szCs w:val="24"/>
        </w:rPr>
        <w:t xml:space="preserve"> on top of that, it was simply impossible to take out all ten mana signatures before any sort of reinforcements arrive from the enemie</w:t>
      </w:r>
      <w:r w:rsidR="00565D7C">
        <w:rPr>
          <w:rFonts w:ascii="Times New Roman" w:hAnsi="Times New Roman" w:cs="Times New Roman"/>
          <w:sz w:val="24"/>
          <w:szCs w:val="24"/>
        </w:rPr>
        <w:t xml:space="preserve">s. Senkyo didn’t have that much time or power. </w:t>
      </w:r>
      <w:proofErr w:type="gramStart"/>
      <w:r w:rsidR="00565D7C">
        <w:rPr>
          <w:rFonts w:ascii="Times New Roman" w:hAnsi="Times New Roman" w:cs="Times New Roman"/>
          <w:sz w:val="24"/>
          <w:szCs w:val="24"/>
        </w:rPr>
        <w:t>But,</w:t>
      </w:r>
      <w:proofErr w:type="gramEnd"/>
      <w:r w:rsidR="00565D7C">
        <w:rPr>
          <w:rFonts w:ascii="Times New Roman" w:hAnsi="Times New Roman" w:cs="Times New Roman"/>
          <w:sz w:val="24"/>
          <w:szCs w:val="24"/>
        </w:rPr>
        <w:t xml:space="preserve"> he couldn’t just ignore them and rush for the exit to level S. Doing that would just bring more trouble for him in the future when he eventually has to return to the surface, and right now, he doesn’t even know where the exit is. Taking everything into consideration, he switched objectives from taking out all ten signatures to taking out only the six that were connected to his current location.</w:t>
      </w:r>
    </w:p>
    <w:p w14:paraId="46D37D8E" w14:textId="4E59B4A5" w:rsidR="00F8472C" w:rsidRDefault="00BA2C0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65D7C">
        <w:rPr>
          <w:rFonts w:ascii="Times New Roman" w:hAnsi="Times New Roman" w:cs="Times New Roman"/>
          <w:sz w:val="24"/>
          <w:szCs w:val="24"/>
        </w:rPr>
        <w:t xml:space="preserve">Exploring unknown territory to take out the four signatures was dangerous. It also needed Senkyo to break down walls in order to reach them. Trying to take them out would only slow him down, especially if all of them were illusions. The </w:t>
      </w:r>
      <w:r>
        <w:rPr>
          <w:rFonts w:ascii="Times New Roman" w:hAnsi="Times New Roman" w:cs="Times New Roman"/>
          <w:sz w:val="24"/>
          <w:szCs w:val="24"/>
        </w:rPr>
        <w:t>trade-off in targeting the six mana signals w</w:t>
      </w:r>
      <w:r w:rsidR="006F62E5">
        <w:rPr>
          <w:rFonts w:ascii="Times New Roman" w:hAnsi="Times New Roman" w:cs="Times New Roman"/>
          <w:sz w:val="24"/>
          <w:szCs w:val="24"/>
        </w:rPr>
        <w:t>as</w:t>
      </w:r>
      <w:r>
        <w:rPr>
          <w:rFonts w:ascii="Times New Roman" w:hAnsi="Times New Roman" w:cs="Times New Roman"/>
          <w:sz w:val="24"/>
          <w:szCs w:val="24"/>
        </w:rPr>
        <w:t xml:space="preserve"> simply better.</w:t>
      </w:r>
      <w:r w:rsidR="00150F90">
        <w:rPr>
          <w:rFonts w:ascii="Times New Roman" w:hAnsi="Times New Roman" w:cs="Times New Roman"/>
          <w:sz w:val="24"/>
          <w:szCs w:val="24"/>
        </w:rPr>
        <w:t xml:space="preserve"> Relaying the switch of plans to Shiro, they prepared for their breakthrough.</w:t>
      </w:r>
    </w:p>
    <w:p w14:paraId="19316016" w14:textId="0F32AB66" w:rsidR="00150F90" w:rsidRDefault="00150F9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50F90">
        <w:rPr>
          <w:rFonts w:ascii="Times New Roman" w:hAnsi="Times New Roman" w:cs="Times New Roman"/>
          <w:sz w:val="24"/>
          <w:szCs w:val="24"/>
        </w:rPr>
        <w:t>O Darkness, what falls are the ignoble vipers, and what rises are only they who stay true. Seek control of the body around you and expel those that threaten your land. Pressure Drive!</w:t>
      </w:r>
      <w:r>
        <w:rPr>
          <w:rFonts w:ascii="Times New Roman" w:hAnsi="Times New Roman" w:cs="Times New Roman"/>
          <w:sz w:val="24"/>
          <w:szCs w:val="24"/>
        </w:rPr>
        <w:t>”</w:t>
      </w:r>
    </w:p>
    <w:p w14:paraId="1BE09926" w14:textId="2B8CDF08" w:rsidR="00150F90" w:rsidRDefault="00150F9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338FE">
        <w:rPr>
          <w:rFonts w:ascii="Times New Roman" w:hAnsi="Times New Roman" w:cs="Times New Roman"/>
          <w:i/>
          <w:iCs/>
          <w:sz w:val="24"/>
          <w:szCs w:val="24"/>
        </w:rPr>
        <w:t xml:space="preserve">“*O Clear Canvas, your strength lies with them who hold the brush. Lend your energy, liven the potency of their stroke, and become the medium for their passion. Power </w:t>
      </w:r>
      <w:proofErr w:type="gramStart"/>
      <w:r w:rsidR="001338FE">
        <w:rPr>
          <w:rFonts w:ascii="Times New Roman" w:hAnsi="Times New Roman" w:cs="Times New Roman"/>
          <w:i/>
          <w:iCs/>
          <w:sz w:val="24"/>
          <w:szCs w:val="24"/>
        </w:rPr>
        <w:t>Augmentation!*</w:t>
      </w:r>
      <w:proofErr w:type="gramEnd"/>
      <w:r w:rsidR="001338FE">
        <w:rPr>
          <w:rFonts w:ascii="Times New Roman" w:hAnsi="Times New Roman" w:cs="Times New Roman"/>
          <w:i/>
          <w:iCs/>
          <w:sz w:val="24"/>
          <w:szCs w:val="24"/>
        </w:rPr>
        <w:t>”</w:t>
      </w:r>
    </w:p>
    <w:p w14:paraId="7BD8CD6B" w14:textId="3859A276" w:rsidR="00150F90" w:rsidRDefault="00150F9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out the enemies being able to penetrate Shiro’s solid barriers, they repeated the combo</w:t>
      </w:r>
      <w:r w:rsidR="00907E88">
        <w:rPr>
          <w:rFonts w:ascii="Times New Roman" w:hAnsi="Times New Roman" w:cs="Times New Roman"/>
          <w:sz w:val="24"/>
          <w:szCs w:val="24"/>
        </w:rPr>
        <w:t xml:space="preserve"> </w:t>
      </w:r>
      <w:r w:rsidR="00322F42">
        <w:rPr>
          <w:rFonts w:ascii="Times New Roman" w:hAnsi="Times New Roman" w:cs="Times New Roman"/>
          <w:sz w:val="24"/>
          <w:szCs w:val="24"/>
        </w:rPr>
        <w:t>of</w:t>
      </w:r>
      <w:r w:rsidR="00907E88">
        <w:rPr>
          <w:rFonts w:ascii="Times New Roman" w:hAnsi="Times New Roman" w:cs="Times New Roman"/>
          <w:sz w:val="24"/>
          <w:szCs w:val="24"/>
        </w:rPr>
        <w:t xml:space="preserve"> Pressure Drive and Power Augmentation, sending the spiders back and piercing through the illusions made by the phantom threaders. </w:t>
      </w:r>
      <w:r w:rsidR="00D46395">
        <w:rPr>
          <w:rFonts w:ascii="Times New Roman" w:hAnsi="Times New Roman" w:cs="Times New Roman"/>
          <w:sz w:val="24"/>
          <w:szCs w:val="24"/>
        </w:rPr>
        <w:t xml:space="preserve">The time Senkyo spent thinking amassed an insane </w:t>
      </w:r>
      <w:proofErr w:type="gramStart"/>
      <w:r w:rsidR="00D46395">
        <w:rPr>
          <w:rFonts w:ascii="Times New Roman" w:hAnsi="Times New Roman" w:cs="Times New Roman"/>
          <w:sz w:val="24"/>
          <w:szCs w:val="24"/>
        </w:rPr>
        <w:t>amount</w:t>
      </w:r>
      <w:proofErr w:type="gramEnd"/>
      <w:r w:rsidR="00D46395">
        <w:rPr>
          <w:rFonts w:ascii="Times New Roman" w:hAnsi="Times New Roman" w:cs="Times New Roman"/>
          <w:sz w:val="24"/>
          <w:szCs w:val="24"/>
        </w:rPr>
        <w:t xml:space="preserve"> of enemies shown by the spiders that were crushed to death by th</w:t>
      </w:r>
      <w:r w:rsidR="00322F42">
        <w:rPr>
          <w:rFonts w:ascii="Times New Roman" w:hAnsi="Times New Roman" w:cs="Times New Roman"/>
          <w:sz w:val="24"/>
          <w:szCs w:val="24"/>
        </w:rPr>
        <w:t>e gravitational force</w:t>
      </w:r>
      <w:r w:rsidR="009B1A1A">
        <w:rPr>
          <w:rFonts w:ascii="Times New Roman" w:hAnsi="Times New Roman" w:cs="Times New Roman"/>
          <w:sz w:val="24"/>
          <w:szCs w:val="24"/>
        </w:rPr>
        <w:t>. T</w:t>
      </w:r>
      <w:r w:rsidR="00D46395">
        <w:rPr>
          <w:rFonts w:ascii="Times New Roman" w:hAnsi="Times New Roman" w:cs="Times New Roman"/>
          <w:sz w:val="24"/>
          <w:szCs w:val="24"/>
        </w:rPr>
        <w:t xml:space="preserve">he space they were being shot through was </w:t>
      </w:r>
      <w:r w:rsidR="00E512B4">
        <w:rPr>
          <w:rFonts w:ascii="Times New Roman" w:hAnsi="Times New Roman" w:cs="Times New Roman"/>
          <w:sz w:val="24"/>
          <w:szCs w:val="24"/>
        </w:rPr>
        <w:t>narrow with</w:t>
      </w:r>
      <w:r w:rsidR="00893459">
        <w:rPr>
          <w:rFonts w:ascii="Times New Roman" w:hAnsi="Times New Roman" w:cs="Times New Roman"/>
          <w:sz w:val="24"/>
          <w:szCs w:val="24"/>
        </w:rPr>
        <w:t xml:space="preserve"> t</w:t>
      </w:r>
      <w:r w:rsidR="00E512B4">
        <w:rPr>
          <w:rFonts w:ascii="Times New Roman" w:hAnsi="Times New Roman" w:cs="Times New Roman"/>
          <w:sz w:val="24"/>
          <w:szCs w:val="24"/>
        </w:rPr>
        <w:t>he bodies of crushed spiders</w:t>
      </w:r>
      <w:r w:rsidR="00893459">
        <w:rPr>
          <w:rFonts w:ascii="Times New Roman" w:hAnsi="Times New Roman" w:cs="Times New Roman"/>
          <w:sz w:val="24"/>
          <w:szCs w:val="24"/>
        </w:rPr>
        <w:t xml:space="preserve"> serving as their new walls</w:t>
      </w:r>
      <w:r w:rsidR="00E512B4">
        <w:rPr>
          <w:rFonts w:ascii="Times New Roman" w:hAnsi="Times New Roman" w:cs="Times New Roman"/>
          <w:sz w:val="24"/>
          <w:szCs w:val="24"/>
        </w:rPr>
        <w:t>.</w:t>
      </w:r>
      <w:r w:rsidR="002D6304">
        <w:rPr>
          <w:rFonts w:ascii="Times New Roman" w:hAnsi="Times New Roman" w:cs="Times New Roman"/>
          <w:sz w:val="24"/>
          <w:szCs w:val="24"/>
        </w:rPr>
        <w:t xml:space="preserve"> </w:t>
      </w:r>
      <w:proofErr w:type="gramStart"/>
      <w:r w:rsidR="002D6304">
        <w:rPr>
          <w:rFonts w:ascii="Times New Roman" w:hAnsi="Times New Roman" w:cs="Times New Roman"/>
          <w:sz w:val="24"/>
          <w:szCs w:val="24"/>
        </w:rPr>
        <w:t>But,</w:t>
      </w:r>
      <w:proofErr w:type="gramEnd"/>
      <w:r w:rsidR="002D6304">
        <w:rPr>
          <w:rFonts w:ascii="Times New Roman" w:hAnsi="Times New Roman" w:cs="Times New Roman"/>
          <w:sz w:val="24"/>
          <w:szCs w:val="24"/>
        </w:rPr>
        <w:t xml:space="preserve"> it was no time to be amazed by the carnage or the power that caused it. Setting useless thoughts aside, Senkyo took out six rock talismans and </w:t>
      </w:r>
      <w:proofErr w:type="spellStart"/>
      <w:r w:rsidR="00892D94">
        <w:rPr>
          <w:rFonts w:ascii="Times New Roman" w:hAnsi="Times New Roman" w:cs="Times New Roman"/>
          <w:sz w:val="24"/>
          <w:szCs w:val="24"/>
        </w:rPr>
        <w:t>Hkrwir</w:t>
      </w:r>
      <w:proofErr w:type="spellEnd"/>
      <w:r w:rsidR="00892D94">
        <w:rPr>
          <w:rFonts w:ascii="Times New Roman" w:hAnsi="Times New Roman" w:cs="Times New Roman"/>
          <w:sz w:val="24"/>
          <w:szCs w:val="24"/>
        </w:rPr>
        <w:t xml:space="preserve"> fangs, the fangs from the centipede-like creatures he encountered on level D.</w:t>
      </w:r>
    </w:p>
    <w:p w14:paraId="1504B229" w14:textId="0416182D" w:rsidR="004B4D98" w:rsidRDefault="004B4D9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ch rock talisman was </w:t>
      </w:r>
      <w:r w:rsidR="00845C44">
        <w:rPr>
          <w:rFonts w:ascii="Times New Roman" w:hAnsi="Times New Roman" w:cs="Times New Roman"/>
          <w:sz w:val="24"/>
          <w:szCs w:val="24"/>
        </w:rPr>
        <w:t>merged</w:t>
      </w:r>
      <w:r>
        <w:rPr>
          <w:rFonts w:ascii="Times New Roman" w:hAnsi="Times New Roman" w:cs="Times New Roman"/>
          <w:sz w:val="24"/>
          <w:szCs w:val="24"/>
        </w:rPr>
        <w:t xml:space="preserve"> with a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fang</w:t>
      </w:r>
      <w:r w:rsidR="00845C44">
        <w:rPr>
          <w:rFonts w:ascii="Times New Roman" w:hAnsi="Times New Roman" w:cs="Times New Roman"/>
          <w:sz w:val="24"/>
          <w:szCs w:val="24"/>
        </w:rPr>
        <w:t xml:space="preserve"> through spirit power</w:t>
      </w:r>
      <w:r>
        <w:rPr>
          <w:rFonts w:ascii="Times New Roman" w:hAnsi="Times New Roman" w:cs="Times New Roman"/>
          <w:sz w:val="24"/>
          <w:szCs w:val="24"/>
        </w:rPr>
        <w:t xml:space="preserve">. All six of them had a circuit </w:t>
      </w:r>
      <w:r w:rsidR="00003E16">
        <w:rPr>
          <w:rFonts w:ascii="Times New Roman" w:hAnsi="Times New Roman" w:cs="Times New Roman"/>
          <w:sz w:val="24"/>
          <w:szCs w:val="24"/>
        </w:rPr>
        <w:t xml:space="preserve">with </w:t>
      </w:r>
      <w:r w:rsidR="00845C44">
        <w:rPr>
          <w:rFonts w:ascii="Times New Roman" w:hAnsi="Times New Roman" w:cs="Times New Roman"/>
          <w:sz w:val="24"/>
          <w:szCs w:val="24"/>
        </w:rPr>
        <w:t>Interaction at the center</w:t>
      </w:r>
      <w:r w:rsidR="00544716">
        <w:rPr>
          <w:rFonts w:ascii="Times New Roman" w:hAnsi="Times New Roman" w:cs="Times New Roman"/>
          <w:sz w:val="24"/>
          <w:szCs w:val="24"/>
        </w:rPr>
        <w:t xml:space="preserve"> inside of Connection on the rock talisman while the </w:t>
      </w:r>
      <w:proofErr w:type="spellStart"/>
      <w:r w:rsidR="00544716">
        <w:rPr>
          <w:rFonts w:ascii="Times New Roman" w:hAnsi="Times New Roman" w:cs="Times New Roman"/>
          <w:sz w:val="24"/>
          <w:szCs w:val="24"/>
        </w:rPr>
        <w:t>Hk</w:t>
      </w:r>
      <w:r w:rsidR="00801C60">
        <w:rPr>
          <w:rFonts w:ascii="Times New Roman" w:hAnsi="Times New Roman" w:cs="Times New Roman"/>
          <w:sz w:val="24"/>
          <w:szCs w:val="24"/>
        </w:rPr>
        <w:t>r</w:t>
      </w:r>
      <w:r w:rsidR="00544716">
        <w:rPr>
          <w:rFonts w:ascii="Times New Roman" w:hAnsi="Times New Roman" w:cs="Times New Roman"/>
          <w:sz w:val="24"/>
          <w:szCs w:val="24"/>
        </w:rPr>
        <w:t>wir</w:t>
      </w:r>
      <w:proofErr w:type="spellEnd"/>
      <w:r w:rsidR="00544716">
        <w:rPr>
          <w:rFonts w:ascii="Times New Roman" w:hAnsi="Times New Roman" w:cs="Times New Roman"/>
          <w:sz w:val="24"/>
          <w:szCs w:val="24"/>
        </w:rPr>
        <w:t xml:space="preserve"> fang had a circuit of Connection at the center of the symbol for Spirit, extending at the tip of the arc with</w:t>
      </w:r>
      <w:r w:rsidR="00B92EDD">
        <w:rPr>
          <w:rFonts w:ascii="Times New Roman" w:hAnsi="Times New Roman" w:cs="Times New Roman"/>
          <w:sz w:val="24"/>
          <w:szCs w:val="24"/>
        </w:rPr>
        <w:t xml:space="preserve"> the</w:t>
      </w:r>
      <w:r w:rsidR="00544716">
        <w:rPr>
          <w:rFonts w:ascii="Times New Roman" w:hAnsi="Times New Roman" w:cs="Times New Roman"/>
          <w:sz w:val="24"/>
          <w:szCs w:val="24"/>
        </w:rPr>
        <w:t xml:space="preserve"> symbol of Domination </w:t>
      </w:r>
      <w:r w:rsidR="00FA5C37">
        <w:rPr>
          <w:rFonts w:ascii="Times New Roman" w:hAnsi="Times New Roman" w:cs="Times New Roman"/>
          <w:sz w:val="24"/>
          <w:szCs w:val="24"/>
        </w:rPr>
        <w:t>followed by</w:t>
      </w:r>
      <w:r w:rsidR="00544716">
        <w:rPr>
          <w:rFonts w:ascii="Times New Roman" w:hAnsi="Times New Roman" w:cs="Times New Roman"/>
          <w:sz w:val="24"/>
          <w:szCs w:val="24"/>
        </w:rPr>
        <w:t xml:space="preserve"> Repetition. </w:t>
      </w:r>
      <w:r w:rsidR="00122A39">
        <w:rPr>
          <w:rFonts w:ascii="Times New Roman" w:hAnsi="Times New Roman" w:cs="Times New Roman"/>
          <w:sz w:val="24"/>
          <w:szCs w:val="24"/>
        </w:rPr>
        <w:t>Then, he chanted.</w:t>
      </w:r>
    </w:p>
    <w:p w14:paraId="31D55D07" w14:textId="664A41CF" w:rsidR="00122A39" w:rsidRDefault="00122A3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22A39">
        <w:rPr>
          <w:rFonts w:ascii="Times New Roman" w:hAnsi="Times New Roman" w:cs="Times New Roman"/>
          <w:sz w:val="24"/>
          <w:szCs w:val="24"/>
        </w:rPr>
        <w:t xml:space="preserve">O Light, I am as I desire to be. </w:t>
      </w:r>
      <w:r>
        <w:rPr>
          <w:rFonts w:ascii="Times New Roman" w:hAnsi="Times New Roman" w:cs="Times New Roman"/>
          <w:sz w:val="24"/>
          <w:szCs w:val="24"/>
        </w:rPr>
        <w:t>Hunting my adversaries with tooth and nail</w:t>
      </w:r>
      <w:r w:rsidRPr="00122A39">
        <w:rPr>
          <w:rFonts w:ascii="Times New Roman" w:hAnsi="Times New Roman" w:cs="Times New Roman"/>
          <w:sz w:val="24"/>
          <w:szCs w:val="24"/>
        </w:rPr>
        <w:t xml:space="preserve">, created through falsehoods. Call upon </w:t>
      </w:r>
      <w:r>
        <w:rPr>
          <w:rFonts w:ascii="Times New Roman" w:hAnsi="Times New Roman" w:cs="Times New Roman"/>
          <w:sz w:val="24"/>
          <w:szCs w:val="24"/>
        </w:rPr>
        <w:t>the roar of the heavens and bring those that oppose it to a daze</w:t>
      </w:r>
      <w:r w:rsidRPr="00122A39">
        <w:rPr>
          <w:rFonts w:ascii="Times New Roman" w:hAnsi="Times New Roman" w:cs="Times New Roman"/>
          <w:sz w:val="24"/>
          <w:szCs w:val="24"/>
        </w:rPr>
        <w:t>, follow my word. Ephemeral Clone!</w:t>
      </w:r>
      <w:r>
        <w:rPr>
          <w:rFonts w:ascii="Times New Roman" w:hAnsi="Times New Roman" w:cs="Times New Roman"/>
          <w:sz w:val="24"/>
          <w:szCs w:val="24"/>
        </w:rPr>
        <w:t>”</w:t>
      </w:r>
    </w:p>
    <w:p w14:paraId="3DAEE5EC" w14:textId="77777777" w:rsidR="00077783" w:rsidRDefault="000777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began his chant, Shiro followed.</w:t>
      </w:r>
    </w:p>
    <w:p w14:paraId="216C4EE1" w14:textId="2FC771B6" w:rsidR="00077783" w:rsidRPr="00694934" w:rsidRDefault="00077783"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4934">
        <w:rPr>
          <w:rFonts w:ascii="Times New Roman" w:hAnsi="Times New Roman" w:cs="Times New Roman"/>
          <w:i/>
          <w:iCs/>
          <w:sz w:val="24"/>
          <w:szCs w:val="24"/>
        </w:rPr>
        <w:t xml:space="preserve">“*O Clear Canvas, the emptiness that fills you is not the void but the mirror that reflects the spirit of the painter. </w:t>
      </w:r>
      <w:r w:rsidR="002D5A53" w:rsidRPr="00694934">
        <w:rPr>
          <w:rFonts w:ascii="Times New Roman" w:hAnsi="Times New Roman" w:cs="Times New Roman"/>
          <w:i/>
          <w:iCs/>
          <w:sz w:val="24"/>
          <w:szCs w:val="24"/>
        </w:rPr>
        <w:t xml:space="preserve">Become the manifestation of their will and bring to life the perfect </w:t>
      </w:r>
      <w:r w:rsidR="00694934" w:rsidRPr="00694934">
        <w:rPr>
          <w:rFonts w:ascii="Times New Roman" w:hAnsi="Times New Roman" w:cs="Times New Roman"/>
          <w:i/>
          <w:iCs/>
          <w:sz w:val="24"/>
          <w:szCs w:val="24"/>
        </w:rPr>
        <w:t>reproduction</w:t>
      </w:r>
      <w:r w:rsidR="002D5A53" w:rsidRPr="00694934">
        <w:rPr>
          <w:rFonts w:ascii="Times New Roman" w:hAnsi="Times New Roman" w:cs="Times New Roman"/>
          <w:i/>
          <w:iCs/>
          <w:sz w:val="24"/>
          <w:szCs w:val="24"/>
        </w:rPr>
        <w:t xml:space="preserve">. </w:t>
      </w:r>
      <w:r w:rsidR="00694934" w:rsidRPr="00694934">
        <w:rPr>
          <w:rFonts w:ascii="Times New Roman" w:hAnsi="Times New Roman" w:cs="Times New Roman"/>
          <w:i/>
          <w:iCs/>
          <w:sz w:val="24"/>
          <w:szCs w:val="24"/>
        </w:rPr>
        <w:t xml:space="preserve">Split </w:t>
      </w:r>
      <w:proofErr w:type="gramStart"/>
      <w:r w:rsidR="00694934" w:rsidRPr="00694934">
        <w:rPr>
          <w:rFonts w:ascii="Times New Roman" w:hAnsi="Times New Roman" w:cs="Times New Roman"/>
          <w:i/>
          <w:iCs/>
          <w:sz w:val="24"/>
          <w:szCs w:val="24"/>
        </w:rPr>
        <w:t>Image!</w:t>
      </w:r>
      <w:r w:rsidRPr="00694934">
        <w:rPr>
          <w:rFonts w:ascii="Times New Roman" w:hAnsi="Times New Roman" w:cs="Times New Roman"/>
          <w:i/>
          <w:iCs/>
          <w:sz w:val="24"/>
          <w:szCs w:val="24"/>
        </w:rPr>
        <w:t>*</w:t>
      </w:r>
      <w:proofErr w:type="gramEnd"/>
      <w:r w:rsidRPr="00694934">
        <w:rPr>
          <w:rFonts w:ascii="Times New Roman" w:hAnsi="Times New Roman" w:cs="Times New Roman"/>
          <w:i/>
          <w:iCs/>
          <w:sz w:val="24"/>
          <w:szCs w:val="24"/>
        </w:rPr>
        <w:t>”</w:t>
      </w:r>
    </w:p>
    <w:p w14:paraId="33C6EB76" w14:textId="53CB71A0" w:rsidR="00D36DE0" w:rsidRDefault="00D36DE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21448">
        <w:rPr>
          <w:rFonts w:ascii="Times New Roman" w:hAnsi="Times New Roman" w:cs="Times New Roman"/>
          <w:sz w:val="24"/>
          <w:szCs w:val="24"/>
        </w:rPr>
        <w:t>Senkyo’s magic caused one of the rock talismans in his hand to jump out. Then, a copy of himself appeared with the rock talisman as its core. Following that, Shiro’s cast produced the exact same result. Senkyo w</w:t>
      </w:r>
      <w:r w:rsidR="000A1749">
        <w:rPr>
          <w:rFonts w:ascii="Times New Roman" w:hAnsi="Times New Roman" w:cs="Times New Roman"/>
          <w:sz w:val="24"/>
          <w:szCs w:val="24"/>
        </w:rPr>
        <w:t xml:space="preserve">idened his eyes in </w:t>
      </w:r>
      <w:r w:rsidR="00A21448">
        <w:rPr>
          <w:rFonts w:ascii="Times New Roman" w:hAnsi="Times New Roman" w:cs="Times New Roman"/>
          <w:sz w:val="24"/>
          <w:szCs w:val="24"/>
        </w:rPr>
        <w:t>surprise but kept his head together and ordered both copies to split and rush down a different path from them.</w:t>
      </w:r>
      <w:r w:rsidR="0015251E">
        <w:rPr>
          <w:rFonts w:ascii="Times New Roman" w:hAnsi="Times New Roman" w:cs="Times New Roman"/>
          <w:sz w:val="24"/>
          <w:szCs w:val="24"/>
        </w:rPr>
        <w:t xml:space="preserve"> They repeated </w:t>
      </w:r>
      <w:proofErr w:type="gramStart"/>
      <w:r w:rsidR="0015251E">
        <w:rPr>
          <w:rFonts w:ascii="Times New Roman" w:hAnsi="Times New Roman" w:cs="Times New Roman"/>
          <w:sz w:val="24"/>
          <w:szCs w:val="24"/>
        </w:rPr>
        <w:t>this two more times</w:t>
      </w:r>
      <w:proofErr w:type="gramEnd"/>
      <w:r w:rsidR="0015251E">
        <w:rPr>
          <w:rFonts w:ascii="Times New Roman" w:hAnsi="Times New Roman" w:cs="Times New Roman"/>
          <w:sz w:val="24"/>
          <w:szCs w:val="24"/>
        </w:rPr>
        <w:t xml:space="preserve"> until all six rock talismans were consumed.</w:t>
      </w:r>
    </w:p>
    <w:p w14:paraId="0B1AA174" w14:textId="37FEC3E9" w:rsidR="0015251E" w:rsidRPr="00D36DE0" w:rsidRDefault="0015251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final two copies were produced and Senkyo sent one of them to a different path. In front of </w:t>
      </w:r>
      <w:r w:rsidR="00690B3C">
        <w:rPr>
          <w:rFonts w:ascii="Times New Roman" w:hAnsi="Times New Roman" w:cs="Times New Roman"/>
          <w:sz w:val="24"/>
          <w:szCs w:val="24"/>
        </w:rPr>
        <w:t>him</w:t>
      </w:r>
      <w:r>
        <w:rPr>
          <w:rFonts w:ascii="Times New Roman" w:hAnsi="Times New Roman" w:cs="Times New Roman"/>
          <w:sz w:val="24"/>
          <w:szCs w:val="24"/>
        </w:rPr>
        <w:t xml:space="preserve"> was an illusion of himself that he and Shiro made. He ordered all six copies to perform one single thing—eliminate one of the </w:t>
      </w:r>
      <w:r w:rsidR="002E1B9E">
        <w:rPr>
          <w:rFonts w:ascii="Times New Roman" w:hAnsi="Times New Roman" w:cs="Times New Roman"/>
          <w:sz w:val="24"/>
          <w:szCs w:val="24"/>
        </w:rPr>
        <w:t xml:space="preserve">magic arm </w:t>
      </w:r>
      <w:r>
        <w:rPr>
          <w:rFonts w:ascii="Times New Roman" w:hAnsi="Times New Roman" w:cs="Times New Roman"/>
          <w:sz w:val="24"/>
          <w:szCs w:val="24"/>
        </w:rPr>
        <w:t>mana signatures he sensed earlier.</w:t>
      </w:r>
      <w:r w:rsidR="002E1B9E">
        <w:rPr>
          <w:rFonts w:ascii="Times New Roman" w:hAnsi="Times New Roman" w:cs="Times New Roman"/>
          <w:sz w:val="24"/>
          <w:szCs w:val="24"/>
        </w:rPr>
        <w:t xml:space="preserve"> He sent the other five copies down the paths where he last sensed the magic arm mana signatures. One of them happened to be right in front of them, which is why he left one leading the way. Senkyo could have just taken out the magic arm by himself, but he wanted to see if the clone would execute like he wanted it to.</w:t>
      </w:r>
    </w:p>
    <w:p w14:paraId="0C01DA23" w14:textId="0CACB628" w:rsidR="00196E3C" w:rsidRDefault="00096BC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d his copy continued down the path until a magic arm entered their sights. It had its natural color, signifying that it wasn’t </w:t>
      </w:r>
      <w:r w:rsidR="00690B3C">
        <w:rPr>
          <w:rFonts w:ascii="Times New Roman" w:hAnsi="Times New Roman" w:cs="Times New Roman"/>
          <w:sz w:val="24"/>
          <w:szCs w:val="24"/>
        </w:rPr>
        <w:t xml:space="preserve">supposed to be </w:t>
      </w:r>
      <w:r>
        <w:rPr>
          <w:rFonts w:ascii="Times New Roman" w:hAnsi="Times New Roman" w:cs="Times New Roman"/>
          <w:sz w:val="24"/>
          <w:szCs w:val="24"/>
        </w:rPr>
        <w:t>an illusion.</w:t>
      </w:r>
      <w:r w:rsidR="00677068">
        <w:rPr>
          <w:rFonts w:ascii="Times New Roman" w:hAnsi="Times New Roman" w:cs="Times New Roman"/>
          <w:sz w:val="24"/>
          <w:szCs w:val="24"/>
        </w:rPr>
        <w:t xml:space="preserve"> Senkyo stood back while his copy charged forward. The magic arm noticed his copy’s approach and launched a flurry of low-tier fire </w:t>
      </w:r>
      <w:r w:rsidR="00677068">
        <w:rPr>
          <w:rFonts w:ascii="Times New Roman" w:hAnsi="Times New Roman" w:cs="Times New Roman"/>
          <w:sz w:val="24"/>
          <w:szCs w:val="24"/>
        </w:rPr>
        <w:lastRenderedPageBreak/>
        <w:t xml:space="preserve">and wind attacks. His copy was swift, dodging every single one. Realizing that its attacks were ineffective, the magic arm slammed its arms on the ground, creating numerous earth spikes below his clone, rising until they reached it. </w:t>
      </w:r>
      <w:proofErr w:type="gramStart"/>
      <w:r w:rsidR="00677068">
        <w:rPr>
          <w:rFonts w:ascii="Times New Roman" w:hAnsi="Times New Roman" w:cs="Times New Roman"/>
          <w:sz w:val="24"/>
          <w:szCs w:val="24"/>
        </w:rPr>
        <w:t>But,</w:t>
      </w:r>
      <w:proofErr w:type="gramEnd"/>
      <w:r w:rsidR="00677068">
        <w:rPr>
          <w:rFonts w:ascii="Times New Roman" w:hAnsi="Times New Roman" w:cs="Times New Roman"/>
          <w:sz w:val="24"/>
          <w:szCs w:val="24"/>
        </w:rPr>
        <w:t xml:space="preserve"> the clone used flash strike, zooming past the spikes and placing itself in front of the magic arm where it began to launch its bone daggers into the magic arm. Then, out of nowhere, the ceiling above the clone broke</w:t>
      </w:r>
      <w:r w:rsidR="00270937">
        <w:rPr>
          <w:rFonts w:ascii="Times New Roman" w:hAnsi="Times New Roman" w:cs="Times New Roman"/>
          <w:sz w:val="24"/>
          <w:szCs w:val="24"/>
        </w:rPr>
        <w:t>,</w:t>
      </w:r>
      <w:r w:rsidR="009E7878">
        <w:rPr>
          <w:rFonts w:ascii="Times New Roman" w:hAnsi="Times New Roman" w:cs="Times New Roman"/>
          <w:sz w:val="24"/>
          <w:szCs w:val="24"/>
        </w:rPr>
        <w:t xml:space="preserve"> and</w:t>
      </w:r>
      <w:r w:rsidR="00270937">
        <w:rPr>
          <w:rFonts w:ascii="Times New Roman" w:hAnsi="Times New Roman" w:cs="Times New Roman"/>
          <w:sz w:val="24"/>
          <w:szCs w:val="24"/>
        </w:rPr>
        <w:t xml:space="preserve"> </w:t>
      </w:r>
      <w:r w:rsidR="00677068">
        <w:rPr>
          <w:rFonts w:ascii="Times New Roman" w:hAnsi="Times New Roman" w:cs="Times New Roman"/>
          <w:sz w:val="24"/>
          <w:szCs w:val="24"/>
        </w:rPr>
        <w:t>a cave trapper shot out from the hole</w:t>
      </w:r>
      <w:r w:rsidR="00270937">
        <w:rPr>
          <w:rFonts w:ascii="Times New Roman" w:hAnsi="Times New Roman" w:cs="Times New Roman"/>
          <w:sz w:val="24"/>
          <w:szCs w:val="24"/>
        </w:rPr>
        <w:t xml:space="preserve"> and </w:t>
      </w:r>
      <w:r w:rsidR="00677068">
        <w:rPr>
          <w:rFonts w:ascii="Times New Roman" w:hAnsi="Times New Roman" w:cs="Times New Roman"/>
          <w:sz w:val="24"/>
          <w:szCs w:val="24"/>
        </w:rPr>
        <w:t>pinned the clone to the ground where it used its earth-shattering spider legs to kill the clone.</w:t>
      </w:r>
    </w:p>
    <w:p w14:paraId="4190FF4B" w14:textId="1CC7FA6A" w:rsidR="00677068" w:rsidRDefault="0067706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glance, it would look like the clone failed its goal. But then, the moment it disappeared, a blast of lightning struck the area around it, stunning the magic arm and the cave trapper. It was then followed by a heavy spray of acid that came from none other than the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fang that was attached to the rock talisman. Unable to move, the magic arm and cave trapper could do nothing but stand inside the spray until the acid melted them to death.</w:t>
      </w:r>
    </w:p>
    <w:p w14:paraId="78DA1717" w14:textId="742D403D" w:rsidR="00AA12B2" w:rsidRDefault="00AA12B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an interesting technique Senkyo learned about while he was reading the </w:t>
      </w:r>
      <w:proofErr w:type="spellStart"/>
      <w:r>
        <w:rPr>
          <w:rFonts w:ascii="Times New Roman" w:hAnsi="Times New Roman" w:cs="Times New Roman"/>
          <w:sz w:val="24"/>
          <w:szCs w:val="24"/>
        </w:rPr>
        <w:t>spellbook</w:t>
      </w:r>
      <w:proofErr w:type="spellEnd"/>
      <w:r>
        <w:rPr>
          <w:rFonts w:ascii="Times New Roman" w:hAnsi="Times New Roman" w:cs="Times New Roman"/>
          <w:sz w:val="24"/>
          <w:szCs w:val="24"/>
        </w:rPr>
        <w:t xml:space="preserve"> for the dark element. </w:t>
      </w:r>
      <w:r w:rsidR="00E057E5">
        <w:rPr>
          <w:rFonts w:ascii="Times New Roman" w:hAnsi="Times New Roman" w:cs="Times New Roman"/>
          <w:sz w:val="24"/>
          <w:szCs w:val="24"/>
        </w:rPr>
        <w:t xml:space="preserve">Along with the clone, it was possible to place a core inside it. This core </w:t>
      </w:r>
      <w:r w:rsidR="008A525F">
        <w:rPr>
          <w:rFonts w:ascii="Times New Roman" w:hAnsi="Times New Roman" w:cs="Times New Roman"/>
          <w:sz w:val="24"/>
          <w:szCs w:val="24"/>
        </w:rPr>
        <w:t>could</w:t>
      </w:r>
      <w:r w:rsidR="00E057E5">
        <w:rPr>
          <w:rFonts w:ascii="Times New Roman" w:hAnsi="Times New Roman" w:cs="Times New Roman"/>
          <w:sz w:val="24"/>
          <w:szCs w:val="24"/>
        </w:rPr>
        <w:t xml:space="preserve"> act as an integrated source of energy and</w:t>
      </w:r>
      <w:r w:rsidR="00F763E0">
        <w:rPr>
          <w:rFonts w:ascii="Times New Roman" w:hAnsi="Times New Roman" w:cs="Times New Roman"/>
          <w:sz w:val="24"/>
          <w:szCs w:val="24"/>
        </w:rPr>
        <w:t xml:space="preserve"> increas</w:t>
      </w:r>
      <w:r w:rsidR="008A525F">
        <w:rPr>
          <w:rFonts w:ascii="Times New Roman" w:hAnsi="Times New Roman" w:cs="Times New Roman"/>
          <w:sz w:val="24"/>
          <w:szCs w:val="24"/>
        </w:rPr>
        <w:t>e</w:t>
      </w:r>
      <w:r w:rsidR="00F763E0">
        <w:rPr>
          <w:rFonts w:ascii="Times New Roman" w:hAnsi="Times New Roman" w:cs="Times New Roman"/>
          <w:sz w:val="24"/>
          <w:szCs w:val="24"/>
        </w:rPr>
        <w:t xml:space="preserve"> the durability of a clone depending on the physical strength of the core. </w:t>
      </w:r>
      <w:r w:rsidR="00FA3E23">
        <w:rPr>
          <w:rFonts w:ascii="Times New Roman" w:hAnsi="Times New Roman" w:cs="Times New Roman"/>
          <w:sz w:val="24"/>
          <w:szCs w:val="24"/>
        </w:rPr>
        <w:t xml:space="preserve">In this situation, </w:t>
      </w:r>
      <w:r w:rsidR="00F763E0">
        <w:rPr>
          <w:rFonts w:ascii="Times New Roman" w:hAnsi="Times New Roman" w:cs="Times New Roman"/>
          <w:sz w:val="24"/>
          <w:szCs w:val="24"/>
        </w:rPr>
        <w:t xml:space="preserve">Senkyo’s earlier clone had the &lt;Action </w:t>
      </w:r>
      <w:r w:rsidR="00610FA1" w:rsidRPr="00610FA1">
        <w:rPr>
          <w:rFonts w:ascii="Times New Roman" w:hAnsi="Times New Roman" w:cs="Times New Roman"/>
          <w:sz w:val="24"/>
          <w:szCs w:val="24"/>
        </w:rPr>
        <w:t>Property</w:t>
      </w:r>
      <w:r w:rsidR="00F763E0">
        <w:rPr>
          <w:rFonts w:ascii="Times New Roman" w:hAnsi="Times New Roman" w:cs="Times New Roman"/>
          <w:sz w:val="24"/>
          <w:szCs w:val="24"/>
        </w:rPr>
        <w:t>&gt; to hunt</w:t>
      </w:r>
      <w:r w:rsidR="00FA3E23">
        <w:rPr>
          <w:rFonts w:ascii="Times New Roman" w:hAnsi="Times New Roman" w:cs="Times New Roman"/>
          <w:sz w:val="24"/>
          <w:szCs w:val="24"/>
        </w:rPr>
        <w:t xml:space="preserve"> magic arm mana signatures</w:t>
      </w:r>
      <w:r w:rsidR="00F763E0">
        <w:rPr>
          <w:rFonts w:ascii="Times New Roman" w:hAnsi="Times New Roman" w:cs="Times New Roman"/>
          <w:sz w:val="24"/>
          <w:szCs w:val="24"/>
        </w:rPr>
        <w:t xml:space="preserve"> while </w:t>
      </w:r>
      <w:r w:rsidR="00FA3E23">
        <w:rPr>
          <w:rFonts w:ascii="Times New Roman" w:hAnsi="Times New Roman" w:cs="Times New Roman"/>
          <w:sz w:val="24"/>
          <w:szCs w:val="24"/>
        </w:rPr>
        <w:t xml:space="preserve">it had </w:t>
      </w:r>
      <w:r w:rsidR="00F763E0">
        <w:rPr>
          <w:rFonts w:ascii="Times New Roman" w:hAnsi="Times New Roman" w:cs="Times New Roman"/>
          <w:sz w:val="24"/>
          <w:szCs w:val="24"/>
        </w:rPr>
        <w:t>the &lt;Extra Element&gt; of lightning to stun</w:t>
      </w:r>
      <w:r w:rsidR="00FA3E23">
        <w:rPr>
          <w:rFonts w:ascii="Times New Roman" w:hAnsi="Times New Roman" w:cs="Times New Roman"/>
          <w:sz w:val="24"/>
          <w:szCs w:val="24"/>
        </w:rPr>
        <w:t xml:space="preserve"> enemies upon disappearing</w:t>
      </w:r>
      <w:r w:rsidR="00F763E0">
        <w:rPr>
          <w:rFonts w:ascii="Times New Roman" w:hAnsi="Times New Roman" w:cs="Times New Roman"/>
          <w:sz w:val="24"/>
          <w:szCs w:val="24"/>
        </w:rPr>
        <w:t xml:space="preserve">. Above all of this, </w:t>
      </w:r>
      <w:r w:rsidR="009145C7">
        <w:rPr>
          <w:rFonts w:ascii="Times New Roman" w:hAnsi="Times New Roman" w:cs="Times New Roman"/>
          <w:sz w:val="24"/>
          <w:szCs w:val="24"/>
        </w:rPr>
        <w:t>the</w:t>
      </w:r>
      <w:r w:rsidR="00F763E0">
        <w:rPr>
          <w:rFonts w:ascii="Times New Roman" w:hAnsi="Times New Roman" w:cs="Times New Roman"/>
          <w:sz w:val="24"/>
          <w:szCs w:val="24"/>
        </w:rPr>
        <w:t xml:space="preserve"> clones</w:t>
      </w:r>
      <w:r w:rsidR="009145C7">
        <w:rPr>
          <w:rFonts w:ascii="Times New Roman" w:hAnsi="Times New Roman" w:cs="Times New Roman"/>
          <w:sz w:val="24"/>
          <w:szCs w:val="24"/>
        </w:rPr>
        <w:t xml:space="preserve"> possessed a core that </w:t>
      </w:r>
      <w:r w:rsidR="00607C57">
        <w:rPr>
          <w:rFonts w:ascii="Times New Roman" w:hAnsi="Times New Roman" w:cs="Times New Roman"/>
          <w:sz w:val="24"/>
          <w:szCs w:val="24"/>
        </w:rPr>
        <w:t>would</w:t>
      </w:r>
      <w:r w:rsidR="009145C7">
        <w:rPr>
          <w:rFonts w:ascii="Times New Roman" w:hAnsi="Times New Roman" w:cs="Times New Roman"/>
          <w:sz w:val="24"/>
          <w:szCs w:val="24"/>
        </w:rPr>
        <w:t xml:space="preserve"> activate the moment the clone disappears</w:t>
      </w:r>
      <w:r w:rsidR="00607C57">
        <w:rPr>
          <w:rFonts w:ascii="Times New Roman" w:hAnsi="Times New Roman" w:cs="Times New Roman"/>
          <w:sz w:val="24"/>
          <w:szCs w:val="24"/>
        </w:rPr>
        <w:t xml:space="preserve">, activating Interaction and creating a spray of </w:t>
      </w:r>
      <w:proofErr w:type="spellStart"/>
      <w:r w:rsidR="00607C57">
        <w:rPr>
          <w:rFonts w:ascii="Times New Roman" w:hAnsi="Times New Roman" w:cs="Times New Roman"/>
          <w:sz w:val="24"/>
          <w:szCs w:val="24"/>
        </w:rPr>
        <w:t>Hkrwir</w:t>
      </w:r>
      <w:proofErr w:type="spellEnd"/>
      <w:r w:rsidR="00607C57">
        <w:rPr>
          <w:rFonts w:ascii="Times New Roman" w:hAnsi="Times New Roman" w:cs="Times New Roman"/>
          <w:sz w:val="24"/>
          <w:szCs w:val="24"/>
        </w:rPr>
        <w:t xml:space="preserve"> acid from the Spirit symbol</w:t>
      </w:r>
      <w:r w:rsidR="00CD0D65">
        <w:rPr>
          <w:rFonts w:ascii="Times New Roman" w:hAnsi="Times New Roman" w:cs="Times New Roman"/>
          <w:sz w:val="24"/>
          <w:szCs w:val="24"/>
        </w:rPr>
        <w:t>. With this contraption, even if the clones failed to eliminate the target, as long as they are within close range of them, they will still die with Senkyo’s backup circuit.</w:t>
      </w:r>
    </w:p>
    <w:p w14:paraId="6D7C5D72" w14:textId="7F59C067" w:rsidR="00FA3E23" w:rsidRDefault="00FA3E2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D6373">
        <w:rPr>
          <w:rFonts w:ascii="Times New Roman" w:hAnsi="Times New Roman" w:cs="Times New Roman"/>
          <w:sz w:val="24"/>
          <w:szCs w:val="24"/>
        </w:rPr>
        <w:t xml:space="preserve">The other clones should have executed similarly to the clone in front of Senkyo but there was still no guarantee how many magic arms he actually eliminated. He didn’t know which of the mana signatures he detected earlier were real or fake. And, there was one simple counter to his clones. If a phantom threader created a fake magic arm in front of the real one, his clones would </w:t>
      </w:r>
      <w:r w:rsidR="00764DEE">
        <w:rPr>
          <w:rFonts w:ascii="Times New Roman" w:hAnsi="Times New Roman" w:cs="Times New Roman"/>
          <w:sz w:val="24"/>
          <w:szCs w:val="24"/>
        </w:rPr>
        <w:t>attack</w:t>
      </w:r>
      <w:r w:rsidR="00ED6373">
        <w:rPr>
          <w:rFonts w:ascii="Times New Roman" w:hAnsi="Times New Roman" w:cs="Times New Roman"/>
          <w:sz w:val="24"/>
          <w:szCs w:val="24"/>
        </w:rPr>
        <w:t xml:space="preserve"> the closest </w:t>
      </w:r>
      <w:r w:rsidR="008A525F">
        <w:rPr>
          <w:rFonts w:ascii="Times New Roman" w:hAnsi="Times New Roman" w:cs="Times New Roman"/>
          <w:sz w:val="24"/>
          <w:szCs w:val="24"/>
        </w:rPr>
        <w:t>target with a magic arm mana signature</w:t>
      </w:r>
      <w:r w:rsidR="00ED6373">
        <w:rPr>
          <w:rFonts w:ascii="Times New Roman" w:hAnsi="Times New Roman" w:cs="Times New Roman"/>
          <w:sz w:val="24"/>
          <w:szCs w:val="24"/>
        </w:rPr>
        <w:t xml:space="preserve">, putting all their energy into killing a fake and letting the real target live. This method had no guarantees, but it was the only thing he could do to break down the enemies in the area. The </w:t>
      </w:r>
      <w:proofErr w:type="spellStart"/>
      <w:r w:rsidR="00ED6373">
        <w:rPr>
          <w:rFonts w:ascii="Times New Roman" w:hAnsi="Times New Roman" w:cs="Times New Roman"/>
          <w:sz w:val="24"/>
          <w:szCs w:val="24"/>
        </w:rPr>
        <w:t>arachne</w:t>
      </w:r>
      <w:proofErr w:type="spellEnd"/>
      <w:r w:rsidR="00ED6373">
        <w:rPr>
          <w:rFonts w:ascii="Times New Roman" w:hAnsi="Times New Roman" w:cs="Times New Roman"/>
          <w:sz w:val="24"/>
          <w:szCs w:val="24"/>
        </w:rPr>
        <w:t xml:space="preserve"> sage that controlled everything simply placed its pawns in the most optimal positions so that Senkyo wouldn’t be able to take them all.</w:t>
      </w:r>
      <w:r w:rsidR="00683E9C">
        <w:rPr>
          <w:rFonts w:ascii="Times New Roman" w:hAnsi="Times New Roman" w:cs="Times New Roman"/>
          <w:sz w:val="24"/>
          <w:szCs w:val="24"/>
        </w:rPr>
        <w:t xml:space="preserve"> Facing the reality of the situation, he cut off all his losses and focused on finding the path to level S. Senkyo could only hope that this last attempt of his took down enough enemy forces.</w:t>
      </w:r>
    </w:p>
    <w:p w14:paraId="4CFA4A4D" w14:textId="3E3EC95B" w:rsidR="00683E9C" w:rsidRPr="00683E9C" w:rsidRDefault="00683E9C" w:rsidP="00683E9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6 – </w:t>
      </w:r>
      <w:r w:rsidR="00AB70C7">
        <w:rPr>
          <w:rFonts w:ascii="Times New Roman" w:hAnsi="Times New Roman" w:cs="Times New Roman"/>
          <w:b/>
          <w:bCs/>
          <w:sz w:val="24"/>
          <w:szCs w:val="24"/>
        </w:rPr>
        <w:t>Dangers Between Levels</w:t>
      </w:r>
    </w:p>
    <w:p w14:paraId="17F6834E" w14:textId="7E93E2A1" w:rsidR="0088778D" w:rsidRDefault="00683E9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88778D">
        <w:rPr>
          <w:rFonts w:ascii="Times New Roman" w:hAnsi="Times New Roman" w:cs="Times New Roman"/>
          <w:sz w:val="24"/>
          <w:szCs w:val="24"/>
        </w:rPr>
        <w:t xml:space="preserve">fter searching around level A3, Senkyo eventually found the path to level S. He encountered a few enemies while he was searching, but nothing too troublesome to stop his search. It seemed like the </w:t>
      </w:r>
      <w:proofErr w:type="spellStart"/>
      <w:r w:rsidR="0088778D">
        <w:rPr>
          <w:rFonts w:ascii="Times New Roman" w:hAnsi="Times New Roman" w:cs="Times New Roman"/>
          <w:sz w:val="24"/>
          <w:szCs w:val="24"/>
        </w:rPr>
        <w:t>arachne</w:t>
      </w:r>
      <w:proofErr w:type="spellEnd"/>
      <w:r w:rsidR="0088778D">
        <w:rPr>
          <w:rFonts w:ascii="Times New Roman" w:hAnsi="Times New Roman" w:cs="Times New Roman"/>
          <w:sz w:val="24"/>
          <w:szCs w:val="24"/>
        </w:rPr>
        <w:t xml:space="preserve"> sage chose to leave him for now. It could have been because of his last assault </w:t>
      </w:r>
      <w:r w:rsidR="0088778D">
        <w:rPr>
          <w:rFonts w:ascii="Times New Roman" w:hAnsi="Times New Roman" w:cs="Times New Roman"/>
          <w:sz w:val="24"/>
          <w:szCs w:val="24"/>
        </w:rPr>
        <w:lastRenderedPageBreak/>
        <w:t xml:space="preserve">strike on his magic arms but instead of worrying about that, what mattered now was the obstacle in front of him. </w:t>
      </w:r>
      <w:r w:rsidR="00757401">
        <w:rPr>
          <w:rFonts w:ascii="Times New Roman" w:hAnsi="Times New Roman" w:cs="Times New Roman"/>
          <w:sz w:val="24"/>
          <w:szCs w:val="24"/>
        </w:rPr>
        <w:t>A</w:t>
      </w:r>
      <w:r w:rsidR="0088778D">
        <w:rPr>
          <w:rFonts w:ascii="Times New Roman" w:hAnsi="Times New Roman" w:cs="Times New Roman"/>
          <w:sz w:val="24"/>
          <w:szCs w:val="24"/>
        </w:rPr>
        <w:t>t the entrance to level S was a floor that radiated a clear mana signature. It was an illusion to hide some kind of trap made by a phantom threader. It covered both the floor and the walls but not the ceiling. He could have dug upward, but he had an easier solution in mind.</w:t>
      </w:r>
    </w:p>
    <w:p w14:paraId="36BCB9A7" w14:textId="77777777" w:rsidR="004E15D8" w:rsidRDefault="0088778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44548">
        <w:rPr>
          <w:rFonts w:ascii="Times New Roman" w:hAnsi="Times New Roman" w:cs="Times New Roman"/>
          <w:sz w:val="24"/>
          <w:szCs w:val="24"/>
        </w:rPr>
        <w:t>Hup</w:t>
      </w:r>
      <w:r w:rsidR="004E15D8">
        <w:rPr>
          <w:rFonts w:ascii="Times New Roman" w:hAnsi="Times New Roman" w:cs="Times New Roman"/>
          <w:sz w:val="24"/>
          <w:szCs w:val="24"/>
        </w:rPr>
        <w:t>—”</w:t>
      </w:r>
    </w:p>
    <w:p w14:paraId="184C2405" w14:textId="5AC87870" w:rsidR="004E15D8" w:rsidRDefault="004E15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de a light hop, entering the air and suspending himself in it by creating an air foothold.</w:t>
      </w:r>
    </w:p>
    <w:p w14:paraId="2733FD67" w14:textId="32F9F622" w:rsidR="0088778D" w:rsidRDefault="004E15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r w:rsidR="00844548">
        <w:rPr>
          <w:rFonts w:ascii="Times New Roman" w:hAnsi="Times New Roman" w:cs="Times New Roman"/>
          <w:sz w:val="24"/>
          <w:szCs w:val="24"/>
        </w:rPr>
        <w:t>!</w:t>
      </w:r>
      <w:r>
        <w:rPr>
          <w:rFonts w:ascii="Times New Roman" w:hAnsi="Times New Roman" w:cs="Times New Roman"/>
          <w:sz w:val="24"/>
          <w:szCs w:val="24"/>
        </w:rPr>
        <w:t>?</w:t>
      </w:r>
      <w:r w:rsidR="0088778D">
        <w:rPr>
          <w:rFonts w:ascii="Times New Roman" w:hAnsi="Times New Roman" w:cs="Times New Roman"/>
          <w:sz w:val="24"/>
          <w:szCs w:val="24"/>
        </w:rPr>
        <w:t>”</w:t>
      </w:r>
    </w:p>
    <w:p w14:paraId="4AFDD2CA" w14:textId="0FAEBD7A" w:rsidR="00844548" w:rsidRDefault="0084454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E15D8">
        <w:rPr>
          <w:rFonts w:ascii="Times New Roman" w:hAnsi="Times New Roman" w:cs="Times New Roman"/>
          <w:sz w:val="24"/>
          <w:szCs w:val="24"/>
        </w:rPr>
        <w:t>Or at least that was what he meant to do until his body suddenly slipped from his own air platform, hurling toward the trap in front.</w:t>
      </w:r>
    </w:p>
    <w:p w14:paraId="6572405F" w14:textId="290957CC" w:rsidR="004E15D8" w:rsidRDefault="004E15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be more careful if I were you.”</w:t>
      </w:r>
    </w:p>
    <w:p w14:paraId="7207AE58" w14:textId="3B9BF69D" w:rsidR="004E15D8" w:rsidRDefault="004E15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0EA36C7" w14:textId="468B09B8" w:rsidR="002510D1" w:rsidRDefault="004E15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entered his ears and his face paled when he easily pieced together what had happened. Behind him was none other tha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ith lines of strings extending from his fingers and over the air foothold Senkyo created. He hadn’t even entered level S, but the boss that was supposed to be inside it was already behind him.</w:t>
      </w:r>
      <w:r w:rsidR="002510D1">
        <w:rPr>
          <w:rFonts w:ascii="Times New Roman" w:hAnsi="Times New Roman" w:cs="Times New Roman"/>
          <w:sz w:val="24"/>
          <w:szCs w:val="24"/>
        </w:rPr>
        <w:t xml:space="preserve"> These levels serve only as an indicator where the </w:t>
      </w:r>
      <w:proofErr w:type="spellStart"/>
      <w:r w:rsidR="002510D1">
        <w:rPr>
          <w:rFonts w:ascii="Times New Roman" w:hAnsi="Times New Roman" w:cs="Times New Roman"/>
          <w:sz w:val="24"/>
          <w:szCs w:val="24"/>
        </w:rPr>
        <w:t>Iwaiida</w:t>
      </w:r>
      <w:proofErr w:type="spellEnd"/>
      <w:r w:rsidR="002510D1">
        <w:rPr>
          <w:rFonts w:ascii="Times New Roman" w:hAnsi="Times New Roman" w:cs="Times New Roman"/>
          <w:sz w:val="24"/>
          <w:szCs w:val="24"/>
        </w:rPr>
        <w:t xml:space="preserve"> often stay but that didn’t mean they couldn’t leave them. What </w:t>
      </w:r>
      <w:proofErr w:type="spellStart"/>
      <w:r w:rsidR="002510D1">
        <w:rPr>
          <w:rFonts w:ascii="Times New Roman" w:hAnsi="Times New Roman" w:cs="Times New Roman"/>
          <w:sz w:val="24"/>
          <w:szCs w:val="24"/>
        </w:rPr>
        <w:t>Leolja</w:t>
      </w:r>
      <w:proofErr w:type="spellEnd"/>
      <w:r w:rsidR="002510D1">
        <w:rPr>
          <w:rFonts w:ascii="Times New Roman" w:hAnsi="Times New Roman" w:cs="Times New Roman"/>
          <w:sz w:val="24"/>
          <w:szCs w:val="24"/>
        </w:rPr>
        <w:t xml:space="preserve"> did was leave level S and waited to ambush Senkyo once he arrived at the path to level S. He was easy prey since it was </w:t>
      </w:r>
      <w:proofErr w:type="gramStart"/>
      <w:r w:rsidR="002510D1">
        <w:rPr>
          <w:rFonts w:ascii="Times New Roman" w:hAnsi="Times New Roman" w:cs="Times New Roman"/>
          <w:sz w:val="24"/>
          <w:szCs w:val="24"/>
        </w:rPr>
        <w:t>obvious</w:t>
      </w:r>
      <w:proofErr w:type="gramEnd"/>
      <w:r w:rsidR="002510D1">
        <w:rPr>
          <w:rFonts w:ascii="Times New Roman" w:hAnsi="Times New Roman" w:cs="Times New Roman"/>
          <w:sz w:val="24"/>
          <w:szCs w:val="24"/>
        </w:rPr>
        <w:t xml:space="preserve"> he would eventually walk through it.</w:t>
      </w:r>
    </w:p>
    <w:p w14:paraId="57D47EC6" w14:textId="49289892" w:rsidR="004E15D8" w:rsidRDefault="002510D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free hand ignited in flames and threw the deadly </w:t>
      </w:r>
      <w:r w:rsidR="001B2811">
        <w:rPr>
          <w:rFonts w:ascii="Times New Roman" w:hAnsi="Times New Roman" w:cs="Times New Roman"/>
          <w:sz w:val="24"/>
          <w:szCs w:val="24"/>
        </w:rPr>
        <w:t>inflamed strings</w:t>
      </w:r>
      <w:r>
        <w:rPr>
          <w:rFonts w:ascii="Times New Roman" w:hAnsi="Times New Roman" w:cs="Times New Roman"/>
          <w:sz w:val="24"/>
          <w:szCs w:val="24"/>
        </w:rPr>
        <w:t xml:space="preserve"> at Senkyo. For the first time in a while, he had to be careful about the training dummy’s safety</w:t>
      </w:r>
      <w:r w:rsidR="00F11F37">
        <w:rPr>
          <w:rFonts w:ascii="Times New Roman" w:hAnsi="Times New Roman" w:cs="Times New Roman"/>
          <w:sz w:val="24"/>
          <w:szCs w:val="24"/>
        </w:rPr>
        <w:t>.</w:t>
      </w:r>
      <w:r>
        <w:rPr>
          <w:rFonts w:ascii="Times New Roman" w:hAnsi="Times New Roman" w:cs="Times New Roman"/>
          <w:sz w:val="24"/>
          <w:szCs w:val="24"/>
        </w:rPr>
        <w:t xml:space="preserve"> </w:t>
      </w:r>
      <w:r w:rsidR="00F11F37">
        <w:rPr>
          <w:rFonts w:ascii="Times New Roman" w:hAnsi="Times New Roman" w:cs="Times New Roman"/>
          <w:sz w:val="24"/>
          <w:szCs w:val="24"/>
        </w:rPr>
        <w:t>He f</w:t>
      </w:r>
      <w:r>
        <w:rPr>
          <w:rFonts w:ascii="Times New Roman" w:hAnsi="Times New Roman" w:cs="Times New Roman"/>
          <w:sz w:val="24"/>
          <w:szCs w:val="24"/>
        </w:rPr>
        <w:t xml:space="preserve">orced his body to twist in the air and save the dummy </w:t>
      </w:r>
      <w:r w:rsidR="00BE3C4C">
        <w:rPr>
          <w:rFonts w:ascii="Times New Roman" w:hAnsi="Times New Roman" w:cs="Times New Roman"/>
          <w:sz w:val="24"/>
          <w:szCs w:val="24"/>
        </w:rPr>
        <w:t xml:space="preserve">latched onto his back </w:t>
      </w:r>
      <w:r>
        <w:rPr>
          <w:rFonts w:ascii="Times New Roman" w:hAnsi="Times New Roman" w:cs="Times New Roman"/>
          <w:sz w:val="24"/>
          <w:szCs w:val="24"/>
        </w:rPr>
        <w:t xml:space="preserve">by facing the </w:t>
      </w:r>
      <w:r w:rsidR="00854E26">
        <w:rPr>
          <w:rFonts w:ascii="Times New Roman" w:hAnsi="Times New Roman" w:cs="Times New Roman"/>
          <w:sz w:val="24"/>
          <w:szCs w:val="24"/>
        </w:rPr>
        <w:t>attack</w:t>
      </w:r>
      <w:r>
        <w:rPr>
          <w:rFonts w:ascii="Times New Roman" w:hAnsi="Times New Roman" w:cs="Times New Roman"/>
          <w:sz w:val="24"/>
          <w:szCs w:val="24"/>
        </w:rPr>
        <w:t xml:space="preserve"> head</w:t>
      </w:r>
      <w:r w:rsidR="009B4467">
        <w:rPr>
          <w:rFonts w:ascii="Times New Roman" w:hAnsi="Times New Roman" w:cs="Times New Roman"/>
          <w:sz w:val="24"/>
          <w:szCs w:val="24"/>
        </w:rPr>
        <w:t>-</w:t>
      </w:r>
      <w:r>
        <w:rPr>
          <w:rFonts w:ascii="Times New Roman" w:hAnsi="Times New Roman" w:cs="Times New Roman"/>
          <w:sz w:val="24"/>
          <w:szCs w:val="24"/>
        </w:rPr>
        <w:t>on.</w:t>
      </w:r>
      <w:r w:rsidR="009B4467">
        <w:rPr>
          <w:rFonts w:ascii="Times New Roman" w:hAnsi="Times New Roman" w:cs="Times New Roman"/>
          <w:sz w:val="24"/>
          <w:szCs w:val="24"/>
        </w:rPr>
        <w:t xml:space="preserve"> He would have taken damage if it weren’t for the magic barrier</w:t>
      </w:r>
      <w:r w:rsidR="00770E22">
        <w:rPr>
          <w:rFonts w:ascii="Times New Roman" w:hAnsi="Times New Roman" w:cs="Times New Roman"/>
          <w:sz w:val="24"/>
          <w:szCs w:val="24"/>
        </w:rPr>
        <w:t xml:space="preserve"> and physical barrier</w:t>
      </w:r>
      <w:r w:rsidR="009B4467">
        <w:rPr>
          <w:rFonts w:ascii="Times New Roman" w:hAnsi="Times New Roman" w:cs="Times New Roman"/>
          <w:sz w:val="24"/>
          <w:szCs w:val="24"/>
        </w:rPr>
        <w:t xml:space="preserve"> </w:t>
      </w:r>
      <w:r w:rsidR="00770E22">
        <w:rPr>
          <w:rFonts w:ascii="Times New Roman" w:hAnsi="Times New Roman" w:cs="Times New Roman"/>
          <w:sz w:val="24"/>
          <w:szCs w:val="24"/>
        </w:rPr>
        <w:t>created by Shiro.</w:t>
      </w:r>
    </w:p>
    <w:p w14:paraId="2B46A696" w14:textId="27D05931" w:rsidR="009B4467" w:rsidRDefault="009B44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annoying ability.”</w:t>
      </w:r>
    </w:p>
    <w:p w14:paraId="6823C041" w14:textId="21C83DFE" w:rsidR="009B4467" w:rsidRDefault="009B446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ne of complaint lef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mouth as Senkyo fell through the trap in front of him, fazing through the floor, and disappearing from the area.</w:t>
      </w:r>
      <w:r w:rsidR="00441AB8">
        <w:rPr>
          <w:rFonts w:ascii="Times New Roman" w:hAnsi="Times New Roman" w:cs="Times New Roman"/>
          <w:sz w:val="24"/>
          <w:szCs w:val="24"/>
        </w:rPr>
        <w:t xml:space="preserve"> Right as he entered the trap, he experienced a massive attack on his senses, taking the light from his eyes and reducing his vision through blindness, his ears ringing from the deafness</w:t>
      </w:r>
      <w:r w:rsidR="00923E7E">
        <w:rPr>
          <w:rFonts w:ascii="Times New Roman" w:hAnsi="Times New Roman" w:cs="Times New Roman"/>
          <w:sz w:val="24"/>
          <w:szCs w:val="24"/>
        </w:rPr>
        <w:t xml:space="preserve"> imposed upon him</w:t>
      </w:r>
      <w:r w:rsidR="00441AB8">
        <w:rPr>
          <w:rFonts w:ascii="Times New Roman" w:hAnsi="Times New Roman" w:cs="Times New Roman"/>
          <w:sz w:val="24"/>
          <w:szCs w:val="24"/>
        </w:rPr>
        <w:t xml:space="preserve">, his </w:t>
      </w:r>
      <w:r w:rsidR="00686CD0">
        <w:rPr>
          <w:rFonts w:ascii="Times New Roman" w:hAnsi="Times New Roman" w:cs="Times New Roman"/>
          <w:sz w:val="24"/>
          <w:szCs w:val="24"/>
        </w:rPr>
        <w:t xml:space="preserve">sense of </w:t>
      </w:r>
      <w:r w:rsidR="006517D0">
        <w:rPr>
          <w:rFonts w:ascii="Times New Roman" w:hAnsi="Times New Roman" w:cs="Times New Roman"/>
          <w:sz w:val="24"/>
          <w:szCs w:val="24"/>
        </w:rPr>
        <w:t>smell</w:t>
      </w:r>
      <w:r w:rsidR="00686CD0">
        <w:rPr>
          <w:rFonts w:ascii="Times New Roman" w:hAnsi="Times New Roman" w:cs="Times New Roman"/>
          <w:sz w:val="24"/>
          <w:szCs w:val="24"/>
        </w:rPr>
        <w:t xml:space="preserve"> ceasing</w:t>
      </w:r>
      <w:r w:rsidR="00441AB8">
        <w:rPr>
          <w:rFonts w:ascii="Times New Roman" w:hAnsi="Times New Roman" w:cs="Times New Roman"/>
          <w:sz w:val="24"/>
          <w:szCs w:val="24"/>
        </w:rPr>
        <w:t xml:space="preserve">, his taste dulling, and his skin failing to pick up even the gentle caress of </w:t>
      </w:r>
      <w:r w:rsidR="008A0483">
        <w:rPr>
          <w:rFonts w:ascii="Times New Roman" w:hAnsi="Times New Roman" w:cs="Times New Roman"/>
          <w:sz w:val="24"/>
          <w:szCs w:val="24"/>
        </w:rPr>
        <w:t xml:space="preserve">the </w:t>
      </w:r>
      <w:r w:rsidR="00441AB8">
        <w:rPr>
          <w:rFonts w:ascii="Times New Roman" w:hAnsi="Times New Roman" w:cs="Times New Roman"/>
          <w:sz w:val="24"/>
          <w:szCs w:val="24"/>
        </w:rPr>
        <w:t>wind.</w:t>
      </w:r>
    </w:p>
    <w:p w14:paraId="2ECD3B0C" w14:textId="59C0C799" w:rsidR="008A0483" w:rsidRDefault="008A04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A1BB45A" w14:textId="5141E8B9" w:rsidR="008A0483" w:rsidRDefault="008A04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Shiro was trying to say something to him but even the senses in his head couldn’t properly understand her.</w:t>
      </w:r>
    </w:p>
    <w:p w14:paraId="0518608E" w14:textId="456F4B01" w:rsidR="008A0483" w:rsidRDefault="008A04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rify”</w:t>
      </w:r>
    </w:p>
    <w:p w14:paraId="0A719ADF" w14:textId="4133FAE8" w:rsidR="008A0483" w:rsidRDefault="008A048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couldn’t keep up with what was happening. What he did know was that whatever </w:t>
      </w:r>
      <w:r w:rsidR="009E745C">
        <w:rPr>
          <w:rFonts w:ascii="Times New Roman" w:hAnsi="Times New Roman" w:cs="Times New Roman"/>
          <w:sz w:val="24"/>
          <w:szCs w:val="24"/>
        </w:rPr>
        <w:t xml:space="preserve">Shiro </w:t>
      </w:r>
      <w:r>
        <w:rPr>
          <w:rFonts w:ascii="Times New Roman" w:hAnsi="Times New Roman" w:cs="Times New Roman"/>
          <w:sz w:val="24"/>
          <w:szCs w:val="24"/>
        </w:rPr>
        <w:t>did began to clear his senses. It would have been great if it ended there, but then he realized that he was freefalling into a pit of sand.</w:t>
      </w:r>
    </w:p>
    <w:p w14:paraId="5876F085" w14:textId="6496C55D" w:rsidR="00D37550" w:rsidRDefault="00D375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37550">
        <w:rPr>
          <w:rFonts w:ascii="Times New Roman" w:hAnsi="Times New Roman" w:cs="Times New Roman"/>
          <w:sz w:val="24"/>
          <w:szCs w:val="24"/>
        </w:rPr>
        <w:t>“O</w:t>
      </w:r>
      <w:r>
        <w:rPr>
          <w:rFonts w:ascii="Times New Roman" w:hAnsi="Times New Roman" w:cs="Times New Roman"/>
          <w:sz w:val="24"/>
          <w:szCs w:val="24"/>
        </w:rPr>
        <w:t>-O</w:t>
      </w:r>
      <w:r w:rsidRPr="00D37550">
        <w:rPr>
          <w:rFonts w:ascii="Times New Roman" w:hAnsi="Times New Roman" w:cs="Times New Roman"/>
          <w:sz w:val="24"/>
          <w:szCs w:val="24"/>
        </w:rPr>
        <w:t xml:space="preserve"> Wind, usher your gentle breeze and bring forth a draft, power of the gale</w:t>
      </w:r>
      <w:r>
        <w:rPr>
          <w:rFonts w:ascii="Times New Roman" w:hAnsi="Times New Roman" w:cs="Times New Roman"/>
          <w:sz w:val="24"/>
          <w:szCs w:val="24"/>
        </w:rPr>
        <w:t>!</w:t>
      </w:r>
      <w:r w:rsidRPr="00D37550">
        <w:rPr>
          <w:rFonts w:ascii="Times New Roman" w:hAnsi="Times New Roman" w:cs="Times New Roman"/>
          <w:sz w:val="24"/>
          <w:szCs w:val="24"/>
        </w:rPr>
        <w:t xml:space="preserve"> Herald your mystic breath once for conflict and twice for liberty</w:t>
      </w:r>
      <w:r>
        <w:rPr>
          <w:rFonts w:ascii="Times New Roman" w:hAnsi="Times New Roman" w:cs="Times New Roman"/>
          <w:sz w:val="24"/>
          <w:szCs w:val="24"/>
        </w:rPr>
        <w:t>!</w:t>
      </w:r>
      <w:r w:rsidRPr="00D37550">
        <w:rPr>
          <w:rFonts w:ascii="Times New Roman" w:hAnsi="Times New Roman" w:cs="Times New Roman"/>
          <w:sz w:val="24"/>
          <w:szCs w:val="24"/>
        </w:rPr>
        <w:t xml:space="preserve"> Zephyr</w:t>
      </w:r>
      <w:r>
        <w:rPr>
          <w:rFonts w:ascii="Times New Roman" w:hAnsi="Times New Roman" w:cs="Times New Roman"/>
          <w:sz w:val="24"/>
          <w:szCs w:val="24"/>
        </w:rPr>
        <w:t>!!</w:t>
      </w:r>
      <w:r w:rsidRPr="00D37550">
        <w:rPr>
          <w:rFonts w:ascii="Times New Roman" w:hAnsi="Times New Roman" w:cs="Times New Roman"/>
          <w:sz w:val="24"/>
          <w:szCs w:val="24"/>
        </w:rPr>
        <w:t>!”</w:t>
      </w:r>
    </w:p>
    <w:p w14:paraId="334AF501" w14:textId="09546D64" w:rsidR="00D37550" w:rsidRDefault="00D3755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be bothered hiding his chant and screamed it for the world to hear, but as a result, he quickly made the air below him gather into numerous high-pressure </w:t>
      </w:r>
      <w:r w:rsidR="00E4054B">
        <w:rPr>
          <w:rFonts w:ascii="Times New Roman" w:hAnsi="Times New Roman" w:cs="Times New Roman"/>
          <w:sz w:val="24"/>
          <w:szCs w:val="24"/>
        </w:rPr>
        <w:t>orbs</w:t>
      </w:r>
      <w:r>
        <w:rPr>
          <w:rFonts w:ascii="Times New Roman" w:hAnsi="Times New Roman" w:cs="Times New Roman"/>
          <w:sz w:val="24"/>
          <w:szCs w:val="24"/>
        </w:rPr>
        <w:t xml:space="preserve">. Right as his body was about to splat on the ground, they exploded, throwing Senkyo airborne once more, but this time </w:t>
      </w:r>
      <w:r w:rsidR="00E4054B">
        <w:rPr>
          <w:rFonts w:ascii="Times New Roman" w:hAnsi="Times New Roman" w:cs="Times New Roman"/>
          <w:sz w:val="24"/>
          <w:szCs w:val="24"/>
        </w:rPr>
        <w:t>at</w:t>
      </w:r>
      <w:r>
        <w:rPr>
          <w:rFonts w:ascii="Times New Roman" w:hAnsi="Times New Roman" w:cs="Times New Roman"/>
          <w:sz w:val="24"/>
          <w:szCs w:val="24"/>
        </w:rPr>
        <w:t xml:space="preserve"> a slower speed that allowed him to control himself and make an air foothold. </w:t>
      </w:r>
      <w:r w:rsidR="00E4054B">
        <w:rPr>
          <w:rFonts w:ascii="Times New Roman" w:hAnsi="Times New Roman" w:cs="Times New Roman"/>
          <w:sz w:val="24"/>
          <w:szCs w:val="24"/>
        </w:rPr>
        <w:t xml:space="preserve">He wanted to analyze the situation but a glance was all he could afford </w:t>
      </w:r>
      <w:r w:rsidR="007D73D9">
        <w:rPr>
          <w:rFonts w:ascii="Times New Roman" w:hAnsi="Times New Roman" w:cs="Times New Roman"/>
          <w:sz w:val="24"/>
          <w:szCs w:val="24"/>
        </w:rPr>
        <w:t>before a cave trapper latched onto his back and pushed him off the platform.</w:t>
      </w:r>
    </w:p>
    <w:p w14:paraId="0A672A7B" w14:textId="01100290" w:rsidR="007D73D9" w:rsidRDefault="007D73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ave trapper tried to attack the target dummy but Shiro’s barriers were quick to build and blocked it. Senkyo made another air foothold and shook off the cave trapper. Then, he jumped and made another air foothold to dodge another cave trapper that he sensed. It was good that the immediate threat was now gone</w:t>
      </w:r>
      <w:r w:rsidR="00CC5515">
        <w:rPr>
          <w:rFonts w:ascii="Times New Roman" w:hAnsi="Times New Roman" w:cs="Times New Roman"/>
          <w:sz w:val="24"/>
          <w:szCs w:val="24"/>
        </w:rPr>
        <w:t xml:space="preserve"> but this didn’t give Senkyo’s chest any form of relief. After all, the one glance he took along with the mana signatures to back it up told him that this was the most dangerous situation he had ever been in these tests.</w:t>
      </w:r>
    </w:p>
    <w:p w14:paraId="290EDCE1" w14:textId="4FEBC337" w:rsidR="00CC5515" w:rsidRDefault="00CC551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rounding Senkyo in a circle, a total of six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s were spread with their arms stretched out as they </w:t>
      </w:r>
      <w:r w:rsidR="006F16C3">
        <w:rPr>
          <w:rFonts w:ascii="Times New Roman" w:hAnsi="Times New Roman" w:cs="Times New Roman"/>
          <w:sz w:val="24"/>
          <w:szCs w:val="24"/>
        </w:rPr>
        <w:t xml:space="preserve">chanted magic. This was a situation that he would never end up in level A3. It wasn’t possible to have six </w:t>
      </w:r>
      <w:proofErr w:type="spellStart"/>
      <w:r w:rsidR="006F16C3">
        <w:rPr>
          <w:rFonts w:ascii="Times New Roman" w:hAnsi="Times New Roman" w:cs="Times New Roman"/>
          <w:sz w:val="24"/>
          <w:szCs w:val="24"/>
        </w:rPr>
        <w:t>arachne</w:t>
      </w:r>
      <w:proofErr w:type="spellEnd"/>
      <w:r w:rsidR="006F16C3">
        <w:rPr>
          <w:rFonts w:ascii="Times New Roman" w:hAnsi="Times New Roman" w:cs="Times New Roman"/>
          <w:sz w:val="24"/>
          <w:szCs w:val="24"/>
        </w:rPr>
        <w:t xml:space="preserve"> sages work together in tandem just to crush a single crawler. But this was level S, the deepest level where </w:t>
      </w:r>
      <w:proofErr w:type="spellStart"/>
      <w:r w:rsidR="006F16C3">
        <w:rPr>
          <w:rFonts w:ascii="Times New Roman" w:hAnsi="Times New Roman" w:cs="Times New Roman"/>
          <w:sz w:val="24"/>
          <w:szCs w:val="24"/>
        </w:rPr>
        <w:t>Leolja’s</w:t>
      </w:r>
      <w:proofErr w:type="spellEnd"/>
      <w:r w:rsidR="006F16C3">
        <w:rPr>
          <w:rFonts w:ascii="Times New Roman" w:hAnsi="Times New Roman" w:cs="Times New Roman"/>
          <w:sz w:val="24"/>
          <w:szCs w:val="24"/>
        </w:rPr>
        <w:t xml:space="preserve"> evolution stage, the demonic spider, ruled. By controlling the </w:t>
      </w:r>
      <w:proofErr w:type="spellStart"/>
      <w:r w:rsidR="006F16C3">
        <w:rPr>
          <w:rFonts w:ascii="Times New Roman" w:hAnsi="Times New Roman" w:cs="Times New Roman"/>
          <w:sz w:val="24"/>
          <w:szCs w:val="24"/>
        </w:rPr>
        <w:t>arachne</w:t>
      </w:r>
      <w:proofErr w:type="spellEnd"/>
      <w:r w:rsidR="006F16C3">
        <w:rPr>
          <w:rFonts w:ascii="Times New Roman" w:hAnsi="Times New Roman" w:cs="Times New Roman"/>
          <w:sz w:val="24"/>
          <w:szCs w:val="24"/>
        </w:rPr>
        <w:t xml:space="preserve"> sages, he forced them out of hiding and pitted them directly against Senkyo.</w:t>
      </w:r>
      <w:r w:rsidR="002228D1">
        <w:rPr>
          <w:rFonts w:ascii="Times New Roman" w:hAnsi="Times New Roman" w:cs="Times New Roman"/>
          <w:sz w:val="24"/>
          <w:szCs w:val="24"/>
        </w:rPr>
        <w:t xml:space="preserve"> It would have been great if the sages were only strong as </w:t>
      </w:r>
      <w:r w:rsidR="000F7444">
        <w:rPr>
          <w:rFonts w:ascii="Times New Roman" w:hAnsi="Times New Roman" w:cs="Times New Roman"/>
          <w:sz w:val="24"/>
          <w:szCs w:val="24"/>
        </w:rPr>
        <w:t xml:space="preserve">the typical </w:t>
      </w:r>
      <w:r w:rsidR="002228D1">
        <w:rPr>
          <w:rFonts w:ascii="Times New Roman" w:hAnsi="Times New Roman" w:cs="Times New Roman"/>
          <w:sz w:val="24"/>
          <w:szCs w:val="24"/>
        </w:rPr>
        <w:t>backline strategists, but the unfortunate thing was that they were also quite the force to be reckoned with in a fight.</w:t>
      </w:r>
    </w:p>
    <w:p w14:paraId="081E5E48" w14:textId="10A5ACAB" w:rsidR="00465E1B" w:rsidRDefault="00465E1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5E1B">
        <w:rPr>
          <w:rFonts w:ascii="Times New Roman" w:hAnsi="Times New Roman" w:cs="Times New Roman"/>
          <w:sz w:val="24"/>
          <w:szCs w:val="24"/>
        </w:rPr>
        <w:t>“O Nature, Amass your power at my word. Create my weapons and impale my adversaries. Needle Storm!”</w:t>
      </w:r>
    </w:p>
    <w:p w14:paraId="4764A527" w14:textId="1126F4CE" w:rsidR="009F2DDC" w:rsidRDefault="009F2DD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5E1B">
        <w:rPr>
          <w:rFonts w:ascii="Times New Roman" w:hAnsi="Times New Roman" w:cs="Times New Roman"/>
          <w:sz w:val="24"/>
          <w:szCs w:val="24"/>
        </w:rPr>
        <w:t xml:space="preserve">Senkyo tried to charge at one of the sages with the support of Needle Storm by his side. But then, thick strings rose from the ground and blocked Senkyo from the sages. He poured his Needle Storm and slashed the strings with his katana but to no avail. Looking upward, the circle of strings all met with </w:t>
      </w:r>
      <w:proofErr w:type="spellStart"/>
      <w:r w:rsidR="00465E1B">
        <w:rPr>
          <w:rFonts w:ascii="Times New Roman" w:hAnsi="Times New Roman" w:cs="Times New Roman"/>
          <w:sz w:val="24"/>
          <w:szCs w:val="24"/>
        </w:rPr>
        <w:t>Leolja’s</w:t>
      </w:r>
      <w:proofErr w:type="spellEnd"/>
      <w:r w:rsidR="00465E1B">
        <w:rPr>
          <w:rFonts w:ascii="Times New Roman" w:hAnsi="Times New Roman" w:cs="Times New Roman"/>
          <w:sz w:val="24"/>
          <w:szCs w:val="24"/>
        </w:rPr>
        <w:t xml:space="preserve"> hand, creating a cone-like prison that encaged Senkyo.</w:t>
      </w:r>
      <w:r w:rsidR="00C44453">
        <w:rPr>
          <w:rFonts w:ascii="Times New Roman" w:hAnsi="Times New Roman" w:cs="Times New Roman"/>
          <w:sz w:val="24"/>
          <w:szCs w:val="24"/>
        </w:rPr>
        <w:t xml:space="preserve"> Instead of trying to break through a single side, he changed his target to </w:t>
      </w:r>
      <w:proofErr w:type="spellStart"/>
      <w:r w:rsidR="00C44453">
        <w:rPr>
          <w:rFonts w:ascii="Times New Roman" w:hAnsi="Times New Roman" w:cs="Times New Roman"/>
          <w:sz w:val="24"/>
          <w:szCs w:val="24"/>
        </w:rPr>
        <w:t>Leolja</w:t>
      </w:r>
      <w:proofErr w:type="spellEnd"/>
      <w:r w:rsidR="00C44453">
        <w:rPr>
          <w:rFonts w:ascii="Times New Roman" w:hAnsi="Times New Roman" w:cs="Times New Roman"/>
          <w:sz w:val="24"/>
          <w:szCs w:val="24"/>
        </w:rPr>
        <w:t xml:space="preserve"> where all of the spider strings gathered</w:t>
      </w:r>
      <w:r w:rsidR="00042719">
        <w:rPr>
          <w:rFonts w:ascii="Times New Roman" w:hAnsi="Times New Roman" w:cs="Times New Roman"/>
          <w:sz w:val="24"/>
          <w:szCs w:val="24"/>
        </w:rPr>
        <w:t xml:space="preserve">. Just like before, he would break through that point and finish off </w:t>
      </w:r>
      <w:proofErr w:type="spellStart"/>
      <w:r w:rsidR="00042719">
        <w:rPr>
          <w:rFonts w:ascii="Times New Roman" w:hAnsi="Times New Roman" w:cs="Times New Roman"/>
          <w:sz w:val="24"/>
          <w:szCs w:val="24"/>
        </w:rPr>
        <w:t>Leolja</w:t>
      </w:r>
      <w:proofErr w:type="spellEnd"/>
      <w:r w:rsidR="00042719">
        <w:rPr>
          <w:rFonts w:ascii="Times New Roman" w:hAnsi="Times New Roman" w:cs="Times New Roman"/>
          <w:sz w:val="24"/>
          <w:szCs w:val="24"/>
        </w:rPr>
        <w:t>. Senkyo steadily rose up, using flash strike to move from air foothold to air foothold</w:t>
      </w:r>
      <w:r w:rsidR="000F7444">
        <w:rPr>
          <w:rFonts w:ascii="Times New Roman" w:hAnsi="Times New Roman" w:cs="Times New Roman"/>
          <w:sz w:val="24"/>
          <w:szCs w:val="24"/>
        </w:rPr>
        <w:t>, avoiding cave trappers that were dropping from above</w:t>
      </w:r>
      <w:r w:rsidR="00042719">
        <w:rPr>
          <w:rFonts w:ascii="Times New Roman" w:hAnsi="Times New Roman" w:cs="Times New Roman"/>
          <w:sz w:val="24"/>
          <w:szCs w:val="24"/>
        </w:rPr>
        <w:t xml:space="preserve">. But before he could even get to it, </w:t>
      </w:r>
      <w:proofErr w:type="spellStart"/>
      <w:r w:rsidR="00042719">
        <w:rPr>
          <w:rFonts w:ascii="Times New Roman" w:hAnsi="Times New Roman" w:cs="Times New Roman"/>
          <w:sz w:val="24"/>
          <w:szCs w:val="24"/>
        </w:rPr>
        <w:t>Leolja’s</w:t>
      </w:r>
      <w:proofErr w:type="spellEnd"/>
      <w:r w:rsidR="00042719">
        <w:rPr>
          <w:rFonts w:ascii="Times New Roman" w:hAnsi="Times New Roman" w:cs="Times New Roman"/>
          <w:sz w:val="24"/>
          <w:szCs w:val="24"/>
        </w:rPr>
        <w:t xml:space="preserve"> lips twisted into a smirk as the </w:t>
      </w:r>
      <w:proofErr w:type="spellStart"/>
      <w:r w:rsidR="00042719">
        <w:rPr>
          <w:rFonts w:ascii="Times New Roman" w:hAnsi="Times New Roman" w:cs="Times New Roman"/>
          <w:sz w:val="24"/>
          <w:szCs w:val="24"/>
        </w:rPr>
        <w:t>arachne</w:t>
      </w:r>
      <w:proofErr w:type="spellEnd"/>
      <w:r w:rsidR="00042719">
        <w:rPr>
          <w:rFonts w:ascii="Times New Roman" w:hAnsi="Times New Roman" w:cs="Times New Roman"/>
          <w:sz w:val="24"/>
          <w:szCs w:val="24"/>
        </w:rPr>
        <w:t xml:space="preserve"> sages finished chanting their spells.</w:t>
      </w:r>
    </w:p>
    <w:p w14:paraId="32B3995C" w14:textId="23AC8885" w:rsidR="00AE7B15" w:rsidRDefault="0004271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om </w:t>
      </w:r>
      <w:r w:rsidR="007C3E0B">
        <w:rPr>
          <w:rFonts w:ascii="Times New Roman" w:hAnsi="Times New Roman" w:cs="Times New Roman"/>
          <w:sz w:val="24"/>
          <w:szCs w:val="24"/>
        </w:rPr>
        <w:t>below,</w:t>
      </w:r>
      <w:r>
        <w:rPr>
          <w:rFonts w:ascii="Times New Roman" w:hAnsi="Times New Roman" w:cs="Times New Roman"/>
          <w:sz w:val="24"/>
          <w:szCs w:val="24"/>
        </w:rPr>
        <w:t xml:space="preserve"> </w:t>
      </w:r>
      <w:r w:rsidR="007C3E0B">
        <w:rPr>
          <w:rFonts w:ascii="Times New Roman" w:hAnsi="Times New Roman" w:cs="Times New Roman"/>
          <w:sz w:val="24"/>
          <w:szCs w:val="24"/>
        </w:rPr>
        <w:t>two</w:t>
      </w:r>
      <w:r>
        <w:rPr>
          <w:rFonts w:ascii="Times New Roman" w:hAnsi="Times New Roman" w:cs="Times New Roman"/>
          <w:sz w:val="24"/>
          <w:szCs w:val="24"/>
        </w:rPr>
        <w:t xml:space="preserve"> trail</w:t>
      </w:r>
      <w:r w:rsidR="00AE7B15">
        <w:rPr>
          <w:rFonts w:ascii="Times New Roman" w:hAnsi="Times New Roman" w:cs="Times New Roman"/>
          <w:sz w:val="24"/>
          <w:szCs w:val="24"/>
        </w:rPr>
        <w:t>s</w:t>
      </w:r>
      <w:r>
        <w:rPr>
          <w:rFonts w:ascii="Times New Roman" w:hAnsi="Times New Roman" w:cs="Times New Roman"/>
          <w:sz w:val="24"/>
          <w:szCs w:val="24"/>
        </w:rPr>
        <w:t xml:space="preserve"> of ice </w:t>
      </w:r>
      <w:r w:rsidR="007C3E0B">
        <w:rPr>
          <w:rFonts w:ascii="Times New Roman" w:hAnsi="Times New Roman" w:cs="Times New Roman"/>
          <w:sz w:val="24"/>
          <w:szCs w:val="24"/>
        </w:rPr>
        <w:t>glaciers snaked through the ground, slowly rising upward with every advance</w:t>
      </w:r>
      <w:r w:rsidR="00AE7B15">
        <w:rPr>
          <w:rFonts w:ascii="Times New Roman" w:hAnsi="Times New Roman" w:cs="Times New Roman"/>
          <w:sz w:val="24"/>
          <w:szCs w:val="24"/>
        </w:rPr>
        <w:t xml:space="preserve"> as if</w:t>
      </w:r>
      <w:r w:rsidR="00FE084B">
        <w:rPr>
          <w:rFonts w:ascii="Times New Roman" w:hAnsi="Times New Roman" w:cs="Times New Roman"/>
          <w:sz w:val="24"/>
          <w:szCs w:val="24"/>
        </w:rPr>
        <w:t xml:space="preserve"> trying</w:t>
      </w:r>
      <w:r w:rsidR="00AE7B15">
        <w:rPr>
          <w:rFonts w:ascii="Times New Roman" w:hAnsi="Times New Roman" w:cs="Times New Roman"/>
          <w:sz w:val="24"/>
          <w:szCs w:val="24"/>
        </w:rPr>
        <w:t xml:space="preserve"> to reach Senkyo’s height. Meanwhile, from above, a heavy rain of hail pelted everything below it with their solid chunks of ice. Everything the ice touched instantly froze over, solidifying the sand below him. However, this didn’t affect Senkyo with the help of Shiro’s magic barrier. The hail that would hit him would just get absorbed.</w:t>
      </w:r>
    </w:p>
    <w:p w14:paraId="3627A745" w14:textId="4FB5F0B4" w:rsidR="00042719" w:rsidRDefault="00AE7B1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n’t have stopped his advance but then, the environment around him changed. White clouds appeared and covered the ceiling, the ice glaciers on the ground expanded taller and wider in an instant, and the ground</w:t>
      </w:r>
      <w:r w:rsidR="001002E0">
        <w:rPr>
          <w:rFonts w:ascii="Times New Roman" w:hAnsi="Times New Roman" w:cs="Times New Roman"/>
          <w:sz w:val="24"/>
          <w:szCs w:val="24"/>
        </w:rPr>
        <w:t xml:space="preserve"> below</w:t>
      </w:r>
      <w:r>
        <w:rPr>
          <w:rFonts w:ascii="Times New Roman" w:hAnsi="Times New Roman" w:cs="Times New Roman"/>
          <w:sz w:val="24"/>
          <w:szCs w:val="24"/>
        </w:rPr>
        <w:t xml:space="preserve"> </w:t>
      </w:r>
      <w:proofErr w:type="spellStart"/>
      <w:r>
        <w:rPr>
          <w:rFonts w:ascii="Times New Roman" w:hAnsi="Times New Roman" w:cs="Times New Roman"/>
          <w:sz w:val="24"/>
          <w:szCs w:val="24"/>
        </w:rPr>
        <w:t>pilled</w:t>
      </w:r>
      <w:proofErr w:type="spellEnd"/>
      <w:r>
        <w:rPr>
          <w:rFonts w:ascii="Times New Roman" w:hAnsi="Times New Roman" w:cs="Times New Roman"/>
          <w:sz w:val="24"/>
          <w:szCs w:val="24"/>
        </w:rPr>
        <w:t xml:space="preserve"> up with snow and hail as they unceasingly dropped from the white clouds.</w:t>
      </w:r>
      <w:r w:rsidR="00EF1ACC">
        <w:rPr>
          <w:rFonts w:ascii="Times New Roman" w:hAnsi="Times New Roman" w:cs="Times New Roman"/>
          <w:sz w:val="24"/>
          <w:szCs w:val="24"/>
        </w:rPr>
        <w:t xml:space="preserve"> The sight of the cave was nowhere to be seen. The same went for </w:t>
      </w:r>
      <w:proofErr w:type="spellStart"/>
      <w:r w:rsidR="00EF1ACC">
        <w:rPr>
          <w:rFonts w:ascii="Times New Roman" w:hAnsi="Times New Roman" w:cs="Times New Roman"/>
          <w:sz w:val="24"/>
          <w:szCs w:val="24"/>
        </w:rPr>
        <w:t>Leolja</w:t>
      </w:r>
      <w:proofErr w:type="spellEnd"/>
      <w:r w:rsidR="00FE084B">
        <w:rPr>
          <w:rFonts w:ascii="Times New Roman" w:hAnsi="Times New Roman" w:cs="Times New Roman"/>
          <w:sz w:val="24"/>
          <w:szCs w:val="24"/>
        </w:rPr>
        <w:t xml:space="preserve">, </w:t>
      </w:r>
      <w:r w:rsidR="00EF1ACC">
        <w:rPr>
          <w:rFonts w:ascii="Times New Roman" w:hAnsi="Times New Roman" w:cs="Times New Roman"/>
          <w:sz w:val="24"/>
          <w:szCs w:val="24"/>
        </w:rPr>
        <w:t xml:space="preserve">the </w:t>
      </w:r>
      <w:proofErr w:type="spellStart"/>
      <w:r w:rsidR="00EF1ACC">
        <w:rPr>
          <w:rFonts w:ascii="Times New Roman" w:hAnsi="Times New Roman" w:cs="Times New Roman"/>
          <w:sz w:val="24"/>
          <w:szCs w:val="24"/>
        </w:rPr>
        <w:t>arachne</w:t>
      </w:r>
      <w:proofErr w:type="spellEnd"/>
      <w:r w:rsidR="00EF1ACC">
        <w:rPr>
          <w:rFonts w:ascii="Times New Roman" w:hAnsi="Times New Roman" w:cs="Times New Roman"/>
          <w:sz w:val="24"/>
          <w:szCs w:val="24"/>
        </w:rPr>
        <w:t xml:space="preserve"> sages</w:t>
      </w:r>
      <w:r w:rsidR="00FE084B">
        <w:rPr>
          <w:rFonts w:ascii="Times New Roman" w:hAnsi="Times New Roman" w:cs="Times New Roman"/>
          <w:sz w:val="24"/>
          <w:szCs w:val="24"/>
        </w:rPr>
        <w:t>, and the cave trappers that attacked him</w:t>
      </w:r>
      <w:r w:rsidR="00EF1ACC">
        <w:rPr>
          <w:rFonts w:ascii="Times New Roman" w:hAnsi="Times New Roman" w:cs="Times New Roman"/>
          <w:sz w:val="24"/>
          <w:szCs w:val="24"/>
        </w:rPr>
        <w:t>. Even Detect could only find the violent winter storm around him.</w:t>
      </w:r>
      <w:r w:rsidR="00AB70C7">
        <w:rPr>
          <w:rFonts w:ascii="Times New Roman" w:hAnsi="Times New Roman" w:cs="Times New Roman"/>
          <w:sz w:val="24"/>
          <w:szCs w:val="24"/>
        </w:rPr>
        <w:t xml:space="preserve"> Confined in some kind of arctic, Senkyo could only remain still as there were no visible escape routes </w:t>
      </w:r>
      <w:r w:rsidR="001F6F79">
        <w:rPr>
          <w:rFonts w:ascii="Times New Roman" w:hAnsi="Times New Roman" w:cs="Times New Roman"/>
          <w:sz w:val="24"/>
          <w:szCs w:val="24"/>
        </w:rPr>
        <w:t>from</w:t>
      </w:r>
      <w:r w:rsidR="00AB70C7">
        <w:rPr>
          <w:rFonts w:ascii="Times New Roman" w:hAnsi="Times New Roman" w:cs="Times New Roman"/>
          <w:sz w:val="24"/>
          <w:szCs w:val="24"/>
        </w:rPr>
        <w:t xml:space="preserve"> this place.</w:t>
      </w:r>
    </w:p>
    <w:p w14:paraId="3FB0C8FE" w14:textId="448610A3" w:rsidR="00AB70C7" w:rsidRPr="00AB70C7" w:rsidRDefault="00AB70C7" w:rsidP="00AB70C7">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7 – </w:t>
      </w:r>
      <w:r w:rsidR="004211F1">
        <w:rPr>
          <w:rFonts w:ascii="Times New Roman" w:hAnsi="Times New Roman" w:cs="Times New Roman"/>
          <w:b/>
          <w:bCs/>
          <w:sz w:val="24"/>
          <w:szCs w:val="24"/>
        </w:rPr>
        <w:t>The Spell of Undefined Power</w:t>
      </w:r>
    </w:p>
    <w:p w14:paraId="6F6EF740" w14:textId="0F6B847B" w:rsidR="0088778D" w:rsidRDefault="00EF1AC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F2185">
        <w:rPr>
          <w:rFonts w:ascii="Times New Roman" w:hAnsi="Times New Roman" w:cs="Times New Roman"/>
          <w:sz w:val="24"/>
          <w:szCs w:val="24"/>
        </w:rPr>
        <w:t>Right now, Senkyo was trapped in some kind of magic. Shiro’s magic barrier still worked</w:t>
      </w:r>
      <w:r w:rsidR="007141E1">
        <w:rPr>
          <w:rFonts w:ascii="Times New Roman" w:hAnsi="Times New Roman" w:cs="Times New Roman"/>
          <w:sz w:val="24"/>
          <w:szCs w:val="24"/>
        </w:rPr>
        <w:t>, proven by</w:t>
      </w:r>
      <w:r w:rsidR="00EF2185">
        <w:rPr>
          <w:rFonts w:ascii="Times New Roman" w:hAnsi="Times New Roman" w:cs="Times New Roman"/>
          <w:sz w:val="24"/>
          <w:szCs w:val="24"/>
        </w:rPr>
        <w:t xml:space="preserve"> it absorbing the snow and hail that tried to pelt him. </w:t>
      </w:r>
      <w:proofErr w:type="gramStart"/>
      <w:r w:rsidR="00EF2185">
        <w:rPr>
          <w:rFonts w:ascii="Times New Roman" w:hAnsi="Times New Roman" w:cs="Times New Roman"/>
          <w:sz w:val="24"/>
          <w:szCs w:val="24"/>
        </w:rPr>
        <w:t>But,</w:t>
      </w:r>
      <w:proofErr w:type="gramEnd"/>
      <w:r w:rsidR="00EF2185">
        <w:rPr>
          <w:rFonts w:ascii="Times New Roman" w:hAnsi="Times New Roman" w:cs="Times New Roman"/>
          <w:sz w:val="24"/>
          <w:szCs w:val="24"/>
        </w:rPr>
        <w:t xml:space="preserve"> that didn’t stop the temperature from dropping</w:t>
      </w:r>
      <w:r w:rsidR="007141E1">
        <w:rPr>
          <w:rFonts w:ascii="Times New Roman" w:hAnsi="Times New Roman" w:cs="Times New Roman"/>
          <w:sz w:val="24"/>
          <w:szCs w:val="24"/>
        </w:rPr>
        <w:t>. Be</w:t>
      </w:r>
      <w:r w:rsidR="00EF2185">
        <w:rPr>
          <w:rFonts w:ascii="Times New Roman" w:hAnsi="Times New Roman" w:cs="Times New Roman"/>
          <w:sz w:val="24"/>
          <w:szCs w:val="24"/>
        </w:rPr>
        <w:t xml:space="preserve">cause the magic affected the environment instead of Senkyo’s body, the magic barrier he had could not stop this </w:t>
      </w:r>
      <w:r w:rsidR="001972D7">
        <w:rPr>
          <w:rFonts w:ascii="Times New Roman" w:hAnsi="Times New Roman" w:cs="Times New Roman"/>
          <w:sz w:val="24"/>
          <w:szCs w:val="24"/>
        </w:rPr>
        <w:t>magic</w:t>
      </w:r>
      <w:r w:rsidR="00EF2185">
        <w:rPr>
          <w:rFonts w:ascii="Times New Roman" w:hAnsi="Times New Roman" w:cs="Times New Roman"/>
          <w:sz w:val="24"/>
          <w:szCs w:val="24"/>
        </w:rPr>
        <w:t xml:space="preserve"> from forming.</w:t>
      </w:r>
      <w:r w:rsidR="005508D6">
        <w:rPr>
          <w:rFonts w:ascii="Times New Roman" w:hAnsi="Times New Roman" w:cs="Times New Roman"/>
          <w:sz w:val="24"/>
          <w:szCs w:val="24"/>
        </w:rPr>
        <w:t xml:space="preserve"> With them trapped in a field of frost, Shiro prioritized keeping Senkyo warm by summoning numerous fireballs around him. The pressure of the cold brought their lifespan to a mere two seconds, but she continued summoning them to keep Senkyo warm. It was only a matter of time before the cold would get to him, so he needed to make </w:t>
      </w:r>
      <w:r w:rsidR="000363EF">
        <w:rPr>
          <w:rFonts w:ascii="Times New Roman" w:hAnsi="Times New Roman" w:cs="Times New Roman"/>
          <w:sz w:val="24"/>
          <w:szCs w:val="24"/>
        </w:rPr>
        <w:t xml:space="preserve">the </w:t>
      </w:r>
      <w:r w:rsidR="005508D6">
        <w:rPr>
          <w:rFonts w:ascii="Times New Roman" w:hAnsi="Times New Roman" w:cs="Times New Roman"/>
          <w:sz w:val="24"/>
          <w:szCs w:val="24"/>
        </w:rPr>
        <w:t>most</w:t>
      </w:r>
      <w:r w:rsidR="000363EF">
        <w:rPr>
          <w:rFonts w:ascii="Times New Roman" w:hAnsi="Times New Roman" w:cs="Times New Roman"/>
          <w:sz w:val="24"/>
          <w:szCs w:val="24"/>
        </w:rPr>
        <w:t xml:space="preserve"> out</w:t>
      </w:r>
      <w:r w:rsidR="005508D6">
        <w:rPr>
          <w:rFonts w:ascii="Times New Roman" w:hAnsi="Times New Roman" w:cs="Times New Roman"/>
          <w:sz w:val="24"/>
          <w:szCs w:val="24"/>
        </w:rPr>
        <w:t xml:space="preserve"> of the time Shiro was buying for him.</w:t>
      </w:r>
    </w:p>
    <w:p w14:paraId="2BB4F876" w14:textId="0A0C07B6" w:rsidR="00392426" w:rsidRDefault="00EF218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hard about what to do to escape, he was reminded of a spell he read in the </w:t>
      </w:r>
      <w:proofErr w:type="spellStart"/>
      <w:r>
        <w:rPr>
          <w:rFonts w:ascii="Times New Roman" w:hAnsi="Times New Roman" w:cs="Times New Roman"/>
          <w:sz w:val="24"/>
          <w:szCs w:val="24"/>
        </w:rPr>
        <w:t>spellbook</w:t>
      </w:r>
      <w:proofErr w:type="spellEnd"/>
      <w:r>
        <w:rPr>
          <w:rFonts w:ascii="Times New Roman" w:hAnsi="Times New Roman" w:cs="Times New Roman"/>
          <w:sz w:val="24"/>
          <w:szCs w:val="24"/>
        </w:rPr>
        <w:t xml:space="preserve"> for the frost element.</w:t>
      </w:r>
      <w:r w:rsidR="005E7FDF">
        <w:rPr>
          <w:rFonts w:ascii="Times New Roman" w:hAnsi="Times New Roman" w:cs="Times New Roman"/>
          <w:sz w:val="24"/>
          <w:szCs w:val="24"/>
        </w:rPr>
        <w:t xml:space="preserve"> It was the very spell that was being used on them at the moment.</w:t>
      </w:r>
      <w:r>
        <w:rPr>
          <w:rFonts w:ascii="Times New Roman" w:hAnsi="Times New Roman" w:cs="Times New Roman"/>
          <w:sz w:val="24"/>
          <w:szCs w:val="24"/>
        </w:rPr>
        <w:t xml:space="preserve"> Icescape Prison was the name of that spell and it required the presence of five mid-tier spells to be able to cast it. </w:t>
      </w:r>
      <w:r w:rsidR="005508D6">
        <w:rPr>
          <w:rFonts w:ascii="Times New Roman" w:hAnsi="Times New Roman" w:cs="Times New Roman"/>
          <w:sz w:val="24"/>
          <w:szCs w:val="24"/>
        </w:rPr>
        <w:t>From the inside, it looked like he was trapped in another dimension, but in reality, he was simply trapped in a type of container. Contrary to the scene inside, it would only look like a mass of pale blue color from an outside perspective.</w:t>
      </w:r>
      <w:r w:rsidR="000363EF">
        <w:rPr>
          <w:rFonts w:ascii="Times New Roman" w:hAnsi="Times New Roman" w:cs="Times New Roman"/>
          <w:sz w:val="24"/>
          <w:szCs w:val="24"/>
        </w:rPr>
        <w:t xml:space="preserve"> This would most likely allow </w:t>
      </w:r>
      <w:proofErr w:type="spellStart"/>
      <w:r w:rsidR="000363EF">
        <w:rPr>
          <w:rFonts w:ascii="Times New Roman" w:hAnsi="Times New Roman" w:cs="Times New Roman"/>
          <w:sz w:val="24"/>
          <w:szCs w:val="24"/>
        </w:rPr>
        <w:t>Leolja</w:t>
      </w:r>
      <w:proofErr w:type="spellEnd"/>
      <w:r w:rsidR="000363EF">
        <w:rPr>
          <w:rFonts w:ascii="Times New Roman" w:hAnsi="Times New Roman" w:cs="Times New Roman"/>
          <w:sz w:val="24"/>
          <w:szCs w:val="24"/>
        </w:rPr>
        <w:t xml:space="preserve"> to gather more troops. Breaking out was already one thing but thinking that his problems didn’t end there made </w:t>
      </w:r>
      <w:r w:rsidR="00974F04">
        <w:rPr>
          <w:rFonts w:ascii="Times New Roman" w:hAnsi="Times New Roman" w:cs="Times New Roman"/>
          <w:sz w:val="24"/>
          <w:szCs w:val="24"/>
        </w:rPr>
        <w:t xml:space="preserve">him </w:t>
      </w:r>
      <w:r w:rsidR="000363EF">
        <w:rPr>
          <w:rFonts w:ascii="Times New Roman" w:hAnsi="Times New Roman" w:cs="Times New Roman"/>
          <w:sz w:val="24"/>
          <w:szCs w:val="24"/>
        </w:rPr>
        <w:t>have a slight headache.</w:t>
      </w:r>
    </w:p>
    <w:p w14:paraId="56B32063" w14:textId="4560D720" w:rsidR="00EF2185" w:rsidRDefault="00392426"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5621C">
        <w:rPr>
          <w:rFonts w:ascii="Times New Roman" w:hAnsi="Times New Roman" w:cs="Times New Roman"/>
          <w:sz w:val="24"/>
          <w:szCs w:val="24"/>
        </w:rPr>
        <w:t>Back when he was reading in the library</w:t>
      </w:r>
      <w:r w:rsidR="00EF2185">
        <w:rPr>
          <w:rFonts w:ascii="Times New Roman" w:hAnsi="Times New Roman" w:cs="Times New Roman"/>
          <w:sz w:val="24"/>
          <w:szCs w:val="24"/>
        </w:rPr>
        <w:t xml:space="preserve">, he quickly disregarded </w:t>
      </w:r>
      <w:r w:rsidR="0015621C">
        <w:rPr>
          <w:rFonts w:ascii="Times New Roman" w:hAnsi="Times New Roman" w:cs="Times New Roman"/>
          <w:sz w:val="24"/>
          <w:szCs w:val="24"/>
        </w:rPr>
        <w:t>Icescape Prison</w:t>
      </w:r>
      <w:r w:rsidR="00EF2185">
        <w:rPr>
          <w:rFonts w:ascii="Times New Roman" w:hAnsi="Times New Roman" w:cs="Times New Roman"/>
          <w:sz w:val="24"/>
          <w:szCs w:val="24"/>
        </w:rPr>
        <w:t xml:space="preserve"> for being hard to cast. The same went for other high-tier spells, but </w:t>
      </w:r>
      <w:r w:rsidR="00DA173D">
        <w:rPr>
          <w:rFonts w:ascii="Times New Roman" w:hAnsi="Times New Roman" w:cs="Times New Roman"/>
          <w:sz w:val="24"/>
          <w:szCs w:val="24"/>
        </w:rPr>
        <w:t>putting those</w:t>
      </w:r>
      <w:r w:rsidR="00EF2185">
        <w:rPr>
          <w:rFonts w:ascii="Times New Roman" w:hAnsi="Times New Roman" w:cs="Times New Roman"/>
          <w:sz w:val="24"/>
          <w:szCs w:val="24"/>
        </w:rPr>
        <w:t xml:space="preserve"> aside, </w:t>
      </w:r>
      <w:r w:rsidR="00980D6D">
        <w:rPr>
          <w:rFonts w:ascii="Times New Roman" w:hAnsi="Times New Roman" w:cs="Times New Roman"/>
          <w:sz w:val="24"/>
          <w:szCs w:val="24"/>
        </w:rPr>
        <w:t>he</w:t>
      </w:r>
      <w:r w:rsidR="00EF2185">
        <w:rPr>
          <w:rFonts w:ascii="Times New Roman" w:hAnsi="Times New Roman" w:cs="Times New Roman"/>
          <w:sz w:val="24"/>
          <w:szCs w:val="24"/>
        </w:rPr>
        <w:t xml:space="preserve"> </w:t>
      </w:r>
      <w:r w:rsidR="00980D6D">
        <w:rPr>
          <w:rFonts w:ascii="Times New Roman" w:hAnsi="Times New Roman" w:cs="Times New Roman"/>
          <w:sz w:val="24"/>
          <w:szCs w:val="24"/>
        </w:rPr>
        <w:t>focused more</w:t>
      </w:r>
      <w:r w:rsidR="00EF2185">
        <w:rPr>
          <w:rFonts w:ascii="Times New Roman" w:hAnsi="Times New Roman" w:cs="Times New Roman"/>
          <w:sz w:val="24"/>
          <w:szCs w:val="24"/>
        </w:rPr>
        <w:t xml:space="preserve"> </w:t>
      </w:r>
      <w:r w:rsidR="00980D6D">
        <w:rPr>
          <w:rFonts w:ascii="Times New Roman" w:hAnsi="Times New Roman" w:cs="Times New Roman"/>
          <w:sz w:val="24"/>
          <w:szCs w:val="24"/>
        </w:rPr>
        <w:t>on</w:t>
      </w:r>
      <w:r w:rsidR="00EF2185">
        <w:rPr>
          <w:rFonts w:ascii="Times New Roman" w:hAnsi="Times New Roman" w:cs="Times New Roman"/>
          <w:sz w:val="24"/>
          <w:szCs w:val="24"/>
        </w:rPr>
        <w:t xml:space="preserve"> the requirements of </w:t>
      </w:r>
      <w:r w:rsidR="00F052D5">
        <w:rPr>
          <w:rFonts w:ascii="Times New Roman" w:hAnsi="Times New Roman" w:cs="Times New Roman"/>
          <w:sz w:val="24"/>
          <w:szCs w:val="24"/>
        </w:rPr>
        <w:t>these</w:t>
      </w:r>
      <w:r>
        <w:rPr>
          <w:rFonts w:ascii="Times New Roman" w:hAnsi="Times New Roman" w:cs="Times New Roman"/>
          <w:sz w:val="24"/>
          <w:szCs w:val="24"/>
        </w:rPr>
        <w:t xml:space="preserve"> </w:t>
      </w:r>
      <w:r w:rsidR="00EF2185">
        <w:rPr>
          <w:rFonts w:ascii="Times New Roman" w:hAnsi="Times New Roman" w:cs="Times New Roman"/>
          <w:sz w:val="24"/>
          <w:szCs w:val="24"/>
        </w:rPr>
        <w:t>spells</w:t>
      </w:r>
      <w:r w:rsidR="003B54C0">
        <w:rPr>
          <w:rFonts w:ascii="Times New Roman" w:hAnsi="Times New Roman" w:cs="Times New Roman"/>
          <w:sz w:val="24"/>
          <w:szCs w:val="24"/>
        </w:rPr>
        <w:t xml:space="preserve"> and </w:t>
      </w:r>
      <w:r w:rsidR="00980D6D">
        <w:rPr>
          <w:rFonts w:ascii="Times New Roman" w:hAnsi="Times New Roman" w:cs="Times New Roman"/>
          <w:sz w:val="24"/>
          <w:szCs w:val="24"/>
        </w:rPr>
        <w:t xml:space="preserve">found that </w:t>
      </w:r>
      <w:r w:rsidR="003B54C0">
        <w:rPr>
          <w:rFonts w:ascii="Times New Roman" w:hAnsi="Times New Roman" w:cs="Times New Roman"/>
          <w:sz w:val="24"/>
          <w:szCs w:val="24"/>
        </w:rPr>
        <w:t>most of them often required Dimensional Layer and Structural Synthesis. From the looks of it, these were the prominent spells that could make high-tier spells.</w:t>
      </w:r>
      <w:r w:rsidR="00F6493D">
        <w:rPr>
          <w:rFonts w:ascii="Times New Roman" w:hAnsi="Times New Roman" w:cs="Times New Roman"/>
          <w:sz w:val="24"/>
          <w:szCs w:val="24"/>
        </w:rPr>
        <w:t xml:space="preserve"> Out of curiosity, he remembered the spell for Dimensional Layer while reading the </w:t>
      </w:r>
      <w:proofErr w:type="spellStart"/>
      <w:r w:rsidR="00F6493D">
        <w:rPr>
          <w:rFonts w:ascii="Times New Roman" w:hAnsi="Times New Roman" w:cs="Times New Roman"/>
          <w:sz w:val="24"/>
          <w:szCs w:val="24"/>
        </w:rPr>
        <w:lastRenderedPageBreak/>
        <w:t>spellbook</w:t>
      </w:r>
      <w:proofErr w:type="spellEnd"/>
      <w:r w:rsidR="00F6493D">
        <w:rPr>
          <w:rFonts w:ascii="Times New Roman" w:hAnsi="Times New Roman" w:cs="Times New Roman"/>
          <w:sz w:val="24"/>
          <w:szCs w:val="24"/>
        </w:rPr>
        <w:t xml:space="preserve"> for the dark element, but since Structural Synthesis was a null element and Senkyo didn’t get the time to search it due to </w:t>
      </w:r>
      <w:proofErr w:type="spellStart"/>
      <w:r w:rsidR="00F6493D">
        <w:rPr>
          <w:rFonts w:ascii="Times New Roman" w:hAnsi="Times New Roman" w:cs="Times New Roman"/>
          <w:sz w:val="24"/>
          <w:szCs w:val="24"/>
        </w:rPr>
        <w:t>Gaeka’s</w:t>
      </w:r>
      <w:proofErr w:type="spellEnd"/>
      <w:r w:rsidR="00F6493D">
        <w:rPr>
          <w:rFonts w:ascii="Times New Roman" w:hAnsi="Times New Roman" w:cs="Times New Roman"/>
          <w:sz w:val="24"/>
          <w:szCs w:val="24"/>
        </w:rPr>
        <w:t xml:space="preserve"> attack, he didn’t know how to cast it.</w:t>
      </w:r>
    </w:p>
    <w:p w14:paraId="7056768F" w14:textId="239EE04D" w:rsidR="00F6493D" w:rsidRDefault="00F6493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narrating his whole thought process in his mind, Shiro spoke up to tell him.</w:t>
      </w:r>
    </w:p>
    <w:p w14:paraId="6F93B0E3" w14:textId="42B39777" w:rsidR="00F6493D" w:rsidRPr="00A64904" w:rsidRDefault="00F6493D" w:rsidP="000063A5">
      <w:pPr>
        <w:tabs>
          <w:tab w:val="left" w:pos="3195"/>
        </w:tabs>
        <w:spacing w:line="340" w:lineRule="atLeast"/>
        <w:jc w:val="both"/>
        <w:rPr>
          <w:rFonts w:ascii="Times New Roman" w:hAnsi="Times New Roman" w:cs="Times New Roman"/>
          <w:i/>
          <w:iCs/>
          <w:sz w:val="24"/>
          <w:szCs w:val="24"/>
        </w:rPr>
      </w:pPr>
      <w:r w:rsidRPr="00A64904">
        <w:rPr>
          <w:rFonts w:ascii="Times New Roman" w:hAnsi="Times New Roman" w:cs="Times New Roman"/>
          <w:i/>
          <w:iCs/>
          <w:sz w:val="24"/>
          <w:szCs w:val="24"/>
        </w:rPr>
        <w:t xml:space="preserve">     “</w:t>
      </w:r>
      <w:r w:rsidR="00A64904" w:rsidRPr="00A64904">
        <w:rPr>
          <w:rFonts w:ascii="Times New Roman" w:hAnsi="Times New Roman" w:cs="Times New Roman"/>
          <w:i/>
          <w:iCs/>
          <w:sz w:val="24"/>
          <w:szCs w:val="24"/>
        </w:rPr>
        <w:t>*</w:t>
      </w:r>
      <w:r w:rsidRPr="00A64904">
        <w:rPr>
          <w:rFonts w:ascii="Times New Roman" w:hAnsi="Times New Roman" w:cs="Times New Roman"/>
          <w:i/>
          <w:iCs/>
          <w:sz w:val="24"/>
          <w:szCs w:val="24"/>
        </w:rPr>
        <w:t xml:space="preserve">Shiro knows how to cast Structural </w:t>
      </w:r>
      <w:proofErr w:type="gramStart"/>
      <w:r w:rsidRPr="00A64904">
        <w:rPr>
          <w:rFonts w:ascii="Times New Roman" w:hAnsi="Times New Roman" w:cs="Times New Roman"/>
          <w:i/>
          <w:iCs/>
          <w:sz w:val="24"/>
          <w:szCs w:val="24"/>
        </w:rPr>
        <w:t>Synthesis!</w:t>
      </w:r>
      <w:r w:rsidR="00A64904" w:rsidRPr="00A64904">
        <w:rPr>
          <w:rFonts w:ascii="Times New Roman" w:hAnsi="Times New Roman" w:cs="Times New Roman"/>
          <w:i/>
          <w:iCs/>
          <w:sz w:val="24"/>
          <w:szCs w:val="24"/>
        </w:rPr>
        <w:t>*</w:t>
      </w:r>
      <w:proofErr w:type="gramEnd"/>
      <w:r w:rsidRPr="00A64904">
        <w:rPr>
          <w:rFonts w:ascii="Times New Roman" w:hAnsi="Times New Roman" w:cs="Times New Roman"/>
          <w:i/>
          <w:iCs/>
          <w:sz w:val="24"/>
          <w:szCs w:val="24"/>
        </w:rPr>
        <w:t>”</w:t>
      </w:r>
    </w:p>
    <w:p w14:paraId="1C3110F9" w14:textId="372E726E" w:rsidR="00EE201A" w:rsidRDefault="00EE20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so you do…”</w:t>
      </w:r>
    </w:p>
    <w:p w14:paraId="78EB05F9" w14:textId="2069B4B3" w:rsidR="00EE201A" w:rsidRPr="00A64904" w:rsidRDefault="00EE201A" w:rsidP="000063A5">
      <w:pPr>
        <w:tabs>
          <w:tab w:val="left" w:pos="3195"/>
        </w:tabs>
        <w:spacing w:line="340" w:lineRule="atLeast"/>
        <w:jc w:val="both"/>
        <w:rPr>
          <w:rFonts w:ascii="Times New Roman" w:hAnsi="Times New Roman" w:cs="Times New Roman"/>
          <w:i/>
          <w:iCs/>
          <w:sz w:val="24"/>
          <w:szCs w:val="24"/>
        </w:rPr>
      </w:pPr>
      <w:r w:rsidRPr="00A64904">
        <w:rPr>
          <w:rFonts w:ascii="Times New Roman" w:hAnsi="Times New Roman" w:cs="Times New Roman"/>
          <w:i/>
          <w:iCs/>
          <w:sz w:val="24"/>
          <w:szCs w:val="24"/>
        </w:rPr>
        <w:t xml:space="preserve">     “</w:t>
      </w:r>
      <w:r w:rsidR="00A64904" w:rsidRPr="00A64904">
        <w:rPr>
          <w:rFonts w:ascii="Times New Roman" w:hAnsi="Times New Roman" w:cs="Times New Roman"/>
          <w:i/>
          <w:iCs/>
          <w:sz w:val="24"/>
          <w:szCs w:val="24"/>
        </w:rPr>
        <w:t>*</w:t>
      </w:r>
      <w:r w:rsidRPr="00A64904">
        <w:rPr>
          <w:rFonts w:ascii="Times New Roman" w:hAnsi="Times New Roman" w:cs="Times New Roman"/>
          <w:i/>
          <w:iCs/>
          <w:sz w:val="24"/>
          <w:szCs w:val="24"/>
        </w:rPr>
        <w:t xml:space="preserve">Yep! Ranat taught </w:t>
      </w:r>
      <w:proofErr w:type="gramStart"/>
      <w:r w:rsidRPr="00A64904">
        <w:rPr>
          <w:rFonts w:ascii="Times New Roman" w:hAnsi="Times New Roman" w:cs="Times New Roman"/>
          <w:i/>
          <w:iCs/>
          <w:sz w:val="24"/>
          <w:szCs w:val="24"/>
        </w:rPr>
        <w:t>Shiro!</w:t>
      </w:r>
      <w:r w:rsidR="00A64904" w:rsidRPr="00A64904">
        <w:rPr>
          <w:rFonts w:ascii="Times New Roman" w:hAnsi="Times New Roman" w:cs="Times New Roman"/>
          <w:i/>
          <w:iCs/>
          <w:sz w:val="24"/>
          <w:szCs w:val="24"/>
        </w:rPr>
        <w:t>*</w:t>
      </w:r>
      <w:proofErr w:type="gramEnd"/>
      <w:r w:rsidRPr="00A64904">
        <w:rPr>
          <w:rFonts w:ascii="Times New Roman" w:hAnsi="Times New Roman" w:cs="Times New Roman"/>
          <w:i/>
          <w:iCs/>
          <w:sz w:val="24"/>
          <w:szCs w:val="24"/>
        </w:rPr>
        <w:t>”</w:t>
      </w:r>
    </w:p>
    <w:p w14:paraId="3E8EC0CB" w14:textId="4A468C75" w:rsidR="00EE201A" w:rsidRDefault="00EE20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ought that would be the case.”</w:t>
      </w:r>
    </w:p>
    <w:p w14:paraId="52BA4447" w14:textId="3F7A89A3" w:rsidR="00EE201A" w:rsidRDefault="00EE201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w:t>
      </w:r>
      <w:r w:rsidR="009E745C">
        <w:rPr>
          <w:rFonts w:ascii="Times New Roman" w:hAnsi="Times New Roman" w:cs="Times New Roman"/>
          <w:sz w:val="24"/>
          <w:szCs w:val="24"/>
        </w:rPr>
        <w:t xml:space="preserve">Shiro </w:t>
      </w:r>
      <w:r>
        <w:rPr>
          <w:rFonts w:ascii="Times New Roman" w:hAnsi="Times New Roman" w:cs="Times New Roman"/>
          <w:sz w:val="24"/>
          <w:szCs w:val="24"/>
        </w:rPr>
        <w:t>apparently learned many null magic spells from Ranat, he was hoping she would know this one as well. The only way to break out of Icescape Prison was to overload the space with searing hot flames</w:t>
      </w:r>
      <w:r w:rsidR="008B1980">
        <w:rPr>
          <w:rFonts w:ascii="Times New Roman" w:hAnsi="Times New Roman" w:cs="Times New Roman"/>
          <w:sz w:val="24"/>
          <w:szCs w:val="24"/>
        </w:rPr>
        <w:t xml:space="preserve"> that can melt the ice faster than it can freeze. The most troublesome part of this magic was the fact that it regenerated more ice the more you damage it. If one were to make a dent, the prison will expand and thicken the ice. Theoretically, breaking down the Icescape is possible with brute strength, but only if they are able to break the entire space in a single blow and get out of the Icescape before it regenerates its walls. This varies by how strong the Icescape Prison is built, but typically, using fire was best.</w:t>
      </w:r>
    </w:p>
    <w:p w14:paraId="481F3E2C" w14:textId="0233F2F5" w:rsidR="008B1980" w:rsidRDefault="008B198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ll of this into consideration, Senkyo was thankful to have Dimensional Layer and Structural Synthesis in his arsenal. After all, if his most powerful fire magic failed to melt the space, he would be stuck with </w:t>
      </w:r>
      <w:r w:rsidR="00074415">
        <w:rPr>
          <w:rFonts w:ascii="Times New Roman" w:hAnsi="Times New Roman" w:cs="Times New Roman"/>
          <w:sz w:val="24"/>
          <w:szCs w:val="24"/>
        </w:rPr>
        <w:t>no</w:t>
      </w:r>
      <w:r>
        <w:rPr>
          <w:rFonts w:ascii="Times New Roman" w:hAnsi="Times New Roman" w:cs="Times New Roman"/>
          <w:sz w:val="24"/>
          <w:szCs w:val="24"/>
        </w:rPr>
        <w:t xml:space="preserve"> options.</w:t>
      </w:r>
    </w:p>
    <w:p w14:paraId="432928CE" w14:textId="34272560" w:rsidR="008B1980" w:rsidRDefault="00F601D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O Fire, lend me your power, from the pits of hell come to mine aid. Set the first point of my retribution!</w:t>
      </w:r>
      <w:r>
        <w:rPr>
          <w:rFonts w:ascii="Times New Roman" w:hAnsi="Times New Roman" w:cs="Times New Roman"/>
          <w:sz w:val="24"/>
          <w:szCs w:val="24"/>
        </w:rPr>
        <w:t>”</w:t>
      </w:r>
    </w:p>
    <w:p w14:paraId="70AA6FB2" w14:textId="3AD6710E" w:rsidR="00F601D7" w:rsidRDefault="00F601D7" w:rsidP="00F601D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 xml:space="preserve">O Fire, lend me your power, from the pits of hell come to mine aid. Set the </w:t>
      </w:r>
      <w:r>
        <w:rPr>
          <w:rFonts w:ascii="Times New Roman" w:hAnsi="Times New Roman" w:cs="Times New Roman"/>
          <w:sz w:val="24"/>
          <w:szCs w:val="24"/>
        </w:rPr>
        <w:t>second</w:t>
      </w:r>
      <w:r w:rsidRPr="00F601D7">
        <w:rPr>
          <w:rFonts w:ascii="Times New Roman" w:hAnsi="Times New Roman" w:cs="Times New Roman"/>
          <w:sz w:val="24"/>
          <w:szCs w:val="24"/>
        </w:rPr>
        <w:t xml:space="preserve"> point of my retribution!</w:t>
      </w:r>
      <w:r>
        <w:rPr>
          <w:rFonts w:ascii="Times New Roman" w:hAnsi="Times New Roman" w:cs="Times New Roman"/>
          <w:sz w:val="24"/>
          <w:szCs w:val="24"/>
        </w:rPr>
        <w:t>”</w:t>
      </w:r>
    </w:p>
    <w:p w14:paraId="79870214" w14:textId="250A9D80" w:rsidR="00F601D7" w:rsidRDefault="00F601D7" w:rsidP="00F601D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D54C0B" w14:textId="4FECF7C3" w:rsidR="00F601D7" w:rsidRDefault="00F601D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With the five keys set, open the gates of hell and begin my reckoning! Hell's Pillar!</w:t>
      </w:r>
      <w:r>
        <w:rPr>
          <w:rFonts w:ascii="Times New Roman" w:hAnsi="Times New Roman" w:cs="Times New Roman"/>
          <w:sz w:val="24"/>
          <w:szCs w:val="24"/>
        </w:rPr>
        <w:t>”</w:t>
      </w:r>
    </w:p>
    <w:p w14:paraId="6E4E1A00" w14:textId="11A493AA" w:rsidR="00370AD8" w:rsidRDefault="008B198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as it turned out, after making a quick lap a</w:t>
      </w:r>
      <w:r w:rsidR="00862227">
        <w:rPr>
          <w:rFonts w:ascii="Times New Roman" w:hAnsi="Times New Roman" w:cs="Times New Roman"/>
          <w:sz w:val="24"/>
          <w:szCs w:val="24"/>
        </w:rPr>
        <w:t>round the land and casting Hell’s Pillar, his most powerful spell couldn’t overpower the ice. Hell’s Pillar was able to melt the ice in the vicinity to some extent while the ice inside the column of flame was already turning into liquid</w:t>
      </w:r>
      <w:r w:rsidR="00DF0407">
        <w:rPr>
          <w:rFonts w:ascii="Times New Roman" w:hAnsi="Times New Roman" w:cs="Times New Roman"/>
          <w:sz w:val="24"/>
          <w:szCs w:val="24"/>
        </w:rPr>
        <w:t>.</w:t>
      </w:r>
      <w:r w:rsidR="00862227">
        <w:rPr>
          <w:rFonts w:ascii="Times New Roman" w:hAnsi="Times New Roman" w:cs="Times New Roman"/>
          <w:sz w:val="24"/>
          <w:szCs w:val="24"/>
        </w:rPr>
        <w:t xml:space="preserve"> </w:t>
      </w:r>
      <w:r w:rsidR="00DF0407">
        <w:rPr>
          <w:rFonts w:ascii="Times New Roman" w:hAnsi="Times New Roman" w:cs="Times New Roman"/>
          <w:sz w:val="24"/>
          <w:szCs w:val="24"/>
        </w:rPr>
        <w:t>B</w:t>
      </w:r>
      <w:r w:rsidR="00862227">
        <w:rPr>
          <w:rFonts w:ascii="Times New Roman" w:hAnsi="Times New Roman" w:cs="Times New Roman"/>
          <w:sz w:val="24"/>
          <w:szCs w:val="24"/>
        </w:rPr>
        <w:t>ut once the spell ran out, all the damage it dealt was replaced by thicker masses of ice.</w:t>
      </w:r>
      <w:r w:rsidR="00370AD8">
        <w:rPr>
          <w:rFonts w:ascii="Times New Roman" w:hAnsi="Times New Roman" w:cs="Times New Roman"/>
          <w:sz w:val="24"/>
          <w:szCs w:val="24"/>
        </w:rPr>
        <w:t xml:space="preserve"> At the very least</w:t>
      </w:r>
      <w:r w:rsidR="008C6345">
        <w:rPr>
          <w:rFonts w:ascii="Times New Roman" w:hAnsi="Times New Roman" w:cs="Times New Roman"/>
          <w:sz w:val="24"/>
          <w:szCs w:val="24"/>
        </w:rPr>
        <w:t>,</w:t>
      </w:r>
      <w:r w:rsidR="00370AD8">
        <w:rPr>
          <w:rFonts w:ascii="Times New Roman" w:hAnsi="Times New Roman" w:cs="Times New Roman"/>
          <w:sz w:val="24"/>
          <w:szCs w:val="24"/>
        </w:rPr>
        <w:t xml:space="preserve"> the spell warmed him up a lot.</w:t>
      </w:r>
    </w:p>
    <w:p w14:paraId="4F575123" w14:textId="585A8E0E" w:rsidR="00EF1ACC" w:rsidRDefault="00370AD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way he could think of to escape was to utilize Structural Synthesis, a spell that fuses other spells</w:t>
      </w:r>
      <w:r w:rsidR="00687A11">
        <w:rPr>
          <w:rFonts w:ascii="Times New Roman" w:hAnsi="Times New Roman" w:cs="Times New Roman"/>
          <w:sz w:val="24"/>
          <w:szCs w:val="24"/>
        </w:rPr>
        <w:t>.</w:t>
      </w:r>
      <w:r>
        <w:rPr>
          <w:rFonts w:ascii="Times New Roman" w:hAnsi="Times New Roman" w:cs="Times New Roman"/>
          <w:sz w:val="24"/>
          <w:szCs w:val="24"/>
        </w:rPr>
        <w:t xml:space="preserve"> </w:t>
      </w:r>
      <w:r w:rsidR="00AD449D">
        <w:rPr>
          <w:rFonts w:ascii="Times New Roman" w:hAnsi="Times New Roman" w:cs="Times New Roman"/>
          <w:sz w:val="24"/>
          <w:szCs w:val="24"/>
        </w:rPr>
        <w:t>T</w:t>
      </w:r>
      <w:r>
        <w:rPr>
          <w:rFonts w:ascii="Times New Roman" w:hAnsi="Times New Roman" w:cs="Times New Roman"/>
          <w:sz w:val="24"/>
          <w:szCs w:val="24"/>
        </w:rPr>
        <w:t xml:space="preserve">he problem was that Senkyo didn’t know how to use it and the same went for </w:t>
      </w:r>
      <w:r w:rsidR="009E745C">
        <w:rPr>
          <w:rFonts w:ascii="Times New Roman" w:hAnsi="Times New Roman" w:cs="Times New Roman"/>
          <w:sz w:val="24"/>
          <w:szCs w:val="24"/>
        </w:rPr>
        <w:t xml:space="preserve">Shiro </w:t>
      </w:r>
      <w:r>
        <w:rPr>
          <w:rFonts w:ascii="Times New Roman" w:hAnsi="Times New Roman" w:cs="Times New Roman"/>
          <w:sz w:val="24"/>
          <w:szCs w:val="24"/>
        </w:rPr>
        <w:lastRenderedPageBreak/>
        <w:t>despite her being the one who knows how to cast the spell.</w:t>
      </w:r>
      <w:r w:rsidR="00311AA9">
        <w:rPr>
          <w:rFonts w:ascii="Times New Roman" w:hAnsi="Times New Roman" w:cs="Times New Roman"/>
          <w:sz w:val="24"/>
          <w:szCs w:val="24"/>
        </w:rPr>
        <w:t xml:space="preserve"> How exactly do these spells “fuse?” Senkyo needed to understand that before being able to utilize it properly.</w:t>
      </w:r>
    </w:p>
    <w:p w14:paraId="62C89F60" w14:textId="1075D18D" w:rsidR="00A64904" w:rsidRDefault="00A6490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ast Structural Synthesis after my second spell.”</w:t>
      </w:r>
    </w:p>
    <w:p w14:paraId="55C59E86" w14:textId="203DF83C" w:rsidR="00A64904" w:rsidRPr="00A64904" w:rsidRDefault="00A6490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64904">
        <w:rPr>
          <w:rFonts w:ascii="Times New Roman" w:hAnsi="Times New Roman" w:cs="Times New Roman"/>
          <w:i/>
          <w:iCs/>
          <w:sz w:val="24"/>
          <w:szCs w:val="24"/>
        </w:rPr>
        <w:t>“*</w:t>
      </w:r>
      <w:proofErr w:type="gramStart"/>
      <w:r w:rsidRPr="00A64904">
        <w:rPr>
          <w:rFonts w:ascii="Times New Roman" w:hAnsi="Times New Roman" w:cs="Times New Roman"/>
          <w:i/>
          <w:iCs/>
          <w:sz w:val="24"/>
          <w:szCs w:val="24"/>
        </w:rPr>
        <w:t>Understood!*</w:t>
      </w:r>
      <w:proofErr w:type="gramEnd"/>
      <w:r w:rsidRPr="00A64904">
        <w:rPr>
          <w:rFonts w:ascii="Times New Roman" w:hAnsi="Times New Roman" w:cs="Times New Roman"/>
          <w:i/>
          <w:iCs/>
          <w:sz w:val="24"/>
          <w:szCs w:val="24"/>
        </w:rPr>
        <w:t>”</w:t>
      </w:r>
    </w:p>
    <w:p w14:paraId="56E66979" w14:textId="13A00070" w:rsidR="00B24F2F" w:rsidRDefault="00A64904" w:rsidP="003F3581">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003F3581">
        <w:rPr>
          <w:rFonts w:ascii="Times New Roman" w:eastAsia="Times New Roman" w:hAnsi="Times New Roman" w:cs="Times New Roman"/>
          <w:sz w:val="24"/>
          <w:szCs w:val="24"/>
        </w:rPr>
        <w:t>Eruption, Hell’s Pillar, Knight Spell, Paired Hellfire, and Sun’s Protection. These were the only spells he knew that could utilize the fire element.</w:t>
      </w:r>
      <w:r w:rsidR="00B24F2F">
        <w:rPr>
          <w:rFonts w:ascii="Times New Roman" w:eastAsia="Times New Roman" w:hAnsi="Times New Roman" w:cs="Times New Roman"/>
          <w:sz w:val="24"/>
          <w:szCs w:val="24"/>
        </w:rPr>
        <w:t xml:space="preserve"> Technically, he also knew other spells from the Konjou Clan, but those spells usually involve having a weapon. They weren’t fit for the highly destructive spell that he was trying to produce. The same went for Knight Spell and Sun’s Protection, but they were different in the sense that he was okay with flaunting those spells out in public.</w:t>
      </w:r>
    </w:p>
    <w:p w14:paraId="04BFD35F" w14:textId="1F52F303" w:rsidR="003F3581" w:rsidRDefault="00B24F2F" w:rsidP="003F3581">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46A6B">
        <w:rPr>
          <w:rFonts w:ascii="Times New Roman" w:eastAsia="Times New Roman" w:hAnsi="Times New Roman" w:cs="Times New Roman"/>
          <w:sz w:val="24"/>
          <w:szCs w:val="24"/>
        </w:rPr>
        <w:t xml:space="preserve">Only now that he listed all of them did he realize how few fire spells he knew. Since fire wasn’t used in the caves because of the tight spaces, he didn’t bother reading up on fire spells. Maybe because of this </w:t>
      </w:r>
      <w:proofErr w:type="spellStart"/>
      <w:r w:rsidR="00746A6B">
        <w:rPr>
          <w:rFonts w:ascii="Times New Roman" w:eastAsia="Times New Roman" w:hAnsi="Times New Roman" w:cs="Times New Roman"/>
          <w:sz w:val="24"/>
          <w:szCs w:val="24"/>
        </w:rPr>
        <w:t>Leolja</w:t>
      </w:r>
      <w:proofErr w:type="spellEnd"/>
      <w:r w:rsidR="00746A6B">
        <w:rPr>
          <w:rFonts w:ascii="Times New Roman" w:eastAsia="Times New Roman" w:hAnsi="Times New Roman" w:cs="Times New Roman"/>
          <w:sz w:val="24"/>
          <w:szCs w:val="24"/>
        </w:rPr>
        <w:t xml:space="preserve"> used </w:t>
      </w:r>
      <w:r w:rsidR="00C8306C">
        <w:rPr>
          <w:rFonts w:ascii="Times New Roman" w:eastAsia="Times New Roman" w:hAnsi="Times New Roman" w:cs="Times New Roman"/>
          <w:sz w:val="24"/>
          <w:szCs w:val="24"/>
        </w:rPr>
        <w:t>Icescape</w:t>
      </w:r>
      <w:r w:rsidR="00746A6B">
        <w:rPr>
          <w:rFonts w:ascii="Times New Roman" w:eastAsia="Times New Roman" w:hAnsi="Times New Roman" w:cs="Times New Roman"/>
          <w:sz w:val="24"/>
          <w:szCs w:val="24"/>
        </w:rPr>
        <w:t xml:space="preserve"> Prison on him. If Shiro didn’t learn about Structural Synthesis, everything could have very likely ended here.</w:t>
      </w:r>
    </w:p>
    <w:p w14:paraId="15B0E6AF" w14:textId="40FCAB4A" w:rsidR="003110F7" w:rsidRDefault="003110F7" w:rsidP="003F3581">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03BAF" w:rsidRPr="00D03BAF">
        <w:rPr>
          <w:rFonts w:ascii="Times New Roman" w:eastAsia="Times New Roman" w:hAnsi="Times New Roman" w:cs="Times New Roman"/>
          <w:sz w:val="24"/>
          <w:szCs w:val="24"/>
        </w:rPr>
        <w:t>O Fire, let my hands guide you. Recreate an image of a burning hell, beginning with this small flare. Paired Hellfire</w:t>
      </w:r>
      <w:r w:rsidR="00D03BA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EAF9B84" w14:textId="019208A7" w:rsidR="003110F7" w:rsidRDefault="003110F7" w:rsidP="003F3581">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03BAF" w:rsidRPr="00D03BAF">
        <w:rPr>
          <w:rFonts w:ascii="Times New Roman" w:eastAsia="Times New Roman" w:hAnsi="Times New Roman" w:cs="Times New Roman"/>
          <w:sz w:val="24"/>
          <w:szCs w:val="24"/>
        </w:rPr>
        <w:t>O Fire, break free from your cage, exhibit your power. Scorch my path and bring upon a conflagration. Eruption</w:t>
      </w:r>
      <w:r w:rsidR="00D03BAF">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73ABCDD" w14:textId="6A1CF971" w:rsidR="00D03BAF" w:rsidRPr="00D03BAF" w:rsidRDefault="00D03BAF" w:rsidP="003F3581">
      <w:pPr>
        <w:tabs>
          <w:tab w:val="left" w:pos="3195"/>
        </w:tabs>
        <w:spacing w:line="340" w:lineRule="atLeast"/>
        <w:jc w:val="both"/>
        <w:rPr>
          <w:rFonts w:ascii="Times New Roman" w:hAnsi="Times New Roman" w:cs="Times New Roman"/>
          <w:i/>
          <w:iCs/>
          <w:sz w:val="24"/>
          <w:szCs w:val="24"/>
        </w:rPr>
      </w:pPr>
      <w:r>
        <w:rPr>
          <w:rFonts w:ascii="Times New Roman" w:eastAsia="Times New Roman" w:hAnsi="Times New Roman" w:cs="Times New Roman"/>
          <w:sz w:val="24"/>
          <w:szCs w:val="24"/>
        </w:rPr>
        <w:t xml:space="preserve">     </w:t>
      </w:r>
      <w:r w:rsidRPr="00D03BAF">
        <w:rPr>
          <w:rFonts w:ascii="Times New Roman" w:eastAsia="Times New Roman" w:hAnsi="Times New Roman" w:cs="Times New Roman"/>
          <w:i/>
          <w:iCs/>
          <w:sz w:val="24"/>
          <w:szCs w:val="24"/>
        </w:rPr>
        <w:t>“*Invisible light that ignites the most dev</w:t>
      </w:r>
      <w:r w:rsidR="00250D20">
        <w:rPr>
          <w:rFonts w:ascii="Times New Roman" w:eastAsia="Times New Roman" w:hAnsi="Times New Roman" w:cs="Times New Roman"/>
          <w:i/>
          <w:iCs/>
          <w:sz w:val="24"/>
          <w:szCs w:val="24"/>
        </w:rPr>
        <w:t>a</w:t>
      </w:r>
      <w:r w:rsidRPr="00D03BAF">
        <w:rPr>
          <w:rFonts w:ascii="Times New Roman" w:eastAsia="Times New Roman" w:hAnsi="Times New Roman" w:cs="Times New Roman"/>
          <w:i/>
          <w:iCs/>
          <w:sz w:val="24"/>
          <w:szCs w:val="24"/>
        </w:rPr>
        <w:t xml:space="preserve">stating fires, you who rule the world with your omnipotent presence. I request to you: heed the call for your power, take form the shape that unites the living circuits, and give birth to a greater power. Structural </w:t>
      </w:r>
      <w:proofErr w:type="gramStart"/>
      <w:r w:rsidRPr="00D03BAF">
        <w:rPr>
          <w:rFonts w:ascii="Times New Roman" w:eastAsia="Times New Roman" w:hAnsi="Times New Roman" w:cs="Times New Roman"/>
          <w:i/>
          <w:iCs/>
          <w:sz w:val="24"/>
          <w:szCs w:val="24"/>
        </w:rPr>
        <w:t>Synthesis!*</w:t>
      </w:r>
      <w:proofErr w:type="gramEnd"/>
      <w:r w:rsidRPr="00D03BAF">
        <w:rPr>
          <w:rFonts w:ascii="Times New Roman" w:eastAsia="Times New Roman" w:hAnsi="Times New Roman" w:cs="Times New Roman"/>
          <w:i/>
          <w:iCs/>
          <w:sz w:val="24"/>
          <w:szCs w:val="24"/>
        </w:rPr>
        <w:t>”</w:t>
      </w:r>
    </w:p>
    <w:p w14:paraId="55B97E8A" w14:textId="472E2994" w:rsidR="00A64904" w:rsidRDefault="00D03BA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50D20">
        <w:rPr>
          <w:rFonts w:ascii="Times New Roman" w:hAnsi="Times New Roman" w:cs="Times New Roman"/>
          <w:sz w:val="24"/>
          <w:szCs w:val="24"/>
        </w:rPr>
        <w:t>With a wall of flame in front of him extending outward and two bodies of fire blasting from both of his palms, Shiro cast Structural Synthesis.</w:t>
      </w:r>
      <w:r w:rsidR="00976E94">
        <w:rPr>
          <w:rFonts w:ascii="Times New Roman" w:hAnsi="Times New Roman" w:cs="Times New Roman"/>
          <w:sz w:val="24"/>
          <w:szCs w:val="24"/>
        </w:rPr>
        <w:t xml:space="preserve"> As a result, Senkyo tilted his head and Shiro let out a confused noise in his head.</w:t>
      </w:r>
    </w:p>
    <w:p w14:paraId="3978FBD3" w14:textId="71AF80FE" w:rsidR="00976E94" w:rsidRDefault="00976E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w:t>
      </w:r>
    </w:p>
    <w:p w14:paraId="649C928C" w14:textId="0DFCBFCF" w:rsidR="00976E94" w:rsidRPr="00722707" w:rsidRDefault="00976E94"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22707">
        <w:rPr>
          <w:rFonts w:ascii="Times New Roman" w:hAnsi="Times New Roman" w:cs="Times New Roman"/>
          <w:i/>
          <w:iCs/>
          <w:sz w:val="24"/>
          <w:szCs w:val="24"/>
        </w:rPr>
        <w:t xml:space="preserve">    “*U-Umm… </w:t>
      </w:r>
      <w:proofErr w:type="spellStart"/>
      <w:r w:rsidRPr="00722707">
        <w:rPr>
          <w:rFonts w:ascii="Times New Roman" w:hAnsi="Times New Roman" w:cs="Times New Roman"/>
          <w:i/>
          <w:iCs/>
          <w:sz w:val="24"/>
          <w:szCs w:val="24"/>
        </w:rPr>
        <w:t>Sh</w:t>
      </w:r>
      <w:proofErr w:type="spellEnd"/>
      <w:r w:rsidRPr="00722707">
        <w:rPr>
          <w:rFonts w:ascii="Times New Roman" w:hAnsi="Times New Roman" w:cs="Times New Roman"/>
          <w:i/>
          <w:iCs/>
          <w:sz w:val="24"/>
          <w:szCs w:val="24"/>
        </w:rPr>
        <w:t xml:space="preserve">-Shiro should have chanted it correctly! S-Structural Synthesis should have </w:t>
      </w:r>
      <w:proofErr w:type="gramStart"/>
      <w:r w:rsidRPr="00722707">
        <w:rPr>
          <w:rFonts w:ascii="Times New Roman" w:hAnsi="Times New Roman" w:cs="Times New Roman"/>
          <w:i/>
          <w:iCs/>
          <w:sz w:val="24"/>
          <w:szCs w:val="24"/>
        </w:rPr>
        <w:t>worked!*</w:t>
      </w:r>
      <w:proofErr w:type="gramEnd"/>
      <w:r w:rsidRPr="00722707">
        <w:rPr>
          <w:rFonts w:ascii="Times New Roman" w:hAnsi="Times New Roman" w:cs="Times New Roman"/>
          <w:i/>
          <w:iCs/>
          <w:sz w:val="24"/>
          <w:szCs w:val="24"/>
        </w:rPr>
        <w:t>”</w:t>
      </w:r>
    </w:p>
    <w:p w14:paraId="47C90A65" w14:textId="5C6BB6AD" w:rsidR="00722707" w:rsidRDefault="0072270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xplained in a panicked voice, clearly a bit flustered with the result of her magic.</w:t>
      </w:r>
    </w:p>
    <w:p w14:paraId="7E71CD52" w14:textId="51586936" w:rsidR="00722707" w:rsidRDefault="0072270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down, Shiro. Let’s think about this for a moment.”</w:t>
      </w:r>
    </w:p>
    <w:p w14:paraId="02AFB316" w14:textId="7C399CD9" w:rsidR="00722707" w:rsidRPr="00722707" w:rsidRDefault="00722707"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22707">
        <w:rPr>
          <w:rFonts w:ascii="Times New Roman" w:hAnsi="Times New Roman" w:cs="Times New Roman"/>
          <w:i/>
          <w:iCs/>
          <w:sz w:val="24"/>
          <w:szCs w:val="24"/>
        </w:rPr>
        <w:t>“*Y-Yes…*”</w:t>
      </w:r>
    </w:p>
    <w:p w14:paraId="548BD419" w14:textId="4727D085" w:rsidR="00EF1ACC" w:rsidRDefault="0072270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owly quieted down, but he could still feel the restlessness inside her.</w:t>
      </w:r>
    </w:p>
    <w:p w14:paraId="465869E2" w14:textId="33F0293F" w:rsidR="00722707" w:rsidRDefault="00722707"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r now, let’s try out a few more combinations.”</w:t>
      </w:r>
    </w:p>
    <w:p w14:paraId="6C74D6DD" w14:textId="3548ACFC" w:rsidR="00722707" w:rsidRPr="007F127C" w:rsidRDefault="00722707"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7F127C" w:rsidRPr="007F127C">
        <w:rPr>
          <w:rFonts w:ascii="Times New Roman" w:hAnsi="Times New Roman" w:cs="Times New Roman"/>
          <w:i/>
          <w:iCs/>
          <w:sz w:val="24"/>
          <w:szCs w:val="24"/>
        </w:rPr>
        <w:t>“*M-</w:t>
      </w:r>
      <w:proofErr w:type="spellStart"/>
      <w:r w:rsidR="007F127C" w:rsidRPr="007F127C">
        <w:rPr>
          <w:rFonts w:ascii="Times New Roman" w:hAnsi="Times New Roman" w:cs="Times New Roman"/>
          <w:i/>
          <w:iCs/>
          <w:sz w:val="24"/>
          <w:szCs w:val="24"/>
        </w:rPr>
        <w:t>Mnn</w:t>
      </w:r>
      <w:proofErr w:type="spellEnd"/>
      <w:r w:rsidR="007F127C" w:rsidRPr="007F127C">
        <w:rPr>
          <w:rFonts w:ascii="Times New Roman" w:hAnsi="Times New Roman" w:cs="Times New Roman"/>
          <w:i/>
          <w:iCs/>
          <w:sz w:val="24"/>
          <w:szCs w:val="24"/>
        </w:rPr>
        <w:t>…*”</w:t>
      </w:r>
    </w:p>
    <w:p w14:paraId="30F980D0" w14:textId="2FBFE332" w:rsidR="00722707"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uption and Knight Spell—nothing.</w:t>
      </w:r>
    </w:p>
    <w:p w14:paraId="20C3407F" w14:textId="794E205A"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ight Spell and Paired Hellfire—nothing.</w:t>
      </w:r>
    </w:p>
    <w:p w14:paraId="7C81C25E" w14:textId="1F2A4314"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 and Sun’s Protection—nothing.</w:t>
      </w:r>
    </w:p>
    <w:p w14:paraId="6FB1AFE1" w14:textId="7B6808FF"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ight Spell and Sun’s Protection—nothing.</w:t>
      </w:r>
    </w:p>
    <w:p w14:paraId="039EC4B5" w14:textId="30B0FDF1"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n’s Protection and Eruption—nothing.</w:t>
      </w:r>
    </w:p>
    <w:p w14:paraId="64BD42A2" w14:textId="28E5C5FE"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they tried to use Structural </w:t>
      </w:r>
      <w:proofErr w:type="gramStart"/>
      <w:r>
        <w:rPr>
          <w:rFonts w:ascii="Times New Roman" w:hAnsi="Times New Roman" w:cs="Times New Roman"/>
          <w:sz w:val="24"/>
          <w:szCs w:val="24"/>
        </w:rPr>
        <w:t>Synthesis,</w:t>
      </w:r>
      <w:proofErr w:type="gramEnd"/>
      <w:r>
        <w:rPr>
          <w:rFonts w:ascii="Times New Roman" w:hAnsi="Times New Roman" w:cs="Times New Roman"/>
          <w:sz w:val="24"/>
          <w:szCs w:val="24"/>
        </w:rPr>
        <w:t xml:space="preserve"> they would end up with the same result. Thinking about it now, Senkyo should have stopped after the third time they failed. Right now, Shiro was down in the dumps due to the magic not working. She was probably being hard on herself for all of these failures. Senkyo would like nothing more than to comfort her but right now he was in the middle of a freezing blizzard of ice and hail. It wasn’t really a place he would want Shiro to manifest herself in. The best thing he could do now was figure out why the magic wasn’t working.</w:t>
      </w:r>
    </w:p>
    <w:p w14:paraId="419E41D1" w14:textId="71596AEE"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id Ranat say anything about Structural Synthesis?”</w:t>
      </w:r>
    </w:p>
    <w:p w14:paraId="4E1EA093" w14:textId="6948E550" w:rsidR="007F127C" w:rsidRPr="007F127C" w:rsidRDefault="007F127C" w:rsidP="000063A5">
      <w:pPr>
        <w:tabs>
          <w:tab w:val="left" w:pos="3195"/>
        </w:tabs>
        <w:spacing w:line="340" w:lineRule="atLeast"/>
        <w:jc w:val="both"/>
        <w:rPr>
          <w:rFonts w:ascii="Times New Roman" w:hAnsi="Times New Roman" w:cs="Times New Roman"/>
          <w:i/>
          <w:iCs/>
          <w:sz w:val="24"/>
          <w:szCs w:val="24"/>
        </w:rPr>
      </w:pPr>
      <w:r w:rsidRPr="007F127C">
        <w:rPr>
          <w:rFonts w:ascii="Times New Roman" w:hAnsi="Times New Roman" w:cs="Times New Roman"/>
          <w:i/>
          <w:iCs/>
          <w:sz w:val="24"/>
          <w:szCs w:val="24"/>
        </w:rPr>
        <w:t xml:space="preserve">     “*R-Ranat…? Y-Yes… She said to just connect it to other spells and cast it just like how Shiro usually would. </w:t>
      </w:r>
      <w:proofErr w:type="spellStart"/>
      <w:r w:rsidRPr="007F127C">
        <w:rPr>
          <w:rFonts w:ascii="Times New Roman" w:hAnsi="Times New Roman" w:cs="Times New Roman"/>
          <w:i/>
          <w:iCs/>
          <w:sz w:val="24"/>
          <w:szCs w:val="24"/>
        </w:rPr>
        <w:t>Sh</w:t>
      </w:r>
      <w:proofErr w:type="spellEnd"/>
      <w:r w:rsidRPr="007F127C">
        <w:rPr>
          <w:rFonts w:ascii="Times New Roman" w:hAnsi="Times New Roman" w:cs="Times New Roman"/>
          <w:i/>
          <w:iCs/>
          <w:sz w:val="24"/>
          <w:szCs w:val="24"/>
        </w:rPr>
        <w:t>-Shiro thinks she’s been doing exactly what she said, but… it won’t work…*”</w:t>
      </w:r>
    </w:p>
    <w:p w14:paraId="6E9AC2A9" w14:textId="6E85E372"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nect it to other spells… huh?”</w:t>
      </w:r>
    </w:p>
    <w:p w14:paraId="0ECA3B08" w14:textId="33642E14"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t some kind of misinterpretation? The phrase “connect it to other spells” would probably have someone shape the mana by simply overlapping it on existing spells, but maybe that wasn’t it? An enhanced version of spells existed out there like Open Spells. It wouldn’t be weird if Structural Synthesis was another type of special spell that Senkyo didn’t know about. In fact, he already noticed signs that Structural Synthesis wasn’t like other spells he used so far.</w:t>
      </w:r>
    </w:p>
    <w:p w14:paraId="26E3B905" w14:textId="027BABEA" w:rsidR="007F127C" w:rsidRDefault="007F127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instance, the chant didn’t start with the usual “O &lt;Element&gt;.” The chant opens immediately into a sentence without this.</w:t>
      </w:r>
      <w:r w:rsidR="00DB67B4">
        <w:rPr>
          <w:rFonts w:ascii="Times New Roman" w:hAnsi="Times New Roman" w:cs="Times New Roman"/>
          <w:sz w:val="24"/>
          <w:szCs w:val="24"/>
        </w:rPr>
        <w:t xml:space="preserve"> The only other instance Senkyo remembered seeing this was… </w:t>
      </w:r>
      <w:r w:rsidR="00B24F2F">
        <w:rPr>
          <w:rFonts w:ascii="Times New Roman" w:hAnsi="Times New Roman" w:cs="Times New Roman"/>
          <w:sz w:val="24"/>
          <w:szCs w:val="24"/>
        </w:rPr>
        <w:t>actually quite often. This pattern would only appear when he was casting a spell that the Konjou Clan taught him. Spells that were made by the clan themselves. In other words, spells that originated from Earth</w:t>
      </w:r>
      <w:r w:rsidR="00326A7A">
        <w:rPr>
          <w:rFonts w:ascii="Times New Roman" w:hAnsi="Times New Roman" w:cs="Times New Roman"/>
          <w:sz w:val="24"/>
          <w:szCs w:val="24"/>
        </w:rPr>
        <w:t>,</w:t>
      </w:r>
      <w:r w:rsidR="00035F91">
        <w:rPr>
          <w:rFonts w:ascii="Times New Roman" w:hAnsi="Times New Roman" w:cs="Times New Roman"/>
          <w:sz w:val="24"/>
          <w:szCs w:val="24"/>
        </w:rPr>
        <w:t xml:space="preserve"> not Zerid</w:t>
      </w:r>
      <w:r w:rsidR="00B24F2F">
        <w:rPr>
          <w:rFonts w:ascii="Times New Roman" w:hAnsi="Times New Roman" w:cs="Times New Roman"/>
          <w:sz w:val="24"/>
          <w:szCs w:val="24"/>
        </w:rPr>
        <w:t>. Gale Fan, Hunting Shroud, and Phantom Blade all had chants that didn’t start with “O &lt;Element&gt;.” Following this trend, that would mean that Structural Synthesis</w:t>
      </w:r>
      <w:r w:rsidR="00326A7A">
        <w:rPr>
          <w:rFonts w:ascii="Times New Roman" w:hAnsi="Times New Roman" w:cs="Times New Roman"/>
          <w:sz w:val="24"/>
          <w:szCs w:val="24"/>
        </w:rPr>
        <w:t xml:space="preserve"> was created by an earthling, not a </w:t>
      </w:r>
      <w:proofErr w:type="spellStart"/>
      <w:r w:rsidR="00326A7A">
        <w:rPr>
          <w:rFonts w:ascii="Times New Roman" w:hAnsi="Times New Roman" w:cs="Times New Roman"/>
          <w:sz w:val="24"/>
          <w:szCs w:val="24"/>
        </w:rPr>
        <w:t>zeldian</w:t>
      </w:r>
      <w:proofErr w:type="spellEnd"/>
      <w:r w:rsidR="00326A7A">
        <w:rPr>
          <w:rFonts w:ascii="Times New Roman" w:hAnsi="Times New Roman" w:cs="Times New Roman"/>
          <w:sz w:val="24"/>
          <w:szCs w:val="24"/>
        </w:rPr>
        <w:t>.</w:t>
      </w:r>
    </w:p>
    <w:p w14:paraId="281F7717" w14:textId="2DD56269" w:rsidR="00BB5F4D" w:rsidRDefault="00BB5F4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this way, </w:t>
      </w:r>
      <w:r w:rsidR="00380CEA">
        <w:rPr>
          <w:rFonts w:ascii="Times New Roman" w:hAnsi="Times New Roman" w:cs="Times New Roman"/>
          <w:sz w:val="24"/>
          <w:szCs w:val="24"/>
        </w:rPr>
        <w:t>a certain phrase made him quite interested. Specifically, the part saying “</w:t>
      </w:r>
      <w:r w:rsidR="00380CEA" w:rsidRPr="00380CEA">
        <w:rPr>
          <w:rFonts w:ascii="Times New Roman" w:eastAsia="Times New Roman" w:hAnsi="Times New Roman" w:cs="Times New Roman"/>
          <w:sz w:val="24"/>
          <w:szCs w:val="24"/>
        </w:rPr>
        <w:t>take form the shape that unites the living circuits</w:t>
      </w:r>
      <w:r w:rsidR="00380CEA">
        <w:rPr>
          <w:rFonts w:ascii="Times New Roman" w:eastAsia="Times New Roman" w:hAnsi="Times New Roman" w:cs="Times New Roman"/>
          <w:sz w:val="24"/>
          <w:szCs w:val="24"/>
        </w:rPr>
        <w:t>.</w:t>
      </w:r>
      <w:r w:rsidR="00380CEA">
        <w:rPr>
          <w:rFonts w:ascii="Times New Roman" w:hAnsi="Times New Roman" w:cs="Times New Roman"/>
          <w:sz w:val="24"/>
          <w:szCs w:val="24"/>
        </w:rPr>
        <w:t>” The word “</w:t>
      </w:r>
      <w:r w:rsidR="00FB3380">
        <w:rPr>
          <w:rFonts w:ascii="Times New Roman" w:hAnsi="Times New Roman" w:cs="Times New Roman"/>
          <w:sz w:val="24"/>
          <w:szCs w:val="24"/>
        </w:rPr>
        <w:t>c</w:t>
      </w:r>
      <w:r w:rsidR="00380CEA">
        <w:rPr>
          <w:rFonts w:ascii="Times New Roman" w:hAnsi="Times New Roman" w:cs="Times New Roman"/>
          <w:sz w:val="24"/>
          <w:szCs w:val="24"/>
        </w:rPr>
        <w:t>ircuit</w:t>
      </w:r>
      <w:r w:rsidR="00FE1DA6">
        <w:rPr>
          <w:rFonts w:ascii="Times New Roman" w:hAnsi="Times New Roman" w:cs="Times New Roman"/>
          <w:sz w:val="24"/>
          <w:szCs w:val="24"/>
        </w:rPr>
        <w:t>”</w:t>
      </w:r>
      <w:r w:rsidR="00380CEA">
        <w:rPr>
          <w:rFonts w:ascii="Times New Roman" w:hAnsi="Times New Roman" w:cs="Times New Roman"/>
          <w:sz w:val="24"/>
          <w:szCs w:val="24"/>
        </w:rPr>
        <w:t xml:space="preserve"> is a common term </w:t>
      </w:r>
      <w:r w:rsidR="00FE1DA6">
        <w:rPr>
          <w:rFonts w:ascii="Times New Roman" w:hAnsi="Times New Roman" w:cs="Times New Roman"/>
          <w:sz w:val="24"/>
          <w:szCs w:val="24"/>
        </w:rPr>
        <w:lastRenderedPageBreak/>
        <w:t>in</w:t>
      </w:r>
      <w:r w:rsidR="00380CEA">
        <w:rPr>
          <w:rFonts w:ascii="Times New Roman" w:hAnsi="Times New Roman" w:cs="Times New Roman"/>
          <w:sz w:val="24"/>
          <w:szCs w:val="24"/>
        </w:rPr>
        <w:t xml:space="preserve"> the enchanter class of the Konjou Clan</w:t>
      </w:r>
      <w:r w:rsidR="00FE1DA6">
        <w:rPr>
          <w:rFonts w:ascii="Times New Roman" w:hAnsi="Times New Roman" w:cs="Times New Roman"/>
          <w:sz w:val="24"/>
          <w:szCs w:val="24"/>
        </w:rPr>
        <w:t xml:space="preserve"> which Senkyo was very familiar with</w:t>
      </w:r>
      <w:r w:rsidR="00AE7C1F">
        <w:rPr>
          <w:rFonts w:ascii="Times New Roman" w:hAnsi="Times New Roman" w:cs="Times New Roman"/>
          <w:sz w:val="24"/>
          <w:szCs w:val="24"/>
        </w:rPr>
        <w:t>. This thought gave him a hunch. As for whether it was right or not, there was only one way to find out.</w:t>
      </w:r>
    </w:p>
    <w:p w14:paraId="541B64CD" w14:textId="1BD2BD87" w:rsidR="00AE7C1F"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ll try to cast Structural Synthesis. Can you observe how the mana is formed?”</w:t>
      </w:r>
    </w:p>
    <w:p w14:paraId="4E8F4B44" w14:textId="7FA5B165" w:rsidR="00AE7C1F" w:rsidRPr="00AE7C1F" w:rsidRDefault="00AE7C1F"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E7C1F">
        <w:rPr>
          <w:rFonts w:ascii="Times New Roman" w:hAnsi="Times New Roman" w:cs="Times New Roman"/>
          <w:i/>
          <w:iCs/>
          <w:sz w:val="24"/>
          <w:szCs w:val="24"/>
        </w:rPr>
        <w:t xml:space="preserve">  “*…? Y-Yes, Shiro can do </w:t>
      </w:r>
      <w:proofErr w:type="gramStart"/>
      <w:r w:rsidRPr="00AE7C1F">
        <w:rPr>
          <w:rFonts w:ascii="Times New Roman" w:hAnsi="Times New Roman" w:cs="Times New Roman"/>
          <w:i/>
          <w:iCs/>
          <w:sz w:val="24"/>
          <w:szCs w:val="24"/>
        </w:rPr>
        <w:t>that.*</w:t>
      </w:r>
      <w:proofErr w:type="gramEnd"/>
      <w:r w:rsidRPr="00AE7C1F">
        <w:rPr>
          <w:rFonts w:ascii="Times New Roman" w:hAnsi="Times New Roman" w:cs="Times New Roman"/>
          <w:i/>
          <w:iCs/>
          <w:sz w:val="24"/>
          <w:szCs w:val="24"/>
        </w:rPr>
        <w:t>”</w:t>
      </w:r>
    </w:p>
    <w:p w14:paraId="3BF81C9C" w14:textId="67846270" w:rsidR="00AE7C1F"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w:t>
      </w:r>
    </w:p>
    <w:p w14:paraId="43C04DA8" w14:textId="2E2944BD" w:rsidR="00380CEA"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a bit confused, Shiro quickly agreed. Uttering the correct string of words will control the mana around a caster. </w:t>
      </w:r>
      <w:r w:rsidR="009B787B">
        <w:rPr>
          <w:rFonts w:ascii="Times New Roman" w:hAnsi="Times New Roman" w:cs="Times New Roman"/>
          <w:sz w:val="24"/>
          <w:szCs w:val="24"/>
        </w:rPr>
        <w:t>A</w:t>
      </w:r>
      <w:r>
        <w:rPr>
          <w:rFonts w:ascii="Times New Roman" w:hAnsi="Times New Roman" w:cs="Times New Roman"/>
          <w:sz w:val="24"/>
          <w:szCs w:val="24"/>
        </w:rPr>
        <w:t xml:space="preserve"> skilled caster will be able to see and feel how the mana is being formed. As for Senkyo and Shiro, they are able to see the mana they were casting as if they were a single person. If Senkyo can figure out how this spell interacts with other magic, he would be able to find his first big lead for using Structural Synthesis.</w:t>
      </w:r>
    </w:p>
    <w:p w14:paraId="710A87ED" w14:textId="293CA950" w:rsidR="00AE7C1F"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st Eruption and Paired Hellfire once more. A column of flames to his front and two sprays of fire gushing out of his palms. Here, he collected the mana around him and began his chant.</w:t>
      </w:r>
    </w:p>
    <w:p w14:paraId="53038903" w14:textId="77777777" w:rsidR="00AE7C1F"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Invisible light that ignites the most devastating fires</w:t>
      </w:r>
      <w:r>
        <w:rPr>
          <w:rFonts w:ascii="Times New Roman" w:hAnsi="Times New Roman" w:cs="Times New Roman"/>
          <w:sz w:val="24"/>
          <w:szCs w:val="24"/>
        </w:rPr>
        <w:t>…”</w:t>
      </w:r>
    </w:p>
    <w:p w14:paraId="290098D2" w14:textId="563E5DAB" w:rsidR="00AE7C1F"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75C">
        <w:rPr>
          <w:rFonts w:ascii="Times New Roman" w:hAnsi="Times New Roman" w:cs="Times New Roman"/>
          <w:sz w:val="24"/>
          <w:szCs w:val="24"/>
        </w:rPr>
        <w:t>Three</w:t>
      </w:r>
      <w:r w:rsidR="002352F2">
        <w:rPr>
          <w:rFonts w:ascii="Times New Roman" w:hAnsi="Times New Roman" w:cs="Times New Roman"/>
          <w:sz w:val="24"/>
          <w:szCs w:val="24"/>
        </w:rPr>
        <w:t xml:space="preserve"> clumps of mana highlight themselves in front of him… no, five? Six. Seven. No, unlike normal spells, this spell had no fixed number of mana it could control. As long as he willed it, the number of highlighted clumps would increase and decrease. For now, he settled with </w:t>
      </w:r>
      <w:r w:rsidR="00275ABA">
        <w:rPr>
          <w:rFonts w:ascii="Times New Roman" w:hAnsi="Times New Roman" w:cs="Times New Roman"/>
          <w:sz w:val="24"/>
          <w:szCs w:val="24"/>
        </w:rPr>
        <w:t>three</w:t>
      </w:r>
      <w:r w:rsidR="002352F2">
        <w:rPr>
          <w:rFonts w:ascii="Times New Roman" w:hAnsi="Times New Roman" w:cs="Times New Roman"/>
          <w:sz w:val="24"/>
          <w:szCs w:val="24"/>
        </w:rPr>
        <w:t>.</w:t>
      </w:r>
    </w:p>
    <w:p w14:paraId="77D81F19" w14:textId="77777777" w:rsidR="002352F2" w:rsidRDefault="00AE7C1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you who rule the world with your omnipotent presence.</w:t>
      </w:r>
      <w:r w:rsidR="002352F2">
        <w:rPr>
          <w:rFonts w:ascii="Times New Roman" w:hAnsi="Times New Roman" w:cs="Times New Roman"/>
          <w:sz w:val="24"/>
          <w:szCs w:val="24"/>
        </w:rPr>
        <w:t>”</w:t>
      </w:r>
    </w:p>
    <w:p w14:paraId="55F7B68E" w14:textId="2E8E444A" w:rsidR="002352F2" w:rsidRDefault="002352F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501FD">
        <w:rPr>
          <w:rFonts w:ascii="Times New Roman" w:hAnsi="Times New Roman" w:cs="Times New Roman"/>
          <w:sz w:val="24"/>
          <w:szCs w:val="24"/>
        </w:rPr>
        <w:t xml:space="preserve">Around this part, Shiro would simply connect the </w:t>
      </w:r>
      <w:r w:rsidR="006C46F6">
        <w:rPr>
          <w:rFonts w:ascii="Times New Roman" w:hAnsi="Times New Roman" w:cs="Times New Roman"/>
          <w:sz w:val="24"/>
          <w:szCs w:val="24"/>
        </w:rPr>
        <w:t>three</w:t>
      </w:r>
      <w:r w:rsidR="007501FD">
        <w:rPr>
          <w:rFonts w:ascii="Times New Roman" w:hAnsi="Times New Roman" w:cs="Times New Roman"/>
          <w:sz w:val="24"/>
          <w:szCs w:val="24"/>
        </w:rPr>
        <w:t xml:space="preserve"> clumps, pla</w:t>
      </w:r>
      <w:r w:rsidR="00275ABA">
        <w:rPr>
          <w:rFonts w:ascii="Times New Roman" w:hAnsi="Times New Roman" w:cs="Times New Roman"/>
          <w:sz w:val="24"/>
          <w:szCs w:val="24"/>
        </w:rPr>
        <w:t>c</w:t>
      </w:r>
      <w:r w:rsidR="006C46F6">
        <w:rPr>
          <w:rFonts w:ascii="Times New Roman" w:hAnsi="Times New Roman" w:cs="Times New Roman"/>
          <w:sz w:val="24"/>
          <w:szCs w:val="24"/>
        </w:rPr>
        <w:t>ing</w:t>
      </w:r>
      <w:r w:rsidR="007501FD">
        <w:rPr>
          <w:rFonts w:ascii="Times New Roman" w:hAnsi="Times New Roman" w:cs="Times New Roman"/>
          <w:sz w:val="24"/>
          <w:szCs w:val="24"/>
        </w:rPr>
        <w:t xml:space="preserve"> one in each body of fire</w:t>
      </w:r>
      <w:r w:rsidR="00275ABA">
        <w:rPr>
          <w:rFonts w:ascii="Times New Roman" w:hAnsi="Times New Roman" w:cs="Times New Roman"/>
          <w:sz w:val="24"/>
          <w:szCs w:val="24"/>
        </w:rPr>
        <w:t>.</w:t>
      </w:r>
      <w:r w:rsidR="007501FD">
        <w:rPr>
          <w:rFonts w:ascii="Times New Roman" w:hAnsi="Times New Roman" w:cs="Times New Roman"/>
          <w:sz w:val="24"/>
          <w:szCs w:val="24"/>
        </w:rPr>
        <w:t xml:space="preserve"> But that doesn’t work. So, Senkyo decided to do something different.</w:t>
      </w:r>
    </w:p>
    <w:p w14:paraId="2B853E1A" w14:textId="324777AE" w:rsidR="007F728F" w:rsidRPr="002A6FDC" w:rsidRDefault="007F728F"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A6FDC">
        <w:rPr>
          <w:rFonts w:ascii="Times New Roman" w:hAnsi="Times New Roman" w:cs="Times New Roman"/>
          <w:i/>
          <w:iCs/>
          <w:sz w:val="24"/>
          <w:szCs w:val="24"/>
        </w:rPr>
        <w:t>“</w:t>
      </w:r>
      <w:r w:rsidR="002A6FDC" w:rsidRPr="002A6FDC">
        <w:rPr>
          <w:rFonts w:ascii="Times New Roman" w:hAnsi="Times New Roman" w:cs="Times New Roman"/>
          <w:i/>
          <w:iCs/>
          <w:sz w:val="24"/>
          <w:szCs w:val="24"/>
        </w:rPr>
        <w:t>*</w:t>
      </w:r>
      <w:r w:rsidRPr="002A6FDC">
        <w:rPr>
          <w:rFonts w:ascii="Times New Roman" w:hAnsi="Times New Roman" w:cs="Times New Roman"/>
          <w:i/>
          <w:iCs/>
          <w:sz w:val="24"/>
          <w:szCs w:val="24"/>
        </w:rPr>
        <w:t>…</w:t>
      </w:r>
      <w:r w:rsidR="00CE306E">
        <w:rPr>
          <w:rFonts w:ascii="Times New Roman" w:hAnsi="Times New Roman" w:cs="Times New Roman"/>
          <w:i/>
          <w:iCs/>
          <w:sz w:val="24"/>
          <w:szCs w:val="24"/>
        </w:rPr>
        <w:t>!</w:t>
      </w:r>
      <w:r w:rsidR="002A6FDC" w:rsidRPr="002A6FDC">
        <w:rPr>
          <w:rFonts w:ascii="Times New Roman" w:hAnsi="Times New Roman" w:cs="Times New Roman"/>
          <w:i/>
          <w:iCs/>
          <w:sz w:val="24"/>
          <w:szCs w:val="24"/>
        </w:rPr>
        <w:t>*</w:t>
      </w:r>
      <w:r w:rsidRPr="002A6FDC">
        <w:rPr>
          <w:rFonts w:ascii="Times New Roman" w:hAnsi="Times New Roman" w:cs="Times New Roman"/>
          <w:i/>
          <w:iCs/>
          <w:sz w:val="24"/>
          <w:szCs w:val="24"/>
        </w:rPr>
        <w:t>”</w:t>
      </w:r>
    </w:p>
    <w:p w14:paraId="4589BC87" w14:textId="5B5FCCD7" w:rsidR="002A6FDC" w:rsidRDefault="007F728F"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idn’t speak, but he could hear her voice piq</w:t>
      </w:r>
      <w:r w:rsidR="00E50A91">
        <w:rPr>
          <w:rFonts w:ascii="Times New Roman" w:hAnsi="Times New Roman" w:cs="Times New Roman"/>
          <w:sz w:val="24"/>
          <w:szCs w:val="24"/>
        </w:rPr>
        <w:t>u</w:t>
      </w:r>
      <w:r>
        <w:rPr>
          <w:rFonts w:ascii="Times New Roman" w:hAnsi="Times New Roman" w:cs="Times New Roman"/>
          <w:sz w:val="24"/>
          <w:szCs w:val="24"/>
        </w:rPr>
        <w:t xml:space="preserve">ed </w:t>
      </w:r>
      <w:r w:rsidR="00E50A91">
        <w:rPr>
          <w:rFonts w:ascii="Times New Roman" w:hAnsi="Times New Roman" w:cs="Times New Roman"/>
          <w:sz w:val="24"/>
          <w:szCs w:val="24"/>
        </w:rPr>
        <w:t>by Senkyo’s formation</w:t>
      </w:r>
      <w:r>
        <w:rPr>
          <w:rFonts w:ascii="Times New Roman" w:hAnsi="Times New Roman" w:cs="Times New Roman"/>
          <w:sz w:val="24"/>
          <w:szCs w:val="24"/>
        </w:rPr>
        <w:t>.</w:t>
      </w:r>
    </w:p>
    <w:p w14:paraId="574261D9" w14:textId="77777777" w:rsidR="002A6FDC" w:rsidRDefault="002352F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E7C1F" w:rsidRPr="00AE7C1F">
        <w:rPr>
          <w:rFonts w:ascii="Times New Roman" w:hAnsi="Times New Roman" w:cs="Times New Roman"/>
          <w:sz w:val="24"/>
          <w:szCs w:val="24"/>
        </w:rPr>
        <w:t xml:space="preserve">I request to </w:t>
      </w:r>
      <w:proofErr w:type="gramStart"/>
      <w:r w:rsidR="00AE7C1F" w:rsidRPr="00AE7C1F">
        <w:rPr>
          <w:rFonts w:ascii="Times New Roman" w:hAnsi="Times New Roman" w:cs="Times New Roman"/>
          <w:sz w:val="24"/>
          <w:szCs w:val="24"/>
        </w:rPr>
        <w:t>you:</w:t>
      </w:r>
      <w:r w:rsidR="002A6FDC">
        <w:rPr>
          <w:rFonts w:ascii="Times New Roman" w:hAnsi="Times New Roman" w:cs="Times New Roman"/>
          <w:sz w:val="24"/>
          <w:szCs w:val="24"/>
        </w:rPr>
        <w:t>…</w:t>
      </w:r>
      <w:proofErr w:type="gramEnd"/>
      <w:r w:rsidR="002A6FDC">
        <w:rPr>
          <w:rFonts w:ascii="Times New Roman" w:hAnsi="Times New Roman" w:cs="Times New Roman"/>
          <w:sz w:val="24"/>
          <w:szCs w:val="24"/>
        </w:rPr>
        <w:t>”</w:t>
      </w:r>
    </w:p>
    <w:p w14:paraId="55132330" w14:textId="6D18D74D" w:rsidR="002A6FDC" w:rsidRDefault="002A6FD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a formations are typically</w:t>
      </w:r>
      <w:r w:rsidR="00CE306E">
        <w:rPr>
          <w:rFonts w:ascii="Times New Roman" w:hAnsi="Times New Roman" w:cs="Times New Roman"/>
          <w:sz w:val="24"/>
          <w:szCs w:val="24"/>
        </w:rPr>
        <w:t xml:space="preserve"> made</w:t>
      </w:r>
      <w:r>
        <w:rPr>
          <w:rFonts w:ascii="Times New Roman" w:hAnsi="Times New Roman" w:cs="Times New Roman"/>
          <w:sz w:val="24"/>
          <w:szCs w:val="24"/>
        </w:rPr>
        <w:t xml:space="preserve"> simple with the exist</w:t>
      </w:r>
      <w:r w:rsidR="00EE6740">
        <w:rPr>
          <w:rFonts w:ascii="Times New Roman" w:hAnsi="Times New Roman" w:cs="Times New Roman"/>
          <w:sz w:val="24"/>
          <w:szCs w:val="24"/>
        </w:rPr>
        <w:t>e</w:t>
      </w:r>
      <w:r>
        <w:rPr>
          <w:rFonts w:ascii="Times New Roman" w:hAnsi="Times New Roman" w:cs="Times New Roman"/>
          <w:sz w:val="24"/>
          <w:szCs w:val="24"/>
        </w:rPr>
        <w:t xml:space="preserve">nce of spells. </w:t>
      </w:r>
      <w:r w:rsidR="00EE6740">
        <w:rPr>
          <w:rFonts w:ascii="Times New Roman" w:hAnsi="Times New Roman" w:cs="Times New Roman"/>
          <w:sz w:val="24"/>
          <w:szCs w:val="24"/>
        </w:rPr>
        <w:t>They would give the caster a simple guide as to how the mana should be arranged. The caster’s main job was to place the mana where they want the output to be released.</w:t>
      </w:r>
    </w:p>
    <w:p w14:paraId="45A74682" w14:textId="012B14FD" w:rsidR="00EE6740" w:rsidRDefault="002A6FDC"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E6740">
        <w:rPr>
          <w:rFonts w:ascii="Times New Roman" w:hAnsi="Times New Roman" w:cs="Times New Roman"/>
          <w:sz w:val="24"/>
          <w:szCs w:val="24"/>
        </w:rPr>
        <w:t>…</w:t>
      </w:r>
      <w:r w:rsidR="00AE7C1F" w:rsidRPr="00AE7C1F">
        <w:rPr>
          <w:rFonts w:ascii="Times New Roman" w:hAnsi="Times New Roman" w:cs="Times New Roman"/>
          <w:sz w:val="24"/>
          <w:szCs w:val="24"/>
        </w:rPr>
        <w:t>heed the call for your power</w:t>
      </w:r>
      <w:r w:rsidR="00EE6740">
        <w:rPr>
          <w:rFonts w:ascii="Times New Roman" w:hAnsi="Times New Roman" w:cs="Times New Roman"/>
          <w:sz w:val="24"/>
          <w:szCs w:val="24"/>
        </w:rPr>
        <w:t>…”</w:t>
      </w:r>
    </w:p>
    <w:p w14:paraId="30708FFD" w14:textId="3DF78136" w:rsidR="00EE6740"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a spell like Structural Synthesis was completely different. The caster would be given the building blocks, but how the spell would be arranged was the caster’s responsibility.</w:t>
      </w:r>
    </w:p>
    <w:p w14:paraId="71E153AF" w14:textId="6F6A4B12" w:rsidR="00EE6740"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E7C1F" w:rsidRPr="00AE7C1F">
        <w:rPr>
          <w:rFonts w:ascii="Times New Roman" w:hAnsi="Times New Roman" w:cs="Times New Roman"/>
          <w:sz w:val="24"/>
          <w:szCs w:val="24"/>
        </w:rPr>
        <w:t>take form the shape that unites the living circuits</w:t>
      </w:r>
      <w:r>
        <w:rPr>
          <w:rFonts w:ascii="Times New Roman" w:hAnsi="Times New Roman" w:cs="Times New Roman"/>
          <w:sz w:val="24"/>
          <w:szCs w:val="24"/>
        </w:rPr>
        <w:t>…”</w:t>
      </w:r>
    </w:p>
    <w:p w14:paraId="0D62522A" w14:textId="185C9C98" w:rsidR="00EE6740"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magic had no fixed form. It was a spell that was meant to be shaped by the caster to produce the result that they desire. In other words, Shiro, who had no specific image in mind for what the spell should do, could only produce nothing because of this.</w:t>
      </w:r>
    </w:p>
    <w:p w14:paraId="4D2E3F45" w14:textId="77777777" w:rsidR="00EE6740"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E7C1F" w:rsidRPr="00AE7C1F">
        <w:rPr>
          <w:rFonts w:ascii="Times New Roman" w:hAnsi="Times New Roman" w:cs="Times New Roman"/>
          <w:sz w:val="24"/>
          <w:szCs w:val="24"/>
        </w:rPr>
        <w:t>and give birth to a greater power.</w:t>
      </w:r>
      <w:r>
        <w:rPr>
          <w:rFonts w:ascii="Times New Roman" w:hAnsi="Times New Roman" w:cs="Times New Roman"/>
          <w:sz w:val="24"/>
          <w:szCs w:val="24"/>
        </w:rPr>
        <w:t>”</w:t>
      </w:r>
    </w:p>
    <w:p w14:paraId="21B406C9" w14:textId="792D5EA9" w:rsidR="00EE6740"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how Shiro would support Senkyo’s previous magic by using null spells to empower them, this was not a spell that was made to </w:t>
      </w:r>
      <w:r w:rsidR="004A6DB5">
        <w:rPr>
          <w:rFonts w:ascii="Times New Roman" w:hAnsi="Times New Roman" w:cs="Times New Roman"/>
          <w:sz w:val="24"/>
          <w:szCs w:val="24"/>
        </w:rPr>
        <w:t xml:space="preserve">support or </w:t>
      </w:r>
      <w:r>
        <w:rPr>
          <w:rFonts w:ascii="Times New Roman" w:hAnsi="Times New Roman" w:cs="Times New Roman"/>
          <w:sz w:val="24"/>
          <w:szCs w:val="24"/>
        </w:rPr>
        <w:t>assist</w:t>
      </w:r>
      <w:r w:rsidR="000C0CD8">
        <w:rPr>
          <w:rFonts w:ascii="Times New Roman" w:hAnsi="Times New Roman" w:cs="Times New Roman"/>
          <w:sz w:val="24"/>
          <w:szCs w:val="24"/>
        </w:rPr>
        <w:t>.</w:t>
      </w:r>
      <w:r>
        <w:rPr>
          <w:rFonts w:ascii="Times New Roman" w:hAnsi="Times New Roman" w:cs="Times New Roman"/>
          <w:sz w:val="24"/>
          <w:szCs w:val="24"/>
        </w:rPr>
        <w:t xml:space="preserve"> </w:t>
      </w:r>
      <w:r w:rsidR="000C0CD8">
        <w:rPr>
          <w:rFonts w:ascii="Times New Roman" w:hAnsi="Times New Roman" w:cs="Times New Roman"/>
          <w:sz w:val="24"/>
          <w:szCs w:val="24"/>
        </w:rPr>
        <w:t>I</w:t>
      </w:r>
      <w:r>
        <w:rPr>
          <w:rFonts w:ascii="Times New Roman" w:hAnsi="Times New Roman" w:cs="Times New Roman"/>
          <w:sz w:val="24"/>
          <w:szCs w:val="24"/>
        </w:rPr>
        <w:t>t was a spell that was made to build</w:t>
      </w:r>
      <w:r w:rsidR="00872011">
        <w:rPr>
          <w:rFonts w:ascii="Times New Roman" w:hAnsi="Times New Roman" w:cs="Times New Roman"/>
          <w:sz w:val="24"/>
          <w:szCs w:val="24"/>
        </w:rPr>
        <w:t xml:space="preserve"> and create</w:t>
      </w:r>
      <w:r>
        <w:rPr>
          <w:rFonts w:ascii="Times New Roman" w:hAnsi="Times New Roman" w:cs="Times New Roman"/>
          <w:sz w:val="24"/>
          <w:szCs w:val="24"/>
        </w:rPr>
        <w:t xml:space="preserve">. </w:t>
      </w:r>
      <w:r w:rsidR="00872011">
        <w:rPr>
          <w:rFonts w:ascii="Times New Roman" w:hAnsi="Times New Roman" w:cs="Times New Roman"/>
          <w:sz w:val="24"/>
          <w:szCs w:val="24"/>
        </w:rPr>
        <w:t>Now that Senkyo realized this, the only person that casts this spell should be none other than a person that already has an image in mind and knows how to arrange and produce the said image. As an enchanter of the Konjou Clan, it was all too simple to meet these requirements</w:t>
      </w:r>
    </w:p>
    <w:p w14:paraId="5E121BA1" w14:textId="013C633E" w:rsidR="00AE7C1F" w:rsidRDefault="00EE674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E7C1F" w:rsidRPr="00AE7C1F">
        <w:rPr>
          <w:rFonts w:ascii="Times New Roman" w:hAnsi="Times New Roman" w:cs="Times New Roman"/>
          <w:sz w:val="24"/>
          <w:szCs w:val="24"/>
        </w:rPr>
        <w:t>Structural Synthesis!</w:t>
      </w:r>
      <w:r w:rsidR="00AE7C1F">
        <w:rPr>
          <w:rFonts w:ascii="Times New Roman" w:hAnsi="Times New Roman" w:cs="Times New Roman"/>
          <w:sz w:val="24"/>
          <w:szCs w:val="24"/>
        </w:rPr>
        <w:t>”</w:t>
      </w:r>
    </w:p>
    <w:p w14:paraId="4D4B1C0E" w14:textId="1E7207D6" w:rsidR="007F127C" w:rsidRDefault="0087201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83633">
        <w:rPr>
          <w:rFonts w:ascii="Times New Roman" w:hAnsi="Times New Roman" w:cs="Times New Roman"/>
          <w:sz w:val="24"/>
          <w:szCs w:val="24"/>
        </w:rPr>
        <w:t>A</w:t>
      </w:r>
      <w:r w:rsidR="003704E3">
        <w:rPr>
          <w:rFonts w:ascii="Times New Roman" w:hAnsi="Times New Roman" w:cs="Times New Roman"/>
          <w:sz w:val="24"/>
          <w:szCs w:val="24"/>
        </w:rPr>
        <w:t xml:space="preserve"> clump of mana </w:t>
      </w:r>
      <w:r w:rsidR="00A24231">
        <w:rPr>
          <w:rFonts w:ascii="Times New Roman" w:hAnsi="Times New Roman" w:cs="Times New Roman"/>
          <w:sz w:val="24"/>
          <w:szCs w:val="24"/>
        </w:rPr>
        <w:t xml:space="preserve">was </w:t>
      </w:r>
      <w:r w:rsidR="003704E3">
        <w:rPr>
          <w:rFonts w:ascii="Times New Roman" w:hAnsi="Times New Roman" w:cs="Times New Roman"/>
          <w:sz w:val="24"/>
          <w:szCs w:val="24"/>
        </w:rPr>
        <w:t xml:space="preserve">placed inside the product of Eruption, </w:t>
      </w:r>
      <w:r w:rsidR="008F69D5">
        <w:rPr>
          <w:rFonts w:ascii="Times New Roman" w:hAnsi="Times New Roman" w:cs="Times New Roman"/>
          <w:sz w:val="24"/>
          <w:szCs w:val="24"/>
        </w:rPr>
        <w:t>encasing it as if placing it inside a giant circle and two lines, the symbol for Connection and Repetition</w:t>
      </w:r>
      <w:r w:rsidR="00D55F64">
        <w:rPr>
          <w:rFonts w:ascii="Times New Roman" w:hAnsi="Times New Roman" w:cs="Times New Roman"/>
          <w:sz w:val="24"/>
          <w:szCs w:val="24"/>
        </w:rPr>
        <w:t>,</w:t>
      </w:r>
      <w:r w:rsidR="008F69D5">
        <w:rPr>
          <w:rFonts w:ascii="Times New Roman" w:hAnsi="Times New Roman" w:cs="Times New Roman"/>
          <w:sz w:val="24"/>
          <w:szCs w:val="24"/>
        </w:rPr>
        <w:t xml:space="preserve"> where inside, the mana formed into symbols of Spirit and two repeats of Domination</w:t>
      </w:r>
      <w:r w:rsidR="00901D3F">
        <w:rPr>
          <w:rFonts w:ascii="Times New Roman" w:hAnsi="Times New Roman" w:cs="Times New Roman"/>
          <w:sz w:val="24"/>
          <w:szCs w:val="24"/>
        </w:rPr>
        <w:t xml:space="preserve"> on each end of the arc</w:t>
      </w:r>
      <w:r w:rsidR="008F69D5">
        <w:rPr>
          <w:rFonts w:ascii="Times New Roman" w:hAnsi="Times New Roman" w:cs="Times New Roman"/>
          <w:sz w:val="24"/>
          <w:szCs w:val="24"/>
        </w:rPr>
        <w:t>.</w:t>
      </w:r>
      <w:r w:rsidR="00901D3F">
        <w:rPr>
          <w:rFonts w:ascii="Times New Roman" w:hAnsi="Times New Roman" w:cs="Times New Roman"/>
          <w:sz w:val="24"/>
          <w:szCs w:val="24"/>
        </w:rPr>
        <w:t xml:space="preserve"> Meanwhile</w:t>
      </w:r>
      <w:r w:rsidR="00A24231">
        <w:rPr>
          <w:rFonts w:ascii="Times New Roman" w:hAnsi="Times New Roman" w:cs="Times New Roman"/>
          <w:sz w:val="24"/>
          <w:szCs w:val="24"/>
        </w:rPr>
        <w:t>,</w:t>
      </w:r>
      <w:r w:rsidR="00901D3F">
        <w:rPr>
          <w:rFonts w:ascii="Times New Roman" w:hAnsi="Times New Roman" w:cs="Times New Roman"/>
          <w:sz w:val="24"/>
          <w:szCs w:val="24"/>
        </w:rPr>
        <w:t xml:space="preserve"> </w:t>
      </w:r>
      <w:r w:rsidR="00A24231">
        <w:rPr>
          <w:rFonts w:ascii="Times New Roman" w:hAnsi="Times New Roman" w:cs="Times New Roman"/>
          <w:sz w:val="24"/>
          <w:szCs w:val="24"/>
        </w:rPr>
        <w:t>the palms of his hands were encased in the same shape of mana</w:t>
      </w:r>
      <w:r w:rsidR="002B1FD9">
        <w:rPr>
          <w:rFonts w:ascii="Times New Roman" w:hAnsi="Times New Roman" w:cs="Times New Roman"/>
          <w:sz w:val="24"/>
          <w:szCs w:val="24"/>
        </w:rPr>
        <w:t xml:space="preserve"> signifying Connection</w:t>
      </w:r>
      <w:r w:rsidR="00A24231">
        <w:rPr>
          <w:rFonts w:ascii="Times New Roman" w:hAnsi="Times New Roman" w:cs="Times New Roman"/>
          <w:sz w:val="24"/>
          <w:szCs w:val="24"/>
        </w:rPr>
        <w:t xml:space="preserve">, placing the symbol for </w:t>
      </w:r>
      <w:r w:rsidR="00D55F64">
        <w:rPr>
          <w:rFonts w:ascii="Times New Roman" w:hAnsi="Times New Roman" w:cs="Times New Roman"/>
          <w:sz w:val="24"/>
          <w:szCs w:val="24"/>
        </w:rPr>
        <w:t>Spirit</w:t>
      </w:r>
      <w:r w:rsidR="00A24231">
        <w:rPr>
          <w:rFonts w:ascii="Times New Roman" w:hAnsi="Times New Roman" w:cs="Times New Roman"/>
          <w:sz w:val="24"/>
          <w:szCs w:val="24"/>
        </w:rPr>
        <w:t xml:space="preserve"> in the center of </w:t>
      </w:r>
      <w:r w:rsidR="00D55F64">
        <w:rPr>
          <w:rFonts w:ascii="Times New Roman" w:hAnsi="Times New Roman" w:cs="Times New Roman"/>
          <w:sz w:val="24"/>
          <w:szCs w:val="24"/>
        </w:rPr>
        <w:t xml:space="preserve">Direction </w:t>
      </w:r>
      <w:r w:rsidR="002B1FD9">
        <w:rPr>
          <w:rFonts w:ascii="Times New Roman" w:hAnsi="Times New Roman" w:cs="Times New Roman"/>
          <w:sz w:val="24"/>
          <w:szCs w:val="24"/>
        </w:rPr>
        <w:t>inside the circle</w:t>
      </w:r>
      <w:r w:rsidR="00A24231">
        <w:rPr>
          <w:rFonts w:ascii="Times New Roman" w:hAnsi="Times New Roman" w:cs="Times New Roman"/>
          <w:sz w:val="24"/>
          <w:szCs w:val="24"/>
        </w:rPr>
        <w:t xml:space="preserve">. </w:t>
      </w:r>
      <w:r w:rsidR="008D0319">
        <w:rPr>
          <w:rFonts w:ascii="Times New Roman" w:hAnsi="Times New Roman" w:cs="Times New Roman"/>
          <w:sz w:val="24"/>
          <w:szCs w:val="24"/>
        </w:rPr>
        <w:t>The said three circles were connected by a string of mana.</w:t>
      </w:r>
    </w:p>
    <w:p w14:paraId="2508FD2B" w14:textId="6A825467" w:rsidR="008D0319" w:rsidRDefault="008D031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very moment Senkyo cast, he swept his hands </w:t>
      </w:r>
      <w:r w:rsidR="000A7196">
        <w:rPr>
          <w:rFonts w:ascii="Times New Roman" w:hAnsi="Times New Roman" w:cs="Times New Roman"/>
          <w:sz w:val="24"/>
          <w:szCs w:val="24"/>
        </w:rPr>
        <w:t>through</w:t>
      </w:r>
      <w:r>
        <w:rPr>
          <w:rFonts w:ascii="Times New Roman" w:hAnsi="Times New Roman" w:cs="Times New Roman"/>
          <w:sz w:val="24"/>
          <w:szCs w:val="24"/>
        </w:rPr>
        <w:t xml:space="preserve"> his surroundings, creating numerous </w:t>
      </w:r>
      <w:r w:rsidR="000A7196">
        <w:rPr>
          <w:rFonts w:ascii="Times New Roman" w:hAnsi="Times New Roman" w:cs="Times New Roman"/>
          <w:sz w:val="24"/>
          <w:szCs w:val="24"/>
        </w:rPr>
        <w:t>cracks on the ground, all of them tracing straight lines where a second later, an enormous body of flame rose to the sky as if a volcanic eruption had occurred, save for the center where Senkyo stood unscathed.</w:t>
      </w:r>
      <w:r w:rsidR="002E77F0">
        <w:rPr>
          <w:rFonts w:ascii="Times New Roman" w:hAnsi="Times New Roman" w:cs="Times New Roman"/>
          <w:sz w:val="24"/>
          <w:szCs w:val="24"/>
        </w:rPr>
        <w:t xml:space="preserve"> It was almost like Hell’s Pillar was cast but with a shorter height. </w:t>
      </w:r>
      <w:r w:rsidR="002C420F">
        <w:rPr>
          <w:rFonts w:ascii="Times New Roman" w:hAnsi="Times New Roman" w:cs="Times New Roman"/>
          <w:sz w:val="24"/>
          <w:szCs w:val="24"/>
        </w:rPr>
        <w:t xml:space="preserve">It was just as he wanted </w:t>
      </w:r>
      <w:r w:rsidR="009A5177">
        <w:rPr>
          <w:rFonts w:ascii="Times New Roman" w:hAnsi="Times New Roman" w:cs="Times New Roman"/>
          <w:sz w:val="24"/>
          <w:szCs w:val="24"/>
        </w:rPr>
        <w:t xml:space="preserve">it </w:t>
      </w:r>
      <w:r w:rsidR="002C420F">
        <w:rPr>
          <w:rFonts w:ascii="Times New Roman" w:hAnsi="Times New Roman" w:cs="Times New Roman"/>
          <w:sz w:val="24"/>
          <w:szCs w:val="24"/>
        </w:rPr>
        <w:t>to happen. Instead of spewing flames, everywhere his palms point would instantly c</w:t>
      </w:r>
      <w:r w:rsidR="009A5177">
        <w:rPr>
          <w:rFonts w:ascii="Times New Roman" w:hAnsi="Times New Roman" w:cs="Times New Roman"/>
          <w:sz w:val="24"/>
          <w:szCs w:val="24"/>
        </w:rPr>
        <w:t>ast</w:t>
      </w:r>
      <w:r w:rsidR="002C420F">
        <w:rPr>
          <w:rFonts w:ascii="Times New Roman" w:hAnsi="Times New Roman" w:cs="Times New Roman"/>
          <w:sz w:val="24"/>
          <w:szCs w:val="24"/>
        </w:rPr>
        <w:t xml:space="preserve"> Eruption.</w:t>
      </w:r>
      <w:r w:rsidR="00B05525">
        <w:rPr>
          <w:rFonts w:ascii="Times New Roman" w:hAnsi="Times New Roman" w:cs="Times New Roman"/>
          <w:sz w:val="24"/>
          <w:szCs w:val="24"/>
        </w:rPr>
        <w:t xml:space="preserve"> A good name he thought of for this was Volcanic Palm, inspired by its effects similar to a volcanic eruption.</w:t>
      </w:r>
    </w:p>
    <w:p w14:paraId="38820F85" w14:textId="3E8FAF97" w:rsidR="00B05525" w:rsidRDefault="00B0552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ce caught by the </w:t>
      </w:r>
      <w:r w:rsidR="00007366">
        <w:rPr>
          <w:rFonts w:ascii="Times New Roman" w:hAnsi="Times New Roman" w:cs="Times New Roman"/>
          <w:sz w:val="24"/>
          <w:szCs w:val="24"/>
        </w:rPr>
        <w:t>Volcanic Palm</w:t>
      </w:r>
      <w:r w:rsidR="00DB66A2">
        <w:rPr>
          <w:rFonts w:ascii="Times New Roman" w:hAnsi="Times New Roman" w:cs="Times New Roman"/>
          <w:sz w:val="24"/>
          <w:szCs w:val="24"/>
        </w:rPr>
        <w:t xml:space="preserve"> already began to melt, but the size of this fire wasn’t even close to melting the Icescape Prison. If Senkyo waited for his flames to weaken, he would only be faced with a stronger defense. It was now or never. He hesitated for just a second after recalling a terrible memory but </w:t>
      </w:r>
      <w:r w:rsidR="00C35A34">
        <w:rPr>
          <w:rFonts w:ascii="Times New Roman" w:hAnsi="Times New Roman" w:cs="Times New Roman"/>
          <w:sz w:val="24"/>
          <w:szCs w:val="24"/>
        </w:rPr>
        <w:t>thinking of</w:t>
      </w:r>
      <w:r w:rsidR="00DB66A2">
        <w:rPr>
          <w:rFonts w:ascii="Times New Roman" w:hAnsi="Times New Roman" w:cs="Times New Roman"/>
          <w:sz w:val="24"/>
          <w:szCs w:val="24"/>
        </w:rPr>
        <w:t xml:space="preserve"> his goals in mind, he forced his legs and shot himself into the sea of flames.</w:t>
      </w:r>
    </w:p>
    <w:p w14:paraId="2FA23699" w14:textId="304F8E57" w:rsidR="007F127C" w:rsidRPr="00C3382E" w:rsidRDefault="00C3382E" w:rsidP="00C3382E">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8 – </w:t>
      </w:r>
      <w:r w:rsidR="00393FC1">
        <w:rPr>
          <w:rFonts w:ascii="Times New Roman" w:hAnsi="Times New Roman" w:cs="Times New Roman"/>
          <w:b/>
          <w:bCs/>
          <w:sz w:val="24"/>
          <w:szCs w:val="24"/>
        </w:rPr>
        <w:t>The Fury of Hell’s Gale</w:t>
      </w:r>
    </w:p>
    <w:p w14:paraId="1894B0B5" w14:textId="77777777" w:rsidR="00657C50" w:rsidRDefault="00657C5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O Fire, lend me your power, from the pits of hell come to mine aid. Set the first point of my retribution!</w:t>
      </w:r>
      <w:r>
        <w:rPr>
          <w:rFonts w:ascii="Times New Roman" w:hAnsi="Times New Roman" w:cs="Times New Roman"/>
          <w:sz w:val="24"/>
          <w:szCs w:val="24"/>
        </w:rPr>
        <w:t>”</w:t>
      </w:r>
    </w:p>
    <w:p w14:paraId="1B4BDF7B" w14:textId="77777777" w:rsidR="00657C50" w:rsidRDefault="00657C5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 xml:space="preserve">O Fire, lend me your power, from the pits of hell come to mine aid. Set the </w:t>
      </w:r>
      <w:r>
        <w:rPr>
          <w:rFonts w:ascii="Times New Roman" w:hAnsi="Times New Roman" w:cs="Times New Roman"/>
          <w:sz w:val="24"/>
          <w:szCs w:val="24"/>
        </w:rPr>
        <w:t>second</w:t>
      </w:r>
      <w:r w:rsidRPr="00F601D7">
        <w:rPr>
          <w:rFonts w:ascii="Times New Roman" w:hAnsi="Times New Roman" w:cs="Times New Roman"/>
          <w:sz w:val="24"/>
          <w:szCs w:val="24"/>
        </w:rPr>
        <w:t xml:space="preserve"> point of my retribution!</w:t>
      </w:r>
      <w:r>
        <w:rPr>
          <w:rFonts w:ascii="Times New Roman" w:hAnsi="Times New Roman" w:cs="Times New Roman"/>
          <w:sz w:val="24"/>
          <w:szCs w:val="24"/>
        </w:rPr>
        <w:t>”</w:t>
      </w:r>
    </w:p>
    <w:p w14:paraId="6687E312" w14:textId="77777777" w:rsidR="00F469F6" w:rsidRDefault="00657C5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unning inside the flames, Senkyo began the chant for Hell’s Pillar. At the same time, he took out rock talismans and </w:t>
      </w:r>
      <w:proofErr w:type="spellStart"/>
      <w:r w:rsidR="008236A0">
        <w:rPr>
          <w:rFonts w:ascii="Times New Roman" w:hAnsi="Times New Roman" w:cs="Times New Roman"/>
          <w:sz w:val="24"/>
          <w:szCs w:val="24"/>
        </w:rPr>
        <w:t>Eozea</w:t>
      </w:r>
      <w:proofErr w:type="spellEnd"/>
      <w:r w:rsidR="008236A0">
        <w:rPr>
          <w:rFonts w:ascii="Times New Roman" w:hAnsi="Times New Roman" w:cs="Times New Roman"/>
          <w:sz w:val="24"/>
          <w:szCs w:val="24"/>
        </w:rPr>
        <w:t xml:space="preserve"> tongues </w:t>
      </w:r>
      <w:r>
        <w:rPr>
          <w:rFonts w:ascii="Times New Roman" w:hAnsi="Times New Roman" w:cs="Times New Roman"/>
          <w:sz w:val="24"/>
          <w:szCs w:val="24"/>
        </w:rPr>
        <w:t>from his small bags.</w:t>
      </w:r>
      <w:r w:rsidR="008236A0">
        <w:rPr>
          <w:rFonts w:ascii="Times New Roman" w:hAnsi="Times New Roman" w:cs="Times New Roman"/>
          <w:sz w:val="24"/>
          <w:szCs w:val="24"/>
        </w:rPr>
        <w:t xml:space="preserve"> He made sure to wrap them in his mana</w:t>
      </w:r>
      <w:r w:rsidR="00103C2A">
        <w:rPr>
          <w:rFonts w:ascii="Times New Roman" w:hAnsi="Times New Roman" w:cs="Times New Roman"/>
          <w:sz w:val="24"/>
          <w:szCs w:val="24"/>
        </w:rPr>
        <w:t>, just like he did with the target dummy stuck to his back,</w:t>
      </w:r>
      <w:r w:rsidR="008236A0">
        <w:rPr>
          <w:rFonts w:ascii="Times New Roman" w:hAnsi="Times New Roman" w:cs="Times New Roman"/>
          <w:sz w:val="24"/>
          <w:szCs w:val="24"/>
        </w:rPr>
        <w:t xml:space="preserve"> so that the flames don’t consume them and separated them into pairs. </w:t>
      </w:r>
      <w:r w:rsidR="00F469F6">
        <w:rPr>
          <w:rFonts w:ascii="Times New Roman" w:hAnsi="Times New Roman" w:cs="Times New Roman"/>
          <w:sz w:val="24"/>
          <w:szCs w:val="24"/>
        </w:rPr>
        <w:t>He</w:t>
      </w:r>
      <w:r w:rsidR="008236A0">
        <w:rPr>
          <w:rFonts w:ascii="Times New Roman" w:hAnsi="Times New Roman" w:cs="Times New Roman"/>
          <w:sz w:val="24"/>
          <w:szCs w:val="24"/>
        </w:rPr>
        <w:t xml:space="preserve"> combined the two and engraved a circuit to each one.</w:t>
      </w:r>
    </w:p>
    <w:p w14:paraId="48C92F59" w14:textId="7C3DD56B" w:rsidR="00657C50" w:rsidRDefault="00F469F6"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aced on the rock talisman was a center of Spirit connected to a symbol for Connection by overlapping four symbols of Interaction in their ordinal directions, all inside another symbol of Connection. Meanwhile,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ongue had a center of Connection overlapping the symbol for Direction at its three points midsections, further extending the chain by overlapping another symbol for Direction at those same points, creating an inverse copy. This was placed inside the diamond of the symbol of Spirit accompanied by Domination.</w:t>
      </w:r>
    </w:p>
    <w:p w14:paraId="692A55FA" w14:textId="70F8CBBE" w:rsidR="00657C50" w:rsidRDefault="00657C5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With the five keys set, open the gates of hell and begin my reckoning! Hell's Pillar</w:t>
      </w:r>
      <w:proofErr w:type="gramStart"/>
      <w:r w:rsidRPr="00F601D7">
        <w:rPr>
          <w:rFonts w:ascii="Times New Roman" w:hAnsi="Times New Roman" w:cs="Times New Roman"/>
          <w:sz w:val="24"/>
          <w:szCs w:val="24"/>
        </w:rPr>
        <w:t>!</w:t>
      </w:r>
      <w:r>
        <w:rPr>
          <w:rFonts w:ascii="Times New Roman" w:hAnsi="Times New Roman" w:cs="Times New Roman"/>
          <w:sz w:val="24"/>
          <w:szCs w:val="24"/>
        </w:rPr>
        <w:t>”</w:t>
      </w:r>
      <w:r w:rsidR="008236A0">
        <w:rPr>
          <w:rFonts w:ascii="Times New Roman" w:hAnsi="Times New Roman" w:cs="Times New Roman"/>
          <w:sz w:val="24"/>
          <w:szCs w:val="24"/>
        </w:rPr>
        <w:t>`</w:t>
      </w:r>
      <w:proofErr w:type="gramEnd"/>
    </w:p>
    <w:p w14:paraId="73030C7A" w14:textId="53C49132" w:rsidR="008236A0" w:rsidRDefault="008236A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A35DA">
        <w:rPr>
          <w:rFonts w:ascii="Times New Roman" w:hAnsi="Times New Roman" w:cs="Times New Roman"/>
          <w:i/>
          <w:iCs/>
          <w:sz w:val="24"/>
          <w:szCs w:val="24"/>
        </w:rPr>
        <w:t xml:space="preserve">“*O Clear Canvas, your strength lies with them who hold the brush. Lend your energy, liven the potency of their stroke, and become the medium for their passion. Power </w:t>
      </w:r>
      <w:proofErr w:type="gramStart"/>
      <w:r w:rsidR="008A35DA">
        <w:rPr>
          <w:rFonts w:ascii="Times New Roman" w:hAnsi="Times New Roman" w:cs="Times New Roman"/>
          <w:i/>
          <w:iCs/>
          <w:sz w:val="24"/>
          <w:szCs w:val="24"/>
        </w:rPr>
        <w:t>Augmentation!*</w:t>
      </w:r>
      <w:proofErr w:type="gramEnd"/>
      <w:r w:rsidR="008A35DA">
        <w:rPr>
          <w:rFonts w:ascii="Times New Roman" w:hAnsi="Times New Roman" w:cs="Times New Roman"/>
          <w:i/>
          <w:iCs/>
          <w:sz w:val="24"/>
          <w:szCs w:val="24"/>
        </w:rPr>
        <w:t>”</w:t>
      </w:r>
    </w:p>
    <w:p w14:paraId="7348C57A" w14:textId="114C0220" w:rsidR="008236A0" w:rsidRDefault="008236A0"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VVWSSHHH!!!*</w:t>
      </w:r>
    </w:p>
    <w:p w14:paraId="39AF8925" w14:textId="32B31029" w:rsidR="008236A0" w:rsidRDefault="008236A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A35DA">
        <w:rPr>
          <w:rFonts w:ascii="Times New Roman" w:hAnsi="Times New Roman" w:cs="Times New Roman"/>
          <w:sz w:val="24"/>
          <w:szCs w:val="24"/>
        </w:rPr>
        <w:t xml:space="preserve">The ground opened up, consuming the entire Icescape Prison in a devastating blaze. With the help of Shiro’s Power Augmentation, the ice in the area could not oppose the rising heat and quickly turned to liquid. As long as Senkyo continued this, he would be able to break out of the prison eventually, but that wasn’t enough for him. He didn’t expect </w:t>
      </w:r>
      <w:proofErr w:type="spellStart"/>
      <w:r w:rsidR="008A35DA">
        <w:rPr>
          <w:rFonts w:ascii="Times New Roman" w:hAnsi="Times New Roman" w:cs="Times New Roman"/>
          <w:sz w:val="24"/>
          <w:szCs w:val="24"/>
        </w:rPr>
        <w:t>Leolja</w:t>
      </w:r>
      <w:proofErr w:type="spellEnd"/>
      <w:r w:rsidR="008A35DA">
        <w:rPr>
          <w:rFonts w:ascii="Times New Roman" w:hAnsi="Times New Roman" w:cs="Times New Roman"/>
          <w:sz w:val="24"/>
          <w:szCs w:val="24"/>
        </w:rPr>
        <w:t xml:space="preserve"> to sit back and relax while he was stuck in the Icescape Prison</w:t>
      </w:r>
      <w:r w:rsidR="00686680">
        <w:rPr>
          <w:rFonts w:ascii="Times New Roman" w:hAnsi="Times New Roman" w:cs="Times New Roman"/>
          <w:sz w:val="24"/>
          <w:szCs w:val="24"/>
        </w:rPr>
        <w:t xml:space="preserve">. He wanted something more before breaking out. While he was inside the Icescape, despite being there to freeze him to death, it also served as a shroud to prevent outsiders from seeing what was happening inside. He wanted something that he could use to make his way to </w:t>
      </w:r>
      <w:proofErr w:type="spellStart"/>
      <w:r w:rsidR="00686680">
        <w:rPr>
          <w:rFonts w:ascii="Times New Roman" w:hAnsi="Times New Roman" w:cs="Times New Roman"/>
          <w:sz w:val="24"/>
          <w:szCs w:val="24"/>
        </w:rPr>
        <w:t>Leolja</w:t>
      </w:r>
      <w:proofErr w:type="spellEnd"/>
      <w:r w:rsidR="00686680">
        <w:rPr>
          <w:rFonts w:ascii="Times New Roman" w:hAnsi="Times New Roman" w:cs="Times New Roman"/>
          <w:sz w:val="24"/>
          <w:szCs w:val="24"/>
        </w:rPr>
        <w:t xml:space="preserve"> the moment he broke out, no matter where he was in the cave. For this reason, he continued chanting.</w:t>
      </w:r>
    </w:p>
    <w:p w14:paraId="327027E3" w14:textId="41647940" w:rsidR="00686680" w:rsidRDefault="0068668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B5E0A">
        <w:rPr>
          <w:rFonts w:ascii="Times New Roman" w:hAnsi="Times New Roman" w:cs="Times New Roman"/>
          <w:sz w:val="24"/>
          <w:szCs w:val="24"/>
        </w:rPr>
        <w:t xml:space="preserve">O Darkness, spread your looming shadow away from the recognition of the naked eye and construct your boundary as you see fit. </w:t>
      </w:r>
      <w:r w:rsidR="00F710D2">
        <w:rPr>
          <w:rFonts w:ascii="Times New Roman" w:hAnsi="Times New Roman" w:cs="Times New Roman"/>
          <w:sz w:val="24"/>
          <w:szCs w:val="24"/>
        </w:rPr>
        <w:t xml:space="preserve">Unhindered, unfettered, </w:t>
      </w:r>
      <w:r w:rsidR="00004D67">
        <w:rPr>
          <w:rFonts w:ascii="Times New Roman" w:hAnsi="Times New Roman" w:cs="Times New Roman"/>
          <w:sz w:val="24"/>
          <w:szCs w:val="24"/>
        </w:rPr>
        <w:t>unbridled</w:t>
      </w:r>
      <w:r w:rsidR="00F710D2">
        <w:rPr>
          <w:rFonts w:ascii="Times New Roman" w:hAnsi="Times New Roman" w:cs="Times New Roman"/>
          <w:sz w:val="24"/>
          <w:szCs w:val="24"/>
        </w:rPr>
        <w:t xml:space="preserve">: release the </w:t>
      </w:r>
      <w:r w:rsidR="00004D67">
        <w:rPr>
          <w:rFonts w:ascii="Times New Roman" w:hAnsi="Times New Roman" w:cs="Times New Roman"/>
          <w:sz w:val="24"/>
          <w:szCs w:val="24"/>
        </w:rPr>
        <w:t>boundless potential that you hold</w:t>
      </w:r>
      <w:r w:rsidR="00F710D2">
        <w:rPr>
          <w:rFonts w:ascii="Times New Roman" w:hAnsi="Times New Roman" w:cs="Times New Roman"/>
          <w:sz w:val="24"/>
          <w:szCs w:val="24"/>
        </w:rPr>
        <w:t>!</w:t>
      </w:r>
      <w:r w:rsidR="00745939">
        <w:rPr>
          <w:rFonts w:ascii="Times New Roman" w:hAnsi="Times New Roman" w:cs="Times New Roman"/>
          <w:sz w:val="24"/>
          <w:szCs w:val="24"/>
        </w:rPr>
        <w:t xml:space="preserve"> Dimensional Layer!</w:t>
      </w:r>
      <w:r>
        <w:rPr>
          <w:rFonts w:ascii="Times New Roman" w:hAnsi="Times New Roman" w:cs="Times New Roman"/>
          <w:sz w:val="24"/>
          <w:szCs w:val="24"/>
        </w:rPr>
        <w:t>”</w:t>
      </w:r>
    </w:p>
    <w:p w14:paraId="30765CE3" w14:textId="482BFE93" w:rsidR="007A7095" w:rsidRDefault="007A709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 xml:space="preserve">O Clear Canvas, I call upon thee to grow, build, and expand. Broaden our horizon and spread your influence to the masses. Greater </w:t>
      </w:r>
      <w:proofErr w:type="gramStart"/>
      <w:r>
        <w:rPr>
          <w:rFonts w:ascii="Times New Roman" w:hAnsi="Times New Roman" w:cs="Times New Roman"/>
          <w:i/>
          <w:iCs/>
          <w:sz w:val="24"/>
          <w:szCs w:val="24"/>
        </w:rPr>
        <w:t>Plain!</w:t>
      </w:r>
      <w:r w:rsidRPr="0016481D">
        <w:rPr>
          <w:rFonts w:ascii="Times New Roman" w:hAnsi="Times New Roman" w:cs="Times New Roman"/>
          <w:i/>
          <w:iCs/>
          <w:sz w:val="24"/>
          <w:szCs w:val="24"/>
        </w:rPr>
        <w:t>*</w:t>
      </w:r>
      <w:proofErr w:type="gramEnd"/>
      <w:r w:rsidRPr="0016481D">
        <w:rPr>
          <w:rFonts w:ascii="Times New Roman" w:hAnsi="Times New Roman" w:cs="Times New Roman"/>
          <w:i/>
          <w:iCs/>
          <w:sz w:val="24"/>
          <w:szCs w:val="24"/>
        </w:rPr>
        <w:t>”</w:t>
      </w:r>
    </w:p>
    <w:p w14:paraId="3783D40A" w14:textId="700B2F27" w:rsidR="00745939" w:rsidRDefault="00745939"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st of dark energy sprawled within the raging flames.</w:t>
      </w:r>
    </w:p>
    <w:p w14:paraId="793F3614" w14:textId="4CBC6D2D" w:rsidR="00745939" w:rsidRDefault="00745939"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42900">
        <w:rPr>
          <w:rFonts w:ascii="Times New Roman" w:hAnsi="Times New Roman" w:cs="Times New Roman"/>
          <w:sz w:val="24"/>
          <w:szCs w:val="24"/>
        </w:rPr>
        <w:t>O Wind, harbinger of nature’s trial, raise a furor as you serve your harsh lessons. Shake the earth, the sea, and the sky; I call upon the power that brings tremors to the very body of nature itself.</w:t>
      </w:r>
      <w:r w:rsidR="007A7095">
        <w:rPr>
          <w:rFonts w:ascii="Times New Roman" w:hAnsi="Times New Roman" w:cs="Times New Roman"/>
          <w:sz w:val="24"/>
          <w:szCs w:val="24"/>
        </w:rPr>
        <w:t xml:space="preserve"> Raging Tempest!</w:t>
      </w:r>
      <w:r>
        <w:rPr>
          <w:rFonts w:ascii="Times New Roman" w:hAnsi="Times New Roman" w:cs="Times New Roman"/>
          <w:sz w:val="24"/>
          <w:szCs w:val="24"/>
        </w:rPr>
        <w:t>”</w:t>
      </w:r>
    </w:p>
    <w:p w14:paraId="2278E6DA" w14:textId="57A00BBD" w:rsidR="00D1293D" w:rsidRDefault="00D1293D"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 xml:space="preserve">O Clear Canvas, I call upon thee to grow, build, and expand. Broaden our horizon and spread your influence to the masses. Greater </w:t>
      </w:r>
      <w:proofErr w:type="gramStart"/>
      <w:r>
        <w:rPr>
          <w:rFonts w:ascii="Times New Roman" w:hAnsi="Times New Roman" w:cs="Times New Roman"/>
          <w:i/>
          <w:iCs/>
          <w:sz w:val="24"/>
          <w:szCs w:val="24"/>
        </w:rPr>
        <w:t>Plain!</w:t>
      </w:r>
      <w:r w:rsidRPr="0016481D">
        <w:rPr>
          <w:rFonts w:ascii="Times New Roman" w:hAnsi="Times New Roman" w:cs="Times New Roman"/>
          <w:i/>
          <w:iCs/>
          <w:sz w:val="24"/>
          <w:szCs w:val="24"/>
        </w:rPr>
        <w:t>*</w:t>
      </w:r>
      <w:proofErr w:type="gramEnd"/>
      <w:r w:rsidRPr="0016481D">
        <w:rPr>
          <w:rFonts w:ascii="Times New Roman" w:hAnsi="Times New Roman" w:cs="Times New Roman"/>
          <w:i/>
          <w:iCs/>
          <w:sz w:val="24"/>
          <w:szCs w:val="24"/>
        </w:rPr>
        <w:t>”</w:t>
      </w:r>
    </w:p>
    <w:p w14:paraId="2D434D98" w14:textId="63C92286" w:rsidR="007A7095" w:rsidRDefault="007A709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5A0133">
        <w:rPr>
          <w:rFonts w:ascii="Times New Roman" w:hAnsi="Times New Roman" w:cs="Times New Roman"/>
          <w:sz w:val="24"/>
          <w:szCs w:val="24"/>
        </w:rPr>
        <w:t xml:space="preserve">flames began to dance in the sky. A mix of fire, earth, and wind could be seen as flames </w:t>
      </w:r>
      <w:r w:rsidR="00A74EFB">
        <w:rPr>
          <w:rFonts w:ascii="Times New Roman" w:hAnsi="Times New Roman" w:cs="Times New Roman"/>
          <w:sz w:val="24"/>
          <w:szCs w:val="24"/>
        </w:rPr>
        <w:t>merged</w:t>
      </w:r>
      <w:r w:rsidR="005A0133">
        <w:rPr>
          <w:rFonts w:ascii="Times New Roman" w:hAnsi="Times New Roman" w:cs="Times New Roman"/>
          <w:sz w:val="24"/>
          <w:szCs w:val="24"/>
        </w:rPr>
        <w:t xml:space="preserve"> with the crumbling ground, creating molten lava and circulating it in the storm of hell. As the molten lava was not from Senkyo’s magic, Shiro placed a physical barrier</w:t>
      </w:r>
      <w:r w:rsidR="00103C2A">
        <w:rPr>
          <w:rFonts w:ascii="Times New Roman" w:hAnsi="Times New Roman" w:cs="Times New Roman"/>
          <w:sz w:val="24"/>
          <w:szCs w:val="24"/>
        </w:rPr>
        <w:t xml:space="preserve"> on Senkyo and the target dummy</w:t>
      </w:r>
      <w:r w:rsidR="005A0133">
        <w:rPr>
          <w:rFonts w:ascii="Times New Roman" w:hAnsi="Times New Roman" w:cs="Times New Roman"/>
          <w:sz w:val="24"/>
          <w:szCs w:val="24"/>
        </w:rPr>
        <w:t xml:space="preserve"> to prevent it from making contact.</w:t>
      </w:r>
      <w:r w:rsidR="00D031AB">
        <w:rPr>
          <w:rFonts w:ascii="Times New Roman" w:hAnsi="Times New Roman" w:cs="Times New Roman"/>
          <w:sz w:val="24"/>
          <w:szCs w:val="24"/>
        </w:rPr>
        <w:t xml:space="preserve"> Completely immersed in his own world, Senkyo never even realized that his life was in danger as he continued chanting his final spell.</w:t>
      </w:r>
    </w:p>
    <w:p w14:paraId="51CB1F55" w14:textId="535B585D" w:rsidR="00D031AB" w:rsidRDefault="00D031AB" w:rsidP="00D031AB">
      <w:pPr>
        <w:tabs>
          <w:tab w:val="left" w:pos="3195"/>
        </w:tabs>
        <w:spacing w:line="340" w:lineRule="atLeast"/>
        <w:jc w:val="both"/>
        <w:rPr>
          <w:rFonts w:ascii="Times New Roman" w:eastAsia="Times New Roman" w:hAnsi="Times New Roman" w:cs="Times New Roman"/>
          <w:sz w:val="24"/>
          <w:szCs w:val="24"/>
        </w:rPr>
      </w:pPr>
      <w:r w:rsidRPr="00D031AB">
        <w:rPr>
          <w:rFonts w:ascii="Times New Roman" w:hAnsi="Times New Roman" w:cs="Times New Roman"/>
          <w:sz w:val="24"/>
          <w:szCs w:val="24"/>
        </w:rPr>
        <w:t xml:space="preserve">     </w:t>
      </w:r>
      <w:r w:rsidRPr="00D031AB">
        <w:rPr>
          <w:rFonts w:ascii="Times New Roman" w:eastAsia="Times New Roman" w:hAnsi="Times New Roman" w:cs="Times New Roman"/>
          <w:sz w:val="24"/>
          <w:szCs w:val="24"/>
        </w:rPr>
        <w:t>“Invisible light that ignites the most devastating fires, you who rule the world with your omnipotent presence. I request to you: heed the call for your power, take form the shape that unites the living circuits, and give birth to a greater power</w:t>
      </w:r>
      <w:r w:rsidR="00103C2A">
        <w:rPr>
          <w:rFonts w:ascii="Times New Roman" w:eastAsia="Times New Roman" w:hAnsi="Times New Roman" w:cs="Times New Roman"/>
          <w:sz w:val="24"/>
          <w:szCs w:val="24"/>
        </w:rPr>
        <w:t>—</w:t>
      </w:r>
      <w:r w:rsidRPr="00D031AB">
        <w:rPr>
          <w:rFonts w:ascii="Times New Roman" w:eastAsia="Times New Roman" w:hAnsi="Times New Roman" w:cs="Times New Roman"/>
          <w:sz w:val="24"/>
          <w:szCs w:val="24"/>
        </w:rPr>
        <w:t>”</w:t>
      </w:r>
    </w:p>
    <w:p w14:paraId="6509FE85" w14:textId="568EA092" w:rsidR="00DD479B" w:rsidRPr="000C0AD4" w:rsidRDefault="00103C2A" w:rsidP="00D031AB">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lcanic Palm, Hell’s Pillar, Dimensional Layer, and Raging Tempest, all empowered by Shiro’s null magic. Senkyo summoned numerous clumps of mana and merged all of the existing magics. His mind and heart focused solely on unifying all of the various spells together to create </w:t>
      </w:r>
      <w:r w:rsidR="00F978E9">
        <w:rPr>
          <w:rFonts w:ascii="Times New Roman" w:eastAsia="Times New Roman" w:hAnsi="Times New Roman" w:cs="Times New Roman"/>
          <w:sz w:val="24"/>
          <w:szCs w:val="24"/>
        </w:rPr>
        <w:t>magic</w:t>
      </w:r>
      <w:r>
        <w:rPr>
          <w:rFonts w:ascii="Times New Roman" w:eastAsia="Times New Roman" w:hAnsi="Times New Roman" w:cs="Times New Roman"/>
          <w:sz w:val="24"/>
          <w:szCs w:val="24"/>
        </w:rPr>
        <w:t xml:space="preserve"> on a completely different level from any of what he had cast before. The lines connected and the structure was built. Devastating magic that will turn the tides of war in a single stroke.</w:t>
      </w:r>
    </w:p>
    <w:p w14:paraId="524F81DC" w14:textId="15AFF190" w:rsidR="00D031AB" w:rsidRDefault="00103C2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031AB">
        <w:rPr>
          <w:rFonts w:ascii="Times New Roman" w:eastAsia="Times New Roman" w:hAnsi="Times New Roman" w:cs="Times New Roman"/>
          <w:sz w:val="24"/>
          <w:szCs w:val="24"/>
        </w:rPr>
        <w:t>Structural Synthesis!</w:t>
      </w:r>
      <w:r>
        <w:rPr>
          <w:rFonts w:ascii="Times New Roman" w:hAnsi="Times New Roman" w:cs="Times New Roman"/>
          <w:sz w:val="24"/>
          <w:szCs w:val="24"/>
        </w:rPr>
        <w:t>”</w:t>
      </w:r>
    </w:p>
    <w:p w14:paraId="70F8F43D" w14:textId="383F5C65" w:rsidR="004162B5" w:rsidRDefault="004162B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ame of the spell he forged was quickly decided. </w:t>
      </w:r>
      <w:r w:rsidR="003A3169">
        <w:rPr>
          <w:rFonts w:ascii="Times New Roman" w:hAnsi="Times New Roman" w:cs="Times New Roman"/>
          <w:sz w:val="24"/>
          <w:szCs w:val="24"/>
        </w:rPr>
        <w:t>Nether</w:t>
      </w:r>
      <w:r w:rsidR="00D36F9A">
        <w:rPr>
          <w:rFonts w:ascii="Times New Roman" w:hAnsi="Times New Roman" w:cs="Times New Roman"/>
          <w:sz w:val="24"/>
          <w:szCs w:val="24"/>
        </w:rPr>
        <w:t xml:space="preserve"> </w:t>
      </w:r>
      <w:r w:rsidR="00181B12">
        <w:rPr>
          <w:rFonts w:ascii="Times New Roman" w:hAnsi="Times New Roman" w:cs="Times New Roman"/>
          <w:sz w:val="24"/>
          <w:szCs w:val="24"/>
        </w:rPr>
        <w:t>Fires</w:t>
      </w:r>
      <w:r w:rsidR="003A3169">
        <w:rPr>
          <w:rFonts w:ascii="Times New Roman" w:hAnsi="Times New Roman" w:cs="Times New Roman"/>
          <w:sz w:val="24"/>
          <w:szCs w:val="24"/>
        </w:rPr>
        <w:t>torm.</w:t>
      </w:r>
    </w:p>
    <w:p w14:paraId="41CB6CAB" w14:textId="1866F97B" w:rsidR="00F978E9" w:rsidRPr="00F978E9" w:rsidRDefault="00F978E9" w:rsidP="00F978E9">
      <w:pPr>
        <w:tabs>
          <w:tab w:val="left" w:pos="3195"/>
        </w:tabs>
        <w:spacing w:line="340" w:lineRule="atLeast"/>
        <w:jc w:val="center"/>
        <w:rPr>
          <w:rFonts w:ascii="Times New Roman" w:hAnsi="Times New Roman" w:cs="Times New Roman"/>
          <w:b/>
          <w:bCs/>
          <w:sz w:val="24"/>
          <w:szCs w:val="24"/>
        </w:rPr>
      </w:pPr>
      <w:r w:rsidRPr="00F978E9">
        <w:rPr>
          <w:rFonts w:ascii="Times New Roman" w:hAnsi="Times New Roman" w:cs="Times New Roman"/>
          <w:b/>
          <w:bCs/>
          <w:sz w:val="24"/>
          <w:szCs w:val="24"/>
        </w:rPr>
        <w:t>…………</w:t>
      </w:r>
    </w:p>
    <w:p w14:paraId="4B7C1300" w14:textId="75B61143" w:rsidR="00D031AB" w:rsidRDefault="000C0AD4"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yond the walls of the Icescape Priso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t>
      </w:r>
      <w:r w:rsidR="005068C8">
        <w:rPr>
          <w:rFonts w:ascii="Times New Roman" w:hAnsi="Times New Roman" w:cs="Times New Roman"/>
          <w:sz w:val="24"/>
          <w:szCs w:val="24"/>
        </w:rPr>
        <w:t>was</w:t>
      </w:r>
      <w:r>
        <w:rPr>
          <w:rFonts w:ascii="Times New Roman" w:hAnsi="Times New Roman" w:cs="Times New Roman"/>
          <w:sz w:val="24"/>
          <w:szCs w:val="24"/>
        </w:rPr>
        <w:t xml:space="preserve"> near the ceiling of the cave, standing on one of his threads, watching the sight below as a </w:t>
      </w:r>
      <w:r w:rsidR="00340F59">
        <w:rPr>
          <w:rFonts w:ascii="Times New Roman" w:hAnsi="Times New Roman" w:cs="Times New Roman"/>
          <w:sz w:val="24"/>
          <w:szCs w:val="24"/>
        </w:rPr>
        <w:t xml:space="preserve">cesspool of bomb jockeys, phantom threaders, cave trappers, magic arms, and </w:t>
      </w:r>
      <w:proofErr w:type="spellStart"/>
      <w:r w:rsidR="00340F59">
        <w:rPr>
          <w:rFonts w:ascii="Times New Roman" w:hAnsi="Times New Roman" w:cs="Times New Roman"/>
          <w:sz w:val="24"/>
          <w:szCs w:val="24"/>
        </w:rPr>
        <w:t>arachne</w:t>
      </w:r>
      <w:proofErr w:type="spellEnd"/>
      <w:r w:rsidR="00340F59">
        <w:rPr>
          <w:rFonts w:ascii="Times New Roman" w:hAnsi="Times New Roman" w:cs="Times New Roman"/>
          <w:sz w:val="24"/>
          <w:szCs w:val="24"/>
        </w:rPr>
        <w:t xml:space="preserve"> sages surrounded the </w:t>
      </w:r>
      <w:r w:rsidR="000C5006">
        <w:rPr>
          <w:rFonts w:ascii="Times New Roman" w:hAnsi="Times New Roman" w:cs="Times New Roman"/>
          <w:sz w:val="24"/>
          <w:szCs w:val="24"/>
        </w:rPr>
        <w:t>pillar</w:t>
      </w:r>
      <w:r w:rsidR="00340F59">
        <w:rPr>
          <w:rFonts w:ascii="Times New Roman" w:hAnsi="Times New Roman" w:cs="Times New Roman"/>
          <w:sz w:val="24"/>
          <w:szCs w:val="24"/>
        </w:rPr>
        <w:t xml:space="preserve"> of pale blue ice that served as Senkyo’s prison. Its exterior began to melt a few seconds ago, so he prepared the </w:t>
      </w:r>
      <w:proofErr w:type="spellStart"/>
      <w:r w:rsidR="00340F59">
        <w:rPr>
          <w:rFonts w:ascii="Times New Roman" w:hAnsi="Times New Roman" w:cs="Times New Roman"/>
          <w:sz w:val="24"/>
          <w:szCs w:val="24"/>
        </w:rPr>
        <w:t>Iwaiida</w:t>
      </w:r>
      <w:proofErr w:type="spellEnd"/>
      <w:r w:rsidR="00340F59">
        <w:rPr>
          <w:rFonts w:ascii="Times New Roman" w:hAnsi="Times New Roman" w:cs="Times New Roman"/>
          <w:sz w:val="24"/>
          <w:szCs w:val="24"/>
        </w:rPr>
        <w:t xml:space="preserve"> under his control for Senkyo’s potential breakout. He spread his threads around the vicinity to act as a net and prevent any blitz attacks on his person.</w:t>
      </w:r>
      <w:r w:rsidR="00815242">
        <w:rPr>
          <w:rFonts w:ascii="Times New Roman" w:hAnsi="Times New Roman" w:cs="Times New Roman"/>
          <w:sz w:val="24"/>
          <w:szCs w:val="24"/>
        </w:rPr>
        <w:t xml:space="preserve"> He considered himself quite prepared. In fact, he was even worried that maybe he was overdoing it by putting this much pressure on his current challenger.</w:t>
      </w:r>
    </w:p>
    <w:p w14:paraId="2CE512BA" w14:textId="7FA76E16" w:rsidR="00815242" w:rsidRDefault="0081524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it happened.</w:t>
      </w:r>
    </w:p>
    <w:p w14:paraId="1DD099FF" w14:textId="2B36D002" w:rsidR="00815242" w:rsidRPr="00815242" w:rsidRDefault="00815242"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FFVVVVSSSHHHHH!!!*</w:t>
      </w:r>
    </w:p>
    <w:p w14:paraId="43F909A7" w14:textId="33252813" w:rsidR="00815242" w:rsidRDefault="0081524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63EE71C" w14:textId="7D3A87C8" w:rsidR="00624924" w:rsidRDefault="0081524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blast of intense flames. He created more threads to block the pressure and placed his arms to shield his eyes and inspect the source of this attack. From the center of the cave where the thick block of pale blue ice once stood was now </w:t>
      </w:r>
      <w:r w:rsidR="00624924">
        <w:rPr>
          <w:rFonts w:ascii="Times New Roman" w:hAnsi="Times New Roman" w:cs="Times New Roman"/>
          <w:sz w:val="24"/>
          <w:szCs w:val="24"/>
        </w:rPr>
        <w:t xml:space="preserve">some sort of blazing cavity that produced the same </w:t>
      </w:r>
      <w:r w:rsidR="00624924">
        <w:rPr>
          <w:rFonts w:ascii="Times New Roman" w:hAnsi="Times New Roman" w:cs="Times New Roman"/>
          <w:sz w:val="24"/>
          <w:szCs w:val="24"/>
        </w:rPr>
        <w:lastRenderedPageBreak/>
        <w:t>results of a white hole. It constantly spat out a furious storm of fire and lava,</w:t>
      </w:r>
      <w:r w:rsidR="000E0DA0">
        <w:rPr>
          <w:rFonts w:ascii="Times New Roman" w:hAnsi="Times New Roman" w:cs="Times New Roman"/>
          <w:sz w:val="24"/>
          <w:szCs w:val="24"/>
        </w:rPr>
        <w:t xml:space="preserve"> the pressure making the ground crumble and fall apart,</w:t>
      </w:r>
      <w:r w:rsidR="00624924">
        <w:rPr>
          <w:rFonts w:ascii="Times New Roman" w:hAnsi="Times New Roman" w:cs="Times New Roman"/>
          <w:sz w:val="24"/>
          <w:szCs w:val="24"/>
        </w:rPr>
        <w:t xml:space="preserve"> making it hard for him to see anything at all due to the cinders that assaulted his eyes despite his current defenses. He quickly tried to resolve this by creating makeshift goggles with his spider threads, only to find that his life was being threatened the moment he shaped them.</w:t>
      </w:r>
    </w:p>
    <w:p w14:paraId="3197F645" w14:textId="24E369DE" w:rsidR="00624924" w:rsidRDefault="00624924"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0E0DA0">
        <w:rPr>
          <w:rFonts w:ascii="Times New Roman" w:hAnsi="Times New Roman" w:cs="Times New Roman"/>
          <w:sz w:val="24"/>
          <w:szCs w:val="24"/>
        </w:rPr>
        <w:t>Kghh</w:t>
      </w:r>
      <w:proofErr w:type="spellEnd"/>
      <w:r w:rsidR="000E0DA0">
        <w:rPr>
          <w:rFonts w:ascii="Times New Roman" w:hAnsi="Times New Roman" w:cs="Times New Roman"/>
          <w:sz w:val="24"/>
          <w:szCs w:val="24"/>
        </w:rPr>
        <w:t>…!</w:t>
      </w:r>
      <w:r>
        <w:rPr>
          <w:rFonts w:ascii="Times New Roman" w:hAnsi="Times New Roman" w:cs="Times New Roman"/>
          <w:sz w:val="24"/>
          <w:szCs w:val="24"/>
        </w:rPr>
        <w:t>”</w:t>
      </w:r>
    </w:p>
    <w:p w14:paraId="01AF7A65" w14:textId="0AE56EC4" w:rsidR="000E0DA0" w:rsidRDefault="000E0DA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6F9A">
        <w:rPr>
          <w:rFonts w:ascii="Times New Roman" w:hAnsi="Times New Roman" w:cs="Times New Roman"/>
          <w:sz w:val="24"/>
          <w:szCs w:val="24"/>
        </w:rPr>
        <w:t>He dodged the deadly blade that crossed this vision, sparing his arm and the spider legs on his back from being severed.</w:t>
      </w:r>
      <w:r>
        <w:rPr>
          <w:rFonts w:ascii="Times New Roman" w:hAnsi="Times New Roman" w:cs="Times New Roman"/>
          <w:sz w:val="24"/>
          <w:szCs w:val="24"/>
        </w:rPr>
        <w:t xml:space="preserve"> </w:t>
      </w:r>
      <w:r w:rsidR="003B41BF">
        <w:rPr>
          <w:rFonts w:ascii="Times New Roman" w:hAnsi="Times New Roman" w:cs="Times New Roman"/>
          <w:sz w:val="24"/>
          <w:szCs w:val="24"/>
        </w:rPr>
        <w:t xml:space="preserve">Before he ever realized it, he instinctively wrapped himself in threads and launched a clump of webs into Senkyo, pushing them away from each other. Now with a bit of breathing </w:t>
      </w:r>
      <w:r w:rsidR="00EB6BB4">
        <w:rPr>
          <w:rFonts w:ascii="Times New Roman" w:hAnsi="Times New Roman" w:cs="Times New Roman"/>
          <w:sz w:val="24"/>
          <w:szCs w:val="24"/>
        </w:rPr>
        <w:t>room</w:t>
      </w:r>
      <w:r w:rsidR="003B41BF">
        <w:rPr>
          <w:rFonts w:ascii="Times New Roman" w:hAnsi="Times New Roman" w:cs="Times New Roman"/>
          <w:sz w:val="24"/>
          <w:szCs w:val="24"/>
        </w:rPr>
        <w:t xml:space="preserve">, he checked up on his army of </w:t>
      </w:r>
      <w:proofErr w:type="spellStart"/>
      <w:r w:rsidR="003B41BF">
        <w:rPr>
          <w:rFonts w:ascii="Times New Roman" w:hAnsi="Times New Roman" w:cs="Times New Roman"/>
          <w:sz w:val="24"/>
          <w:szCs w:val="24"/>
        </w:rPr>
        <w:t>Iwaiida</w:t>
      </w:r>
      <w:proofErr w:type="spellEnd"/>
      <w:r w:rsidR="00EB6BB4">
        <w:rPr>
          <w:rFonts w:ascii="Times New Roman" w:hAnsi="Times New Roman" w:cs="Times New Roman"/>
          <w:sz w:val="24"/>
          <w:szCs w:val="24"/>
        </w:rPr>
        <w:t>,</w:t>
      </w:r>
      <w:r w:rsidR="003B41BF">
        <w:rPr>
          <w:rFonts w:ascii="Times New Roman" w:hAnsi="Times New Roman" w:cs="Times New Roman"/>
          <w:sz w:val="24"/>
          <w:szCs w:val="24"/>
        </w:rPr>
        <w:t xml:space="preserve"> only to find massive clumps of his threads melting into liquid, some even dissolving. Those were the remnants of the bodies he made his illusions out of. Instead of being spread across the cave, they were collected into groups, implying that they were gathered before getting taken out. The initial blast of Senkyo’s attack almost completely annihilated the army he built up. For now, he tried to get more spiders to come as reinforcements</w:t>
      </w:r>
      <w:r w:rsidR="00831B48">
        <w:rPr>
          <w:rFonts w:ascii="Times New Roman" w:hAnsi="Times New Roman" w:cs="Times New Roman"/>
          <w:sz w:val="24"/>
          <w:szCs w:val="24"/>
        </w:rPr>
        <w:t xml:space="preserve"> and </w:t>
      </w:r>
      <w:r w:rsidR="00EB6BB4">
        <w:rPr>
          <w:rFonts w:ascii="Times New Roman" w:hAnsi="Times New Roman" w:cs="Times New Roman"/>
          <w:sz w:val="24"/>
          <w:szCs w:val="24"/>
        </w:rPr>
        <w:t>escape</w:t>
      </w:r>
      <w:r w:rsidR="00831B48">
        <w:rPr>
          <w:rFonts w:ascii="Times New Roman" w:hAnsi="Times New Roman" w:cs="Times New Roman"/>
          <w:sz w:val="24"/>
          <w:szCs w:val="24"/>
        </w:rPr>
        <w:t>.</w:t>
      </w:r>
    </w:p>
    <w:p w14:paraId="6F019700" w14:textId="04F6ACC3" w:rsidR="00831B48" w:rsidRDefault="00831B48"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heat in the area melting his webs, it was no wonder that the net he created didn’t pick up on Senkyo’s attack.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needed to keep sheeting his body with threads to maintain his armor against the storm coming from the pits of hell. Along with that, he had to create a mask and regulate artificial oxygen through it so that he could breathe.</w:t>
      </w:r>
      <w:r w:rsidR="00FF26A0">
        <w:rPr>
          <w:rFonts w:ascii="Times New Roman" w:hAnsi="Times New Roman" w:cs="Times New Roman"/>
          <w:sz w:val="24"/>
          <w:szCs w:val="24"/>
        </w:rPr>
        <w:t xml:space="preserve"> He peered through the blaze in search of an exit from the area but the heavy flames made it impossible to see through them.</w:t>
      </w:r>
    </w:p>
    <w:p w14:paraId="0ACDC88A" w14:textId="5C4800ED" w:rsidR="00FF26A0" w:rsidRDefault="00FF26A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y not be able to see, but his </w:t>
      </w:r>
      <w:r w:rsidR="00F928A3">
        <w:rPr>
          <w:rFonts w:ascii="Times New Roman" w:hAnsi="Times New Roman" w:cs="Times New Roman"/>
          <w:sz w:val="24"/>
          <w:szCs w:val="24"/>
        </w:rPr>
        <w:t xml:space="preserve">danger senses made his hairs stand on end, warning him of the </w:t>
      </w:r>
      <w:r w:rsidR="00817F53">
        <w:rPr>
          <w:rFonts w:ascii="Times New Roman" w:hAnsi="Times New Roman" w:cs="Times New Roman"/>
          <w:sz w:val="24"/>
          <w:szCs w:val="24"/>
        </w:rPr>
        <w:t>biggest</w:t>
      </w:r>
      <w:r w:rsidR="00F928A3">
        <w:rPr>
          <w:rFonts w:ascii="Times New Roman" w:hAnsi="Times New Roman" w:cs="Times New Roman"/>
          <w:sz w:val="24"/>
          <w:szCs w:val="24"/>
        </w:rPr>
        <w:t xml:space="preserve"> threat inside the fire field. He quickly launched a clump of webs to the wall to repel him away from danger, but before it could make contact, a small cavity</w:t>
      </w:r>
      <w:r w:rsidR="00817F53">
        <w:rPr>
          <w:rFonts w:ascii="Times New Roman" w:hAnsi="Times New Roman" w:cs="Times New Roman"/>
          <w:sz w:val="24"/>
          <w:szCs w:val="24"/>
        </w:rPr>
        <w:t xml:space="preserve"> similar to the one in the center of the room</w:t>
      </w:r>
      <w:r w:rsidR="00F928A3">
        <w:rPr>
          <w:rFonts w:ascii="Times New Roman" w:hAnsi="Times New Roman" w:cs="Times New Roman"/>
          <w:sz w:val="24"/>
          <w:szCs w:val="24"/>
        </w:rPr>
        <w:t xml:space="preserve"> appeared on the wall which released an aggressive blast of fire and lava, turning his webs to liquid before they could even make contact.</w:t>
      </w:r>
    </w:p>
    <w:p w14:paraId="439CB46B" w14:textId="39712840" w:rsidR="00F95780" w:rsidRDefault="00F9578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RAAH…!!”</w:t>
      </w:r>
    </w:p>
    <w:p w14:paraId="6397C00A" w14:textId="3A25B61B" w:rsidR="00F95780" w:rsidRDefault="00F9578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his perilous position, he shaped large claws from his free arm and swiped in the direction he sensed Senkyo coming from. At the same time, the spider legs on his back </w:t>
      </w:r>
      <w:r w:rsidR="0057628A">
        <w:rPr>
          <w:rFonts w:ascii="Times New Roman" w:hAnsi="Times New Roman" w:cs="Times New Roman"/>
          <w:sz w:val="24"/>
          <w:szCs w:val="24"/>
        </w:rPr>
        <w:t xml:space="preserve">spewed a blast of spider webs around his surroundings to serve as detectors and an extra line of defense. In the end, he made no contact from his panicked swipe, and neither did Senkyo continue his aggressive approach. For a second, he thought he was safe until the </w:t>
      </w:r>
      <w:r w:rsidR="00B662D8">
        <w:rPr>
          <w:rFonts w:ascii="Times New Roman" w:hAnsi="Times New Roman" w:cs="Times New Roman"/>
          <w:sz w:val="24"/>
          <w:szCs w:val="24"/>
        </w:rPr>
        <w:t>fog of</w:t>
      </w:r>
      <w:r w:rsidR="0057628A">
        <w:rPr>
          <w:rFonts w:ascii="Times New Roman" w:hAnsi="Times New Roman" w:cs="Times New Roman"/>
          <w:sz w:val="24"/>
          <w:szCs w:val="24"/>
        </w:rPr>
        <w:t xml:space="preserve"> fire and cinders revealed a peculiar rock that had some kind of tongue attached to it. When he realized that there was a circuit attached to it, </w:t>
      </w:r>
      <w:proofErr w:type="spellStart"/>
      <w:r w:rsidR="0057628A">
        <w:rPr>
          <w:rFonts w:ascii="Times New Roman" w:hAnsi="Times New Roman" w:cs="Times New Roman"/>
          <w:sz w:val="24"/>
          <w:szCs w:val="24"/>
        </w:rPr>
        <w:t>Leolja</w:t>
      </w:r>
      <w:proofErr w:type="spellEnd"/>
      <w:r w:rsidR="0057628A">
        <w:rPr>
          <w:rFonts w:ascii="Times New Roman" w:hAnsi="Times New Roman" w:cs="Times New Roman"/>
          <w:sz w:val="24"/>
          <w:szCs w:val="24"/>
        </w:rPr>
        <w:t xml:space="preserve"> could only widen his eyes before it activated.</w:t>
      </w:r>
    </w:p>
    <w:p w14:paraId="2051E5C4" w14:textId="716220DB" w:rsidR="0057628A" w:rsidRDefault="0057628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w:t>
      </w:r>
      <w:r w:rsidR="00A17AE6">
        <w:rPr>
          <w:rFonts w:ascii="Times New Roman" w:hAnsi="Times New Roman" w:cs="Times New Roman"/>
          <w:sz w:val="24"/>
          <w:szCs w:val="24"/>
        </w:rPr>
        <w:t xml:space="preserve"> </w:t>
      </w:r>
      <w:r w:rsidR="00DB7547">
        <w:rPr>
          <w:rFonts w:ascii="Times New Roman" w:hAnsi="Times New Roman" w:cs="Times New Roman"/>
          <w:sz w:val="24"/>
          <w:szCs w:val="24"/>
        </w:rPr>
        <w:t>large</w:t>
      </w:r>
      <w:r w:rsidR="00A17AE6">
        <w:rPr>
          <w:rFonts w:ascii="Times New Roman" w:hAnsi="Times New Roman" w:cs="Times New Roman"/>
          <w:sz w:val="24"/>
          <w:szCs w:val="24"/>
        </w:rPr>
        <w:t xml:space="preserve"> blast emitted from the rock, knocking him and the spider webs he created back. But then a second later, instead of being blasted away, the force reversed and his body got sucked into the source of the </w:t>
      </w:r>
      <w:r w:rsidR="00911395">
        <w:rPr>
          <w:rFonts w:ascii="Times New Roman" w:hAnsi="Times New Roman" w:cs="Times New Roman"/>
          <w:sz w:val="24"/>
          <w:szCs w:val="24"/>
        </w:rPr>
        <w:t>blast</w:t>
      </w:r>
      <w:r w:rsidR="00A17AE6">
        <w:rPr>
          <w:rFonts w:ascii="Times New Roman" w:hAnsi="Times New Roman" w:cs="Times New Roman"/>
          <w:sz w:val="24"/>
          <w:szCs w:val="24"/>
        </w:rPr>
        <w:t xml:space="preserve"> along with his webs</w:t>
      </w:r>
      <w:r w:rsidR="00911395">
        <w:rPr>
          <w:rFonts w:ascii="Times New Roman" w:hAnsi="Times New Roman" w:cs="Times New Roman"/>
          <w:sz w:val="24"/>
          <w:szCs w:val="24"/>
        </w:rPr>
        <w:t xml:space="preserve">. Turning the explosion into an implosion, it </w:t>
      </w:r>
      <w:r w:rsidR="00A17AE6">
        <w:rPr>
          <w:rFonts w:ascii="Times New Roman" w:hAnsi="Times New Roman" w:cs="Times New Roman"/>
          <w:sz w:val="24"/>
          <w:szCs w:val="24"/>
        </w:rPr>
        <w:t>result</w:t>
      </w:r>
      <w:r w:rsidR="00911395">
        <w:rPr>
          <w:rFonts w:ascii="Times New Roman" w:hAnsi="Times New Roman" w:cs="Times New Roman"/>
          <w:sz w:val="24"/>
          <w:szCs w:val="24"/>
        </w:rPr>
        <w:t>ed</w:t>
      </w:r>
      <w:r w:rsidR="00A17AE6">
        <w:rPr>
          <w:rFonts w:ascii="Times New Roman" w:hAnsi="Times New Roman" w:cs="Times New Roman"/>
          <w:sz w:val="24"/>
          <w:szCs w:val="24"/>
        </w:rPr>
        <w:t xml:space="preserve"> in him getting stuck in his own webs. He realized that this was what took out most of his army while he was distracted by the initial blast of Senkyo’s magic.</w:t>
      </w:r>
    </w:p>
    <w:p w14:paraId="6DFB95F3" w14:textId="6FE31FBA" w:rsidR="00A17AE6" w:rsidRDefault="00A17AE6"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 was taken out </w:t>
      </w:r>
      <w:r w:rsidR="00E500F1">
        <w:rPr>
          <w:rFonts w:ascii="Times New Roman" w:hAnsi="Times New Roman" w:cs="Times New Roman"/>
          <w:sz w:val="24"/>
          <w:szCs w:val="24"/>
        </w:rPr>
        <w:t>of</w:t>
      </w:r>
      <w:r>
        <w:rPr>
          <w:rFonts w:ascii="Times New Roman" w:hAnsi="Times New Roman" w:cs="Times New Roman"/>
          <w:sz w:val="24"/>
          <w:szCs w:val="24"/>
        </w:rPr>
        <w:t xml:space="preserve"> the </w:t>
      </w:r>
      <w:r w:rsidR="00C47760">
        <w:rPr>
          <w:rFonts w:ascii="Times New Roman" w:hAnsi="Times New Roman" w:cs="Times New Roman"/>
          <w:sz w:val="24"/>
          <w:szCs w:val="24"/>
        </w:rPr>
        <w:t>air</w:t>
      </w:r>
      <w:r>
        <w:rPr>
          <w:rFonts w:ascii="Times New Roman" w:hAnsi="Times New Roman" w:cs="Times New Roman"/>
          <w:sz w:val="24"/>
          <w:szCs w:val="24"/>
        </w:rPr>
        <w:t xml:space="preserve"> with the restriction of his movements and pinned to the ground below</w:t>
      </w:r>
      <w:r w:rsidR="00E500F1">
        <w:rPr>
          <w:rFonts w:ascii="Times New Roman" w:hAnsi="Times New Roman" w:cs="Times New Roman"/>
          <w:sz w:val="24"/>
          <w:szCs w:val="24"/>
        </w:rPr>
        <w:t>.</w:t>
      </w:r>
      <w:r>
        <w:rPr>
          <w:rFonts w:ascii="Times New Roman" w:hAnsi="Times New Roman" w:cs="Times New Roman"/>
          <w:sz w:val="24"/>
          <w:szCs w:val="24"/>
        </w:rPr>
        <w:t xml:space="preserve"> Senkyo stomped his body underfoot </w:t>
      </w:r>
      <w:r w:rsidR="00E500F1">
        <w:rPr>
          <w:rFonts w:ascii="Times New Roman" w:hAnsi="Times New Roman" w:cs="Times New Roman"/>
          <w:sz w:val="24"/>
          <w:szCs w:val="24"/>
        </w:rPr>
        <w:t>and positioned</w:t>
      </w:r>
      <w:r>
        <w:rPr>
          <w:rFonts w:ascii="Times New Roman" w:hAnsi="Times New Roman" w:cs="Times New Roman"/>
          <w:sz w:val="24"/>
          <w:szCs w:val="24"/>
        </w:rPr>
        <w:t xml:space="preserve"> the sharp blade of his katana</w:t>
      </w:r>
      <w:r w:rsidR="00E500F1">
        <w:rPr>
          <w:rFonts w:ascii="Times New Roman" w:hAnsi="Times New Roman" w:cs="Times New Roman"/>
          <w:sz w:val="24"/>
          <w:szCs w:val="24"/>
        </w:rPr>
        <w:t>,</w:t>
      </w:r>
      <w:r>
        <w:rPr>
          <w:rFonts w:ascii="Times New Roman" w:hAnsi="Times New Roman" w:cs="Times New Roman"/>
          <w:sz w:val="24"/>
          <w:szCs w:val="24"/>
        </w:rPr>
        <w:t xml:space="preserve"> threatening to cut his neck.</w:t>
      </w:r>
      <w:r w:rsidR="00181B12">
        <w:rPr>
          <w:rFonts w:ascii="Times New Roman" w:hAnsi="Times New Roman" w:cs="Times New Roman"/>
          <w:sz w:val="24"/>
          <w:szCs w:val="24"/>
        </w:rPr>
        <w:t xml:space="preserve"> The next thing </w:t>
      </w:r>
      <w:proofErr w:type="spellStart"/>
      <w:r w:rsidR="00181B12">
        <w:rPr>
          <w:rFonts w:ascii="Times New Roman" w:hAnsi="Times New Roman" w:cs="Times New Roman"/>
          <w:sz w:val="24"/>
          <w:szCs w:val="24"/>
        </w:rPr>
        <w:t>Leolja</w:t>
      </w:r>
      <w:proofErr w:type="spellEnd"/>
      <w:r w:rsidR="00181B12">
        <w:rPr>
          <w:rFonts w:ascii="Times New Roman" w:hAnsi="Times New Roman" w:cs="Times New Roman"/>
          <w:sz w:val="24"/>
          <w:szCs w:val="24"/>
        </w:rPr>
        <w:t xml:space="preserve"> knew, the firestorm began to calm down and Senkyo was looking at him from above with his </w:t>
      </w:r>
      <w:r w:rsidR="003D53BC">
        <w:rPr>
          <w:rFonts w:ascii="Times New Roman" w:hAnsi="Times New Roman" w:cs="Times New Roman"/>
          <w:sz w:val="24"/>
          <w:szCs w:val="24"/>
        </w:rPr>
        <w:t>blade</w:t>
      </w:r>
      <w:r w:rsidR="00181B12">
        <w:rPr>
          <w:rFonts w:ascii="Times New Roman" w:hAnsi="Times New Roman" w:cs="Times New Roman"/>
          <w:sz w:val="24"/>
          <w:szCs w:val="24"/>
        </w:rPr>
        <w:t xml:space="preserve"> placed snuggly by his neck.</w:t>
      </w:r>
    </w:p>
    <w:p w14:paraId="5D3E7072" w14:textId="0B37A8DB" w:rsidR="00181B12" w:rsidRDefault="00181B1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over, right?”</w:t>
      </w:r>
    </w:p>
    <w:p w14:paraId="02BE2305" w14:textId="52EC393B" w:rsidR="00181B12" w:rsidRDefault="00181B1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for confirmation, to whic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leased all of the compressed air</w:t>
      </w:r>
      <w:r w:rsidR="005E7DC9">
        <w:rPr>
          <w:rFonts w:ascii="Times New Roman" w:hAnsi="Times New Roman" w:cs="Times New Roman"/>
          <w:sz w:val="24"/>
          <w:szCs w:val="24"/>
        </w:rPr>
        <w:t xml:space="preserve"> he held</w:t>
      </w:r>
      <w:r>
        <w:rPr>
          <w:rFonts w:ascii="Times New Roman" w:hAnsi="Times New Roman" w:cs="Times New Roman"/>
          <w:sz w:val="24"/>
          <w:szCs w:val="24"/>
        </w:rPr>
        <w:t xml:space="preserve"> in his lungs in relief</w:t>
      </w:r>
      <w:r w:rsidR="00383AE5">
        <w:rPr>
          <w:rFonts w:ascii="Times New Roman" w:hAnsi="Times New Roman" w:cs="Times New Roman"/>
          <w:sz w:val="24"/>
          <w:szCs w:val="24"/>
        </w:rPr>
        <w:t xml:space="preserve">, </w:t>
      </w:r>
      <w:r>
        <w:rPr>
          <w:rFonts w:ascii="Times New Roman" w:hAnsi="Times New Roman" w:cs="Times New Roman"/>
          <w:sz w:val="24"/>
          <w:szCs w:val="24"/>
        </w:rPr>
        <w:t>limped his body, and said…</w:t>
      </w:r>
    </w:p>
    <w:p w14:paraId="6929FACD" w14:textId="047A8689" w:rsidR="00181B12" w:rsidRDefault="00181B1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w:t>
      </w:r>
      <w:r w:rsidR="00A773EB">
        <w:rPr>
          <w:rFonts w:ascii="Times New Roman" w:hAnsi="Times New Roman" w:cs="Times New Roman"/>
          <w:sz w:val="24"/>
          <w:szCs w:val="24"/>
        </w:rPr>
        <w:t>on</w:t>
      </w:r>
      <w:r>
        <w:rPr>
          <w:rFonts w:ascii="Times New Roman" w:hAnsi="Times New Roman" w:cs="Times New Roman"/>
          <w:sz w:val="24"/>
          <w:szCs w:val="24"/>
        </w:rPr>
        <w:t xml:space="preserve">’t you think that was </w:t>
      </w:r>
      <w:r w:rsidR="00393FC1">
        <w:rPr>
          <w:rFonts w:ascii="Times New Roman" w:hAnsi="Times New Roman" w:cs="Times New Roman"/>
          <w:sz w:val="24"/>
          <w:szCs w:val="24"/>
        </w:rPr>
        <w:t xml:space="preserve">a </w:t>
      </w:r>
      <w:r>
        <w:rPr>
          <w:rFonts w:ascii="Times New Roman" w:hAnsi="Times New Roman" w:cs="Times New Roman"/>
          <w:sz w:val="24"/>
          <w:szCs w:val="24"/>
        </w:rPr>
        <w:t>bit much!?”</w:t>
      </w:r>
    </w:p>
    <w:p w14:paraId="3349F620" w14:textId="1690CAF3" w:rsidR="00393FC1" w:rsidRDefault="00393FC1"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h… Sorry, my bad…”</w:t>
      </w:r>
    </w:p>
    <w:p w14:paraId="1C2DBD9C" w14:textId="7F1E4BA7" w:rsidR="00393FC1" w:rsidRPr="00393FC1" w:rsidRDefault="00393FC1" w:rsidP="00393FC1">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69 – </w:t>
      </w:r>
      <w:r w:rsidR="00452403">
        <w:rPr>
          <w:rFonts w:ascii="Times New Roman" w:hAnsi="Times New Roman" w:cs="Times New Roman"/>
          <w:b/>
          <w:bCs/>
          <w:sz w:val="24"/>
          <w:szCs w:val="24"/>
        </w:rPr>
        <w:t>Pieces Falling Together</w:t>
      </w:r>
    </w:p>
    <w:p w14:paraId="052A2EF3" w14:textId="0BD5C82B" w:rsidR="006D40C0" w:rsidRDefault="00393FC1"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6D40C0">
        <w:rPr>
          <w:rFonts w:ascii="Times New Roman" w:hAnsi="Times New Roman" w:cs="Times New Roman"/>
          <w:sz w:val="24"/>
          <w:szCs w:val="24"/>
        </w:rPr>
        <w:t xml:space="preserve">fter taking out </w:t>
      </w:r>
      <w:proofErr w:type="spellStart"/>
      <w:r w:rsidR="006D40C0">
        <w:rPr>
          <w:rFonts w:ascii="Times New Roman" w:hAnsi="Times New Roman" w:cs="Times New Roman"/>
          <w:sz w:val="24"/>
          <w:szCs w:val="24"/>
        </w:rPr>
        <w:t>Leolja</w:t>
      </w:r>
      <w:proofErr w:type="spellEnd"/>
      <w:r w:rsidR="006D40C0">
        <w:rPr>
          <w:rFonts w:ascii="Times New Roman" w:hAnsi="Times New Roman" w:cs="Times New Roman"/>
          <w:sz w:val="24"/>
          <w:szCs w:val="24"/>
        </w:rPr>
        <w:t xml:space="preserve">, the rest of Senkyo’s time in the cave went smoothly. He simply picked a convenient place to stop and waited for five minutes while keeping enemies out to accomplish his first objective. As for the second, he searched for the target mineral at his own pace without having to deal with any extreme attacks. Without the demon spider, the </w:t>
      </w:r>
      <w:proofErr w:type="spellStart"/>
      <w:r w:rsidR="006D40C0">
        <w:rPr>
          <w:rFonts w:ascii="Times New Roman" w:hAnsi="Times New Roman" w:cs="Times New Roman"/>
          <w:sz w:val="24"/>
          <w:szCs w:val="24"/>
        </w:rPr>
        <w:t>arachne</w:t>
      </w:r>
      <w:proofErr w:type="spellEnd"/>
      <w:r w:rsidR="006D40C0">
        <w:rPr>
          <w:rFonts w:ascii="Times New Roman" w:hAnsi="Times New Roman" w:cs="Times New Roman"/>
          <w:sz w:val="24"/>
          <w:szCs w:val="24"/>
        </w:rPr>
        <w:t xml:space="preserve"> sages took over control to take Senkyo out but their danger was nowhere near what </w:t>
      </w:r>
      <w:proofErr w:type="spellStart"/>
      <w:r w:rsidR="006D40C0">
        <w:rPr>
          <w:rFonts w:ascii="Times New Roman" w:hAnsi="Times New Roman" w:cs="Times New Roman"/>
          <w:sz w:val="24"/>
          <w:szCs w:val="24"/>
        </w:rPr>
        <w:t>Leolja</w:t>
      </w:r>
      <w:proofErr w:type="spellEnd"/>
      <w:r w:rsidR="006D40C0">
        <w:rPr>
          <w:rFonts w:ascii="Times New Roman" w:hAnsi="Times New Roman" w:cs="Times New Roman"/>
          <w:sz w:val="24"/>
          <w:szCs w:val="24"/>
        </w:rPr>
        <w:t xml:space="preserve"> gave him. In the first place, the </w:t>
      </w:r>
      <w:proofErr w:type="spellStart"/>
      <w:r w:rsidR="006D40C0">
        <w:rPr>
          <w:rFonts w:ascii="Times New Roman" w:hAnsi="Times New Roman" w:cs="Times New Roman"/>
          <w:sz w:val="24"/>
          <w:szCs w:val="24"/>
        </w:rPr>
        <w:t>arachne</w:t>
      </w:r>
      <w:proofErr w:type="spellEnd"/>
      <w:r w:rsidR="006D40C0">
        <w:rPr>
          <w:rFonts w:ascii="Times New Roman" w:hAnsi="Times New Roman" w:cs="Times New Roman"/>
          <w:sz w:val="24"/>
          <w:szCs w:val="24"/>
        </w:rPr>
        <w:t xml:space="preserve"> sages would never place themselves in the frontline, reducing the danger Senkyo faced by a significant amount. </w:t>
      </w:r>
    </w:p>
    <w:p w14:paraId="0A569D33" w14:textId="77777777" w:rsidR="00A444BD" w:rsidRDefault="006D40C0"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ften countered </w:t>
      </w:r>
      <w:r w:rsidR="008A24CE">
        <w:rPr>
          <w:rFonts w:ascii="Times New Roman" w:hAnsi="Times New Roman" w:cs="Times New Roman"/>
          <w:sz w:val="24"/>
          <w:szCs w:val="24"/>
        </w:rPr>
        <w:t>enemies</w:t>
      </w:r>
      <w:r>
        <w:rPr>
          <w:rFonts w:ascii="Times New Roman" w:hAnsi="Times New Roman" w:cs="Times New Roman"/>
          <w:sz w:val="24"/>
          <w:szCs w:val="24"/>
        </w:rPr>
        <w:t xml:space="preserve"> using Pressure Drive and a few other mid-tier spells depending on the situation. It also felt like the difficulty of level S went down with the absence of a demon spider which allowed him to get used to the attacks of </w:t>
      </w:r>
      <w:proofErr w:type="spellStart"/>
      <w:r>
        <w:rPr>
          <w:rFonts w:ascii="Times New Roman" w:hAnsi="Times New Roman" w:cs="Times New Roman"/>
          <w:sz w:val="24"/>
          <w:szCs w:val="24"/>
        </w:rPr>
        <w:t>arachne</w:t>
      </w:r>
      <w:proofErr w:type="spellEnd"/>
      <w:r>
        <w:rPr>
          <w:rFonts w:ascii="Times New Roman" w:hAnsi="Times New Roman" w:cs="Times New Roman"/>
          <w:sz w:val="24"/>
          <w:szCs w:val="24"/>
        </w:rPr>
        <w:t xml:space="preserve"> sages at some point. Seeing as they were the second-most dangerous enemy in the sunken nest, his journey up the levels was devoid of trouble, to say the least.</w:t>
      </w:r>
    </w:p>
    <w:p w14:paraId="564E16A1" w14:textId="60FE3420" w:rsidR="00393FC1" w:rsidRDefault="00A444BD"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is wasn’t the time to get used to this, as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ast warning just before he left him on level S was him saying that there would be other demon spiders to follow in the real sunken nest. Apparently, tomorrow’s test would ha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me back in action no matter how many times he defeats him to simulate the situation of having numerous demon spiders on the level.</w:t>
      </w:r>
    </w:p>
    <w:p w14:paraId="013745B9" w14:textId="70922044" w:rsidR="008A24CE" w:rsidRDefault="008A24CE"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w:t>
      </w:r>
    </w:p>
    <w:p w14:paraId="6DB6DB25" w14:textId="678A7145" w:rsidR="008A24CE" w:rsidRDefault="008A24CE"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greeted him as </w:t>
      </w:r>
      <w:r w:rsidR="00A27C1B">
        <w:rPr>
          <w:rFonts w:ascii="Times New Roman" w:hAnsi="Times New Roman" w:cs="Times New Roman"/>
          <w:sz w:val="24"/>
          <w:szCs w:val="24"/>
        </w:rPr>
        <w:t xml:space="preserve">Senkyo resurfaced </w:t>
      </w:r>
      <w:r>
        <w:rPr>
          <w:rFonts w:ascii="Times New Roman" w:hAnsi="Times New Roman" w:cs="Times New Roman"/>
          <w:sz w:val="24"/>
          <w:szCs w:val="24"/>
        </w:rPr>
        <w:t>from the cave, the composure in his voice recovered from the last time he heard it.</w:t>
      </w:r>
    </w:p>
    <w:p w14:paraId="281E7557" w14:textId="49053ECA" w:rsidR="00BA5F84" w:rsidRDefault="006C4C7C"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cleared the second day of your test. I didn’t know how today was going to turn out based on what you told me when you first arrived but it seems like it was my needless concern</w:t>
      </w:r>
      <w:r w:rsidR="00BA5F84">
        <w:rPr>
          <w:rFonts w:ascii="Times New Roman" w:hAnsi="Times New Roman" w:cs="Times New Roman"/>
          <w:sz w:val="24"/>
          <w:szCs w:val="24"/>
        </w:rPr>
        <w:t>. You and Shir did a good job.”</w:t>
      </w:r>
    </w:p>
    <w:p w14:paraId="59314B5D" w14:textId="3B5DB764" w:rsidR="00BA5F84" w:rsidRDefault="00BA5F84"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I didn’t know what would happen too. For a second, I thought you had us with Icescape Prison but it was a good thing that Shiro knew how to cast Structured Synthesis. We would have been done for without that.”</w:t>
      </w:r>
    </w:p>
    <w:p w14:paraId="511A0CBC" w14:textId="5510C471" w:rsidR="00BA5F84" w:rsidRDefault="00BA5F84"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an impressive use of Structured Synthesis. I never thought I would witness such incredible magic today.</w:t>
      </w:r>
      <w:r w:rsidR="00E26DC9">
        <w:rPr>
          <w:rFonts w:ascii="Times New Roman" w:hAnsi="Times New Roman" w:cs="Times New Roman"/>
          <w:sz w:val="24"/>
          <w:szCs w:val="24"/>
        </w:rPr>
        <w:t xml:space="preserve"> Keep this up and I am certain you will obtain the right to become a splendid crawler.</w:t>
      </w:r>
      <w:r>
        <w:rPr>
          <w:rFonts w:ascii="Times New Roman" w:hAnsi="Times New Roman" w:cs="Times New Roman"/>
          <w:sz w:val="24"/>
          <w:szCs w:val="24"/>
        </w:rPr>
        <w:t>”</w:t>
      </w:r>
    </w:p>
    <w:p w14:paraId="496BB308" w14:textId="0CECABE8" w:rsidR="00E26DC9" w:rsidRDefault="00E26DC9"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placed his hand on Senkyo’s shoulder and gave him a nod of encouragement. He returned his gaze with a genuine smile </w:t>
      </w:r>
      <w:r w:rsidR="00706FF6">
        <w:rPr>
          <w:rFonts w:ascii="Times New Roman" w:hAnsi="Times New Roman" w:cs="Times New Roman"/>
          <w:sz w:val="24"/>
          <w:szCs w:val="24"/>
        </w:rPr>
        <w:t>but with</w:t>
      </w:r>
      <w:r>
        <w:rPr>
          <w:rFonts w:ascii="Times New Roman" w:hAnsi="Times New Roman" w:cs="Times New Roman"/>
          <w:sz w:val="24"/>
          <w:szCs w:val="24"/>
        </w:rPr>
        <w:t xml:space="preserve"> probing eyes.</w:t>
      </w:r>
    </w:p>
    <w:p w14:paraId="1E5D42C3" w14:textId="5BF01F8E" w:rsidR="00E26DC9" w:rsidRDefault="00E26DC9"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mn</w:t>
      </w:r>
      <w:proofErr w:type="spellEnd"/>
      <w:r>
        <w:rPr>
          <w:rFonts w:ascii="Times New Roman" w:hAnsi="Times New Roman" w:cs="Times New Roman"/>
          <w:sz w:val="24"/>
          <w:szCs w:val="24"/>
        </w:rPr>
        <w:t>, thanks.”</w:t>
      </w:r>
    </w:p>
    <w:p w14:paraId="270BC827" w14:textId="62E0FA9E" w:rsidR="00E26DC9" w:rsidRDefault="00E26DC9"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must be on my way. I have already approved your entry to the surface </w:t>
      </w:r>
      <w:r w:rsidR="00014041">
        <w:rPr>
          <w:rFonts w:ascii="Times New Roman" w:hAnsi="Times New Roman" w:cs="Times New Roman"/>
          <w:sz w:val="24"/>
          <w:szCs w:val="24"/>
        </w:rPr>
        <w:t>perim</w:t>
      </w:r>
      <w:r w:rsidR="00077F7A">
        <w:rPr>
          <w:rFonts w:ascii="Times New Roman" w:hAnsi="Times New Roman" w:cs="Times New Roman"/>
          <w:sz w:val="24"/>
          <w:szCs w:val="24"/>
        </w:rPr>
        <w:t>e</w:t>
      </w:r>
      <w:r w:rsidR="00014041">
        <w:rPr>
          <w:rFonts w:ascii="Times New Roman" w:hAnsi="Times New Roman" w:cs="Times New Roman"/>
          <w:sz w:val="24"/>
          <w:szCs w:val="24"/>
        </w:rPr>
        <w:t xml:space="preserve">ter </w:t>
      </w:r>
      <w:r>
        <w:rPr>
          <w:rFonts w:ascii="Times New Roman" w:hAnsi="Times New Roman" w:cs="Times New Roman"/>
          <w:sz w:val="24"/>
          <w:szCs w:val="24"/>
        </w:rPr>
        <w:t>of the sunken nest. Simply state your name</w:t>
      </w:r>
      <w:r w:rsidR="00706FF6">
        <w:rPr>
          <w:rFonts w:ascii="Times New Roman" w:hAnsi="Times New Roman" w:cs="Times New Roman"/>
          <w:sz w:val="24"/>
          <w:szCs w:val="24"/>
        </w:rPr>
        <w:t xml:space="preserve"> </w:t>
      </w:r>
      <w:r w:rsidR="009259EB">
        <w:rPr>
          <w:rFonts w:ascii="Times New Roman" w:hAnsi="Times New Roman" w:cs="Times New Roman"/>
          <w:sz w:val="24"/>
          <w:szCs w:val="24"/>
        </w:rPr>
        <w:t xml:space="preserve">to one of </w:t>
      </w:r>
      <w:proofErr w:type="spellStart"/>
      <w:r w:rsidR="009259EB">
        <w:rPr>
          <w:rFonts w:ascii="Times New Roman" w:hAnsi="Times New Roman" w:cs="Times New Roman"/>
          <w:sz w:val="24"/>
          <w:szCs w:val="24"/>
        </w:rPr>
        <w:t>Haeqras</w:t>
      </w:r>
      <w:proofErr w:type="spellEnd"/>
      <w:r w:rsidR="009259EB">
        <w:rPr>
          <w:rFonts w:ascii="Times New Roman" w:hAnsi="Times New Roman" w:cs="Times New Roman"/>
          <w:sz w:val="24"/>
          <w:szCs w:val="24"/>
        </w:rPr>
        <w:t>’ staff</w:t>
      </w:r>
      <w:r>
        <w:rPr>
          <w:rFonts w:ascii="Times New Roman" w:hAnsi="Times New Roman" w:cs="Times New Roman"/>
          <w:sz w:val="24"/>
          <w:szCs w:val="24"/>
        </w:rPr>
        <w:t xml:space="preserve"> and </w:t>
      </w:r>
      <w:r w:rsidR="00006FD7">
        <w:rPr>
          <w:rFonts w:ascii="Times New Roman" w:hAnsi="Times New Roman" w:cs="Times New Roman"/>
          <w:sz w:val="24"/>
          <w:szCs w:val="24"/>
        </w:rPr>
        <w:t>they will escort you. C</w:t>
      </w:r>
      <w:r>
        <w:rPr>
          <w:rFonts w:ascii="Times New Roman" w:hAnsi="Times New Roman" w:cs="Times New Roman"/>
          <w:sz w:val="24"/>
          <w:szCs w:val="24"/>
        </w:rPr>
        <w:t>ollect what you must</w:t>
      </w:r>
      <w:r w:rsidR="00006FD7">
        <w:rPr>
          <w:rFonts w:ascii="Times New Roman" w:hAnsi="Times New Roman" w:cs="Times New Roman"/>
          <w:sz w:val="24"/>
          <w:szCs w:val="24"/>
        </w:rPr>
        <w:t xml:space="preserve"> but keep in mind that</w:t>
      </w:r>
      <w:r>
        <w:rPr>
          <w:rFonts w:ascii="Times New Roman" w:hAnsi="Times New Roman" w:cs="Times New Roman"/>
          <w:sz w:val="24"/>
          <w:szCs w:val="24"/>
        </w:rPr>
        <w:t xml:space="preserve"> entering the sunken nest itself is prohibited</w:t>
      </w:r>
      <w:r w:rsidR="00800F67">
        <w:rPr>
          <w:rFonts w:ascii="Times New Roman" w:hAnsi="Times New Roman" w:cs="Times New Roman"/>
          <w:sz w:val="24"/>
          <w:szCs w:val="24"/>
        </w:rPr>
        <w:t xml:space="preserv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staff</w:t>
      </w:r>
      <w:r w:rsidR="00800F67">
        <w:rPr>
          <w:rFonts w:ascii="Times New Roman" w:hAnsi="Times New Roman" w:cs="Times New Roman"/>
          <w:sz w:val="24"/>
          <w:szCs w:val="24"/>
        </w:rPr>
        <w:t xml:space="preserve"> and the guards there </w:t>
      </w:r>
      <w:r>
        <w:rPr>
          <w:rFonts w:ascii="Times New Roman" w:hAnsi="Times New Roman" w:cs="Times New Roman"/>
          <w:sz w:val="24"/>
          <w:szCs w:val="24"/>
        </w:rPr>
        <w:t>will make sure of that. We will be meeting tomorrow at the same time, so please be prepared.”</w:t>
      </w:r>
    </w:p>
    <w:p w14:paraId="0B6B5E82" w14:textId="49B3153C" w:rsidR="00077F7A" w:rsidRDefault="00077F7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make sure… but, just before you go, I actually have a question.”</w:t>
      </w:r>
    </w:p>
    <w:p w14:paraId="721D343A" w14:textId="4E6BA316" w:rsidR="00077F7A" w:rsidRDefault="00077F7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would that be?”</w:t>
      </w:r>
    </w:p>
    <w:p w14:paraId="2DD66ECA" w14:textId="3399B7A9" w:rsidR="00077F7A" w:rsidRDefault="00077F7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mained in place and kept his eyes locked with Senkyo’s, waiting for his response.</w:t>
      </w:r>
    </w:p>
    <w:p w14:paraId="08D6AE65" w14:textId="3018B401" w:rsidR="00077F7A" w:rsidRDefault="00077F7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F2605">
        <w:rPr>
          <w:rFonts w:ascii="Times New Roman" w:hAnsi="Times New Roman" w:cs="Times New Roman"/>
          <w:sz w:val="24"/>
          <w:szCs w:val="24"/>
        </w:rPr>
        <w:t>…</w:t>
      </w:r>
      <w:r>
        <w:rPr>
          <w:rFonts w:ascii="Times New Roman" w:hAnsi="Times New Roman" w:cs="Times New Roman"/>
          <w:sz w:val="24"/>
          <w:szCs w:val="24"/>
        </w:rPr>
        <w:t>”</w:t>
      </w:r>
    </w:p>
    <w:p w14:paraId="4CE2ABB2" w14:textId="7BF4C301" w:rsidR="007F2605" w:rsidRDefault="007F260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EE757C2" w14:textId="52D457F9" w:rsidR="007F2605" w:rsidRDefault="007F260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lence continued, creating an awkward atmosphere and mak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ilt his head in confusion.</w:t>
      </w:r>
    </w:p>
    <w:p w14:paraId="2591E576" w14:textId="54985B6E" w:rsidR="007F2605" w:rsidRDefault="007F260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 Senkyo?”</w:t>
      </w:r>
    </w:p>
    <w:p w14:paraId="1E593A74" w14:textId="4D64E092" w:rsidR="007F2605" w:rsidRDefault="007F260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I was just wondering </w:t>
      </w:r>
      <w:r w:rsidR="00C81065">
        <w:rPr>
          <w:rFonts w:ascii="Times New Roman" w:hAnsi="Times New Roman" w:cs="Times New Roman"/>
          <w:sz w:val="24"/>
          <w:szCs w:val="24"/>
        </w:rPr>
        <w:t>what made you so good at handling your illusions.</w:t>
      </w:r>
      <w:r>
        <w:rPr>
          <w:rFonts w:ascii="Times New Roman" w:hAnsi="Times New Roman" w:cs="Times New Roman"/>
          <w:sz w:val="24"/>
          <w:szCs w:val="24"/>
        </w:rPr>
        <w:t>”</w:t>
      </w:r>
    </w:p>
    <w:p w14:paraId="7F01389E" w14:textId="203EC25F" w:rsidR="00C81065" w:rsidRDefault="00C8106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special trick to it. I’ve seen all kinds of people both in my time in the Sunken Nest and as a Riser. It’s all about the experience.”</w:t>
      </w:r>
    </w:p>
    <w:p w14:paraId="5C233079" w14:textId="6F4F97F9" w:rsidR="00C81065" w:rsidRDefault="00C8106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s that so? I’ll be sure to keep that in mind for the future.”</w:t>
      </w:r>
    </w:p>
    <w:p w14:paraId="40B99898" w14:textId="1EDAB30C" w:rsidR="00C81065" w:rsidRDefault="00C8106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glad I was able to be of service. Then, I will be off.”</w:t>
      </w:r>
    </w:p>
    <w:p w14:paraId="5450A418" w14:textId="09415B44" w:rsidR="00C81065" w:rsidRDefault="00C8106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ing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urned his back and left the artificial caves. As Senkyo saw</w:t>
      </w:r>
      <w:r w:rsidR="00E3675B">
        <w:rPr>
          <w:rFonts w:ascii="Times New Roman" w:hAnsi="Times New Roman" w:cs="Times New Roman"/>
          <w:sz w:val="24"/>
          <w:szCs w:val="24"/>
        </w:rPr>
        <w:t xml:space="preserve"> him</w:t>
      </w:r>
      <w:r>
        <w:rPr>
          <w:rFonts w:ascii="Times New Roman" w:hAnsi="Times New Roman" w:cs="Times New Roman"/>
          <w:sz w:val="24"/>
          <w:szCs w:val="24"/>
        </w:rPr>
        <w:t xml:space="preserve"> disappear from his vision, Shiro couldn’t help but be curious about his actions.</w:t>
      </w:r>
    </w:p>
    <w:p w14:paraId="155DA428" w14:textId="553D46D8" w:rsidR="00C81065" w:rsidRDefault="00C81065"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nii-chan, why did you ask Leela </w:t>
      </w:r>
      <w:proofErr w:type="gramStart"/>
      <w:r>
        <w:rPr>
          <w:rFonts w:ascii="Times New Roman" w:hAnsi="Times New Roman" w:cs="Times New Roman"/>
          <w:i/>
          <w:iCs/>
          <w:sz w:val="24"/>
          <w:szCs w:val="24"/>
        </w:rPr>
        <w:t>that?*</w:t>
      </w:r>
      <w:proofErr w:type="gramEnd"/>
      <w:r>
        <w:rPr>
          <w:rFonts w:ascii="Times New Roman" w:hAnsi="Times New Roman" w:cs="Times New Roman"/>
          <w:i/>
          <w:iCs/>
          <w:sz w:val="24"/>
          <w:szCs w:val="24"/>
        </w:rPr>
        <w:t>”</w:t>
      </w:r>
    </w:p>
    <w:p w14:paraId="44422E45" w14:textId="2D12DD27" w:rsidR="00C81065" w:rsidRPr="00C81065" w:rsidRDefault="00C8106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er, it may seem like he just asked a random question out of nowhere, but to Senkyo it meant something else completely.</w:t>
      </w:r>
    </w:p>
    <w:p w14:paraId="168000C7" w14:textId="0C5F1088" w:rsidR="00C81065" w:rsidRDefault="00C81065"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iro, I think </w:t>
      </w:r>
      <w:proofErr w:type="spellStart"/>
      <w:r>
        <w:rPr>
          <w:rFonts w:ascii="Times New Roman" w:hAnsi="Times New Roman" w:cs="Times New Roman"/>
          <w:i/>
          <w:iCs/>
          <w:sz w:val="24"/>
          <w:szCs w:val="24"/>
        </w:rPr>
        <w:t>Leolja</w:t>
      </w:r>
      <w:proofErr w:type="spellEnd"/>
      <w:r>
        <w:rPr>
          <w:rFonts w:ascii="Times New Roman" w:hAnsi="Times New Roman" w:cs="Times New Roman"/>
          <w:i/>
          <w:iCs/>
          <w:sz w:val="24"/>
          <w:szCs w:val="24"/>
        </w:rPr>
        <w:t xml:space="preserve"> knows about Spirit Power and </w:t>
      </w:r>
      <w:proofErr w:type="gramStart"/>
      <w:r>
        <w:rPr>
          <w:rFonts w:ascii="Times New Roman" w:hAnsi="Times New Roman" w:cs="Times New Roman"/>
          <w:i/>
          <w:iCs/>
          <w:sz w:val="24"/>
          <w:szCs w:val="24"/>
        </w:rPr>
        <w:t>Circuits.*</w:t>
      </w:r>
      <w:proofErr w:type="gramEnd"/>
      <w:r>
        <w:rPr>
          <w:rFonts w:ascii="Times New Roman" w:hAnsi="Times New Roman" w:cs="Times New Roman"/>
          <w:i/>
          <w:iCs/>
          <w:sz w:val="24"/>
          <w:szCs w:val="24"/>
        </w:rPr>
        <w:t>”</w:t>
      </w:r>
    </w:p>
    <w:p w14:paraId="37F9FD1B" w14:textId="0555A9FD" w:rsidR="00C81065" w:rsidRDefault="004F5BB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o her in his mind, keeping their conversation away from the outside world.</w:t>
      </w:r>
    </w:p>
    <w:p w14:paraId="043268E2" w14:textId="7A3D58B6" w:rsidR="004F5BBA" w:rsidRPr="004F5BBA" w:rsidRDefault="004F5BBA" w:rsidP="004F5BBA">
      <w:pPr>
        <w:tabs>
          <w:tab w:val="left" w:pos="3195"/>
        </w:tabs>
        <w:spacing w:line="340" w:lineRule="atLeast"/>
        <w:jc w:val="center"/>
        <w:rPr>
          <w:rFonts w:ascii="Times New Roman" w:hAnsi="Times New Roman" w:cs="Times New Roman"/>
          <w:b/>
          <w:bCs/>
          <w:sz w:val="24"/>
          <w:szCs w:val="24"/>
        </w:rPr>
      </w:pPr>
      <w:r w:rsidRPr="004F5BBA">
        <w:rPr>
          <w:rFonts w:ascii="Times New Roman" w:hAnsi="Times New Roman" w:cs="Times New Roman"/>
          <w:b/>
          <w:bCs/>
          <w:sz w:val="24"/>
          <w:szCs w:val="24"/>
        </w:rPr>
        <w:t>…………</w:t>
      </w:r>
    </w:p>
    <w:p w14:paraId="7EF5142D" w14:textId="32D696D4" w:rsidR="004F5BBA" w:rsidRDefault="004F5BB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D1D3A">
        <w:rPr>
          <w:rFonts w:ascii="Times New Roman" w:hAnsi="Times New Roman" w:cs="Times New Roman"/>
          <w:sz w:val="24"/>
          <w:szCs w:val="24"/>
        </w:rPr>
        <w:t>Footsteps echoed once more from a certain gloomy hallway. There was only one person who would walk down this red hallway that possessed a stride with this rhythm, and the person working in a dimly lit room knew this.</w:t>
      </w:r>
    </w:p>
    <w:p w14:paraId="58FFE706" w14:textId="44ABDF32"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you’re back. What’s the status?”</w:t>
      </w:r>
    </w:p>
    <w:p w14:paraId="6A547A27" w14:textId="25D3874B"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ought I was going to die.”</w:t>
      </w:r>
    </w:p>
    <w:p w14:paraId="1803F0D4" w14:textId="7B1990FE"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you idiot! How much DNA did you gather?”</w:t>
      </w:r>
    </w:p>
    <w:p w14:paraId="04549DC4" w14:textId="7EEC730E"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it kill you to be a bit more concerned about me?”</w:t>
      </w:r>
    </w:p>
    <w:p w14:paraId="32B7A9FA" w14:textId="11393CC3"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when we’re this close!”</w:t>
      </w:r>
    </w:p>
    <w:p w14:paraId="4DFB7F02" w14:textId="0C51E0D0"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uld only let out a sigh in resignation to the man’s attitude and flicked on the light switch</w:t>
      </w:r>
      <w:r w:rsidR="00E3675B">
        <w:rPr>
          <w:rFonts w:ascii="Times New Roman" w:hAnsi="Times New Roman" w:cs="Times New Roman"/>
          <w:sz w:val="24"/>
          <w:szCs w:val="24"/>
        </w:rPr>
        <w:t xml:space="preserve"> to the room</w:t>
      </w:r>
      <w:r>
        <w:rPr>
          <w:rFonts w:ascii="Times New Roman" w:hAnsi="Times New Roman" w:cs="Times New Roman"/>
          <w:sz w:val="24"/>
          <w:szCs w:val="24"/>
        </w:rPr>
        <w:t>.</w:t>
      </w:r>
    </w:p>
    <w:p w14:paraId="18DA2BFD" w14:textId="2E1C266C"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w:t>
      </w:r>
    </w:p>
    <w:p w14:paraId="1975ECF3" w14:textId="05A69CCD"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l with it.”</w:t>
      </w:r>
    </w:p>
    <w:p w14:paraId="3EA2304C" w14:textId="6526A96F"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ushed off the man’s dissatisfied tone and brought him a cloth bag. He placed the contents of the bag on the workbench where the man analyzed the items.</w:t>
      </w:r>
    </w:p>
    <w:p w14:paraId="6267EFE5" w14:textId="327B08AA" w:rsidR="008D1D3A" w:rsidRDefault="008D1D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al of sweat and just shy of half a vial of blood… There’s significantly less than yesterday’s haul, huh?”</w:t>
      </w:r>
    </w:p>
    <w:p w14:paraId="3AC748C2" w14:textId="588F40AD" w:rsidR="00FC4AFF" w:rsidRDefault="00FC4AF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thing I could do. His attack on me burnt the hair I collected and he cleared the sunken nest with much fewer problems compared to last time.”</w:t>
      </w:r>
    </w:p>
    <w:p w14:paraId="403B4EB5" w14:textId="1A9CD513" w:rsidR="008D1D3A" w:rsidRDefault="00FC4AF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a bit unfortunate. How was he compared to yesterday</w:t>
      </w:r>
      <w:r w:rsidR="00BE1CBD">
        <w:rPr>
          <w:rFonts w:ascii="Times New Roman" w:hAnsi="Times New Roman" w:cs="Times New Roman"/>
          <w:sz w:val="24"/>
          <w:szCs w:val="24"/>
        </w:rPr>
        <w:t>?</w:t>
      </w:r>
      <w:r>
        <w:rPr>
          <w:rFonts w:ascii="Times New Roman" w:hAnsi="Times New Roman" w:cs="Times New Roman"/>
          <w:sz w:val="24"/>
          <w:szCs w:val="24"/>
        </w:rPr>
        <w:t>”</w:t>
      </w:r>
    </w:p>
    <w:p w14:paraId="4A960E01" w14:textId="7C3B4F4C" w:rsidR="00FC4AFF" w:rsidRDefault="00FC4AF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a completely different person. Honestly, I think that he was just holding back before. He used so much more magic this time than </w:t>
      </w:r>
      <w:r w:rsidR="00703A04">
        <w:rPr>
          <w:rFonts w:ascii="Times New Roman" w:hAnsi="Times New Roman" w:cs="Times New Roman"/>
          <w:sz w:val="24"/>
          <w:szCs w:val="24"/>
        </w:rPr>
        <w:t>last time</w:t>
      </w:r>
      <w:r>
        <w:rPr>
          <w:rFonts w:ascii="Times New Roman" w:hAnsi="Times New Roman" w:cs="Times New Roman"/>
          <w:sz w:val="24"/>
          <w:szCs w:val="24"/>
        </w:rPr>
        <w:t>. He didn’t even use much spirit power and he still managed to become so troublesome.”</w:t>
      </w:r>
    </w:p>
    <w:p w14:paraId="21F4046B" w14:textId="71EE43C1" w:rsidR="00FC4AFF" w:rsidRDefault="00FC4AF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unds like you weren’t kidding that he beat you up hard, huh? On the bright side, this is what we want too, so don’t be down about it.”</w:t>
      </w:r>
    </w:p>
    <w:p w14:paraId="078F92A9" w14:textId="33A9B9EB" w:rsidR="00FC4AFF" w:rsidRDefault="00FC4AF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that. </w:t>
      </w:r>
      <w:r w:rsidR="008F0A9A">
        <w:rPr>
          <w:rFonts w:ascii="Times New Roman" w:hAnsi="Times New Roman" w:cs="Times New Roman"/>
          <w:sz w:val="24"/>
          <w:szCs w:val="24"/>
        </w:rPr>
        <w:t>But, did invading his mind really power him up that much? You cannot blame me for thinking it’s hard to believe.</w:t>
      </w:r>
      <w:r>
        <w:rPr>
          <w:rFonts w:ascii="Times New Roman" w:hAnsi="Times New Roman" w:cs="Times New Roman"/>
          <w:sz w:val="24"/>
          <w:szCs w:val="24"/>
        </w:rPr>
        <w:t>”</w:t>
      </w:r>
    </w:p>
    <w:p w14:paraId="7FD79A97" w14:textId="398C24B9" w:rsidR="008F0A9A" w:rsidRDefault="008F0A9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d he use creation magic on you?”</w:t>
      </w:r>
    </w:p>
    <w:p w14:paraId="7EA21B64" w14:textId="71705086" w:rsidR="008F0A9A" w:rsidRDefault="008F0A9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so, from what I can tell at least.”</w:t>
      </w:r>
    </w:p>
    <w:p w14:paraId="0AA64CA5" w14:textId="4FB4BD23" w:rsidR="008F0A9A" w:rsidRDefault="008F0A9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I did should have done nothing to power him up. Maybe his mana flow became smoother than before but nothing decisive without creation magic.”</w:t>
      </w:r>
    </w:p>
    <w:p w14:paraId="2A5C97BD" w14:textId="0FBFFF03" w:rsidR="008F0A9A" w:rsidRDefault="008F0A9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Then how do you explain his explosive increase in power? Are you actually going to say that he was holding back?”</w:t>
      </w:r>
    </w:p>
    <w:p w14:paraId="3ED4E544" w14:textId="1E8BF92B" w:rsidR="008F0A9A" w:rsidRDefault="008F0A9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for sure, but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did say that he was in the library reading a stack of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According to a third party, he was </w:t>
      </w:r>
      <w:r w:rsidR="00C926D7">
        <w:rPr>
          <w:rFonts w:ascii="Times New Roman" w:hAnsi="Times New Roman" w:cs="Times New Roman"/>
          <w:sz w:val="24"/>
          <w:szCs w:val="24"/>
        </w:rPr>
        <w:t>researching</w:t>
      </w:r>
      <w:r w:rsidR="002C233D">
        <w:rPr>
          <w:rFonts w:ascii="Times New Roman" w:hAnsi="Times New Roman" w:cs="Times New Roman"/>
          <w:sz w:val="24"/>
          <w:szCs w:val="24"/>
        </w:rPr>
        <w:t xml:space="preserve"> which spells would be useful for his test today.</w:t>
      </w:r>
      <w:r>
        <w:rPr>
          <w:rFonts w:ascii="Times New Roman" w:hAnsi="Times New Roman" w:cs="Times New Roman"/>
          <w:sz w:val="24"/>
          <w:szCs w:val="24"/>
        </w:rPr>
        <w:t>”</w:t>
      </w:r>
    </w:p>
    <w:p w14:paraId="675BA5EB" w14:textId="2F1AE9B9"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searching…? Care to explain what that means?”</w:t>
      </w:r>
    </w:p>
    <w:p w14:paraId="704CE850" w14:textId="790D4E78"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handpicking spells and remembering which ones are useful… or something like that.”</w:t>
      </w:r>
    </w:p>
    <w:p w14:paraId="1D919E0D" w14:textId="13F2ECC9"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elling me I lost because he spent an all-nighter cramming spells into his brain…? Do you understand just how absurd that sounds?”</w:t>
      </w:r>
    </w:p>
    <w:p w14:paraId="6E41083B" w14:textId="2791A87C"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I do. If you could learn spells just by remembering them and chanting them correctly, there would be no need for magic schools around the world. Understanding the mana structure of the spell, how it is integrated into their chant, knowing how to pour the right amount of mana, and manipulating said mana to produce the desired outcome. </w:t>
      </w:r>
      <w:r w:rsidR="00FD43B3">
        <w:rPr>
          <w:rFonts w:ascii="Times New Roman" w:hAnsi="Times New Roman" w:cs="Times New Roman"/>
          <w:sz w:val="24"/>
          <w:szCs w:val="24"/>
        </w:rPr>
        <w:t xml:space="preserve">Sure, the chants of spells make it easier but that doesn’t change the fact that it’s </w:t>
      </w:r>
      <w:r w:rsidR="008319A3">
        <w:rPr>
          <w:rFonts w:ascii="Times New Roman" w:hAnsi="Times New Roman" w:cs="Times New Roman"/>
          <w:sz w:val="24"/>
          <w:szCs w:val="24"/>
        </w:rPr>
        <w:t xml:space="preserve">a </w:t>
      </w:r>
      <w:r w:rsidR="00FD43B3">
        <w:rPr>
          <w:rFonts w:ascii="Times New Roman" w:hAnsi="Times New Roman" w:cs="Times New Roman"/>
          <w:sz w:val="24"/>
          <w:szCs w:val="24"/>
        </w:rPr>
        <w:t xml:space="preserve">practiced skill. </w:t>
      </w:r>
      <w:r>
        <w:rPr>
          <w:rFonts w:ascii="Times New Roman" w:hAnsi="Times New Roman" w:cs="Times New Roman"/>
          <w:sz w:val="24"/>
          <w:szCs w:val="24"/>
        </w:rPr>
        <w:t>All of those are important especially when trying to cast formulation spells like Structured Synthesis. If I didn’t know who this desperate crammer was, I would have thought you’d gone insane.”</w:t>
      </w:r>
    </w:p>
    <w:p w14:paraId="0D824B3C" w14:textId="3785CB49"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w:t>
      </w:r>
      <w:r w:rsidR="008319A3">
        <w:rPr>
          <w:rFonts w:ascii="Times New Roman" w:hAnsi="Times New Roman" w:cs="Times New Roman"/>
          <w:sz w:val="24"/>
          <w:szCs w:val="24"/>
        </w:rPr>
        <w:t xml:space="preserve"> i</w:t>
      </w:r>
      <w:r>
        <w:rPr>
          <w:rFonts w:ascii="Times New Roman" w:hAnsi="Times New Roman" w:cs="Times New Roman"/>
          <w:sz w:val="24"/>
          <w:szCs w:val="24"/>
        </w:rPr>
        <w:t>s some kind of exception, is what you are trying to say?”</w:t>
      </w:r>
    </w:p>
    <w:p w14:paraId="3B8E106A" w14:textId="26EB320C" w:rsidR="00D95853" w:rsidRDefault="00D95853"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the kind of existence he is. An anomaly. That’s why we’re going to use him. Nothing better than to pit monsters against monsters. Besides, this will be beneficial for him too, so don’t feel too bad.”</w:t>
      </w:r>
    </w:p>
    <w:p w14:paraId="4F4CBCD5" w14:textId="79479BA3" w:rsidR="008D1D3A" w:rsidRDefault="009C268E"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be more specific? </w:t>
      </w:r>
      <w:r w:rsidR="00372F70">
        <w:rPr>
          <w:rFonts w:ascii="Times New Roman" w:hAnsi="Times New Roman" w:cs="Times New Roman"/>
          <w:sz w:val="24"/>
          <w:szCs w:val="24"/>
        </w:rPr>
        <w:t>Do know that</w:t>
      </w:r>
      <w:r>
        <w:rPr>
          <w:rFonts w:ascii="Times New Roman" w:hAnsi="Times New Roman" w:cs="Times New Roman"/>
          <w:sz w:val="24"/>
          <w:szCs w:val="24"/>
        </w:rPr>
        <w:t xml:space="preserve"> it is hard to follow you up if you keep me in the dark with your cryptic words.”</w:t>
      </w:r>
    </w:p>
    <w:p w14:paraId="77248ACA" w14:textId="5836B703" w:rsidR="009C268E" w:rsidRDefault="009C268E"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omeone you’re better off forgetting. That man is destined to fall along with his power. The only thing anyone can do about that now is to lead him so that he falls in a way that’s more convenient for everyone involved. I’ll be the one to do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just remember, do not get too involved with him. Especially after </w:t>
      </w:r>
      <w:r w:rsidR="009B7B4E">
        <w:rPr>
          <w:rFonts w:ascii="Times New Roman" w:hAnsi="Times New Roman" w:cs="Times New Roman"/>
          <w:sz w:val="24"/>
          <w:szCs w:val="24"/>
        </w:rPr>
        <w:t xml:space="preserve">all </w:t>
      </w:r>
      <w:r>
        <w:rPr>
          <w:rFonts w:ascii="Times New Roman" w:hAnsi="Times New Roman" w:cs="Times New Roman"/>
          <w:sz w:val="24"/>
          <w:szCs w:val="24"/>
        </w:rPr>
        <w:t xml:space="preserve">this trouble blows over. Someone who has never experienced the outside world like you should just stick with working for </w:t>
      </w:r>
      <w:r w:rsidR="00323E26">
        <w:rPr>
          <w:rFonts w:ascii="Times New Roman" w:hAnsi="Times New Roman" w:cs="Times New Roman"/>
          <w:sz w:val="24"/>
          <w:szCs w:val="24"/>
        </w:rPr>
        <w:t>their</w:t>
      </w:r>
      <w:r>
        <w:rPr>
          <w:rFonts w:ascii="Times New Roman" w:hAnsi="Times New Roman" w:cs="Times New Roman"/>
          <w:sz w:val="24"/>
          <w:szCs w:val="24"/>
        </w:rPr>
        <w:t xml:space="preserve"> own sake.</w:t>
      </w:r>
      <w:r w:rsidR="001F6710">
        <w:rPr>
          <w:rFonts w:ascii="Times New Roman" w:hAnsi="Times New Roman" w:cs="Times New Roman"/>
          <w:sz w:val="24"/>
          <w:szCs w:val="24"/>
        </w:rPr>
        <w:t xml:space="preserve"> There are better things to do out there, and getting involved with that man isn’t one of them.</w:t>
      </w:r>
      <w:r>
        <w:rPr>
          <w:rFonts w:ascii="Times New Roman" w:hAnsi="Times New Roman" w:cs="Times New Roman"/>
          <w:sz w:val="24"/>
          <w:szCs w:val="24"/>
        </w:rPr>
        <w:t>”</w:t>
      </w:r>
    </w:p>
    <w:p w14:paraId="2667E7B7" w14:textId="377FBF53" w:rsidR="00AE478F" w:rsidRDefault="00AE478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ook the two vials of liquid, turned his back to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nd resumed his work. From then on, he ignore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resence as if he was never there.</w:t>
      </w:r>
      <w:r w:rsidR="003D5C3E">
        <w:rPr>
          <w:rFonts w:ascii="Times New Roman" w:hAnsi="Times New Roman" w:cs="Times New Roman"/>
          <w:sz w:val="24"/>
          <w:szCs w:val="24"/>
        </w:rPr>
        <w:t xml:space="preserve"> The </w:t>
      </w:r>
      <w:proofErr w:type="spellStart"/>
      <w:r w:rsidR="003D5C3E">
        <w:rPr>
          <w:rFonts w:ascii="Times New Roman" w:hAnsi="Times New Roman" w:cs="Times New Roman"/>
          <w:sz w:val="24"/>
          <w:szCs w:val="24"/>
        </w:rPr>
        <w:t>Iwaiida</w:t>
      </w:r>
      <w:proofErr w:type="spellEnd"/>
      <w:r w:rsidR="003D5C3E">
        <w:rPr>
          <w:rFonts w:ascii="Times New Roman" w:hAnsi="Times New Roman" w:cs="Times New Roman"/>
          <w:sz w:val="24"/>
          <w:szCs w:val="24"/>
        </w:rPr>
        <w:t xml:space="preserve"> gentleman could only look at his working figure with concern.</w:t>
      </w:r>
    </w:p>
    <w:p w14:paraId="337FC6A4" w14:textId="773BC573" w:rsidR="002F2725" w:rsidRDefault="002F2725"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never listen to me, do you?”</w:t>
      </w:r>
    </w:p>
    <w:p w14:paraId="4B406221" w14:textId="03F96EF9" w:rsidR="00AE478F" w:rsidRDefault="00AE478F"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bitterly and left the room.</w:t>
      </w:r>
    </w:p>
    <w:p w14:paraId="4EC4DEBE" w14:textId="0DFA29CA" w:rsidR="002F2725" w:rsidRPr="002F2725" w:rsidRDefault="002F2725" w:rsidP="002F2725">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70 – </w:t>
      </w:r>
      <w:r w:rsidR="00EA37A2">
        <w:rPr>
          <w:rFonts w:ascii="Times New Roman" w:hAnsi="Times New Roman" w:cs="Times New Roman"/>
          <w:b/>
          <w:bCs/>
          <w:sz w:val="24"/>
          <w:szCs w:val="24"/>
        </w:rPr>
        <w:t>What Could Be Lost or Gained</w:t>
      </w:r>
    </w:p>
    <w:p w14:paraId="6C1A5BDF" w14:textId="6C2ADA28" w:rsidR="002F2725" w:rsidRPr="00943FC2" w:rsidRDefault="002F2725" w:rsidP="00657C50">
      <w:pPr>
        <w:tabs>
          <w:tab w:val="left" w:pos="3195"/>
        </w:tabs>
        <w:spacing w:line="340" w:lineRule="atLeast"/>
        <w:jc w:val="both"/>
        <w:rPr>
          <w:rFonts w:ascii="Times New Roman" w:hAnsi="Times New Roman" w:cs="Times New Roman"/>
          <w:i/>
          <w:iCs/>
          <w:sz w:val="24"/>
          <w:szCs w:val="24"/>
        </w:rPr>
      </w:pPr>
      <w:r w:rsidRPr="00943FC2">
        <w:rPr>
          <w:rFonts w:ascii="Times New Roman" w:hAnsi="Times New Roman" w:cs="Times New Roman"/>
          <w:i/>
          <w:iCs/>
          <w:sz w:val="24"/>
          <w:szCs w:val="24"/>
        </w:rPr>
        <w:t xml:space="preserve">     </w:t>
      </w:r>
      <w:r w:rsidR="00943FC2" w:rsidRPr="00943FC2">
        <w:rPr>
          <w:rFonts w:ascii="Times New Roman" w:hAnsi="Times New Roman" w:cs="Times New Roman"/>
          <w:i/>
          <w:iCs/>
          <w:sz w:val="24"/>
          <w:szCs w:val="24"/>
        </w:rPr>
        <w:t>“*So… Leela should</w:t>
      </w:r>
      <w:r w:rsidR="0025044C">
        <w:rPr>
          <w:rFonts w:ascii="Times New Roman" w:hAnsi="Times New Roman" w:cs="Times New Roman"/>
          <w:i/>
          <w:iCs/>
          <w:sz w:val="24"/>
          <w:szCs w:val="24"/>
        </w:rPr>
        <w:t>n’</w:t>
      </w:r>
      <w:r w:rsidR="00943FC2" w:rsidRPr="00943FC2">
        <w:rPr>
          <w:rFonts w:ascii="Times New Roman" w:hAnsi="Times New Roman" w:cs="Times New Roman"/>
          <w:i/>
          <w:iCs/>
          <w:sz w:val="24"/>
          <w:szCs w:val="24"/>
        </w:rPr>
        <w:t xml:space="preserve">t have been able to make his illusions react how they </w:t>
      </w:r>
      <w:r w:rsidR="0025044C">
        <w:rPr>
          <w:rFonts w:ascii="Times New Roman" w:hAnsi="Times New Roman" w:cs="Times New Roman"/>
          <w:i/>
          <w:iCs/>
          <w:sz w:val="24"/>
          <w:szCs w:val="24"/>
        </w:rPr>
        <w:t>did</w:t>
      </w:r>
      <w:r w:rsidR="00943FC2" w:rsidRPr="00943FC2">
        <w:rPr>
          <w:rFonts w:ascii="Times New Roman" w:hAnsi="Times New Roman" w:cs="Times New Roman"/>
          <w:i/>
          <w:iCs/>
          <w:sz w:val="24"/>
          <w:szCs w:val="24"/>
        </w:rPr>
        <w:t xml:space="preserve"> if he </w:t>
      </w:r>
      <w:r w:rsidR="0041287B">
        <w:rPr>
          <w:rFonts w:ascii="Times New Roman" w:hAnsi="Times New Roman" w:cs="Times New Roman"/>
          <w:i/>
          <w:iCs/>
          <w:sz w:val="24"/>
          <w:szCs w:val="24"/>
        </w:rPr>
        <w:t>didn’t</w:t>
      </w:r>
      <w:r w:rsidR="00943FC2" w:rsidRPr="00943FC2">
        <w:rPr>
          <w:rFonts w:ascii="Times New Roman" w:hAnsi="Times New Roman" w:cs="Times New Roman"/>
          <w:i/>
          <w:iCs/>
          <w:sz w:val="24"/>
          <w:szCs w:val="24"/>
        </w:rPr>
        <w:t xml:space="preserve"> know how Onii-</w:t>
      </w:r>
      <w:proofErr w:type="spellStart"/>
      <w:r w:rsidR="00943FC2" w:rsidRPr="00943FC2">
        <w:rPr>
          <w:rFonts w:ascii="Times New Roman" w:hAnsi="Times New Roman" w:cs="Times New Roman"/>
          <w:i/>
          <w:iCs/>
          <w:sz w:val="24"/>
          <w:szCs w:val="24"/>
        </w:rPr>
        <w:t>chan’s</w:t>
      </w:r>
      <w:proofErr w:type="spellEnd"/>
      <w:r w:rsidR="00943FC2" w:rsidRPr="00943FC2">
        <w:rPr>
          <w:rFonts w:ascii="Times New Roman" w:hAnsi="Times New Roman" w:cs="Times New Roman"/>
          <w:i/>
          <w:iCs/>
          <w:sz w:val="24"/>
          <w:szCs w:val="24"/>
        </w:rPr>
        <w:t xml:space="preserve"> spirit power and circuits </w:t>
      </w:r>
      <w:proofErr w:type="gramStart"/>
      <w:r w:rsidR="00943FC2" w:rsidRPr="00943FC2">
        <w:rPr>
          <w:rFonts w:ascii="Times New Roman" w:hAnsi="Times New Roman" w:cs="Times New Roman"/>
          <w:i/>
          <w:iCs/>
          <w:sz w:val="24"/>
          <w:szCs w:val="24"/>
        </w:rPr>
        <w:t>work?*</w:t>
      </w:r>
      <w:proofErr w:type="gramEnd"/>
      <w:r w:rsidR="00943FC2" w:rsidRPr="00943FC2">
        <w:rPr>
          <w:rFonts w:ascii="Times New Roman" w:hAnsi="Times New Roman" w:cs="Times New Roman"/>
          <w:i/>
          <w:iCs/>
          <w:sz w:val="24"/>
          <w:szCs w:val="24"/>
        </w:rPr>
        <w:t>”</w:t>
      </w:r>
    </w:p>
    <w:p w14:paraId="6FB8807A" w14:textId="596BCC01" w:rsidR="00943FC2" w:rsidRPr="00943FC2" w:rsidRDefault="00943FC2" w:rsidP="00657C50">
      <w:pPr>
        <w:tabs>
          <w:tab w:val="left" w:pos="3195"/>
        </w:tabs>
        <w:spacing w:line="340" w:lineRule="atLeast"/>
        <w:jc w:val="both"/>
        <w:rPr>
          <w:rFonts w:ascii="Times New Roman" w:hAnsi="Times New Roman" w:cs="Times New Roman"/>
          <w:i/>
          <w:iCs/>
          <w:sz w:val="24"/>
          <w:szCs w:val="24"/>
        </w:rPr>
      </w:pPr>
      <w:r w:rsidRPr="00943FC2">
        <w:rPr>
          <w:rFonts w:ascii="Times New Roman" w:hAnsi="Times New Roman" w:cs="Times New Roman"/>
          <w:i/>
          <w:iCs/>
          <w:sz w:val="24"/>
          <w:szCs w:val="24"/>
        </w:rPr>
        <w:t xml:space="preserve">     “*Basically, </w:t>
      </w:r>
      <w:r w:rsidR="000E2D81">
        <w:rPr>
          <w:rFonts w:ascii="Times New Roman" w:hAnsi="Times New Roman" w:cs="Times New Roman"/>
          <w:i/>
          <w:iCs/>
          <w:sz w:val="24"/>
          <w:szCs w:val="24"/>
        </w:rPr>
        <w:t>yes</w:t>
      </w:r>
      <w:r w:rsidRPr="00943FC2">
        <w:rPr>
          <w:rFonts w:ascii="Times New Roman" w:hAnsi="Times New Roman" w:cs="Times New Roman"/>
          <w:i/>
          <w:iCs/>
          <w:sz w:val="24"/>
          <w:szCs w:val="24"/>
        </w:rPr>
        <w:t xml:space="preserve">. Thinking about it, it’s pretty amazing how he made them work with the way I set my circuits. Since the output of the Spirit symbol highly depends on my thoughts and will, he was doing the same thing as reading my mind with every </w:t>
      </w:r>
      <w:proofErr w:type="gramStart"/>
      <w:r w:rsidRPr="00943FC2">
        <w:rPr>
          <w:rFonts w:ascii="Times New Roman" w:hAnsi="Times New Roman" w:cs="Times New Roman"/>
          <w:i/>
          <w:iCs/>
          <w:sz w:val="24"/>
          <w:szCs w:val="24"/>
        </w:rPr>
        <w:t>circuit.*</w:t>
      </w:r>
      <w:proofErr w:type="gramEnd"/>
      <w:r w:rsidRPr="00943FC2">
        <w:rPr>
          <w:rFonts w:ascii="Times New Roman" w:hAnsi="Times New Roman" w:cs="Times New Roman"/>
          <w:i/>
          <w:iCs/>
          <w:sz w:val="24"/>
          <w:szCs w:val="24"/>
        </w:rPr>
        <w:t>”</w:t>
      </w:r>
    </w:p>
    <w:p w14:paraId="6B3A1634" w14:textId="57EBEAD2" w:rsidR="00A634EC" w:rsidRDefault="00943FC2"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discussed the issue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s they waited in the elevator to arrive </w:t>
      </w:r>
      <w:r w:rsidR="005E57D4">
        <w:rPr>
          <w:rFonts w:ascii="Times New Roman" w:hAnsi="Times New Roman" w:cs="Times New Roman"/>
          <w:sz w:val="24"/>
          <w:szCs w:val="24"/>
        </w:rPr>
        <w:t>at</w:t>
      </w:r>
      <w:r>
        <w:rPr>
          <w:rFonts w:ascii="Times New Roman" w:hAnsi="Times New Roman" w:cs="Times New Roman"/>
          <w:sz w:val="24"/>
          <w:szCs w:val="24"/>
        </w:rPr>
        <w:t xml:space="preserve"> their floor</w:t>
      </w:r>
      <w:r w:rsidR="005E57D4">
        <w:rPr>
          <w:rFonts w:ascii="Times New Roman" w:hAnsi="Times New Roman" w:cs="Times New Roman"/>
          <w:sz w:val="24"/>
          <w:szCs w:val="24"/>
        </w:rPr>
        <w:t xml:space="preserve">. The time entered the evening </w:t>
      </w:r>
      <w:r w:rsidR="000E2D81">
        <w:rPr>
          <w:rFonts w:ascii="Times New Roman" w:hAnsi="Times New Roman" w:cs="Times New Roman"/>
          <w:sz w:val="24"/>
          <w:szCs w:val="24"/>
        </w:rPr>
        <w:t>as the</w:t>
      </w:r>
      <w:r w:rsidR="00383610">
        <w:rPr>
          <w:rFonts w:ascii="Times New Roman" w:hAnsi="Times New Roman" w:cs="Times New Roman"/>
          <w:sz w:val="24"/>
          <w:szCs w:val="24"/>
        </w:rPr>
        <w:t xml:space="preserve"> nocturnal sky look</w:t>
      </w:r>
      <w:r w:rsidR="000E2D81">
        <w:rPr>
          <w:rFonts w:ascii="Times New Roman" w:hAnsi="Times New Roman" w:cs="Times New Roman"/>
          <w:sz w:val="24"/>
          <w:szCs w:val="24"/>
        </w:rPr>
        <w:t>ed</w:t>
      </w:r>
      <w:r w:rsidR="00383610">
        <w:rPr>
          <w:rFonts w:ascii="Times New Roman" w:hAnsi="Times New Roman" w:cs="Times New Roman"/>
          <w:sz w:val="24"/>
          <w:szCs w:val="24"/>
        </w:rPr>
        <w:t xml:space="preserve"> over the earth. Before returning to </w:t>
      </w:r>
      <w:proofErr w:type="spellStart"/>
      <w:r w:rsidR="000E2D81">
        <w:rPr>
          <w:rFonts w:ascii="Times New Roman" w:hAnsi="Times New Roman" w:cs="Times New Roman"/>
          <w:sz w:val="24"/>
          <w:szCs w:val="24"/>
        </w:rPr>
        <w:t>Elqa</w:t>
      </w:r>
      <w:proofErr w:type="spellEnd"/>
      <w:r w:rsidR="00383610">
        <w:rPr>
          <w:rFonts w:ascii="Times New Roman" w:hAnsi="Times New Roman" w:cs="Times New Roman"/>
          <w:sz w:val="24"/>
          <w:szCs w:val="24"/>
        </w:rPr>
        <w:t>,</w:t>
      </w:r>
      <w:r w:rsidR="000E2D81">
        <w:rPr>
          <w:rFonts w:ascii="Times New Roman" w:hAnsi="Times New Roman" w:cs="Times New Roman"/>
          <w:sz w:val="24"/>
          <w:szCs w:val="24"/>
        </w:rPr>
        <w:t xml:space="preserve"> their hotel,</w:t>
      </w:r>
      <w:r w:rsidR="00383610">
        <w:rPr>
          <w:rFonts w:ascii="Times New Roman" w:hAnsi="Times New Roman" w:cs="Times New Roman"/>
          <w:sz w:val="24"/>
          <w:szCs w:val="24"/>
        </w:rPr>
        <w:t xml:space="preserve"> the two first prioritized securing leaves that Senkyo could use as talismans. Just as Senkyo expected, the </w:t>
      </w:r>
      <w:proofErr w:type="spellStart"/>
      <w:r w:rsidR="00383610">
        <w:rPr>
          <w:rFonts w:ascii="Times New Roman" w:hAnsi="Times New Roman" w:cs="Times New Roman"/>
          <w:sz w:val="24"/>
          <w:szCs w:val="24"/>
        </w:rPr>
        <w:t>Haeqras</w:t>
      </w:r>
      <w:proofErr w:type="spellEnd"/>
      <w:r w:rsidR="00383610">
        <w:rPr>
          <w:rFonts w:ascii="Times New Roman" w:hAnsi="Times New Roman" w:cs="Times New Roman"/>
          <w:sz w:val="24"/>
          <w:szCs w:val="24"/>
        </w:rPr>
        <w:t xml:space="preserve"> staff and the guards placed around the sunken nest watched him with suspicious eyes as he picked the leaves from the trees. This was more than likely the first-ever request that someone was given permission to pick leaves from trees around the sunken nest. No one understood what he was after, which led them to think that Senkyo had an ulterior motive, making it all the more awkward for him as he chanted phrases in his mind like: “You’re misunderstanding!” or “I’m just here for the leaves, I swear!” and “I’m not suspicious so please don’t look at me like that!” Of course, saying them aloud would only dig his grave deeper, so he collected the leaves in silence.</w:t>
      </w:r>
      <w:r w:rsidR="00A634EC">
        <w:rPr>
          <w:rFonts w:ascii="Times New Roman" w:hAnsi="Times New Roman" w:cs="Times New Roman"/>
          <w:sz w:val="24"/>
          <w:szCs w:val="24"/>
        </w:rPr>
        <w:t xml:space="preserve"> </w:t>
      </w:r>
    </w:p>
    <w:p w14:paraId="5304630A" w14:textId="60A78A33" w:rsidR="00BA5F84" w:rsidRDefault="00A634EC"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83610">
        <w:rPr>
          <w:rFonts w:ascii="Times New Roman" w:hAnsi="Times New Roman" w:cs="Times New Roman"/>
          <w:sz w:val="24"/>
          <w:szCs w:val="24"/>
        </w:rPr>
        <w:t xml:space="preserve">After filling the three small bags strapped around his chest with them, they dropped by the food district to eat a quick dinner and headed back home. </w:t>
      </w:r>
      <w:r>
        <w:rPr>
          <w:rFonts w:ascii="Times New Roman" w:hAnsi="Times New Roman" w:cs="Times New Roman"/>
          <w:sz w:val="24"/>
          <w:szCs w:val="24"/>
        </w:rPr>
        <w:t xml:space="preserve">This led to Shiro bringing up the subject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gain as she summarized what Senkyo told her while they were out picking leaves and eating food.</w:t>
      </w:r>
      <w:r w:rsidR="00A95CEE">
        <w:rPr>
          <w:rFonts w:ascii="Times New Roman" w:hAnsi="Times New Roman" w:cs="Times New Roman"/>
          <w:sz w:val="24"/>
          <w:szCs w:val="24"/>
        </w:rPr>
        <w:t xml:space="preserve"> Apparently, Senkyo didn’t think of it as much at first, but after reading a more detailed discussion of how illusions work in the </w:t>
      </w:r>
      <w:proofErr w:type="spellStart"/>
      <w:r w:rsidR="00A95CEE">
        <w:rPr>
          <w:rFonts w:ascii="Times New Roman" w:hAnsi="Times New Roman" w:cs="Times New Roman"/>
          <w:sz w:val="24"/>
          <w:szCs w:val="24"/>
        </w:rPr>
        <w:t>spellbook</w:t>
      </w:r>
      <w:proofErr w:type="spellEnd"/>
      <w:r w:rsidR="00A95CEE">
        <w:rPr>
          <w:rFonts w:ascii="Times New Roman" w:hAnsi="Times New Roman" w:cs="Times New Roman"/>
          <w:sz w:val="24"/>
          <w:szCs w:val="24"/>
        </w:rPr>
        <w:t xml:space="preserve"> for the dark element, he realized that most of what his spirit power and circuits were doing should have no effect against them. Yet, </w:t>
      </w:r>
      <w:proofErr w:type="spellStart"/>
      <w:r w:rsidR="00A95CEE">
        <w:rPr>
          <w:rFonts w:ascii="Times New Roman" w:hAnsi="Times New Roman" w:cs="Times New Roman"/>
          <w:sz w:val="24"/>
          <w:szCs w:val="24"/>
        </w:rPr>
        <w:t>Leolja</w:t>
      </w:r>
      <w:proofErr w:type="spellEnd"/>
      <w:r w:rsidR="00A95CEE">
        <w:rPr>
          <w:rFonts w:ascii="Times New Roman" w:hAnsi="Times New Roman" w:cs="Times New Roman"/>
          <w:sz w:val="24"/>
          <w:szCs w:val="24"/>
        </w:rPr>
        <w:t xml:space="preserve"> still made his illusions react appropriately to Senkyo’s spirit skills.</w:t>
      </w:r>
    </w:p>
    <w:p w14:paraId="0A7F5BDA" w14:textId="00A255AE" w:rsidR="00A95CEE" w:rsidRPr="00A95CEE" w:rsidRDefault="00A95CEE" w:rsidP="00657C50">
      <w:pPr>
        <w:tabs>
          <w:tab w:val="left" w:pos="3195"/>
        </w:tabs>
        <w:spacing w:line="340" w:lineRule="atLeast"/>
        <w:jc w:val="both"/>
        <w:rPr>
          <w:rFonts w:ascii="Times New Roman" w:hAnsi="Times New Roman" w:cs="Times New Roman"/>
          <w:i/>
          <w:iCs/>
          <w:sz w:val="24"/>
          <w:szCs w:val="24"/>
        </w:rPr>
      </w:pPr>
      <w:r w:rsidRPr="00A95CEE">
        <w:rPr>
          <w:rFonts w:ascii="Times New Roman" w:hAnsi="Times New Roman" w:cs="Times New Roman"/>
          <w:i/>
          <w:iCs/>
          <w:sz w:val="24"/>
          <w:szCs w:val="24"/>
        </w:rPr>
        <w:t xml:space="preserve">     “*</w:t>
      </w:r>
      <w:proofErr w:type="gramStart"/>
      <w:r w:rsidRPr="00A95CEE">
        <w:rPr>
          <w:rFonts w:ascii="Times New Roman" w:hAnsi="Times New Roman" w:cs="Times New Roman"/>
          <w:i/>
          <w:iCs/>
          <w:sz w:val="24"/>
          <w:szCs w:val="24"/>
        </w:rPr>
        <w:t>But,</w:t>
      </w:r>
      <w:proofErr w:type="gramEnd"/>
      <w:r w:rsidRPr="00A95CEE">
        <w:rPr>
          <w:rFonts w:ascii="Times New Roman" w:hAnsi="Times New Roman" w:cs="Times New Roman"/>
          <w:i/>
          <w:iCs/>
          <w:sz w:val="24"/>
          <w:szCs w:val="24"/>
        </w:rPr>
        <w:t xml:space="preserve"> that doesn't mean that Leela is an enemy, right!?*”</w:t>
      </w:r>
    </w:p>
    <w:p w14:paraId="7B55ADF0" w14:textId="11F8ED6B" w:rsidR="00A95CEE" w:rsidRDefault="00A95CEE"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in a panicked voice. This reaction was to be expected. She placed her trust in him, after all. The last thing she wanted to hear about him is how he was actually an enemy from the very beginning. Senkyo didn’t see her since she was still inside his body, but he could imagine the anxious face she was making.</w:t>
      </w:r>
    </w:p>
    <w:p w14:paraId="720B0467" w14:textId="5435CAD0" w:rsidR="00A95CEE" w:rsidRPr="0039413A" w:rsidRDefault="00A95CEE"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9413A">
        <w:rPr>
          <w:rFonts w:ascii="Times New Roman" w:hAnsi="Times New Roman" w:cs="Times New Roman"/>
          <w:i/>
          <w:iCs/>
          <w:sz w:val="24"/>
          <w:szCs w:val="24"/>
        </w:rPr>
        <w:t xml:space="preserve">“*Well, it’s certainly a possibility, but nothing certain. All in all, I’m just saying that </w:t>
      </w:r>
      <w:proofErr w:type="spellStart"/>
      <w:r w:rsidRPr="0039413A">
        <w:rPr>
          <w:rFonts w:ascii="Times New Roman" w:hAnsi="Times New Roman" w:cs="Times New Roman"/>
          <w:i/>
          <w:iCs/>
          <w:sz w:val="24"/>
          <w:szCs w:val="24"/>
        </w:rPr>
        <w:t>Leolja</w:t>
      </w:r>
      <w:proofErr w:type="spellEnd"/>
      <w:r w:rsidRPr="0039413A">
        <w:rPr>
          <w:rFonts w:ascii="Times New Roman" w:hAnsi="Times New Roman" w:cs="Times New Roman"/>
          <w:i/>
          <w:iCs/>
          <w:sz w:val="24"/>
          <w:szCs w:val="24"/>
        </w:rPr>
        <w:t xml:space="preserve"> was hiding the fact that he knew about spirit power and circuits from us. Then again, it’s not like I asked him directly about it, but you’d expect a normal person to say a word or two about it. Revealing any more of our cards was risky, so I had to be </w:t>
      </w:r>
      <w:r w:rsidR="0039413A" w:rsidRPr="0039413A">
        <w:rPr>
          <w:rFonts w:ascii="Times New Roman" w:hAnsi="Times New Roman" w:cs="Times New Roman"/>
          <w:i/>
          <w:iCs/>
          <w:sz w:val="24"/>
          <w:szCs w:val="24"/>
        </w:rPr>
        <w:t>indirect</w:t>
      </w:r>
      <w:r w:rsidRPr="0039413A">
        <w:rPr>
          <w:rFonts w:ascii="Times New Roman" w:hAnsi="Times New Roman" w:cs="Times New Roman"/>
          <w:i/>
          <w:iCs/>
          <w:sz w:val="24"/>
          <w:szCs w:val="24"/>
        </w:rPr>
        <w:t xml:space="preserve"> about </w:t>
      </w:r>
      <w:r w:rsidR="0039413A" w:rsidRPr="0039413A">
        <w:rPr>
          <w:rFonts w:ascii="Times New Roman" w:hAnsi="Times New Roman" w:cs="Times New Roman"/>
          <w:i/>
          <w:iCs/>
          <w:sz w:val="24"/>
          <w:szCs w:val="24"/>
        </w:rPr>
        <w:t xml:space="preserve">extracting </w:t>
      </w:r>
      <w:proofErr w:type="gramStart"/>
      <w:r w:rsidR="0039413A" w:rsidRPr="0039413A">
        <w:rPr>
          <w:rFonts w:ascii="Times New Roman" w:hAnsi="Times New Roman" w:cs="Times New Roman"/>
          <w:i/>
          <w:iCs/>
          <w:sz w:val="24"/>
          <w:szCs w:val="24"/>
        </w:rPr>
        <w:t>information</w:t>
      </w:r>
      <w:r w:rsidRPr="0039413A">
        <w:rPr>
          <w:rFonts w:ascii="Times New Roman" w:hAnsi="Times New Roman" w:cs="Times New Roman"/>
          <w:i/>
          <w:iCs/>
          <w:sz w:val="24"/>
          <w:szCs w:val="24"/>
        </w:rPr>
        <w:t>.*</w:t>
      </w:r>
      <w:proofErr w:type="gramEnd"/>
      <w:r w:rsidRPr="0039413A">
        <w:rPr>
          <w:rFonts w:ascii="Times New Roman" w:hAnsi="Times New Roman" w:cs="Times New Roman"/>
          <w:i/>
          <w:iCs/>
          <w:sz w:val="24"/>
          <w:szCs w:val="24"/>
        </w:rPr>
        <w:t>”</w:t>
      </w:r>
    </w:p>
    <w:p w14:paraId="0BD6FBDF" w14:textId="6F319567" w:rsidR="0039413A" w:rsidRPr="0039413A" w:rsidRDefault="0039413A" w:rsidP="00657C50">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Then he’s… not our enemy</w:t>
      </w:r>
      <w:proofErr w:type="gramStart"/>
      <w:r w:rsidRPr="0039413A">
        <w:rPr>
          <w:rFonts w:ascii="Times New Roman" w:hAnsi="Times New Roman" w:cs="Times New Roman"/>
          <w:i/>
          <w:iCs/>
          <w:sz w:val="24"/>
          <w:szCs w:val="24"/>
        </w:rPr>
        <w:t>…?*</w:t>
      </w:r>
      <w:proofErr w:type="gramEnd"/>
      <w:r w:rsidRPr="0039413A">
        <w:rPr>
          <w:rFonts w:ascii="Times New Roman" w:hAnsi="Times New Roman" w:cs="Times New Roman"/>
          <w:i/>
          <w:iCs/>
          <w:sz w:val="24"/>
          <w:szCs w:val="24"/>
        </w:rPr>
        <w:t>”</w:t>
      </w:r>
    </w:p>
    <w:p w14:paraId="3D2D6030" w14:textId="0D8E4340" w:rsidR="0039413A" w:rsidRPr="0039413A" w:rsidRDefault="0039413A" w:rsidP="00657C50">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w:t>
      </w:r>
      <w:r>
        <w:rPr>
          <w:rFonts w:ascii="Times New Roman" w:hAnsi="Times New Roman" w:cs="Times New Roman"/>
          <w:i/>
          <w:iCs/>
          <w:sz w:val="24"/>
          <w:szCs w:val="24"/>
        </w:rPr>
        <w:t>…</w:t>
      </w:r>
      <w:r w:rsidRPr="0039413A">
        <w:rPr>
          <w:rFonts w:ascii="Times New Roman" w:hAnsi="Times New Roman" w:cs="Times New Roman"/>
          <w:i/>
          <w:iCs/>
          <w:sz w:val="24"/>
          <w:szCs w:val="24"/>
        </w:rPr>
        <w:t xml:space="preserve">For now, no. But he is in the grey </w:t>
      </w:r>
      <w:proofErr w:type="gramStart"/>
      <w:r w:rsidRPr="0039413A">
        <w:rPr>
          <w:rFonts w:ascii="Times New Roman" w:hAnsi="Times New Roman" w:cs="Times New Roman"/>
          <w:i/>
          <w:iCs/>
          <w:sz w:val="24"/>
          <w:szCs w:val="24"/>
        </w:rPr>
        <w:t>area.*</w:t>
      </w:r>
      <w:proofErr w:type="gramEnd"/>
      <w:r w:rsidRPr="0039413A">
        <w:rPr>
          <w:rFonts w:ascii="Times New Roman" w:hAnsi="Times New Roman" w:cs="Times New Roman"/>
          <w:i/>
          <w:iCs/>
          <w:sz w:val="24"/>
          <w:szCs w:val="24"/>
        </w:rPr>
        <w:t>”</w:t>
      </w:r>
    </w:p>
    <w:p w14:paraId="6693DE68" w14:textId="29DDB09F" w:rsidR="0039413A" w:rsidRPr="0039413A" w:rsidRDefault="0039413A" w:rsidP="00657C50">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w:t>
      </w:r>
    </w:p>
    <w:p w14:paraId="40F087F7" w14:textId="40C89136" w:rsidR="0039413A" w:rsidRDefault="003941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down about Senkyo’s response, but he didn’t want to sugarcoat the truth and answered her honestly. Despite expecting this </w:t>
      </w:r>
      <w:proofErr w:type="gramStart"/>
      <w:r>
        <w:rPr>
          <w:rFonts w:ascii="Times New Roman" w:hAnsi="Times New Roman" w:cs="Times New Roman"/>
          <w:sz w:val="24"/>
          <w:szCs w:val="24"/>
        </w:rPr>
        <w:t>reaction</w:t>
      </w:r>
      <w:proofErr w:type="gramEnd"/>
      <w:r>
        <w:rPr>
          <w:rFonts w:ascii="Times New Roman" w:hAnsi="Times New Roman" w:cs="Times New Roman"/>
          <w:sz w:val="24"/>
          <w:szCs w:val="24"/>
        </w:rPr>
        <w:t xml:space="preserve"> he couldn’t help but feel the frustration of not being able to do anything about it. Shiro was the one who suggested to trus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hile Senkyo wanted to be more conservative. If everything here end</w:t>
      </w:r>
      <w:r w:rsidR="00AB4530">
        <w:rPr>
          <w:rFonts w:ascii="Times New Roman" w:hAnsi="Times New Roman" w:cs="Times New Roman"/>
          <w:sz w:val="24"/>
          <w:szCs w:val="24"/>
        </w:rPr>
        <w:t>ed</w:t>
      </w:r>
      <w:r>
        <w:rPr>
          <w:rFonts w:ascii="Times New Roman" w:hAnsi="Times New Roman" w:cs="Times New Roman"/>
          <w:sz w:val="24"/>
          <w:szCs w:val="24"/>
        </w:rPr>
        <w:t xml:space="preserve"> poorly, it could highly impact Senkyo’s future operations as it might damage Shiro mentally. As </w:t>
      </w:r>
      <w:r w:rsidR="003647EC">
        <w:rPr>
          <w:rFonts w:ascii="Times New Roman" w:hAnsi="Times New Roman" w:cs="Times New Roman"/>
          <w:sz w:val="24"/>
          <w:szCs w:val="24"/>
        </w:rPr>
        <w:t>she</w:t>
      </w:r>
      <w:r>
        <w:rPr>
          <w:rFonts w:ascii="Times New Roman" w:hAnsi="Times New Roman" w:cs="Times New Roman"/>
          <w:sz w:val="24"/>
          <w:szCs w:val="24"/>
        </w:rPr>
        <w:t xml:space="preserve"> showed earlier today, she could do more than just remain on stand-by and wait to receive attacks. If he lost her motivation</w:t>
      </w:r>
      <w:r w:rsidR="003647EC">
        <w:rPr>
          <w:rFonts w:ascii="Times New Roman" w:hAnsi="Times New Roman" w:cs="Times New Roman"/>
          <w:sz w:val="24"/>
          <w:szCs w:val="24"/>
        </w:rPr>
        <w:t xml:space="preserve"> or spirit </w:t>
      </w:r>
      <w:r>
        <w:rPr>
          <w:rFonts w:ascii="Times New Roman" w:hAnsi="Times New Roman" w:cs="Times New Roman"/>
          <w:sz w:val="24"/>
          <w:szCs w:val="24"/>
        </w:rPr>
        <w:t xml:space="preserve">here, it could be detrimental. It was clear that his main objective was to make it so that trust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an overall beneficial decision.</w:t>
      </w:r>
    </w:p>
    <w:p w14:paraId="4B54C356" w14:textId="43A739A4" w:rsidR="0039413A" w:rsidRDefault="003941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xited the elevator and entered their penthouse suite as he pondered. Shiro manifested herself from Senkyo and opened the lights for him. Seeing this reminded </w:t>
      </w:r>
      <w:r w:rsidR="000A76E6">
        <w:rPr>
          <w:rFonts w:ascii="Times New Roman" w:hAnsi="Times New Roman" w:cs="Times New Roman"/>
          <w:sz w:val="24"/>
          <w:szCs w:val="24"/>
        </w:rPr>
        <w:t>him</w:t>
      </w:r>
      <w:r>
        <w:rPr>
          <w:rFonts w:ascii="Times New Roman" w:hAnsi="Times New Roman" w:cs="Times New Roman"/>
          <w:sz w:val="24"/>
          <w:szCs w:val="24"/>
        </w:rPr>
        <w:t xml:space="preserve"> of a certain order he gave </w:t>
      </w:r>
      <w:r w:rsidR="00F13383">
        <w:rPr>
          <w:rFonts w:ascii="Times New Roman" w:hAnsi="Times New Roman" w:cs="Times New Roman"/>
          <w:sz w:val="24"/>
          <w:szCs w:val="24"/>
        </w:rPr>
        <w:t>her</w:t>
      </w:r>
      <w:r>
        <w:rPr>
          <w:rFonts w:ascii="Times New Roman" w:hAnsi="Times New Roman" w:cs="Times New Roman"/>
          <w:sz w:val="24"/>
          <w:szCs w:val="24"/>
        </w:rPr>
        <w:t>.</w:t>
      </w:r>
    </w:p>
    <w:p w14:paraId="544ECB80" w14:textId="73C02ACB" w:rsidR="0039413A" w:rsidRDefault="0039413A"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B65966" w:rsidRPr="00B65966">
        <w:rPr>
          <w:rFonts w:ascii="Times New Roman" w:hAnsi="Times New Roman" w:cs="Times New Roman"/>
          <w:i/>
          <w:iCs/>
          <w:sz w:val="24"/>
          <w:szCs w:val="24"/>
        </w:rPr>
        <w:t>Fine... Shiro, I order you to act like how you normally do and not let your freedom be restricted by dumb orders or magic, decide everything with your own will, you got that!?</w:t>
      </w:r>
      <w:r>
        <w:rPr>
          <w:rFonts w:ascii="Times New Roman" w:hAnsi="Times New Roman" w:cs="Times New Roman"/>
          <w:i/>
          <w:iCs/>
          <w:sz w:val="24"/>
          <w:szCs w:val="24"/>
        </w:rPr>
        <w:t>*”</w:t>
      </w:r>
    </w:p>
    <w:p w14:paraId="13EEBB48" w14:textId="7A324EA4" w:rsidR="0039413A" w:rsidRDefault="0039413A" w:rsidP="00657C5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301C9">
        <w:rPr>
          <w:rFonts w:ascii="Times New Roman" w:hAnsi="Times New Roman" w:cs="Times New Roman"/>
          <w:sz w:val="24"/>
          <w:szCs w:val="24"/>
        </w:rPr>
        <w:t>It was the first and last order Senkyo ever gave Shiro as her master. Because of this, she was able to manifest herself however she liked and allowed her to address him how she did before she became a familiar. Ever since then, Senkyo refused… or more accurately, forgot about the fact that he had the power to control Shiro’s will. Of course, without negating his first order, every other order he gives her would only sound like requests, but that wasn’t the point. What mattered was what a certain mysterious librarian told him recently.</w:t>
      </w:r>
    </w:p>
    <w:p w14:paraId="53288A6F" w14:textId="12B333A9" w:rsidR="002301C9" w:rsidRPr="002301C9" w:rsidRDefault="002301C9" w:rsidP="00657C5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301C9">
        <w:rPr>
          <w:rFonts w:ascii="Times New Roman" w:hAnsi="Times New Roman" w:cs="Times New Roman"/>
          <w:i/>
          <w:iCs/>
          <w:sz w:val="24"/>
          <w:szCs w:val="24"/>
        </w:rPr>
        <w:t xml:space="preserve">“*As the master of Miss Shiro, you should be able to perceive her physical and mental conditions as you please. Using this privilege, the task of determining whether or not she is affected by the mind control Sir </w:t>
      </w:r>
      <w:proofErr w:type="spellStart"/>
      <w:r w:rsidRPr="002301C9">
        <w:rPr>
          <w:rFonts w:ascii="Times New Roman" w:hAnsi="Times New Roman" w:cs="Times New Roman"/>
          <w:i/>
          <w:iCs/>
          <w:sz w:val="24"/>
          <w:szCs w:val="24"/>
        </w:rPr>
        <w:t>Adeira</w:t>
      </w:r>
      <w:proofErr w:type="spellEnd"/>
      <w:r w:rsidRPr="002301C9">
        <w:rPr>
          <w:rFonts w:ascii="Times New Roman" w:hAnsi="Times New Roman" w:cs="Times New Roman"/>
          <w:i/>
          <w:iCs/>
          <w:sz w:val="24"/>
          <w:szCs w:val="24"/>
        </w:rPr>
        <w:t xml:space="preserve"> mentioned would be </w:t>
      </w:r>
      <w:proofErr w:type="gramStart"/>
      <w:r w:rsidRPr="002301C9">
        <w:rPr>
          <w:rFonts w:ascii="Times New Roman" w:hAnsi="Times New Roman" w:cs="Times New Roman"/>
          <w:i/>
          <w:iCs/>
          <w:sz w:val="24"/>
          <w:szCs w:val="24"/>
        </w:rPr>
        <w:t>trivial.*</w:t>
      </w:r>
      <w:proofErr w:type="gramEnd"/>
      <w:r w:rsidRPr="002301C9">
        <w:rPr>
          <w:rFonts w:ascii="Times New Roman" w:hAnsi="Times New Roman" w:cs="Times New Roman"/>
          <w:i/>
          <w:iCs/>
          <w:sz w:val="24"/>
          <w:szCs w:val="24"/>
        </w:rPr>
        <w:t>”</w:t>
      </w:r>
    </w:p>
    <w:p w14:paraId="1A5AA794" w14:textId="33070811" w:rsidR="00C3382E" w:rsidRDefault="002301C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went on about the depth of a familiar pact and how its true power would only arise once both spirits of master and familiar became one. She mentioned how the trick to managing familiars lay in the orders that the master gives and how the familiar should have the ability to adjust themselves to the master’s wish.</w:t>
      </w:r>
      <w:r w:rsidR="00414F81">
        <w:rPr>
          <w:rFonts w:ascii="Times New Roman" w:hAnsi="Times New Roman" w:cs="Times New Roman"/>
          <w:sz w:val="24"/>
          <w:szCs w:val="24"/>
        </w:rPr>
        <w:t xml:space="preserve"> In other words, the pact wasn’t made to have someone subservient to another. The real </w:t>
      </w:r>
      <w:r w:rsidR="00E4784C">
        <w:rPr>
          <w:rFonts w:ascii="Times New Roman" w:hAnsi="Times New Roman" w:cs="Times New Roman"/>
          <w:sz w:val="24"/>
          <w:szCs w:val="24"/>
        </w:rPr>
        <w:t>purpose</w:t>
      </w:r>
      <w:r w:rsidR="00414F81">
        <w:rPr>
          <w:rFonts w:ascii="Times New Roman" w:hAnsi="Times New Roman" w:cs="Times New Roman"/>
          <w:sz w:val="24"/>
          <w:szCs w:val="24"/>
        </w:rPr>
        <w:t xml:space="preserve"> of the familiar pact was a contract of mutuality which would work best if both parties of the contract were on equal standings.</w:t>
      </w:r>
    </w:p>
    <w:p w14:paraId="4A25CE7C" w14:textId="7B3A4F84" w:rsidR="00414F81" w:rsidRDefault="00414F8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now, Senkyo and Shiro’s relationship was far from equal. For others, it might </w:t>
      </w:r>
      <w:r w:rsidR="00263C51">
        <w:rPr>
          <w:rFonts w:ascii="Times New Roman" w:hAnsi="Times New Roman" w:cs="Times New Roman"/>
          <w:sz w:val="24"/>
          <w:szCs w:val="24"/>
        </w:rPr>
        <w:t>sound like</w:t>
      </w:r>
      <w:r>
        <w:rPr>
          <w:rFonts w:ascii="Times New Roman" w:hAnsi="Times New Roman" w:cs="Times New Roman"/>
          <w:sz w:val="24"/>
          <w:szCs w:val="24"/>
        </w:rPr>
        <w:t xml:space="preserve"> Senkyo was taking advantage of Shiro, but as embarrassing as it was to admit, it was closer to the other way around. It wasn’t like Shiro was actively taking advantage of Senkyo</w:t>
      </w:r>
      <w:r w:rsidR="005A0DB1">
        <w:rPr>
          <w:rFonts w:ascii="Times New Roman" w:hAnsi="Times New Roman" w:cs="Times New Roman"/>
          <w:sz w:val="24"/>
          <w:szCs w:val="24"/>
        </w:rPr>
        <w:t>.</w:t>
      </w:r>
      <w:r w:rsidR="004F221F">
        <w:rPr>
          <w:rFonts w:ascii="Times New Roman" w:hAnsi="Times New Roman" w:cs="Times New Roman"/>
          <w:sz w:val="24"/>
          <w:szCs w:val="24"/>
        </w:rPr>
        <w:t xml:space="preserve"> </w:t>
      </w:r>
      <w:r w:rsidR="005A0DB1">
        <w:rPr>
          <w:rFonts w:ascii="Times New Roman" w:hAnsi="Times New Roman" w:cs="Times New Roman"/>
          <w:sz w:val="24"/>
          <w:szCs w:val="24"/>
        </w:rPr>
        <w:t>H</w:t>
      </w:r>
      <w:r w:rsidR="004F221F">
        <w:rPr>
          <w:rFonts w:ascii="Times New Roman" w:hAnsi="Times New Roman" w:cs="Times New Roman"/>
          <w:sz w:val="24"/>
          <w:szCs w:val="24"/>
        </w:rPr>
        <w:t>e</w:t>
      </w:r>
      <w:r>
        <w:rPr>
          <w:rFonts w:ascii="Times New Roman" w:hAnsi="Times New Roman" w:cs="Times New Roman"/>
          <w:sz w:val="24"/>
          <w:szCs w:val="24"/>
        </w:rPr>
        <w:t xml:space="preserve"> just placed Shiro in a position of higher importance than his own.</w:t>
      </w:r>
      <w:r w:rsidR="004F221F">
        <w:rPr>
          <w:rFonts w:ascii="Times New Roman" w:hAnsi="Times New Roman" w:cs="Times New Roman"/>
          <w:sz w:val="24"/>
          <w:szCs w:val="24"/>
        </w:rPr>
        <w:t xml:space="preserve"> The overly complicated speech he was using in his mind would simply translate in layman's terms as: </w:t>
      </w:r>
      <w:r w:rsidR="002208CE">
        <w:rPr>
          <w:rFonts w:ascii="Times New Roman" w:hAnsi="Times New Roman" w:cs="Times New Roman"/>
          <w:sz w:val="24"/>
          <w:szCs w:val="24"/>
        </w:rPr>
        <w:t>“H</w:t>
      </w:r>
      <w:r w:rsidR="004F221F">
        <w:rPr>
          <w:rFonts w:ascii="Times New Roman" w:hAnsi="Times New Roman" w:cs="Times New Roman"/>
          <w:sz w:val="24"/>
          <w:szCs w:val="24"/>
        </w:rPr>
        <w:t>e spoiled her too much.</w:t>
      </w:r>
      <w:r w:rsidR="002208CE">
        <w:rPr>
          <w:rFonts w:ascii="Times New Roman" w:hAnsi="Times New Roman" w:cs="Times New Roman"/>
          <w:sz w:val="24"/>
          <w:szCs w:val="24"/>
        </w:rPr>
        <w:t>”</w:t>
      </w:r>
    </w:p>
    <w:p w14:paraId="658482C0" w14:textId="53577498" w:rsidR="002208CE" w:rsidRDefault="002208C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tched Senkyo from the sofa as he paced through the room. It looked strange from her perspective, but it would become even stranger if she knew that the reason for his agitated behavior was that he was having an internal argument with himself trying to justify his overprotective treatment of her.</w:t>
      </w:r>
      <w:r w:rsidR="00D57DD1">
        <w:rPr>
          <w:rFonts w:ascii="Times New Roman" w:hAnsi="Times New Roman" w:cs="Times New Roman"/>
          <w:sz w:val="24"/>
          <w:szCs w:val="24"/>
        </w:rPr>
        <w:t xml:space="preserve"> At some point, he finally calmed down and checked the pile of books that he borrowed from the library on his first day of arriving </w:t>
      </w:r>
      <w:r w:rsidR="00563881">
        <w:rPr>
          <w:rFonts w:ascii="Times New Roman" w:hAnsi="Times New Roman" w:cs="Times New Roman"/>
          <w:sz w:val="24"/>
          <w:szCs w:val="24"/>
        </w:rPr>
        <w:t>at</w:t>
      </w:r>
      <w:r w:rsidR="00D57DD1">
        <w:rPr>
          <w:rFonts w:ascii="Times New Roman" w:hAnsi="Times New Roman" w:cs="Times New Roman"/>
          <w:sz w:val="24"/>
          <w:szCs w:val="24"/>
        </w:rPr>
        <w:t xml:space="preserve"> </w:t>
      </w:r>
      <w:proofErr w:type="spellStart"/>
      <w:r w:rsidR="00D57DD1">
        <w:rPr>
          <w:rFonts w:ascii="Times New Roman" w:hAnsi="Times New Roman" w:cs="Times New Roman"/>
          <w:sz w:val="24"/>
          <w:szCs w:val="24"/>
        </w:rPr>
        <w:t>Iqanlr</w:t>
      </w:r>
      <w:proofErr w:type="spellEnd"/>
      <w:r w:rsidR="00D57DD1">
        <w:rPr>
          <w:rFonts w:ascii="Times New Roman" w:hAnsi="Times New Roman" w:cs="Times New Roman"/>
          <w:sz w:val="24"/>
          <w:szCs w:val="24"/>
        </w:rPr>
        <w:t>.</w:t>
      </w:r>
    </w:p>
    <w:p w14:paraId="2B64206B" w14:textId="4D628934" w:rsidR="00A97D4D" w:rsidRDefault="00485B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 the pile, there lay a notebook that he bought on his way from the library to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xml:space="preserve"> on his first night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here wasn’t much content in it, but it did have a brief list of races, </w:t>
      </w:r>
      <w:proofErr w:type="spellStart"/>
      <w:r>
        <w:rPr>
          <w:rFonts w:ascii="Times New Roman" w:hAnsi="Times New Roman" w:cs="Times New Roman"/>
          <w:sz w:val="24"/>
          <w:szCs w:val="24"/>
        </w:rPr>
        <w:t>for</w:t>
      </w:r>
      <w:r w:rsidR="00181DCD">
        <w:rPr>
          <w:rFonts w:ascii="Times New Roman" w:hAnsi="Times New Roman" w:cs="Times New Roman"/>
          <w:sz w:val="24"/>
          <w:szCs w:val="24"/>
        </w:rPr>
        <w:t>ag</w:t>
      </w:r>
      <w:r>
        <w:rPr>
          <w:rFonts w:ascii="Times New Roman" w:hAnsi="Times New Roman" w:cs="Times New Roman"/>
          <w:sz w:val="24"/>
          <w:szCs w:val="24"/>
        </w:rPr>
        <w:t>eable</w:t>
      </w:r>
      <w:proofErr w:type="spellEnd"/>
      <w:r>
        <w:rPr>
          <w:rFonts w:ascii="Times New Roman" w:hAnsi="Times New Roman" w:cs="Times New Roman"/>
          <w:sz w:val="24"/>
          <w:szCs w:val="24"/>
        </w:rPr>
        <w:t xml:space="preserve"> items, animals, and food recipes. By brief, that meant having about four to seven items on each list. He took the time to write them down before visiting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for the crawler test. Out of the whole notebook, what Senkyo focused all his efforts on wasn’t the list, but the map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that he sketched onto the back of the notebook. Flipping to the last page, he took his pen and hovered over the </w:t>
      </w:r>
      <w:r w:rsidR="00A97D4D">
        <w:rPr>
          <w:rFonts w:ascii="Times New Roman" w:hAnsi="Times New Roman" w:cs="Times New Roman"/>
          <w:sz w:val="24"/>
          <w:szCs w:val="24"/>
        </w:rPr>
        <w:t xml:space="preserve">east side of </w:t>
      </w:r>
      <w:proofErr w:type="spellStart"/>
      <w:r w:rsidR="00A97D4D">
        <w:rPr>
          <w:rFonts w:ascii="Times New Roman" w:hAnsi="Times New Roman" w:cs="Times New Roman"/>
          <w:sz w:val="24"/>
          <w:szCs w:val="24"/>
        </w:rPr>
        <w:t>Ridsikrn</w:t>
      </w:r>
      <w:proofErr w:type="spellEnd"/>
      <w:r w:rsidR="00A97D4D">
        <w:rPr>
          <w:rFonts w:ascii="Times New Roman" w:hAnsi="Times New Roman" w:cs="Times New Roman"/>
          <w:sz w:val="24"/>
          <w:szCs w:val="24"/>
        </w:rPr>
        <w:t>. Nothing happened. Before his pen could make contact with the paper, he pulled back with a sigh and returned the notebook and pen. For a second, it felt like he was on the cusp of realizing something. It had the same sensation as remembering something important he needed to do but still had his memory fail him.</w:t>
      </w:r>
    </w:p>
    <w:p w14:paraId="2B6C72A2" w14:textId="330DD27B" w:rsidR="00657C50" w:rsidRDefault="00A97D4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stead of that, his eyes naturally landed on the other book that he didn’t expect to have. Its title: </w:t>
      </w:r>
      <w:r w:rsidR="00636E1A">
        <w:rPr>
          <w:rFonts w:ascii="Times New Roman" w:hAnsi="Times New Roman" w:cs="Times New Roman"/>
          <w:sz w:val="24"/>
          <w:szCs w:val="24"/>
        </w:rPr>
        <w:t>“</w:t>
      </w:r>
      <w:r w:rsidR="005C7DD1">
        <w:rPr>
          <w:rFonts w:ascii="Times New Roman" w:hAnsi="Times New Roman" w:cs="Times New Roman"/>
          <w:sz w:val="24"/>
          <w:szCs w:val="24"/>
        </w:rPr>
        <w:t>Foundations of the Familiar Pact Ritual; The Truth Behind the Binding Circles,</w:t>
      </w:r>
      <w:r w:rsidR="00636E1A">
        <w:rPr>
          <w:rFonts w:ascii="Times New Roman" w:hAnsi="Times New Roman" w:cs="Times New Roman"/>
          <w:sz w:val="24"/>
          <w:szCs w:val="24"/>
        </w:rPr>
        <w:t>”</w:t>
      </w:r>
      <w:r w:rsidR="005C7DD1">
        <w:rPr>
          <w:rFonts w:ascii="Times New Roman" w:hAnsi="Times New Roman" w:cs="Times New Roman"/>
          <w:sz w:val="24"/>
          <w:szCs w:val="24"/>
        </w:rPr>
        <w:t xml:space="preserve"> the book that Ranat gave him.</w:t>
      </w:r>
      <w:r w:rsidR="004445A7">
        <w:rPr>
          <w:rFonts w:ascii="Times New Roman" w:hAnsi="Times New Roman" w:cs="Times New Roman"/>
          <w:sz w:val="24"/>
          <w:szCs w:val="24"/>
        </w:rPr>
        <w:t xml:space="preserve"> Taking his mind off of the realization his mind failed to provide, he prioritized what he did realize, which was the importance of the relationship between master and familiar.</w:t>
      </w:r>
    </w:p>
    <w:p w14:paraId="272F2316" w14:textId="2F8F679D" w:rsidR="00096BCA" w:rsidRPr="00B34B94" w:rsidRDefault="00B34B94" w:rsidP="00B34B9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71 – </w:t>
      </w:r>
      <w:r w:rsidR="004F621C">
        <w:rPr>
          <w:rFonts w:ascii="Times New Roman" w:hAnsi="Times New Roman" w:cs="Times New Roman"/>
          <w:b/>
          <w:bCs/>
          <w:sz w:val="24"/>
          <w:szCs w:val="24"/>
        </w:rPr>
        <w:t>Unsolvable Condition</w:t>
      </w:r>
    </w:p>
    <w:p w14:paraId="12D8476E" w14:textId="5E575687" w:rsidR="00B34B94" w:rsidRDefault="00B34B9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62D9">
        <w:rPr>
          <w:rFonts w:ascii="Times New Roman" w:hAnsi="Times New Roman" w:cs="Times New Roman"/>
          <w:sz w:val="24"/>
          <w:szCs w:val="24"/>
        </w:rPr>
        <w:t xml:space="preserve">“Shiro, what does </w:t>
      </w:r>
      <w:proofErr w:type="gramStart"/>
      <w:r w:rsidR="008B62D9">
        <w:rPr>
          <w:rFonts w:ascii="Times New Roman" w:hAnsi="Times New Roman" w:cs="Times New Roman"/>
          <w:sz w:val="24"/>
          <w:szCs w:val="24"/>
        </w:rPr>
        <w:t>being</w:t>
      </w:r>
      <w:proofErr w:type="gramEnd"/>
      <w:r w:rsidR="008B62D9">
        <w:rPr>
          <w:rFonts w:ascii="Times New Roman" w:hAnsi="Times New Roman" w:cs="Times New Roman"/>
          <w:sz w:val="24"/>
          <w:szCs w:val="24"/>
        </w:rPr>
        <w:t xml:space="preserve"> a familiar feel like?”</w:t>
      </w:r>
    </w:p>
    <w:p w14:paraId="57A7DAA6" w14:textId="105EF425" w:rsidR="00F8696A" w:rsidRDefault="00F869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Being a familiar…?”</w:t>
      </w:r>
    </w:p>
    <w:p w14:paraId="185221B9" w14:textId="33FC8467" w:rsidR="008B62D9" w:rsidRDefault="008B62D9"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696A">
        <w:rPr>
          <w:rFonts w:ascii="Times New Roman" w:hAnsi="Times New Roman" w:cs="Times New Roman"/>
          <w:sz w:val="24"/>
          <w:szCs w:val="24"/>
        </w:rPr>
        <w:t xml:space="preserve">Senkyo took the book for the familiar pact and sat beside Shiro on the sofa. Confused at his sudden question, she tilted her head and </w:t>
      </w:r>
      <w:r w:rsidR="00856A88">
        <w:rPr>
          <w:rFonts w:ascii="Times New Roman" w:hAnsi="Times New Roman" w:cs="Times New Roman"/>
          <w:sz w:val="24"/>
          <w:szCs w:val="24"/>
        </w:rPr>
        <w:t>g</w:t>
      </w:r>
      <w:r w:rsidR="00F8696A">
        <w:rPr>
          <w:rFonts w:ascii="Times New Roman" w:hAnsi="Times New Roman" w:cs="Times New Roman"/>
          <w:sz w:val="24"/>
          <w:szCs w:val="24"/>
        </w:rPr>
        <w:t xml:space="preserve">ave Senkyo a lost gaze. Picking up the need to explain himself better, he </w:t>
      </w:r>
      <w:r w:rsidR="005E1DCF">
        <w:rPr>
          <w:rFonts w:ascii="Times New Roman" w:hAnsi="Times New Roman" w:cs="Times New Roman"/>
          <w:sz w:val="24"/>
          <w:szCs w:val="24"/>
        </w:rPr>
        <w:t>continued</w:t>
      </w:r>
      <w:r w:rsidR="00F8696A">
        <w:rPr>
          <w:rFonts w:ascii="Times New Roman" w:hAnsi="Times New Roman" w:cs="Times New Roman"/>
          <w:sz w:val="24"/>
          <w:szCs w:val="24"/>
        </w:rPr>
        <w:t>.</w:t>
      </w:r>
    </w:p>
    <w:p w14:paraId="68358AED" w14:textId="49672B57" w:rsidR="00F8696A" w:rsidRDefault="00F8696A"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Before you became my familiar, you were a normal person just like everyone else, right? No magical restrictions or strange pacts, just </w:t>
      </w:r>
      <w:r w:rsidR="00A83421">
        <w:rPr>
          <w:rFonts w:ascii="Times New Roman" w:hAnsi="Times New Roman" w:cs="Times New Roman"/>
          <w:sz w:val="24"/>
          <w:szCs w:val="24"/>
        </w:rPr>
        <w:t xml:space="preserve">a life with </w:t>
      </w:r>
      <w:r>
        <w:rPr>
          <w:rFonts w:ascii="Times New Roman" w:hAnsi="Times New Roman" w:cs="Times New Roman"/>
          <w:sz w:val="24"/>
          <w:szCs w:val="24"/>
        </w:rPr>
        <w:t>you as my little sister. Compared to those days, is there anything different now that you’re my familiar?”</w:t>
      </w:r>
    </w:p>
    <w:p w14:paraId="24D3DBAA" w14:textId="0AAE6CBE" w:rsidR="00B93752" w:rsidRDefault="00B9375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ifference… hmm…”</w:t>
      </w:r>
    </w:p>
    <w:p w14:paraId="4C1744CE" w14:textId="6E0526C3" w:rsidR="00582B98" w:rsidRDefault="00B9375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topped to think about her answer, pinching her chin </w:t>
      </w:r>
      <w:r w:rsidR="0025139D">
        <w:rPr>
          <w:rFonts w:ascii="Times New Roman" w:hAnsi="Times New Roman" w:cs="Times New Roman"/>
          <w:sz w:val="24"/>
          <w:szCs w:val="24"/>
        </w:rPr>
        <w:t xml:space="preserve">between her fingers </w:t>
      </w:r>
      <w:r>
        <w:rPr>
          <w:rFonts w:ascii="Times New Roman" w:hAnsi="Times New Roman" w:cs="Times New Roman"/>
          <w:sz w:val="24"/>
          <w:szCs w:val="24"/>
        </w:rPr>
        <w:t>with her tail waving softly and her ears twitching from time to time. Watching her cute gestures healed a portion of Senkyo’s internal stre</w:t>
      </w:r>
      <w:r w:rsidR="00E64794">
        <w:rPr>
          <w:rFonts w:ascii="Times New Roman" w:hAnsi="Times New Roman" w:cs="Times New Roman"/>
          <w:sz w:val="24"/>
          <w:szCs w:val="24"/>
        </w:rPr>
        <w:t>s</w:t>
      </w:r>
      <w:r>
        <w:rPr>
          <w:rFonts w:ascii="Times New Roman" w:hAnsi="Times New Roman" w:cs="Times New Roman"/>
          <w:sz w:val="24"/>
          <w:szCs w:val="24"/>
        </w:rPr>
        <w:t>s.</w:t>
      </w:r>
      <w:r w:rsidR="00E64794">
        <w:rPr>
          <w:rFonts w:ascii="Times New Roman" w:hAnsi="Times New Roman" w:cs="Times New Roman"/>
          <w:sz w:val="24"/>
          <w:szCs w:val="24"/>
        </w:rPr>
        <w:t xml:space="preserve"> It was times like this when he was reminded of how fortunate he was to have such an adorable little sister, which fueled his determination to protect her even more.</w:t>
      </w:r>
    </w:p>
    <w:p w14:paraId="0D8C088A" w14:textId="38CE4486" w:rsidR="00582B98" w:rsidRDefault="00582B9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F49B7">
        <w:rPr>
          <w:rFonts w:ascii="Times New Roman" w:hAnsi="Times New Roman" w:cs="Times New Roman"/>
          <w:sz w:val="24"/>
          <w:szCs w:val="24"/>
        </w:rPr>
        <w:t>Shiro</w:t>
      </w:r>
      <w:r>
        <w:rPr>
          <w:rFonts w:ascii="Times New Roman" w:hAnsi="Times New Roman" w:cs="Times New Roman"/>
          <w:sz w:val="24"/>
          <w:szCs w:val="24"/>
        </w:rPr>
        <w:t xml:space="preserve"> think</w:t>
      </w:r>
      <w:r w:rsidR="002F49B7">
        <w:rPr>
          <w:rFonts w:ascii="Times New Roman" w:hAnsi="Times New Roman" w:cs="Times New Roman"/>
          <w:sz w:val="24"/>
          <w:szCs w:val="24"/>
        </w:rPr>
        <w:t>s that</w:t>
      </w:r>
      <w:r>
        <w:rPr>
          <w:rFonts w:ascii="Times New Roman" w:hAnsi="Times New Roman" w:cs="Times New Roman"/>
          <w:sz w:val="24"/>
          <w:szCs w:val="24"/>
        </w:rPr>
        <w:t>…”</w:t>
      </w:r>
    </w:p>
    <w:p w14:paraId="6B4FE4B6" w14:textId="77777777" w:rsidR="00582B98" w:rsidRDefault="00582B9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w:t>
      </w:r>
    </w:p>
    <w:p w14:paraId="6DEDD5BA" w14:textId="77777777" w:rsidR="00A219A5" w:rsidRDefault="00582B9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start of her voice, Senkyo snapped back into reality and strained his ears to listen to Shiro.</w:t>
      </w:r>
    </w:p>
    <w:p w14:paraId="3E3C6635" w14:textId="604FDD33" w:rsidR="00B34B94" w:rsidRDefault="00A219A5"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F49B7">
        <w:rPr>
          <w:rFonts w:ascii="Times New Roman" w:hAnsi="Times New Roman" w:cs="Times New Roman"/>
          <w:sz w:val="24"/>
          <w:szCs w:val="24"/>
        </w:rPr>
        <w:t>…she likes being Onii</w:t>
      </w:r>
      <w:r w:rsidR="009A5BFB">
        <w:rPr>
          <w:rFonts w:ascii="Times New Roman" w:hAnsi="Times New Roman" w:cs="Times New Roman"/>
          <w:sz w:val="24"/>
          <w:szCs w:val="24"/>
        </w:rPr>
        <w:t>-</w:t>
      </w:r>
      <w:proofErr w:type="spellStart"/>
      <w:r w:rsidR="009A5BFB">
        <w:rPr>
          <w:rFonts w:ascii="Times New Roman" w:hAnsi="Times New Roman" w:cs="Times New Roman"/>
          <w:sz w:val="24"/>
          <w:szCs w:val="24"/>
        </w:rPr>
        <w:t>chan’s</w:t>
      </w:r>
      <w:proofErr w:type="spellEnd"/>
      <w:r w:rsidR="009A5BFB">
        <w:rPr>
          <w:rFonts w:ascii="Times New Roman" w:hAnsi="Times New Roman" w:cs="Times New Roman"/>
          <w:sz w:val="24"/>
          <w:szCs w:val="24"/>
        </w:rPr>
        <w:t xml:space="preserve"> familiar is better. Before, Shiro was just Onii-</w:t>
      </w:r>
      <w:proofErr w:type="spellStart"/>
      <w:r w:rsidR="009A5BFB">
        <w:rPr>
          <w:rFonts w:ascii="Times New Roman" w:hAnsi="Times New Roman" w:cs="Times New Roman"/>
          <w:sz w:val="24"/>
          <w:szCs w:val="24"/>
        </w:rPr>
        <w:t>chan’s</w:t>
      </w:r>
      <w:proofErr w:type="spellEnd"/>
      <w:r w:rsidR="009A5BFB">
        <w:rPr>
          <w:rFonts w:ascii="Times New Roman" w:hAnsi="Times New Roman" w:cs="Times New Roman"/>
          <w:sz w:val="24"/>
          <w:szCs w:val="24"/>
        </w:rPr>
        <w:t xml:space="preserve"> little sister. At the time, she was nothing but only an object that everyone needed to protect. Shiro… Shiro didn’t like that… No, Shiro hated that.</w:t>
      </w:r>
      <w:r>
        <w:rPr>
          <w:rFonts w:ascii="Times New Roman" w:hAnsi="Times New Roman" w:cs="Times New Roman"/>
          <w:sz w:val="24"/>
          <w:szCs w:val="24"/>
        </w:rPr>
        <w:t>”</w:t>
      </w:r>
    </w:p>
    <w:p w14:paraId="18320B9B" w14:textId="17443588" w:rsidR="00B34B94" w:rsidRDefault="009A5BF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8B45DF8" w14:textId="76CECD82" w:rsidR="009A5BFB" w:rsidRDefault="009A5BF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ing protected by Onii-chan,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nd everyone around us. Shiro hated being a useless doll.”</w:t>
      </w:r>
    </w:p>
    <w:p w14:paraId="3FDE6BE8" w14:textId="069FB13D" w:rsidR="009A5BFB" w:rsidRDefault="009A5BF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373A76B" w14:textId="77777777" w:rsidR="003F4FE2" w:rsidRDefault="00AA0522" w:rsidP="000063A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Useless*</w:t>
      </w:r>
    </w:p>
    <w:p w14:paraId="17F20F6D" w14:textId="1987A540" w:rsidR="00C76878" w:rsidRDefault="003F4FE2"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sidR="00AA0522">
        <w:rPr>
          <w:rFonts w:ascii="Times New Roman" w:hAnsi="Times New Roman" w:cs="Times New Roman"/>
          <w:sz w:val="24"/>
          <w:szCs w:val="24"/>
        </w:rPr>
        <w:t xml:space="preserve">Hearing that word made Senkyo sunder. </w:t>
      </w:r>
      <w:r w:rsidR="00C76878">
        <w:rPr>
          <w:rFonts w:ascii="Times New Roman" w:hAnsi="Times New Roman" w:cs="Times New Roman"/>
          <w:sz w:val="24"/>
          <w:szCs w:val="24"/>
        </w:rPr>
        <w:t>It was like something inside him was forcefully ripping his heart in two. The most confusing part about this feeling was the fact that he didn’t know where it was coming from. Simply, from seemingly nowhere, that word resounded in his heart.</w:t>
      </w:r>
    </w:p>
    <w:p w14:paraId="58C269CC" w14:textId="3181D6EE" w:rsidR="00C76878" w:rsidRDefault="00C76878"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17316">
        <w:rPr>
          <w:rFonts w:ascii="Times New Roman" w:hAnsi="Times New Roman" w:cs="Times New Roman"/>
          <w:sz w:val="24"/>
          <w:szCs w:val="24"/>
        </w:rPr>
        <w:t>That’s why… That’s why, right now, Shiro likes that she is able to help Onii-chan in any way possible! J-Just earlier, when Shiro began using null magic to empower Onii-</w:t>
      </w:r>
      <w:proofErr w:type="spellStart"/>
      <w:r w:rsidR="00F17316">
        <w:rPr>
          <w:rFonts w:ascii="Times New Roman" w:hAnsi="Times New Roman" w:cs="Times New Roman"/>
          <w:sz w:val="24"/>
          <w:szCs w:val="24"/>
        </w:rPr>
        <w:t>chan’s</w:t>
      </w:r>
      <w:proofErr w:type="spellEnd"/>
      <w:r w:rsidR="00F17316">
        <w:rPr>
          <w:rFonts w:ascii="Times New Roman" w:hAnsi="Times New Roman" w:cs="Times New Roman"/>
          <w:sz w:val="24"/>
          <w:szCs w:val="24"/>
        </w:rPr>
        <w:t xml:space="preserve"> magic, it made her </w:t>
      </w:r>
      <w:proofErr w:type="spellStart"/>
      <w:r w:rsidR="00F17316">
        <w:rPr>
          <w:rFonts w:ascii="Times New Roman" w:hAnsi="Times New Roman" w:cs="Times New Roman"/>
          <w:sz w:val="24"/>
          <w:szCs w:val="24"/>
        </w:rPr>
        <w:t>soooooo</w:t>
      </w:r>
      <w:proofErr w:type="spellEnd"/>
      <w:r w:rsidR="00F17316">
        <w:rPr>
          <w:rFonts w:ascii="Times New Roman" w:hAnsi="Times New Roman" w:cs="Times New Roman"/>
          <w:sz w:val="24"/>
          <w:szCs w:val="24"/>
        </w:rPr>
        <w:t>~ happy!</w:t>
      </w:r>
      <w:r w:rsidR="0024444A">
        <w:rPr>
          <w:rFonts w:ascii="Times New Roman" w:hAnsi="Times New Roman" w:cs="Times New Roman"/>
          <w:sz w:val="24"/>
          <w:szCs w:val="24"/>
        </w:rPr>
        <w:t>!</w:t>
      </w:r>
      <w:r w:rsidR="00F17316">
        <w:rPr>
          <w:rFonts w:ascii="Times New Roman" w:hAnsi="Times New Roman" w:cs="Times New Roman"/>
          <w:sz w:val="24"/>
          <w:szCs w:val="24"/>
        </w:rPr>
        <w:t xml:space="preserve"> </w:t>
      </w:r>
      <w:r w:rsidR="0024444A">
        <w:rPr>
          <w:rFonts w:ascii="Times New Roman" w:hAnsi="Times New Roman" w:cs="Times New Roman"/>
          <w:sz w:val="24"/>
          <w:szCs w:val="24"/>
        </w:rPr>
        <w:t xml:space="preserve">For the first time in a while, Shiro actually felt like she was being helpful… That </w:t>
      </w:r>
      <w:r w:rsidR="00AB7089">
        <w:rPr>
          <w:rFonts w:ascii="Times New Roman" w:hAnsi="Times New Roman" w:cs="Times New Roman"/>
          <w:sz w:val="24"/>
          <w:szCs w:val="24"/>
        </w:rPr>
        <w:t>s</w:t>
      </w:r>
      <w:r w:rsidR="0024444A">
        <w:rPr>
          <w:rFonts w:ascii="Times New Roman" w:hAnsi="Times New Roman" w:cs="Times New Roman"/>
          <w:sz w:val="24"/>
          <w:szCs w:val="24"/>
        </w:rPr>
        <w:t>he was actually doing something for a change</w:t>
      </w:r>
      <w:r w:rsidR="00AB7089">
        <w:rPr>
          <w:rFonts w:ascii="Times New Roman" w:hAnsi="Times New Roman" w:cs="Times New Roman"/>
          <w:sz w:val="24"/>
          <w:szCs w:val="24"/>
        </w:rPr>
        <w:t>. So… the biggest difference between now and then is that</w:t>
      </w:r>
      <w:r w:rsidR="00CD3393">
        <w:rPr>
          <w:rFonts w:ascii="Times New Roman" w:hAnsi="Times New Roman" w:cs="Times New Roman"/>
          <w:sz w:val="24"/>
          <w:szCs w:val="24"/>
        </w:rPr>
        <w:t xml:space="preserve"> now</w:t>
      </w:r>
      <w:r w:rsidR="00AB7089">
        <w:rPr>
          <w:rFonts w:ascii="Times New Roman" w:hAnsi="Times New Roman" w:cs="Times New Roman"/>
          <w:sz w:val="24"/>
          <w:szCs w:val="24"/>
        </w:rPr>
        <w:t>… Shiro is happy</w:t>
      </w:r>
      <w:r w:rsidR="002E2896">
        <w:rPr>
          <w:rFonts w:ascii="Times New Roman" w:hAnsi="Times New Roman" w:cs="Times New Roman"/>
          <w:sz w:val="24"/>
          <w:szCs w:val="24"/>
        </w:rPr>
        <w:t>!</w:t>
      </w:r>
      <w:r w:rsidR="00AB7089">
        <w:rPr>
          <w:rFonts w:ascii="Times New Roman" w:hAnsi="Times New Roman" w:cs="Times New Roman"/>
          <w:sz w:val="24"/>
          <w:szCs w:val="24"/>
        </w:rPr>
        <w:t xml:space="preserve"> Yep~!</w:t>
      </w:r>
      <w:r>
        <w:rPr>
          <w:rFonts w:ascii="Times New Roman" w:hAnsi="Times New Roman" w:cs="Times New Roman"/>
          <w:sz w:val="24"/>
          <w:szCs w:val="24"/>
        </w:rPr>
        <w:t>”</w:t>
      </w:r>
    </w:p>
    <w:p w14:paraId="4B258B43" w14:textId="4DFD35EC" w:rsidR="002E2896" w:rsidRDefault="002E2896" w:rsidP="008D6EC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70FEF">
        <w:rPr>
          <w:rFonts w:ascii="Times New Roman" w:hAnsi="Times New Roman" w:cs="Times New Roman"/>
          <w:sz w:val="24"/>
          <w:szCs w:val="24"/>
        </w:rPr>
        <w:t>Shiro gave Senkyo a bright smile. Just like her countless others, pure and filled with genuine emotion. Against this, Senkyo was completely unable to fight against. While Shiro was thinking her hardest about what to answer, he was drowning in his own fantasies thinking about how it would be best if Shiro would remain untouched by the cruelty of reality and that he would keep her protected in every way possible. But now, he realized that doing so would be completely against Shiro’s will.</w:t>
      </w:r>
    </w:p>
    <w:p w14:paraId="5AF9EE7D" w14:textId="7D871B91" w:rsidR="008D6EC8" w:rsidRPr="008D6EC8" w:rsidRDefault="008D6EC8" w:rsidP="008D6EC8">
      <w:pPr>
        <w:tabs>
          <w:tab w:val="left" w:pos="3195"/>
        </w:tabs>
        <w:spacing w:line="340" w:lineRule="atLeast"/>
        <w:jc w:val="both"/>
        <w:rPr>
          <w:rFonts w:ascii="Times New Roman" w:hAnsi="Times New Roman" w:cs="Times New Roman"/>
          <w:i/>
          <w:iCs/>
          <w:sz w:val="24"/>
          <w:szCs w:val="24"/>
        </w:rPr>
      </w:pPr>
      <w:r w:rsidRPr="008D6EC8">
        <w:rPr>
          <w:rFonts w:ascii="Times New Roman" w:hAnsi="Times New Roman" w:cs="Times New Roman"/>
          <w:i/>
          <w:iCs/>
          <w:sz w:val="24"/>
          <w:szCs w:val="24"/>
        </w:rPr>
        <w:t xml:space="preserve">     “*Shiro is </w:t>
      </w:r>
      <w:proofErr w:type="gramStart"/>
      <w:r w:rsidRPr="008D6EC8">
        <w:rPr>
          <w:rFonts w:ascii="Times New Roman" w:hAnsi="Times New Roman" w:cs="Times New Roman"/>
          <w:i/>
          <w:iCs/>
          <w:sz w:val="24"/>
          <w:szCs w:val="24"/>
        </w:rPr>
        <w:t>happy,*</w:t>
      </w:r>
      <w:proofErr w:type="gramEnd"/>
      <w:r w:rsidRPr="008D6EC8">
        <w:rPr>
          <w:rFonts w:ascii="Times New Roman" w:hAnsi="Times New Roman" w:cs="Times New Roman"/>
          <w:i/>
          <w:iCs/>
          <w:sz w:val="24"/>
          <w:szCs w:val="24"/>
        </w:rPr>
        <w:t xml:space="preserve">” </w:t>
      </w:r>
      <w:r w:rsidRPr="00167B54">
        <w:rPr>
          <w:rFonts w:ascii="Times New Roman" w:hAnsi="Times New Roman" w:cs="Times New Roman"/>
          <w:sz w:val="24"/>
          <w:szCs w:val="24"/>
        </w:rPr>
        <w:t>she said.</w:t>
      </w:r>
    </w:p>
    <w:p w14:paraId="10D01579" w14:textId="72948FEF" w:rsidR="008D6EC8" w:rsidRDefault="008D6EC8" w:rsidP="008D6EC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F4FE2">
        <w:rPr>
          <w:rFonts w:ascii="Times New Roman" w:hAnsi="Times New Roman" w:cs="Times New Roman"/>
          <w:sz w:val="24"/>
          <w:szCs w:val="24"/>
        </w:rPr>
        <w:t xml:space="preserve">A joy derived from finally being free from protection. That was what Shiro’s voice seemed to relay as </w:t>
      </w:r>
      <w:r w:rsidR="0025139D">
        <w:rPr>
          <w:rFonts w:ascii="Times New Roman" w:hAnsi="Times New Roman" w:cs="Times New Roman"/>
          <w:sz w:val="24"/>
          <w:szCs w:val="24"/>
        </w:rPr>
        <w:t xml:space="preserve">she </w:t>
      </w:r>
      <w:r w:rsidR="003F4FE2">
        <w:rPr>
          <w:rFonts w:ascii="Times New Roman" w:hAnsi="Times New Roman" w:cs="Times New Roman"/>
          <w:sz w:val="24"/>
          <w:szCs w:val="24"/>
        </w:rPr>
        <w:t xml:space="preserve">said it. </w:t>
      </w:r>
      <w:r w:rsidR="00DF48ED">
        <w:rPr>
          <w:rFonts w:ascii="Times New Roman" w:hAnsi="Times New Roman" w:cs="Times New Roman"/>
          <w:sz w:val="24"/>
          <w:szCs w:val="24"/>
        </w:rPr>
        <w:t xml:space="preserve">Flipping </w:t>
      </w:r>
      <w:r w:rsidR="0025139D">
        <w:rPr>
          <w:rFonts w:ascii="Times New Roman" w:hAnsi="Times New Roman" w:cs="Times New Roman"/>
          <w:sz w:val="24"/>
          <w:szCs w:val="24"/>
        </w:rPr>
        <w:t>through the</w:t>
      </w:r>
      <w:r w:rsidR="00DF48ED">
        <w:rPr>
          <w:rFonts w:ascii="Times New Roman" w:hAnsi="Times New Roman" w:cs="Times New Roman"/>
          <w:sz w:val="24"/>
          <w:szCs w:val="24"/>
        </w:rPr>
        <w:t xml:space="preserve"> book of the familiar pact, he returned to a</w:t>
      </w:r>
      <w:r w:rsidR="0025139D">
        <w:rPr>
          <w:rFonts w:ascii="Times New Roman" w:hAnsi="Times New Roman" w:cs="Times New Roman"/>
          <w:sz w:val="24"/>
          <w:szCs w:val="24"/>
        </w:rPr>
        <w:t xml:space="preserve"> certain</w:t>
      </w:r>
      <w:r w:rsidR="00DF48ED">
        <w:rPr>
          <w:rFonts w:ascii="Times New Roman" w:hAnsi="Times New Roman" w:cs="Times New Roman"/>
          <w:sz w:val="24"/>
          <w:szCs w:val="24"/>
        </w:rPr>
        <w:t xml:space="preserve"> page that caught his eye when he first skimmed </w:t>
      </w:r>
      <w:r w:rsidR="00241DC9">
        <w:rPr>
          <w:rFonts w:ascii="Times New Roman" w:hAnsi="Times New Roman" w:cs="Times New Roman"/>
          <w:sz w:val="24"/>
          <w:szCs w:val="24"/>
        </w:rPr>
        <w:t>the book</w:t>
      </w:r>
      <w:r w:rsidR="003C67C4">
        <w:rPr>
          <w:rFonts w:ascii="Times New Roman" w:hAnsi="Times New Roman" w:cs="Times New Roman"/>
          <w:sz w:val="24"/>
          <w:szCs w:val="24"/>
        </w:rPr>
        <w:t xml:space="preserve"> and showed a bitter</w:t>
      </w:r>
      <w:r w:rsidR="003E3952">
        <w:rPr>
          <w:rFonts w:ascii="Times New Roman" w:hAnsi="Times New Roman" w:cs="Times New Roman"/>
          <w:sz w:val="24"/>
          <w:szCs w:val="24"/>
        </w:rPr>
        <w:t>sweet</w:t>
      </w:r>
      <w:r w:rsidR="003C67C4">
        <w:rPr>
          <w:rFonts w:ascii="Times New Roman" w:hAnsi="Times New Roman" w:cs="Times New Roman"/>
          <w:sz w:val="24"/>
          <w:szCs w:val="24"/>
        </w:rPr>
        <w:t xml:space="preserve"> smile.</w:t>
      </w:r>
      <w:r w:rsidR="00F42EE1">
        <w:rPr>
          <w:rFonts w:ascii="Times New Roman" w:hAnsi="Times New Roman" w:cs="Times New Roman"/>
          <w:sz w:val="24"/>
          <w:szCs w:val="24"/>
        </w:rPr>
        <w:t xml:space="preserve"> There, it wrote…</w:t>
      </w:r>
    </w:p>
    <w:p w14:paraId="0FC98535" w14:textId="28ACB247" w:rsidR="00AC6667" w:rsidRPr="00AA0522" w:rsidRDefault="00AC6667" w:rsidP="008D6EC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E3952">
        <w:rPr>
          <w:rFonts w:ascii="Times New Roman" w:hAnsi="Times New Roman" w:cs="Times New Roman"/>
          <w:sz w:val="24"/>
          <w:szCs w:val="24"/>
        </w:rPr>
        <w:t>*The formation of a single, compact soul is an absurdly grueling yet very much possible goal to reach.</w:t>
      </w:r>
      <w:r w:rsidR="00C9759B">
        <w:rPr>
          <w:rFonts w:ascii="Times New Roman" w:hAnsi="Times New Roman" w:cs="Times New Roman"/>
          <w:sz w:val="24"/>
          <w:szCs w:val="24"/>
        </w:rPr>
        <w:t xml:space="preserve"> May it be happiness, anger, sadness, envy, excitement, malice, lust, or any other emotion possible. To a party of two people connected by a familiar pact, sharing such matching wavelengths is the key to unlocking the true potential of the pact. Having one’s own self, having one’s own goal, knowing the other’s own self, knowing the other’s own goal, and at some point, resonating with their soul for a single purpose. The familiar pact was coined such that the two related parties will achieve a partnership that transcends those that mere mortals could only dream of </w:t>
      </w:r>
      <w:proofErr w:type="gramStart"/>
      <w:r w:rsidR="00C9759B">
        <w:rPr>
          <w:rFonts w:ascii="Times New Roman" w:hAnsi="Times New Roman" w:cs="Times New Roman"/>
          <w:sz w:val="24"/>
          <w:szCs w:val="24"/>
        </w:rPr>
        <w:t>achieving.</w:t>
      </w:r>
      <w:r w:rsidR="003E3952">
        <w:rPr>
          <w:rFonts w:ascii="Times New Roman" w:hAnsi="Times New Roman" w:cs="Times New Roman"/>
          <w:sz w:val="24"/>
          <w:szCs w:val="24"/>
        </w:rPr>
        <w:t>*</w:t>
      </w:r>
      <w:proofErr w:type="gramEnd"/>
    </w:p>
    <w:p w14:paraId="3E7E0866" w14:textId="45FE5BFF" w:rsidR="009A5BFB" w:rsidRDefault="00F42EE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31490">
        <w:rPr>
          <w:rFonts w:ascii="Times New Roman" w:hAnsi="Times New Roman" w:cs="Times New Roman"/>
          <w:sz w:val="24"/>
          <w:szCs w:val="24"/>
        </w:rPr>
        <w:t xml:space="preserve">They meant </w:t>
      </w:r>
      <w:r>
        <w:rPr>
          <w:rFonts w:ascii="Times New Roman" w:hAnsi="Times New Roman" w:cs="Times New Roman"/>
          <w:sz w:val="24"/>
          <w:szCs w:val="24"/>
        </w:rPr>
        <w:t xml:space="preserve">Familiar as in </w:t>
      </w:r>
      <w:r w:rsidR="0051133F">
        <w:rPr>
          <w:rFonts w:ascii="Times New Roman" w:hAnsi="Times New Roman" w:cs="Times New Roman"/>
          <w:sz w:val="24"/>
          <w:szCs w:val="24"/>
        </w:rPr>
        <w:t>‘intimacy’ instead of a ‘demon’s henchman…’ huh</w:t>
      </w:r>
      <w:proofErr w:type="gramStart"/>
      <w:r w:rsidR="0051133F">
        <w:rPr>
          <w:rFonts w:ascii="Times New Roman" w:hAnsi="Times New Roman" w:cs="Times New Roman"/>
          <w:sz w:val="24"/>
          <w:szCs w:val="24"/>
        </w:rPr>
        <w:t xml:space="preserve">? </w:t>
      </w:r>
      <w:r>
        <w:rPr>
          <w:rFonts w:ascii="Times New Roman" w:hAnsi="Times New Roman" w:cs="Times New Roman"/>
          <w:sz w:val="24"/>
          <w:szCs w:val="24"/>
        </w:rPr>
        <w:t>”</w:t>
      </w:r>
      <w:proofErr w:type="gramEnd"/>
    </w:p>
    <w:p w14:paraId="45287557" w14:textId="5018B636" w:rsidR="00B843EE" w:rsidRDefault="00B843EE"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nd giving. Sharing and com</w:t>
      </w:r>
      <w:r w:rsidR="005520D3">
        <w:rPr>
          <w:rFonts w:ascii="Times New Roman" w:hAnsi="Times New Roman" w:cs="Times New Roman"/>
          <w:sz w:val="24"/>
          <w:szCs w:val="24"/>
        </w:rPr>
        <w:t>pensating. The text continues on how the state of being a “compact soul” is all about parting and gaining different qualities, personalities, opinions, and the like so that the two parties involved in the pact reach a level of “equilibrium,” the state where the quality of both parties are the same. And from there, both parties must reach a</w:t>
      </w:r>
      <w:r w:rsidR="008F2AC6">
        <w:rPr>
          <w:rFonts w:ascii="Times New Roman" w:hAnsi="Times New Roman" w:cs="Times New Roman"/>
          <w:sz w:val="24"/>
          <w:szCs w:val="24"/>
        </w:rPr>
        <w:t xml:space="preserve"> sort of</w:t>
      </w:r>
      <w:r w:rsidR="005520D3">
        <w:rPr>
          <w:rFonts w:ascii="Times New Roman" w:hAnsi="Times New Roman" w:cs="Times New Roman"/>
          <w:sz w:val="24"/>
          <w:szCs w:val="24"/>
        </w:rPr>
        <w:t xml:space="preserve"> </w:t>
      </w:r>
      <w:r w:rsidR="008F2AC6" w:rsidRPr="008F2AC6">
        <w:rPr>
          <w:rFonts w:ascii="Times New Roman" w:hAnsi="Times New Roman" w:cs="Times New Roman"/>
          <w:sz w:val="24"/>
          <w:szCs w:val="24"/>
        </w:rPr>
        <w:t>consensus</w:t>
      </w:r>
      <w:r w:rsidR="008F2AC6">
        <w:rPr>
          <w:rFonts w:ascii="Times New Roman" w:hAnsi="Times New Roman" w:cs="Times New Roman"/>
          <w:sz w:val="24"/>
          <w:szCs w:val="24"/>
        </w:rPr>
        <w:t xml:space="preserve"> to unlock the true power of the familiar pact.</w:t>
      </w:r>
    </w:p>
    <w:p w14:paraId="7FC0E2A4" w14:textId="386E6D6F" w:rsidR="00396F00" w:rsidRDefault="00396F0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aking Shiro and Senkyo’s will right now, they both oppose each other. Shiro wanted to be free and unsheltered by the people around her while Senkyo wanted to keep her protected from everything that could possibly harm her.</w:t>
      </w:r>
      <w:r w:rsidR="002C29F5">
        <w:rPr>
          <w:rFonts w:ascii="Times New Roman" w:hAnsi="Times New Roman" w:cs="Times New Roman"/>
          <w:sz w:val="24"/>
          <w:szCs w:val="24"/>
        </w:rPr>
        <w:t xml:space="preserve"> </w:t>
      </w:r>
      <w:r w:rsidR="00AC60A7">
        <w:rPr>
          <w:rFonts w:ascii="Times New Roman" w:hAnsi="Times New Roman" w:cs="Times New Roman"/>
          <w:sz w:val="24"/>
          <w:szCs w:val="24"/>
        </w:rPr>
        <w:t xml:space="preserve">If Senkyo wanted to be connected with Shiro through “happiness,” then she, who was already happy, didn’t need to do anything else. </w:t>
      </w:r>
      <w:r w:rsidR="00331490">
        <w:rPr>
          <w:rFonts w:ascii="Times New Roman" w:hAnsi="Times New Roman" w:cs="Times New Roman"/>
          <w:sz w:val="24"/>
          <w:szCs w:val="24"/>
        </w:rPr>
        <w:t>“</w:t>
      </w:r>
      <w:r w:rsidR="002C29F5">
        <w:rPr>
          <w:rFonts w:ascii="Times New Roman" w:hAnsi="Times New Roman" w:cs="Times New Roman"/>
          <w:sz w:val="24"/>
          <w:szCs w:val="24"/>
        </w:rPr>
        <w:t>Taking and giving. Sharing and compensating</w:t>
      </w:r>
      <w:r w:rsidR="00331490">
        <w:rPr>
          <w:rFonts w:ascii="Times New Roman" w:hAnsi="Times New Roman" w:cs="Times New Roman"/>
          <w:sz w:val="24"/>
          <w:szCs w:val="24"/>
        </w:rPr>
        <w:t>,”</w:t>
      </w:r>
      <w:r w:rsidR="002C29F5">
        <w:rPr>
          <w:rFonts w:ascii="Times New Roman" w:hAnsi="Times New Roman" w:cs="Times New Roman"/>
          <w:sz w:val="24"/>
          <w:szCs w:val="24"/>
        </w:rPr>
        <w:t xml:space="preserve"> </w:t>
      </w:r>
      <w:r w:rsidR="00331490">
        <w:rPr>
          <w:rFonts w:ascii="Times New Roman" w:hAnsi="Times New Roman" w:cs="Times New Roman"/>
          <w:sz w:val="24"/>
          <w:szCs w:val="24"/>
        </w:rPr>
        <w:t>r</w:t>
      </w:r>
      <w:r w:rsidR="002C29F5">
        <w:rPr>
          <w:rFonts w:ascii="Times New Roman" w:hAnsi="Times New Roman" w:cs="Times New Roman"/>
          <w:sz w:val="24"/>
          <w:szCs w:val="24"/>
        </w:rPr>
        <w:t>eading this passage, Senkyo knew all too well what to do</w:t>
      </w:r>
      <w:r w:rsidR="00B10848">
        <w:rPr>
          <w:rFonts w:ascii="Times New Roman" w:hAnsi="Times New Roman" w:cs="Times New Roman"/>
          <w:sz w:val="24"/>
          <w:szCs w:val="24"/>
        </w:rPr>
        <w:t>.</w:t>
      </w:r>
      <w:r w:rsidR="002C29F5">
        <w:rPr>
          <w:rFonts w:ascii="Times New Roman" w:hAnsi="Times New Roman" w:cs="Times New Roman"/>
          <w:sz w:val="24"/>
          <w:szCs w:val="24"/>
        </w:rPr>
        <w:t xml:space="preserve"> </w:t>
      </w:r>
      <w:r w:rsidR="00B10848">
        <w:rPr>
          <w:rFonts w:ascii="Times New Roman" w:hAnsi="Times New Roman" w:cs="Times New Roman"/>
          <w:sz w:val="24"/>
          <w:szCs w:val="24"/>
        </w:rPr>
        <w:t>B</w:t>
      </w:r>
      <w:r w:rsidR="002C29F5">
        <w:rPr>
          <w:rFonts w:ascii="Times New Roman" w:hAnsi="Times New Roman" w:cs="Times New Roman"/>
          <w:sz w:val="24"/>
          <w:szCs w:val="24"/>
        </w:rPr>
        <w:t xml:space="preserve">ut it still didn’t stop </w:t>
      </w:r>
      <w:r w:rsidR="000E57FD">
        <w:rPr>
          <w:rFonts w:ascii="Times New Roman" w:hAnsi="Times New Roman" w:cs="Times New Roman"/>
          <w:sz w:val="24"/>
          <w:szCs w:val="24"/>
        </w:rPr>
        <w:t xml:space="preserve">it </w:t>
      </w:r>
      <w:r w:rsidR="002C29F5">
        <w:rPr>
          <w:rFonts w:ascii="Times New Roman" w:hAnsi="Times New Roman" w:cs="Times New Roman"/>
          <w:sz w:val="24"/>
          <w:szCs w:val="24"/>
        </w:rPr>
        <w:t xml:space="preserve">from </w:t>
      </w:r>
      <w:r w:rsidR="008C7D2E">
        <w:rPr>
          <w:rFonts w:ascii="Times New Roman" w:hAnsi="Times New Roman" w:cs="Times New Roman"/>
          <w:sz w:val="24"/>
          <w:szCs w:val="24"/>
        </w:rPr>
        <w:t>being</w:t>
      </w:r>
      <w:r w:rsidR="002C29F5">
        <w:rPr>
          <w:rFonts w:ascii="Times New Roman" w:hAnsi="Times New Roman" w:cs="Times New Roman"/>
          <w:sz w:val="24"/>
          <w:szCs w:val="24"/>
        </w:rPr>
        <w:t xml:space="preserve"> hard for him</w:t>
      </w:r>
      <w:r w:rsidR="00145650">
        <w:rPr>
          <w:rFonts w:ascii="Times New Roman" w:hAnsi="Times New Roman" w:cs="Times New Roman"/>
          <w:sz w:val="24"/>
          <w:szCs w:val="24"/>
        </w:rPr>
        <w:t xml:space="preserve"> to do</w:t>
      </w:r>
      <w:r w:rsidR="002C29F5">
        <w:rPr>
          <w:rFonts w:ascii="Times New Roman" w:hAnsi="Times New Roman" w:cs="Times New Roman"/>
          <w:sz w:val="24"/>
          <w:szCs w:val="24"/>
        </w:rPr>
        <w:t>.</w:t>
      </w:r>
    </w:p>
    <w:p w14:paraId="02B7D36F" w14:textId="2EB32489" w:rsidR="000E57FD" w:rsidRDefault="000E57FD"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ever wanted the chance to release the true potential of his familiar pact with Shiro, he needed to accept that </w:t>
      </w:r>
      <w:r w:rsidR="00034F22">
        <w:rPr>
          <w:rFonts w:ascii="Times New Roman" w:hAnsi="Times New Roman" w:cs="Times New Roman"/>
          <w:sz w:val="24"/>
          <w:szCs w:val="24"/>
        </w:rPr>
        <w:t xml:space="preserve">it be better for Shiro to be constantly exposed to danger than being under his wing. </w:t>
      </w:r>
      <w:r w:rsidR="00D227DA">
        <w:rPr>
          <w:rFonts w:ascii="Times New Roman" w:hAnsi="Times New Roman" w:cs="Times New Roman"/>
          <w:sz w:val="24"/>
          <w:szCs w:val="24"/>
        </w:rPr>
        <w:t>Thinking about it normally, it would make sense since she would never truly grow if all her problems were being solved by someone be</w:t>
      </w:r>
      <w:r w:rsidR="00AC60A7">
        <w:rPr>
          <w:rFonts w:ascii="Times New Roman" w:hAnsi="Times New Roman" w:cs="Times New Roman"/>
          <w:sz w:val="24"/>
          <w:szCs w:val="24"/>
        </w:rPr>
        <w:t>sides</w:t>
      </w:r>
      <w:r w:rsidR="00D227DA">
        <w:rPr>
          <w:rFonts w:ascii="Times New Roman" w:hAnsi="Times New Roman" w:cs="Times New Roman"/>
          <w:sz w:val="24"/>
          <w:szCs w:val="24"/>
        </w:rPr>
        <w:t xml:space="preserve"> her. </w:t>
      </w:r>
      <w:r w:rsidR="00AC60A7">
        <w:rPr>
          <w:rFonts w:ascii="Times New Roman" w:hAnsi="Times New Roman" w:cs="Times New Roman"/>
          <w:sz w:val="24"/>
          <w:szCs w:val="24"/>
        </w:rPr>
        <w:t>But what if the problem involved having her life in danger? Would it be fine to let her fend for herself</w:t>
      </w:r>
      <w:r w:rsidR="005A4A30">
        <w:rPr>
          <w:rFonts w:ascii="Times New Roman" w:hAnsi="Times New Roman" w:cs="Times New Roman"/>
          <w:sz w:val="24"/>
          <w:szCs w:val="24"/>
        </w:rPr>
        <w:t>? What would happiness do if Shiro died? Nothing. Absolutely nothing.</w:t>
      </w:r>
    </w:p>
    <w:p w14:paraId="2FD216C8" w14:textId="00C38464" w:rsidR="005A4A30" w:rsidRDefault="005A4A3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What’s wrong?”</w:t>
      </w:r>
    </w:p>
    <w:p w14:paraId="00474F33" w14:textId="765E35FD" w:rsidR="005A4A30" w:rsidRDefault="005A4A30"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enkyo even knew it, he had his face to the ground with his brows furrowed, making a </w:t>
      </w:r>
      <w:r w:rsidR="005924A1">
        <w:rPr>
          <w:rFonts w:ascii="Times New Roman" w:hAnsi="Times New Roman" w:cs="Times New Roman"/>
          <w:sz w:val="24"/>
          <w:szCs w:val="24"/>
        </w:rPr>
        <w:t>tense expression.</w:t>
      </w:r>
    </w:p>
    <w:p w14:paraId="1433BFF9" w14:textId="0EAE10CB" w:rsidR="005924A1" w:rsidRDefault="005924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w:t>
      </w:r>
    </w:p>
    <w:p w14:paraId="5BA5AEEB" w14:textId="583050D6" w:rsidR="005924A1" w:rsidRDefault="005924A1"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licted, he could do nothing but let out an awkward laugh.</w:t>
      </w:r>
      <w:r w:rsidR="00035D13">
        <w:rPr>
          <w:rFonts w:ascii="Times New Roman" w:hAnsi="Times New Roman" w:cs="Times New Roman"/>
          <w:sz w:val="24"/>
          <w:szCs w:val="24"/>
        </w:rPr>
        <w:t xml:space="preserve"> His terrible attempt at a poker face revealed his anxiety to Shiro.</w:t>
      </w:r>
    </w:p>
    <w:p w14:paraId="5DA8FA1C" w14:textId="13B469C5" w:rsidR="00035D1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F76B8A0" w14:textId="1ED39060" w:rsidR="00035D1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446ABF4" w14:textId="77777777" w:rsidR="00A5320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avy atmosphere sealed everyone’s mouths making it seem unbearable. Or at least, to Senkyo. When he tried to look at Shiro, he found her</w:t>
      </w:r>
      <w:r w:rsidR="0053548B">
        <w:rPr>
          <w:rFonts w:ascii="Times New Roman" w:hAnsi="Times New Roman" w:cs="Times New Roman"/>
          <w:sz w:val="24"/>
          <w:szCs w:val="24"/>
        </w:rPr>
        <w:t xml:space="preserve"> unwavering</w:t>
      </w:r>
      <w:r>
        <w:rPr>
          <w:rFonts w:ascii="Times New Roman" w:hAnsi="Times New Roman" w:cs="Times New Roman"/>
          <w:sz w:val="24"/>
          <w:szCs w:val="24"/>
        </w:rPr>
        <w:t xml:space="preserve"> gaze locked onto his face, making him avert them instinctively. He was ashamed. There was only one optimal solution to this problem, not to mention</w:t>
      </w:r>
      <w:r w:rsidR="00A53203">
        <w:rPr>
          <w:rFonts w:ascii="Times New Roman" w:hAnsi="Times New Roman" w:cs="Times New Roman"/>
          <w:sz w:val="24"/>
          <w:szCs w:val="24"/>
        </w:rPr>
        <w:t>, it</w:t>
      </w:r>
      <w:r>
        <w:rPr>
          <w:rFonts w:ascii="Times New Roman" w:hAnsi="Times New Roman" w:cs="Times New Roman"/>
          <w:sz w:val="24"/>
          <w:szCs w:val="24"/>
        </w:rPr>
        <w:t xml:space="preserve"> </w:t>
      </w:r>
      <w:r w:rsidR="00A53203">
        <w:rPr>
          <w:rFonts w:ascii="Times New Roman" w:hAnsi="Times New Roman" w:cs="Times New Roman"/>
          <w:sz w:val="24"/>
          <w:szCs w:val="24"/>
        </w:rPr>
        <w:t xml:space="preserve">was </w:t>
      </w:r>
      <w:r>
        <w:rPr>
          <w:rFonts w:ascii="Times New Roman" w:hAnsi="Times New Roman" w:cs="Times New Roman"/>
          <w:sz w:val="24"/>
          <w:szCs w:val="24"/>
        </w:rPr>
        <w:t xml:space="preserve">the choice that Shiro would rather have. Yet, he couldn’t get himself to accept that. It felt like he was being a child, but his primary concern was Shiro’s possible death. Was it wrong to want to have someone precious away from death? No, it was not, but at the same time, it would be better if she were to have experience of being exposed to it. Especially in this world where everything could possibly kill her. </w:t>
      </w:r>
    </w:p>
    <w:p w14:paraId="50A9A4F5" w14:textId="780F1A1E" w:rsidR="00035D13" w:rsidRDefault="00A5320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nted to have more power to protect Shiro and everyone important to him, but to empower himself through the familiar pact, he needed to place Shiro in danger.</w:t>
      </w:r>
      <w:r w:rsidR="00AB0ACB">
        <w:rPr>
          <w:rFonts w:ascii="Times New Roman" w:hAnsi="Times New Roman" w:cs="Times New Roman"/>
          <w:sz w:val="24"/>
          <w:szCs w:val="24"/>
        </w:rPr>
        <w:t xml:space="preserve"> If he chose not to, then</w:t>
      </w:r>
      <w:r w:rsidR="009716C1">
        <w:rPr>
          <w:rFonts w:ascii="Times New Roman" w:hAnsi="Times New Roman" w:cs="Times New Roman"/>
          <w:sz w:val="24"/>
          <w:szCs w:val="24"/>
        </w:rPr>
        <w:t xml:space="preserve"> not only would it become impossible for him to unlock the true potential of the familiar pact, but</w:t>
      </w:r>
      <w:r w:rsidR="00AB0ACB">
        <w:rPr>
          <w:rFonts w:ascii="Times New Roman" w:hAnsi="Times New Roman" w:cs="Times New Roman"/>
          <w:sz w:val="24"/>
          <w:szCs w:val="24"/>
        </w:rPr>
        <w:t xml:space="preserve"> he might </w:t>
      </w:r>
      <w:r w:rsidR="009716C1">
        <w:rPr>
          <w:rFonts w:ascii="Times New Roman" w:hAnsi="Times New Roman" w:cs="Times New Roman"/>
          <w:sz w:val="24"/>
          <w:szCs w:val="24"/>
        </w:rPr>
        <w:t>also</w:t>
      </w:r>
      <w:r w:rsidR="00AB0ACB">
        <w:rPr>
          <w:rFonts w:ascii="Times New Roman" w:hAnsi="Times New Roman" w:cs="Times New Roman"/>
          <w:sz w:val="24"/>
          <w:szCs w:val="24"/>
        </w:rPr>
        <w:t xml:space="preserve"> endanger Shiro in the long run by taking valuable experience from her.</w:t>
      </w:r>
      <w:r>
        <w:rPr>
          <w:rFonts w:ascii="Times New Roman" w:hAnsi="Times New Roman" w:cs="Times New Roman"/>
          <w:sz w:val="24"/>
          <w:szCs w:val="24"/>
        </w:rPr>
        <w:t xml:space="preserve"> </w:t>
      </w:r>
      <w:r w:rsidR="009716C1">
        <w:rPr>
          <w:rFonts w:ascii="Times New Roman" w:hAnsi="Times New Roman" w:cs="Times New Roman"/>
          <w:sz w:val="24"/>
          <w:szCs w:val="24"/>
        </w:rPr>
        <w:t xml:space="preserve">The moment a time came when Senkyo wasn’t there to protect Shiro, then she would have nothing. </w:t>
      </w:r>
      <w:r w:rsidR="00035D13">
        <w:rPr>
          <w:rFonts w:ascii="Times New Roman" w:hAnsi="Times New Roman" w:cs="Times New Roman"/>
          <w:sz w:val="24"/>
          <w:szCs w:val="24"/>
        </w:rPr>
        <w:lastRenderedPageBreak/>
        <w:t>This was what be defined as a paradox, or better yet, a catch-22. There was no escape from his contradictory conditions. Because of this, he could only stay silent.</w:t>
      </w:r>
    </w:p>
    <w:p w14:paraId="5FD066A1" w14:textId="1D3AD5AD" w:rsidR="00035D1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544916F" w14:textId="6A3341AE" w:rsidR="00035D1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A1A09AE" w14:textId="39D5D5B6" w:rsidR="00035D13"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same way, Shiro </w:t>
      </w:r>
      <w:r w:rsidR="00442424">
        <w:rPr>
          <w:rFonts w:ascii="Times New Roman" w:hAnsi="Times New Roman" w:cs="Times New Roman"/>
          <w:sz w:val="24"/>
          <w:szCs w:val="24"/>
        </w:rPr>
        <w:t>kept quiet</w:t>
      </w:r>
      <w:r>
        <w:rPr>
          <w:rFonts w:ascii="Times New Roman" w:hAnsi="Times New Roman" w:cs="Times New Roman"/>
          <w:sz w:val="24"/>
          <w:szCs w:val="24"/>
        </w:rPr>
        <w:t xml:space="preserve"> but unlike how Senkyo could do nothing, she placed herself in between his legs and sat there. It was the same position he found himself in earlier that day when Shiro turned him into a chair. Back then, it was a bit awkward, but now, he found his </w:t>
      </w:r>
      <w:r w:rsidR="005903E4">
        <w:rPr>
          <w:rFonts w:ascii="Times New Roman" w:hAnsi="Times New Roman" w:cs="Times New Roman"/>
          <w:sz w:val="24"/>
          <w:szCs w:val="24"/>
        </w:rPr>
        <w:t>arms</w:t>
      </w:r>
      <w:r>
        <w:rPr>
          <w:rFonts w:ascii="Times New Roman" w:hAnsi="Times New Roman" w:cs="Times New Roman"/>
          <w:sz w:val="24"/>
          <w:szCs w:val="24"/>
        </w:rPr>
        <w:t xml:space="preserve"> </w:t>
      </w:r>
      <w:r w:rsidR="005903E4">
        <w:rPr>
          <w:rFonts w:ascii="Times New Roman" w:hAnsi="Times New Roman" w:cs="Times New Roman"/>
          <w:sz w:val="24"/>
          <w:szCs w:val="24"/>
        </w:rPr>
        <w:t>unthinkingly wrapping around her and his hand moving to pet her head. At this moment, Senkyo didn’t think much about anything else and simply said…</w:t>
      </w:r>
    </w:p>
    <w:p w14:paraId="5C97456E" w14:textId="59F96C13"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w:t>
      </w:r>
    </w:p>
    <w:p w14:paraId="252D9A6B" w14:textId="401E1B95"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always be on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side no matter what happens.”</w:t>
      </w:r>
    </w:p>
    <w:p w14:paraId="7DEDE04B" w14:textId="49E1C67E" w:rsidR="005A60AB" w:rsidRDefault="005A60AB"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w:t>
      </w:r>
    </w:p>
    <w:p w14:paraId="636AE818" w14:textId="67BFBD27"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know what this phenomenon was or why it was working, but he could already feel his chest loosening from her presence.</w:t>
      </w:r>
    </w:p>
    <w:p w14:paraId="0A335E1E" w14:textId="5091A335" w:rsidR="00E82674" w:rsidRPr="00E82674" w:rsidRDefault="00E82674" w:rsidP="00E82674">
      <w:pPr>
        <w:tabs>
          <w:tab w:val="left" w:pos="3195"/>
        </w:tabs>
        <w:spacing w:line="340" w:lineRule="atLeast"/>
        <w:jc w:val="center"/>
        <w:rPr>
          <w:rFonts w:ascii="Times New Roman" w:hAnsi="Times New Roman" w:cs="Times New Roman"/>
          <w:b/>
          <w:bCs/>
          <w:sz w:val="24"/>
          <w:szCs w:val="24"/>
        </w:rPr>
      </w:pPr>
      <w:r w:rsidRPr="00E82674">
        <w:rPr>
          <w:rFonts w:ascii="Times New Roman" w:hAnsi="Times New Roman" w:cs="Times New Roman"/>
          <w:b/>
          <w:bCs/>
          <w:sz w:val="24"/>
          <w:szCs w:val="24"/>
        </w:rPr>
        <w:t>…………</w:t>
      </w:r>
    </w:p>
    <w:p w14:paraId="49E2F042" w14:textId="77777777" w:rsidR="005903E4" w:rsidRDefault="00035D13"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for </w:t>
      </w:r>
      <w:r w:rsidR="005903E4">
        <w:rPr>
          <w:rFonts w:ascii="Times New Roman" w:hAnsi="Times New Roman" w:cs="Times New Roman"/>
          <w:sz w:val="24"/>
          <w:szCs w:val="24"/>
        </w:rPr>
        <w:t>the two. Before they even realized it, they fell asleep on the sofa. Senkyo found this out when he woke up in the middle of the night. Slightly confused as his consciousness returned, he rubbed his eyes to clear his vision.</w:t>
      </w:r>
    </w:p>
    <w:p w14:paraId="4A0CD8DA" w14:textId="77777777" w:rsidR="005903E4" w:rsidRDefault="005903E4" w:rsidP="005903E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766D765" w14:textId="4103028D" w:rsidR="00035D13"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at wasn’t all. The reason for his wake wasn’t just a spontaneous rise, but because of a certain signal running through his head.</w:t>
      </w:r>
    </w:p>
    <w:p w14:paraId="73FDD9A5" w14:textId="7F065257"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t’s time to move!!”</w:t>
      </w:r>
    </w:p>
    <w:p w14:paraId="65AE1B90" w14:textId="05101A16"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void of the gentleness he had earlier, he quickly forced Shiro to wake up with a sudden shake.</w:t>
      </w:r>
    </w:p>
    <w:p w14:paraId="12DB378E" w14:textId="7C602E94"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hat!?”</w:t>
      </w:r>
    </w:p>
    <w:p w14:paraId="290DAAD8" w14:textId="725B4BE8"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tartled, and rightfully so, but there was no time to explain the situation.</w:t>
      </w:r>
    </w:p>
    <w:p w14:paraId="36065029" w14:textId="37C6BB50"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inside me! NOW!”</w:t>
      </w:r>
    </w:p>
    <w:p w14:paraId="2C0275BA" w14:textId="69691699" w:rsidR="005903E4" w:rsidRDefault="005903E4" w:rsidP="000063A5">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w:t>
      </w:r>
    </w:p>
    <w:p w14:paraId="6481FBB1" w14:textId="0A8F2A61" w:rsidR="004F1F04" w:rsidRPr="00EA1A45" w:rsidRDefault="005903E4" w:rsidP="00BA50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out even getting to respond, or more accurately</w:t>
      </w:r>
      <w:r w:rsidR="00E82674">
        <w:rPr>
          <w:rFonts w:ascii="Times New Roman" w:hAnsi="Times New Roman" w:cs="Times New Roman"/>
          <w:sz w:val="24"/>
          <w:szCs w:val="24"/>
        </w:rPr>
        <w:t>,</w:t>
      </w:r>
      <w:r>
        <w:rPr>
          <w:rFonts w:ascii="Times New Roman" w:hAnsi="Times New Roman" w:cs="Times New Roman"/>
          <w:sz w:val="24"/>
          <w:szCs w:val="24"/>
        </w:rPr>
        <w:t xml:space="preserve"> getting cut off by her reply, Shiro turned to light and got absorbed into Senkyo’s body. Without hesitation, he used flash strike and headed for the balcony. Before him, numerous pillars of </w:t>
      </w:r>
      <w:r w:rsidR="00E82674">
        <w:rPr>
          <w:rFonts w:ascii="Times New Roman" w:hAnsi="Times New Roman" w:cs="Times New Roman"/>
          <w:sz w:val="24"/>
          <w:szCs w:val="24"/>
        </w:rPr>
        <w:t>smoke and fire</w:t>
      </w:r>
      <w:r>
        <w:rPr>
          <w:rFonts w:ascii="Times New Roman" w:hAnsi="Times New Roman" w:cs="Times New Roman"/>
          <w:sz w:val="24"/>
          <w:szCs w:val="24"/>
        </w:rPr>
        <w:t xml:space="preserve"> rose from various areas in the city. From the penthouse suite’s balcony where it overlooked the normally wonderful city, he could hear screams and sounds of battle from everywhere below. Setting aside his confusion, he searched for a</w:t>
      </w:r>
      <w:r w:rsidR="0041287B">
        <w:rPr>
          <w:rFonts w:ascii="Times New Roman" w:hAnsi="Times New Roman" w:cs="Times New Roman"/>
          <w:sz w:val="24"/>
          <w:szCs w:val="24"/>
        </w:rPr>
        <w:t xml:space="preserve"> safe</w:t>
      </w:r>
      <w:r>
        <w:rPr>
          <w:rFonts w:ascii="Times New Roman" w:hAnsi="Times New Roman" w:cs="Times New Roman"/>
          <w:sz w:val="24"/>
          <w:szCs w:val="24"/>
        </w:rPr>
        <w:t xml:space="preserve"> place to run to and jumped off the balcony</w:t>
      </w:r>
      <w:r w:rsidR="00046021">
        <w:rPr>
          <w:rFonts w:ascii="Times New Roman" w:hAnsi="Times New Roman" w:cs="Times New Roman"/>
          <w:sz w:val="24"/>
          <w:szCs w:val="24"/>
        </w:rPr>
        <w:t xml:space="preserve"> with flash strike</w:t>
      </w:r>
      <w:r>
        <w:rPr>
          <w:rFonts w:ascii="Times New Roman" w:hAnsi="Times New Roman" w:cs="Times New Roman"/>
          <w:sz w:val="24"/>
          <w:szCs w:val="24"/>
        </w:rPr>
        <w:t>.</w:t>
      </w:r>
    </w:p>
    <w:sectPr w:rsidR="004F1F04" w:rsidRPr="00EA1A4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D6946" w14:textId="77777777" w:rsidR="00164A7E" w:rsidRDefault="00164A7E" w:rsidP="00DF4FB1">
      <w:pPr>
        <w:spacing w:after="0" w:line="240" w:lineRule="auto"/>
      </w:pPr>
      <w:r>
        <w:separator/>
      </w:r>
    </w:p>
  </w:endnote>
  <w:endnote w:type="continuationSeparator" w:id="0">
    <w:p w14:paraId="4FC5F25A" w14:textId="77777777" w:rsidR="00164A7E" w:rsidRDefault="00164A7E" w:rsidP="00DF4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DC30" w14:textId="77777777" w:rsidR="00DF4FB1" w:rsidRDefault="00DF4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D023" w14:textId="77777777" w:rsidR="00DF4FB1" w:rsidRDefault="00DF4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5C58" w14:textId="77777777" w:rsidR="00DF4FB1" w:rsidRDefault="00DF4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F5F39" w14:textId="77777777" w:rsidR="00164A7E" w:rsidRDefault="00164A7E" w:rsidP="00DF4FB1">
      <w:pPr>
        <w:spacing w:after="0" w:line="240" w:lineRule="auto"/>
      </w:pPr>
      <w:r>
        <w:separator/>
      </w:r>
    </w:p>
  </w:footnote>
  <w:footnote w:type="continuationSeparator" w:id="0">
    <w:p w14:paraId="17735009" w14:textId="77777777" w:rsidR="00164A7E" w:rsidRDefault="00164A7E" w:rsidP="00DF4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365F2" w14:textId="77777777" w:rsidR="00DF4FB1" w:rsidRDefault="00DF4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08DE" w14:textId="77777777" w:rsidR="00DF4FB1" w:rsidRDefault="00DF4F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BDAAE" w14:textId="77777777" w:rsidR="00DF4FB1" w:rsidRDefault="00DF4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start w:val="1"/>
      <w:numFmt w:val="bullet"/>
      <w:lvlText w:val=""/>
      <w:lvlJc w:val="left"/>
      <w:pPr>
        <w:ind w:left="3960" w:hanging="360"/>
      </w:pPr>
      <w:rPr>
        <w:rFonts w:ascii="Symbol" w:hAnsi="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hint="default"/>
      </w:rPr>
    </w:lvl>
    <w:lvl w:ilvl="6" w:tplc="34090001">
      <w:start w:val="1"/>
      <w:numFmt w:val="bullet"/>
      <w:lvlText w:val=""/>
      <w:lvlJc w:val="left"/>
      <w:pPr>
        <w:ind w:left="6120" w:hanging="360"/>
      </w:pPr>
      <w:rPr>
        <w:rFonts w:ascii="Symbol" w:hAnsi="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hint="default"/>
      </w:rPr>
    </w:lvl>
  </w:abstractNum>
  <w:abstractNum w:abstractNumId="1"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start w:val="1"/>
      <w:numFmt w:val="bullet"/>
      <w:lvlText w:val=""/>
      <w:lvlJc w:val="left"/>
      <w:pPr>
        <w:ind w:left="3960" w:hanging="360"/>
      </w:pPr>
      <w:rPr>
        <w:rFonts w:ascii="Symbol" w:hAnsi="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hint="default"/>
      </w:rPr>
    </w:lvl>
    <w:lvl w:ilvl="6" w:tplc="34090001">
      <w:start w:val="1"/>
      <w:numFmt w:val="bullet"/>
      <w:lvlText w:val=""/>
      <w:lvlJc w:val="left"/>
      <w:pPr>
        <w:ind w:left="6120" w:hanging="360"/>
      </w:pPr>
      <w:rPr>
        <w:rFonts w:ascii="Symbol" w:hAnsi="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hint="default"/>
      </w:rPr>
    </w:lvl>
  </w:abstractNum>
  <w:num w:numId="1" w16cid:durableId="311452189">
    <w:abstractNumId w:val="0"/>
  </w:num>
  <w:num w:numId="2" w16cid:durableId="1872918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rSwtDAwsDQytjBQ0lEKTi0uzszPAykwNLOoBQBtDdCPLgAAAA=="/>
  </w:docVars>
  <w:rsids>
    <w:rsidRoot w:val="00DA1D04"/>
    <w:rsid w:val="0000018D"/>
    <w:rsid w:val="00001105"/>
    <w:rsid w:val="00003347"/>
    <w:rsid w:val="000036DE"/>
    <w:rsid w:val="00003E00"/>
    <w:rsid w:val="00003E16"/>
    <w:rsid w:val="00004114"/>
    <w:rsid w:val="00004D67"/>
    <w:rsid w:val="00005068"/>
    <w:rsid w:val="000063A5"/>
    <w:rsid w:val="00006C9B"/>
    <w:rsid w:val="00006FD7"/>
    <w:rsid w:val="00007366"/>
    <w:rsid w:val="000104FD"/>
    <w:rsid w:val="00011CED"/>
    <w:rsid w:val="0001278E"/>
    <w:rsid w:val="0001372B"/>
    <w:rsid w:val="00014041"/>
    <w:rsid w:val="000151B5"/>
    <w:rsid w:val="000175A1"/>
    <w:rsid w:val="00017BA6"/>
    <w:rsid w:val="0002024F"/>
    <w:rsid w:val="00020301"/>
    <w:rsid w:val="00021FD5"/>
    <w:rsid w:val="000228F0"/>
    <w:rsid w:val="00024838"/>
    <w:rsid w:val="0002486F"/>
    <w:rsid w:val="0002503B"/>
    <w:rsid w:val="0002547A"/>
    <w:rsid w:val="00025F5B"/>
    <w:rsid w:val="00027009"/>
    <w:rsid w:val="000274E7"/>
    <w:rsid w:val="00027DF1"/>
    <w:rsid w:val="00030231"/>
    <w:rsid w:val="000307D7"/>
    <w:rsid w:val="00030F40"/>
    <w:rsid w:val="0003119C"/>
    <w:rsid w:val="0003149D"/>
    <w:rsid w:val="00031B22"/>
    <w:rsid w:val="00031C3E"/>
    <w:rsid w:val="00031EBD"/>
    <w:rsid w:val="000327ED"/>
    <w:rsid w:val="00032E9D"/>
    <w:rsid w:val="00033313"/>
    <w:rsid w:val="000335AC"/>
    <w:rsid w:val="00034F22"/>
    <w:rsid w:val="00035438"/>
    <w:rsid w:val="00035CAB"/>
    <w:rsid w:val="00035D13"/>
    <w:rsid w:val="00035F91"/>
    <w:rsid w:val="000363EF"/>
    <w:rsid w:val="000371ED"/>
    <w:rsid w:val="00037D97"/>
    <w:rsid w:val="00040999"/>
    <w:rsid w:val="00042719"/>
    <w:rsid w:val="00042900"/>
    <w:rsid w:val="00042D75"/>
    <w:rsid w:val="00043EA5"/>
    <w:rsid w:val="000441CE"/>
    <w:rsid w:val="000451B1"/>
    <w:rsid w:val="00045F3E"/>
    <w:rsid w:val="00046021"/>
    <w:rsid w:val="00047E44"/>
    <w:rsid w:val="00047E89"/>
    <w:rsid w:val="00050CE9"/>
    <w:rsid w:val="00051F6A"/>
    <w:rsid w:val="000523E8"/>
    <w:rsid w:val="000526AE"/>
    <w:rsid w:val="00053433"/>
    <w:rsid w:val="0005397C"/>
    <w:rsid w:val="0005401E"/>
    <w:rsid w:val="00054A45"/>
    <w:rsid w:val="00054EBF"/>
    <w:rsid w:val="00055037"/>
    <w:rsid w:val="00055B85"/>
    <w:rsid w:val="00055E3C"/>
    <w:rsid w:val="00057402"/>
    <w:rsid w:val="000609CA"/>
    <w:rsid w:val="00060A21"/>
    <w:rsid w:val="0006108F"/>
    <w:rsid w:val="0006109E"/>
    <w:rsid w:val="0006123B"/>
    <w:rsid w:val="00061B44"/>
    <w:rsid w:val="00062022"/>
    <w:rsid w:val="0006320B"/>
    <w:rsid w:val="0006471B"/>
    <w:rsid w:val="00065509"/>
    <w:rsid w:val="00065ACB"/>
    <w:rsid w:val="000675E9"/>
    <w:rsid w:val="000717A5"/>
    <w:rsid w:val="0007230F"/>
    <w:rsid w:val="00074415"/>
    <w:rsid w:val="0007559A"/>
    <w:rsid w:val="0007697A"/>
    <w:rsid w:val="00076E1E"/>
    <w:rsid w:val="00077783"/>
    <w:rsid w:val="00077BC6"/>
    <w:rsid w:val="00077F7A"/>
    <w:rsid w:val="00080A02"/>
    <w:rsid w:val="00080BD4"/>
    <w:rsid w:val="00081D40"/>
    <w:rsid w:val="000821BA"/>
    <w:rsid w:val="0008514F"/>
    <w:rsid w:val="00085481"/>
    <w:rsid w:val="00086111"/>
    <w:rsid w:val="0008645A"/>
    <w:rsid w:val="00086634"/>
    <w:rsid w:val="0008757F"/>
    <w:rsid w:val="00087DED"/>
    <w:rsid w:val="00090411"/>
    <w:rsid w:val="000906E1"/>
    <w:rsid w:val="00091082"/>
    <w:rsid w:val="00091383"/>
    <w:rsid w:val="000926C7"/>
    <w:rsid w:val="000927ED"/>
    <w:rsid w:val="00092C34"/>
    <w:rsid w:val="000945DE"/>
    <w:rsid w:val="00094A45"/>
    <w:rsid w:val="00096BCA"/>
    <w:rsid w:val="00097B10"/>
    <w:rsid w:val="000A0358"/>
    <w:rsid w:val="000A0C7D"/>
    <w:rsid w:val="000A1749"/>
    <w:rsid w:val="000A18D3"/>
    <w:rsid w:val="000A1A27"/>
    <w:rsid w:val="000A2009"/>
    <w:rsid w:val="000A20D3"/>
    <w:rsid w:val="000A4EE2"/>
    <w:rsid w:val="000A60F9"/>
    <w:rsid w:val="000A6B82"/>
    <w:rsid w:val="000A6E4D"/>
    <w:rsid w:val="000A7196"/>
    <w:rsid w:val="000A76E6"/>
    <w:rsid w:val="000A76FB"/>
    <w:rsid w:val="000A7790"/>
    <w:rsid w:val="000B41AC"/>
    <w:rsid w:val="000B4347"/>
    <w:rsid w:val="000B43DA"/>
    <w:rsid w:val="000B6852"/>
    <w:rsid w:val="000C0825"/>
    <w:rsid w:val="000C09E6"/>
    <w:rsid w:val="000C0AC3"/>
    <w:rsid w:val="000C0AD4"/>
    <w:rsid w:val="000C0CD8"/>
    <w:rsid w:val="000C121F"/>
    <w:rsid w:val="000C148C"/>
    <w:rsid w:val="000C1BF9"/>
    <w:rsid w:val="000C39CA"/>
    <w:rsid w:val="000C3E6D"/>
    <w:rsid w:val="000C457C"/>
    <w:rsid w:val="000C4C82"/>
    <w:rsid w:val="000C5006"/>
    <w:rsid w:val="000C579B"/>
    <w:rsid w:val="000C5F15"/>
    <w:rsid w:val="000C640C"/>
    <w:rsid w:val="000C66FB"/>
    <w:rsid w:val="000C7F6C"/>
    <w:rsid w:val="000D22A5"/>
    <w:rsid w:val="000D24C3"/>
    <w:rsid w:val="000D3380"/>
    <w:rsid w:val="000D34C8"/>
    <w:rsid w:val="000D4187"/>
    <w:rsid w:val="000D4776"/>
    <w:rsid w:val="000D4D1F"/>
    <w:rsid w:val="000D5986"/>
    <w:rsid w:val="000D681D"/>
    <w:rsid w:val="000D6F9C"/>
    <w:rsid w:val="000D79D5"/>
    <w:rsid w:val="000D7F01"/>
    <w:rsid w:val="000E0DA0"/>
    <w:rsid w:val="000E1C4E"/>
    <w:rsid w:val="000E295A"/>
    <w:rsid w:val="000E2D81"/>
    <w:rsid w:val="000E2EE5"/>
    <w:rsid w:val="000E386C"/>
    <w:rsid w:val="000E43A9"/>
    <w:rsid w:val="000E5692"/>
    <w:rsid w:val="000E57FD"/>
    <w:rsid w:val="000E58B0"/>
    <w:rsid w:val="000E58CB"/>
    <w:rsid w:val="000E5A06"/>
    <w:rsid w:val="000E5A9E"/>
    <w:rsid w:val="000E7298"/>
    <w:rsid w:val="000F0937"/>
    <w:rsid w:val="000F1118"/>
    <w:rsid w:val="000F23BF"/>
    <w:rsid w:val="000F3164"/>
    <w:rsid w:val="000F411F"/>
    <w:rsid w:val="000F7444"/>
    <w:rsid w:val="000F76D4"/>
    <w:rsid w:val="001002E0"/>
    <w:rsid w:val="00100990"/>
    <w:rsid w:val="00100E74"/>
    <w:rsid w:val="001010A4"/>
    <w:rsid w:val="00101783"/>
    <w:rsid w:val="00101846"/>
    <w:rsid w:val="001018A6"/>
    <w:rsid w:val="00101916"/>
    <w:rsid w:val="00102599"/>
    <w:rsid w:val="00102A34"/>
    <w:rsid w:val="00103327"/>
    <w:rsid w:val="00103C2A"/>
    <w:rsid w:val="001060AA"/>
    <w:rsid w:val="00106551"/>
    <w:rsid w:val="0010659E"/>
    <w:rsid w:val="00106E96"/>
    <w:rsid w:val="0010731E"/>
    <w:rsid w:val="001076F8"/>
    <w:rsid w:val="00107C94"/>
    <w:rsid w:val="00110076"/>
    <w:rsid w:val="001100F8"/>
    <w:rsid w:val="001106D9"/>
    <w:rsid w:val="00110B43"/>
    <w:rsid w:val="00110CE9"/>
    <w:rsid w:val="00112DBE"/>
    <w:rsid w:val="00113C0C"/>
    <w:rsid w:val="00115005"/>
    <w:rsid w:val="001151B0"/>
    <w:rsid w:val="0011527F"/>
    <w:rsid w:val="001157CC"/>
    <w:rsid w:val="001159F3"/>
    <w:rsid w:val="00115C2A"/>
    <w:rsid w:val="00115CCD"/>
    <w:rsid w:val="00117364"/>
    <w:rsid w:val="0011755E"/>
    <w:rsid w:val="00117BF3"/>
    <w:rsid w:val="00120B20"/>
    <w:rsid w:val="001211CE"/>
    <w:rsid w:val="00121595"/>
    <w:rsid w:val="001217A0"/>
    <w:rsid w:val="00122A39"/>
    <w:rsid w:val="0012363F"/>
    <w:rsid w:val="001236A1"/>
    <w:rsid w:val="00123846"/>
    <w:rsid w:val="0012390F"/>
    <w:rsid w:val="00123B47"/>
    <w:rsid w:val="00124003"/>
    <w:rsid w:val="00124E7E"/>
    <w:rsid w:val="0012663D"/>
    <w:rsid w:val="001279C8"/>
    <w:rsid w:val="00127A4F"/>
    <w:rsid w:val="00130BC6"/>
    <w:rsid w:val="00130EB2"/>
    <w:rsid w:val="00131272"/>
    <w:rsid w:val="001316B9"/>
    <w:rsid w:val="001322F3"/>
    <w:rsid w:val="0013317C"/>
    <w:rsid w:val="001336FA"/>
    <w:rsid w:val="001338FE"/>
    <w:rsid w:val="00134CB7"/>
    <w:rsid w:val="00134D16"/>
    <w:rsid w:val="00134F10"/>
    <w:rsid w:val="00136066"/>
    <w:rsid w:val="00136082"/>
    <w:rsid w:val="0013739A"/>
    <w:rsid w:val="0014001F"/>
    <w:rsid w:val="001409F3"/>
    <w:rsid w:val="00140A9E"/>
    <w:rsid w:val="00140C82"/>
    <w:rsid w:val="00140EF5"/>
    <w:rsid w:val="00141DB2"/>
    <w:rsid w:val="00142090"/>
    <w:rsid w:val="001420A9"/>
    <w:rsid w:val="001420C2"/>
    <w:rsid w:val="00142CA4"/>
    <w:rsid w:val="001432FF"/>
    <w:rsid w:val="00143BF5"/>
    <w:rsid w:val="00145650"/>
    <w:rsid w:val="001500CE"/>
    <w:rsid w:val="00150495"/>
    <w:rsid w:val="00150C65"/>
    <w:rsid w:val="00150F90"/>
    <w:rsid w:val="0015172D"/>
    <w:rsid w:val="0015251E"/>
    <w:rsid w:val="00152B01"/>
    <w:rsid w:val="00152ECC"/>
    <w:rsid w:val="001536A7"/>
    <w:rsid w:val="00153AE8"/>
    <w:rsid w:val="0015621C"/>
    <w:rsid w:val="00160AEA"/>
    <w:rsid w:val="00162000"/>
    <w:rsid w:val="0016235D"/>
    <w:rsid w:val="001637ED"/>
    <w:rsid w:val="001637FE"/>
    <w:rsid w:val="00163A39"/>
    <w:rsid w:val="0016481D"/>
    <w:rsid w:val="00164A7E"/>
    <w:rsid w:val="00165359"/>
    <w:rsid w:val="00165662"/>
    <w:rsid w:val="00165819"/>
    <w:rsid w:val="00166185"/>
    <w:rsid w:val="001667EA"/>
    <w:rsid w:val="00167008"/>
    <w:rsid w:val="00167B54"/>
    <w:rsid w:val="00170033"/>
    <w:rsid w:val="0017059A"/>
    <w:rsid w:val="00171FBA"/>
    <w:rsid w:val="00172659"/>
    <w:rsid w:val="00173E8A"/>
    <w:rsid w:val="001749BA"/>
    <w:rsid w:val="00174B42"/>
    <w:rsid w:val="0017517D"/>
    <w:rsid w:val="001753B4"/>
    <w:rsid w:val="00175A18"/>
    <w:rsid w:val="00175AAF"/>
    <w:rsid w:val="00177918"/>
    <w:rsid w:val="00177E9C"/>
    <w:rsid w:val="001806BB"/>
    <w:rsid w:val="00180C16"/>
    <w:rsid w:val="001813B7"/>
    <w:rsid w:val="001814A9"/>
    <w:rsid w:val="00181B12"/>
    <w:rsid w:val="00181DCD"/>
    <w:rsid w:val="00185710"/>
    <w:rsid w:val="001865A6"/>
    <w:rsid w:val="00186726"/>
    <w:rsid w:val="00187034"/>
    <w:rsid w:val="001909ED"/>
    <w:rsid w:val="001919E7"/>
    <w:rsid w:val="001921E8"/>
    <w:rsid w:val="001927FD"/>
    <w:rsid w:val="0019330C"/>
    <w:rsid w:val="0019405F"/>
    <w:rsid w:val="00194211"/>
    <w:rsid w:val="00194BFE"/>
    <w:rsid w:val="0019513C"/>
    <w:rsid w:val="001955E0"/>
    <w:rsid w:val="00196003"/>
    <w:rsid w:val="00196949"/>
    <w:rsid w:val="00196E3C"/>
    <w:rsid w:val="001972D7"/>
    <w:rsid w:val="001A0ECC"/>
    <w:rsid w:val="001A134B"/>
    <w:rsid w:val="001A15AA"/>
    <w:rsid w:val="001A1841"/>
    <w:rsid w:val="001A1855"/>
    <w:rsid w:val="001A1C82"/>
    <w:rsid w:val="001A2A67"/>
    <w:rsid w:val="001A34A9"/>
    <w:rsid w:val="001A4558"/>
    <w:rsid w:val="001A5415"/>
    <w:rsid w:val="001A6E70"/>
    <w:rsid w:val="001B0640"/>
    <w:rsid w:val="001B0B0E"/>
    <w:rsid w:val="001B162C"/>
    <w:rsid w:val="001B1740"/>
    <w:rsid w:val="001B1A49"/>
    <w:rsid w:val="001B257D"/>
    <w:rsid w:val="001B2811"/>
    <w:rsid w:val="001B400A"/>
    <w:rsid w:val="001B448B"/>
    <w:rsid w:val="001B550D"/>
    <w:rsid w:val="001B6097"/>
    <w:rsid w:val="001B6411"/>
    <w:rsid w:val="001C075C"/>
    <w:rsid w:val="001C0EB2"/>
    <w:rsid w:val="001C2C26"/>
    <w:rsid w:val="001C31DA"/>
    <w:rsid w:val="001C3219"/>
    <w:rsid w:val="001C3939"/>
    <w:rsid w:val="001C4646"/>
    <w:rsid w:val="001C473D"/>
    <w:rsid w:val="001C51B4"/>
    <w:rsid w:val="001C6567"/>
    <w:rsid w:val="001C7E92"/>
    <w:rsid w:val="001D0F16"/>
    <w:rsid w:val="001D12E9"/>
    <w:rsid w:val="001D1DAD"/>
    <w:rsid w:val="001D3012"/>
    <w:rsid w:val="001D3336"/>
    <w:rsid w:val="001D43AC"/>
    <w:rsid w:val="001D7438"/>
    <w:rsid w:val="001D74D5"/>
    <w:rsid w:val="001D7CAA"/>
    <w:rsid w:val="001E144F"/>
    <w:rsid w:val="001E177A"/>
    <w:rsid w:val="001E20A0"/>
    <w:rsid w:val="001E2E26"/>
    <w:rsid w:val="001E4220"/>
    <w:rsid w:val="001E423B"/>
    <w:rsid w:val="001E43BB"/>
    <w:rsid w:val="001E565D"/>
    <w:rsid w:val="001E7AA1"/>
    <w:rsid w:val="001F0854"/>
    <w:rsid w:val="001F086D"/>
    <w:rsid w:val="001F0933"/>
    <w:rsid w:val="001F1503"/>
    <w:rsid w:val="001F1AB2"/>
    <w:rsid w:val="001F1FD7"/>
    <w:rsid w:val="001F24CF"/>
    <w:rsid w:val="001F2584"/>
    <w:rsid w:val="001F2818"/>
    <w:rsid w:val="001F2D2E"/>
    <w:rsid w:val="001F552E"/>
    <w:rsid w:val="001F5A2F"/>
    <w:rsid w:val="001F5F93"/>
    <w:rsid w:val="001F6710"/>
    <w:rsid w:val="001F6ABD"/>
    <w:rsid w:val="001F6F79"/>
    <w:rsid w:val="001F7307"/>
    <w:rsid w:val="001F7EF3"/>
    <w:rsid w:val="002003C2"/>
    <w:rsid w:val="00200928"/>
    <w:rsid w:val="00200938"/>
    <w:rsid w:val="00201A26"/>
    <w:rsid w:val="00201EB9"/>
    <w:rsid w:val="0020296A"/>
    <w:rsid w:val="00202CC0"/>
    <w:rsid w:val="002030C7"/>
    <w:rsid w:val="002041B7"/>
    <w:rsid w:val="002042D9"/>
    <w:rsid w:val="00204387"/>
    <w:rsid w:val="00205A17"/>
    <w:rsid w:val="00206CEB"/>
    <w:rsid w:val="00206D39"/>
    <w:rsid w:val="0021085C"/>
    <w:rsid w:val="00210A0D"/>
    <w:rsid w:val="00210FA3"/>
    <w:rsid w:val="00212765"/>
    <w:rsid w:val="002137DF"/>
    <w:rsid w:val="00213C7E"/>
    <w:rsid w:val="00213DA2"/>
    <w:rsid w:val="0021685C"/>
    <w:rsid w:val="0022013C"/>
    <w:rsid w:val="002208CE"/>
    <w:rsid w:val="00221CDD"/>
    <w:rsid w:val="00222320"/>
    <w:rsid w:val="002228D1"/>
    <w:rsid w:val="00222ECA"/>
    <w:rsid w:val="002231F7"/>
    <w:rsid w:val="00223347"/>
    <w:rsid w:val="00224CE2"/>
    <w:rsid w:val="00225821"/>
    <w:rsid w:val="00225896"/>
    <w:rsid w:val="00225C38"/>
    <w:rsid w:val="00225E8B"/>
    <w:rsid w:val="00226D74"/>
    <w:rsid w:val="00227ABC"/>
    <w:rsid w:val="002301C9"/>
    <w:rsid w:val="00230F35"/>
    <w:rsid w:val="00232CF8"/>
    <w:rsid w:val="00232F6B"/>
    <w:rsid w:val="00232FF8"/>
    <w:rsid w:val="002339FB"/>
    <w:rsid w:val="0023417F"/>
    <w:rsid w:val="002347CF"/>
    <w:rsid w:val="00234F50"/>
    <w:rsid w:val="0023504C"/>
    <w:rsid w:val="002350FE"/>
    <w:rsid w:val="002352F2"/>
    <w:rsid w:val="00235739"/>
    <w:rsid w:val="00236290"/>
    <w:rsid w:val="0023643D"/>
    <w:rsid w:val="00236C57"/>
    <w:rsid w:val="00236E3F"/>
    <w:rsid w:val="00236F70"/>
    <w:rsid w:val="0023700D"/>
    <w:rsid w:val="0023711D"/>
    <w:rsid w:val="00237833"/>
    <w:rsid w:val="00237A71"/>
    <w:rsid w:val="00240068"/>
    <w:rsid w:val="002403C2"/>
    <w:rsid w:val="002409C4"/>
    <w:rsid w:val="00241DC9"/>
    <w:rsid w:val="00242DFA"/>
    <w:rsid w:val="0024444A"/>
    <w:rsid w:val="0024556A"/>
    <w:rsid w:val="002455A7"/>
    <w:rsid w:val="002461D1"/>
    <w:rsid w:val="00247D8B"/>
    <w:rsid w:val="0025044C"/>
    <w:rsid w:val="0025077B"/>
    <w:rsid w:val="00250D20"/>
    <w:rsid w:val="002510D1"/>
    <w:rsid w:val="002511A8"/>
    <w:rsid w:val="00251365"/>
    <w:rsid w:val="0025139D"/>
    <w:rsid w:val="002513C9"/>
    <w:rsid w:val="00251430"/>
    <w:rsid w:val="00252F02"/>
    <w:rsid w:val="002536DA"/>
    <w:rsid w:val="00255255"/>
    <w:rsid w:val="00255701"/>
    <w:rsid w:val="00257301"/>
    <w:rsid w:val="002607CB"/>
    <w:rsid w:val="002612D9"/>
    <w:rsid w:val="00261724"/>
    <w:rsid w:val="00262186"/>
    <w:rsid w:val="002621BA"/>
    <w:rsid w:val="00262F5E"/>
    <w:rsid w:val="00263616"/>
    <w:rsid w:val="00263899"/>
    <w:rsid w:val="00263C51"/>
    <w:rsid w:val="002644EF"/>
    <w:rsid w:val="00264894"/>
    <w:rsid w:val="00266A2C"/>
    <w:rsid w:val="00270937"/>
    <w:rsid w:val="00270E45"/>
    <w:rsid w:val="002722FE"/>
    <w:rsid w:val="00272AC2"/>
    <w:rsid w:val="0027300E"/>
    <w:rsid w:val="002730CC"/>
    <w:rsid w:val="00273B69"/>
    <w:rsid w:val="00273D68"/>
    <w:rsid w:val="002740BF"/>
    <w:rsid w:val="0027590C"/>
    <w:rsid w:val="00275ABA"/>
    <w:rsid w:val="00275C4B"/>
    <w:rsid w:val="00277D9D"/>
    <w:rsid w:val="002803B2"/>
    <w:rsid w:val="00283264"/>
    <w:rsid w:val="00283366"/>
    <w:rsid w:val="00285103"/>
    <w:rsid w:val="00285132"/>
    <w:rsid w:val="002859E9"/>
    <w:rsid w:val="00286A0B"/>
    <w:rsid w:val="002871D7"/>
    <w:rsid w:val="002920D4"/>
    <w:rsid w:val="00292BBA"/>
    <w:rsid w:val="00294950"/>
    <w:rsid w:val="00295B3A"/>
    <w:rsid w:val="00296E89"/>
    <w:rsid w:val="00297089"/>
    <w:rsid w:val="002A0EBE"/>
    <w:rsid w:val="002A121B"/>
    <w:rsid w:val="002A194E"/>
    <w:rsid w:val="002A23AD"/>
    <w:rsid w:val="002A389E"/>
    <w:rsid w:val="002A3ABF"/>
    <w:rsid w:val="002A4C28"/>
    <w:rsid w:val="002A5E7F"/>
    <w:rsid w:val="002A65B7"/>
    <w:rsid w:val="002A6654"/>
    <w:rsid w:val="002A6FDC"/>
    <w:rsid w:val="002A7E3A"/>
    <w:rsid w:val="002B0451"/>
    <w:rsid w:val="002B0B0A"/>
    <w:rsid w:val="002B1FD9"/>
    <w:rsid w:val="002B1FDD"/>
    <w:rsid w:val="002B20E8"/>
    <w:rsid w:val="002B2D38"/>
    <w:rsid w:val="002B42A3"/>
    <w:rsid w:val="002B4EC2"/>
    <w:rsid w:val="002B6718"/>
    <w:rsid w:val="002B6870"/>
    <w:rsid w:val="002C04E2"/>
    <w:rsid w:val="002C1381"/>
    <w:rsid w:val="002C233D"/>
    <w:rsid w:val="002C29F5"/>
    <w:rsid w:val="002C3B18"/>
    <w:rsid w:val="002C3FFF"/>
    <w:rsid w:val="002C420F"/>
    <w:rsid w:val="002C4C4A"/>
    <w:rsid w:val="002C6985"/>
    <w:rsid w:val="002C6A03"/>
    <w:rsid w:val="002D072C"/>
    <w:rsid w:val="002D1551"/>
    <w:rsid w:val="002D2470"/>
    <w:rsid w:val="002D3DE8"/>
    <w:rsid w:val="002D3F11"/>
    <w:rsid w:val="002D42DB"/>
    <w:rsid w:val="002D498A"/>
    <w:rsid w:val="002D4A18"/>
    <w:rsid w:val="002D4DAA"/>
    <w:rsid w:val="002D4E1B"/>
    <w:rsid w:val="002D5A53"/>
    <w:rsid w:val="002D6058"/>
    <w:rsid w:val="002D6304"/>
    <w:rsid w:val="002D664A"/>
    <w:rsid w:val="002D668A"/>
    <w:rsid w:val="002D7212"/>
    <w:rsid w:val="002E0418"/>
    <w:rsid w:val="002E1269"/>
    <w:rsid w:val="002E1B9E"/>
    <w:rsid w:val="002E1EEF"/>
    <w:rsid w:val="002E265F"/>
    <w:rsid w:val="002E27DA"/>
    <w:rsid w:val="002E2896"/>
    <w:rsid w:val="002E2BBE"/>
    <w:rsid w:val="002E3C21"/>
    <w:rsid w:val="002E4579"/>
    <w:rsid w:val="002E48CE"/>
    <w:rsid w:val="002E56FD"/>
    <w:rsid w:val="002E62BE"/>
    <w:rsid w:val="002E6391"/>
    <w:rsid w:val="002E72FB"/>
    <w:rsid w:val="002E767E"/>
    <w:rsid w:val="002E77F0"/>
    <w:rsid w:val="002F081F"/>
    <w:rsid w:val="002F109F"/>
    <w:rsid w:val="002F11B8"/>
    <w:rsid w:val="002F14A0"/>
    <w:rsid w:val="002F161A"/>
    <w:rsid w:val="002F185B"/>
    <w:rsid w:val="002F2725"/>
    <w:rsid w:val="002F319B"/>
    <w:rsid w:val="002F49B7"/>
    <w:rsid w:val="002F4B04"/>
    <w:rsid w:val="002F4B34"/>
    <w:rsid w:val="002F64B4"/>
    <w:rsid w:val="002F7FFC"/>
    <w:rsid w:val="00300A5D"/>
    <w:rsid w:val="0030293C"/>
    <w:rsid w:val="003038EF"/>
    <w:rsid w:val="00303EAD"/>
    <w:rsid w:val="003053F3"/>
    <w:rsid w:val="00305C19"/>
    <w:rsid w:val="00306581"/>
    <w:rsid w:val="00306AF3"/>
    <w:rsid w:val="0030708E"/>
    <w:rsid w:val="003075E6"/>
    <w:rsid w:val="00307D11"/>
    <w:rsid w:val="00307EEC"/>
    <w:rsid w:val="003101CB"/>
    <w:rsid w:val="00310E82"/>
    <w:rsid w:val="003110F7"/>
    <w:rsid w:val="00311AA9"/>
    <w:rsid w:val="00312C5A"/>
    <w:rsid w:val="00313404"/>
    <w:rsid w:val="00313BDC"/>
    <w:rsid w:val="00313CFE"/>
    <w:rsid w:val="00313E23"/>
    <w:rsid w:val="00314518"/>
    <w:rsid w:val="00314FEB"/>
    <w:rsid w:val="00315013"/>
    <w:rsid w:val="00315560"/>
    <w:rsid w:val="00315565"/>
    <w:rsid w:val="00315B1B"/>
    <w:rsid w:val="00315E2B"/>
    <w:rsid w:val="00315F0E"/>
    <w:rsid w:val="00316188"/>
    <w:rsid w:val="00316972"/>
    <w:rsid w:val="00317677"/>
    <w:rsid w:val="00320795"/>
    <w:rsid w:val="00321499"/>
    <w:rsid w:val="00321633"/>
    <w:rsid w:val="003218C2"/>
    <w:rsid w:val="00322F42"/>
    <w:rsid w:val="003230AA"/>
    <w:rsid w:val="00323176"/>
    <w:rsid w:val="00323ACD"/>
    <w:rsid w:val="00323B71"/>
    <w:rsid w:val="00323C44"/>
    <w:rsid w:val="00323E26"/>
    <w:rsid w:val="003251FC"/>
    <w:rsid w:val="00326693"/>
    <w:rsid w:val="00326A7A"/>
    <w:rsid w:val="00326C6D"/>
    <w:rsid w:val="00327382"/>
    <w:rsid w:val="00327B8B"/>
    <w:rsid w:val="00330A89"/>
    <w:rsid w:val="00330DF1"/>
    <w:rsid w:val="00330E44"/>
    <w:rsid w:val="00331490"/>
    <w:rsid w:val="00332973"/>
    <w:rsid w:val="00332DC5"/>
    <w:rsid w:val="00333C7D"/>
    <w:rsid w:val="00335669"/>
    <w:rsid w:val="00335BBB"/>
    <w:rsid w:val="003372D2"/>
    <w:rsid w:val="00337AC4"/>
    <w:rsid w:val="00337AEE"/>
    <w:rsid w:val="00337BCE"/>
    <w:rsid w:val="00340688"/>
    <w:rsid w:val="003409F9"/>
    <w:rsid w:val="00340F59"/>
    <w:rsid w:val="00340FF1"/>
    <w:rsid w:val="003416E4"/>
    <w:rsid w:val="00342429"/>
    <w:rsid w:val="003426D6"/>
    <w:rsid w:val="003427D8"/>
    <w:rsid w:val="00342F71"/>
    <w:rsid w:val="00343833"/>
    <w:rsid w:val="00343C4E"/>
    <w:rsid w:val="00345FA1"/>
    <w:rsid w:val="00346781"/>
    <w:rsid w:val="00346F06"/>
    <w:rsid w:val="00347F0D"/>
    <w:rsid w:val="0035117E"/>
    <w:rsid w:val="003516B9"/>
    <w:rsid w:val="0035196E"/>
    <w:rsid w:val="003520E0"/>
    <w:rsid w:val="003522D2"/>
    <w:rsid w:val="00352DC9"/>
    <w:rsid w:val="00352F1D"/>
    <w:rsid w:val="00353ACA"/>
    <w:rsid w:val="00353D11"/>
    <w:rsid w:val="00355536"/>
    <w:rsid w:val="003555C1"/>
    <w:rsid w:val="003565AF"/>
    <w:rsid w:val="00356DD9"/>
    <w:rsid w:val="003572A8"/>
    <w:rsid w:val="003576C4"/>
    <w:rsid w:val="003578AA"/>
    <w:rsid w:val="00360436"/>
    <w:rsid w:val="0036134F"/>
    <w:rsid w:val="00361EA9"/>
    <w:rsid w:val="003627C6"/>
    <w:rsid w:val="00362C08"/>
    <w:rsid w:val="00362FAC"/>
    <w:rsid w:val="00363ED0"/>
    <w:rsid w:val="00364350"/>
    <w:rsid w:val="003646CB"/>
    <w:rsid w:val="003647EC"/>
    <w:rsid w:val="00364EF0"/>
    <w:rsid w:val="00365B89"/>
    <w:rsid w:val="00366357"/>
    <w:rsid w:val="00367007"/>
    <w:rsid w:val="00367121"/>
    <w:rsid w:val="003704E3"/>
    <w:rsid w:val="00370557"/>
    <w:rsid w:val="00370AD8"/>
    <w:rsid w:val="00370FEF"/>
    <w:rsid w:val="0037262D"/>
    <w:rsid w:val="00372B51"/>
    <w:rsid w:val="00372F70"/>
    <w:rsid w:val="0037580E"/>
    <w:rsid w:val="00375C99"/>
    <w:rsid w:val="003761A9"/>
    <w:rsid w:val="00376599"/>
    <w:rsid w:val="003766B2"/>
    <w:rsid w:val="00380229"/>
    <w:rsid w:val="00380CEA"/>
    <w:rsid w:val="00381726"/>
    <w:rsid w:val="00382102"/>
    <w:rsid w:val="00382807"/>
    <w:rsid w:val="003828FE"/>
    <w:rsid w:val="003829A3"/>
    <w:rsid w:val="00382C2D"/>
    <w:rsid w:val="003830A5"/>
    <w:rsid w:val="003830AA"/>
    <w:rsid w:val="0038333E"/>
    <w:rsid w:val="00383610"/>
    <w:rsid w:val="00383AE5"/>
    <w:rsid w:val="00383F6A"/>
    <w:rsid w:val="003843A5"/>
    <w:rsid w:val="00386483"/>
    <w:rsid w:val="00386E4D"/>
    <w:rsid w:val="00387081"/>
    <w:rsid w:val="003902FD"/>
    <w:rsid w:val="00392426"/>
    <w:rsid w:val="00393092"/>
    <w:rsid w:val="00393FC1"/>
    <w:rsid w:val="0039413A"/>
    <w:rsid w:val="003958FC"/>
    <w:rsid w:val="00395FCD"/>
    <w:rsid w:val="00396203"/>
    <w:rsid w:val="00396422"/>
    <w:rsid w:val="00396865"/>
    <w:rsid w:val="00396C79"/>
    <w:rsid w:val="00396C94"/>
    <w:rsid w:val="00396F00"/>
    <w:rsid w:val="00397311"/>
    <w:rsid w:val="003A11E3"/>
    <w:rsid w:val="003A161D"/>
    <w:rsid w:val="003A1DD8"/>
    <w:rsid w:val="003A203D"/>
    <w:rsid w:val="003A27C7"/>
    <w:rsid w:val="003A3169"/>
    <w:rsid w:val="003A40BF"/>
    <w:rsid w:val="003A5211"/>
    <w:rsid w:val="003A54F1"/>
    <w:rsid w:val="003A5626"/>
    <w:rsid w:val="003A588F"/>
    <w:rsid w:val="003A605A"/>
    <w:rsid w:val="003A6133"/>
    <w:rsid w:val="003A7A96"/>
    <w:rsid w:val="003A7B30"/>
    <w:rsid w:val="003A7D47"/>
    <w:rsid w:val="003A7F78"/>
    <w:rsid w:val="003B1981"/>
    <w:rsid w:val="003B3F09"/>
    <w:rsid w:val="003B41BF"/>
    <w:rsid w:val="003B4BBE"/>
    <w:rsid w:val="003B4BCB"/>
    <w:rsid w:val="003B54C0"/>
    <w:rsid w:val="003B6B1A"/>
    <w:rsid w:val="003B719B"/>
    <w:rsid w:val="003B7C86"/>
    <w:rsid w:val="003C0012"/>
    <w:rsid w:val="003C0622"/>
    <w:rsid w:val="003C1857"/>
    <w:rsid w:val="003C4EBF"/>
    <w:rsid w:val="003C4EC2"/>
    <w:rsid w:val="003C5A81"/>
    <w:rsid w:val="003C67C4"/>
    <w:rsid w:val="003C71B5"/>
    <w:rsid w:val="003C76E7"/>
    <w:rsid w:val="003D1767"/>
    <w:rsid w:val="003D198A"/>
    <w:rsid w:val="003D2846"/>
    <w:rsid w:val="003D4097"/>
    <w:rsid w:val="003D4FFC"/>
    <w:rsid w:val="003D53BC"/>
    <w:rsid w:val="003D54D4"/>
    <w:rsid w:val="003D5C3E"/>
    <w:rsid w:val="003D5CF3"/>
    <w:rsid w:val="003D6583"/>
    <w:rsid w:val="003D7B41"/>
    <w:rsid w:val="003E03D3"/>
    <w:rsid w:val="003E16FC"/>
    <w:rsid w:val="003E1C9A"/>
    <w:rsid w:val="003E2688"/>
    <w:rsid w:val="003E2F9E"/>
    <w:rsid w:val="003E3108"/>
    <w:rsid w:val="003E3952"/>
    <w:rsid w:val="003E4254"/>
    <w:rsid w:val="003E595B"/>
    <w:rsid w:val="003E5F3A"/>
    <w:rsid w:val="003E70BA"/>
    <w:rsid w:val="003F00F1"/>
    <w:rsid w:val="003F0659"/>
    <w:rsid w:val="003F0E3A"/>
    <w:rsid w:val="003F1011"/>
    <w:rsid w:val="003F176E"/>
    <w:rsid w:val="003F28BA"/>
    <w:rsid w:val="003F3581"/>
    <w:rsid w:val="003F3B01"/>
    <w:rsid w:val="003F3FC8"/>
    <w:rsid w:val="003F4FE2"/>
    <w:rsid w:val="003F513E"/>
    <w:rsid w:val="003F51CD"/>
    <w:rsid w:val="003F5662"/>
    <w:rsid w:val="003F651D"/>
    <w:rsid w:val="003F724E"/>
    <w:rsid w:val="003F7F39"/>
    <w:rsid w:val="003F7FEE"/>
    <w:rsid w:val="00400717"/>
    <w:rsid w:val="004008AA"/>
    <w:rsid w:val="00400DAB"/>
    <w:rsid w:val="00401A89"/>
    <w:rsid w:val="00402E09"/>
    <w:rsid w:val="00402E22"/>
    <w:rsid w:val="00404F89"/>
    <w:rsid w:val="0041287B"/>
    <w:rsid w:val="00413088"/>
    <w:rsid w:val="0041311D"/>
    <w:rsid w:val="00413933"/>
    <w:rsid w:val="00413C49"/>
    <w:rsid w:val="004143C1"/>
    <w:rsid w:val="00414640"/>
    <w:rsid w:val="00414F81"/>
    <w:rsid w:val="004153AB"/>
    <w:rsid w:val="00415572"/>
    <w:rsid w:val="004162B5"/>
    <w:rsid w:val="00417138"/>
    <w:rsid w:val="004176E8"/>
    <w:rsid w:val="00417E64"/>
    <w:rsid w:val="004211F1"/>
    <w:rsid w:val="004220AF"/>
    <w:rsid w:val="00422B8D"/>
    <w:rsid w:val="00423A01"/>
    <w:rsid w:val="00423B7D"/>
    <w:rsid w:val="00423D37"/>
    <w:rsid w:val="00424986"/>
    <w:rsid w:val="00424A6D"/>
    <w:rsid w:val="0042570B"/>
    <w:rsid w:val="004276DE"/>
    <w:rsid w:val="00430788"/>
    <w:rsid w:val="00430CBE"/>
    <w:rsid w:val="00430D3F"/>
    <w:rsid w:val="004311B9"/>
    <w:rsid w:val="00431ECA"/>
    <w:rsid w:val="00431F61"/>
    <w:rsid w:val="0043246C"/>
    <w:rsid w:val="00432F37"/>
    <w:rsid w:val="004346F4"/>
    <w:rsid w:val="00435ED8"/>
    <w:rsid w:val="004372E7"/>
    <w:rsid w:val="00441AB8"/>
    <w:rsid w:val="00442281"/>
    <w:rsid w:val="0044232E"/>
    <w:rsid w:val="00442424"/>
    <w:rsid w:val="0044289F"/>
    <w:rsid w:val="00442CBD"/>
    <w:rsid w:val="00442ED2"/>
    <w:rsid w:val="00443575"/>
    <w:rsid w:val="004441EF"/>
    <w:rsid w:val="004445A7"/>
    <w:rsid w:val="00444718"/>
    <w:rsid w:val="00444CB9"/>
    <w:rsid w:val="00446B37"/>
    <w:rsid w:val="004475DA"/>
    <w:rsid w:val="004506EF"/>
    <w:rsid w:val="00450968"/>
    <w:rsid w:val="00450B3C"/>
    <w:rsid w:val="00452403"/>
    <w:rsid w:val="00452AD9"/>
    <w:rsid w:val="00455569"/>
    <w:rsid w:val="00455B29"/>
    <w:rsid w:val="00455DCB"/>
    <w:rsid w:val="00456E30"/>
    <w:rsid w:val="00456F5C"/>
    <w:rsid w:val="004576D2"/>
    <w:rsid w:val="0045789C"/>
    <w:rsid w:val="00460D1C"/>
    <w:rsid w:val="00461D83"/>
    <w:rsid w:val="00461F1C"/>
    <w:rsid w:val="00462511"/>
    <w:rsid w:val="00462696"/>
    <w:rsid w:val="004626A9"/>
    <w:rsid w:val="00462CF8"/>
    <w:rsid w:val="00463C5C"/>
    <w:rsid w:val="00464279"/>
    <w:rsid w:val="004643A6"/>
    <w:rsid w:val="00464741"/>
    <w:rsid w:val="00464797"/>
    <w:rsid w:val="0046507E"/>
    <w:rsid w:val="004657DA"/>
    <w:rsid w:val="00465E1B"/>
    <w:rsid w:val="004668D2"/>
    <w:rsid w:val="00466993"/>
    <w:rsid w:val="00466E1C"/>
    <w:rsid w:val="00467C5C"/>
    <w:rsid w:val="00470B75"/>
    <w:rsid w:val="00471304"/>
    <w:rsid w:val="00472B22"/>
    <w:rsid w:val="00473B62"/>
    <w:rsid w:val="00475863"/>
    <w:rsid w:val="00475F31"/>
    <w:rsid w:val="00475FEC"/>
    <w:rsid w:val="00476CD8"/>
    <w:rsid w:val="0047720F"/>
    <w:rsid w:val="004776D2"/>
    <w:rsid w:val="00477C52"/>
    <w:rsid w:val="00480FA6"/>
    <w:rsid w:val="00480FFC"/>
    <w:rsid w:val="00481505"/>
    <w:rsid w:val="00482194"/>
    <w:rsid w:val="00482FAE"/>
    <w:rsid w:val="004830EA"/>
    <w:rsid w:val="004831E8"/>
    <w:rsid w:val="00484EAB"/>
    <w:rsid w:val="004850CF"/>
    <w:rsid w:val="00485366"/>
    <w:rsid w:val="00485BC1"/>
    <w:rsid w:val="00485BE4"/>
    <w:rsid w:val="00486020"/>
    <w:rsid w:val="00486EF2"/>
    <w:rsid w:val="004874FF"/>
    <w:rsid w:val="004875F2"/>
    <w:rsid w:val="00487708"/>
    <w:rsid w:val="00490E72"/>
    <w:rsid w:val="0049189A"/>
    <w:rsid w:val="00491EB8"/>
    <w:rsid w:val="00493559"/>
    <w:rsid w:val="00493A49"/>
    <w:rsid w:val="00494EC3"/>
    <w:rsid w:val="00495078"/>
    <w:rsid w:val="004950D7"/>
    <w:rsid w:val="0049510B"/>
    <w:rsid w:val="00497193"/>
    <w:rsid w:val="00497CFB"/>
    <w:rsid w:val="004A0ACE"/>
    <w:rsid w:val="004A0F9C"/>
    <w:rsid w:val="004A0FAE"/>
    <w:rsid w:val="004A2200"/>
    <w:rsid w:val="004A4F0A"/>
    <w:rsid w:val="004A5572"/>
    <w:rsid w:val="004A6DB5"/>
    <w:rsid w:val="004A7355"/>
    <w:rsid w:val="004A757D"/>
    <w:rsid w:val="004A7AE8"/>
    <w:rsid w:val="004B0005"/>
    <w:rsid w:val="004B0137"/>
    <w:rsid w:val="004B03B7"/>
    <w:rsid w:val="004B088C"/>
    <w:rsid w:val="004B0C78"/>
    <w:rsid w:val="004B0CAA"/>
    <w:rsid w:val="004B30A4"/>
    <w:rsid w:val="004B3400"/>
    <w:rsid w:val="004B367F"/>
    <w:rsid w:val="004B374A"/>
    <w:rsid w:val="004B3DD6"/>
    <w:rsid w:val="004B3FFF"/>
    <w:rsid w:val="004B4D98"/>
    <w:rsid w:val="004B5198"/>
    <w:rsid w:val="004B5680"/>
    <w:rsid w:val="004B5C61"/>
    <w:rsid w:val="004B6918"/>
    <w:rsid w:val="004B6A7B"/>
    <w:rsid w:val="004B71DE"/>
    <w:rsid w:val="004B7CD4"/>
    <w:rsid w:val="004B7D32"/>
    <w:rsid w:val="004C0216"/>
    <w:rsid w:val="004C1F04"/>
    <w:rsid w:val="004C202D"/>
    <w:rsid w:val="004C2B88"/>
    <w:rsid w:val="004C48B0"/>
    <w:rsid w:val="004C4A24"/>
    <w:rsid w:val="004C4F06"/>
    <w:rsid w:val="004C4F72"/>
    <w:rsid w:val="004C561C"/>
    <w:rsid w:val="004C5671"/>
    <w:rsid w:val="004C5F14"/>
    <w:rsid w:val="004C75DC"/>
    <w:rsid w:val="004D0C82"/>
    <w:rsid w:val="004D12EC"/>
    <w:rsid w:val="004D21AB"/>
    <w:rsid w:val="004D4140"/>
    <w:rsid w:val="004D54CA"/>
    <w:rsid w:val="004D5B65"/>
    <w:rsid w:val="004D631D"/>
    <w:rsid w:val="004D7EE1"/>
    <w:rsid w:val="004E03A0"/>
    <w:rsid w:val="004E10C6"/>
    <w:rsid w:val="004E15D8"/>
    <w:rsid w:val="004E1BF7"/>
    <w:rsid w:val="004E2A47"/>
    <w:rsid w:val="004E3936"/>
    <w:rsid w:val="004E499A"/>
    <w:rsid w:val="004E5528"/>
    <w:rsid w:val="004E59F5"/>
    <w:rsid w:val="004E5C75"/>
    <w:rsid w:val="004E6667"/>
    <w:rsid w:val="004E7A52"/>
    <w:rsid w:val="004F061C"/>
    <w:rsid w:val="004F0D61"/>
    <w:rsid w:val="004F1253"/>
    <w:rsid w:val="004F1F04"/>
    <w:rsid w:val="004F221F"/>
    <w:rsid w:val="004F2C72"/>
    <w:rsid w:val="004F331F"/>
    <w:rsid w:val="004F33A8"/>
    <w:rsid w:val="004F3C94"/>
    <w:rsid w:val="004F3CB2"/>
    <w:rsid w:val="004F4376"/>
    <w:rsid w:val="004F516C"/>
    <w:rsid w:val="004F5724"/>
    <w:rsid w:val="004F5733"/>
    <w:rsid w:val="004F5A51"/>
    <w:rsid w:val="004F5BBA"/>
    <w:rsid w:val="004F5C90"/>
    <w:rsid w:val="004F5D35"/>
    <w:rsid w:val="004F621C"/>
    <w:rsid w:val="004F6C40"/>
    <w:rsid w:val="004F6C9B"/>
    <w:rsid w:val="004F7844"/>
    <w:rsid w:val="004F7E99"/>
    <w:rsid w:val="005000D7"/>
    <w:rsid w:val="0050109A"/>
    <w:rsid w:val="005013A7"/>
    <w:rsid w:val="0050294D"/>
    <w:rsid w:val="005032F5"/>
    <w:rsid w:val="005035E3"/>
    <w:rsid w:val="00503718"/>
    <w:rsid w:val="0050432B"/>
    <w:rsid w:val="0050442F"/>
    <w:rsid w:val="00505D97"/>
    <w:rsid w:val="005060A9"/>
    <w:rsid w:val="0050613C"/>
    <w:rsid w:val="005068C8"/>
    <w:rsid w:val="00506A28"/>
    <w:rsid w:val="0051007F"/>
    <w:rsid w:val="00511213"/>
    <w:rsid w:val="0051133F"/>
    <w:rsid w:val="00511B8A"/>
    <w:rsid w:val="005129CE"/>
    <w:rsid w:val="00512D92"/>
    <w:rsid w:val="005135F0"/>
    <w:rsid w:val="005137CA"/>
    <w:rsid w:val="005143AE"/>
    <w:rsid w:val="00514C8E"/>
    <w:rsid w:val="00516D90"/>
    <w:rsid w:val="005175C5"/>
    <w:rsid w:val="005202EC"/>
    <w:rsid w:val="00520F39"/>
    <w:rsid w:val="0052188E"/>
    <w:rsid w:val="0052298F"/>
    <w:rsid w:val="0052567B"/>
    <w:rsid w:val="005267FF"/>
    <w:rsid w:val="0052703E"/>
    <w:rsid w:val="005311DB"/>
    <w:rsid w:val="005322DC"/>
    <w:rsid w:val="005344CD"/>
    <w:rsid w:val="00534656"/>
    <w:rsid w:val="00534796"/>
    <w:rsid w:val="005349BC"/>
    <w:rsid w:val="0053548B"/>
    <w:rsid w:val="005356FA"/>
    <w:rsid w:val="005404D1"/>
    <w:rsid w:val="00540FC4"/>
    <w:rsid w:val="005415D3"/>
    <w:rsid w:val="0054224A"/>
    <w:rsid w:val="005423A1"/>
    <w:rsid w:val="0054241E"/>
    <w:rsid w:val="0054258B"/>
    <w:rsid w:val="005432E6"/>
    <w:rsid w:val="00543827"/>
    <w:rsid w:val="00544716"/>
    <w:rsid w:val="00544C4D"/>
    <w:rsid w:val="0054560E"/>
    <w:rsid w:val="005459A9"/>
    <w:rsid w:val="0054610F"/>
    <w:rsid w:val="00546D83"/>
    <w:rsid w:val="00547302"/>
    <w:rsid w:val="00550757"/>
    <w:rsid w:val="005508D6"/>
    <w:rsid w:val="005520D3"/>
    <w:rsid w:val="00552154"/>
    <w:rsid w:val="00553CC5"/>
    <w:rsid w:val="005554AF"/>
    <w:rsid w:val="00555654"/>
    <w:rsid w:val="005559E7"/>
    <w:rsid w:val="00556D4C"/>
    <w:rsid w:val="00557746"/>
    <w:rsid w:val="00557C51"/>
    <w:rsid w:val="00557E0D"/>
    <w:rsid w:val="0056025A"/>
    <w:rsid w:val="00561255"/>
    <w:rsid w:val="00561353"/>
    <w:rsid w:val="00562A9D"/>
    <w:rsid w:val="00563388"/>
    <w:rsid w:val="00563881"/>
    <w:rsid w:val="00563E6A"/>
    <w:rsid w:val="00563FA1"/>
    <w:rsid w:val="005645C8"/>
    <w:rsid w:val="00565C40"/>
    <w:rsid w:val="00565D7C"/>
    <w:rsid w:val="00566AC8"/>
    <w:rsid w:val="00566B41"/>
    <w:rsid w:val="005707E4"/>
    <w:rsid w:val="00570CF7"/>
    <w:rsid w:val="0057340B"/>
    <w:rsid w:val="00573C7F"/>
    <w:rsid w:val="00573E0B"/>
    <w:rsid w:val="00574FFF"/>
    <w:rsid w:val="0057628A"/>
    <w:rsid w:val="00576429"/>
    <w:rsid w:val="00576DF8"/>
    <w:rsid w:val="00576EBB"/>
    <w:rsid w:val="005776E7"/>
    <w:rsid w:val="005777EE"/>
    <w:rsid w:val="005801BC"/>
    <w:rsid w:val="005811EE"/>
    <w:rsid w:val="0058157D"/>
    <w:rsid w:val="005825B4"/>
    <w:rsid w:val="00582B98"/>
    <w:rsid w:val="00582DE7"/>
    <w:rsid w:val="00582E6E"/>
    <w:rsid w:val="00582E9C"/>
    <w:rsid w:val="00583633"/>
    <w:rsid w:val="0058466A"/>
    <w:rsid w:val="00585225"/>
    <w:rsid w:val="00585739"/>
    <w:rsid w:val="00585E76"/>
    <w:rsid w:val="00586741"/>
    <w:rsid w:val="00587228"/>
    <w:rsid w:val="005900CD"/>
    <w:rsid w:val="005903E4"/>
    <w:rsid w:val="00590700"/>
    <w:rsid w:val="00590E6B"/>
    <w:rsid w:val="00591DB3"/>
    <w:rsid w:val="005924A1"/>
    <w:rsid w:val="00592C7E"/>
    <w:rsid w:val="005950E0"/>
    <w:rsid w:val="005954CD"/>
    <w:rsid w:val="00595DF7"/>
    <w:rsid w:val="00595F25"/>
    <w:rsid w:val="0059689B"/>
    <w:rsid w:val="00597C8D"/>
    <w:rsid w:val="005A0133"/>
    <w:rsid w:val="005A0DB1"/>
    <w:rsid w:val="005A180E"/>
    <w:rsid w:val="005A2107"/>
    <w:rsid w:val="005A251B"/>
    <w:rsid w:val="005A2FEC"/>
    <w:rsid w:val="005A3010"/>
    <w:rsid w:val="005A3838"/>
    <w:rsid w:val="005A4225"/>
    <w:rsid w:val="005A4A30"/>
    <w:rsid w:val="005A4C39"/>
    <w:rsid w:val="005A60AB"/>
    <w:rsid w:val="005A76AD"/>
    <w:rsid w:val="005B0D86"/>
    <w:rsid w:val="005B0DC1"/>
    <w:rsid w:val="005B12EC"/>
    <w:rsid w:val="005B233A"/>
    <w:rsid w:val="005B47B6"/>
    <w:rsid w:val="005B4C4F"/>
    <w:rsid w:val="005B5381"/>
    <w:rsid w:val="005B54E7"/>
    <w:rsid w:val="005B58D6"/>
    <w:rsid w:val="005B5D54"/>
    <w:rsid w:val="005B7C4E"/>
    <w:rsid w:val="005B7E33"/>
    <w:rsid w:val="005C0450"/>
    <w:rsid w:val="005C0C7A"/>
    <w:rsid w:val="005C2623"/>
    <w:rsid w:val="005C32D5"/>
    <w:rsid w:val="005C5AC8"/>
    <w:rsid w:val="005C5FAB"/>
    <w:rsid w:val="005C758C"/>
    <w:rsid w:val="005C7DD1"/>
    <w:rsid w:val="005D1F01"/>
    <w:rsid w:val="005D24D1"/>
    <w:rsid w:val="005D3068"/>
    <w:rsid w:val="005D36C4"/>
    <w:rsid w:val="005D508F"/>
    <w:rsid w:val="005D5482"/>
    <w:rsid w:val="005D5AD2"/>
    <w:rsid w:val="005D62F2"/>
    <w:rsid w:val="005D6411"/>
    <w:rsid w:val="005D6668"/>
    <w:rsid w:val="005D7451"/>
    <w:rsid w:val="005D7770"/>
    <w:rsid w:val="005E0FA7"/>
    <w:rsid w:val="005E1DCF"/>
    <w:rsid w:val="005E27F0"/>
    <w:rsid w:val="005E2E21"/>
    <w:rsid w:val="005E33A8"/>
    <w:rsid w:val="005E3EEB"/>
    <w:rsid w:val="005E41F6"/>
    <w:rsid w:val="005E44A1"/>
    <w:rsid w:val="005E48E0"/>
    <w:rsid w:val="005E57D4"/>
    <w:rsid w:val="005E5FDB"/>
    <w:rsid w:val="005E617E"/>
    <w:rsid w:val="005E6917"/>
    <w:rsid w:val="005E6BAE"/>
    <w:rsid w:val="005E6BEB"/>
    <w:rsid w:val="005E7DC9"/>
    <w:rsid w:val="005E7FDF"/>
    <w:rsid w:val="005F069A"/>
    <w:rsid w:val="005F153E"/>
    <w:rsid w:val="005F1828"/>
    <w:rsid w:val="005F2873"/>
    <w:rsid w:val="005F2CC1"/>
    <w:rsid w:val="005F35D5"/>
    <w:rsid w:val="005F36AD"/>
    <w:rsid w:val="005F3784"/>
    <w:rsid w:val="005F39C7"/>
    <w:rsid w:val="005F3F83"/>
    <w:rsid w:val="005F3FA6"/>
    <w:rsid w:val="005F3FCE"/>
    <w:rsid w:val="005F4714"/>
    <w:rsid w:val="005F4FE1"/>
    <w:rsid w:val="005F5F65"/>
    <w:rsid w:val="005F637C"/>
    <w:rsid w:val="005F7487"/>
    <w:rsid w:val="005F778D"/>
    <w:rsid w:val="00600107"/>
    <w:rsid w:val="00600376"/>
    <w:rsid w:val="00600884"/>
    <w:rsid w:val="006016FE"/>
    <w:rsid w:val="00602807"/>
    <w:rsid w:val="00602EB7"/>
    <w:rsid w:val="00604612"/>
    <w:rsid w:val="00605061"/>
    <w:rsid w:val="006055D9"/>
    <w:rsid w:val="00606011"/>
    <w:rsid w:val="0060627C"/>
    <w:rsid w:val="00606F1D"/>
    <w:rsid w:val="00607C57"/>
    <w:rsid w:val="00610E76"/>
    <w:rsid w:val="00610FA1"/>
    <w:rsid w:val="0061292D"/>
    <w:rsid w:val="00613E1C"/>
    <w:rsid w:val="00615B3A"/>
    <w:rsid w:val="00616199"/>
    <w:rsid w:val="00616274"/>
    <w:rsid w:val="00616C63"/>
    <w:rsid w:val="0061771A"/>
    <w:rsid w:val="00617739"/>
    <w:rsid w:val="00620D92"/>
    <w:rsid w:val="006212C9"/>
    <w:rsid w:val="00621361"/>
    <w:rsid w:val="006216CE"/>
    <w:rsid w:val="006236D9"/>
    <w:rsid w:val="0062470D"/>
    <w:rsid w:val="00624924"/>
    <w:rsid w:val="00630203"/>
    <w:rsid w:val="00631D0A"/>
    <w:rsid w:val="00631F06"/>
    <w:rsid w:val="0063202B"/>
    <w:rsid w:val="0063246F"/>
    <w:rsid w:val="006346C6"/>
    <w:rsid w:val="006367B3"/>
    <w:rsid w:val="00636A51"/>
    <w:rsid w:val="00636E1A"/>
    <w:rsid w:val="00637B48"/>
    <w:rsid w:val="00637FCD"/>
    <w:rsid w:val="00640C90"/>
    <w:rsid w:val="00642826"/>
    <w:rsid w:val="0064285F"/>
    <w:rsid w:val="00642FFF"/>
    <w:rsid w:val="00643438"/>
    <w:rsid w:val="006446E0"/>
    <w:rsid w:val="00644BD2"/>
    <w:rsid w:val="00646803"/>
    <w:rsid w:val="00646BD7"/>
    <w:rsid w:val="00646F33"/>
    <w:rsid w:val="0064743B"/>
    <w:rsid w:val="006510EE"/>
    <w:rsid w:val="006517D0"/>
    <w:rsid w:val="00651996"/>
    <w:rsid w:val="00651B69"/>
    <w:rsid w:val="00652659"/>
    <w:rsid w:val="006536B1"/>
    <w:rsid w:val="006540A7"/>
    <w:rsid w:val="00654228"/>
    <w:rsid w:val="00654F3C"/>
    <w:rsid w:val="00655BF6"/>
    <w:rsid w:val="006579B5"/>
    <w:rsid w:val="00657A02"/>
    <w:rsid w:val="00657C50"/>
    <w:rsid w:val="006613CA"/>
    <w:rsid w:val="00662153"/>
    <w:rsid w:val="0066276A"/>
    <w:rsid w:val="0066425E"/>
    <w:rsid w:val="006648C6"/>
    <w:rsid w:val="00664EDE"/>
    <w:rsid w:val="00665CBF"/>
    <w:rsid w:val="00666006"/>
    <w:rsid w:val="006661EB"/>
    <w:rsid w:val="00666CE7"/>
    <w:rsid w:val="00666F7F"/>
    <w:rsid w:val="00667E76"/>
    <w:rsid w:val="00672455"/>
    <w:rsid w:val="00673DDD"/>
    <w:rsid w:val="00674DD8"/>
    <w:rsid w:val="006755B4"/>
    <w:rsid w:val="006756D1"/>
    <w:rsid w:val="00676159"/>
    <w:rsid w:val="006764CD"/>
    <w:rsid w:val="00676A3B"/>
    <w:rsid w:val="00676D52"/>
    <w:rsid w:val="00676E6F"/>
    <w:rsid w:val="00677068"/>
    <w:rsid w:val="006809F5"/>
    <w:rsid w:val="00681391"/>
    <w:rsid w:val="0068156F"/>
    <w:rsid w:val="00681A9A"/>
    <w:rsid w:val="006837CE"/>
    <w:rsid w:val="00683916"/>
    <w:rsid w:val="00683E9C"/>
    <w:rsid w:val="006851AF"/>
    <w:rsid w:val="0068596C"/>
    <w:rsid w:val="00685C40"/>
    <w:rsid w:val="00685CA2"/>
    <w:rsid w:val="0068656C"/>
    <w:rsid w:val="00686680"/>
    <w:rsid w:val="00686CD0"/>
    <w:rsid w:val="006871AF"/>
    <w:rsid w:val="00687496"/>
    <w:rsid w:val="00687816"/>
    <w:rsid w:val="00687A11"/>
    <w:rsid w:val="00690B3C"/>
    <w:rsid w:val="00690C0C"/>
    <w:rsid w:val="00691155"/>
    <w:rsid w:val="006943D5"/>
    <w:rsid w:val="00694926"/>
    <w:rsid w:val="00694934"/>
    <w:rsid w:val="00694A5D"/>
    <w:rsid w:val="00694B9F"/>
    <w:rsid w:val="00695F2F"/>
    <w:rsid w:val="006965B5"/>
    <w:rsid w:val="0069708C"/>
    <w:rsid w:val="00697620"/>
    <w:rsid w:val="00697BE4"/>
    <w:rsid w:val="006A0564"/>
    <w:rsid w:val="006A0C76"/>
    <w:rsid w:val="006A12D8"/>
    <w:rsid w:val="006A142C"/>
    <w:rsid w:val="006A23DC"/>
    <w:rsid w:val="006A32F2"/>
    <w:rsid w:val="006A38E7"/>
    <w:rsid w:val="006A3F8B"/>
    <w:rsid w:val="006A6058"/>
    <w:rsid w:val="006A738A"/>
    <w:rsid w:val="006A7E17"/>
    <w:rsid w:val="006B0023"/>
    <w:rsid w:val="006B081D"/>
    <w:rsid w:val="006B0833"/>
    <w:rsid w:val="006B1CF7"/>
    <w:rsid w:val="006B31D1"/>
    <w:rsid w:val="006B35E4"/>
    <w:rsid w:val="006B3C61"/>
    <w:rsid w:val="006B3D88"/>
    <w:rsid w:val="006B6AD5"/>
    <w:rsid w:val="006B6DFF"/>
    <w:rsid w:val="006B73FC"/>
    <w:rsid w:val="006B7C5F"/>
    <w:rsid w:val="006C096A"/>
    <w:rsid w:val="006C0F3D"/>
    <w:rsid w:val="006C2CE5"/>
    <w:rsid w:val="006C4186"/>
    <w:rsid w:val="006C46F6"/>
    <w:rsid w:val="006C4C7C"/>
    <w:rsid w:val="006C4EA5"/>
    <w:rsid w:val="006C5BA0"/>
    <w:rsid w:val="006C5BB7"/>
    <w:rsid w:val="006C656A"/>
    <w:rsid w:val="006C6721"/>
    <w:rsid w:val="006C7D6C"/>
    <w:rsid w:val="006C7DB0"/>
    <w:rsid w:val="006D22F6"/>
    <w:rsid w:val="006D292F"/>
    <w:rsid w:val="006D2BFE"/>
    <w:rsid w:val="006D2CA8"/>
    <w:rsid w:val="006D40C0"/>
    <w:rsid w:val="006D4644"/>
    <w:rsid w:val="006D46C6"/>
    <w:rsid w:val="006D485F"/>
    <w:rsid w:val="006D4E06"/>
    <w:rsid w:val="006D511F"/>
    <w:rsid w:val="006D523F"/>
    <w:rsid w:val="006D55E2"/>
    <w:rsid w:val="006D6AAE"/>
    <w:rsid w:val="006E14B9"/>
    <w:rsid w:val="006E265D"/>
    <w:rsid w:val="006E2EA7"/>
    <w:rsid w:val="006E3CF4"/>
    <w:rsid w:val="006E4305"/>
    <w:rsid w:val="006E4355"/>
    <w:rsid w:val="006E43B0"/>
    <w:rsid w:val="006E4A0B"/>
    <w:rsid w:val="006E5136"/>
    <w:rsid w:val="006E53DF"/>
    <w:rsid w:val="006E5EBE"/>
    <w:rsid w:val="006E618F"/>
    <w:rsid w:val="006E63EE"/>
    <w:rsid w:val="006E6744"/>
    <w:rsid w:val="006E6959"/>
    <w:rsid w:val="006E7904"/>
    <w:rsid w:val="006E7D55"/>
    <w:rsid w:val="006F0660"/>
    <w:rsid w:val="006F16C3"/>
    <w:rsid w:val="006F237D"/>
    <w:rsid w:val="006F26A9"/>
    <w:rsid w:val="006F2D2C"/>
    <w:rsid w:val="006F3155"/>
    <w:rsid w:val="006F3A41"/>
    <w:rsid w:val="006F3BBB"/>
    <w:rsid w:val="006F5904"/>
    <w:rsid w:val="006F62E5"/>
    <w:rsid w:val="006F69A0"/>
    <w:rsid w:val="006F74CA"/>
    <w:rsid w:val="00700FC7"/>
    <w:rsid w:val="00701626"/>
    <w:rsid w:val="0070184A"/>
    <w:rsid w:val="00701D0E"/>
    <w:rsid w:val="00701E16"/>
    <w:rsid w:val="00701EC3"/>
    <w:rsid w:val="007024D6"/>
    <w:rsid w:val="00702A65"/>
    <w:rsid w:val="00703A04"/>
    <w:rsid w:val="00704F8F"/>
    <w:rsid w:val="00705AF5"/>
    <w:rsid w:val="00706E34"/>
    <w:rsid w:val="00706FF6"/>
    <w:rsid w:val="00707A74"/>
    <w:rsid w:val="00710C85"/>
    <w:rsid w:val="00711354"/>
    <w:rsid w:val="00712675"/>
    <w:rsid w:val="0071398F"/>
    <w:rsid w:val="00713C7C"/>
    <w:rsid w:val="0071418C"/>
    <w:rsid w:val="007141E1"/>
    <w:rsid w:val="007143F6"/>
    <w:rsid w:val="00714C74"/>
    <w:rsid w:val="007154E2"/>
    <w:rsid w:val="007160FA"/>
    <w:rsid w:val="007162E9"/>
    <w:rsid w:val="0071672F"/>
    <w:rsid w:val="00716A92"/>
    <w:rsid w:val="00716B90"/>
    <w:rsid w:val="0071766B"/>
    <w:rsid w:val="0072083D"/>
    <w:rsid w:val="00720BE4"/>
    <w:rsid w:val="00720DAB"/>
    <w:rsid w:val="0072135E"/>
    <w:rsid w:val="00722707"/>
    <w:rsid w:val="00722B8C"/>
    <w:rsid w:val="00723AFB"/>
    <w:rsid w:val="00723EC6"/>
    <w:rsid w:val="00725A87"/>
    <w:rsid w:val="0073026A"/>
    <w:rsid w:val="007304D1"/>
    <w:rsid w:val="00730753"/>
    <w:rsid w:val="00731C85"/>
    <w:rsid w:val="00733919"/>
    <w:rsid w:val="00734529"/>
    <w:rsid w:val="0073497C"/>
    <w:rsid w:val="00734B61"/>
    <w:rsid w:val="00734FA6"/>
    <w:rsid w:val="00736335"/>
    <w:rsid w:val="007366DB"/>
    <w:rsid w:val="00740084"/>
    <w:rsid w:val="0074078B"/>
    <w:rsid w:val="00741268"/>
    <w:rsid w:val="00741342"/>
    <w:rsid w:val="007414C5"/>
    <w:rsid w:val="007418F5"/>
    <w:rsid w:val="00741A66"/>
    <w:rsid w:val="00742070"/>
    <w:rsid w:val="007438F5"/>
    <w:rsid w:val="007442E2"/>
    <w:rsid w:val="00744713"/>
    <w:rsid w:val="007448BF"/>
    <w:rsid w:val="007449B2"/>
    <w:rsid w:val="00744C98"/>
    <w:rsid w:val="007451D2"/>
    <w:rsid w:val="00745939"/>
    <w:rsid w:val="00746A6B"/>
    <w:rsid w:val="00746AB4"/>
    <w:rsid w:val="0074712E"/>
    <w:rsid w:val="007501FD"/>
    <w:rsid w:val="0075035C"/>
    <w:rsid w:val="00750E78"/>
    <w:rsid w:val="00751382"/>
    <w:rsid w:val="007513CA"/>
    <w:rsid w:val="00752597"/>
    <w:rsid w:val="007532F8"/>
    <w:rsid w:val="00755658"/>
    <w:rsid w:val="007559E3"/>
    <w:rsid w:val="00756960"/>
    <w:rsid w:val="00757401"/>
    <w:rsid w:val="007610E7"/>
    <w:rsid w:val="00762D15"/>
    <w:rsid w:val="0076307C"/>
    <w:rsid w:val="00763E2B"/>
    <w:rsid w:val="007640FA"/>
    <w:rsid w:val="00764A65"/>
    <w:rsid w:val="00764BD3"/>
    <w:rsid w:val="00764DEE"/>
    <w:rsid w:val="00764FAC"/>
    <w:rsid w:val="00766727"/>
    <w:rsid w:val="007669DB"/>
    <w:rsid w:val="00767143"/>
    <w:rsid w:val="00767642"/>
    <w:rsid w:val="0076770B"/>
    <w:rsid w:val="00767E3A"/>
    <w:rsid w:val="00767EF3"/>
    <w:rsid w:val="00770D8B"/>
    <w:rsid w:val="00770E22"/>
    <w:rsid w:val="00771510"/>
    <w:rsid w:val="00771FCD"/>
    <w:rsid w:val="007748C9"/>
    <w:rsid w:val="007750C9"/>
    <w:rsid w:val="007752D5"/>
    <w:rsid w:val="0077554C"/>
    <w:rsid w:val="00775E0D"/>
    <w:rsid w:val="00775F38"/>
    <w:rsid w:val="00777070"/>
    <w:rsid w:val="00777D45"/>
    <w:rsid w:val="0078163D"/>
    <w:rsid w:val="007816E4"/>
    <w:rsid w:val="007822BC"/>
    <w:rsid w:val="007823DB"/>
    <w:rsid w:val="007849BE"/>
    <w:rsid w:val="00786771"/>
    <w:rsid w:val="007874F6"/>
    <w:rsid w:val="007878AD"/>
    <w:rsid w:val="00787AD6"/>
    <w:rsid w:val="00787E71"/>
    <w:rsid w:val="00787F45"/>
    <w:rsid w:val="0079020A"/>
    <w:rsid w:val="0079045C"/>
    <w:rsid w:val="00790CE1"/>
    <w:rsid w:val="00791BCC"/>
    <w:rsid w:val="0079220F"/>
    <w:rsid w:val="007933A5"/>
    <w:rsid w:val="00793559"/>
    <w:rsid w:val="007967B0"/>
    <w:rsid w:val="00796EA1"/>
    <w:rsid w:val="00797024"/>
    <w:rsid w:val="007A044B"/>
    <w:rsid w:val="007A1203"/>
    <w:rsid w:val="007A1458"/>
    <w:rsid w:val="007A2B91"/>
    <w:rsid w:val="007A4F95"/>
    <w:rsid w:val="007A50B6"/>
    <w:rsid w:val="007A5E0A"/>
    <w:rsid w:val="007A5FB0"/>
    <w:rsid w:val="007A6E4C"/>
    <w:rsid w:val="007A7095"/>
    <w:rsid w:val="007A7639"/>
    <w:rsid w:val="007B0D73"/>
    <w:rsid w:val="007B15E8"/>
    <w:rsid w:val="007B19CA"/>
    <w:rsid w:val="007B1DB0"/>
    <w:rsid w:val="007B20B5"/>
    <w:rsid w:val="007B2308"/>
    <w:rsid w:val="007B363C"/>
    <w:rsid w:val="007B3FEE"/>
    <w:rsid w:val="007B4EC3"/>
    <w:rsid w:val="007B6235"/>
    <w:rsid w:val="007B7F7C"/>
    <w:rsid w:val="007C041C"/>
    <w:rsid w:val="007C0687"/>
    <w:rsid w:val="007C1D1A"/>
    <w:rsid w:val="007C26DE"/>
    <w:rsid w:val="007C2BBE"/>
    <w:rsid w:val="007C3E0B"/>
    <w:rsid w:val="007C41F6"/>
    <w:rsid w:val="007C5CE6"/>
    <w:rsid w:val="007C6136"/>
    <w:rsid w:val="007C6CD6"/>
    <w:rsid w:val="007C7CA3"/>
    <w:rsid w:val="007C7E29"/>
    <w:rsid w:val="007D0029"/>
    <w:rsid w:val="007D1132"/>
    <w:rsid w:val="007D1491"/>
    <w:rsid w:val="007D3328"/>
    <w:rsid w:val="007D3607"/>
    <w:rsid w:val="007D4329"/>
    <w:rsid w:val="007D4CC5"/>
    <w:rsid w:val="007D63E6"/>
    <w:rsid w:val="007D6532"/>
    <w:rsid w:val="007D65C4"/>
    <w:rsid w:val="007D6787"/>
    <w:rsid w:val="007D69BD"/>
    <w:rsid w:val="007D73D9"/>
    <w:rsid w:val="007E0321"/>
    <w:rsid w:val="007E113A"/>
    <w:rsid w:val="007E122F"/>
    <w:rsid w:val="007E1243"/>
    <w:rsid w:val="007E362A"/>
    <w:rsid w:val="007E4754"/>
    <w:rsid w:val="007E4BBA"/>
    <w:rsid w:val="007E4C87"/>
    <w:rsid w:val="007E4DF9"/>
    <w:rsid w:val="007E5853"/>
    <w:rsid w:val="007E7E4B"/>
    <w:rsid w:val="007F02AB"/>
    <w:rsid w:val="007F127C"/>
    <w:rsid w:val="007F23AA"/>
    <w:rsid w:val="007F2605"/>
    <w:rsid w:val="007F32B7"/>
    <w:rsid w:val="007F39EE"/>
    <w:rsid w:val="007F502E"/>
    <w:rsid w:val="007F6492"/>
    <w:rsid w:val="007F728F"/>
    <w:rsid w:val="007F74F3"/>
    <w:rsid w:val="007F7630"/>
    <w:rsid w:val="0080042C"/>
    <w:rsid w:val="00800B8E"/>
    <w:rsid w:val="00800F67"/>
    <w:rsid w:val="00801160"/>
    <w:rsid w:val="0080199C"/>
    <w:rsid w:val="00801C60"/>
    <w:rsid w:val="00804244"/>
    <w:rsid w:val="008070B1"/>
    <w:rsid w:val="00807BAA"/>
    <w:rsid w:val="00807FAF"/>
    <w:rsid w:val="00810488"/>
    <w:rsid w:val="0081061E"/>
    <w:rsid w:val="0081098C"/>
    <w:rsid w:val="00810C30"/>
    <w:rsid w:val="00812DBC"/>
    <w:rsid w:val="00812F93"/>
    <w:rsid w:val="00814B91"/>
    <w:rsid w:val="00815242"/>
    <w:rsid w:val="00815972"/>
    <w:rsid w:val="00815DE9"/>
    <w:rsid w:val="00816662"/>
    <w:rsid w:val="00817701"/>
    <w:rsid w:val="00817F53"/>
    <w:rsid w:val="00820CF7"/>
    <w:rsid w:val="00821103"/>
    <w:rsid w:val="0082159C"/>
    <w:rsid w:val="0082180E"/>
    <w:rsid w:val="00821F44"/>
    <w:rsid w:val="008227F5"/>
    <w:rsid w:val="0082358B"/>
    <w:rsid w:val="008236A0"/>
    <w:rsid w:val="0082488A"/>
    <w:rsid w:val="00824A26"/>
    <w:rsid w:val="00824C17"/>
    <w:rsid w:val="008253EC"/>
    <w:rsid w:val="00826A90"/>
    <w:rsid w:val="00826DB9"/>
    <w:rsid w:val="008271F4"/>
    <w:rsid w:val="00827AE8"/>
    <w:rsid w:val="00830ADF"/>
    <w:rsid w:val="00831197"/>
    <w:rsid w:val="008312FD"/>
    <w:rsid w:val="008319A3"/>
    <w:rsid w:val="00831A58"/>
    <w:rsid w:val="00831B48"/>
    <w:rsid w:val="00832244"/>
    <w:rsid w:val="0083246B"/>
    <w:rsid w:val="008336CA"/>
    <w:rsid w:val="008338F2"/>
    <w:rsid w:val="008339D3"/>
    <w:rsid w:val="00833CC0"/>
    <w:rsid w:val="00834A21"/>
    <w:rsid w:val="00835255"/>
    <w:rsid w:val="00836AB8"/>
    <w:rsid w:val="00837294"/>
    <w:rsid w:val="00837936"/>
    <w:rsid w:val="00840324"/>
    <w:rsid w:val="008406BC"/>
    <w:rsid w:val="008407D6"/>
    <w:rsid w:val="00840A55"/>
    <w:rsid w:val="00842193"/>
    <w:rsid w:val="008425A1"/>
    <w:rsid w:val="008435AF"/>
    <w:rsid w:val="00843A05"/>
    <w:rsid w:val="00844548"/>
    <w:rsid w:val="008455F0"/>
    <w:rsid w:val="00845C44"/>
    <w:rsid w:val="00846B37"/>
    <w:rsid w:val="0084711F"/>
    <w:rsid w:val="008477C8"/>
    <w:rsid w:val="00851107"/>
    <w:rsid w:val="008511B4"/>
    <w:rsid w:val="008513F8"/>
    <w:rsid w:val="00851ABB"/>
    <w:rsid w:val="008538B1"/>
    <w:rsid w:val="00853D6B"/>
    <w:rsid w:val="00854D97"/>
    <w:rsid w:val="00854DC1"/>
    <w:rsid w:val="00854E26"/>
    <w:rsid w:val="00855757"/>
    <w:rsid w:val="00855817"/>
    <w:rsid w:val="00856A50"/>
    <w:rsid w:val="00856A88"/>
    <w:rsid w:val="00856ED1"/>
    <w:rsid w:val="008571E9"/>
    <w:rsid w:val="0085795E"/>
    <w:rsid w:val="00860A4E"/>
    <w:rsid w:val="00861CF6"/>
    <w:rsid w:val="00862052"/>
    <w:rsid w:val="008620B2"/>
    <w:rsid w:val="00862227"/>
    <w:rsid w:val="00862CDE"/>
    <w:rsid w:val="00862F34"/>
    <w:rsid w:val="00863197"/>
    <w:rsid w:val="00863613"/>
    <w:rsid w:val="00863E0C"/>
    <w:rsid w:val="00864DFD"/>
    <w:rsid w:val="00865208"/>
    <w:rsid w:val="008652FD"/>
    <w:rsid w:val="00865397"/>
    <w:rsid w:val="00865608"/>
    <w:rsid w:val="00865F42"/>
    <w:rsid w:val="00866EEB"/>
    <w:rsid w:val="0086798B"/>
    <w:rsid w:val="008704A3"/>
    <w:rsid w:val="0087116C"/>
    <w:rsid w:val="00871518"/>
    <w:rsid w:val="00871E1F"/>
    <w:rsid w:val="00872011"/>
    <w:rsid w:val="00872F1E"/>
    <w:rsid w:val="00873E29"/>
    <w:rsid w:val="00873F25"/>
    <w:rsid w:val="0087447E"/>
    <w:rsid w:val="008757C7"/>
    <w:rsid w:val="00875DE1"/>
    <w:rsid w:val="00876A5B"/>
    <w:rsid w:val="00876D7B"/>
    <w:rsid w:val="00880E81"/>
    <w:rsid w:val="00882007"/>
    <w:rsid w:val="00882123"/>
    <w:rsid w:val="00882A54"/>
    <w:rsid w:val="00882A95"/>
    <w:rsid w:val="00882AED"/>
    <w:rsid w:val="008831FC"/>
    <w:rsid w:val="00883CBC"/>
    <w:rsid w:val="00883CBE"/>
    <w:rsid w:val="0088778D"/>
    <w:rsid w:val="008877E5"/>
    <w:rsid w:val="00887EB1"/>
    <w:rsid w:val="00890025"/>
    <w:rsid w:val="008903DC"/>
    <w:rsid w:val="00890ABB"/>
    <w:rsid w:val="00891102"/>
    <w:rsid w:val="0089248A"/>
    <w:rsid w:val="00892B8E"/>
    <w:rsid w:val="00892D94"/>
    <w:rsid w:val="00892E1E"/>
    <w:rsid w:val="00893459"/>
    <w:rsid w:val="008938AE"/>
    <w:rsid w:val="00893983"/>
    <w:rsid w:val="00893BFD"/>
    <w:rsid w:val="00894A9B"/>
    <w:rsid w:val="008952E8"/>
    <w:rsid w:val="0089557B"/>
    <w:rsid w:val="0089790E"/>
    <w:rsid w:val="008A013A"/>
    <w:rsid w:val="008A0483"/>
    <w:rsid w:val="008A078F"/>
    <w:rsid w:val="008A09F1"/>
    <w:rsid w:val="008A120F"/>
    <w:rsid w:val="008A1AA2"/>
    <w:rsid w:val="008A24CE"/>
    <w:rsid w:val="008A2582"/>
    <w:rsid w:val="008A28BE"/>
    <w:rsid w:val="008A35DA"/>
    <w:rsid w:val="008A3B24"/>
    <w:rsid w:val="008A3C48"/>
    <w:rsid w:val="008A4264"/>
    <w:rsid w:val="008A4DAF"/>
    <w:rsid w:val="008A525F"/>
    <w:rsid w:val="008A5EF9"/>
    <w:rsid w:val="008A634A"/>
    <w:rsid w:val="008B02CE"/>
    <w:rsid w:val="008B1281"/>
    <w:rsid w:val="008B1980"/>
    <w:rsid w:val="008B3736"/>
    <w:rsid w:val="008B43ED"/>
    <w:rsid w:val="008B4E8A"/>
    <w:rsid w:val="008B61E4"/>
    <w:rsid w:val="008B62D9"/>
    <w:rsid w:val="008B7B6C"/>
    <w:rsid w:val="008C15EA"/>
    <w:rsid w:val="008C2817"/>
    <w:rsid w:val="008C28FD"/>
    <w:rsid w:val="008C2C82"/>
    <w:rsid w:val="008C2D12"/>
    <w:rsid w:val="008C339B"/>
    <w:rsid w:val="008C58C3"/>
    <w:rsid w:val="008C6051"/>
    <w:rsid w:val="008C6345"/>
    <w:rsid w:val="008C6A31"/>
    <w:rsid w:val="008C6C09"/>
    <w:rsid w:val="008C7D2E"/>
    <w:rsid w:val="008D0319"/>
    <w:rsid w:val="008D1476"/>
    <w:rsid w:val="008D1D3A"/>
    <w:rsid w:val="008D2395"/>
    <w:rsid w:val="008D2F77"/>
    <w:rsid w:val="008D383D"/>
    <w:rsid w:val="008D52CA"/>
    <w:rsid w:val="008D5C37"/>
    <w:rsid w:val="008D6EC8"/>
    <w:rsid w:val="008D7404"/>
    <w:rsid w:val="008D75C4"/>
    <w:rsid w:val="008D79E4"/>
    <w:rsid w:val="008E3067"/>
    <w:rsid w:val="008E3D76"/>
    <w:rsid w:val="008E4EF4"/>
    <w:rsid w:val="008E5284"/>
    <w:rsid w:val="008E5EAF"/>
    <w:rsid w:val="008E6593"/>
    <w:rsid w:val="008E6707"/>
    <w:rsid w:val="008E6798"/>
    <w:rsid w:val="008E68B4"/>
    <w:rsid w:val="008E7516"/>
    <w:rsid w:val="008E7754"/>
    <w:rsid w:val="008F03C5"/>
    <w:rsid w:val="008F0A9A"/>
    <w:rsid w:val="008F0AF1"/>
    <w:rsid w:val="008F134C"/>
    <w:rsid w:val="008F1AD9"/>
    <w:rsid w:val="008F2AC6"/>
    <w:rsid w:val="008F2AEA"/>
    <w:rsid w:val="008F2C40"/>
    <w:rsid w:val="008F2E78"/>
    <w:rsid w:val="008F39DB"/>
    <w:rsid w:val="008F3A38"/>
    <w:rsid w:val="008F3D92"/>
    <w:rsid w:val="008F3DAC"/>
    <w:rsid w:val="008F4B2E"/>
    <w:rsid w:val="008F4ED1"/>
    <w:rsid w:val="008F51F5"/>
    <w:rsid w:val="008F5266"/>
    <w:rsid w:val="008F69D5"/>
    <w:rsid w:val="008F6BC6"/>
    <w:rsid w:val="008F79F1"/>
    <w:rsid w:val="00901537"/>
    <w:rsid w:val="009017E0"/>
    <w:rsid w:val="0090187F"/>
    <w:rsid w:val="00901D3F"/>
    <w:rsid w:val="00902AFC"/>
    <w:rsid w:val="00902B79"/>
    <w:rsid w:val="009036C1"/>
    <w:rsid w:val="00905489"/>
    <w:rsid w:val="00905E70"/>
    <w:rsid w:val="00906184"/>
    <w:rsid w:val="00907B92"/>
    <w:rsid w:val="00907DD6"/>
    <w:rsid w:val="00907E88"/>
    <w:rsid w:val="00910DAE"/>
    <w:rsid w:val="00911395"/>
    <w:rsid w:val="00911967"/>
    <w:rsid w:val="00912FF5"/>
    <w:rsid w:val="009139BE"/>
    <w:rsid w:val="00913C32"/>
    <w:rsid w:val="009145C7"/>
    <w:rsid w:val="009150B9"/>
    <w:rsid w:val="009157C0"/>
    <w:rsid w:val="00916AA1"/>
    <w:rsid w:val="0091738D"/>
    <w:rsid w:val="00917492"/>
    <w:rsid w:val="00917FD8"/>
    <w:rsid w:val="00920383"/>
    <w:rsid w:val="00921232"/>
    <w:rsid w:val="00921506"/>
    <w:rsid w:val="00922001"/>
    <w:rsid w:val="00922233"/>
    <w:rsid w:val="009234CC"/>
    <w:rsid w:val="00923D21"/>
    <w:rsid w:val="00923E7E"/>
    <w:rsid w:val="00924592"/>
    <w:rsid w:val="00925981"/>
    <w:rsid w:val="009259EB"/>
    <w:rsid w:val="00926196"/>
    <w:rsid w:val="009315CB"/>
    <w:rsid w:val="00931725"/>
    <w:rsid w:val="009317A2"/>
    <w:rsid w:val="00931D2D"/>
    <w:rsid w:val="00931DA0"/>
    <w:rsid w:val="00931EA4"/>
    <w:rsid w:val="00932A9A"/>
    <w:rsid w:val="00933806"/>
    <w:rsid w:val="00934C53"/>
    <w:rsid w:val="0093536F"/>
    <w:rsid w:val="009365CF"/>
    <w:rsid w:val="00936F88"/>
    <w:rsid w:val="00937454"/>
    <w:rsid w:val="009379FF"/>
    <w:rsid w:val="00937EDE"/>
    <w:rsid w:val="00940350"/>
    <w:rsid w:val="0094123B"/>
    <w:rsid w:val="00941B9F"/>
    <w:rsid w:val="009429D9"/>
    <w:rsid w:val="00942D87"/>
    <w:rsid w:val="009433C9"/>
    <w:rsid w:val="00943FC2"/>
    <w:rsid w:val="009452ED"/>
    <w:rsid w:val="00946AAE"/>
    <w:rsid w:val="00950963"/>
    <w:rsid w:val="0095278E"/>
    <w:rsid w:val="00952DCC"/>
    <w:rsid w:val="0095376E"/>
    <w:rsid w:val="009542CC"/>
    <w:rsid w:val="00954300"/>
    <w:rsid w:val="00954378"/>
    <w:rsid w:val="009548CF"/>
    <w:rsid w:val="00954EA5"/>
    <w:rsid w:val="009568B7"/>
    <w:rsid w:val="0095694F"/>
    <w:rsid w:val="009575B7"/>
    <w:rsid w:val="00957775"/>
    <w:rsid w:val="00957B05"/>
    <w:rsid w:val="0096076C"/>
    <w:rsid w:val="009607C8"/>
    <w:rsid w:val="00960AE7"/>
    <w:rsid w:val="009615DD"/>
    <w:rsid w:val="00962962"/>
    <w:rsid w:val="0096382B"/>
    <w:rsid w:val="00965ECB"/>
    <w:rsid w:val="0096604D"/>
    <w:rsid w:val="009668B2"/>
    <w:rsid w:val="00966C2C"/>
    <w:rsid w:val="00967F82"/>
    <w:rsid w:val="0097005D"/>
    <w:rsid w:val="00970147"/>
    <w:rsid w:val="00970979"/>
    <w:rsid w:val="00970F81"/>
    <w:rsid w:val="009716C1"/>
    <w:rsid w:val="009721DC"/>
    <w:rsid w:val="009734FF"/>
    <w:rsid w:val="00973755"/>
    <w:rsid w:val="00973A0B"/>
    <w:rsid w:val="00974042"/>
    <w:rsid w:val="0097407F"/>
    <w:rsid w:val="00974247"/>
    <w:rsid w:val="00974975"/>
    <w:rsid w:val="0097499F"/>
    <w:rsid w:val="00974F04"/>
    <w:rsid w:val="009755FA"/>
    <w:rsid w:val="009765E2"/>
    <w:rsid w:val="00976E94"/>
    <w:rsid w:val="00977B78"/>
    <w:rsid w:val="00977EFE"/>
    <w:rsid w:val="00980275"/>
    <w:rsid w:val="009802F9"/>
    <w:rsid w:val="00980D6D"/>
    <w:rsid w:val="009814BF"/>
    <w:rsid w:val="00982073"/>
    <w:rsid w:val="00982F79"/>
    <w:rsid w:val="009830C6"/>
    <w:rsid w:val="00984428"/>
    <w:rsid w:val="0098579A"/>
    <w:rsid w:val="0098621B"/>
    <w:rsid w:val="0098780B"/>
    <w:rsid w:val="00987925"/>
    <w:rsid w:val="00987BF8"/>
    <w:rsid w:val="00987F4F"/>
    <w:rsid w:val="0099051D"/>
    <w:rsid w:val="009905FD"/>
    <w:rsid w:val="00990DEA"/>
    <w:rsid w:val="00991913"/>
    <w:rsid w:val="00991B59"/>
    <w:rsid w:val="00992275"/>
    <w:rsid w:val="00992BFE"/>
    <w:rsid w:val="009938CD"/>
    <w:rsid w:val="00993C2B"/>
    <w:rsid w:val="0099485B"/>
    <w:rsid w:val="009948CA"/>
    <w:rsid w:val="0099558C"/>
    <w:rsid w:val="0099571B"/>
    <w:rsid w:val="00995F44"/>
    <w:rsid w:val="00996683"/>
    <w:rsid w:val="00996C20"/>
    <w:rsid w:val="00996C23"/>
    <w:rsid w:val="00997294"/>
    <w:rsid w:val="009A0DA0"/>
    <w:rsid w:val="009A27B8"/>
    <w:rsid w:val="009A311F"/>
    <w:rsid w:val="009A3489"/>
    <w:rsid w:val="009A473C"/>
    <w:rsid w:val="009A5177"/>
    <w:rsid w:val="009A53FE"/>
    <w:rsid w:val="009A549D"/>
    <w:rsid w:val="009A5BFB"/>
    <w:rsid w:val="009A6EA0"/>
    <w:rsid w:val="009A75A0"/>
    <w:rsid w:val="009B0358"/>
    <w:rsid w:val="009B0459"/>
    <w:rsid w:val="009B1076"/>
    <w:rsid w:val="009B11B4"/>
    <w:rsid w:val="009B1306"/>
    <w:rsid w:val="009B15C6"/>
    <w:rsid w:val="009B1A1A"/>
    <w:rsid w:val="009B2741"/>
    <w:rsid w:val="009B4467"/>
    <w:rsid w:val="009B45E8"/>
    <w:rsid w:val="009B53D0"/>
    <w:rsid w:val="009B5CBF"/>
    <w:rsid w:val="009B6B3F"/>
    <w:rsid w:val="009B70AB"/>
    <w:rsid w:val="009B787B"/>
    <w:rsid w:val="009B79E5"/>
    <w:rsid w:val="009B7B4E"/>
    <w:rsid w:val="009B7E85"/>
    <w:rsid w:val="009C02E6"/>
    <w:rsid w:val="009C07A8"/>
    <w:rsid w:val="009C268E"/>
    <w:rsid w:val="009C28AF"/>
    <w:rsid w:val="009C401B"/>
    <w:rsid w:val="009C54A8"/>
    <w:rsid w:val="009C5D27"/>
    <w:rsid w:val="009C6056"/>
    <w:rsid w:val="009C6D8B"/>
    <w:rsid w:val="009C6F0C"/>
    <w:rsid w:val="009C7A64"/>
    <w:rsid w:val="009D019B"/>
    <w:rsid w:val="009D02AB"/>
    <w:rsid w:val="009D0FC3"/>
    <w:rsid w:val="009D1113"/>
    <w:rsid w:val="009D1525"/>
    <w:rsid w:val="009D1BCD"/>
    <w:rsid w:val="009D1C2F"/>
    <w:rsid w:val="009D21F9"/>
    <w:rsid w:val="009D2300"/>
    <w:rsid w:val="009D24CB"/>
    <w:rsid w:val="009D3757"/>
    <w:rsid w:val="009D6C5C"/>
    <w:rsid w:val="009D6DB2"/>
    <w:rsid w:val="009D70E2"/>
    <w:rsid w:val="009D7AFB"/>
    <w:rsid w:val="009D7EFF"/>
    <w:rsid w:val="009E153A"/>
    <w:rsid w:val="009E23D0"/>
    <w:rsid w:val="009E2807"/>
    <w:rsid w:val="009E28AB"/>
    <w:rsid w:val="009E39BA"/>
    <w:rsid w:val="009E4CF2"/>
    <w:rsid w:val="009E5B26"/>
    <w:rsid w:val="009E6AFE"/>
    <w:rsid w:val="009E745C"/>
    <w:rsid w:val="009E7878"/>
    <w:rsid w:val="009F04F2"/>
    <w:rsid w:val="009F1027"/>
    <w:rsid w:val="009F1CE2"/>
    <w:rsid w:val="009F1E4B"/>
    <w:rsid w:val="009F20BE"/>
    <w:rsid w:val="009F2DDC"/>
    <w:rsid w:val="009F2E5E"/>
    <w:rsid w:val="009F33FF"/>
    <w:rsid w:val="009F3E50"/>
    <w:rsid w:val="009F48A5"/>
    <w:rsid w:val="009F5501"/>
    <w:rsid w:val="009F5F94"/>
    <w:rsid w:val="009F6E8F"/>
    <w:rsid w:val="009F71E1"/>
    <w:rsid w:val="009F79AB"/>
    <w:rsid w:val="009F7E56"/>
    <w:rsid w:val="009F7E84"/>
    <w:rsid w:val="009F7F37"/>
    <w:rsid w:val="00A01C4A"/>
    <w:rsid w:val="00A01F87"/>
    <w:rsid w:val="00A023A3"/>
    <w:rsid w:val="00A04228"/>
    <w:rsid w:val="00A04D57"/>
    <w:rsid w:val="00A050E4"/>
    <w:rsid w:val="00A07111"/>
    <w:rsid w:val="00A07560"/>
    <w:rsid w:val="00A07C9F"/>
    <w:rsid w:val="00A10989"/>
    <w:rsid w:val="00A116EC"/>
    <w:rsid w:val="00A124A3"/>
    <w:rsid w:val="00A133C8"/>
    <w:rsid w:val="00A1344C"/>
    <w:rsid w:val="00A1374C"/>
    <w:rsid w:val="00A150CC"/>
    <w:rsid w:val="00A163CF"/>
    <w:rsid w:val="00A17364"/>
    <w:rsid w:val="00A178AE"/>
    <w:rsid w:val="00A17AE6"/>
    <w:rsid w:val="00A17EFD"/>
    <w:rsid w:val="00A20BDC"/>
    <w:rsid w:val="00A21448"/>
    <w:rsid w:val="00A219A5"/>
    <w:rsid w:val="00A22F59"/>
    <w:rsid w:val="00A23194"/>
    <w:rsid w:val="00A233A6"/>
    <w:rsid w:val="00A235A8"/>
    <w:rsid w:val="00A23DF7"/>
    <w:rsid w:val="00A24231"/>
    <w:rsid w:val="00A263FF"/>
    <w:rsid w:val="00A27C1B"/>
    <w:rsid w:val="00A301AC"/>
    <w:rsid w:val="00A30932"/>
    <w:rsid w:val="00A33515"/>
    <w:rsid w:val="00A337CE"/>
    <w:rsid w:val="00A33FA0"/>
    <w:rsid w:val="00A3445D"/>
    <w:rsid w:val="00A34B94"/>
    <w:rsid w:val="00A34D88"/>
    <w:rsid w:val="00A35D4D"/>
    <w:rsid w:val="00A35DAB"/>
    <w:rsid w:val="00A366EA"/>
    <w:rsid w:val="00A37B4E"/>
    <w:rsid w:val="00A4111C"/>
    <w:rsid w:val="00A41321"/>
    <w:rsid w:val="00A414F0"/>
    <w:rsid w:val="00A4204A"/>
    <w:rsid w:val="00A428B3"/>
    <w:rsid w:val="00A42B6A"/>
    <w:rsid w:val="00A43266"/>
    <w:rsid w:val="00A433F8"/>
    <w:rsid w:val="00A43FAE"/>
    <w:rsid w:val="00A444BD"/>
    <w:rsid w:val="00A45077"/>
    <w:rsid w:val="00A45545"/>
    <w:rsid w:val="00A4699E"/>
    <w:rsid w:val="00A477C2"/>
    <w:rsid w:val="00A501D3"/>
    <w:rsid w:val="00A50C4E"/>
    <w:rsid w:val="00A50DE7"/>
    <w:rsid w:val="00A50E4B"/>
    <w:rsid w:val="00A51FDB"/>
    <w:rsid w:val="00A52352"/>
    <w:rsid w:val="00A5249D"/>
    <w:rsid w:val="00A53203"/>
    <w:rsid w:val="00A53A02"/>
    <w:rsid w:val="00A54AA3"/>
    <w:rsid w:val="00A54CC4"/>
    <w:rsid w:val="00A552F6"/>
    <w:rsid w:val="00A55355"/>
    <w:rsid w:val="00A5645E"/>
    <w:rsid w:val="00A5723F"/>
    <w:rsid w:val="00A57733"/>
    <w:rsid w:val="00A57A6A"/>
    <w:rsid w:val="00A604A0"/>
    <w:rsid w:val="00A607D6"/>
    <w:rsid w:val="00A60C69"/>
    <w:rsid w:val="00A60EBE"/>
    <w:rsid w:val="00A6155E"/>
    <w:rsid w:val="00A62BF8"/>
    <w:rsid w:val="00A62E41"/>
    <w:rsid w:val="00A62E8E"/>
    <w:rsid w:val="00A631A1"/>
    <w:rsid w:val="00A634EC"/>
    <w:rsid w:val="00A64904"/>
    <w:rsid w:val="00A649D7"/>
    <w:rsid w:val="00A64FC9"/>
    <w:rsid w:val="00A656D3"/>
    <w:rsid w:val="00A6578E"/>
    <w:rsid w:val="00A65985"/>
    <w:rsid w:val="00A665D1"/>
    <w:rsid w:val="00A66D6D"/>
    <w:rsid w:val="00A71906"/>
    <w:rsid w:val="00A71BC8"/>
    <w:rsid w:val="00A72E34"/>
    <w:rsid w:val="00A7382F"/>
    <w:rsid w:val="00A74EFB"/>
    <w:rsid w:val="00A75597"/>
    <w:rsid w:val="00A75FA1"/>
    <w:rsid w:val="00A768BD"/>
    <w:rsid w:val="00A773EB"/>
    <w:rsid w:val="00A81F36"/>
    <w:rsid w:val="00A81FC8"/>
    <w:rsid w:val="00A822D0"/>
    <w:rsid w:val="00A82616"/>
    <w:rsid w:val="00A82E04"/>
    <w:rsid w:val="00A83421"/>
    <w:rsid w:val="00A844C5"/>
    <w:rsid w:val="00A84921"/>
    <w:rsid w:val="00A84C73"/>
    <w:rsid w:val="00A85649"/>
    <w:rsid w:val="00A85E47"/>
    <w:rsid w:val="00A86B83"/>
    <w:rsid w:val="00A87EE2"/>
    <w:rsid w:val="00A91B4A"/>
    <w:rsid w:val="00A91C35"/>
    <w:rsid w:val="00A91E0F"/>
    <w:rsid w:val="00A92A8A"/>
    <w:rsid w:val="00A9431C"/>
    <w:rsid w:val="00A95CEE"/>
    <w:rsid w:val="00A9630B"/>
    <w:rsid w:val="00A971F7"/>
    <w:rsid w:val="00A974A4"/>
    <w:rsid w:val="00A97BEF"/>
    <w:rsid w:val="00A97D4D"/>
    <w:rsid w:val="00AA0522"/>
    <w:rsid w:val="00AA0929"/>
    <w:rsid w:val="00AA0A5E"/>
    <w:rsid w:val="00AA10E0"/>
    <w:rsid w:val="00AA12B2"/>
    <w:rsid w:val="00AA12FB"/>
    <w:rsid w:val="00AA1CC9"/>
    <w:rsid w:val="00AA236A"/>
    <w:rsid w:val="00AA393E"/>
    <w:rsid w:val="00AA3FD6"/>
    <w:rsid w:val="00AA456F"/>
    <w:rsid w:val="00AA5CC4"/>
    <w:rsid w:val="00AA5F4E"/>
    <w:rsid w:val="00AA6008"/>
    <w:rsid w:val="00AA604D"/>
    <w:rsid w:val="00AA760F"/>
    <w:rsid w:val="00AA7A83"/>
    <w:rsid w:val="00AA7BD0"/>
    <w:rsid w:val="00AA7D9B"/>
    <w:rsid w:val="00AB0ACB"/>
    <w:rsid w:val="00AB0B1D"/>
    <w:rsid w:val="00AB0BBA"/>
    <w:rsid w:val="00AB1ECD"/>
    <w:rsid w:val="00AB2E95"/>
    <w:rsid w:val="00AB32D2"/>
    <w:rsid w:val="00AB452C"/>
    <w:rsid w:val="00AB4530"/>
    <w:rsid w:val="00AB6084"/>
    <w:rsid w:val="00AB63B9"/>
    <w:rsid w:val="00AB7089"/>
    <w:rsid w:val="00AB70C7"/>
    <w:rsid w:val="00AB7176"/>
    <w:rsid w:val="00AC019E"/>
    <w:rsid w:val="00AC0A74"/>
    <w:rsid w:val="00AC280B"/>
    <w:rsid w:val="00AC2865"/>
    <w:rsid w:val="00AC3374"/>
    <w:rsid w:val="00AC36F0"/>
    <w:rsid w:val="00AC46BB"/>
    <w:rsid w:val="00AC4A8B"/>
    <w:rsid w:val="00AC60A7"/>
    <w:rsid w:val="00AC6418"/>
    <w:rsid w:val="00AC6667"/>
    <w:rsid w:val="00AC766E"/>
    <w:rsid w:val="00AD02D5"/>
    <w:rsid w:val="00AD08FC"/>
    <w:rsid w:val="00AD0CBE"/>
    <w:rsid w:val="00AD17D3"/>
    <w:rsid w:val="00AD1AD2"/>
    <w:rsid w:val="00AD2AC3"/>
    <w:rsid w:val="00AD2D5A"/>
    <w:rsid w:val="00AD3146"/>
    <w:rsid w:val="00AD3530"/>
    <w:rsid w:val="00AD381B"/>
    <w:rsid w:val="00AD3B3B"/>
    <w:rsid w:val="00AD4077"/>
    <w:rsid w:val="00AD449D"/>
    <w:rsid w:val="00AD63AE"/>
    <w:rsid w:val="00AD6466"/>
    <w:rsid w:val="00AD6FAA"/>
    <w:rsid w:val="00AD707E"/>
    <w:rsid w:val="00AD766F"/>
    <w:rsid w:val="00AD769C"/>
    <w:rsid w:val="00AE478F"/>
    <w:rsid w:val="00AE4C9A"/>
    <w:rsid w:val="00AE55AC"/>
    <w:rsid w:val="00AE6F36"/>
    <w:rsid w:val="00AE7AF8"/>
    <w:rsid w:val="00AE7B15"/>
    <w:rsid w:val="00AE7C1F"/>
    <w:rsid w:val="00AE7DB9"/>
    <w:rsid w:val="00AF072F"/>
    <w:rsid w:val="00AF0DDB"/>
    <w:rsid w:val="00AF13EB"/>
    <w:rsid w:val="00AF146F"/>
    <w:rsid w:val="00AF1774"/>
    <w:rsid w:val="00AF1BBF"/>
    <w:rsid w:val="00AF3144"/>
    <w:rsid w:val="00AF31B6"/>
    <w:rsid w:val="00AF3594"/>
    <w:rsid w:val="00AF361B"/>
    <w:rsid w:val="00AF3DA0"/>
    <w:rsid w:val="00AF3F53"/>
    <w:rsid w:val="00AF457E"/>
    <w:rsid w:val="00AF4EC3"/>
    <w:rsid w:val="00AF500E"/>
    <w:rsid w:val="00AF5D2E"/>
    <w:rsid w:val="00AF6FF9"/>
    <w:rsid w:val="00B00081"/>
    <w:rsid w:val="00B0100E"/>
    <w:rsid w:val="00B01A95"/>
    <w:rsid w:val="00B01F38"/>
    <w:rsid w:val="00B03CFF"/>
    <w:rsid w:val="00B04D97"/>
    <w:rsid w:val="00B04EEB"/>
    <w:rsid w:val="00B05525"/>
    <w:rsid w:val="00B064E7"/>
    <w:rsid w:val="00B0750E"/>
    <w:rsid w:val="00B07C02"/>
    <w:rsid w:val="00B07FD1"/>
    <w:rsid w:val="00B107C1"/>
    <w:rsid w:val="00B10848"/>
    <w:rsid w:val="00B10933"/>
    <w:rsid w:val="00B117DE"/>
    <w:rsid w:val="00B11E54"/>
    <w:rsid w:val="00B12C48"/>
    <w:rsid w:val="00B144FA"/>
    <w:rsid w:val="00B150C2"/>
    <w:rsid w:val="00B159B4"/>
    <w:rsid w:val="00B16D2A"/>
    <w:rsid w:val="00B176F6"/>
    <w:rsid w:val="00B20743"/>
    <w:rsid w:val="00B209C9"/>
    <w:rsid w:val="00B20EB5"/>
    <w:rsid w:val="00B2184E"/>
    <w:rsid w:val="00B2274D"/>
    <w:rsid w:val="00B22D13"/>
    <w:rsid w:val="00B236E5"/>
    <w:rsid w:val="00B23C48"/>
    <w:rsid w:val="00B23F7E"/>
    <w:rsid w:val="00B246AF"/>
    <w:rsid w:val="00B2492E"/>
    <w:rsid w:val="00B24E60"/>
    <w:rsid w:val="00B24F2F"/>
    <w:rsid w:val="00B269C4"/>
    <w:rsid w:val="00B27070"/>
    <w:rsid w:val="00B27078"/>
    <w:rsid w:val="00B309BC"/>
    <w:rsid w:val="00B31AF4"/>
    <w:rsid w:val="00B31EFA"/>
    <w:rsid w:val="00B32537"/>
    <w:rsid w:val="00B3299F"/>
    <w:rsid w:val="00B329B0"/>
    <w:rsid w:val="00B348EF"/>
    <w:rsid w:val="00B34B94"/>
    <w:rsid w:val="00B34C23"/>
    <w:rsid w:val="00B34F99"/>
    <w:rsid w:val="00B35940"/>
    <w:rsid w:val="00B35D37"/>
    <w:rsid w:val="00B362D7"/>
    <w:rsid w:val="00B3699A"/>
    <w:rsid w:val="00B37477"/>
    <w:rsid w:val="00B37A18"/>
    <w:rsid w:val="00B37B09"/>
    <w:rsid w:val="00B4095D"/>
    <w:rsid w:val="00B418D7"/>
    <w:rsid w:val="00B41D9A"/>
    <w:rsid w:val="00B42161"/>
    <w:rsid w:val="00B42A4C"/>
    <w:rsid w:val="00B43942"/>
    <w:rsid w:val="00B43BDA"/>
    <w:rsid w:val="00B4580F"/>
    <w:rsid w:val="00B45CFC"/>
    <w:rsid w:val="00B45D88"/>
    <w:rsid w:val="00B46297"/>
    <w:rsid w:val="00B504BB"/>
    <w:rsid w:val="00B50826"/>
    <w:rsid w:val="00B51308"/>
    <w:rsid w:val="00B51C0B"/>
    <w:rsid w:val="00B52C84"/>
    <w:rsid w:val="00B53277"/>
    <w:rsid w:val="00B537F4"/>
    <w:rsid w:val="00B53E15"/>
    <w:rsid w:val="00B53E62"/>
    <w:rsid w:val="00B53FB6"/>
    <w:rsid w:val="00B54B20"/>
    <w:rsid w:val="00B54B44"/>
    <w:rsid w:val="00B5645E"/>
    <w:rsid w:val="00B56850"/>
    <w:rsid w:val="00B5687F"/>
    <w:rsid w:val="00B629D7"/>
    <w:rsid w:val="00B62A0D"/>
    <w:rsid w:val="00B62E12"/>
    <w:rsid w:val="00B633E5"/>
    <w:rsid w:val="00B63B54"/>
    <w:rsid w:val="00B64560"/>
    <w:rsid w:val="00B650C6"/>
    <w:rsid w:val="00B657A8"/>
    <w:rsid w:val="00B65966"/>
    <w:rsid w:val="00B662D8"/>
    <w:rsid w:val="00B7006E"/>
    <w:rsid w:val="00B709C9"/>
    <w:rsid w:val="00B70E5D"/>
    <w:rsid w:val="00B71AA3"/>
    <w:rsid w:val="00B72B0C"/>
    <w:rsid w:val="00B733F1"/>
    <w:rsid w:val="00B74B58"/>
    <w:rsid w:val="00B74F61"/>
    <w:rsid w:val="00B75E01"/>
    <w:rsid w:val="00B7695A"/>
    <w:rsid w:val="00B77507"/>
    <w:rsid w:val="00B77FF5"/>
    <w:rsid w:val="00B80A3D"/>
    <w:rsid w:val="00B80B84"/>
    <w:rsid w:val="00B80C53"/>
    <w:rsid w:val="00B817C1"/>
    <w:rsid w:val="00B83920"/>
    <w:rsid w:val="00B843EE"/>
    <w:rsid w:val="00B8497A"/>
    <w:rsid w:val="00B849A9"/>
    <w:rsid w:val="00B873A1"/>
    <w:rsid w:val="00B87755"/>
    <w:rsid w:val="00B879C3"/>
    <w:rsid w:val="00B87D92"/>
    <w:rsid w:val="00B87DEC"/>
    <w:rsid w:val="00B903D0"/>
    <w:rsid w:val="00B907C1"/>
    <w:rsid w:val="00B9107C"/>
    <w:rsid w:val="00B91B9F"/>
    <w:rsid w:val="00B91FAB"/>
    <w:rsid w:val="00B92749"/>
    <w:rsid w:val="00B92EDD"/>
    <w:rsid w:val="00B93752"/>
    <w:rsid w:val="00B93D3A"/>
    <w:rsid w:val="00B94561"/>
    <w:rsid w:val="00B95179"/>
    <w:rsid w:val="00B95415"/>
    <w:rsid w:val="00B9561D"/>
    <w:rsid w:val="00B95703"/>
    <w:rsid w:val="00B96DEF"/>
    <w:rsid w:val="00B97A82"/>
    <w:rsid w:val="00BA0056"/>
    <w:rsid w:val="00BA06F2"/>
    <w:rsid w:val="00BA0C75"/>
    <w:rsid w:val="00BA1AE0"/>
    <w:rsid w:val="00BA28AE"/>
    <w:rsid w:val="00BA2929"/>
    <w:rsid w:val="00BA2C06"/>
    <w:rsid w:val="00BA46A2"/>
    <w:rsid w:val="00BA50F8"/>
    <w:rsid w:val="00BA538C"/>
    <w:rsid w:val="00BA53F6"/>
    <w:rsid w:val="00BA5B35"/>
    <w:rsid w:val="00BA5F84"/>
    <w:rsid w:val="00BA651A"/>
    <w:rsid w:val="00BA6DED"/>
    <w:rsid w:val="00BA7E04"/>
    <w:rsid w:val="00BB1851"/>
    <w:rsid w:val="00BB37FF"/>
    <w:rsid w:val="00BB3E13"/>
    <w:rsid w:val="00BB4DC1"/>
    <w:rsid w:val="00BB4E54"/>
    <w:rsid w:val="00BB5308"/>
    <w:rsid w:val="00BB5E0A"/>
    <w:rsid w:val="00BB5F4D"/>
    <w:rsid w:val="00BB6A35"/>
    <w:rsid w:val="00BB7EA3"/>
    <w:rsid w:val="00BC09C1"/>
    <w:rsid w:val="00BC0BD7"/>
    <w:rsid w:val="00BC1453"/>
    <w:rsid w:val="00BC14AF"/>
    <w:rsid w:val="00BC1937"/>
    <w:rsid w:val="00BC1C6E"/>
    <w:rsid w:val="00BC2FA2"/>
    <w:rsid w:val="00BC3201"/>
    <w:rsid w:val="00BC332D"/>
    <w:rsid w:val="00BC3D23"/>
    <w:rsid w:val="00BC41D5"/>
    <w:rsid w:val="00BC50D7"/>
    <w:rsid w:val="00BC51E9"/>
    <w:rsid w:val="00BC66E3"/>
    <w:rsid w:val="00BC6A44"/>
    <w:rsid w:val="00BC7590"/>
    <w:rsid w:val="00BC75C1"/>
    <w:rsid w:val="00BD0691"/>
    <w:rsid w:val="00BD06C0"/>
    <w:rsid w:val="00BD0964"/>
    <w:rsid w:val="00BD2372"/>
    <w:rsid w:val="00BD24D3"/>
    <w:rsid w:val="00BD2D2A"/>
    <w:rsid w:val="00BD36D4"/>
    <w:rsid w:val="00BD737E"/>
    <w:rsid w:val="00BE028D"/>
    <w:rsid w:val="00BE06B0"/>
    <w:rsid w:val="00BE0F7F"/>
    <w:rsid w:val="00BE1062"/>
    <w:rsid w:val="00BE1CBD"/>
    <w:rsid w:val="00BE1D02"/>
    <w:rsid w:val="00BE3197"/>
    <w:rsid w:val="00BE3484"/>
    <w:rsid w:val="00BE3882"/>
    <w:rsid w:val="00BE3C4C"/>
    <w:rsid w:val="00BE4CD9"/>
    <w:rsid w:val="00BE5233"/>
    <w:rsid w:val="00BE5FBB"/>
    <w:rsid w:val="00BE650C"/>
    <w:rsid w:val="00BE6C10"/>
    <w:rsid w:val="00BE7370"/>
    <w:rsid w:val="00BF15CF"/>
    <w:rsid w:val="00BF19E0"/>
    <w:rsid w:val="00BF3559"/>
    <w:rsid w:val="00BF3B1A"/>
    <w:rsid w:val="00BF3D60"/>
    <w:rsid w:val="00BF40F0"/>
    <w:rsid w:val="00BF50E4"/>
    <w:rsid w:val="00BF5D20"/>
    <w:rsid w:val="00BF5EAF"/>
    <w:rsid w:val="00BF71C8"/>
    <w:rsid w:val="00BF7B4B"/>
    <w:rsid w:val="00C00B6A"/>
    <w:rsid w:val="00C02AEB"/>
    <w:rsid w:val="00C041FE"/>
    <w:rsid w:val="00C07AE9"/>
    <w:rsid w:val="00C10B63"/>
    <w:rsid w:val="00C10DF4"/>
    <w:rsid w:val="00C11649"/>
    <w:rsid w:val="00C11776"/>
    <w:rsid w:val="00C11E4F"/>
    <w:rsid w:val="00C12DFA"/>
    <w:rsid w:val="00C13E37"/>
    <w:rsid w:val="00C1457D"/>
    <w:rsid w:val="00C159B7"/>
    <w:rsid w:val="00C16854"/>
    <w:rsid w:val="00C16CF5"/>
    <w:rsid w:val="00C17C53"/>
    <w:rsid w:val="00C20B50"/>
    <w:rsid w:val="00C217AD"/>
    <w:rsid w:val="00C21BCC"/>
    <w:rsid w:val="00C21D03"/>
    <w:rsid w:val="00C228CB"/>
    <w:rsid w:val="00C228D1"/>
    <w:rsid w:val="00C25340"/>
    <w:rsid w:val="00C267C2"/>
    <w:rsid w:val="00C26882"/>
    <w:rsid w:val="00C26C70"/>
    <w:rsid w:val="00C26DFC"/>
    <w:rsid w:val="00C27C0E"/>
    <w:rsid w:val="00C27D27"/>
    <w:rsid w:val="00C3144B"/>
    <w:rsid w:val="00C31C97"/>
    <w:rsid w:val="00C31D04"/>
    <w:rsid w:val="00C3357D"/>
    <w:rsid w:val="00C3382E"/>
    <w:rsid w:val="00C33CF7"/>
    <w:rsid w:val="00C3414E"/>
    <w:rsid w:val="00C342F2"/>
    <w:rsid w:val="00C34D24"/>
    <w:rsid w:val="00C35A34"/>
    <w:rsid w:val="00C35AE9"/>
    <w:rsid w:val="00C35E96"/>
    <w:rsid w:val="00C36188"/>
    <w:rsid w:val="00C362ED"/>
    <w:rsid w:val="00C40FC5"/>
    <w:rsid w:val="00C41DB2"/>
    <w:rsid w:val="00C4291A"/>
    <w:rsid w:val="00C4303C"/>
    <w:rsid w:val="00C44453"/>
    <w:rsid w:val="00C45D64"/>
    <w:rsid w:val="00C45F84"/>
    <w:rsid w:val="00C4769A"/>
    <w:rsid w:val="00C47760"/>
    <w:rsid w:val="00C477D2"/>
    <w:rsid w:val="00C52B90"/>
    <w:rsid w:val="00C53905"/>
    <w:rsid w:val="00C553BB"/>
    <w:rsid w:val="00C554D8"/>
    <w:rsid w:val="00C56C6D"/>
    <w:rsid w:val="00C6020B"/>
    <w:rsid w:val="00C60290"/>
    <w:rsid w:val="00C616CA"/>
    <w:rsid w:val="00C62B84"/>
    <w:rsid w:val="00C63C33"/>
    <w:rsid w:val="00C63C6F"/>
    <w:rsid w:val="00C64000"/>
    <w:rsid w:val="00C65BF3"/>
    <w:rsid w:val="00C66B3E"/>
    <w:rsid w:val="00C67183"/>
    <w:rsid w:val="00C6786C"/>
    <w:rsid w:val="00C70368"/>
    <w:rsid w:val="00C7261A"/>
    <w:rsid w:val="00C72F94"/>
    <w:rsid w:val="00C73936"/>
    <w:rsid w:val="00C76878"/>
    <w:rsid w:val="00C76FCC"/>
    <w:rsid w:val="00C774F3"/>
    <w:rsid w:val="00C77829"/>
    <w:rsid w:val="00C8012F"/>
    <w:rsid w:val="00C80772"/>
    <w:rsid w:val="00C81065"/>
    <w:rsid w:val="00C819DF"/>
    <w:rsid w:val="00C8306C"/>
    <w:rsid w:val="00C8328D"/>
    <w:rsid w:val="00C836CF"/>
    <w:rsid w:val="00C84127"/>
    <w:rsid w:val="00C84831"/>
    <w:rsid w:val="00C85A43"/>
    <w:rsid w:val="00C86076"/>
    <w:rsid w:val="00C86A40"/>
    <w:rsid w:val="00C86B57"/>
    <w:rsid w:val="00C87215"/>
    <w:rsid w:val="00C87418"/>
    <w:rsid w:val="00C87C3E"/>
    <w:rsid w:val="00C91282"/>
    <w:rsid w:val="00C91291"/>
    <w:rsid w:val="00C91C0C"/>
    <w:rsid w:val="00C91CE8"/>
    <w:rsid w:val="00C926D7"/>
    <w:rsid w:val="00C93316"/>
    <w:rsid w:val="00C938DF"/>
    <w:rsid w:val="00C9570D"/>
    <w:rsid w:val="00C95DEB"/>
    <w:rsid w:val="00C962C6"/>
    <w:rsid w:val="00C9759B"/>
    <w:rsid w:val="00C9794B"/>
    <w:rsid w:val="00C97C7C"/>
    <w:rsid w:val="00CA03D9"/>
    <w:rsid w:val="00CA10EB"/>
    <w:rsid w:val="00CA1F6F"/>
    <w:rsid w:val="00CA2066"/>
    <w:rsid w:val="00CA2D85"/>
    <w:rsid w:val="00CA3145"/>
    <w:rsid w:val="00CA33B4"/>
    <w:rsid w:val="00CA33BD"/>
    <w:rsid w:val="00CA343B"/>
    <w:rsid w:val="00CA3AAF"/>
    <w:rsid w:val="00CA50E0"/>
    <w:rsid w:val="00CA52C1"/>
    <w:rsid w:val="00CA685B"/>
    <w:rsid w:val="00CA747D"/>
    <w:rsid w:val="00CA76A3"/>
    <w:rsid w:val="00CA7B97"/>
    <w:rsid w:val="00CB0201"/>
    <w:rsid w:val="00CB0879"/>
    <w:rsid w:val="00CB0AC3"/>
    <w:rsid w:val="00CB1A8D"/>
    <w:rsid w:val="00CB2394"/>
    <w:rsid w:val="00CB26C2"/>
    <w:rsid w:val="00CB2D66"/>
    <w:rsid w:val="00CB38AF"/>
    <w:rsid w:val="00CB3DD9"/>
    <w:rsid w:val="00CB43E8"/>
    <w:rsid w:val="00CB47FB"/>
    <w:rsid w:val="00CB4974"/>
    <w:rsid w:val="00CB52D4"/>
    <w:rsid w:val="00CB60FD"/>
    <w:rsid w:val="00CB614F"/>
    <w:rsid w:val="00CB758D"/>
    <w:rsid w:val="00CB7E1C"/>
    <w:rsid w:val="00CC0A72"/>
    <w:rsid w:val="00CC248D"/>
    <w:rsid w:val="00CC35B0"/>
    <w:rsid w:val="00CC3E86"/>
    <w:rsid w:val="00CC3FB5"/>
    <w:rsid w:val="00CC40CD"/>
    <w:rsid w:val="00CC5515"/>
    <w:rsid w:val="00CC5F6D"/>
    <w:rsid w:val="00CC61F2"/>
    <w:rsid w:val="00CC6F18"/>
    <w:rsid w:val="00CC70FC"/>
    <w:rsid w:val="00CD0D65"/>
    <w:rsid w:val="00CD0EB1"/>
    <w:rsid w:val="00CD10CA"/>
    <w:rsid w:val="00CD137F"/>
    <w:rsid w:val="00CD13CE"/>
    <w:rsid w:val="00CD1C20"/>
    <w:rsid w:val="00CD1EE6"/>
    <w:rsid w:val="00CD236E"/>
    <w:rsid w:val="00CD29C8"/>
    <w:rsid w:val="00CD3393"/>
    <w:rsid w:val="00CD33BB"/>
    <w:rsid w:val="00CD71D9"/>
    <w:rsid w:val="00CD7B54"/>
    <w:rsid w:val="00CD7BD3"/>
    <w:rsid w:val="00CE04AD"/>
    <w:rsid w:val="00CE07ED"/>
    <w:rsid w:val="00CE0B0A"/>
    <w:rsid w:val="00CE1286"/>
    <w:rsid w:val="00CE287B"/>
    <w:rsid w:val="00CE2DCC"/>
    <w:rsid w:val="00CE306E"/>
    <w:rsid w:val="00CE31F9"/>
    <w:rsid w:val="00CE5CD6"/>
    <w:rsid w:val="00CE6644"/>
    <w:rsid w:val="00CE69D3"/>
    <w:rsid w:val="00CE6DBD"/>
    <w:rsid w:val="00CE7F0F"/>
    <w:rsid w:val="00CF0B45"/>
    <w:rsid w:val="00CF17E9"/>
    <w:rsid w:val="00CF2080"/>
    <w:rsid w:val="00CF21EC"/>
    <w:rsid w:val="00CF353C"/>
    <w:rsid w:val="00CF4595"/>
    <w:rsid w:val="00CF465A"/>
    <w:rsid w:val="00CF5472"/>
    <w:rsid w:val="00CF56D3"/>
    <w:rsid w:val="00CF5742"/>
    <w:rsid w:val="00CF57FA"/>
    <w:rsid w:val="00CF58D3"/>
    <w:rsid w:val="00CF604C"/>
    <w:rsid w:val="00CF6D12"/>
    <w:rsid w:val="00CF7B2D"/>
    <w:rsid w:val="00CF7D4D"/>
    <w:rsid w:val="00D0245E"/>
    <w:rsid w:val="00D02644"/>
    <w:rsid w:val="00D031AB"/>
    <w:rsid w:val="00D03704"/>
    <w:rsid w:val="00D03899"/>
    <w:rsid w:val="00D03B83"/>
    <w:rsid w:val="00D03BAF"/>
    <w:rsid w:val="00D04D31"/>
    <w:rsid w:val="00D0606A"/>
    <w:rsid w:val="00D063A9"/>
    <w:rsid w:val="00D0757C"/>
    <w:rsid w:val="00D109B3"/>
    <w:rsid w:val="00D109D6"/>
    <w:rsid w:val="00D1133D"/>
    <w:rsid w:val="00D11D5E"/>
    <w:rsid w:val="00D1293D"/>
    <w:rsid w:val="00D129D5"/>
    <w:rsid w:val="00D12C14"/>
    <w:rsid w:val="00D132B1"/>
    <w:rsid w:val="00D136E5"/>
    <w:rsid w:val="00D13D4F"/>
    <w:rsid w:val="00D14D1D"/>
    <w:rsid w:val="00D14FC3"/>
    <w:rsid w:val="00D161F5"/>
    <w:rsid w:val="00D1651B"/>
    <w:rsid w:val="00D16B7A"/>
    <w:rsid w:val="00D170A0"/>
    <w:rsid w:val="00D173BE"/>
    <w:rsid w:val="00D17857"/>
    <w:rsid w:val="00D17C4F"/>
    <w:rsid w:val="00D20AED"/>
    <w:rsid w:val="00D20EBB"/>
    <w:rsid w:val="00D210A6"/>
    <w:rsid w:val="00D21318"/>
    <w:rsid w:val="00D227C4"/>
    <w:rsid w:val="00D227DA"/>
    <w:rsid w:val="00D23630"/>
    <w:rsid w:val="00D24973"/>
    <w:rsid w:val="00D24D12"/>
    <w:rsid w:val="00D2555D"/>
    <w:rsid w:val="00D2608D"/>
    <w:rsid w:val="00D320BF"/>
    <w:rsid w:val="00D32168"/>
    <w:rsid w:val="00D3371A"/>
    <w:rsid w:val="00D347A3"/>
    <w:rsid w:val="00D34E43"/>
    <w:rsid w:val="00D3521E"/>
    <w:rsid w:val="00D353C1"/>
    <w:rsid w:val="00D3579C"/>
    <w:rsid w:val="00D36DE0"/>
    <w:rsid w:val="00D36F2B"/>
    <w:rsid w:val="00D36F9A"/>
    <w:rsid w:val="00D37550"/>
    <w:rsid w:val="00D400A4"/>
    <w:rsid w:val="00D40208"/>
    <w:rsid w:val="00D410E6"/>
    <w:rsid w:val="00D4242A"/>
    <w:rsid w:val="00D42B05"/>
    <w:rsid w:val="00D44479"/>
    <w:rsid w:val="00D448BF"/>
    <w:rsid w:val="00D453C8"/>
    <w:rsid w:val="00D46395"/>
    <w:rsid w:val="00D46B1C"/>
    <w:rsid w:val="00D46DD5"/>
    <w:rsid w:val="00D4702C"/>
    <w:rsid w:val="00D470C7"/>
    <w:rsid w:val="00D4714E"/>
    <w:rsid w:val="00D47406"/>
    <w:rsid w:val="00D51773"/>
    <w:rsid w:val="00D527CE"/>
    <w:rsid w:val="00D52A26"/>
    <w:rsid w:val="00D531BD"/>
    <w:rsid w:val="00D5465E"/>
    <w:rsid w:val="00D55347"/>
    <w:rsid w:val="00D553AD"/>
    <w:rsid w:val="00D557CE"/>
    <w:rsid w:val="00D55F64"/>
    <w:rsid w:val="00D56474"/>
    <w:rsid w:val="00D56BB5"/>
    <w:rsid w:val="00D56E31"/>
    <w:rsid w:val="00D57229"/>
    <w:rsid w:val="00D57C7E"/>
    <w:rsid w:val="00D57DD1"/>
    <w:rsid w:val="00D6034E"/>
    <w:rsid w:val="00D61395"/>
    <w:rsid w:val="00D61C28"/>
    <w:rsid w:val="00D620C8"/>
    <w:rsid w:val="00D628C2"/>
    <w:rsid w:val="00D62FA1"/>
    <w:rsid w:val="00D64E4C"/>
    <w:rsid w:val="00D65392"/>
    <w:rsid w:val="00D668D4"/>
    <w:rsid w:val="00D674F5"/>
    <w:rsid w:val="00D67B18"/>
    <w:rsid w:val="00D67D4F"/>
    <w:rsid w:val="00D7049E"/>
    <w:rsid w:val="00D70525"/>
    <w:rsid w:val="00D708DA"/>
    <w:rsid w:val="00D71AF1"/>
    <w:rsid w:val="00D72414"/>
    <w:rsid w:val="00D72BEC"/>
    <w:rsid w:val="00D733A3"/>
    <w:rsid w:val="00D7459A"/>
    <w:rsid w:val="00D75459"/>
    <w:rsid w:val="00D75C57"/>
    <w:rsid w:val="00D7742B"/>
    <w:rsid w:val="00D77A50"/>
    <w:rsid w:val="00D77EEF"/>
    <w:rsid w:val="00D80604"/>
    <w:rsid w:val="00D834B4"/>
    <w:rsid w:val="00D83BAF"/>
    <w:rsid w:val="00D8404C"/>
    <w:rsid w:val="00D84C1B"/>
    <w:rsid w:val="00D84DC7"/>
    <w:rsid w:val="00D856BF"/>
    <w:rsid w:val="00D85744"/>
    <w:rsid w:val="00D8666F"/>
    <w:rsid w:val="00D8724E"/>
    <w:rsid w:val="00D87E1C"/>
    <w:rsid w:val="00D90173"/>
    <w:rsid w:val="00D90ABA"/>
    <w:rsid w:val="00D90D59"/>
    <w:rsid w:val="00D90E34"/>
    <w:rsid w:val="00D9186B"/>
    <w:rsid w:val="00D918AE"/>
    <w:rsid w:val="00D91A7F"/>
    <w:rsid w:val="00D91D1F"/>
    <w:rsid w:val="00D92902"/>
    <w:rsid w:val="00D92DCC"/>
    <w:rsid w:val="00D936EB"/>
    <w:rsid w:val="00D93C99"/>
    <w:rsid w:val="00D94896"/>
    <w:rsid w:val="00D94C5A"/>
    <w:rsid w:val="00D94F90"/>
    <w:rsid w:val="00D95761"/>
    <w:rsid w:val="00D95853"/>
    <w:rsid w:val="00D95865"/>
    <w:rsid w:val="00D96ED5"/>
    <w:rsid w:val="00D96F57"/>
    <w:rsid w:val="00D976DC"/>
    <w:rsid w:val="00DA0965"/>
    <w:rsid w:val="00DA173D"/>
    <w:rsid w:val="00DA1807"/>
    <w:rsid w:val="00DA1919"/>
    <w:rsid w:val="00DA1B6C"/>
    <w:rsid w:val="00DA1D04"/>
    <w:rsid w:val="00DA2C26"/>
    <w:rsid w:val="00DA2CE5"/>
    <w:rsid w:val="00DA3F78"/>
    <w:rsid w:val="00DA610F"/>
    <w:rsid w:val="00DA750A"/>
    <w:rsid w:val="00DA7C57"/>
    <w:rsid w:val="00DA7E1B"/>
    <w:rsid w:val="00DB0DC2"/>
    <w:rsid w:val="00DB1C89"/>
    <w:rsid w:val="00DB1E7C"/>
    <w:rsid w:val="00DB23C1"/>
    <w:rsid w:val="00DB261D"/>
    <w:rsid w:val="00DB282A"/>
    <w:rsid w:val="00DB41CD"/>
    <w:rsid w:val="00DB54CF"/>
    <w:rsid w:val="00DB596B"/>
    <w:rsid w:val="00DB66A2"/>
    <w:rsid w:val="00DB67B4"/>
    <w:rsid w:val="00DB6B47"/>
    <w:rsid w:val="00DB7547"/>
    <w:rsid w:val="00DC004B"/>
    <w:rsid w:val="00DC16B3"/>
    <w:rsid w:val="00DC174F"/>
    <w:rsid w:val="00DC1913"/>
    <w:rsid w:val="00DC1CCB"/>
    <w:rsid w:val="00DC2F53"/>
    <w:rsid w:val="00DC413A"/>
    <w:rsid w:val="00DC427A"/>
    <w:rsid w:val="00DC491C"/>
    <w:rsid w:val="00DC58A9"/>
    <w:rsid w:val="00DC6862"/>
    <w:rsid w:val="00DC6A8B"/>
    <w:rsid w:val="00DC6E5F"/>
    <w:rsid w:val="00DC7B13"/>
    <w:rsid w:val="00DC7F18"/>
    <w:rsid w:val="00DD02DA"/>
    <w:rsid w:val="00DD0656"/>
    <w:rsid w:val="00DD0D96"/>
    <w:rsid w:val="00DD14C7"/>
    <w:rsid w:val="00DD1683"/>
    <w:rsid w:val="00DD26F4"/>
    <w:rsid w:val="00DD290C"/>
    <w:rsid w:val="00DD479B"/>
    <w:rsid w:val="00DD4A7C"/>
    <w:rsid w:val="00DD519B"/>
    <w:rsid w:val="00DD5D26"/>
    <w:rsid w:val="00DE0AA9"/>
    <w:rsid w:val="00DE1576"/>
    <w:rsid w:val="00DE3594"/>
    <w:rsid w:val="00DE3BEF"/>
    <w:rsid w:val="00DE4BC6"/>
    <w:rsid w:val="00DE4FEB"/>
    <w:rsid w:val="00DE5938"/>
    <w:rsid w:val="00DE6B7D"/>
    <w:rsid w:val="00DE6D00"/>
    <w:rsid w:val="00DE724D"/>
    <w:rsid w:val="00DE7771"/>
    <w:rsid w:val="00DF0407"/>
    <w:rsid w:val="00DF10BA"/>
    <w:rsid w:val="00DF1A62"/>
    <w:rsid w:val="00DF20D2"/>
    <w:rsid w:val="00DF241B"/>
    <w:rsid w:val="00DF33DE"/>
    <w:rsid w:val="00DF348B"/>
    <w:rsid w:val="00DF3A5D"/>
    <w:rsid w:val="00DF48ED"/>
    <w:rsid w:val="00DF4A37"/>
    <w:rsid w:val="00DF4F5F"/>
    <w:rsid w:val="00DF4FB1"/>
    <w:rsid w:val="00DF54D0"/>
    <w:rsid w:val="00DF57B2"/>
    <w:rsid w:val="00DF62CC"/>
    <w:rsid w:val="00DF7194"/>
    <w:rsid w:val="00E00ED8"/>
    <w:rsid w:val="00E01111"/>
    <w:rsid w:val="00E02F6D"/>
    <w:rsid w:val="00E03264"/>
    <w:rsid w:val="00E03FA3"/>
    <w:rsid w:val="00E04F3D"/>
    <w:rsid w:val="00E057E5"/>
    <w:rsid w:val="00E05EE6"/>
    <w:rsid w:val="00E0612A"/>
    <w:rsid w:val="00E0684E"/>
    <w:rsid w:val="00E06B0A"/>
    <w:rsid w:val="00E0717E"/>
    <w:rsid w:val="00E1090E"/>
    <w:rsid w:val="00E11ABC"/>
    <w:rsid w:val="00E12ACD"/>
    <w:rsid w:val="00E13310"/>
    <w:rsid w:val="00E14112"/>
    <w:rsid w:val="00E14DDA"/>
    <w:rsid w:val="00E14F19"/>
    <w:rsid w:val="00E15801"/>
    <w:rsid w:val="00E15CDA"/>
    <w:rsid w:val="00E167F2"/>
    <w:rsid w:val="00E16B9C"/>
    <w:rsid w:val="00E20911"/>
    <w:rsid w:val="00E215CD"/>
    <w:rsid w:val="00E221DF"/>
    <w:rsid w:val="00E22252"/>
    <w:rsid w:val="00E22414"/>
    <w:rsid w:val="00E22665"/>
    <w:rsid w:val="00E22686"/>
    <w:rsid w:val="00E2292E"/>
    <w:rsid w:val="00E22A70"/>
    <w:rsid w:val="00E243B4"/>
    <w:rsid w:val="00E24BDB"/>
    <w:rsid w:val="00E24FA4"/>
    <w:rsid w:val="00E25E8B"/>
    <w:rsid w:val="00E260FF"/>
    <w:rsid w:val="00E26DC9"/>
    <w:rsid w:val="00E26EC1"/>
    <w:rsid w:val="00E27EA6"/>
    <w:rsid w:val="00E3068F"/>
    <w:rsid w:val="00E32B23"/>
    <w:rsid w:val="00E32DBC"/>
    <w:rsid w:val="00E33226"/>
    <w:rsid w:val="00E33343"/>
    <w:rsid w:val="00E354BC"/>
    <w:rsid w:val="00E35763"/>
    <w:rsid w:val="00E358F7"/>
    <w:rsid w:val="00E3675B"/>
    <w:rsid w:val="00E36FBA"/>
    <w:rsid w:val="00E37FB5"/>
    <w:rsid w:val="00E4054B"/>
    <w:rsid w:val="00E411B7"/>
    <w:rsid w:val="00E41B56"/>
    <w:rsid w:val="00E41C80"/>
    <w:rsid w:val="00E41C98"/>
    <w:rsid w:val="00E422D1"/>
    <w:rsid w:val="00E42E01"/>
    <w:rsid w:val="00E43083"/>
    <w:rsid w:val="00E43311"/>
    <w:rsid w:val="00E43C16"/>
    <w:rsid w:val="00E4488D"/>
    <w:rsid w:val="00E44D55"/>
    <w:rsid w:val="00E4505C"/>
    <w:rsid w:val="00E45089"/>
    <w:rsid w:val="00E456D7"/>
    <w:rsid w:val="00E4784C"/>
    <w:rsid w:val="00E47F7E"/>
    <w:rsid w:val="00E500F1"/>
    <w:rsid w:val="00E5069E"/>
    <w:rsid w:val="00E50A91"/>
    <w:rsid w:val="00E50EEF"/>
    <w:rsid w:val="00E512B4"/>
    <w:rsid w:val="00E5255E"/>
    <w:rsid w:val="00E5267B"/>
    <w:rsid w:val="00E52A05"/>
    <w:rsid w:val="00E53082"/>
    <w:rsid w:val="00E53B0C"/>
    <w:rsid w:val="00E53BEB"/>
    <w:rsid w:val="00E571DB"/>
    <w:rsid w:val="00E57390"/>
    <w:rsid w:val="00E60273"/>
    <w:rsid w:val="00E61FA8"/>
    <w:rsid w:val="00E6226B"/>
    <w:rsid w:val="00E6259A"/>
    <w:rsid w:val="00E628C1"/>
    <w:rsid w:val="00E62BFC"/>
    <w:rsid w:val="00E62C99"/>
    <w:rsid w:val="00E632F2"/>
    <w:rsid w:val="00E64794"/>
    <w:rsid w:val="00E649A2"/>
    <w:rsid w:val="00E655B6"/>
    <w:rsid w:val="00E65D50"/>
    <w:rsid w:val="00E661BE"/>
    <w:rsid w:val="00E670A2"/>
    <w:rsid w:val="00E6758E"/>
    <w:rsid w:val="00E67598"/>
    <w:rsid w:val="00E675E3"/>
    <w:rsid w:val="00E67E4F"/>
    <w:rsid w:val="00E70425"/>
    <w:rsid w:val="00E70684"/>
    <w:rsid w:val="00E70B2A"/>
    <w:rsid w:val="00E70BFF"/>
    <w:rsid w:val="00E70DB9"/>
    <w:rsid w:val="00E70DE1"/>
    <w:rsid w:val="00E72229"/>
    <w:rsid w:val="00E73182"/>
    <w:rsid w:val="00E7442A"/>
    <w:rsid w:val="00E7481F"/>
    <w:rsid w:val="00E7599F"/>
    <w:rsid w:val="00E764A0"/>
    <w:rsid w:val="00E767E6"/>
    <w:rsid w:val="00E770DC"/>
    <w:rsid w:val="00E7762F"/>
    <w:rsid w:val="00E77950"/>
    <w:rsid w:val="00E80888"/>
    <w:rsid w:val="00E809CC"/>
    <w:rsid w:val="00E809E1"/>
    <w:rsid w:val="00E80B92"/>
    <w:rsid w:val="00E80D63"/>
    <w:rsid w:val="00E82674"/>
    <w:rsid w:val="00E82770"/>
    <w:rsid w:val="00E8338A"/>
    <w:rsid w:val="00E833E8"/>
    <w:rsid w:val="00E83630"/>
    <w:rsid w:val="00E8437D"/>
    <w:rsid w:val="00E84458"/>
    <w:rsid w:val="00E84965"/>
    <w:rsid w:val="00E86756"/>
    <w:rsid w:val="00E918F9"/>
    <w:rsid w:val="00E922AA"/>
    <w:rsid w:val="00E92BD4"/>
    <w:rsid w:val="00E92F1E"/>
    <w:rsid w:val="00E94315"/>
    <w:rsid w:val="00EA0872"/>
    <w:rsid w:val="00EA161F"/>
    <w:rsid w:val="00EA1682"/>
    <w:rsid w:val="00EA1A45"/>
    <w:rsid w:val="00EA1EFF"/>
    <w:rsid w:val="00EA2D02"/>
    <w:rsid w:val="00EA34A0"/>
    <w:rsid w:val="00EA37A2"/>
    <w:rsid w:val="00EA39CA"/>
    <w:rsid w:val="00EA3E68"/>
    <w:rsid w:val="00EA412A"/>
    <w:rsid w:val="00EA4567"/>
    <w:rsid w:val="00EA468A"/>
    <w:rsid w:val="00EA47C7"/>
    <w:rsid w:val="00EA4C97"/>
    <w:rsid w:val="00EA515C"/>
    <w:rsid w:val="00EA7526"/>
    <w:rsid w:val="00EB0E6F"/>
    <w:rsid w:val="00EB17A0"/>
    <w:rsid w:val="00EB1BAF"/>
    <w:rsid w:val="00EB1E54"/>
    <w:rsid w:val="00EB24A0"/>
    <w:rsid w:val="00EB251C"/>
    <w:rsid w:val="00EB346D"/>
    <w:rsid w:val="00EB3FB9"/>
    <w:rsid w:val="00EB4236"/>
    <w:rsid w:val="00EB43D8"/>
    <w:rsid w:val="00EB5FE1"/>
    <w:rsid w:val="00EB6231"/>
    <w:rsid w:val="00EB6BB4"/>
    <w:rsid w:val="00EB7443"/>
    <w:rsid w:val="00EC09CE"/>
    <w:rsid w:val="00EC479E"/>
    <w:rsid w:val="00EC4A90"/>
    <w:rsid w:val="00EC5743"/>
    <w:rsid w:val="00EC57EA"/>
    <w:rsid w:val="00EC6889"/>
    <w:rsid w:val="00EC7133"/>
    <w:rsid w:val="00ED1AE3"/>
    <w:rsid w:val="00ED1E6A"/>
    <w:rsid w:val="00ED2240"/>
    <w:rsid w:val="00ED3608"/>
    <w:rsid w:val="00ED37C0"/>
    <w:rsid w:val="00ED3B44"/>
    <w:rsid w:val="00ED4EF4"/>
    <w:rsid w:val="00ED6373"/>
    <w:rsid w:val="00ED6F6F"/>
    <w:rsid w:val="00EE064D"/>
    <w:rsid w:val="00EE0853"/>
    <w:rsid w:val="00EE0A1F"/>
    <w:rsid w:val="00EE1339"/>
    <w:rsid w:val="00EE201A"/>
    <w:rsid w:val="00EE232D"/>
    <w:rsid w:val="00EE3198"/>
    <w:rsid w:val="00EE40B1"/>
    <w:rsid w:val="00EE422F"/>
    <w:rsid w:val="00EE4299"/>
    <w:rsid w:val="00EE4D00"/>
    <w:rsid w:val="00EE5370"/>
    <w:rsid w:val="00EE6740"/>
    <w:rsid w:val="00EE78FE"/>
    <w:rsid w:val="00EF041C"/>
    <w:rsid w:val="00EF0909"/>
    <w:rsid w:val="00EF0D46"/>
    <w:rsid w:val="00EF105D"/>
    <w:rsid w:val="00EF17D6"/>
    <w:rsid w:val="00EF1ACC"/>
    <w:rsid w:val="00EF2185"/>
    <w:rsid w:val="00EF3260"/>
    <w:rsid w:val="00EF3B76"/>
    <w:rsid w:val="00EF3E49"/>
    <w:rsid w:val="00EF4A38"/>
    <w:rsid w:val="00EF510F"/>
    <w:rsid w:val="00EF554A"/>
    <w:rsid w:val="00EF6596"/>
    <w:rsid w:val="00EF6723"/>
    <w:rsid w:val="00EF6A7D"/>
    <w:rsid w:val="00EF7674"/>
    <w:rsid w:val="00EF7AB0"/>
    <w:rsid w:val="00EF7B31"/>
    <w:rsid w:val="00F00E03"/>
    <w:rsid w:val="00F0273A"/>
    <w:rsid w:val="00F03926"/>
    <w:rsid w:val="00F03B18"/>
    <w:rsid w:val="00F03B1A"/>
    <w:rsid w:val="00F04321"/>
    <w:rsid w:val="00F043D9"/>
    <w:rsid w:val="00F052D5"/>
    <w:rsid w:val="00F05B1F"/>
    <w:rsid w:val="00F06933"/>
    <w:rsid w:val="00F07586"/>
    <w:rsid w:val="00F0786E"/>
    <w:rsid w:val="00F07EB3"/>
    <w:rsid w:val="00F1176A"/>
    <w:rsid w:val="00F11BA1"/>
    <w:rsid w:val="00F11C0D"/>
    <w:rsid w:val="00F11F37"/>
    <w:rsid w:val="00F12752"/>
    <w:rsid w:val="00F12CFF"/>
    <w:rsid w:val="00F13383"/>
    <w:rsid w:val="00F1338F"/>
    <w:rsid w:val="00F14127"/>
    <w:rsid w:val="00F145E3"/>
    <w:rsid w:val="00F14F8B"/>
    <w:rsid w:val="00F16499"/>
    <w:rsid w:val="00F17316"/>
    <w:rsid w:val="00F17B71"/>
    <w:rsid w:val="00F20428"/>
    <w:rsid w:val="00F205D2"/>
    <w:rsid w:val="00F2178E"/>
    <w:rsid w:val="00F21B70"/>
    <w:rsid w:val="00F22E52"/>
    <w:rsid w:val="00F22E66"/>
    <w:rsid w:val="00F23B72"/>
    <w:rsid w:val="00F24A82"/>
    <w:rsid w:val="00F266EA"/>
    <w:rsid w:val="00F27715"/>
    <w:rsid w:val="00F3161C"/>
    <w:rsid w:val="00F31D2C"/>
    <w:rsid w:val="00F320F5"/>
    <w:rsid w:val="00F32333"/>
    <w:rsid w:val="00F335B6"/>
    <w:rsid w:val="00F335FD"/>
    <w:rsid w:val="00F3498D"/>
    <w:rsid w:val="00F35FCF"/>
    <w:rsid w:val="00F3668D"/>
    <w:rsid w:val="00F3686A"/>
    <w:rsid w:val="00F3724F"/>
    <w:rsid w:val="00F379F1"/>
    <w:rsid w:val="00F37CC3"/>
    <w:rsid w:val="00F41464"/>
    <w:rsid w:val="00F41E48"/>
    <w:rsid w:val="00F41F48"/>
    <w:rsid w:val="00F42EE1"/>
    <w:rsid w:val="00F43F20"/>
    <w:rsid w:val="00F44024"/>
    <w:rsid w:val="00F4462D"/>
    <w:rsid w:val="00F45D82"/>
    <w:rsid w:val="00F46784"/>
    <w:rsid w:val="00F46810"/>
    <w:rsid w:val="00F469F6"/>
    <w:rsid w:val="00F47C04"/>
    <w:rsid w:val="00F47E4F"/>
    <w:rsid w:val="00F47F1E"/>
    <w:rsid w:val="00F500B0"/>
    <w:rsid w:val="00F50988"/>
    <w:rsid w:val="00F50C3D"/>
    <w:rsid w:val="00F50D42"/>
    <w:rsid w:val="00F51301"/>
    <w:rsid w:val="00F5166B"/>
    <w:rsid w:val="00F51AEC"/>
    <w:rsid w:val="00F51D57"/>
    <w:rsid w:val="00F5244D"/>
    <w:rsid w:val="00F52E87"/>
    <w:rsid w:val="00F5312A"/>
    <w:rsid w:val="00F534CB"/>
    <w:rsid w:val="00F53BBB"/>
    <w:rsid w:val="00F53D7A"/>
    <w:rsid w:val="00F55C1F"/>
    <w:rsid w:val="00F55CCE"/>
    <w:rsid w:val="00F560A6"/>
    <w:rsid w:val="00F601D7"/>
    <w:rsid w:val="00F6116E"/>
    <w:rsid w:val="00F6172B"/>
    <w:rsid w:val="00F61A0A"/>
    <w:rsid w:val="00F61FEB"/>
    <w:rsid w:val="00F62927"/>
    <w:rsid w:val="00F6390B"/>
    <w:rsid w:val="00F6493D"/>
    <w:rsid w:val="00F649CC"/>
    <w:rsid w:val="00F64B60"/>
    <w:rsid w:val="00F64E0D"/>
    <w:rsid w:val="00F66B8A"/>
    <w:rsid w:val="00F66F98"/>
    <w:rsid w:val="00F672B9"/>
    <w:rsid w:val="00F7046F"/>
    <w:rsid w:val="00F710D2"/>
    <w:rsid w:val="00F71213"/>
    <w:rsid w:val="00F71327"/>
    <w:rsid w:val="00F71C23"/>
    <w:rsid w:val="00F725D3"/>
    <w:rsid w:val="00F72660"/>
    <w:rsid w:val="00F73476"/>
    <w:rsid w:val="00F7558B"/>
    <w:rsid w:val="00F75DC3"/>
    <w:rsid w:val="00F763E0"/>
    <w:rsid w:val="00F7658F"/>
    <w:rsid w:val="00F76A05"/>
    <w:rsid w:val="00F80553"/>
    <w:rsid w:val="00F81448"/>
    <w:rsid w:val="00F8212B"/>
    <w:rsid w:val="00F824D9"/>
    <w:rsid w:val="00F83023"/>
    <w:rsid w:val="00F8311C"/>
    <w:rsid w:val="00F83A86"/>
    <w:rsid w:val="00F8432B"/>
    <w:rsid w:val="00F84648"/>
    <w:rsid w:val="00F8472C"/>
    <w:rsid w:val="00F8497A"/>
    <w:rsid w:val="00F8696A"/>
    <w:rsid w:val="00F8743B"/>
    <w:rsid w:val="00F8766F"/>
    <w:rsid w:val="00F87D71"/>
    <w:rsid w:val="00F904CE"/>
    <w:rsid w:val="00F91351"/>
    <w:rsid w:val="00F91356"/>
    <w:rsid w:val="00F91B71"/>
    <w:rsid w:val="00F91D5D"/>
    <w:rsid w:val="00F91FE2"/>
    <w:rsid w:val="00F928A3"/>
    <w:rsid w:val="00F92E81"/>
    <w:rsid w:val="00F92FBA"/>
    <w:rsid w:val="00F94DE3"/>
    <w:rsid w:val="00F952F4"/>
    <w:rsid w:val="00F95780"/>
    <w:rsid w:val="00F96A82"/>
    <w:rsid w:val="00F96BC4"/>
    <w:rsid w:val="00F977CE"/>
    <w:rsid w:val="00F978E9"/>
    <w:rsid w:val="00F9796B"/>
    <w:rsid w:val="00F97BE2"/>
    <w:rsid w:val="00F97C49"/>
    <w:rsid w:val="00FA0263"/>
    <w:rsid w:val="00FA0B8A"/>
    <w:rsid w:val="00FA0E8B"/>
    <w:rsid w:val="00FA1FC6"/>
    <w:rsid w:val="00FA2A85"/>
    <w:rsid w:val="00FA3E23"/>
    <w:rsid w:val="00FA4AD4"/>
    <w:rsid w:val="00FA5C37"/>
    <w:rsid w:val="00FA5E0B"/>
    <w:rsid w:val="00FA65EF"/>
    <w:rsid w:val="00FA6E7F"/>
    <w:rsid w:val="00FA7742"/>
    <w:rsid w:val="00FA7F30"/>
    <w:rsid w:val="00FA7FA5"/>
    <w:rsid w:val="00FB0A4C"/>
    <w:rsid w:val="00FB0C48"/>
    <w:rsid w:val="00FB1079"/>
    <w:rsid w:val="00FB167D"/>
    <w:rsid w:val="00FB3380"/>
    <w:rsid w:val="00FB4CBB"/>
    <w:rsid w:val="00FB5036"/>
    <w:rsid w:val="00FB5793"/>
    <w:rsid w:val="00FB5BCE"/>
    <w:rsid w:val="00FB5ECB"/>
    <w:rsid w:val="00FB77DB"/>
    <w:rsid w:val="00FC029A"/>
    <w:rsid w:val="00FC4236"/>
    <w:rsid w:val="00FC4AFF"/>
    <w:rsid w:val="00FC653E"/>
    <w:rsid w:val="00FC7407"/>
    <w:rsid w:val="00FC742D"/>
    <w:rsid w:val="00FC7653"/>
    <w:rsid w:val="00FC7F24"/>
    <w:rsid w:val="00FD0B1F"/>
    <w:rsid w:val="00FD11DC"/>
    <w:rsid w:val="00FD1C4F"/>
    <w:rsid w:val="00FD2072"/>
    <w:rsid w:val="00FD2208"/>
    <w:rsid w:val="00FD292B"/>
    <w:rsid w:val="00FD32B5"/>
    <w:rsid w:val="00FD4103"/>
    <w:rsid w:val="00FD43B3"/>
    <w:rsid w:val="00FD66EE"/>
    <w:rsid w:val="00FD6A5C"/>
    <w:rsid w:val="00FD712B"/>
    <w:rsid w:val="00FD71F0"/>
    <w:rsid w:val="00FD79CE"/>
    <w:rsid w:val="00FD7B4D"/>
    <w:rsid w:val="00FE084B"/>
    <w:rsid w:val="00FE1DA6"/>
    <w:rsid w:val="00FE29C3"/>
    <w:rsid w:val="00FE2DE5"/>
    <w:rsid w:val="00FE3009"/>
    <w:rsid w:val="00FE3A6E"/>
    <w:rsid w:val="00FE5639"/>
    <w:rsid w:val="00FE5C60"/>
    <w:rsid w:val="00FE6809"/>
    <w:rsid w:val="00FE6B78"/>
    <w:rsid w:val="00FF17F4"/>
    <w:rsid w:val="00FF26A0"/>
    <w:rsid w:val="00FF2DB0"/>
    <w:rsid w:val="00FF6DA0"/>
    <w:rsid w:val="00FF6F58"/>
    <w:rsid w:val="00FF740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3BB11A"/>
  <w15:chartTrackingRefBased/>
  <w15:docId w15:val="{794EE885-8214-4F2C-A501-AD0F74DD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49D"/>
    <w:pPr>
      <w:spacing w:line="256" w:lineRule="auto"/>
    </w:pPr>
    <w:rPr>
      <w:rFonts w:eastAsiaTheme="minorEastAsia"/>
      <w:kern w:val="0"/>
      <w:lang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1A45"/>
    <w:pPr>
      <w:ind w:left="720"/>
      <w:contextualSpacing/>
    </w:pPr>
  </w:style>
  <w:style w:type="paragraph" w:styleId="Header">
    <w:name w:val="header"/>
    <w:basedOn w:val="Normal"/>
    <w:link w:val="HeaderChar"/>
    <w:uiPriority w:val="99"/>
    <w:unhideWhenUsed/>
    <w:rsid w:val="00DF4F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FB1"/>
    <w:rPr>
      <w:rFonts w:eastAsiaTheme="minorEastAsia"/>
      <w:kern w:val="0"/>
      <w:lang w:eastAsia="ja-JP"/>
      <w14:ligatures w14:val="none"/>
    </w:rPr>
  </w:style>
  <w:style w:type="paragraph" w:styleId="Footer">
    <w:name w:val="footer"/>
    <w:basedOn w:val="Normal"/>
    <w:link w:val="FooterChar"/>
    <w:uiPriority w:val="99"/>
    <w:unhideWhenUsed/>
    <w:rsid w:val="00DF4F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FB1"/>
    <w:rPr>
      <w:rFonts w:eastAsiaTheme="minorEastAsia"/>
      <w:kern w:val="0"/>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67309">
      <w:bodyDiv w:val="1"/>
      <w:marLeft w:val="0"/>
      <w:marRight w:val="0"/>
      <w:marTop w:val="0"/>
      <w:marBottom w:val="0"/>
      <w:divBdr>
        <w:top w:val="none" w:sz="0" w:space="0" w:color="auto"/>
        <w:left w:val="none" w:sz="0" w:space="0" w:color="auto"/>
        <w:bottom w:val="none" w:sz="0" w:space="0" w:color="auto"/>
        <w:right w:val="none" w:sz="0" w:space="0" w:color="auto"/>
      </w:divBdr>
    </w:div>
    <w:div w:id="851450513">
      <w:bodyDiv w:val="1"/>
      <w:marLeft w:val="0"/>
      <w:marRight w:val="0"/>
      <w:marTop w:val="0"/>
      <w:marBottom w:val="0"/>
      <w:divBdr>
        <w:top w:val="none" w:sz="0" w:space="0" w:color="auto"/>
        <w:left w:val="none" w:sz="0" w:space="0" w:color="auto"/>
        <w:bottom w:val="none" w:sz="0" w:space="0" w:color="auto"/>
        <w:right w:val="none" w:sz="0" w:space="0" w:color="auto"/>
      </w:divBdr>
    </w:div>
    <w:div w:id="1441954007">
      <w:bodyDiv w:val="1"/>
      <w:marLeft w:val="0"/>
      <w:marRight w:val="0"/>
      <w:marTop w:val="0"/>
      <w:marBottom w:val="0"/>
      <w:divBdr>
        <w:top w:val="none" w:sz="0" w:space="0" w:color="auto"/>
        <w:left w:val="none" w:sz="0" w:space="0" w:color="auto"/>
        <w:bottom w:val="none" w:sz="0" w:space="0" w:color="auto"/>
        <w:right w:val="none" w:sz="0" w:space="0" w:color="auto"/>
      </w:divBdr>
    </w:div>
    <w:div w:id="1550873090">
      <w:bodyDiv w:val="1"/>
      <w:marLeft w:val="0"/>
      <w:marRight w:val="0"/>
      <w:marTop w:val="0"/>
      <w:marBottom w:val="0"/>
      <w:divBdr>
        <w:top w:val="none" w:sz="0" w:space="0" w:color="auto"/>
        <w:left w:val="none" w:sz="0" w:space="0" w:color="auto"/>
        <w:bottom w:val="none" w:sz="0" w:space="0" w:color="auto"/>
        <w:right w:val="none" w:sz="0" w:space="0" w:color="auto"/>
      </w:divBdr>
    </w:div>
    <w:div w:id="1626348843">
      <w:bodyDiv w:val="1"/>
      <w:marLeft w:val="0"/>
      <w:marRight w:val="0"/>
      <w:marTop w:val="0"/>
      <w:marBottom w:val="0"/>
      <w:divBdr>
        <w:top w:val="none" w:sz="0" w:space="0" w:color="auto"/>
        <w:left w:val="none" w:sz="0" w:space="0" w:color="auto"/>
        <w:bottom w:val="none" w:sz="0" w:space="0" w:color="auto"/>
        <w:right w:val="none" w:sz="0" w:space="0" w:color="auto"/>
      </w:divBdr>
    </w:div>
    <w:div w:id="1944535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5A259-FAA8-47B2-8F30-BB739A09F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50</TotalTime>
  <Pages>202</Pages>
  <Words>93770</Words>
  <Characters>427595</Characters>
  <Application>Microsoft Office Word</Application>
  <DocSecurity>0</DocSecurity>
  <Lines>6787</Lines>
  <Paragraphs>29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suls.miguelmalisa@outlook.com</dc:creator>
  <cp:keywords/>
  <dc:description/>
  <cp:lastModifiedBy>Miguel Malisa</cp:lastModifiedBy>
  <cp:revision>3240</cp:revision>
  <dcterms:created xsi:type="dcterms:W3CDTF">2023-05-05T00:49:00Z</dcterms:created>
  <dcterms:modified xsi:type="dcterms:W3CDTF">2023-10-1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481ea5f63ea729eb752c6078d8093e48eef28b7f9a357d65ebda2cba431b7b</vt:lpwstr>
  </property>
</Properties>
</file>